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F8EF3B" w14:textId="7F6B5C6E" w:rsidR="009E50CB" w:rsidRPr="009B7E18" w:rsidRDefault="003C5995" w:rsidP="00184212">
      <w:pPr>
        <w:pStyle w:val="Title"/>
        <w:rPr>
          <w:sz w:val="44"/>
          <w:szCs w:val="48"/>
        </w:rPr>
      </w:pPr>
      <w:r>
        <w:rPr>
          <w:sz w:val="44"/>
          <w:szCs w:val="48"/>
        </w:rPr>
        <w:t xml:space="preserve"> </w:t>
      </w:r>
      <w:r w:rsidR="009E50CB" w:rsidRPr="009B7E18">
        <w:rPr>
          <w:sz w:val="44"/>
          <w:szCs w:val="48"/>
        </w:rPr>
        <w:t>COMPUT</w:t>
      </w:r>
      <w:r w:rsidR="00204982" w:rsidRPr="009B7E18">
        <w:rPr>
          <w:sz w:val="44"/>
          <w:szCs w:val="48"/>
        </w:rPr>
        <w:t>E</w:t>
      </w:r>
      <w:r w:rsidR="009E50CB" w:rsidRPr="009B7E18">
        <w:rPr>
          <w:sz w:val="44"/>
          <w:szCs w:val="48"/>
        </w:rPr>
        <w:t>R SCIENCE</w:t>
      </w:r>
      <w:r w:rsidR="00BE051A" w:rsidRPr="009B7E18">
        <w:rPr>
          <w:sz w:val="44"/>
          <w:szCs w:val="48"/>
        </w:rPr>
        <w:t xml:space="preserve"> </w:t>
      </w:r>
      <w:r w:rsidR="009E50CB" w:rsidRPr="009B7E18">
        <w:rPr>
          <w:sz w:val="44"/>
          <w:szCs w:val="48"/>
        </w:rPr>
        <w:t>AQA</w:t>
      </w:r>
      <w:r w:rsidR="009B7E18" w:rsidRPr="009B7E18">
        <w:rPr>
          <w:sz w:val="44"/>
          <w:szCs w:val="48"/>
        </w:rPr>
        <w:t xml:space="preserve"> </w:t>
      </w:r>
      <w:r w:rsidR="009E50CB" w:rsidRPr="009B7E18">
        <w:rPr>
          <w:sz w:val="44"/>
          <w:szCs w:val="48"/>
        </w:rPr>
        <w:t>A</w:t>
      </w:r>
      <w:r w:rsidR="00204982" w:rsidRPr="009B7E18">
        <w:rPr>
          <w:sz w:val="44"/>
          <w:szCs w:val="48"/>
        </w:rPr>
        <w:t>-</w:t>
      </w:r>
      <w:r w:rsidR="009E50CB" w:rsidRPr="009B7E18">
        <w:rPr>
          <w:sz w:val="44"/>
          <w:szCs w:val="48"/>
        </w:rPr>
        <w:t>LEVEL</w:t>
      </w:r>
      <w:r w:rsidR="00BE051A" w:rsidRPr="009B7E18">
        <w:rPr>
          <w:sz w:val="44"/>
          <w:szCs w:val="48"/>
        </w:rPr>
        <w:t xml:space="preserve"> </w:t>
      </w:r>
      <w:r w:rsidR="009E50CB" w:rsidRPr="009B7E18">
        <w:rPr>
          <w:sz w:val="44"/>
          <w:szCs w:val="48"/>
        </w:rPr>
        <w:t>NEA</w:t>
      </w:r>
    </w:p>
    <w:p w14:paraId="6E196C99" w14:textId="79A4D9D9" w:rsidR="009E50CB" w:rsidRPr="0030252F" w:rsidRDefault="0030252F" w:rsidP="009B7E18">
      <w:pPr>
        <w:pStyle w:val="Title"/>
        <w:rPr>
          <w:sz w:val="110"/>
          <w:szCs w:val="110"/>
        </w:rPr>
      </w:pPr>
      <w:r w:rsidRPr="0030252F">
        <w:rPr>
          <w:sz w:val="110"/>
          <w:szCs w:val="110"/>
        </w:rPr>
        <w:t>EXERCISE DETECTION PROJECT</w:t>
      </w:r>
    </w:p>
    <w:p w14:paraId="215F4D1B" w14:textId="601DD7D4" w:rsidR="009B7E18" w:rsidRDefault="009B7E18" w:rsidP="009B7E18"/>
    <w:p w14:paraId="204F9DEF" w14:textId="296AAD99" w:rsidR="009B7E18" w:rsidRDefault="00077524" w:rsidP="009B7E18">
      <w:r>
        <w:br w:type="page"/>
      </w:r>
    </w:p>
    <w:sdt>
      <w:sdtPr>
        <w:rPr>
          <w:rFonts w:asciiTheme="minorHAnsi" w:eastAsiaTheme="minorHAnsi" w:hAnsiTheme="minorHAnsi" w:cs="Arial"/>
          <w:b w:val="0"/>
          <w:sz w:val="22"/>
          <w:szCs w:val="22"/>
          <w:u w:val="none"/>
          <w:lang w:val="en-GB"/>
        </w:rPr>
        <w:id w:val="1256710130"/>
        <w:docPartObj>
          <w:docPartGallery w:val="Table of Contents"/>
          <w:docPartUnique/>
        </w:docPartObj>
      </w:sdtPr>
      <w:sdtEndPr>
        <w:rPr>
          <w:rFonts w:ascii="Arial" w:hAnsi="Arial"/>
          <w:bCs/>
          <w:noProof/>
          <w:sz w:val="24"/>
          <w:szCs w:val="24"/>
        </w:rPr>
      </w:sdtEndPr>
      <w:sdtContent>
        <w:p w14:paraId="21D4DB97" w14:textId="31472A7C" w:rsidR="009E50CB" w:rsidRPr="00921BE1" w:rsidRDefault="009E50CB" w:rsidP="009B7E18">
          <w:pPr>
            <w:pStyle w:val="TOCHeading"/>
            <w:numPr>
              <w:ilvl w:val="0"/>
              <w:numId w:val="0"/>
            </w:numPr>
          </w:pPr>
          <w:r w:rsidRPr="00921BE1">
            <w:t>C</w:t>
          </w:r>
          <w:r w:rsidR="00A95C91" w:rsidRPr="00921BE1">
            <w:t>ONTENTS</w:t>
          </w:r>
        </w:p>
        <w:p w14:paraId="090AEF01" w14:textId="6E5E312B" w:rsidR="0067218A" w:rsidRDefault="002000BF">
          <w:pPr>
            <w:pStyle w:val="TOC1"/>
            <w:tabs>
              <w:tab w:val="left" w:pos="440"/>
              <w:tab w:val="right" w:leader="dot" w:pos="9016"/>
            </w:tabs>
            <w:rPr>
              <w:rFonts w:asciiTheme="minorHAnsi" w:hAnsiTheme="minorHAnsi" w:cstheme="minorBidi"/>
              <w:noProof/>
              <w:sz w:val="22"/>
              <w:szCs w:val="22"/>
              <w:lang w:val="en-GB" w:eastAsia="en-GB"/>
            </w:rPr>
          </w:pPr>
          <w:r>
            <w:rPr>
              <w:rFonts w:cs="Arial"/>
            </w:rPr>
            <w:fldChar w:fldCharType="begin"/>
          </w:r>
          <w:r>
            <w:rPr>
              <w:rFonts w:cs="Arial"/>
            </w:rPr>
            <w:instrText xml:space="preserve"> TOC \o "1-3" \h \z \u </w:instrText>
          </w:r>
          <w:r>
            <w:rPr>
              <w:rFonts w:cs="Arial"/>
            </w:rPr>
            <w:fldChar w:fldCharType="separate"/>
          </w:r>
          <w:hyperlink w:anchor="_Toc85647118" w:history="1">
            <w:r w:rsidR="0067218A" w:rsidRPr="00280DC4">
              <w:rPr>
                <w:rStyle w:val="Hyperlink"/>
                <w:noProof/>
              </w:rPr>
              <w:t>1</w:t>
            </w:r>
            <w:r w:rsidR="0067218A">
              <w:rPr>
                <w:rFonts w:asciiTheme="minorHAnsi" w:hAnsiTheme="minorHAnsi" w:cstheme="minorBidi"/>
                <w:noProof/>
                <w:sz w:val="22"/>
                <w:szCs w:val="22"/>
                <w:lang w:val="en-GB" w:eastAsia="en-GB"/>
              </w:rPr>
              <w:tab/>
            </w:r>
            <w:r w:rsidR="0067218A" w:rsidRPr="00280DC4">
              <w:rPr>
                <w:rStyle w:val="Hyperlink"/>
                <w:noProof/>
              </w:rPr>
              <w:t>ANALYSIS</w:t>
            </w:r>
            <w:r w:rsidR="0067218A">
              <w:rPr>
                <w:noProof/>
                <w:webHidden/>
              </w:rPr>
              <w:tab/>
            </w:r>
            <w:r w:rsidR="0067218A">
              <w:rPr>
                <w:noProof/>
                <w:webHidden/>
              </w:rPr>
              <w:fldChar w:fldCharType="begin"/>
            </w:r>
            <w:r w:rsidR="0067218A">
              <w:rPr>
                <w:noProof/>
                <w:webHidden/>
              </w:rPr>
              <w:instrText xml:space="preserve"> PAGEREF _Toc85647118 \h </w:instrText>
            </w:r>
            <w:r w:rsidR="0067218A">
              <w:rPr>
                <w:noProof/>
                <w:webHidden/>
              </w:rPr>
            </w:r>
            <w:r w:rsidR="0067218A">
              <w:rPr>
                <w:noProof/>
                <w:webHidden/>
              </w:rPr>
              <w:fldChar w:fldCharType="separate"/>
            </w:r>
            <w:r w:rsidR="0067218A">
              <w:rPr>
                <w:noProof/>
                <w:webHidden/>
              </w:rPr>
              <w:t>3</w:t>
            </w:r>
            <w:r w:rsidR="0067218A">
              <w:rPr>
                <w:noProof/>
                <w:webHidden/>
              </w:rPr>
              <w:fldChar w:fldCharType="end"/>
            </w:r>
          </w:hyperlink>
        </w:p>
        <w:p w14:paraId="037FA8A6" w14:textId="6CB04ECC" w:rsidR="0067218A" w:rsidRDefault="0067218A">
          <w:pPr>
            <w:pStyle w:val="TOC2"/>
            <w:tabs>
              <w:tab w:val="left" w:pos="880"/>
              <w:tab w:val="right" w:leader="dot" w:pos="9016"/>
            </w:tabs>
            <w:rPr>
              <w:rFonts w:asciiTheme="minorHAnsi" w:hAnsiTheme="minorHAnsi" w:cstheme="minorBidi"/>
              <w:noProof/>
              <w:sz w:val="22"/>
              <w:szCs w:val="22"/>
              <w:lang w:val="en-GB" w:eastAsia="en-GB"/>
            </w:rPr>
          </w:pPr>
          <w:hyperlink w:anchor="_Toc85647119" w:history="1">
            <w:r w:rsidRPr="00280DC4">
              <w:rPr>
                <w:rStyle w:val="Hyperlink"/>
                <w:noProof/>
              </w:rPr>
              <w:t>1.1</w:t>
            </w:r>
            <w:r>
              <w:rPr>
                <w:rFonts w:asciiTheme="minorHAnsi" w:hAnsiTheme="minorHAnsi" w:cstheme="minorBidi"/>
                <w:noProof/>
                <w:sz w:val="22"/>
                <w:szCs w:val="22"/>
                <w:lang w:val="en-GB" w:eastAsia="en-GB"/>
              </w:rPr>
              <w:tab/>
            </w:r>
            <w:r w:rsidRPr="00280DC4">
              <w:rPr>
                <w:rStyle w:val="Hyperlink"/>
                <w:noProof/>
              </w:rPr>
              <w:t>Introduction</w:t>
            </w:r>
            <w:r>
              <w:rPr>
                <w:noProof/>
                <w:webHidden/>
              </w:rPr>
              <w:tab/>
            </w:r>
            <w:r>
              <w:rPr>
                <w:noProof/>
                <w:webHidden/>
              </w:rPr>
              <w:fldChar w:fldCharType="begin"/>
            </w:r>
            <w:r>
              <w:rPr>
                <w:noProof/>
                <w:webHidden/>
              </w:rPr>
              <w:instrText xml:space="preserve"> PAGEREF _Toc85647119 \h </w:instrText>
            </w:r>
            <w:r>
              <w:rPr>
                <w:noProof/>
                <w:webHidden/>
              </w:rPr>
            </w:r>
            <w:r>
              <w:rPr>
                <w:noProof/>
                <w:webHidden/>
              </w:rPr>
              <w:fldChar w:fldCharType="separate"/>
            </w:r>
            <w:r>
              <w:rPr>
                <w:noProof/>
                <w:webHidden/>
              </w:rPr>
              <w:t>3</w:t>
            </w:r>
            <w:r>
              <w:rPr>
                <w:noProof/>
                <w:webHidden/>
              </w:rPr>
              <w:fldChar w:fldCharType="end"/>
            </w:r>
          </w:hyperlink>
        </w:p>
        <w:p w14:paraId="53758D05" w14:textId="32A92675" w:rsidR="0067218A" w:rsidRDefault="0067218A">
          <w:pPr>
            <w:pStyle w:val="TOC2"/>
            <w:tabs>
              <w:tab w:val="left" w:pos="880"/>
              <w:tab w:val="right" w:leader="dot" w:pos="9016"/>
            </w:tabs>
            <w:rPr>
              <w:rFonts w:asciiTheme="minorHAnsi" w:hAnsiTheme="minorHAnsi" w:cstheme="minorBidi"/>
              <w:noProof/>
              <w:sz w:val="22"/>
              <w:szCs w:val="22"/>
              <w:lang w:val="en-GB" w:eastAsia="en-GB"/>
            </w:rPr>
          </w:pPr>
          <w:hyperlink w:anchor="_Toc85647120" w:history="1">
            <w:r w:rsidRPr="00280DC4">
              <w:rPr>
                <w:rStyle w:val="Hyperlink"/>
                <w:noProof/>
              </w:rPr>
              <w:t>1.2</w:t>
            </w:r>
            <w:r>
              <w:rPr>
                <w:rFonts w:asciiTheme="minorHAnsi" w:hAnsiTheme="minorHAnsi" w:cstheme="minorBidi"/>
                <w:noProof/>
                <w:sz w:val="22"/>
                <w:szCs w:val="22"/>
                <w:lang w:val="en-GB" w:eastAsia="en-GB"/>
              </w:rPr>
              <w:tab/>
            </w:r>
            <w:r w:rsidRPr="00280DC4">
              <w:rPr>
                <w:rStyle w:val="Hyperlink"/>
                <w:noProof/>
              </w:rPr>
              <w:t>Sensors Overview</w:t>
            </w:r>
            <w:r>
              <w:rPr>
                <w:noProof/>
                <w:webHidden/>
              </w:rPr>
              <w:tab/>
            </w:r>
            <w:r>
              <w:rPr>
                <w:noProof/>
                <w:webHidden/>
              </w:rPr>
              <w:fldChar w:fldCharType="begin"/>
            </w:r>
            <w:r>
              <w:rPr>
                <w:noProof/>
                <w:webHidden/>
              </w:rPr>
              <w:instrText xml:space="preserve"> PAGEREF _Toc85647120 \h </w:instrText>
            </w:r>
            <w:r>
              <w:rPr>
                <w:noProof/>
                <w:webHidden/>
              </w:rPr>
            </w:r>
            <w:r>
              <w:rPr>
                <w:noProof/>
                <w:webHidden/>
              </w:rPr>
              <w:fldChar w:fldCharType="separate"/>
            </w:r>
            <w:r>
              <w:rPr>
                <w:noProof/>
                <w:webHidden/>
              </w:rPr>
              <w:t>4</w:t>
            </w:r>
            <w:r>
              <w:rPr>
                <w:noProof/>
                <w:webHidden/>
              </w:rPr>
              <w:fldChar w:fldCharType="end"/>
            </w:r>
          </w:hyperlink>
        </w:p>
        <w:p w14:paraId="5FAFD2CE" w14:textId="593A8584" w:rsidR="0067218A" w:rsidRDefault="0067218A">
          <w:pPr>
            <w:pStyle w:val="TOC2"/>
            <w:tabs>
              <w:tab w:val="left" w:pos="880"/>
              <w:tab w:val="right" w:leader="dot" w:pos="9016"/>
            </w:tabs>
            <w:rPr>
              <w:rFonts w:asciiTheme="minorHAnsi" w:hAnsiTheme="minorHAnsi" w:cstheme="minorBidi"/>
              <w:noProof/>
              <w:sz w:val="22"/>
              <w:szCs w:val="22"/>
              <w:lang w:val="en-GB" w:eastAsia="en-GB"/>
            </w:rPr>
          </w:pPr>
          <w:hyperlink w:anchor="_Toc85647121" w:history="1">
            <w:r w:rsidRPr="00280DC4">
              <w:rPr>
                <w:rStyle w:val="Hyperlink"/>
                <w:noProof/>
              </w:rPr>
              <w:t>1.3</w:t>
            </w:r>
            <w:r>
              <w:rPr>
                <w:rFonts w:asciiTheme="minorHAnsi" w:hAnsiTheme="minorHAnsi" w:cstheme="minorBidi"/>
                <w:noProof/>
                <w:sz w:val="22"/>
                <w:szCs w:val="22"/>
                <w:lang w:val="en-GB" w:eastAsia="en-GB"/>
              </w:rPr>
              <w:tab/>
            </w:r>
            <w:r w:rsidRPr="00280DC4">
              <w:rPr>
                <w:rStyle w:val="Hyperlink"/>
                <w:noProof/>
              </w:rPr>
              <w:t>Exercises and Activities</w:t>
            </w:r>
            <w:r>
              <w:rPr>
                <w:noProof/>
                <w:webHidden/>
              </w:rPr>
              <w:tab/>
            </w:r>
            <w:r>
              <w:rPr>
                <w:noProof/>
                <w:webHidden/>
              </w:rPr>
              <w:fldChar w:fldCharType="begin"/>
            </w:r>
            <w:r>
              <w:rPr>
                <w:noProof/>
                <w:webHidden/>
              </w:rPr>
              <w:instrText xml:space="preserve"> PAGEREF _Toc85647121 \h </w:instrText>
            </w:r>
            <w:r>
              <w:rPr>
                <w:noProof/>
                <w:webHidden/>
              </w:rPr>
            </w:r>
            <w:r>
              <w:rPr>
                <w:noProof/>
                <w:webHidden/>
              </w:rPr>
              <w:fldChar w:fldCharType="separate"/>
            </w:r>
            <w:r>
              <w:rPr>
                <w:noProof/>
                <w:webHidden/>
              </w:rPr>
              <w:t>10</w:t>
            </w:r>
            <w:r>
              <w:rPr>
                <w:noProof/>
                <w:webHidden/>
              </w:rPr>
              <w:fldChar w:fldCharType="end"/>
            </w:r>
          </w:hyperlink>
        </w:p>
        <w:p w14:paraId="77370871" w14:textId="6A26CDF9" w:rsidR="0067218A" w:rsidRDefault="0067218A">
          <w:pPr>
            <w:pStyle w:val="TOC2"/>
            <w:tabs>
              <w:tab w:val="left" w:pos="880"/>
              <w:tab w:val="right" w:leader="dot" w:pos="9016"/>
            </w:tabs>
            <w:rPr>
              <w:rFonts w:asciiTheme="minorHAnsi" w:hAnsiTheme="minorHAnsi" w:cstheme="minorBidi"/>
              <w:noProof/>
              <w:sz w:val="22"/>
              <w:szCs w:val="22"/>
              <w:lang w:val="en-GB" w:eastAsia="en-GB"/>
            </w:rPr>
          </w:pPr>
          <w:hyperlink w:anchor="_Toc85647122" w:history="1">
            <w:r w:rsidRPr="00280DC4">
              <w:rPr>
                <w:rStyle w:val="Hyperlink"/>
                <w:noProof/>
              </w:rPr>
              <w:t>1.4</w:t>
            </w:r>
            <w:r>
              <w:rPr>
                <w:rFonts w:asciiTheme="minorHAnsi" w:hAnsiTheme="minorHAnsi" w:cstheme="minorBidi"/>
                <w:noProof/>
                <w:sz w:val="22"/>
                <w:szCs w:val="22"/>
                <w:lang w:val="en-GB" w:eastAsia="en-GB"/>
              </w:rPr>
              <w:tab/>
            </w:r>
            <w:r w:rsidRPr="00280DC4">
              <w:rPr>
                <w:rStyle w:val="Hyperlink"/>
                <w:noProof/>
              </w:rPr>
              <w:t>Current Market and Applications</w:t>
            </w:r>
            <w:r>
              <w:rPr>
                <w:noProof/>
                <w:webHidden/>
              </w:rPr>
              <w:tab/>
            </w:r>
            <w:r>
              <w:rPr>
                <w:noProof/>
                <w:webHidden/>
              </w:rPr>
              <w:fldChar w:fldCharType="begin"/>
            </w:r>
            <w:r>
              <w:rPr>
                <w:noProof/>
                <w:webHidden/>
              </w:rPr>
              <w:instrText xml:space="preserve"> PAGEREF _Toc85647122 \h </w:instrText>
            </w:r>
            <w:r>
              <w:rPr>
                <w:noProof/>
                <w:webHidden/>
              </w:rPr>
            </w:r>
            <w:r>
              <w:rPr>
                <w:noProof/>
                <w:webHidden/>
              </w:rPr>
              <w:fldChar w:fldCharType="separate"/>
            </w:r>
            <w:r>
              <w:rPr>
                <w:noProof/>
                <w:webHidden/>
              </w:rPr>
              <w:t>11</w:t>
            </w:r>
            <w:r>
              <w:rPr>
                <w:noProof/>
                <w:webHidden/>
              </w:rPr>
              <w:fldChar w:fldCharType="end"/>
            </w:r>
          </w:hyperlink>
        </w:p>
        <w:p w14:paraId="154BCE90" w14:textId="1ACDFBDB" w:rsidR="0067218A" w:rsidRDefault="0067218A">
          <w:pPr>
            <w:pStyle w:val="TOC2"/>
            <w:tabs>
              <w:tab w:val="left" w:pos="880"/>
              <w:tab w:val="right" w:leader="dot" w:pos="9016"/>
            </w:tabs>
            <w:rPr>
              <w:rFonts w:asciiTheme="minorHAnsi" w:hAnsiTheme="minorHAnsi" w:cstheme="minorBidi"/>
              <w:noProof/>
              <w:sz w:val="22"/>
              <w:szCs w:val="22"/>
              <w:lang w:val="en-GB" w:eastAsia="en-GB"/>
            </w:rPr>
          </w:pPr>
          <w:hyperlink w:anchor="_Toc85647123" w:history="1">
            <w:r w:rsidRPr="00280DC4">
              <w:rPr>
                <w:rStyle w:val="Hyperlink"/>
                <w:noProof/>
              </w:rPr>
              <w:t>1.5</w:t>
            </w:r>
            <w:r>
              <w:rPr>
                <w:rFonts w:asciiTheme="minorHAnsi" w:hAnsiTheme="minorHAnsi" w:cstheme="minorBidi"/>
                <w:noProof/>
                <w:sz w:val="22"/>
                <w:szCs w:val="22"/>
                <w:lang w:val="en-GB" w:eastAsia="en-GB"/>
              </w:rPr>
              <w:tab/>
            </w:r>
            <w:r w:rsidRPr="00280DC4">
              <w:rPr>
                <w:rStyle w:val="Hyperlink"/>
                <w:noProof/>
              </w:rPr>
              <w:t>Third-Party Feedback</w:t>
            </w:r>
            <w:r>
              <w:rPr>
                <w:noProof/>
                <w:webHidden/>
              </w:rPr>
              <w:tab/>
            </w:r>
            <w:r>
              <w:rPr>
                <w:noProof/>
                <w:webHidden/>
              </w:rPr>
              <w:fldChar w:fldCharType="begin"/>
            </w:r>
            <w:r>
              <w:rPr>
                <w:noProof/>
                <w:webHidden/>
              </w:rPr>
              <w:instrText xml:space="preserve"> PAGEREF _Toc85647123 \h </w:instrText>
            </w:r>
            <w:r>
              <w:rPr>
                <w:noProof/>
                <w:webHidden/>
              </w:rPr>
            </w:r>
            <w:r>
              <w:rPr>
                <w:noProof/>
                <w:webHidden/>
              </w:rPr>
              <w:fldChar w:fldCharType="separate"/>
            </w:r>
            <w:r>
              <w:rPr>
                <w:noProof/>
                <w:webHidden/>
              </w:rPr>
              <w:t>13</w:t>
            </w:r>
            <w:r>
              <w:rPr>
                <w:noProof/>
                <w:webHidden/>
              </w:rPr>
              <w:fldChar w:fldCharType="end"/>
            </w:r>
          </w:hyperlink>
        </w:p>
        <w:p w14:paraId="1840395D" w14:textId="0D8A6F5B" w:rsidR="0067218A" w:rsidRDefault="0067218A">
          <w:pPr>
            <w:pStyle w:val="TOC2"/>
            <w:tabs>
              <w:tab w:val="left" w:pos="880"/>
              <w:tab w:val="right" w:leader="dot" w:pos="9016"/>
            </w:tabs>
            <w:rPr>
              <w:rFonts w:asciiTheme="minorHAnsi" w:hAnsiTheme="minorHAnsi" w:cstheme="minorBidi"/>
              <w:noProof/>
              <w:sz w:val="22"/>
              <w:szCs w:val="22"/>
              <w:lang w:val="en-GB" w:eastAsia="en-GB"/>
            </w:rPr>
          </w:pPr>
          <w:hyperlink w:anchor="_Toc85647124" w:history="1">
            <w:r w:rsidRPr="00280DC4">
              <w:rPr>
                <w:rStyle w:val="Hyperlink"/>
                <w:noProof/>
              </w:rPr>
              <w:t>1.6</w:t>
            </w:r>
            <w:r>
              <w:rPr>
                <w:rFonts w:asciiTheme="minorHAnsi" w:hAnsiTheme="minorHAnsi" w:cstheme="minorBidi"/>
                <w:noProof/>
                <w:sz w:val="22"/>
                <w:szCs w:val="22"/>
                <w:lang w:val="en-GB" w:eastAsia="en-GB"/>
              </w:rPr>
              <w:tab/>
            </w:r>
            <w:r w:rsidRPr="00280DC4">
              <w:rPr>
                <w:rStyle w:val="Hyperlink"/>
                <w:noProof/>
              </w:rPr>
              <w:t>Prototyping and Spiking</w:t>
            </w:r>
            <w:r>
              <w:rPr>
                <w:noProof/>
                <w:webHidden/>
              </w:rPr>
              <w:tab/>
            </w:r>
            <w:r>
              <w:rPr>
                <w:noProof/>
                <w:webHidden/>
              </w:rPr>
              <w:fldChar w:fldCharType="begin"/>
            </w:r>
            <w:r>
              <w:rPr>
                <w:noProof/>
                <w:webHidden/>
              </w:rPr>
              <w:instrText xml:space="preserve"> PAGEREF _Toc85647124 \h </w:instrText>
            </w:r>
            <w:r>
              <w:rPr>
                <w:noProof/>
                <w:webHidden/>
              </w:rPr>
            </w:r>
            <w:r>
              <w:rPr>
                <w:noProof/>
                <w:webHidden/>
              </w:rPr>
              <w:fldChar w:fldCharType="separate"/>
            </w:r>
            <w:r>
              <w:rPr>
                <w:noProof/>
                <w:webHidden/>
              </w:rPr>
              <w:t>15</w:t>
            </w:r>
            <w:r>
              <w:rPr>
                <w:noProof/>
                <w:webHidden/>
              </w:rPr>
              <w:fldChar w:fldCharType="end"/>
            </w:r>
          </w:hyperlink>
        </w:p>
        <w:p w14:paraId="72E57076" w14:textId="5542AAAA" w:rsidR="0067218A" w:rsidRDefault="0067218A">
          <w:pPr>
            <w:pStyle w:val="TOC2"/>
            <w:tabs>
              <w:tab w:val="left" w:pos="880"/>
              <w:tab w:val="right" w:leader="dot" w:pos="9016"/>
            </w:tabs>
            <w:rPr>
              <w:rFonts w:asciiTheme="minorHAnsi" w:hAnsiTheme="minorHAnsi" w:cstheme="minorBidi"/>
              <w:noProof/>
              <w:sz w:val="22"/>
              <w:szCs w:val="22"/>
              <w:lang w:val="en-GB" w:eastAsia="en-GB"/>
            </w:rPr>
          </w:pPr>
          <w:hyperlink w:anchor="_Toc85647125" w:history="1">
            <w:r w:rsidRPr="00280DC4">
              <w:rPr>
                <w:rStyle w:val="Hyperlink"/>
                <w:noProof/>
              </w:rPr>
              <w:t>1.7</w:t>
            </w:r>
            <w:r>
              <w:rPr>
                <w:rFonts w:asciiTheme="minorHAnsi" w:hAnsiTheme="minorHAnsi" w:cstheme="minorBidi"/>
                <w:noProof/>
                <w:sz w:val="22"/>
                <w:szCs w:val="22"/>
                <w:lang w:val="en-GB" w:eastAsia="en-GB"/>
              </w:rPr>
              <w:tab/>
            </w:r>
            <w:r w:rsidRPr="00280DC4">
              <w:rPr>
                <w:rStyle w:val="Hyperlink"/>
                <w:noProof/>
              </w:rPr>
              <w:t>Objectives and the Critical Path</w:t>
            </w:r>
            <w:r>
              <w:rPr>
                <w:noProof/>
                <w:webHidden/>
              </w:rPr>
              <w:tab/>
            </w:r>
            <w:r>
              <w:rPr>
                <w:noProof/>
                <w:webHidden/>
              </w:rPr>
              <w:fldChar w:fldCharType="begin"/>
            </w:r>
            <w:r>
              <w:rPr>
                <w:noProof/>
                <w:webHidden/>
              </w:rPr>
              <w:instrText xml:space="preserve"> PAGEREF _Toc85647125 \h </w:instrText>
            </w:r>
            <w:r>
              <w:rPr>
                <w:noProof/>
                <w:webHidden/>
              </w:rPr>
            </w:r>
            <w:r>
              <w:rPr>
                <w:noProof/>
                <w:webHidden/>
              </w:rPr>
              <w:fldChar w:fldCharType="separate"/>
            </w:r>
            <w:r>
              <w:rPr>
                <w:noProof/>
                <w:webHidden/>
              </w:rPr>
              <w:t>19</w:t>
            </w:r>
            <w:r>
              <w:rPr>
                <w:noProof/>
                <w:webHidden/>
              </w:rPr>
              <w:fldChar w:fldCharType="end"/>
            </w:r>
          </w:hyperlink>
        </w:p>
        <w:p w14:paraId="67184A3D" w14:textId="335FFC12" w:rsidR="0067218A" w:rsidRDefault="0067218A">
          <w:pPr>
            <w:pStyle w:val="TOC1"/>
            <w:tabs>
              <w:tab w:val="left" w:pos="440"/>
              <w:tab w:val="right" w:leader="dot" w:pos="9016"/>
            </w:tabs>
            <w:rPr>
              <w:rFonts w:asciiTheme="minorHAnsi" w:hAnsiTheme="minorHAnsi" w:cstheme="minorBidi"/>
              <w:noProof/>
              <w:sz w:val="22"/>
              <w:szCs w:val="22"/>
              <w:lang w:val="en-GB" w:eastAsia="en-GB"/>
            </w:rPr>
          </w:pPr>
          <w:hyperlink w:anchor="_Toc85647126" w:history="1">
            <w:r w:rsidRPr="00280DC4">
              <w:rPr>
                <w:rStyle w:val="Hyperlink"/>
                <w:noProof/>
              </w:rPr>
              <w:t>2</w:t>
            </w:r>
            <w:r>
              <w:rPr>
                <w:rFonts w:asciiTheme="minorHAnsi" w:hAnsiTheme="minorHAnsi" w:cstheme="minorBidi"/>
                <w:noProof/>
                <w:sz w:val="22"/>
                <w:szCs w:val="22"/>
                <w:lang w:val="en-GB" w:eastAsia="en-GB"/>
              </w:rPr>
              <w:tab/>
            </w:r>
            <w:r w:rsidRPr="00280DC4">
              <w:rPr>
                <w:rStyle w:val="Hyperlink"/>
                <w:noProof/>
              </w:rPr>
              <w:t>DESIGN</w:t>
            </w:r>
            <w:r>
              <w:rPr>
                <w:noProof/>
                <w:webHidden/>
              </w:rPr>
              <w:tab/>
            </w:r>
            <w:r>
              <w:rPr>
                <w:noProof/>
                <w:webHidden/>
              </w:rPr>
              <w:fldChar w:fldCharType="begin"/>
            </w:r>
            <w:r>
              <w:rPr>
                <w:noProof/>
                <w:webHidden/>
              </w:rPr>
              <w:instrText xml:space="preserve"> PAGEREF _Toc85647126 \h </w:instrText>
            </w:r>
            <w:r>
              <w:rPr>
                <w:noProof/>
                <w:webHidden/>
              </w:rPr>
            </w:r>
            <w:r>
              <w:rPr>
                <w:noProof/>
                <w:webHidden/>
              </w:rPr>
              <w:fldChar w:fldCharType="separate"/>
            </w:r>
            <w:r>
              <w:rPr>
                <w:noProof/>
                <w:webHidden/>
              </w:rPr>
              <w:t>22</w:t>
            </w:r>
            <w:r>
              <w:rPr>
                <w:noProof/>
                <w:webHidden/>
              </w:rPr>
              <w:fldChar w:fldCharType="end"/>
            </w:r>
          </w:hyperlink>
        </w:p>
        <w:p w14:paraId="29E4EB3D" w14:textId="3340866C" w:rsidR="0067218A" w:rsidRDefault="0067218A">
          <w:pPr>
            <w:pStyle w:val="TOC2"/>
            <w:tabs>
              <w:tab w:val="left" w:pos="880"/>
              <w:tab w:val="right" w:leader="dot" w:pos="9016"/>
            </w:tabs>
            <w:rPr>
              <w:rFonts w:asciiTheme="minorHAnsi" w:hAnsiTheme="minorHAnsi" w:cstheme="minorBidi"/>
              <w:noProof/>
              <w:sz w:val="22"/>
              <w:szCs w:val="22"/>
              <w:lang w:val="en-GB" w:eastAsia="en-GB"/>
            </w:rPr>
          </w:pPr>
          <w:hyperlink w:anchor="_Toc85647127" w:history="1">
            <w:r w:rsidRPr="00280DC4">
              <w:rPr>
                <w:rStyle w:val="Hyperlink"/>
                <w:noProof/>
              </w:rPr>
              <w:t>2.1</w:t>
            </w:r>
            <w:r>
              <w:rPr>
                <w:rFonts w:asciiTheme="minorHAnsi" w:hAnsiTheme="minorHAnsi" w:cstheme="minorBidi"/>
                <w:noProof/>
                <w:sz w:val="22"/>
                <w:szCs w:val="22"/>
                <w:lang w:val="en-GB" w:eastAsia="en-GB"/>
              </w:rPr>
              <w:tab/>
            </w:r>
            <w:r w:rsidRPr="00280DC4">
              <w:rPr>
                <w:rStyle w:val="Hyperlink"/>
                <w:noProof/>
              </w:rPr>
              <w:t>High Level Overview</w:t>
            </w:r>
            <w:r>
              <w:rPr>
                <w:noProof/>
                <w:webHidden/>
              </w:rPr>
              <w:tab/>
            </w:r>
            <w:r>
              <w:rPr>
                <w:noProof/>
                <w:webHidden/>
              </w:rPr>
              <w:fldChar w:fldCharType="begin"/>
            </w:r>
            <w:r>
              <w:rPr>
                <w:noProof/>
                <w:webHidden/>
              </w:rPr>
              <w:instrText xml:space="preserve"> PAGEREF _Toc85647127 \h </w:instrText>
            </w:r>
            <w:r>
              <w:rPr>
                <w:noProof/>
                <w:webHidden/>
              </w:rPr>
            </w:r>
            <w:r>
              <w:rPr>
                <w:noProof/>
                <w:webHidden/>
              </w:rPr>
              <w:fldChar w:fldCharType="separate"/>
            </w:r>
            <w:r>
              <w:rPr>
                <w:noProof/>
                <w:webHidden/>
              </w:rPr>
              <w:t>22</w:t>
            </w:r>
            <w:r>
              <w:rPr>
                <w:noProof/>
                <w:webHidden/>
              </w:rPr>
              <w:fldChar w:fldCharType="end"/>
            </w:r>
          </w:hyperlink>
        </w:p>
        <w:p w14:paraId="4E215E46" w14:textId="368CE71B" w:rsidR="0067218A" w:rsidRDefault="0067218A">
          <w:pPr>
            <w:pStyle w:val="TOC2"/>
            <w:tabs>
              <w:tab w:val="left" w:pos="880"/>
              <w:tab w:val="right" w:leader="dot" w:pos="9016"/>
            </w:tabs>
            <w:rPr>
              <w:rFonts w:asciiTheme="minorHAnsi" w:hAnsiTheme="minorHAnsi" w:cstheme="minorBidi"/>
              <w:noProof/>
              <w:sz w:val="22"/>
              <w:szCs w:val="22"/>
              <w:lang w:val="en-GB" w:eastAsia="en-GB"/>
            </w:rPr>
          </w:pPr>
          <w:hyperlink w:anchor="_Toc85647128" w:history="1">
            <w:r w:rsidRPr="00280DC4">
              <w:rPr>
                <w:rStyle w:val="Hyperlink"/>
                <w:noProof/>
              </w:rPr>
              <w:t>2.2</w:t>
            </w:r>
            <w:r>
              <w:rPr>
                <w:rFonts w:asciiTheme="minorHAnsi" w:hAnsiTheme="minorHAnsi" w:cstheme="minorBidi"/>
                <w:noProof/>
                <w:sz w:val="22"/>
                <w:szCs w:val="22"/>
                <w:lang w:val="en-GB" w:eastAsia="en-GB"/>
              </w:rPr>
              <w:tab/>
            </w:r>
            <w:r w:rsidRPr="00280DC4">
              <w:rPr>
                <w:rStyle w:val="Hyperlink"/>
                <w:noProof/>
              </w:rPr>
              <w:t>Pedometer Algorithm</w:t>
            </w:r>
            <w:r>
              <w:rPr>
                <w:noProof/>
                <w:webHidden/>
              </w:rPr>
              <w:tab/>
            </w:r>
            <w:r>
              <w:rPr>
                <w:noProof/>
                <w:webHidden/>
              </w:rPr>
              <w:fldChar w:fldCharType="begin"/>
            </w:r>
            <w:r>
              <w:rPr>
                <w:noProof/>
                <w:webHidden/>
              </w:rPr>
              <w:instrText xml:space="preserve"> PAGEREF _Toc85647128 \h </w:instrText>
            </w:r>
            <w:r>
              <w:rPr>
                <w:noProof/>
                <w:webHidden/>
              </w:rPr>
            </w:r>
            <w:r>
              <w:rPr>
                <w:noProof/>
                <w:webHidden/>
              </w:rPr>
              <w:fldChar w:fldCharType="separate"/>
            </w:r>
            <w:r>
              <w:rPr>
                <w:noProof/>
                <w:webHidden/>
              </w:rPr>
              <w:t>23</w:t>
            </w:r>
            <w:r>
              <w:rPr>
                <w:noProof/>
                <w:webHidden/>
              </w:rPr>
              <w:fldChar w:fldCharType="end"/>
            </w:r>
          </w:hyperlink>
        </w:p>
        <w:p w14:paraId="712A7878" w14:textId="0FC8FE36" w:rsidR="0067218A" w:rsidRDefault="0067218A">
          <w:pPr>
            <w:pStyle w:val="TOC2"/>
            <w:tabs>
              <w:tab w:val="left" w:pos="880"/>
              <w:tab w:val="right" w:leader="dot" w:pos="9016"/>
            </w:tabs>
            <w:rPr>
              <w:rFonts w:asciiTheme="minorHAnsi" w:hAnsiTheme="minorHAnsi" w:cstheme="minorBidi"/>
              <w:noProof/>
              <w:sz w:val="22"/>
              <w:szCs w:val="22"/>
              <w:lang w:val="en-GB" w:eastAsia="en-GB"/>
            </w:rPr>
          </w:pPr>
          <w:hyperlink w:anchor="_Toc85647129" w:history="1">
            <w:r w:rsidRPr="00280DC4">
              <w:rPr>
                <w:rStyle w:val="Hyperlink"/>
                <w:noProof/>
              </w:rPr>
              <w:t>2.3</w:t>
            </w:r>
            <w:r>
              <w:rPr>
                <w:rFonts w:asciiTheme="minorHAnsi" w:hAnsiTheme="minorHAnsi" w:cstheme="minorBidi"/>
                <w:noProof/>
                <w:sz w:val="22"/>
                <w:szCs w:val="22"/>
                <w:lang w:val="en-GB" w:eastAsia="en-GB"/>
              </w:rPr>
              <w:tab/>
            </w:r>
            <w:r w:rsidRPr="00280DC4">
              <w:rPr>
                <w:rStyle w:val="Hyperlink"/>
                <w:noProof/>
              </w:rPr>
              <w:t>GPS Tracking</w:t>
            </w:r>
            <w:r>
              <w:rPr>
                <w:noProof/>
                <w:webHidden/>
              </w:rPr>
              <w:tab/>
            </w:r>
            <w:r>
              <w:rPr>
                <w:noProof/>
                <w:webHidden/>
              </w:rPr>
              <w:fldChar w:fldCharType="begin"/>
            </w:r>
            <w:r>
              <w:rPr>
                <w:noProof/>
                <w:webHidden/>
              </w:rPr>
              <w:instrText xml:space="preserve"> PAGEREF _Toc85647129 \h </w:instrText>
            </w:r>
            <w:r>
              <w:rPr>
                <w:noProof/>
                <w:webHidden/>
              </w:rPr>
            </w:r>
            <w:r>
              <w:rPr>
                <w:noProof/>
                <w:webHidden/>
              </w:rPr>
              <w:fldChar w:fldCharType="separate"/>
            </w:r>
            <w:r>
              <w:rPr>
                <w:noProof/>
                <w:webHidden/>
              </w:rPr>
              <w:t>28</w:t>
            </w:r>
            <w:r>
              <w:rPr>
                <w:noProof/>
                <w:webHidden/>
              </w:rPr>
              <w:fldChar w:fldCharType="end"/>
            </w:r>
          </w:hyperlink>
        </w:p>
        <w:p w14:paraId="055C9A05" w14:textId="22B3DC53" w:rsidR="0067218A" w:rsidRDefault="0067218A">
          <w:pPr>
            <w:pStyle w:val="TOC2"/>
            <w:tabs>
              <w:tab w:val="left" w:pos="880"/>
              <w:tab w:val="right" w:leader="dot" w:pos="9016"/>
            </w:tabs>
            <w:rPr>
              <w:rFonts w:asciiTheme="minorHAnsi" w:hAnsiTheme="minorHAnsi" w:cstheme="minorBidi"/>
              <w:noProof/>
              <w:sz w:val="22"/>
              <w:szCs w:val="22"/>
              <w:lang w:val="en-GB" w:eastAsia="en-GB"/>
            </w:rPr>
          </w:pPr>
          <w:hyperlink w:anchor="_Toc85647130" w:history="1">
            <w:r w:rsidRPr="00280DC4">
              <w:rPr>
                <w:rStyle w:val="Hyperlink"/>
                <w:noProof/>
              </w:rPr>
              <w:t>2.4</w:t>
            </w:r>
            <w:r>
              <w:rPr>
                <w:rFonts w:asciiTheme="minorHAnsi" w:hAnsiTheme="minorHAnsi" w:cstheme="minorBidi"/>
                <w:noProof/>
                <w:sz w:val="22"/>
                <w:szCs w:val="22"/>
                <w:lang w:val="en-GB" w:eastAsia="en-GB"/>
              </w:rPr>
              <w:tab/>
            </w:r>
            <w:r w:rsidRPr="00280DC4">
              <w:rPr>
                <w:rStyle w:val="Hyperlink"/>
                <w:noProof/>
              </w:rPr>
              <w:t>Computer Vision and ML Kit Library</w:t>
            </w:r>
            <w:r>
              <w:rPr>
                <w:noProof/>
                <w:webHidden/>
              </w:rPr>
              <w:tab/>
            </w:r>
            <w:r>
              <w:rPr>
                <w:noProof/>
                <w:webHidden/>
              </w:rPr>
              <w:fldChar w:fldCharType="begin"/>
            </w:r>
            <w:r>
              <w:rPr>
                <w:noProof/>
                <w:webHidden/>
              </w:rPr>
              <w:instrText xml:space="preserve"> PAGEREF _Toc85647130 \h </w:instrText>
            </w:r>
            <w:r>
              <w:rPr>
                <w:noProof/>
                <w:webHidden/>
              </w:rPr>
            </w:r>
            <w:r>
              <w:rPr>
                <w:noProof/>
                <w:webHidden/>
              </w:rPr>
              <w:fldChar w:fldCharType="separate"/>
            </w:r>
            <w:r>
              <w:rPr>
                <w:noProof/>
                <w:webHidden/>
              </w:rPr>
              <w:t>29</w:t>
            </w:r>
            <w:r>
              <w:rPr>
                <w:noProof/>
                <w:webHidden/>
              </w:rPr>
              <w:fldChar w:fldCharType="end"/>
            </w:r>
          </w:hyperlink>
        </w:p>
        <w:p w14:paraId="4C8D6032" w14:textId="280BE955" w:rsidR="0067218A" w:rsidRDefault="0067218A">
          <w:pPr>
            <w:pStyle w:val="TOC2"/>
            <w:tabs>
              <w:tab w:val="left" w:pos="880"/>
              <w:tab w:val="right" w:leader="dot" w:pos="9016"/>
            </w:tabs>
            <w:rPr>
              <w:rFonts w:asciiTheme="minorHAnsi" w:hAnsiTheme="minorHAnsi" w:cstheme="minorBidi"/>
              <w:noProof/>
              <w:sz w:val="22"/>
              <w:szCs w:val="22"/>
              <w:lang w:val="en-GB" w:eastAsia="en-GB"/>
            </w:rPr>
          </w:pPr>
          <w:hyperlink w:anchor="_Toc85647131" w:history="1">
            <w:r w:rsidRPr="00280DC4">
              <w:rPr>
                <w:rStyle w:val="Hyperlink"/>
                <w:noProof/>
              </w:rPr>
              <w:t>2.5</w:t>
            </w:r>
            <w:r>
              <w:rPr>
                <w:rFonts w:asciiTheme="minorHAnsi" w:hAnsiTheme="minorHAnsi" w:cstheme="minorBidi"/>
                <w:noProof/>
                <w:sz w:val="22"/>
                <w:szCs w:val="22"/>
                <w:lang w:val="en-GB" w:eastAsia="en-GB"/>
              </w:rPr>
              <w:tab/>
            </w:r>
            <w:r w:rsidRPr="00280DC4">
              <w:rPr>
                <w:rStyle w:val="Hyperlink"/>
                <w:noProof/>
              </w:rPr>
              <w:t>Database Design</w:t>
            </w:r>
            <w:r>
              <w:rPr>
                <w:noProof/>
                <w:webHidden/>
              </w:rPr>
              <w:tab/>
            </w:r>
            <w:r>
              <w:rPr>
                <w:noProof/>
                <w:webHidden/>
              </w:rPr>
              <w:fldChar w:fldCharType="begin"/>
            </w:r>
            <w:r>
              <w:rPr>
                <w:noProof/>
                <w:webHidden/>
              </w:rPr>
              <w:instrText xml:space="preserve"> PAGEREF _Toc85647131 \h </w:instrText>
            </w:r>
            <w:r>
              <w:rPr>
                <w:noProof/>
                <w:webHidden/>
              </w:rPr>
            </w:r>
            <w:r>
              <w:rPr>
                <w:noProof/>
                <w:webHidden/>
              </w:rPr>
              <w:fldChar w:fldCharType="separate"/>
            </w:r>
            <w:r>
              <w:rPr>
                <w:noProof/>
                <w:webHidden/>
              </w:rPr>
              <w:t>30</w:t>
            </w:r>
            <w:r>
              <w:rPr>
                <w:noProof/>
                <w:webHidden/>
              </w:rPr>
              <w:fldChar w:fldCharType="end"/>
            </w:r>
          </w:hyperlink>
        </w:p>
        <w:p w14:paraId="66B048B6" w14:textId="000473EB" w:rsidR="0067218A" w:rsidRDefault="0067218A">
          <w:pPr>
            <w:pStyle w:val="TOC2"/>
            <w:tabs>
              <w:tab w:val="left" w:pos="880"/>
              <w:tab w:val="right" w:leader="dot" w:pos="9016"/>
            </w:tabs>
            <w:rPr>
              <w:rFonts w:asciiTheme="minorHAnsi" w:hAnsiTheme="minorHAnsi" w:cstheme="minorBidi"/>
              <w:noProof/>
              <w:sz w:val="22"/>
              <w:szCs w:val="22"/>
              <w:lang w:val="en-GB" w:eastAsia="en-GB"/>
            </w:rPr>
          </w:pPr>
          <w:hyperlink w:anchor="_Toc85647132" w:history="1">
            <w:r w:rsidRPr="00280DC4">
              <w:rPr>
                <w:rStyle w:val="Hyperlink"/>
                <w:noProof/>
              </w:rPr>
              <w:t>2.6</w:t>
            </w:r>
            <w:r>
              <w:rPr>
                <w:rFonts w:asciiTheme="minorHAnsi" w:hAnsiTheme="minorHAnsi" w:cstheme="minorBidi"/>
                <w:noProof/>
                <w:sz w:val="22"/>
                <w:szCs w:val="22"/>
                <w:lang w:val="en-GB" w:eastAsia="en-GB"/>
              </w:rPr>
              <w:tab/>
            </w:r>
            <w:r w:rsidRPr="00280DC4">
              <w:rPr>
                <w:rStyle w:val="Hyperlink"/>
                <w:noProof/>
              </w:rPr>
              <w:t>User Interface Design</w:t>
            </w:r>
            <w:r>
              <w:rPr>
                <w:noProof/>
                <w:webHidden/>
              </w:rPr>
              <w:tab/>
            </w:r>
            <w:r>
              <w:rPr>
                <w:noProof/>
                <w:webHidden/>
              </w:rPr>
              <w:fldChar w:fldCharType="begin"/>
            </w:r>
            <w:r>
              <w:rPr>
                <w:noProof/>
                <w:webHidden/>
              </w:rPr>
              <w:instrText xml:space="preserve"> PAGEREF _Toc85647132 \h </w:instrText>
            </w:r>
            <w:r>
              <w:rPr>
                <w:noProof/>
                <w:webHidden/>
              </w:rPr>
            </w:r>
            <w:r>
              <w:rPr>
                <w:noProof/>
                <w:webHidden/>
              </w:rPr>
              <w:fldChar w:fldCharType="separate"/>
            </w:r>
            <w:r>
              <w:rPr>
                <w:noProof/>
                <w:webHidden/>
              </w:rPr>
              <w:t>37</w:t>
            </w:r>
            <w:r>
              <w:rPr>
                <w:noProof/>
                <w:webHidden/>
              </w:rPr>
              <w:fldChar w:fldCharType="end"/>
            </w:r>
          </w:hyperlink>
        </w:p>
        <w:p w14:paraId="13E25333" w14:textId="7354C235" w:rsidR="0067218A" w:rsidRDefault="0067218A">
          <w:pPr>
            <w:pStyle w:val="TOC1"/>
            <w:tabs>
              <w:tab w:val="left" w:pos="440"/>
              <w:tab w:val="right" w:leader="dot" w:pos="9016"/>
            </w:tabs>
            <w:rPr>
              <w:rFonts w:asciiTheme="minorHAnsi" w:hAnsiTheme="minorHAnsi" w:cstheme="minorBidi"/>
              <w:noProof/>
              <w:sz w:val="22"/>
              <w:szCs w:val="22"/>
              <w:lang w:val="en-GB" w:eastAsia="en-GB"/>
            </w:rPr>
          </w:pPr>
          <w:hyperlink w:anchor="_Toc85647133" w:history="1">
            <w:r w:rsidRPr="00280DC4">
              <w:rPr>
                <w:rStyle w:val="Hyperlink"/>
                <w:noProof/>
              </w:rPr>
              <w:t>3</w:t>
            </w:r>
            <w:r>
              <w:rPr>
                <w:rFonts w:asciiTheme="minorHAnsi" w:hAnsiTheme="minorHAnsi" w:cstheme="minorBidi"/>
                <w:noProof/>
                <w:sz w:val="22"/>
                <w:szCs w:val="22"/>
                <w:lang w:val="en-GB" w:eastAsia="en-GB"/>
              </w:rPr>
              <w:tab/>
            </w:r>
            <w:r w:rsidRPr="00280DC4">
              <w:rPr>
                <w:rStyle w:val="Hyperlink"/>
                <w:noProof/>
              </w:rPr>
              <w:t>TECHNICAL SOLUTION</w:t>
            </w:r>
            <w:r>
              <w:rPr>
                <w:noProof/>
                <w:webHidden/>
              </w:rPr>
              <w:tab/>
            </w:r>
            <w:r>
              <w:rPr>
                <w:noProof/>
                <w:webHidden/>
              </w:rPr>
              <w:fldChar w:fldCharType="begin"/>
            </w:r>
            <w:r>
              <w:rPr>
                <w:noProof/>
                <w:webHidden/>
              </w:rPr>
              <w:instrText xml:space="preserve"> PAGEREF _Toc85647133 \h </w:instrText>
            </w:r>
            <w:r>
              <w:rPr>
                <w:noProof/>
                <w:webHidden/>
              </w:rPr>
            </w:r>
            <w:r>
              <w:rPr>
                <w:noProof/>
                <w:webHidden/>
              </w:rPr>
              <w:fldChar w:fldCharType="separate"/>
            </w:r>
            <w:r>
              <w:rPr>
                <w:noProof/>
                <w:webHidden/>
              </w:rPr>
              <w:t>39</w:t>
            </w:r>
            <w:r>
              <w:rPr>
                <w:noProof/>
                <w:webHidden/>
              </w:rPr>
              <w:fldChar w:fldCharType="end"/>
            </w:r>
          </w:hyperlink>
        </w:p>
        <w:p w14:paraId="6C9E8046" w14:textId="653E910F" w:rsidR="0067218A" w:rsidRDefault="0067218A">
          <w:pPr>
            <w:pStyle w:val="TOC1"/>
            <w:tabs>
              <w:tab w:val="left" w:pos="440"/>
              <w:tab w:val="right" w:leader="dot" w:pos="9016"/>
            </w:tabs>
            <w:rPr>
              <w:rFonts w:asciiTheme="minorHAnsi" w:hAnsiTheme="minorHAnsi" w:cstheme="minorBidi"/>
              <w:noProof/>
              <w:sz w:val="22"/>
              <w:szCs w:val="22"/>
              <w:lang w:val="en-GB" w:eastAsia="en-GB"/>
            </w:rPr>
          </w:pPr>
          <w:hyperlink w:anchor="_Toc85647134" w:history="1">
            <w:r w:rsidRPr="00280DC4">
              <w:rPr>
                <w:rStyle w:val="Hyperlink"/>
                <w:noProof/>
              </w:rPr>
              <w:t>4</w:t>
            </w:r>
            <w:r>
              <w:rPr>
                <w:rFonts w:asciiTheme="minorHAnsi" w:hAnsiTheme="minorHAnsi" w:cstheme="minorBidi"/>
                <w:noProof/>
                <w:sz w:val="22"/>
                <w:szCs w:val="22"/>
                <w:lang w:val="en-GB" w:eastAsia="en-GB"/>
              </w:rPr>
              <w:tab/>
            </w:r>
            <w:r w:rsidRPr="00280DC4">
              <w:rPr>
                <w:rStyle w:val="Hyperlink"/>
                <w:noProof/>
              </w:rPr>
              <w:t>TESTING</w:t>
            </w:r>
            <w:r>
              <w:rPr>
                <w:noProof/>
                <w:webHidden/>
              </w:rPr>
              <w:tab/>
            </w:r>
            <w:r>
              <w:rPr>
                <w:noProof/>
                <w:webHidden/>
              </w:rPr>
              <w:fldChar w:fldCharType="begin"/>
            </w:r>
            <w:r>
              <w:rPr>
                <w:noProof/>
                <w:webHidden/>
              </w:rPr>
              <w:instrText xml:space="preserve"> PAGEREF _Toc85647134 \h </w:instrText>
            </w:r>
            <w:r>
              <w:rPr>
                <w:noProof/>
                <w:webHidden/>
              </w:rPr>
            </w:r>
            <w:r>
              <w:rPr>
                <w:noProof/>
                <w:webHidden/>
              </w:rPr>
              <w:fldChar w:fldCharType="separate"/>
            </w:r>
            <w:r>
              <w:rPr>
                <w:noProof/>
                <w:webHidden/>
              </w:rPr>
              <w:t>40</w:t>
            </w:r>
            <w:r>
              <w:rPr>
                <w:noProof/>
                <w:webHidden/>
              </w:rPr>
              <w:fldChar w:fldCharType="end"/>
            </w:r>
          </w:hyperlink>
        </w:p>
        <w:p w14:paraId="17ABF8D7" w14:textId="6B378B28" w:rsidR="0067218A" w:rsidRDefault="0067218A">
          <w:pPr>
            <w:pStyle w:val="TOC1"/>
            <w:tabs>
              <w:tab w:val="left" w:pos="440"/>
              <w:tab w:val="right" w:leader="dot" w:pos="9016"/>
            </w:tabs>
            <w:rPr>
              <w:rFonts w:asciiTheme="minorHAnsi" w:hAnsiTheme="minorHAnsi" w:cstheme="minorBidi"/>
              <w:noProof/>
              <w:sz w:val="22"/>
              <w:szCs w:val="22"/>
              <w:lang w:val="en-GB" w:eastAsia="en-GB"/>
            </w:rPr>
          </w:pPr>
          <w:hyperlink w:anchor="_Toc85647135" w:history="1">
            <w:r w:rsidRPr="00280DC4">
              <w:rPr>
                <w:rStyle w:val="Hyperlink"/>
                <w:noProof/>
              </w:rPr>
              <w:t>5</w:t>
            </w:r>
            <w:r>
              <w:rPr>
                <w:rFonts w:asciiTheme="minorHAnsi" w:hAnsiTheme="minorHAnsi" w:cstheme="minorBidi"/>
                <w:noProof/>
                <w:sz w:val="22"/>
                <w:szCs w:val="22"/>
                <w:lang w:val="en-GB" w:eastAsia="en-GB"/>
              </w:rPr>
              <w:tab/>
            </w:r>
            <w:r w:rsidRPr="00280DC4">
              <w:rPr>
                <w:rStyle w:val="Hyperlink"/>
                <w:noProof/>
              </w:rPr>
              <w:t>EVALUATION</w:t>
            </w:r>
            <w:r>
              <w:rPr>
                <w:noProof/>
                <w:webHidden/>
              </w:rPr>
              <w:tab/>
            </w:r>
            <w:r>
              <w:rPr>
                <w:noProof/>
                <w:webHidden/>
              </w:rPr>
              <w:fldChar w:fldCharType="begin"/>
            </w:r>
            <w:r>
              <w:rPr>
                <w:noProof/>
                <w:webHidden/>
              </w:rPr>
              <w:instrText xml:space="preserve"> PAGEREF _Toc85647135 \h </w:instrText>
            </w:r>
            <w:r>
              <w:rPr>
                <w:noProof/>
                <w:webHidden/>
              </w:rPr>
            </w:r>
            <w:r>
              <w:rPr>
                <w:noProof/>
                <w:webHidden/>
              </w:rPr>
              <w:fldChar w:fldCharType="separate"/>
            </w:r>
            <w:r>
              <w:rPr>
                <w:noProof/>
                <w:webHidden/>
              </w:rPr>
              <w:t>41</w:t>
            </w:r>
            <w:r>
              <w:rPr>
                <w:noProof/>
                <w:webHidden/>
              </w:rPr>
              <w:fldChar w:fldCharType="end"/>
            </w:r>
          </w:hyperlink>
        </w:p>
        <w:p w14:paraId="3B7609E0" w14:textId="6DD984BE" w:rsidR="0067218A" w:rsidRDefault="0067218A">
          <w:pPr>
            <w:pStyle w:val="TOC1"/>
            <w:tabs>
              <w:tab w:val="left" w:pos="440"/>
              <w:tab w:val="right" w:leader="dot" w:pos="9016"/>
            </w:tabs>
            <w:rPr>
              <w:rFonts w:asciiTheme="minorHAnsi" w:hAnsiTheme="minorHAnsi" w:cstheme="minorBidi"/>
              <w:noProof/>
              <w:sz w:val="22"/>
              <w:szCs w:val="22"/>
              <w:lang w:val="en-GB" w:eastAsia="en-GB"/>
            </w:rPr>
          </w:pPr>
          <w:hyperlink w:anchor="_Toc85647136" w:history="1">
            <w:r w:rsidRPr="00280DC4">
              <w:rPr>
                <w:rStyle w:val="Hyperlink"/>
                <w:noProof/>
              </w:rPr>
              <w:t>6</w:t>
            </w:r>
            <w:r>
              <w:rPr>
                <w:rFonts w:asciiTheme="minorHAnsi" w:hAnsiTheme="minorHAnsi" w:cstheme="minorBidi"/>
                <w:noProof/>
                <w:sz w:val="22"/>
                <w:szCs w:val="22"/>
                <w:lang w:val="en-GB" w:eastAsia="en-GB"/>
              </w:rPr>
              <w:tab/>
            </w:r>
            <w:r w:rsidRPr="00280DC4">
              <w:rPr>
                <w:rStyle w:val="Hyperlink"/>
                <w:noProof/>
              </w:rPr>
              <w:t>APPENDIX</w:t>
            </w:r>
            <w:r>
              <w:rPr>
                <w:noProof/>
                <w:webHidden/>
              </w:rPr>
              <w:tab/>
            </w:r>
            <w:r>
              <w:rPr>
                <w:noProof/>
                <w:webHidden/>
              </w:rPr>
              <w:fldChar w:fldCharType="begin"/>
            </w:r>
            <w:r>
              <w:rPr>
                <w:noProof/>
                <w:webHidden/>
              </w:rPr>
              <w:instrText xml:space="preserve"> PAGEREF _Toc85647136 \h </w:instrText>
            </w:r>
            <w:r>
              <w:rPr>
                <w:noProof/>
                <w:webHidden/>
              </w:rPr>
            </w:r>
            <w:r>
              <w:rPr>
                <w:noProof/>
                <w:webHidden/>
              </w:rPr>
              <w:fldChar w:fldCharType="separate"/>
            </w:r>
            <w:r>
              <w:rPr>
                <w:noProof/>
                <w:webHidden/>
              </w:rPr>
              <w:t>42</w:t>
            </w:r>
            <w:r>
              <w:rPr>
                <w:noProof/>
                <w:webHidden/>
              </w:rPr>
              <w:fldChar w:fldCharType="end"/>
            </w:r>
          </w:hyperlink>
        </w:p>
        <w:p w14:paraId="3A65B1F0" w14:textId="6F25A6C0" w:rsidR="0067218A" w:rsidRDefault="0067218A">
          <w:pPr>
            <w:pStyle w:val="TOC1"/>
            <w:tabs>
              <w:tab w:val="left" w:pos="440"/>
              <w:tab w:val="right" w:leader="dot" w:pos="9016"/>
            </w:tabs>
            <w:rPr>
              <w:rFonts w:asciiTheme="minorHAnsi" w:hAnsiTheme="minorHAnsi" w:cstheme="minorBidi"/>
              <w:noProof/>
              <w:sz w:val="22"/>
              <w:szCs w:val="22"/>
              <w:lang w:val="en-GB" w:eastAsia="en-GB"/>
            </w:rPr>
          </w:pPr>
          <w:hyperlink w:anchor="_Toc85647137" w:history="1">
            <w:r w:rsidRPr="00280DC4">
              <w:rPr>
                <w:rStyle w:val="Hyperlink"/>
                <w:noProof/>
              </w:rPr>
              <w:t>7</w:t>
            </w:r>
            <w:r>
              <w:rPr>
                <w:rFonts w:asciiTheme="minorHAnsi" w:hAnsiTheme="minorHAnsi" w:cstheme="minorBidi"/>
                <w:noProof/>
                <w:sz w:val="22"/>
                <w:szCs w:val="22"/>
                <w:lang w:val="en-GB" w:eastAsia="en-GB"/>
              </w:rPr>
              <w:tab/>
            </w:r>
            <w:r w:rsidRPr="00280DC4">
              <w:rPr>
                <w:rStyle w:val="Hyperlink"/>
                <w:noProof/>
              </w:rPr>
              <w:t>REFERENCES</w:t>
            </w:r>
            <w:r>
              <w:rPr>
                <w:noProof/>
                <w:webHidden/>
              </w:rPr>
              <w:tab/>
            </w:r>
            <w:r>
              <w:rPr>
                <w:noProof/>
                <w:webHidden/>
              </w:rPr>
              <w:fldChar w:fldCharType="begin"/>
            </w:r>
            <w:r>
              <w:rPr>
                <w:noProof/>
                <w:webHidden/>
              </w:rPr>
              <w:instrText xml:space="preserve"> PAGEREF _Toc85647137 \h </w:instrText>
            </w:r>
            <w:r>
              <w:rPr>
                <w:noProof/>
                <w:webHidden/>
              </w:rPr>
            </w:r>
            <w:r>
              <w:rPr>
                <w:noProof/>
                <w:webHidden/>
              </w:rPr>
              <w:fldChar w:fldCharType="separate"/>
            </w:r>
            <w:r>
              <w:rPr>
                <w:noProof/>
                <w:webHidden/>
              </w:rPr>
              <w:t>46</w:t>
            </w:r>
            <w:r>
              <w:rPr>
                <w:noProof/>
                <w:webHidden/>
              </w:rPr>
              <w:fldChar w:fldCharType="end"/>
            </w:r>
          </w:hyperlink>
        </w:p>
        <w:p w14:paraId="754BB2B8" w14:textId="6A681CAD" w:rsidR="005B116B" w:rsidRDefault="002000BF" w:rsidP="008E72E5">
          <w:pPr>
            <w:rPr>
              <w:rFonts w:eastAsiaTheme="minorEastAsia"/>
              <w:lang w:val="en-US"/>
            </w:rPr>
          </w:pPr>
          <w:r>
            <w:rPr>
              <w:rFonts w:eastAsiaTheme="minorEastAsia"/>
              <w:lang w:val="en-US"/>
            </w:rPr>
            <w:fldChar w:fldCharType="end"/>
          </w:r>
        </w:p>
        <w:p w14:paraId="434B0A8D" w14:textId="052EF3CD" w:rsidR="009E50CB" w:rsidRPr="00A07CB3" w:rsidRDefault="006205EE" w:rsidP="008E72E5"/>
      </w:sdtContent>
    </w:sdt>
    <w:p w14:paraId="34F07F48" w14:textId="094FAD99" w:rsidR="009E50CB" w:rsidRPr="00A07CB3" w:rsidRDefault="00E626AF" w:rsidP="008E72E5">
      <w:r>
        <w:br w:type="page"/>
      </w:r>
    </w:p>
    <w:p w14:paraId="5F4A5FE0" w14:textId="3520AC63" w:rsidR="009E50CB" w:rsidRDefault="009E50CB" w:rsidP="008E72E5">
      <w:pPr>
        <w:pStyle w:val="Heading1"/>
      </w:pPr>
      <w:bookmarkStart w:id="0" w:name="_Toc85647118"/>
      <w:r w:rsidRPr="00A07CB3">
        <w:lastRenderedPageBreak/>
        <w:t>ANALYSIS</w:t>
      </w:r>
      <w:bookmarkEnd w:id="0"/>
    </w:p>
    <w:p w14:paraId="1E0C1F82" w14:textId="73A95EFE" w:rsidR="00233529" w:rsidRDefault="00233529" w:rsidP="00233529">
      <w:pPr>
        <w:pStyle w:val="Heading2"/>
      </w:pPr>
      <w:bookmarkStart w:id="1" w:name="_Toc85647119"/>
      <w:r>
        <w:t>Introduction</w:t>
      </w:r>
      <w:bookmarkEnd w:id="1"/>
    </w:p>
    <w:p w14:paraId="43AE2E62" w14:textId="77777777" w:rsidR="00233529" w:rsidRPr="00233529" w:rsidRDefault="00233529" w:rsidP="00233529"/>
    <w:p w14:paraId="7D57F7BD" w14:textId="3FEFF90C" w:rsidR="009E50CB" w:rsidRPr="008E72E5" w:rsidRDefault="00A07CB3" w:rsidP="008E72E5">
      <w:r>
        <w:t xml:space="preserve">In an age of ever-increasing reliance on technology, with more and more people </w:t>
      </w:r>
      <w:r w:rsidRPr="004069B6">
        <w:rPr>
          <w:b/>
          <w:bCs/>
        </w:rPr>
        <w:t>adopting a sedentary lifestyle</w:t>
      </w:r>
      <w:r>
        <w:t>, health and fitness ha</w:t>
      </w:r>
      <w:r w:rsidR="008C2AD2">
        <w:t>ve</w:t>
      </w:r>
      <w:r>
        <w:t xml:space="preserve"> become an aspect </w:t>
      </w:r>
      <w:r w:rsidR="00752ED2">
        <w:t xml:space="preserve">that in many cases have become neglected. </w:t>
      </w:r>
      <w:r w:rsidR="00752ED2" w:rsidRPr="008E72E5">
        <w:t xml:space="preserve">However, there is now an increasing pressure on governments and on society to change old habits of an unhealthy lifestyle, to a more active one. </w:t>
      </w:r>
    </w:p>
    <w:p w14:paraId="105BFAE4" w14:textId="609F3073" w:rsidR="00986EEA" w:rsidRDefault="00986EEA" w:rsidP="008E72E5">
      <w:r w:rsidRPr="008E72E5">
        <w:t>Countless studies suggest that exercising not only improves physical health</w:t>
      </w:r>
      <w:r w:rsidR="0009572C" w:rsidRPr="008E72E5">
        <w:t xml:space="preserve"> but also has </w:t>
      </w:r>
      <w:r w:rsidR="008C2AD2">
        <w:t xml:space="preserve">a </w:t>
      </w:r>
      <w:r w:rsidR="0009572C" w:rsidRPr="008E72E5">
        <w:t>significant impact on improving mental health and relieving</w:t>
      </w:r>
      <w:r w:rsidR="0009572C">
        <w:t xml:space="preserve"> stress. One study suggests that those who exercised had </w:t>
      </w:r>
      <w:r w:rsidR="0009572C" w:rsidRPr="004069B6">
        <w:rPr>
          <w:b/>
          <w:bCs/>
        </w:rPr>
        <w:t>43.2% fewer days of poor mental health</w:t>
      </w:r>
      <w:r w:rsidR="0009572C">
        <w:t xml:space="preserve"> in a month than those who did not.</w:t>
      </w:r>
      <w:sdt>
        <w:sdtPr>
          <w:id w:val="-1211262994"/>
          <w:citation/>
        </w:sdtPr>
        <w:sdtEndPr/>
        <w:sdtContent>
          <w:r w:rsidR="00097A2D" w:rsidRPr="00E001DA">
            <w:rPr>
              <w:color w:val="2F5496" w:themeColor="accent1" w:themeShade="BF"/>
            </w:rPr>
            <w:fldChar w:fldCharType="begin"/>
          </w:r>
          <w:r w:rsidR="00203AB9" w:rsidRPr="00E001DA">
            <w:rPr>
              <w:color w:val="2F5496" w:themeColor="accent1" w:themeShade="BF"/>
            </w:rPr>
            <w:instrText xml:space="preserve">CITATION Ass \l 2057 </w:instrText>
          </w:r>
          <w:r w:rsidR="00097A2D"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1]</w:t>
          </w:r>
          <w:r w:rsidR="00097A2D" w:rsidRPr="00E001DA">
            <w:rPr>
              <w:color w:val="2F5496" w:themeColor="accent1" w:themeShade="BF"/>
            </w:rPr>
            <w:fldChar w:fldCharType="end"/>
          </w:r>
        </w:sdtContent>
      </w:sdt>
      <w:r w:rsidR="00097A2D">
        <w:t>. This shows to us the importance of exercise</w:t>
      </w:r>
      <w:r w:rsidR="00474758">
        <w:t>, especially as one of the leading causes of death in the US</w:t>
      </w:r>
      <w:r w:rsidR="00541B50">
        <w:t xml:space="preserve"> </w:t>
      </w:r>
      <w:r w:rsidR="00474758">
        <w:t xml:space="preserve">and as well as for men in the UK </w:t>
      </w:r>
      <w:sdt>
        <w:sdtPr>
          <w:rPr>
            <w:color w:val="2F5496" w:themeColor="accent1" w:themeShade="BF"/>
          </w:rPr>
          <w:id w:val="396555224"/>
          <w:citation/>
        </w:sdtPr>
        <w:sdtEndPr/>
        <w:sdtContent>
          <w:r w:rsidR="00474758" w:rsidRPr="00E001DA">
            <w:rPr>
              <w:color w:val="2F5496" w:themeColor="accent1" w:themeShade="BF"/>
            </w:rPr>
            <w:fldChar w:fldCharType="begin"/>
          </w:r>
          <w:r w:rsidR="00203AB9" w:rsidRPr="00E001DA">
            <w:rPr>
              <w:color w:val="2F5496" w:themeColor="accent1" w:themeShade="BF"/>
            </w:rPr>
            <w:instrText xml:space="preserve">CITATION Off \l 2057 </w:instrText>
          </w:r>
          <w:r w:rsidR="00474758" w:rsidRPr="00E001DA">
            <w:rPr>
              <w:color w:val="2F5496" w:themeColor="accent1" w:themeShade="BF"/>
            </w:rPr>
            <w:fldChar w:fldCharType="separate"/>
          </w:r>
          <w:r w:rsidR="009C15EA" w:rsidRPr="009C15EA">
            <w:rPr>
              <w:noProof/>
              <w:color w:val="2F5496" w:themeColor="accent1" w:themeShade="BF"/>
            </w:rPr>
            <w:t>[2]</w:t>
          </w:r>
          <w:r w:rsidR="00474758" w:rsidRPr="00E001DA">
            <w:rPr>
              <w:color w:val="2F5496" w:themeColor="accent1" w:themeShade="BF"/>
            </w:rPr>
            <w:fldChar w:fldCharType="end"/>
          </w:r>
        </w:sdtContent>
      </w:sdt>
      <w:r w:rsidR="00474758" w:rsidRPr="00E001DA">
        <w:rPr>
          <w:color w:val="2F5496" w:themeColor="accent1" w:themeShade="BF"/>
        </w:rPr>
        <w:t xml:space="preserve"> </w:t>
      </w:r>
      <w:r w:rsidR="00474758">
        <w:t>is heart disease, which can be preventable through exercise and a healthy diet.</w:t>
      </w:r>
    </w:p>
    <w:p w14:paraId="67FC242D" w14:textId="0A9F4C8F" w:rsidR="00986EEA" w:rsidRDefault="007637B3" w:rsidP="008E72E5">
      <w:r>
        <w:t xml:space="preserve">Despite </w:t>
      </w:r>
      <w:r w:rsidR="008C2AD2">
        <w:t xml:space="preserve">the </w:t>
      </w:r>
      <w:r>
        <w:t xml:space="preserve">majority of the public know the great benefits of exercising, </w:t>
      </w:r>
      <w:r w:rsidRPr="004069B6">
        <w:rPr>
          <w:b/>
          <w:bCs/>
        </w:rPr>
        <w:t>only 63.3% of people aged over 16 consider themselves physically active</w:t>
      </w:r>
      <w:r>
        <w:t xml:space="preserve"> doing 150 minutes or more of moderate</w:t>
      </w:r>
      <w:r w:rsidR="008C2AD2">
        <w:t>ly</w:t>
      </w:r>
      <w:r>
        <w:t xml:space="preserve"> intensive activity in a week, according to a UK government survey. </w:t>
      </w:r>
      <w:sdt>
        <w:sdtPr>
          <w:rPr>
            <w:color w:val="2F5496" w:themeColor="accent1" w:themeShade="BF"/>
          </w:rPr>
          <w:id w:val="1165365415"/>
          <w:citation/>
        </w:sdtPr>
        <w:sdtEndPr/>
        <w:sdtContent>
          <w:r w:rsidRPr="00E001DA">
            <w:rPr>
              <w:color w:val="2F5496" w:themeColor="accent1" w:themeShade="BF"/>
            </w:rPr>
            <w:fldChar w:fldCharType="begin"/>
          </w:r>
          <w:r w:rsidR="00203AB9" w:rsidRPr="00E001DA">
            <w:rPr>
              <w:color w:val="2F5496" w:themeColor="accent1" w:themeShade="BF"/>
            </w:rPr>
            <w:instrText xml:space="preserve">CITATION GOV \l 2057 </w:instrText>
          </w:r>
          <w:r w:rsidRPr="00E001DA">
            <w:rPr>
              <w:color w:val="2F5496" w:themeColor="accent1" w:themeShade="BF"/>
            </w:rPr>
            <w:fldChar w:fldCharType="separate"/>
          </w:r>
          <w:r w:rsidR="009C15EA" w:rsidRPr="009C15EA">
            <w:rPr>
              <w:noProof/>
              <w:color w:val="2F5496" w:themeColor="accent1" w:themeShade="BF"/>
            </w:rPr>
            <w:t>[3]</w:t>
          </w:r>
          <w:r w:rsidRPr="00E001DA">
            <w:rPr>
              <w:color w:val="2F5496" w:themeColor="accent1" w:themeShade="BF"/>
            </w:rPr>
            <w:fldChar w:fldCharType="end"/>
          </w:r>
        </w:sdtContent>
      </w:sdt>
      <w:r>
        <w:t xml:space="preserve"> There remains a large portion of the public wh</w:t>
      </w:r>
      <w:r w:rsidR="008C2AD2">
        <w:t>o</w:t>
      </w:r>
      <w:r>
        <w:t xml:space="preserve"> do not exercise, for many </w:t>
      </w:r>
      <w:r w:rsidR="00AB7300">
        <w:t>different and respective reasons.</w:t>
      </w:r>
      <w:r w:rsidR="00BB6830">
        <w:t xml:space="preserve"> Various reasons </w:t>
      </w:r>
      <w:r w:rsidR="00165ECB">
        <w:t xml:space="preserve">may </w:t>
      </w:r>
      <w:r w:rsidR="007A4471">
        <w:t>include</w:t>
      </w:r>
      <w:r w:rsidR="00BB6830">
        <w:t xml:space="preserve"> not having enough time during the day to exercise, finding a gym that is affordable or simply not having enough motivation to work out. </w:t>
      </w:r>
    </w:p>
    <w:p w14:paraId="6964FAA2" w14:textId="34E8BC76" w:rsidR="000F17E2" w:rsidRDefault="000F17E2" w:rsidP="008E72E5">
      <w:r>
        <w:t xml:space="preserve">Whilst a large chunk of the population remains unactive, the proportion of the population, especially </w:t>
      </w:r>
      <w:r w:rsidR="008C2AD2">
        <w:t>among</w:t>
      </w:r>
      <w:r>
        <w:t xml:space="preserve"> young adults, who have access </w:t>
      </w:r>
      <w:r w:rsidR="008C2AD2">
        <w:t xml:space="preserve">to </w:t>
      </w:r>
      <w:r>
        <w:t>mobile smartphone</w:t>
      </w:r>
      <w:r w:rsidR="008C2AD2">
        <w:t>s</w:t>
      </w:r>
      <w:r>
        <w:t xml:space="preserve"> continues to increase. One study suggests, that for those aged 16-24 years old, roughly 99% of respondents say they have a smartphone, for those living in the UK</w:t>
      </w:r>
      <w:sdt>
        <w:sdtPr>
          <w:rPr>
            <w:color w:val="2F5496" w:themeColor="accent1" w:themeShade="BF"/>
          </w:rPr>
          <w:id w:val="-805932234"/>
          <w:citation/>
        </w:sdtPr>
        <w:sdtEndPr/>
        <w:sdtContent>
          <w:r w:rsidR="00DD1E46" w:rsidRPr="00E001DA">
            <w:rPr>
              <w:color w:val="2F5496" w:themeColor="accent1" w:themeShade="BF"/>
            </w:rPr>
            <w:fldChar w:fldCharType="begin"/>
          </w:r>
          <w:r w:rsidR="00203AB9" w:rsidRPr="00E001DA">
            <w:rPr>
              <w:color w:val="2F5496" w:themeColor="accent1" w:themeShade="BF"/>
            </w:rPr>
            <w:instrText xml:space="preserve">CITATION sta \l 2057 </w:instrText>
          </w:r>
          <w:r w:rsidR="00DD1E46"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4]</w:t>
          </w:r>
          <w:r w:rsidR="00DD1E46" w:rsidRPr="00E001DA">
            <w:rPr>
              <w:color w:val="2F5496" w:themeColor="accent1" w:themeShade="BF"/>
            </w:rPr>
            <w:fldChar w:fldCharType="end"/>
          </w:r>
        </w:sdtContent>
      </w:sdt>
      <w:r>
        <w:t xml:space="preserve">. This is a rather </w:t>
      </w:r>
      <w:r w:rsidR="00DD1E46">
        <w:t xml:space="preserve">stark contrast to society just 10-20 years ago, where smartphones had barely </w:t>
      </w:r>
      <w:r w:rsidR="00C266CB">
        <w:t>begun</w:t>
      </w:r>
      <w:r w:rsidR="00DD1E46">
        <w:t xml:space="preserve"> to break into the common consumer market.</w:t>
      </w:r>
      <w:r w:rsidR="00C266CB">
        <w:t xml:space="preserve"> This shows to us the </w:t>
      </w:r>
      <w:r w:rsidR="00C266CB" w:rsidRPr="004069B6">
        <w:rPr>
          <w:b/>
          <w:bCs/>
        </w:rPr>
        <w:t xml:space="preserve">commonality of </w:t>
      </w:r>
      <w:r w:rsidR="004069B6" w:rsidRPr="004069B6">
        <w:rPr>
          <w:b/>
          <w:bCs/>
        </w:rPr>
        <w:t>the smartphone</w:t>
      </w:r>
      <w:r w:rsidR="00C266CB">
        <w:t xml:space="preserve"> and how much of the UK’s population use smartphones </w:t>
      </w:r>
      <w:r w:rsidR="008C2AD2">
        <w:t>daily</w:t>
      </w:r>
      <w:r w:rsidR="00C266CB">
        <w:t>, especially younger people.</w:t>
      </w:r>
    </w:p>
    <w:p w14:paraId="226EC23F" w14:textId="2478DF47" w:rsidR="005274F8" w:rsidRDefault="005274F8" w:rsidP="008E72E5">
      <w:r>
        <w:t xml:space="preserve">My objective in this NEA is to </w:t>
      </w:r>
      <w:r w:rsidR="003E7451">
        <w:t xml:space="preserve">investigate </w:t>
      </w:r>
      <w:r w:rsidR="003E7451" w:rsidRPr="00F74F88">
        <w:rPr>
          <w:b/>
          <w:bCs/>
        </w:rPr>
        <w:t>how physical activities can be tracked</w:t>
      </w:r>
      <w:r w:rsidR="003E7451">
        <w:t xml:space="preserve"> and detected through a device’s onboard sensors.</w:t>
      </w:r>
      <w:r w:rsidR="00C009D0">
        <w:t xml:space="preserve"> Furthermore,</w:t>
      </w:r>
      <w:r w:rsidR="003E7451">
        <w:t xml:space="preserve"> </w:t>
      </w:r>
      <w:r w:rsidR="00C009D0">
        <w:t>a</w:t>
      </w:r>
      <w:r w:rsidR="00453102">
        <w:t>t the end of this project, I a</w:t>
      </w:r>
      <w:r w:rsidR="00C009D0">
        <w:t>i</w:t>
      </w:r>
      <w:r w:rsidR="00453102">
        <w:t>m to have a working app</w:t>
      </w:r>
      <w:r w:rsidR="003E7451">
        <w:t xml:space="preserve"> that gives users the interface to </w:t>
      </w:r>
      <w:r w:rsidR="003E7451" w:rsidRPr="00F74F88">
        <w:rPr>
          <w:b/>
          <w:bCs/>
        </w:rPr>
        <w:t xml:space="preserve">access </w:t>
      </w:r>
      <w:r w:rsidR="00453102" w:rsidRPr="00F74F88">
        <w:rPr>
          <w:b/>
          <w:bCs/>
        </w:rPr>
        <w:t xml:space="preserve">exercise </w:t>
      </w:r>
      <w:r w:rsidR="003E7451" w:rsidRPr="00F74F88">
        <w:rPr>
          <w:b/>
          <w:bCs/>
        </w:rPr>
        <w:t>recognition software</w:t>
      </w:r>
      <w:r w:rsidR="003E7451">
        <w:t>, to help more young people become active through their mobile phones.</w:t>
      </w:r>
    </w:p>
    <w:p w14:paraId="07367B16" w14:textId="501CC10D" w:rsidR="00986EEA" w:rsidRDefault="00986EEA" w:rsidP="008E72E5"/>
    <w:p w14:paraId="7A26E331" w14:textId="40E6B5FA" w:rsidR="00986EEA" w:rsidRDefault="00986EEA" w:rsidP="008E72E5"/>
    <w:p w14:paraId="68158288" w14:textId="146C7013" w:rsidR="00986EEA" w:rsidRDefault="008E72E5" w:rsidP="008E72E5">
      <w:pPr>
        <w:pStyle w:val="Heading2"/>
      </w:pPr>
      <w:bookmarkStart w:id="2" w:name="_Toc85647120"/>
      <w:r>
        <w:lastRenderedPageBreak/>
        <w:t xml:space="preserve">Sensors </w:t>
      </w:r>
      <w:r w:rsidR="007A671E">
        <w:t>Overview</w:t>
      </w:r>
      <w:bookmarkEnd w:id="2"/>
    </w:p>
    <w:p w14:paraId="6BE75689" w14:textId="24EFC214" w:rsidR="008E72E5" w:rsidRDefault="008E72E5" w:rsidP="008E72E5"/>
    <w:p w14:paraId="5E0A9BDA" w14:textId="487FADD0" w:rsidR="008E72E5" w:rsidRDefault="008E72E5" w:rsidP="008E72E5">
      <w:r>
        <w:t>Between devices, the physical hardware and sensors on a given device vary, depending on various factors. Over the past decade, the general progression of these sensors tends to improve over time as computational power increases with more and more devices receiving more and more sensors.</w:t>
      </w:r>
    </w:p>
    <w:p w14:paraId="3F150F2E" w14:textId="539F3656" w:rsidR="00937DB7" w:rsidRDefault="008E72E5" w:rsidP="008E72E5">
      <w:r>
        <w:t>Before motion sensors were widely adopted in mobile phones, they were often used for devices such as Wii remotes</w:t>
      </w:r>
      <w:r w:rsidR="002C3FBA">
        <w:t>, airbag deployment, aircraft, missiles</w:t>
      </w:r>
      <w:r w:rsidR="008C2AD2">
        <w:t>,</w:t>
      </w:r>
      <w:r w:rsidR="002C3FBA">
        <w:t xml:space="preserve"> etc. During the period between about 2005-2012, </w:t>
      </w:r>
      <w:r w:rsidR="008C2AD2">
        <w:t xml:space="preserve">the </w:t>
      </w:r>
      <w:r w:rsidR="002C3FBA">
        <w:t>adoption of onboard sensors</w:t>
      </w:r>
      <w:r w:rsidR="004614DA">
        <w:t xml:space="preserve"> started to break</w:t>
      </w:r>
      <w:r w:rsidR="008C2AD2">
        <w:t xml:space="preserve"> </w:t>
      </w:r>
      <w:r w:rsidR="004614DA">
        <w:t>through to mobile phones</w:t>
      </w:r>
      <w:r w:rsidR="002C3FBA">
        <w:t xml:space="preserve">, most notably </w:t>
      </w:r>
      <w:r w:rsidR="00150E8E">
        <w:t xml:space="preserve">within </w:t>
      </w:r>
      <w:r w:rsidR="002C3FBA">
        <w:t>Apple and Samsung</w:t>
      </w:r>
      <w:r w:rsidR="00150E8E">
        <w:t xml:space="preserve"> phones. The very first phone with </w:t>
      </w:r>
      <w:r w:rsidR="00203AB9">
        <w:t>3-dimensional</w:t>
      </w:r>
      <w:r w:rsidR="00150E8E">
        <w:t xml:space="preserve"> movement recognition was the Samsung SCH-310</w:t>
      </w:r>
      <w:sdt>
        <w:sdtPr>
          <w:rPr>
            <w:color w:val="2F5496" w:themeColor="accent1" w:themeShade="BF"/>
          </w:rPr>
          <w:id w:val="-58328655"/>
          <w:citation/>
        </w:sdtPr>
        <w:sdtEndPr/>
        <w:sdtContent>
          <w:r w:rsidR="004614DA" w:rsidRPr="00E001DA">
            <w:rPr>
              <w:color w:val="2F5496" w:themeColor="accent1" w:themeShade="BF"/>
            </w:rPr>
            <w:fldChar w:fldCharType="begin"/>
          </w:r>
          <w:r w:rsidR="004614DA" w:rsidRPr="00E001DA">
            <w:rPr>
              <w:color w:val="2F5496" w:themeColor="accent1" w:themeShade="BF"/>
            </w:rPr>
            <w:instrText xml:space="preserve"> CITATION Phy21 \l 2057 </w:instrText>
          </w:r>
          <w:r w:rsidR="004614DA"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5]</w:t>
          </w:r>
          <w:r w:rsidR="004614DA" w:rsidRPr="00E001DA">
            <w:rPr>
              <w:color w:val="2F5496" w:themeColor="accent1" w:themeShade="BF"/>
            </w:rPr>
            <w:fldChar w:fldCharType="end"/>
          </w:r>
        </w:sdtContent>
      </w:sdt>
      <w:r w:rsidR="00203AB9">
        <w:t xml:space="preserve">, with Apple’s first iPhone also using accelerometer technology </w:t>
      </w:r>
      <w:sdt>
        <w:sdtPr>
          <w:rPr>
            <w:color w:val="2F5496" w:themeColor="accent1" w:themeShade="BF"/>
          </w:rPr>
          <w:id w:val="-1302227434"/>
          <w:citation/>
        </w:sdtPr>
        <w:sdtEndPr/>
        <w:sdtContent>
          <w:r w:rsidR="00203AB9" w:rsidRPr="00E001DA">
            <w:rPr>
              <w:color w:val="2F5496" w:themeColor="accent1" w:themeShade="BF"/>
            </w:rPr>
            <w:fldChar w:fldCharType="begin"/>
          </w:r>
          <w:r w:rsidR="00203AB9" w:rsidRPr="00E001DA">
            <w:rPr>
              <w:color w:val="2F5496" w:themeColor="accent1" w:themeShade="BF"/>
            </w:rPr>
            <w:instrText xml:space="preserve"> CITATION cne21 \l 2057 </w:instrText>
          </w:r>
          <w:r w:rsidR="00203AB9" w:rsidRPr="00E001DA">
            <w:rPr>
              <w:color w:val="2F5496" w:themeColor="accent1" w:themeShade="BF"/>
            </w:rPr>
            <w:fldChar w:fldCharType="separate"/>
          </w:r>
          <w:r w:rsidR="009C15EA" w:rsidRPr="009C15EA">
            <w:rPr>
              <w:noProof/>
              <w:color w:val="2F5496" w:themeColor="accent1" w:themeShade="BF"/>
            </w:rPr>
            <w:t>[6]</w:t>
          </w:r>
          <w:r w:rsidR="00203AB9" w:rsidRPr="00E001DA">
            <w:rPr>
              <w:color w:val="2F5496" w:themeColor="accent1" w:themeShade="BF"/>
            </w:rPr>
            <w:fldChar w:fldCharType="end"/>
          </w:r>
        </w:sdtContent>
      </w:sdt>
      <w:r w:rsidR="004614DA">
        <w:t xml:space="preserve">. Nowadays, it is expected of manufactures to have various sensors, including the </w:t>
      </w:r>
      <w:r w:rsidR="004614DA" w:rsidRPr="00D61722">
        <w:rPr>
          <w:b/>
          <w:bCs/>
        </w:rPr>
        <w:t>gyroscope, accelerometer, and magnetometer.</w:t>
      </w:r>
      <w:r w:rsidR="00A8548D">
        <w:t xml:space="preserve"> </w:t>
      </w:r>
    </w:p>
    <w:p w14:paraId="6DB9954D" w14:textId="4533288F" w:rsidR="004A080A" w:rsidRDefault="004A080A" w:rsidP="008E72E5">
      <w:r>
        <w:t xml:space="preserve">As I am focusing my project </w:t>
      </w:r>
      <w:r w:rsidR="00414797">
        <w:t>on</w:t>
      </w:r>
      <w:r>
        <w:t xml:space="preserve"> Android applications, I will mainly be discussing the sensors on a typical Android phone, rather than one on an IOS phone.</w:t>
      </w:r>
    </w:p>
    <w:p w14:paraId="539F9514" w14:textId="6C993225" w:rsidR="004A080A" w:rsidRDefault="004A080A" w:rsidP="008E72E5"/>
    <w:p w14:paraId="0C6995A2" w14:textId="63A57A02" w:rsidR="00754335" w:rsidRPr="002C13A9" w:rsidRDefault="00937DB7" w:rsidP="002C13A9">
      <w:pPr>
        <w:rPr>
          <w:sz w:val="32"/>
          <w:szCs w:val="32"/>
          <w:u w:val="single"/>
        </w:rPr>
      </w:pPr>
      <w:r w:rsidRPr="002C13A9">
        <w:rPr>
          <w:sz w:val="32"/>
          <w:szCs w:val="32"/>
          <w:u w:val="single"/>
        </w:rPr>
        <w:t>Accelerometer</w:t>
      </w:r>
      <w:r w:rsidR="00FF13AC" w:rsidRPr="002C13A9">
        <w:rPr>
          <w:sz w:val="32"/>
          <w:szCs w:val="32"/>
          <w:u w:val="single"/>
        </w:rPr>
        <w:t xml:space="preserve"> Sensor</w:t>
      </w:r>
      <w:r w:rsidRPr="002C13A9">
        <w:rPr>
          <w:sz w:val="32"/>
          <w:szCs w:val="32"/>
          <w:u w:val="single"/>
        </w:rPr>
        <w:t>:</w:t>
      </w:r>
    </w:p>
    <w:p w14:paraId="3BC6F878" w14:textId="7C2FD1C8" w:rsidR="004A080A" w:rsidRDefault="00754335" w:rsidP="008E72E5">
      <w:r>
        <w:rPr>
          <w:noProof/>
        </w:rPr>
        <w:drawing>
          <wp:anchor distT="0" distB="0" distL="114300" distR="114300" simplePos="0" relativeHeight="251641856" behindDoc="0" locked="0" layoutInCell="1" allowOverlap="1" wp14:anchorId="2C8AEAB1" wp14:editId="0A440EDA">
            <wp:simplePos x="0" y="0"/>
            <wp:positionH relativeFrom="margin">
              <wp:align>left</wp:align>
            </wp:positionH>
            <wp:positionV relativeFrom="paragraph">
              <wp:posOffset>7620</wp:posOffset>
            </wp:positionV>
            <wp:extent cx="2371725" cy="2371725"/>
            <wp:effectExtent l="0" t="0" r="9525" b="9525"/>
            <wp:wrapSquare wrapText="bothSides"/>
            <wp:docPr id="11" name="Picture 11" descr="SparkFun Triple Axis Accelerometer Breakout - MMA8452Q (with Head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parkFun Triple Axis Accelerometer Breakout - MMA8452Q (with Headers)"/>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371953" cy="2371953"/>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A080A">
        <w:t xml:space="preserve">As suggested by the title an accelerometer is a part of the phone which measures the </w:t>
      </w:r>
      <w:r w:rsidR="004A080A" w:rsidRPr="00FA6E01">
        <w:rPr>
          <w:b/>
          <w:bCs/>
        </w:rPr>
        <w:t xml:space="preserve">acceleration on a device on </w:t>
      </w:r>
      <w:r w:rsidR="008C2AD2" w:rsidRPr="00FA6E01">
        <w:rPr>
          <w:b/>
          <w:bCs/>
        </w:rPr>
        <w:t xml:space="preserve">a </w:t>
      </w:r>
      <w:r w:rsidR="004A080A" w:rsidRPr="00FA6E01">
        <w:rPr>
          <w:b/>
          <w:bCs/>
        </w:rPr>
        <w:t>three</w:t>
      </w:r>
      <w:r w:rsidR="008C2AD2" w:rsidRPr="00FA6E01">
        <w:rPr>
          <w:b/>
          <w:bCs/>
        </w:rPr>
        <w:t>-</w:t>
      </w:r>
      <w:r w:rsidR="004A080A" w:rsidRPr="00FA6E01">
        <w:rPr>
          <w:b/>
          <w:bCs/>
        </w:rPr>
        <w:t>axis</w:t>
      </w:r>
      <w:r w:rsidR="004A080A">
        <w:t xml:space="preserve"> reflecting real-world movement. </w:t>
      </w:r>
      <w:r w:rsidR="00414797">
        <w:t>These axes</w:t>
      </w:r>
      <w:r w:rsidR="004A080A">
        <w:t xml:space="preserve"> are in the </w:t>
      </w:r>
      <w:r w:rsidR="00013A89">
        <w:t>x</w:t>
      </w:r>
      <w:r w:rsidR="004A080A">
        <w:t>,</w:t>
      </w:r>
      <w:r w:rsidR="00013A89">
        <w:t xml:space="preserve"> Y</w:t>
      </w:r>
      <w:r w:rsidR="008C2AD2">
        <w:t>,</w:t>
      </w:r>
      <w:r w:rsidR="00013A89">
        <w:t xml:space="preserve"> a</w:t>
      </w:r>
      <w:r w:rsidR="004A080A">
        <w:t xml:space="preserve">nd </w:t>
      </w:r>
      <w:r w:rsidR="00013A89">
        <w:t>Z</w:t>
      </w:r>
      <w:r w:rsidR="004A080A">
        <w:t xml:space="preserve"> directio</w:t>
      </w:r>
      <w:r w:rsidR="009A20C4">
        <w:t>n</w:t>
      </w:r>
      <w:r>
        <w:t>.</w:t>
      </w:r>
    </w:p>
    <w:p w14:paraId="7D5005B2" w14:textId="03357E81" w:rsidR="00DD4C3A" w:rsidRDefault="00DD4C3A" w:rsidP="008E72E5">
      <w:r>
        <w:t>The data provided by an event</w:t>
      </w:r>
      <w:r w:rsidR="00EE5416">
        <w:t xml:space="preserve"> from an Android device</w:t>
      </w:r>
      <w:r>
        <w:t xml:space="preserve"> is given in met</w:t>
      </w:r>
      <w:r w:rsidR="008C2AD2">
        <w:t>er</w:t>
      </w:r>
      <w:r>
        <w:t>s per second squared (unit for acceleration).</w:t>
      </w:r>
      <w:r w:rsidR="002A5833">
        <w:t xml:space="preserve"> This provides a force along the </w:t>
      </w:r>
      <w:r w:rsidR="00A526CE">
        <w:t>X, Y</w:t>
      </w:r>
      <w:r w:rsidR="008C2AD2">
        <w:t>,</w:t>
      </w:r>
      <w:r w:rsidR="002A5833">
        <w:t xml:space="preserve"> and </w:t>
      </w:r>
      <w:r w:rsidR="00C66F63">
        <w:t>Z</w:t>
      </w:r>
      <w:r w:rsidR="002A5833">
        <w:t xml:space="preserve"> vectors.</w:t>
      </w:r>
      <w:sdt>
        <w:sdtPr>
          <w:rPr>
            <w:color w:val="2F5496" w:themeColor="accent1" w:themeShade="BF"/>
          </w:rPr>
          <w:id w:val="-249127818"/>
          <w:citation/>
        </w:sdtPr>
        <w:sdtEndPr/>
        <w:sdtContent>
          <w:r w:rsidR="00EE5416" w:rsidRPr="009620F1">
            <w:rPr>
              <w:color w:val="2F5496" w:themeColor="accent1" w:themeShade="BF"/>
            </w:rPr>
            <w:fldChar w:fldCharType="begin"/>
          </w:r>
          <w:r w:rsidR="00EE5416" w:rsidRPr="009620F1">
            <w:rPr>
              <w:color w:val="2F5496" w:themeColor="accent1" w:themeShade="BF"/>
            </w:rPr>
            <w:instrText xml:space="preserve"> CITATION And21 \l 2057 </w:instrText>
          </w:r>
          <w:r w:rsidR="00EE5416" w:rsidRPr="009620F1">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7]</w:t>
          </w:r>
          <w:r w:rsidR="00EE5416" w:rsidRPr="009620F1">
            <w:rPr>
              <w:color w:val="2F5496" w:themeColor="accent1" w:themeShade="BF"/>
            </w:rPr>
            <w:fldChar w:fldCharType="end"/>
          </w:r>
        </w:sdtContent>
      </w:sdt>
    </w:p>
    <w:p w14:paraId="3DCE9D08" w14:textId="687CBA8A" w:rsidR="002A5833" w:rsidRDefault="002A5833" w:rsidP="008E72E5">
      <w:r>
        <w:t>The accelerometer is often used to detect motion within a given axis,</w:t>
      </w:r>
      <w:r w:rsidR="00340F26">
        <w:t xml:space="preserve"> especially to measure the translation of a device.</w:t>
      </w:r>
    </w:p>
    <w:p w14:paraId="008FCBEE" w14:textId="3D1326E5" w:rsidR="00340F26" w:rsidRDefault="00C66F63" w:rsidP="008E72E5">
      <w:r>
        <w:rPr>
          <w:noProof/>
        </w:rPr>
        <mc:AlternateContent>
          <mc:Choice Requires="wps">
            <w:drawing>
              <wp:anchor distT="0" distB="0" distL="114300" distR="114300" simplePos="0" relativeHeight="251642880" behindDoc="0" locked="0" layoutInCell="1" allowOverlap="1" wp14:anchorId="44F8654F" wp14:editId="6FFA7FC2">
                <wp:simplePos x="0" y="0"/>
                <wp:positionH relativeFrom="margin">
                  <wp:align>left</wp:align>
                </wp:positionH>
                <wp:positionV relativeFrom="paragraph">
                  <wp:posOffset>12700</wp:posOffset>
                </wp:positionV>
                <wp:extent cx="2371090" cy="809625"/>
                <wp:effectExtent l="0" t="0" r="0" b="9525"/>
                <wp:wrapSquare wrapText="bothSides"/>
                <wp:docPr id="12" name="Text Box 12"/>
                <wp:cNvGraphicFramePr/>
                <a:graphic xmlns:a="http://schemas.openxmlformats.org/drawingml/2006/main">
                  <a:graphicData uri="http://schemas.microsoft.com/office/word/2010/wordprocessingShape">
                    <wps:wsp>
                      <wps:cNvSpPr txBox="1"/>
                      <wps:spPr>
                        <a:xfrm>
                          <a:off x="0" y="0"/>
                          <a:ext cx="2371090" cy="809625"/>
                        </a:xfrm>
                        <a:prstGeom prst="rect">
                          <a:avLst/>
                        </a:prstGeom>
                        <a:solidFill>
                          <a:prstClr val="white"/>
                        </a:solidFill>
                        <a:ln>
                          <a:noFill/>
                        </a:ln>
                      </wps:spPr>
                      <wps:txbx>
                        <w:txbxContent>
                          <w:p w14:paraId="0AD9312E" w14:textId="61C66306" w:rsidR="00754335" w:rsidRPr="009E5135" w:rsidRDefault="00754335" w:rsidP="00754335">
                            <w:pPr>
                              <w:pStyle w:val="Caption"/>
                              <w:rPr>
                                <w:noProof/>
                                <w:sz w:val="24"/>
                                <w:szCs w:val="24"/>
                              </w:rPr>
                            </w:pPr>
                            <w:r>
                              <w:t>Sparkfun Triple Axis Accelerometer</w:t>
                            </w:r>
                            <w:r w:rsidR="00C66F63">
                              <w:t xml:space="preserve"> </w:t>
                            </w:r>
                            <w:r w:rsidR="00C66F63" w:rsidRPr="00C66F63">
                              <w:t>https://www.sparkfun.com/products/13926</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4F8654F" id="_x0000_t202" coordsize="21600,21600" o:spt="202" path="m,l,21600r21600,l21600,xe">
                <v:stroke joinstyle="miter"/>
                <v:path gradientshapeok="t" o:connecttype="rect"/>
              </v:shapetype>
              <v:shape id="Text Box 12" o:spid="_x0000_s1026" type="#_x0000_t202" style="position:absolute;margin-left:0;margin-top:1pt;width:186.7pt;height:63.75pt;z-index:25164288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" stroked="f">
                <v:textbox inset="0,0,0,0">
                  <w:txbxContent>
                    <w:p w14:paraId="0AD9312E" w14:textId="61C66306" w:rsidR="00754335" w:rsidRPr="009E5135" w:rsidRDefault="00754335" w:rsidP="00754335">
                      <w:pPr>
                        <w:pStyle w:val="Caption"/>
                        <w:rPr>
                          <w:noProof/>
                          <w:sz w:val="24"/>
                          <w:szCs w:val="24"/>
                        </w:rPr>
                      </w:pPr>
                      <w:r>
                        <w:t>Sparkfun Triple Axis Accelerometer</w:t>
                      </w:r>
                      <w:r w:rsidR="00C66F63">
                        <w:t xml:space="preserve"> </w:t>
                      </w:r>
                      <w:r w:rsidR="00C66F63" w:rsidRPr="00C66F63">
                        <w:t>https://www.sparkfun.com/products/13926</w:t>
                      </w:r>
                    </w:p>
                  </w:txbxContent>
                </v:textbox>
                <w10:wrap type="square" anchorx="margin"/>
              </v:shape>
            </w:pict>
          </mc:Fallback>
        </mc:AlternateContent>
      </w:r>
      <w:r w:rsidR="00340F26">
        <w:t>I am in this investigation, to research more on how I can use the accelerometer to track the distance of a given motion exercise, like walking or treadmilling.</w:t>
      </w:r>
    </w:p>
    <w:p w14:paraId="72FD134F" w14:textId="71DAA014" w:rsidR="00871C93" w:rsidRDefault="00871C93" w:rsidP="008E72E5"/>
    <w:p w14:paraId="178ACDBE" w14:textId="50648255" w:rsidR="00754335" w:rsidRDefault="00754335" w:rsidP="008E72E5"/>
    <w:p w14:paraId="3AE8DF8E" w14:textId="77777777" w:rsidR="00E233CE" w:rsidRDefault="00E233CE" w:rsidP="008E72E5"/>
    <w:p w14:paraId="130AE70A" w14:textId="36A25F39" w:rsidR="00871C93" w:rsidRPr="00E233CE" w:rsidRDefault="00871C93" w:rsidP="002C13A9">
      <w:pPr>
        <w:rPr>
          <w:sz w:val="32"/>
          <w:szCs w:val="32"/>
          <w:u w:val="single"/>
        </w:rPr>
      </w:pPr>
      <w:r w:rsidRPr="00E233CE">
        <w:rPr>
          <w:sz w:val="32"/>
          <w:szCs w:val="32"/>
          <w:u w:val="single"/>
        </w:rPr>
        <w:lastRenderedPageBreak/>
        <w:t>Gyroscope</w:t>
      </w:r>
      <w:r w:rsidR="00FF13AC" w:rsidRPr="00E233CE">
        <w:rPr>
          <w:sz w:val="32"/>
          <w:szCs w:val="32"/>
          <w:u w:val="single"/>
        </w:rPr>
        <w:t xml:space="preserve"> Sensor</w:t>
      </w:r>
      <w:r w:rsidRPr="00E233CE">
        <w:rPr>
          <w:sz w:val="32"/>
          <w:szCs w:val="32"/>
          <w:u w:val="single"/>
        </w:rPr>
        <w:t>:</w:t>
      </w:r>
    </w:p>
    <w:p w14:paraId="6ADD2743" w14:textId="661323BD" w:rsidR="00871C93" w:rsidRDefault="003D70F5" w:rsidP="00871C93">
      <w:r>
        <w:rPr>
          <w:noProof/>
        </w:rPr>
        <mc:AlternateContent>
          <mc:Choice Requires="wps">
            <w:drawing>
              <wp:anchor distT="0" distB="0" distL="114300" distR="114300" simplePos="0" relativeHeight="251645952" behindDoc="0" locked="0" layoutInCell="1" allowOverlap="1" wp14:anchorId="7A98F6A2" wp14:editId="78042903">
                <wp:simplePos x="0" y="0"/>
                <wp:positionH relativeFrom="column">
                  <wp:posOffset>2966085</wp:posOffset>
                </wp:positionH>
                <wp:positionV relativeFrom="paragraph">
                  <wp:posOffset>2363470</wp:posOffset>
                </wp:positionV>
                <wp:extent cx="2765425" cy="635"/>
                <wp:effectExtent l="0" t="0" r="0" b="0"/>
                <wp:wrapSquare wrapText="bothSides"/>
                <wp:docPr id="13" name="Text Box 13"/>
                <wp:cNvGraphicFramePr/>
                <a:graphic xmlns:a="http://schemas.openxmlformats.org/drawingml/2006/main">
                  <a:graphicData uri="http://schemas.microsoft.com/office/word/2010/wordprocessingShape">
                    <wps:wsp>
                      <wps:cNvSpPr txBox="1"/>
                      <wps:spPr>
                        <a:xfrm>
                          <a:off x="0" y="0"/>
                          <a:ext cx="2765425" cy="635"/>
                        </a:xfrm>
                        <a:prstGeom prst="rect">
                          <a:avLst/>
                        </a:prstGeom>
                        <a:solidFill>
                          <a:prstClr val="white"/>
                        </a:solidFill>
                        <a:ln>
                          <a:noFill/>
                        </a:ln>
                      </wps:spPr>
                      <wps:txbx>
                        <w:txbxContent>
                          <w:p w14:paraId="50B141AB" w14:textId="41468DB1" w:rsidR="003D70F5" w:rsidRPr="00C270F9" w:rsidRDefault="003D70F5" w:rsidP="003D70F5">
                            <w:pPr>
                              <w:pStyle w:val="Caption"/>
                              <w:rPr>
                                <w:noProof/>
                                <w:sz w:val="24"/>
                                <w:szCs w:val="24"/>
                              </w:rPr>
                            </w:pPr>
                            <w:r w:rsidRPr="009670C0">
                              <w:t>GK10A MEMS die</w:t>
                            </w:r>
                            <w:r>
                              <w:rPr>
                                <w:noProof/>
                              </w:rPr>
                              <w:t xml:space="preserve"> (oscillating plate) </w:t>
                            </w:r>
                            <w:r w:rsidRPr="009670C0">
                              <w:rPr>
                                <w:noProof/>
                              </w:rPr>
                              <w:t>https://www.ifixit.com/Teardown/iPhone+4+Gyroscope+Teardown/3156</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A98F6A2" id="Text Box 13" o:spid="_x0000_s1027" type="#_x0000_t202" style="position:absolute;margin-left:233.55pt;margin-top:186.1pt;width:217.75pt;height:.05pt;z-index:2516459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" stroked="f">
                <v:textbox style="mso-fit-shape-to-text:t" inset="0,0,0,0">
                  <w:txbxContent>
                    <w:p w14:paraId="50B141AB" w14:textId="41468DB1" w:rsidR="003D70F5" w:rsidRPr="00C270F9" w:rsidRDefault="003D70F5" w:rsidP="003D70F5">
                      <w:pPr>
                        <w:pStyle w:val="Caption"/>
                        <w:rPr>
                          <w:noProof/>
                          <w:sz w:val="24"/>
                          <w:szCs w:val="24"/>
                        </w:rPr>
                      </w:pPr>
                      <w:r w:rsidRPr="009670C0">
                        <w:t>GK10A MEMS die</w:t>
                      </w:r>
                      <w:r>
                        <w:rPr>
                          <w:noProof/>
                        </w:rPr>
                        <w:t xml:space="preserve"> (oscillating plate) </w:t>
                      </w:r>
                      <w:r w:rsidRPr="009670C0">
                        <w:rPr>
                          <w:noProof/>
                        </w:rPr>
                        <w:t>https://www.ifixit.com/Teardown/iPhone+4+Gyroscope+Teardown/3156</w:t>
                      </w:r>
                    </w:p>
                  </w:txbxContent>
                </v:textbox>
                <w10:wrap type="square"/>
              </v:shape>
            </w:pict>
          </mc:Fallback>
        </mc:AlternateContent>
      </w:r>
      <w:r w:rsidR="003030AF">
        <w:rPr>
          <w:noProof/>
        </w:rPr>
        <w:drawing>
          <wp:anchor distT="0" distB="0" distL="114300" distR="114300" simplePos="0" relativeHeight="251644928" behindDoc="0" locked="0" layoutInCell="1" allowOverlap="1" wp14:anchorId="2A8444B0" wp14:editId="52A65BE3">
            <wp:simplePos x="0" y="0"/>
            <wp:positionH relativeFrom="margin">
              <wp:align>right</wp:align>
            </wp:positionH>
            <wp:positionV relativeFrom="paragraph">
              <wp:posOffset>232410</wp:posOffset>
            </wp:positionV>
            <wp:extent cx="2765425" cy="2073910"/>
            <wp:effectExtent l="0" t="0" r="0" b="2540"/>
            <wp:wrapSquare wrapText="bothSides"/>
            <wp:docPr id="10" name="Picture 10" descr="Chipworks has confirmed that the MEMS gyroscope found inside the iPhone 4 is nearly identical to an off-the-shelf STMicroelectronics L3G4200D gyrosco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hipworks has confirmed that the MEMS gyroscope found inside the iPhone 4 is nearly identical to an off-the-shelf STMicroelectronics L3G4200D gyroscop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765425" cy="20739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233DF">
        <w:rPr>
          <w:noProof/>
        </w:rPr>
        <mc:AlternateContent>
          <mc:Choice Requires="wps">
            <w:drawing>
              <wp:anchor distT="0" distB="0" distL="114300" distR="114300" simplePos="0" relativeHeight="251646976" behindDoc="0" locked="0" layoutInCell="1" allowOverlap="1" wp14:anchorId="1CCFC5E9" wp14:editId="532000C9">
                <wp:simplePos x="0" y="0"/>
                <wp:positionH relativeFrom="column">
                  <wp:posOffset>0</wp:posOffset>
                </wp:positionH>
                <wp:positionV relativeFrom="paragraph">
                  <wp:posOffset>2379980</wp:posOffset>
                </wp:positionV>
                <wp:extent cx="2790825" cy="635"/>
                <wp:effectExtent l="0" t="0" r="9525" b="8255"/>
                <wp:wrapSquare wrapText="bothSides"/>
                <wp:docPr id="14" name="Text Box 14"/>
                <wp:cNvGraphicFramePr/>
                <a:graphic xmlns:a="http://schemas.openxmlformats.org/drawingml/2006/main">
                  <a:graphicData uri="http://schemas.microsoft.com/office/word/2010/wordprocessingShape">
                    <wps:wsp>
                      <wps:cNvSpPr txBox="1"/>
                      <wps:spPr>
                        <a:xfrm>
                          <a:off x="0" y="0"/>
                          <a:ext cx="2790825" cy="635"/>
                        </a:xfrm>
                        <a:prstGeom prst="rect">
                          <a:avLst/>
                        </a:prstGeom>
                        <a:solidFill>
                          <a:prstClr val="white"/>
                        </a:solidFill>
                        <a:ln>
                          <a:noFill/>
                        </a:ln>
                      </wps:spPr>
                      <wps:txbx>
                        <w:txbxContent>
                          <w:p w14:paraId="73797C43" w14:textId="16E4E609" w:rsidR="001233DF" w:rsidRPr="001233DF" w:rsidRDefault="001233DF" w:rsidP="001233DF">
                            <w:pPr>
                              <w:pStyle w:val="Caption"/>
                            </w:pPr>
                            <w:r>
                              <w:t xml:space="preserve">A Mechanical Gyroscope </w:t>
                            </w:r>
                            <w:r w:rsidRPr="001233DF">
                              <w:t>https://guide-images.cdn.ifixit.com/igi/nmNv4u3uHqZ5VNIR.larg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CCFC5E9" id="Text Box 14" o:spid="_x0000_s1028" type="#_x0000_t202" style="position:absolute;margin-left:0;margin-top:187.4pt;width:219.75pt;height:.05pt;z-index:2516469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" stroked="f">
                <v:textbox style="mso-fit-shape-to-text:t" inset="0,0,0,0">
                  <w:txbxContent>
                    <w:p w14:paraId="73797C43" w14:textId="16E4E609" w:rsidR="001233DF" w:rsidRPr="001233DF" w:rsidRDefault="001233DF" w:rsidP="001233DF">
                      <w:pPr>
                        <w:pStyle w:val="Caption"/>
                      </w:pPr>
                      <w:r>
                        <w:t xml:space="preserve">A Mechanical Gyroscope </w:t>
                      </w:r>
                      <w:r w:rsidRPr="001233DF">
                        <w:t>https://guide-images.cdn.ifixit.com/igi/nmNv4u3uHqZ5VNIR.large</w:t>
                      </w:r>
                    </w:p>
                  </w:txbxContent>
                </v:textbox>
                <w10:wrap type="square"/>
              </v:shape>
            </w:pict>
          </mc:Fallback>
        </mc:AlternateContent>
      </w:r>
      <w:r w:rsidR="003030AF">
        <w:rPr>
          <w:noProof/>
        </w:rPr>
        <w:drawing>
          <wp:anchor distT="0" distB="0" distL="114300" distR="114300" simplePos="0" relativeHeight="251643904" behindDoc="0" locked="0" layoutInCell="1" allowOverlap="1" wp14:anchorId="5FB4D1A8" wp14:editId="0DCAF963">
            <wp:simplePos x="0" y="0"/>
            <wp:positionH relativeFrom="margin">
              <wp:align>left</wp:align>
            </wp:positionH>
            <wp:positionV relativeFrom="paragraph">
              <wp:posOffset>232410</wp:posOffset>
            </wp:positionV>
            <wp:extent cx="2790825" cy="2092960"/>
            <wp:effectExtent l="0" t="0" r="9525" b="254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790825" cy="2092960"/>
                    </a:xfrm>
                    <a:prstGeom prst="rect">
                      <a:avLst/>
                    </a:prstGeom>
                    <a:noFill/>
                  </pic:spPr>
                </pic:pic>
              </a:graphicData>
            </a:graphic>
            <wp14:sizeRelH relativeFrom="margin">
              <wp14:pctWidth>0</wp14:pctWidth>
            </wp14:sizeRelH>
            <wp14:sizeRelV relativeFrom="margin">
              <wp14:pctHeight>0</wp14:pctHeight>
            </wp14:sizeRelV>
          </wp:anchor>
        </w:drawing>
      </w:r>
    </w:p>
    <w:p w14:paraId="2B041209" w14:textId="77777777" w:rsidR="003D70F5" w:rsidRDefault="003D70F5" w:rsidP="00871C93"/>
    <w:p w14:paraId="1F15C4F1" w14:textId="50BF47A2" w:rsidR="00754335" w:rsidRDefault="00754335" w:rsidP="00871C93">
      <w:r>
        <w:t xml:space="preserve">A gyroscope measures the </w:t>
      </w:r>
      <w:r w:rsidRPr="00945934">
        <w:rPr>
          <w:b/>
          <w:bCs/>
        </w:rPr>
        <w:t>rate of rotation around the three axes</w:t>
      </w:r>
      <w:r>
        <w:t>, often known as yaw, pitch</w:t>
      </w:r>
      <w:r w:rsidR="008C2AD2">
        <w:t>,</w:t>
      </w:r>
      <w:r>
        <w:t xml:space="preserve"> and roll.</w:t>
      </w:r>
      <w:sdt>
        <w:sdtPr>
          <w:rPr>
            <w:color w:val="2F5496" w:themeColor="accent1" w:themeShade="BF"/>
          </w:rPr>
          <w:id w:val="2103840796"/>
          <w:citation/>
        </w:sdtPr>
        <w:sdtEndPr/>
        <w:sdtContent>
          <w:r w:rsidR="00EE5416" w:rsidRPr="00E001DA">
            <w:rPr>
              <w:color w:val="2F5496" w:themeColor="accent1" w:themeShade="BF"/>
            </w:rPr>
            <w:fldChar w:fldCharType="begin"/>
          </w:r>
          <w:r w:rsidR="00EE5416" w:rsidRPr="00E001DA">
            <w:rPr>
              <w:color w:val="2F5496" w:themeColor="accent1" w:themeShade="BF"/>
            </w:rPr>
            <w:instrText xml:space="preserve"> CITATION And21 \l 2057 </w:instrText>
          </w:r>
          <w:r w:rsidR="00EE5416"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7]</w:t>
          </w:r>
          <w:r w:rsidR="00EE5416" w:rsidRPr="00E001DA">
            <w:rPr>
              <w:color w:val="2F5496" w:themeColor="accent1" w:themeShade="BF"/>
            </w:rPr>
            <w:fldChar w:fldCharType="end"/>
          </w:r>
        </w:sdtContent>
      </w:sdt>
      <w:r w:rsidR="007902E5">
        <w:t xml:space="preserve"> </w:t>
      </w:r>
      <w:r w:rsidR="006D1A11">
        <w:t>Early versions of a gyroscope included three spherical ax</w:t>
      </w:r>
      <w:r w:rsidR="008C2AD2">
        <w:t>e</w:t>
      </w:r>
      <w:r w:rsidR="006D1A11">
        <w:t>s that span around a rotor</w:t>
      </w:r>
      <w:r w:rsidR="005075EF">
        <w:t xml:space="preserve">, being able to rotate freely in three axes. </w:t>
      </w:r>
      <w:r w:rsidR="007902E5">
        <w:t xml:space="preserve">The gyroscope </w:t>
      </w:r>
      <w:r w:rsidR="005075EF">
        <w:t xml:space="preserve">nowadays in phones </w:t>
      </w:r>
      <w:r w:rsidR="008C2AD2">
        <w:t>is</w:t>
      </w:r>
      <w:r w:rsidR="005075EF">
        <w:t xml:space="preserve"> much more compact and consist</w:t>
      </w:r>
      <w:r w:rsidR="008C2AD2">
        <w:t>s</w:t>
      </w:r>
      <w:r w:rsidR="005075EF">
        <w:t xml:space="preserve"> of a tiny vibrating plate in a chip </w:t>
      </w:r>
      <w:r w:rsidR="008C2AD2">
        <w:t>that</w:t>
      </w:r>
      <w:r w:rsidR="005075EF">
        <w:t xml:space="preserve"> is pushed around and is detected by the device processor.</w:t>
      </w:r>
      <w:sdt>
        <w:sdtPr>
          <w:rPr>
            <w:color w:val="2F5496" w:themeColor="accent1" w:themeShade="BF"/>
          </w:rPr>
          <w:id w:val="1314681996"/>
          <w:citation/>
        </w:sdtPr>
        <w:sdtEndPr/>
        <w:sdtContent>
          <w:r w:rsidR="005075EF" w:rsidRPr="00E001DA">
            <w:rPr>
              <w:color w:val="2F5496" w:themeColor="accent1" w:themeShade="BF"/>
            </w:rPr>
            <w:fldChar w:fldCharType="begin"/>
          </w:r>
          <w:r w:rsidR="005075EF" w:rsidRPr="00E001DA">
            <w:rPr>
              <w:color w:val="2F5496" w:themeColor="accent1" w:themeShade="BF"/>
            </w:rPr>
            <w:instrText xml:space="preserve"> CITATION ifi21 \l 2057 </w:instrText>
          </w:r>
          <w:r w:rsidR="005075EF"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8]</w:t>
          </w:r>
          <w:r w:rsidR="005075EF" w:rsidRPr="00E001DA">
            <w:rPr>
              <w:color w:val="2F5496" w:themeColor="accent1" w:themeShade="BF"/>
            </w:rPr>
            <w:fldChar w:fldCharType="end"/>
          </w:r>
        </w:sdtContent>
      </w:sdt>
      <w:r w:rsidR="005075EF">
        <w:t xml:space="preserve"> </w:t>
      </w:r>
      <w:r w:rsidR="007902E5">
        <w:t xml:space="preserve">can be used for a variety of </w:t>
      </w:r>
      <w:r w:rsidR="002A5833">
        <w:t xml:space="preserve">different applications for a mobile phone. The most common is determining the orientation of a phone, </w:t>
      </w:r>
      <w:r w:rsidR="00340F26">
        <w:t>whether</w:t>
      </w:r>
      <w:r w:rsidR="002A5833">
        <w:t xml:space="preserve"> it is being held in landscape or portrait mode</w:t>
      </w:r>
      <w:r w:rsidR="00EF636D">
        <w:t xml:space="preserve">, which was first well utilized in Apple’s iPhone 4. </w:t>
      </w:r>
      <w:sdt>
        <w:sdtPr>
          <w:rPr>
            <w:color w:val="2F5496" w:themeColor="accent1" w:themeShade="BF"/>
          </w:rPr>
          <w:id w:val="-1863977237"/>
          <w:citation/>
        </w:sdtPr>
        <w:sdtEndPr/>
        <w:sdtContent>
          <w:r w:rsidR="00EF636D" w:rsidRPr="00E001DA">
            <w:rPr>
              <w:color w:val="2F5496" w:themeColor="accent1" w:themeShade="BF"/>
            </w:rPr>
            <w:fldChar w:fldCharType="begin"/>
          </w:r>
          <w:r w:rsidR="00EF636D" w:rsidRPr="00E001DA">
            <w:rPr>
              <w:color w:val="2F5496" w:themeColor="accent1" w:themeShade="BF"/>
            </w:rPr>
            <w:instrText xml:space="preserve"> CITATION Giz21 \l 2057 </w:instrText>
          </w:r>
          <w:r w:rsidR="00EF636D" w:rsidRPr="00E001DA">
            <w:rPr>
              <w:color w:val="2F5496" w:themeColor="accent1" w:themeShade="BF"/>
            </w:rPr>
            <w:fldChar w:fldCharType="separate"/>
          </w:r>
          <w:r w:rsidR="009C15EA" w:rsidRPr="009C15EA">
            <w:rPr>
              <w:noProof/>
              <w:color w:val="2F5496" w:themeColor="accent1" w:themeShade="BF"/>
            </w:rPr>
            <w:t>[9]</w:t>
          </w:r>
          <w:r w:rsidR="00EF636D" w:rsidRPr="00E001DA">
            <w:rPr>
              <w:color w:val="2F5496" w:themeColor="accent1" w:themeShade="BF"/>
            </w:rPr>
            <w:fldChar w:fldCharType="end"/>
          </w:r>
        </w:sdtContent>
      </w:sdt>
    </w:p>
    <w:p w14:paraId="2AFEFC92" w14:textId="12502BB7" w:rsidR="002A5833" w:rsidRDefault="002A5833" w:rsidP="00871C93">
      <w:r>
        <w:t xml:space="preserve">To my investigation, I am more interested in how a gyroscope can be used to determine an exercise being done by a user. For example, when a user puts a mobile phone in their pocket and goes for a run, how can I use the data from the gyroscope sensor to determine </w:t>
      </w:r>
      <w:r w:rsidR="00340F26">
        <w:t>whether</w:t>
      </w:r>
      <w:r>
        <w:t xml:space="preserve"> the user is running, based on the rate at which the device rotates in a repeated pattern of harmonic motion.</w:t>
      </w:r>
    </w:p>
    <w:p w14:paraId="20D8E9E8" w14:textId="33996802" w:rsidR="001132AB" w:rsidRPr="002C13A9" w:rsidRDefault="001132AB" w:rsidP="002C13A9">
      <w:pPr>
        <w:rPr>
          <w:sz w:val="32"/>
          <w:szCs w:val="32"/>
          <w:u w:val="single"/>
        </w:rPr>
      </w:pPr>
      <w:r w:rsidRPr="002C13A9">
        <w:rPr>
          <w:sz w:val="32"/>
          <w:szCs w:val="32"/>
          <w:u w:val="single"/>
        </w:rPr>
        <w:t>Magnetometer</w:t>
      </w:r>
      <w:r w:rsidR="00FF13AC" w:rsidRPr="002C13A9">
        <w:rPr>
          <w:sz w:val="32"/>
          <w:szCs w:val="32"/>
          <w:u w:val="single"/>
        </w:rPr>
        <w:t xml:space="preserve"> Sensor</w:t>
      </w:r>
      <w:r w:rsidRPr="002C13A9">
        <w:rPr>
          <w:sz w:val="32"/>
          <w:szCs w:val="32"/>
          <w:u w:val="single"/>
        </w:rPr>
        <w:t>:</w:t>
      </w:r>
    </w:p>
    <w:p w14:paraId="04F45980" w14:textId="0B6C199D" w:rsidR="008C2AD2" w:rsidRDefault="00395F74" w:rsidP="001132AB">
      <w:r>
        <w:rPr>
          <w:noProof/>
        </w:rPr>
        <mc:AlternateContent>
          <mc:Choice Requires="wps">
            <w:drawing>
              <wp:anchor distT="0" distB="0" distL="114300" distR="114300" simplePos="0" relativeHeight="251649024" behindDoc="0" locked="0" layoutInCell="1" allowOverlap="1" wp14:anchorId="326D6767" wp14:editId="3ECE00B0">
                <wp:simplePos x="0" y="0"/>
                <wp:positionH relativeFrom="margin">
                  <wp:posOffset>1781175</wp:posOffset>
                </wp:positionH>
                <wp:positionV relativeFrom="paragraph">
                  <wp:posOffset>121920</wp:posOffset>
                </wp:positionV>
                <wp:extent cx="3276600" cy="635"/>
                <wp:effectExtent l="0" t="0" r="0" b="0"/>
                <wp:wrapSquare wrapText="bothSides"/>
                <wp:docPr id="16" name="Text Box 16"/>
                <wp:cNvGraphicFramePr/>
                <a:graphic xmlns:a="http://schemas.openxmlformats.org/drawingml/2006/main">
                  <a:graphicData uri="http://schemas.microsoft.com/office/word/2010/wordprocessingShape">
                    <wps:wsp>
                      <wps:cNvSpPr txBox="1"/>
                      <wps:spPr>
                        <a:xfrm>
                          <a:off x="0" y="0"/>
                          <a:ext cx="3276600" cy="635"/>
                        </a:xfrm>
                        <a:prstGeom prst="rect">
                          <a:avLst/>
                        </a:prstGeom>
                        <a:solidFill>
                          <a:prstClr val="white"/>
                        </a:solidFill>
                        <a:ln>
                          <a:noFill/>
                        </a:ln>
                      </wps:spPr>
                      <wps:txbx>
                        <w:txbxContent>
                          <w:p w14:paraId="2B9CCFC0" w14:textId="1CB2613C" w:rsidR="008C2AD2" w:rsidRPr="000C45C5" w:rsidRDefault="008C2AD2" w:rsidP="008C2AD2">
                            <w:pPr>
                              <w:pStyle w:val="Caption"/>
                              <w:rPr>
                                <w:noProof/>
                                <w:sz w:val="24"/>
                                <w:szCs w:val="24"/>
                              </w:rPr>
                            </w:pPr>
                            <w:r>
                              <w:t xml:space="preserve">First Magnetometer </w:t>
                            </w:r>
                            <w:r w:rsidRPr="00D0559E">
                              <w:t>https://nationalmaglab.org/education/magnet-academy/history-of-electricity-magnetism/museum/magnetomet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26D6767" id="Text Box 16" o:spid="_x0000_s1029" type="#_x0000_t202" style="position:absolute;margin-left:140.25pt;margin-top:9.6pt;width:258pt;height:.05pt;z-index:251649024;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" stroked="f">
                <v:textbox style="mso-fit-shape-to-text:t" inset="0,0,0,0">
                  <w:txbxContent>
                    <w:p w14:paraId="2B9CCFC0" w14:textId="1CB2613C" w:rsidR="008C2AD2" w:rsidRPr="000C45C5" w:rsidRDefault="008C2AD2" w:rsidP="008C2AD2">
                      <w:pPr>
                        <w:pStyle w:val="Caption"/>
                        <w:rPr>
                          <w:noProof/>
                          <w:sz w:val="24"/>
                          <w:szCs w:val="24"/>
                        </w:rPr>
                      </w:pPr>
                      <w:r>
                        <w:t xml:space="preserve">First Magnetometer </w:t>
                      </w:r>
                      <w:r w:rsidRPr="00D0559E">
                        <w:t>https://nationalmaglab.org/education/magnet-academy/history-of-electricity-magnetism/museum/magnetometer</w:t>
                      </w:r>
                    </w:p>
                  </w:txbxContent>
                </v:textbox>
                <w10:wrap type="square" anchorx="margin"/>
              </v:shape>
            </w:pict>
          </mc:Fallback>
        </mc:AlternateContent>
      </w:r>
      <w:r>
        <w:rPr>
          <w:noProof/>
        </w:rPr>
        <w:drawing>
          <wp:anchor distT="0" distB="0" distL="114300" distR="114300" simplePos="0" relativeHeight="251648000" behindDoc="0" locked="0" layoutInCell="1" allowOverlap="1" wp14:anchorId="0640B156" wp14:editId="7FFD42D7">
            <wp:simplePos x="0" y="0"/>
            <wp:positionH relativeFrom="margin">
              <wp:align>left</wp:align>
            </wp:positionH>
            <wp:positionV relativeFrom="paragraph">
              <wp:posOffset>108585</wp:posOffset>
            </wp:positionV>
            <wp:extent cx="1647825" cy="1771015"/>
            <wp:effectExtent l="0" t="0" r="9525" b="635"/>
            <wp:wrapSquare wrapText="bothSides"/>
            <wp:docPr id="15" name="Picture 15" descr="Magnetome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gnetometer"/>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647825" cy="177101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A0200FA" w14:textId="06081ADC" w:rsidR="001132AB" w:rsidRDefault="001132AB" w:rsidP="001132AB"/>
    <w:p w14:paraId="7FFB123B" w14:textId="77777777" w:rsidR="008C2AD2" w:rsidRDefault="008C2AD2" w:rsidP="001132AB"/>
    <w:p w14:paraId="2F93735F" w14:textId="0F5822C9" w:rsidR="001132AB" w:rsidRDefault="00D36CB9" w:rsidP="001132AB">
      <w:r>
        <w:t xml:space="preserve">The magnetometer is responsible for measuring </w:t>
      </w:r>
      <w:r w:rsidR="008C2AD2">
        <w:t xml:space="preserve">the </w:t>
      </w:r>
      <w:r w:rsidRPr="00EE4347">
        <w:rPr>
          <w:b/>
          <w:bCs/>
        </w:rPr>
        <w:t>strength and direction of magnetic fields</w:t>
      </w:r>
      <w:r>
        <w:t xml:space="preserve">, often used to figure out the spatial position of a device in a given space. They utilize the Earth’s magnetic orientation to calibrate a given device to a specific position. </w:t>
      </w:r>
      <w:sdt>
        <w:sdtPr>
          <w:rPr>
            <w:color w:val="2F5496" w:themeColor="accent1" w:themeShade="BF"/>
          </w:rPr>
          <w:id w:val="-1836901221"/>
          <w:citation/>
        </w:sdtPr>
        <w:sdtEndPr/>
        <w:sdtContent>
          <w:r w:rsidRPr="00E001DA">
            <w:rPr>
              <w:color w:val="2F5496" w:themeColor="accent1" w:themeShade="BF"/>
            </w:rPr>
            <w:fldChar w:fldCharType="begin"/>
          </w:r>
          <w:r w:rsidRPr="00E001DA">
            <w:rPr>
              <w:color w:val="2F5496" w:themeColor="accent1" w:themeShade="BF"/>
            </w:rPr>
            <w:instrText xml:space="preserve"> CITATION Bri21 \l 2057 </w:instrText>
          </w:r>
          <w:r w:rsidRPr="00E001DA">
            <w:rPr>
              <w:color w:val="2F5496" w:themeColor="accent1" w:themeShade="BF"/>
            </w:rPr>
            <w:fldChar w:fldCharType="separate"/>
          </w:r>
          <w:r w:rsidR="009C15EA" w:rsidRPr="009C15EA">
            <w:rPr>
              <w:noProof/>
              <w:color w:val="2F5496" w:themeColor="accent1" w:themeShade="BF"/>
            </w:rPr>
            <w:t>[10]</w:t>
          </w:r>
          <w:r w:rsidRPr="00E001DA">
            <w:rPr>
              <w:color w:val="2F5496" w:themeColor="accent1" w:themeShade="BF"/>
            </w:rPr>
            <w:fldChar w:fldCharType="end"/>
          </w:r>
        </w:sdtContent>
      </w:sdt>
    </w:p>
    <w:p w14:paraId="05A7E6FB" w14:textId="42856C7A" w:rsidR="00EF636D" w:rsidRDefault="00EF636D" w:rsidP="001132AB">
      <w:r>
        <w:lastRenderedPageBreak/>
        <w:t xml:space="preserve">It is often used as </w:t>
      </w:r>
      <w:r w:rsidR="008C2AD2">
        <w:t xml:space="preserve">a </w:t>
      </w:r>
      <w:r>
        <w:t>device in spacecraft measuring magnetic fields and metal detectors. More specifically, mobile phones, it is used to help judge a device’s position, relative to the north pole of the Earth.</w:t>
      </w:r>
      <w:sdt>
        <w:sdtPr>
          <w:rPr>
            <w:color w:val="2F5496" w:themeColor="accent1" w:themeShade="BF"/>
          </w:rPr>
          <w:id w:val="1779838029"/>
          <w:citation/>
        </w:sdtPr>
        <w:sdtEndPr/>
        <w:sdtContent>
          <w:r w:rsidRPr="00E001DA">
            <w:rPr>
              <w:color w:val="2F5496" w:themeColor="accent1" w:themeShade="BF"/>
            </w:rPr>
            <w:fldChar w:fldCharType="begin"/>
          </w:r>
          <w:r w:rsidRPr="00E001DA">
            <w:rPr>
              <w:color w:val="2F5496" w:themeColor="accent1" w:themeShade="BF"/>
            </w:rPr>
            <w:instrText xml:space="preserve"> CITATION Giz21 \l 2057 </w:instrText>
          </w:r>
          <w:r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9]</w:t>
          </w:r>
          <w:r w:rsidRPr="00E001DA">
            <w:rPr>
              <w:color w:val="2F5496" w:themeColor="accent1" w:themeShade="BF"/>
            </w:rPr>
            <w:fldChar w:fldCharType="end"/>
          </w:r>
        </w:sdtContent>
      </w:sdt>
    </w:p>
    <w:p w14:paraId="330862E8" w14:textId="7C9DF4D7" w:rsidR="00154B9E" w:rsidRDefault="00510559" w:rsidP="001132AB">
      <w:r>
        <w:t xml:space="preserve">In my investigation, I hope to be able to utilize the gyroscope </w:t>
      </w:r>
      <w:r w:rsidR="001C488A">
        <w:t>as</w:t>
      </w:r>
      <w:r>
        <w:t xml:space="preserve"> means to calibrate the device correctly to the north, as a reference to the direction of travel of a device. Furthermore, by using the gyroscope of a device in tandem with the GPS, I hope to be able to show how such data can be used to map out the exact route of an exercise (one which the user travels).</w:t>
      </w:r>
    </w:p>
    <w:p w14:paraId="6B0342FA" w14:textId="60A47270" w:rsidR="00154B9E" w:rsidRDefault="00154B9E" w:rsidP="001132AB"/>
    <w:p w14:paraId="1FC71957" w14:textId="4DABF055" w:rsidR="00154B9E" w:rsidRPr="002C13A9" w:rsidRDefault="00154B9E" w:rsidP="002C13A9">
      <w:pPr>
        <w:rPr>
          <w:sz w:val="32"/>
          <w:szCs w:val="32"/>
          <w:u w:val="single"/>
        </w:rPr>
      </w:pPr>
      <w:r w:rsidRPr="002C13A9">
        <w:rPr>
          <w:sz w:val="32"/>
          <w:szCs w:val="32"/>
          <w:u w:val="single"/>
        </w:rPr>
        <w:t>Global Positioning System Receiver:</w:t>
      </w:r>
    </w:p>
    <w:p w14:paraId="6B7A23AC" w14:textId="2AE1FD01" w:rsidR="00154B9E" w:rsidRDefault="00B2471F" w:rsidP="00154B9E">
      <w:r>
        <w:rPr>
          <w:noProof/>
        </w:rPr>
        <mc:AlternateContent>
          <mc:Choice Requires="wpg">
            <w:drawing>
              <wp:anchor distT="0" distB="0" distL="114300" distR="114300" simplePos="0" relativeHeight="251650048" behindDoc="0" locked="0" layoutInCell="1" allowOverlap="1" wp14:anchorId="3AB3DC2A" wp14:editId="31FA2951">
                <wp:simplePos x="0" y="0"/>
                <wp:positionH relativeFrom="column">
                  <wp:posOffset>0</wp:posOffset>
                </wp:positionH>
                <wp:positionV relativeFrom="paragraph">
                  <wp:posOffset>187960</wp:posOffset>
                </wp:positionV>
                <wp:extent cx="2400300" cy="2988310"/>
                <wp:effectExtent l="0" t="0" r="0" b="2540"/>
                <wp:wrapSquare wrapText="bothSides"/>
                <wp:docPr id="19" name="Group 19"/>
                <wp:cNvGraphicFramePr/>
                <a:graphic xmlns:a="http://schemas.openxmlformats.org/drawingml/2006/main">
                  <a:graphicData uri="http://schemas.microsoft.com/office/word/2010/wordprocessingGroup">
                    <wpg:wgp>
                      <wpg:cNvGrpSpPr/>
                      <wpg:grpSpPr>
                        <a:xfrm>
                          <a:off x="0" y="0"/>
                          <a:ext cx="2400300" cy="2988310"/>
                          <a:chOff x="0" y="0"/>
                          <a:chExt cx="2400300" cy="2988310"/>
                        </a:xfrm>
                      </wpg:grpSpPr>
                      <pic:pic xmlns:pic="http://schemas.openxmlformats.org/drawingml/2006/picture">
                        <pic:nvPicPr>
                          <pic:cNvPr id="17" name="Picture 17" descr="GPS satellite"/>
                          <pic:cNvPicPr>
                            <a:picLocks noChangeAspect="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400300" cy="2400300"/>
                          </a:xfrm>
                          <a:prstGeom prst="rect">
                            <a:avLst/>
                          </a:prstGeom>
                          <a:noFill/>
                          <a:ln>
                            <a:noFill/>
                          </a:ln>
                        </pic:spPr>
                      </pic:pic>
                      <wps:wsp>
                        <wps:cNvPr id="18" name="Text Box 18"/>
                        <wps:cNvSpPr txBox="1"/>
                        <wps:spPr>
                          <a:xfrm>
                            <a:off x="0" y="2466975"/>
                            <a:ext cx="2400300" cy="521335"/>
                          </a:xfrm>
                          <a:prstGeom prst="rect">
                            <a:avLst/>
                          </a:prstGeom>
                          <a:solidFill>
                            <a:schemeClr val="bg1"/>
                          </a:solidFill>
                          <a:ln>
                            <a:noFill/>
                          </a:ln>
                        </wps:spPr>
                        <wps:txbx>
                          <w:txbxContent>
                            <w:p w14:paraId="555D4E4B" w14:textId="7FEA5109" w:rsidR="00154B9E" w:rsidRPr="006637C0" w:rsidRDefault="00154B9E" w:rsidP="00154B9E">
                              <w:pPr>
                                <w:pStyle w:val="Caption"/>
                                <w:rPr>
                                  <w:noProof/>
                                  <w:sz w:val="24"/>
                                  <w:szCs w:val="24"/>
                                </w:rPr>
                              </w:pPr>
                              <w:r>
                                <w:t xml:space="preserve">Source: </w:t>
                              </w:r>
                              <w:r w:rsidRPr="00F90689">
                                <w:t>National Coordination Office for Space-Based Positioning, Navigation, and Timing</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3AB3DC2A" id="Group 19" o:spid="_x0000_s1030" style="position:absolute;margin-left:0;margin-top:14.8pt;width:189pt;height:235.3pt;z-index:251650048" coordsize="24003,2988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7" o:spid="_x0000_s1031" type="#_x0000_t75" alt="GPS satellite" style="position:absolute;width:24003;height:240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">
                  <v:imagedata r:id="rId13" o:title="GPS satellite"/>
                </v:shape>
                <v:shape id="Text Box 18" o:spid="_x0000_s1032" type="#_x0000_t202" style="position:absolute;top:24669;width:24003;height:52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" fillcolor="white [3212]" stroked="f">
                  <v:textbox style="mso-fit-shape-to-text:t" inset="0,0,0,0">
                    <w:txbxContent>
                      <w:p w14:paraId="555D4E4B" w14:textId="7FEA5109" w:rsidR="00154B9E" w:rsidRPr="006637C0" w:rsidRDefault="00154B9E" w:rsidP="00154B9E">
                        <w:pPr>
                          <w:pStyle w:val="Caption"/>
                          <w:rPr>
                            <w:noProof/>
                            <w:sz w:val="24"/>
                            <w:szCs w:val="24"/>
                          </w:rPr>
                        </w:pPr>
                        <w:r>
                          <w:t xml:space="preserve">Source: </w:t>
                        </w:r>
                        <w:r w:rsidRPr="00F90689">
                          <w:t>National Coordination Office for Space-Based Positioning, Navigation, and Timing</w:t>
                        </w:r>
                      </w:p>
                    </w:txbxContent>
                  </v:textbox>
                </v:shape>
                <w10:wrap type="square"/>
              </v:group>
            </w:pict>
          </mc:Fallback>
        </mc:AlternateContent>
      </w:r>
    </w:p>
    <w:p w14:paraId="647A84D3" w14:textId="5F22EA8E" w:rsidR="00154B9E" w:rsidRDefault="00154B9E" w:rsidP="00154B9E">
      <w:r>
        <w:t xml:space="preserve">GPS is a radio navigation system developed and owned by the US government, which uses radio waves between satellites in space and receivers on a device </w:t>
      </w:r>
      <w:r w:rsidRPr="00E65628">
        <w:rPr>
          <w:b/>
          <w:bCs/>
        </w:rPr>
        <w:t>to triangulate a device’s position on Earth</w:t>
      </w:r>
      <w:r>
        <w:t>.</w:t>
      </w:r>
      <w:r w:rsidR="000862AD">
        <w:t xml:space="preserve"> The original GPS used in earlier mobile phones required multiple satellites to pinpoint the position of a phone, which often took a lot of power and was often very slow as radio waves often became obstructed between satellites and receivers.</w:t>
      </w:r>
    </w:p>
    <w:p w14:paraId="598D2140" w14:textId="1D6529DB" w:rsidR="000862AD" w:rsidRDefault="005702CC" w:rsidP="00154B9E">
      <w:r>
        <w:t>However, nowadays most mobile phones use AGPS (Assisted Global Positioning System), which is an improved version of GPS.</w:t>
      </w:r>
    </w:p>
    <w:p w14:paraId="4D0373ED" w14:textId="18831BE0" w:rsidR="005702CC" w:rsidRDefault="005702CC" w:rsidP="00154B9E"/>
    <w:p w14:paraId="78D10C81" w14:textId="6CB57DD8" w:rsidR="005702CC" w:rsidRDefault="005702CC" w:rsidP="00154B9E">
      <w:r>
        <w:t xml:space="preserve">AGPS works by </w:t>
      </w:r>
      <w:r w:rsidR="001C2404">
        <w:t xml:space="preserve">introducing data from </w:t>
      </w:r>
      <w:r w:rsidR="001C2404" w:rsidRPr="00D51E1B">
        <w:rPr>
          <w:b/>
          <w:bCs/>
        </w:rPr>
        <w:t>cellular services and cell towers to “ping” the location of a device</w:t>
      </w:r>
      <w:r w:rsidR="001C2404">
        <w:t>. This entirely depends on how many cell towers are near a device, but it is often quite reliable in triangulating a device’s position.</w:t>
      </w:r>
    </w:p>
    <w:p w14:paraId="09A9B11F" w14:textId="5F062A74" w:rsidR="00B74DFA" w:rsidRDefault="00B74DFA" w:rsidP="00154B9E">
      <w:r>
        <w:t xml:space="preserve">In tandem with the magnetometer, AGPS can be used to track the distance, </w:t>
      </w:r>
      <w:r w:rsidR="00E001DA">
        <w:t>location,</w:t>
      </w:r>
      <w:r>
        <w:t xml:space="preserve"> and route of an exercise.</w:t>
      </w:r>
    </w:p>
    <w:p w14:paraId="0A977B5C" w14:textId="19581CC1" w:rsidR="00F93A5F" w:rsidRDefault="00F93A5F" w:rsidP="00154B9E">
      <w:r>
        <w:t>For Androids</w:t>
      </w:r>
      <w:r w:rsidR="00755373">
        <w:t>,</w:t>
      </w:r>
      <w:r>
        <w:t xml:space="preserve"> this data is available through the Location data class, which has various attributes and methods, such as getSpeed, getLatitude, getLongitude etc.</w:t>
      </w:r>
      <w:r w:rsidR="00EF665C">
        <w:t xml:space="preserve"> I aim to investigate this further and be able to manipulate such data in my Android app.</w:t>
      </w:r>
    </w:p>
    <w:p w14:paraId="009DA7C7" w14:textId="4F7E4CA6" w:rsidR="00154B9E" w:rsidRDefault="00154B9E" w:rsidP="00154B9E"/>
    <w:p w14:paraId="76B454FD" w14:textId="7F2D542F" w:rsidR="00A12904" w:rsidRDefault="00A12904" w:rsidP="00154B9E"/>
    <w:p w14:paraId="09038D08" w14:textId="77777777" w:rsidR="00A12904" w:rsidRDefault="00A12904" w:rsidP="00154B9E"/>
    <w:p w14:paraId="7CFAA136" w14:textId="66CE2B82" w:rsidR="00FF13AC" w:rsidRPr="002C13A9" w:rsidRDefault="00FF13AC" w:rsidP="002C13A9">
      <w:pPr>
        <w:rPr>
          <w:sz w:val="32"/>
          <w:szCs w:val="32"/>
          <w:u w:val="single"/>
        </w:rPr>
      </w:pPr>
      <w:r w:rsidRPr="002C13A9">
        <w:rPr>
          <w:sz w:val="32"/>
          <w:szCs w:val="32"/>
          <w:u w:val="single"/>
        </w:rPr>
        <w:lastRenderedPageBreak/>
        <w:t>Camera Sensor</w:t>
      </w:r>
    </w:p>
    <w:p w14:paraId="4478EFB4" w14:textId="52C6E1DA" w:rsidR="00154B9E" w:rsidRDefault="0098408B" w:rsidP="00154B9E">
      <w:r>
        <w:rPr>
          <w:noProof/>
        </w:rPr>
        <mc:AlternateContent>
          <mc:Choice Requires="wpg">
            <w:drawing>
              <wp:anchor distT="0" distB="0" distL="114300" distR="114300" simplePos="0" relativeHeight="251651072" behindDoc="0" locked="0" layoutInCell="1" allowOverlap="1" wp14:anchorId="23CD03FF" wp14:editId="650FE1F7">
                <wp:simplePos x="0" y="0"/>
                <wp:positionH relativeFrom="column">
                  <wp:posOffset>0</wp:posOffset>
                </wp:positionH>
                <wp:positionV relativeFrom="paragraph">
                  <wp:posOffset>13335</wp:posOffset>
                </wp:positionV>
                <wp:extent cx="2533650" cy="2397760"/>
                <wp:effectExtent l="0" t="0" r="0" b="2540"/>
                <wp:wrapSquare wrapText="bothSides"/>
                <wp:docPr id="22" name="Group 22"/>
                <wp:cNvGraphicFramePr/>
                <a:graphic xmlns:a="http://schemas.openxmlformats.org/drawingml/2006/main">
                  <a:graphicData uri="http://schemas.microsoft.com/office/word/2010/wordprocessingGroup">
                    <wpg:wgp>
                      <wpg:cNvGrpSpPr/>
                      <wpg:grpSpPr>
                        <a:xfrm>
                          <a:off x="0" y="0"/>
                          <a:ext cx="2533650" cy="2397760"/>
                          <a:chOff x="0" y="0"/>
                          <a:chExt cx="2533650" cy="2397760"/>
                        </a:xfrm>
                      </wpg:grpSpPr>
                      <pic:pic xmlns:pic="http://schemas.openxmlformats.org/drawingml/2006/picture">
                        <pic:nvPicPr>
                          <pic:cNvPr id="20" name="Picture 20" descr="Know Your Smartphone: A Guide to Camera Hardware | TechSpot"/>
                          <pic:cNvPicPr>
                            <a:picLocks noChangeAspect="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533650" cy="1680845"/>
                          </a:xfrm>
                          <a:prstGeom prst="rect">
                            <a:avLst/>
                          </a:prstGeom>
                          <a:noFill/>
                          <a:ln>
                            <a:noFill/>
                          </a:ln>
                        </pic:spPr>
                      </pic:pic>
                      <wps:wsp>
                        <wps:cNvPr id="21" name="Text Box 21"/>
                        <wps:cNvSpPr txBox="1"/>
                        <wps:spPr>
                          <a:xfrm>
                            <a:off x="0" y="1876425"/>
                            <a:ext cx="2533650" cy="521335"/>
                          </a:xfrm>
                          <a:prstGeom prst="rect">
                            <a:avLst/>
                          </a:prstGeom>
                          <a:solidFill>
                            <a:prstClr val="white"/>
                          </a:solidFill>
                          <a:ln>
                            <a:noFill/>
                          </a:ln>
                        </wps:spPr>
                        <wps:txbx>
                          <w:txbxContent>
                            <w:p w14:paraId="1E6D2D32" w14:textId="2A611144" w:rsidR="00A12904" w:rsidRPr="003A5A0B" w:rsidRDefault="00A12904" w:rsidP="00A12904">
                              <w:pPr>
                                <w:pStyle w:val="Caption"/>
                                <w:rPr>
                                  <w:noProof/>
                                  <w:sz w:val="24"/>
                                  <w:szCs w:val="24"/>
                                </w:rPr>
                              </w:pPr>
                              <w:r>
                                <w:t xml:space="preserve">Example of camera sensor </w:t>
                              </w:r>
                              <w:r w:rsidR="0098408B">
                                <w:t>–</w:t>
                              </w:r>
                              <w:r>
                                <w:t xml:space="preserve"> Techspot</w:t>
                              </w:r>
                              <w:r w:rsidR="0098408B">
                                <w:t xml:space="preserve"> </w:t>
                              </w:r>
                              <w:r w:rsidR="0098408B" w:rsidRPr="0098408B">
                                <w:t>https://www.techspot.com/guides/850-smartphone-camera-hardwar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23CD03FF" id="Group 22" o:spid="_x0000_s1033" style="position:absolute;margin-left:0;margin-top:1.05pt;width:199.5pt;height:188.8pt;z-index:251651072" coordsize="25336,2397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">
                <v:shape id="Picture 20" o:spid="_x0000_s1034" type="#_x0000_t75" alt="Know Your Smartphone: A Guide to Camera Hardware | TechSpot" style="position:absolute;width:25336;height:168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">
                  <v:imagedata r:id="rId15" o:title=" A Guide to Camera Hardware | TechSpot"/>
                </v:shape>
                <v:shape id="Text Box 21" o:spid="_x0000_s1035" type="#_x0000_t202" style="position:absolute;top:18764;width:25336;height:52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" stroked="f">
                  <v:textbox style="mso-fit-shape-to-text:t" inset="0,0,0,0">
                    <w:txbxContent>
                      <w:p w14:paraId="1E6D2D32" w14:textId="2A611144" w:rsidR="00A12904" w:rsidRPr="003A5A0B" w:rsidRDefault="00A12904" w:rsidP="00A12904">
                        <w:pPr>
                          <w:pStyle w:val="Caption"/>
                          <w:rPr>
                            <w:noProof/>
                            <w:sz w:val="24"/>
                            <w:szCs w:val="24"/>
                          </w:rPr>
                        </w:pPr>
                        <w:r>
                          <w:t xml:space="preserve">Example of camera sensor </w:t>
                        </w:r>
                        <w:r w:rsidR="0098408B">
                          <w:t>–</w:t>
                        </w:r>
                        <w:r>
                          <w:t xml:space="preserve"> Techspot</w:t>
                        </w:r>
                        <w:r w:rsidR="0098408B">
                          <w:t xml:space="preserve"> </w:t>
                        </w:r>
                        <w:r w:rsidR="0098408B" w:rsidRPr="0098408B">
                          <w:t>https://www.techspot.com/guides/850-smartphone-camera-hardware/</w:t>
                        </w:r>
                      </w:p>
                    </w:txbxContent>
                  </v:textbox>
                </v:shape>
                <w10:wrap type="square"/>
              </v:group>
            </w:pict>
          </mc:Fallback>
        </mc:AlternateContent>
      </w:r>
      <w:r w:rsidR="00B37BE7">
        <w:t>The camera sensors found within phones is a complex feat of engineering, refined through the decades. We started with cameras using light and physical films, to now being able to use digital cameras in our mobile phones.</w:t>
      </w:r>
    </w:p>
    <w:p w14:paraId="3CC1E891" w14:textId="144391C4" w:rsidR="00154B9E" w:rsidRDefault="0098408B" w:rsidP="00154B9E">
      <w:r>
        <w:t>The sensors found within most mobile phones today works by using CMOS (complementary metal</w:t>
      </w:r>
      <w:r w:rsidR="001C488A">
        <w:t>-</w:t>
      </w:r>
      <w:r>
        <w:t xml:space="preserve">oxide-semiconductor) technology. </w:t>
      </w:r>
      <w:r w:rsidR="008D17B8">
        <w:t>Photodetectors separate a given image into individual pixels and measure analogue information to determine a value for each pixel. As there are millions of these photodetectors on the sensor, real-life images can be replicated digitally by stitching up the respective pixels into one single image.</w:t>
      </w:r>
      <w:r w:rsidR="00FD15E3">
        <w:t xml:space="preserve"> The role of the lens is to focus light onto the area of the sensor so that images are crisp and clear.</w:t>
      </w:r>
      <w:r w:rsidR="002A0C4B">
        <w:t xml:space="preserve"> </w:t>
      </w:r>
      <w:sdt>
        <w:sdtPr>
          <w:id w:val="648022013"/>
          <w:citation/>
        </w:sdtPr>
        <w:sdtEndPr/>
        <w:sdtContent>
          <w:r w:rsidR="002A0C4B">
            <w:fldChar w:fldCharType="begin"/>
          </w:r>
          <w:r w:rsidR="002A0C4B">
            <w:instrText xml:space="preserve"> CITATION Tec21 \l 2057 </w:instrText>
          </w:r>
          <w:r w:rsidR="002A0C4B">
            <w:fldChar w:fldCharType="separate"/>
          </w:r>
          <w:r w:rsidR="009C15EA" w:rsidRPr="009C15EA">
            <w:rPr>
              <w:noProof/>
            </w:rPr>
            <w:t>[11]</w:t>
          </w:r>
          <w:r w:rsidR="002A0C4B">
            <w:fldChar w:fldCharType="end"/>
          </w:r>
        </w:sdtContent>
      </w:sdt>
    </w:p>
    <w:p w14:paraId="210FAED0" w14:textId="1CD352CF" w:rsidR="00A12904" w:rsidRDefault="00553109" w:rsidP="001132AB">
      <w:r>
        <w:t>For my investigation, I will focus on how we can use a camera on a mobile phone to detect patterns in the live image data to determine what exercise is being performed by the user.</w:t>
      </w:r>
      <w:r w:rsidR="0064320F">
        <w:t xml:space="preserve"> This will help me to understand the realm of </w:t>
      </w:r>
      <w:r w:rsidR="00D47E49">
        <w:t>computer vision and how we can make computers become able to recognise patterns within data.</w:t>
      </w:r>
    </w:p>
    <w:p w14:paraId="3AAF8D13" w14:textId="77777777" w:rsidR="002426AB" w:rsidRPr="001132AB" w:rsidRDefault="002426AB" w:rsidP="001132AB"/>
    <w:p w14:paraId="06BDE1C0" w14:textId="3D1E6C36" w:rsidR="006D1A11" w:rsidRPr="002C13A9" w:rsidRDefault="008E2F37" w:rsidP="002C13A9">
      <w:pPr>
        <w:rPr>
          <w:sz w:val="32"/>
          <w:szCs w:val="32"/>
          <w:u w:val="single"/>
        </w:rPr>
      </w:pPr>
      <w:r w:rsidRPr="002C13A9">
        <w:rPr>
          <w:sz w:val="32"/>
          <w:szCs w:val="32"/>
          <w:u w:val="single"/>
        </w:rPr>
        <w:t>Six</w:t>
      </w:r>
      <w:r w:rsidR="006D1A11" w:rsidRPr="002C13A9">
        <w:rPr>
          <w:sz w:val="32"/>
          <w:szCs w:val="32"/>
          <w:u w:val="single"/>
        </w:rPr>
        <w:t xml:space="preserve"> </w:t>
      </w:r>
      <w:r w:rsidRPr="002C13A9">
        <w:rPr>
          <w:sz w:val="32"/>
          <w:szCs w:val="32"/>
          <w:u w:val="single"/>
        </w:rPr>
        <w:t>d</w:t>
      </w:r>
      <w:r w:rsidR="006D1A11" w:rsidRPr="002C13A9">
        <w:rPr>
          <w:sz w:val="32"/>
          <w:szCs w:val="32"/>
          <w:u w:val="single"/>
        </w:rPr>
        <w:t>egrees of freedom:</w:t>
      </w:r>
    </w:p>
    <w:p w14:paraId="27DC3F17" w14:textId="322CE99E" w:rsidR="006D1A11" w:rsidRDefault="002426AB" w:rsidP="006D1A11">
      <w:r>
        <w:rPr>
          <w:noProof/>
        </w:rPr>
        <mc:AlternateContent>
          <mc:Choice Requires="wpg">
            <w:drawing>
              <wp:anchor distT="0" distB="0" distL="114300" distR="114300" simplePos="0" relativeHeight="251652096" behindDoc="0" locked="0" layoutInCell="1" allowOverlap="1" wp14:anchorId="713E90F0" wp14:editId="2D5C9CE5">
                <wp:simplePos x="0" y="0"/>
                <wp:positionH relativeFrom="margin">
                  <wp:align>left</wp:align>
                </wp:positionH>
                <wp:positionV relativeFrom="paragraph">
                  <wp:posOffset>117475</wp:posOffset>
                </wp:positionV>
                <wp:extent cx="2514600" cy="2969260"/>
                <wp:effectExtent l="0" t="0" r="0" b="2540"/>
                <wp:wrapSquare wrapText="bothSides"/>
                <wp:docPr id="27" name="Group 27"/>
                <wp:cNvGraphicFramePr/>
                <a:graphic xmlns:a="http://schemas.openxmlformats.org/drawingml/2006/main">
                  <a:graphicData uri="http://schemas.microsoft.com/office/word/2010/wordprocessingGroup">
                    <wpg:wgp>
                      <wpg:cNvGrpSpPr/>
                      <wpg:grpSpPr>
                        <a:xfrm>
                          <a:off x="0" y="0"/>
                          <a:ext cx="2514600" cy="2969260"/>
                          <a:chOff x="0" y="0"/>
                          <a:chExt cx="2514600" cy="2969260"/>
                        </a:xfrm>
                      </wpg:grpSpPr>
                      <pic:pic xmlns:pic="http://schemas.openxmlformats.org/drawingml/2006/picture">
                        <pic:nvPicPr>
                          <pic:cNvPr id="25" name="Picture 25"/>
                          <pic:cNvPicPr>
                            <a:picLocks noChangeAspect="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514600" cy="2386965"/>
                          </a:xfrm>
                          <a:prstGeom prst="rect">
                            <a:avLst/>
                          </a:prstGeom>
                          <a:noFill/>
                          <a:ln>
                            <a:noFill/>
                          </a:ln>
                        </pic:spPr>
                      </pic:pic>
                      <wps:wsp>
                        <wps:cNvPr id="26" name="Text Box 26"/>
                        <wps:cNvSpPr txBox="1"/>
                        <wps:spPr>
                          <a:xfrm>
                            <a:off x="0" y="2447925"/>
                            <a:ext cx="2514600" cy="521335"/>
                          </a:xfrm>
                          <a:prstGeom prst="rect">
                            <a:avLst/>
                          </a:prstGeom>
                          <a:solidFill>
                            <a:prstClr val="white"/>
                          </a:solidFill>
                          <a:ln>
                            <a:noFill/>
                          </a:ln>
                        </wps:spPr>
                        <wps:txbx>
                          <w:txbxContent>
                            <w:p w14:paraId="17E9DC44" w14:textId="426408CF" w:rsidR="002426AB" w:rsidRPr="005B5254" w:rsidRDefault="002426AB" w:rsidP="002426AB">
                              <w:pPr>
                                <w:pStyle w:val="Caption"/>
                                <w:rPr>
                                  <w:noProof/>
                                  <w:sz w:val="24"/>
                                  <w:szCs w:val="24"/>
                                </w:rPr>
                              </w:pPr>
                              <w:r w:rsidRPr="00EA7873">
                                <w:t>By GregorDS - Own work, CC BY-SA 4.0,</w:t>
                              </w:r>
                              <w:r>
                                <w:t xml:space="preserve"> </w:t>
                              </w:r>
                              <w:r w:rsidRPr="00EA7873">
                                <w:t>https://commons.wikimedia.org/w/index.php?curid=38429678</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713E90F0" id="Group 27" o:spid="_x0000_s1036" style="position:absolute;margin-left:0;margin-top:9.25pt;width:198pt;height:233.8pt;z-index:251652096;mso-position-horizontal:left;mso-position-horizontal-relative:margin" coordsize="25146,2969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">
                <v:shape id="Picture 25" o:spid="_x0000_s1037" type="#_x0000_t75" style="position:absolute;width:25146;height:238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">
                  <v:imagedata r:id="rId17" o:title=""/>
                </v:shape>
                <v:shape id="Text Box 26" o:spid="_x0000_s1038" type="#_x0000_t202" style="position:absolute;top:24479;width:25146;height:52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" stroked="f">
                  <v:textbox style="mso-fit-shape-to-text:t" inset="0,0,0,0">
                    <w:txbxContent>
                      <w:p w14:paraId="17E9DC44" w14:textId="426408CF" w:rsidR="002426AB" w:rsidRPr="005B5254" w:rsidRDefault="002426AB" w:rsidP="002426AB">
                        <w:pPr>
                          <w:pStyle w:val="Caption"/>
                          <w:rPr>
                            <w:noProof/>
                            <w:sz w:val="24"/>
                            <w:szCs w:val="24"/>
                          </w:rPr>
                        </w:pPr>
                        <w:r w:rsidRPr="00EA7873">
                          <w:t>By GregorDS - Own work, CC BY-SA 4.0,</w:t>
                        </w:r>
                        <w:r>
                          <w:t xml:space="preserve"> </w:t>
                        </w:r>
                        <w:r w:rsidRPr="00EA7873">
                          <w:t>https://commons.wikimedia.org/w/index.php?curid=38429678</w:t>
                        </w:r>
                      </w:p>
                    </w:txbxContent>
                  </v:textbox>
                </v:shape>
                <w10:wrap type="square" anchorx="margin"/>
              </v:group>
            </w:pict>
          </mc:Fallback>
        </mc:AlternateContent>
      </w:r>
      <w:r>
        <w:t xml:space="preserve">In my research of these sensors, one </w:t>
      </w:r>
      <w:r w:rsidR="00431371">
        <w:t>concept that kept being mentioned was the notion of 6 degrees of freedom. This is the idea of combining both translation and rotation in all 3 dimensions, to make a rigid body freely move in a given space.</w:t>
      </w:r>
      <w:r w:rsidR="00224237">
        <w:t xml:space="preserve">  </w:t>
      </w:r>
      <w:sdt>
        <w:sdtPr>
          <w:id w:val="-1941057430"/>
          <w:citation/>
        </w:sdtPr>
        <w:sdtEndPr/>
        <w:sdtContent>
          <w:r w:rsidR="00224237">
            <w:fldChar w:fldCharType="begin"/>
          </w:r>
          <w:r w:rsidR="00224237">
            <w:instrText xml:space="preserve"> CITATION Tec211 \l 2057 </w:instrText>
          </w:r>
          <w:r w:rsidR="00224237">
            <w:fldChar w:fldCharType="separate"/>
          </w:r>
          <w:r w:rsidR="009C15EA" w:rsidRPr="009C15EA">
            <w:rPr>
              <w:noProof/>
            </w:rPr>
            <w:t>[12]</w:t>
          </w:r>
          <w:r w:rsidR="00224237">
            <w:fldChar w:fldCharType="end"/>
          </w:r>
        </w:sdtContent>
      </w:sdt>
    </w:p>
    <w:p w14:paraId="13ACFC90" w14:textId="18702A77" w:rsidR="00431371" w:rsidRDefault="00431371" w:rsidP="006D1A11">
      <w:r>
        <w:t>It is by using the gyroscope and accelerometer in person, that a mobile phone can fully track the exact movements and rotations that a user makes with a mobile device.</w:t>
      </w:r>
      <w:r w:rsidR="00A048E9">
        <w:t xml:space="preserve"> Furthermore, I hope to be able to use this idea of 6 degrees of freedom in my investigation, to </w:t>
      </w:r>
      <w:r w:rsidR="00895FE0">
        <w:t>make exercise detections more accurate and defined.</w:t>
      </w:r>
    </w:p>
    <w:p w14:paraId="231B6D85" w14:textId="3246017D" w:rsidR="002426AB" w:rsidRPr="006D1A11" w:rsidRDefault="002426AB" w:rsidP="006D1A11"/>
    <w:p w14:paraId="4B33632D" w14:textId="0D70800E" w:rsidR="002426AB" w:rsidRDefault="002426AB" w:rsidP="008E72E5"/>
    <w:p w14:paraId="33963E94" w14:textId="77777777" w:rsidR="002426AB" w:rsidRDefault="002426AB" w:rsidP="008E72E5"/>
    <w:p w14:paraId="1F2EB820" w14:textId="3614AFAA" w:rsidR="00097A2D" w:rsidRDefault="004970FA" w:rsidP="008E72E5">
      <w:r>
        <w:t>It is due to all these various sensors, that we can now use algorithms to track and trace various activities and I hope to be able to use them as part of my investigation in exercise detection.</w:t>
      </w:r>
    </w:p>
    <w:p w14:paraId="52A3E0D4" w14:textId="551E10FE" w:rsidR="00CC1124" w:rsidRDefault="00CC1124" w:rsidP="008E72E5"/>
    <w:p w14:paraId="397F817C" w14:textId="0D6F43A1" w:rsidR="00CC1124" w:rsidRPr="002C13A9" w:rsidRDefault="00412F49" w:rsidP="002C13A9">
      <w:pPr>
        <w:rPr>
          <w:sz w:val="32"/>
          <w:szCs w:val="32"/>
          <w:u w:val="single"/>
        </w:rPr>
      </w:pPr>
      <w:r w:rsidRPr="002C13A9">
        <w:rPr>
          <w:sz w:val="32"/>
          <w:szCs w:val="32"/>
          <w:u w:val="single"/>
        </w:rPr>
        <w:t xml:space="preserve"> Pedometer Algorithms</w:t>
      </w:r>
    </w:p>
    <w:p w14:paraId="002D03EE" w14:textId="60A82802" w:rsidR="00CC1124" w:rsidRDefault="00502DC1" w:rsidP="00412F49">
      <w:r>
        <w:rPr>
          <w:noProof/>
        </w:rPr>
        <mc:AlternateContent>
          <mc:Choice Requires="wpg">
            <w:drawing>
              <wp:anchor distT="0" distB="0" distL="114300" distR="114300" simplePos="0" relativeHeight="251677696" behindDoc="0" locked="0" layoutInCell="1" allowOverlap="1" wp14:anchorId="4E2890B4" wp14:editId="54FBC0B3">
                <wp:simplePos x="0" y="0"/>
                <wp:positionH relativeFrom="margin">
                  <wp:align>left</wp:align>
                </wp:positionH>
                <wp:positionV relativeFrom="paragraph">
                  <wp:posOffset>44450</wp:posOffset>
                </wp:positionV>
                <wp:extent cx="1400175" cy="2313305"/>
                <wp:effectExtent l="0" t="0" r="9525" b="0"/>
                <wp:wrapSquare wrapText="bothSides"/>
                <wp:docPr id="51" name="Group 51"/>
                <wp:cNvGraphicFramePr/>
                <a:graphic xmlns:a="http://schemas.openxmlformats.org/drawingml/2006/main">
                  <a:graphicData uri="http://schemas.microsoft.com/office/word/2010/wordprocessingGroup">
                    <wpg:wgp>
                      <wpg:cNvGrpSpPr/>
                      <wpg:grpSpPr>
                        <a:xfrm>
                          <a:off x="0" y="0"/>
                          <a:ext cx="1400175" cy="2313305"/>
                          <a:chOff x="0" y="0"/>
                          <a:chExt cx="1343025" cy="2219325"/>
                        </a:xfrm>
                      </wpg:grpSpPr>
                      <pic:pic xmlns:pic="http://schemas.openxmlformats.org/drawingml/2006/picture">
                        <pic:nvPicPr>
                          <pic:cNvPr id="48" name="Picture 48" descr="Pedometer - Wikipedia"/>
                          <pic:cNvPicPr>
                            <a:picLocks noChangeAspect="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343025" cy="1826260"/>
                          </a:xfrm>
                          <a:prstGeom prst="rect">
                            <a:avLst/>
                          </a:prstGeom>
                          <a:noFill/>
                          <a:ln>
                            <a:noFill/>
                          </a:ln>
                        </pic:spPr>
                      </pic:pic>
                      <wps:wsp>
                        <wps:cNvPr id="49" name="Text Box 49"/>
                        <wps:cNvSpPr txBox="1"/>
                        <wps:spPr>
                          <a:xfrm>
                            <a:off x="0" y="1885950"/>
                            <a:ext cx="1343025" cy="333375"/>
                          </a:xfrm>
                          <a:prstGeom prst="rect">
                            <a:avLst/>
                          </a:prstGeom>
                          <a:solidFill>
                            <a:schemeClr val="bg1">
                              <a:lumMod val="85000"/>
                            </a:schemeClr>
                          </a:solidFill>
                          <a:ln>
                            <a:noFill/>
                          </a:ln>
                        </wps:spPr>
                        <wps:txbx>
                          <w:txbxContent>
                            <w:p w14:paraId="104FD22E" w14:textId="36C75EF5" w:rsidR="006E21AF" w:rsidRPr="00197321" w:rsidRDefault="00502DC1" w:rsidP="006E21AF">
                              <w:pPr>
                                <w:pStyle w:val="Caption"/>
                                <w:rPr>
                                  <w:noProof/>
                                  <w:sz w:val="24"/>
                                  <w:szCs w:val="24"/>
                                </w:rPr>
                              </w:pPr>
                              <w:r w:rsidRPr="00502DC1">
                                <w:t>A digital Omron HJ-112 pedometer</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E2890B4" id="Group 51" o:spid="_x0000_s1039" style="position:absolute;margin-left:0;margin-top:3.5pt;width:110.25pt;height:182.15pt;z-index:251677696;mso-position-horizontal:left;mso-position-horizontal-relative:margin;mso-width-relative:margin;mso-height-relative:margin" coordsize="13430,2219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">
                <v:shape id="Picture 48" o:spid="_x0000_s1040" type="#_x0000_t75" alt="Pedometer - Wikipedia" style="position:absolute;width:13430;height:182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">
                  <v:imagedata r:id="rId19" o:title="Pedometer - Wikipedia"/>
                </v:shape>
                <v:shape id="Text Box 49" o:spid="_x0000_s1041" type="#_x0000_t202" style="position:absolute;top:18859;width:13430;height:33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" fillcolor="#d8d8d8 [2732]" stroked="f">
                  <v:textbox inset="0,0,0,0">
                    <w:txbxContent>
                      <w:p w14:paraId="104FD22E" w14:textId="36C75EF5" w:rsidR="006E21AF" w:rsidRPr="00197321" w:rsidRDefault="00502DC1" w:rsidP="006E21AF">
                        <w:pPr>
                          <w:pStyle w:val="Caption"/>
                          <w:rPr>
                            <w:noProof/>
                            <w:sz w:val="24"/>
                            <w:szCs w:val="24"/>
                          </w:rPr>
                        </w:pPr>
                        <w:r w:rsidRPr="00502DC1">
                          <w:t>A digital Omron HJ-112 pedometer</w:t>
                        </w:r>
                      </w:p>
                    </w:txbxContent>
                  </v:textbox>
                </v:shape>
                <w10:wrap type="square" anchorx="margin"/>
              </v:group>
            </w:pict>
          </mc:Fallback>
        </mc:AlternateContent>
      </w:r>
      <w:r w:rsidR="00CC1124">
        <w:t xml:space="preserve">A pedometer is a simple device </w:t>
      </w:r>
      <w:r w:rsidR="002F7665">
        <w:t>that</w:t>
      </w:r>
      <w:r w:rsidR="00CC1124">
        <w:t xml:space="preserve"> combines the sensors mentioned above into a single device. A usual pedometer will output a basic user interface, displaying the step count </w:t>
      </w:r>
      <w:r w:rsidR="005E70C1">
        <w:t>with functions to reset the step count etc. Despite the simplicity, there is much more to a pedometer than meets the eye, especially concerning the algorithms which determine the number of steps.</w:t>
      </w:r>
    </w:p>
    <w:p w14:paraId="50A90CBA" w14:textId="5932C131" w:rsidR="00412F49" w:rsidRDefault="006E21AF" w:rsidP="00412F49">
      <w:r>
        <w:t>As mentioned before, the accelerometer measures acceleration within 3 dimensions (x, y and z) so to count the steps that a person takes we have to consider whether they are moving in the z</w:t>
      </w:r>
      <w:r w:rsidR="002F7665">
        <w:t>-</w:t>
      </w:r>
      <w:r>
        <w:t>direction, bounces in the y</w:t>
      </w:r>
      <w:r w:rsidR="002F7665">
        <w:t>-</w:t>
      </w:r>
      <w:r>
        <w:t>direction and if the phone maintains orientation throughout the walk.</w:t>
      </w:r>
      <w:r w:rsidR="00502DC1">
        <w:t xml:space="preserve"> </w:t>
      </w:r>
      <w:sdt>
        <w:sdtPr>
          <w:id w:val="-1138571268"/>
          <w:citation/>
        </w:sdtPr>
        <w:sdtEndPr/>
        <w:sdtContent>
          <w:r w:rsidR="00502DC1">
            <w:fldChar w:fldCharType="begin"/>
          </w:r>
          <w:r w:rsidR="00502DC1">
            <w:instrText xml:space="preserve"> CITATION aos21 \l 2057 </w:instrText>
          </w:r>
          <w:r w:rsidR="00502DC1">
            <w:fldChar w:fldCharType="separate"/>
          </w:r>
          <w:r w:rsidR="009C15EA" w:rsidRPr="009C15EA">
            <w:rPr>
              <w:noProof/>
            </w:rPr>
            <w:t>[13]</w:t>
          </w:r>
          <w:r w:rsidR="00502DC1">
            <w:fldChar w:fldCharType="end"/>
          </w:r>
        </w:sdtContent>
      </w:sdt>
    </w:p>
    <w:p w14:paraId="7EFE6B2A" w14:textId="6A539AF3" w:rsidR="00412F49" w:rsidRDefault="00287C8B" w:rsidP="00412F49">
      <w:r>
        <w:rPr>
          <w:noProof/>
        </w:rPr>
        <mc:AlternateContent>
          <mc:Choice Requires="wps">
            <w:drawing>
              <wp:anchor distT="0" distB="0" distL="114300" distR="114300" simplePos="0" relativeHeight="251679744" behindDoc="0" locked="0" layoutInCell="1" allowOverlap="1" wp14:anchorId="246C4C39" wp14:editId="591C861E">
                <wp:simplePos x="0" y="0"/>
                <wp:positionH relativeFrom="column">
                  <wp:posOffset>-2540</wp:posOffset>
                </wp:positionH>
                <wp:positionV relativeFrom="paragraph">
                  <wp:posOffset>3654425</wp:posOffset>
                </wp:positionV>
                <wp:extent cx="5731510" cy="635"/>
                <wp:effectExtent l="0" t="0" r="0" b="0"/>
                <wp:wrapSquare wrapText="bothSides"/>
                <wp:docPr id="52" name="Text Box 52"/>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62F3D4D1" w14:textId="445E1D12" w:rsidR="00287C8B" w:rsidRPr="001B6402" w:rsidRDefault="00287C8B" w:rsidP="00287C8B">
                            <w:pPr>
                              <w:pStyle w:val="Caption"/>
                              <w:rPr>
                                <w:noProof/>
                                <w:sz w:val="24"/>
                                <w:szCs w:val="24"/>
                              </w:rPr>
                            </w:pPr>
                            <w:r>
                              <w:t xml:space="preserve">A graph of acceleration in the y axis over time of someone walking </w:t>
                            </w:r>
                            <w:r w:rsidRPr="00D715CE">
                              <w:t>https://www.aosabook.org/en/500L/a-pedometer-in-the-real-world.htm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46C4C39" id="Text Box 52" o:spid="_x0000_s1042" type="#_x0000_t202" style="position:absolute;margin-left:-.2pt;margin-top:287.75pt;width:451.3pt;height:.05pt;z-index:2516797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" stroked="f">
                <v:textbox style="mso-fit-shape-to-text:t" inset="0,0,0,0">
                  <w:txbxContent>
                    <w:p w14:paraId="62F3D4D1" w14:textId="445E1D12" w:rsidR="00287C8B" w:rsidRPr="001B6402" w:rsidRDefault="00287C8B" w:rsidP="00287C8B">
                      <w:pPr>
                        <w:pStyle w:val="Caption"/>
                        <w:rPr>
                          <w:noProof/>
                          <w:sz w:val="24"/>
                          <w:szCs w:val="24"/>
                        </w:rPr>
                      </w:pPr>
                      <w:r>
                        <w:t xml:space="preserve">A graph of acceleration in the y axis over time of someone walking </w:t>
                      </w:r>
                      <w:r w:rsidRPr="00D715CE">
                        <w:t>https://www.aosabook.org/en/500L/a-pedometer-in-the-real-world.html</w:t>
                      </w:r>
                    </w:p>
                  </w:txbxContent>
                </v:textbox>
                <w10:wrap type="square"/>
              </v:shape>
            </w:pict>
          </mc:Fallback>
        </mc:AlternateContent>
      </w:r>
      <w:r>
        <w:rPr>
          <w:noProof/>
        </w:rPr>
        <w:drawing>
          <wp:anchor distT="0" distB="0" distL="114300" distR="114300" simplePos="0" relativeHeight="251673600" behindDoc="0" locked="0" layoutInCell="1" allowOverlap="1" wp14:anchorId="70CAD6CD" wp14:editId="365206BD">
            <wp:simplePos x="0" y="0"/>
            <wp:positionH relativeFrom="margin">
              <wp:align>right</wp:align>
            </wp:positionH>
            <wp:positionV relativeFrom="paragraph">
              <wp:posOffset>429747</wp:posOffset>
            </wp:positionV>
            <wp:extent cx="5731510" cy="3168015"/>
            <wp:effectExtent l="0" t="0" r="2540" b="0"/>
            <wp:wrapSquare wrapText="bothSides"/>
            <wp:docPr id="46" name="Picture 46" descr="Figure 16.2 - Walk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igure 16.2 - Walki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31510" cy="3168015"/>
                    </a:xfrm>
                    <a:prstGeom prst="rect">
                      <a:avLst/>
                    </a:prstGeom>
                    <a:noFill/>
                    <a:ln>
                      <a:noFill/>
                    </a:ln>
                  </pic:spPr>
                </pic:pic>
              </a:graphicData>
            </a:graphic>
          </wp:anchor>
        </w:drawing>
      </w:r>
      <w:r>
        <w:t>Furthermore, we can plot the acceleration in the y axis of a typical person walking onto a graph. In a perfect scenario it would look like this:</w:t>
      </w:r>
    </w:p>
    <w:p w14:paraId="0BA5C586" w14:textId="17C2388F" w:rsidR="00412F49" w:rsidRDefault="000D2CB5" w:rsidP="00412F49">
      <w:r>
        <w:t xml:space="preserve">What makes a step a distinct step is </w:t>
      </w:r>
      <w:r w:rsidR="0015354B">
        <w:t>whether or not at any point the acceleration in the y</w:t>
      </w:r>
      <w:r w:rsidR="002F7665">
        <w:t>-</w:t>
      </w:r>
      <w:r w:rsidR="0015354B">
        <w:t>direction reaches a peak. In this case, as we can see three peaks, these are three steps.</w:t>
      </w:r>
    </w:p>
    <w:p w14:paraId="58356A6A" w14:textId="144052BB" w:rsidR="00176014" w:rsidRDefault="00176014" w:rsidP="00412F49"/>
    <w:p w14:paraId="02B28AD5" w14:textId="529C2DD4" w:rsidR="00176014" w:rsidRDefault="00176014" w:rsidP="00412F49">
      <w:r>
        <w:t>Alternatively, we can consider the number of troughs. Similarly, this represents the point at which the person decelerates in the y axis (when their body accelerates downwards towards Earth when taking a step.)</w:t>
      </w:r>
    </w:p>
    <w:p w14:paraId="0E2D0834" w14:textId="17D1CADA" w:rsidR="00412F49" w:rsidRDefault="00BE7597" w:rsidP="00412F49">
      <w:r>
        <w:rPr>
          <w:noProof/>
        </w:rPr>
        <w:drawing>
          <wp:anchor distT="0" distB="0" distL="114300" distR="114300" simplePos="0" relativeHeight="251680768" behindDoc="0" locked="0" layoutInCell="1" allowOverlap="1" wp14:anchorId="4FE3E90D" wp14:editId="03D95256">
            <wp:simplePos x="0" y="0"/>
            <wp:positionH relativeFrom="margin">
              <wp:align>right</wp:align>
            </wp:positionH>
            <wp:positionV relativeFrom="paragraph">
              <wp:posOffset>399829</wp:posOffset>
            </wp:positionV>
            <wp:extent cx="5731510" cy="2513330"/>
            <wp:effectExtent l="0" t="0" r="2540" b="1270"/>
            <wp:wrapSquare wrapText="bothSides"/>
            <wp:docPr id="44" name="Picture 44" descr="Figure 16.4 - Component signa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gure 16.4 - Component signals"/>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731510" cy="2513330"/>
                    </a:xfrm>
                    <a:prstGeom prst="rect">
                      <a:avLst/>
                    </a:prstGeom>
                    <a:noFill/>
                    <a:ln>
                      <a:noFill/>
                    </a:ln>
                  </pic:spPr>
                </pic:pic>
              </a:graphicData>
            </a:graphic>
          </wp:anchor>
        </w:drawing>
      </w:r>
      <w:r w:rsidR="008C52D4">
        <w:t>Mathematically, th</w:t>
      </w:r>
      <w:r>
        <w:t>e acceleration graph of a perfect step</w:t>
      </w:r>
      <w:r w:rsidR="008C52D4">
        <w:t xml:space="preserve"> can be modelled as a sine graph.</w:t>
      </w:r>
      <w:r w:rsidR="002A2D35">
        <w:rPr>
          <w:noProof/>
        </w:rPr>
        <mc:AlternateContent>
          <mc:Choice Requires="wps">
            <w:drawing>
              <wp:anchor distT="0" distB="0" distL="114300" distR="114300" simplePos="0" relativeHeight="251682816" behindDoc="0" locked="0" layoutInCell="1" allowOverlap="1" wp14:anchorId="0D4F7791" wp14:editId="43386045">
                <wp:simplePos x="0" y="0"/>
                <wp:positionH relativeFrom="column">
                  <wp:posOffset>0</wp:posOffset>
                </wp:positionH>
                <wp:positionV relativeFrom="paragraph">
                  <wp:posOffset>2566035</wp:posOffset>
                </wp:positionV>
                <wp:extent cx="5731510" cy="635"/>
                <wp:effectExtent l="0" t="0" r="0" b="0"/>
                <wp:wrapSquare wrapText="bothSides"/>
                <wp:docPr id="53" name="Text Box 53"/>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6BF4FE74" w14:textId="3991877B" w:rsidR="002A2D35" w:rsidRPr="000F7237" w:rsidRDefault="002A2D35" w:rsidP="002A2D35">
                            <w:pPr>
                              <w:pStyle w:val="Caption"/>
                              <w:rPr>
                                <w:noProof/>
                                <w:sz w:val="24"/>
                                <w:szCs w:val="24"/>
                              </w:rPr>
                            </w:pPr>
                            <w:r>
                              <w:t>Total acceleration consisting of user and gravitational. Figure 16.4 Component Signals - https://www.aosabook.org/en/500L/a-pedometer-in-the-real-world.htm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D4F7791" id="Text Box 53" o:spid="_x0000_s1043" type="#_x0000_t202" style="position:absolute;margin-left:0;margin-top:202.05pt;width:451.3pt;height:.05pt;z-index:2516828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" stroked="f">
                <v:textbox style="mso-fit-shape-to-text:t" inset="0,0,0,0">
                  <w:txbxContent>
                    <w:p w14:paraId="6BF4FE74" w14:textId="3991877B" w:rsidR="002A2D35" w:rsidRPr="000F7237" w:rsidRDefault="002A2D35" w:rsidP="002A2D35">
                      <w:pPr>
                        <w:pStyle w:val="Caption"/>
                        <w:rPr>
                          <w:noProof/>
                          <w:sz w:val="24"/>
                          <w:szCs w:val="24"/>
                        </w:rPr>
                      </w:pPr>
                      <w:r>
                        <w:t>Total acceleration consisting of user and gravitational. Figure 16.4 Component Signals - https://www.aosabook.org/en/500L/a-pedometer-in-the-real-world.html</w:t>
                      </w:r>
                    </w:p>
                  </w:txbxContent>
                </v:textbox>
                <w10:wrap type="square"/>
              </v:shape>
            </w:pict>
          </mc:Fallback>
        </mc:AlternateContent>
      </w:r>
    </w:p>
    <w:p w14:paraId="216E9142" w14:textId="5753342D" w:rsidR="00BC46CD" w:rsidRDefault="002A2D35" w:rsidP="00412F49">
      <w:r>
        <w:t xml:space="preserve">Another </w:t>
      </w:r>
      <w:r w:rsidR="00BE7597">
        <w:t xml:space="preserve">thing to note is how the raw data from the accelerometer sensor is a combination of both the user acceleration and the gravitational acceleration of the Earth. </w:t>
      </w:r>
      <w:r w:rsidR="002F7665">
        <w:t>T</w:t>
      </w:r>
      <w:r w:rsidR="00BE7597">
        <w:t>o get a more accurate graph of the user acceleration</w:t>
      </w:r>
      <w:r w:rsidR="002F7665">
        <w:t>,</w:t>
      </w:r>
      <w:r w:rsidR="00BE7597">
        <w:t xml:space="preserve"> we must take away the factor of gravitational acceleration from the total acceleration.</w:t>
      </w:r>
    </w:p>
    <w:p w14:paraId="5948FE20" w14:textId="7C75B316" w:rsidR="00412F49" w:rsidRDefault="00BC46CD" w:rsidP="00412F49">
      <w:r>
        <w:t>In producing a working pedometer algorithm to measure steps, I will need to consider some sort of filtration which can determine the gravitational acceleration and remove this to output the user acceleration for analysis.</w:t>
      </w:r>
      <w:r w:rsidR="002A2D35">
        <w:t xml:space="preserve"> </w:t>
      </w:r>
      <w:r w:rsidR="004D23E4">
        <w:t xml:space="preserve">Furthermore, </w:t>
      </w:r>
      <w:r w:rsidR="0058344F">
        <w:t>I will need to research more about 3-D space and vectors, especially on using dot product in comparing the magnitude and direction of the user’s acceleration.</w:t>
      </w:r>
    </w:p>
    <w:p w14:paraId="57A4B82A" w14:textId="12D51AEA" w:rsidR="00412F49" w:rsidRPr="00412F49" w:rsidRDefault="00095D8C" w:rsidP="00412F49">
      <w:r>
        <w:rPr>
          <w:noProof/>
        </w:rPr>
        <mc:AlternateContent>
          <mc:Choice Requires="wps">
            <w:drawing>
              <wp:anchor distT="0" distB="0" distL="114300" distR="114300" simplePos="0" relativeHeight="251685888" behindDoc="0" locked="0" layoutInCell="1" allowOverlap="1" wp14:anchorId="48E95541" wp14:editId="64D2054A">
                <wp:simplePos x="0" y="0"/>
                <wp:positionH relativeFrom="column">
                  <wp:posOffset>0</wp:posOffset>
                </wp:positionH>
                <wp:positionV relativeFrom="paragraph">
                  <wp:posOffset>2216150</wp:posOffset>
                </wp:positionV>
                <wp:extent cx="5731510" cy="635"/>
                <wp:effectExtent l="0" t="0" r="0" b="0"/>
                <wp:wrapSquare wrapText="bothSides"/>
                <wp:docPr id="56" name="Text Box 56"/>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72AE7E94" w14:textId="091A75C4" w:rsidR="00095D8C" w:rsidRPr="004E13CB" w:rsidRDefault="00095D8C" w:rsidP="00095D8C">
                            <w:pPr>
                              <w:pStyle w:val="Caption"/>
                              <w:rPr>
                                <w:noProof/>
                                <w:sz w:val="24"/>
                                <w:szCs w:val="24"/>
                              </w:rPr>
                            </w:pPr>
                            <w:r w:rsidRPr="00C72445">
                              <w:t>http://datahacker.rs/dot-product-inner-produc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8E95541" id="Text Box 56" o:spid="_x0000_s1044" type="#_x0000_t202" style="position:absolute;margin-left:0;margin-top:174.5pt;width:451.3pt;height:.05pt;z-index:2516858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" stroked="f">
                <v:textbox style="mso-fit-shape-to-text:t" inset="0,0,0,0">
                  <w:txbxContent>
                    <w:p w14:paraId="72AE7E94" w14:textId="091A75C4" w:rsidR="00095D8C" w:rsidRPr="004E13CB" w:rsidRDefault="00095D8C" w:rsidP="00095D8C">
                      <w:pPr>
                        <w:pStyle w:val="Caption"/>
                        <w:rPr>
                          <w:noProof/>
                          <w:sz w:val="24"/>
                          <w:szCs w:val="24"/>
                        </w:rPr>
                      </w:pPr>
                      <w:r w:rsidRPr="00C72445">
                        <w:t>http://datahacker.rs/dot-product-inner-product/</w:t>
                      </w:r>
                    </w:p>
                  </w:txbxContent>
                </v:textbox>
                <w10:wrap type="square"/>
              </v:shape>
            </w:pict>
          </mc:Fallback>
        </mc:AlternateContent>
      </w:r>
      <w:r>
        <w:rPr>
          <w:noProof/>
        </w:rPr>
        <w:drawing>
          <wp:anchor distT="0" distB="0" distL="114300" distR="114300" simplePos="0" relativeHeight="251683840" behindDoc="0" locked="0" layoutInCell="1" allowOverlap="1" wp14:anchorId="1321B9DE" wp14:editId="6821D9FF">
            <wp:simplePos x="0" y="0"/>
            <wp:positionH relativeFrom="column">
              <wp:posOffset>0</wp:posOffset>
            </wp:positionH>
            <wp:positionV relativeFrom="paragraph">
              <wp:posOffset>-2555</wp:posOffset>
            </wp:positionV>
            <wp:extent cx="5731510" cy="2162175"/>
            <wp:effectExtent l="0" t="0" r="2540" b="9525"/>
            <wp:wrapSquare wrapText="bothSides"/>
            <wp:docPr id="55" name="Picture 55" descr="Inner (Dot) product of two Vectors. Applications in Machine Lear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nner (Dot) product of two Vectors. Applications in Machine Learni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31510" cy="2162175"/>
                    </a:xfrm>
                    <a:prstGeom prst="rect">
                      <a:avLst/>
                    </a:prstGeom>
                    <a:noFill/>
                    <a:ln>
                      <a:noFill/>
                    </a:ln>
                  </pic:spPr>
                </pic:pic>
              </a:graphicData>
            </a:graphic>
          </wp:anchor>
        </w:drawing>
      </w:r>
    </w:p>
    <w:p w14:paraId="3EB75243" w14:textId="5F6ECF5D" w:rsidR="00B37BE7" w:rsidRDefault="00EF4AD9" w:rsidP="00EF4AD9">
      <w:pPr>
        <w:pStyle w:val="Heading2"/>
      </w:pPr>
      <w:bookmarkStart w:id="3" w:name="_Toc85647121"/>
      <w:r>
        <w:lastRenderedPageBreak/>
        <w:t>Exercises and Activities</w:t>
      </w:r>
      <w:bookmarkEnd w:id="3"/>
    </w:p>
    <w:p w14:paraId="0C6EC10B" w14:textId="31942606" w:rsidR="00364791" w:rsidRDefault="00364791" w:rsidP="00EF4AD9">
      <w:r>
        <w:rPr>
          <w:noProof/>
        </w:rPr>
        <mc:AlternateContent>
          <mc:Choice Requires="wpg">
            <w:drawing>
              <wp:anchor distT="0" distB="0" distL="114300" distR="114300" simplePos="0" relativeHeight="251658240" behindDoc="0" locked="0" layoutInCell="1" allowOverlap="1" wp14:anchorId="6562551F" wp14:editId="75B4FDF9">
                <wp:simplePos x="0" y="0"/>
                <wp:positionH relativeFrom="column">
                  <wp:posOffset>0</wp:posOffset>
                </wp:positionH>
                <wp:positionV relativeFrom="paragraph">
                  <wp:posOffset>41910</wp:posOffset>
                </wp:positionV>
                <wp:extent cx="1924050" cy="4618990"/>
                <wp:effectExtent l="0" t="0" r="0" b="0"/>
                <wp:wrapSquare wrapText="bothSides"/>
                <wp:docPr id="34" name="Group 34"/>
                <wp:cNvGraphicFramePr/>
                <a:graphic xmlns:a="http://schemas.openxmlformats.org/drawingml/2006/main">
                  <a:graphicData uri="http://schemas.microsoft.com/office/word/2010/wordprocessingGroup">
                    <wpg:wgp>
                      <wpg:cNvGrpSpPr/>
                      <wpg:grpSpPr>
                        <a:xfrm>
                          <a:off x="0" y="0"/>
                          <a:ext cx="1924050" cy="4618990"/>
                          <a:chOff x="0" y="0"/>
                          <a:chExt cx="1924050" cy="4618990"/>
                        </a:xfrm>
                      </wpg:grpSpPr>
                      <pic:pic xmlns:pic="http://schemas.openxmlformats.org/drawingml/2006/picture">
                        <pic:nvPicPr>
                          <pic:cNvPr id="31" name="Picture 31"/>
                          <pic:cNvPicPr>
                            <a:picLocks noChangeAspect="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924050" cy="4171315"/>
                          </a:xfrm>
                          <a:prstGeom prst="rect">
                            <a:avLst/>
                          </a:prstGeom>
                          <a:noFill/>
                        </pic:spPr>
                      </pic:pic>
                      <wps:wsp>
                        <wps:cNvPr id="33" name="Text Box 33"/>
                        <wps:cNvSpPr txBox="1"/>
                        <wps:spPr>
                          <a:xfrm>
                            <a:off x="0" y="4229100"/>
                            <a:ext cx="1924050" cy="389890"/>
                          </a:xfrm>
                          <a:prstGeom prst="rect">
                            <a:avLst/>
                          </a:prstGeom>
                          <a:solidFill>
                            <a:prstClr val="white"/>
                          </a:solidFill>
                          <a:ln>
                            <a:noFill/>
                          </a:ln>
                        </wps:spPr>
                        <wps:txbx>
                          <w:txbxContent>
                            <w:p w14:paraId="318E06DC" w14:textId="31E0A481" w:rsidR="00364791" w:rsidRPr="000D0281" w:rsidRDefault="00364791" w:rsidP="00364791">
                              <w:pPr>
                                <w:pStyle w:val="Caption"/>
                                <w:rPr>
                                  <w:noProof/>
                                  <w:sz w:val="24"/>
                                  <w:szCs w:val="24"/>
                                </w:rPr>
                              </w:pPr>
                              <w:r>
                                <w:t>Some Activity types found within Google Fi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6562551F" id="Group 34" o:spid="_x0000_s1045" style="position:absolute;margin-left:0;margin-top:3.3pt;width:151.5pt;height:363.7pt;z-index:251658240" coordsize="19240,4618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">
                <v:shape id="Picture 31" o:spid="_x0000_s1046" type="#_x0000_t75" style="position:absolute;width:19240;height:417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">
                  <v:imagedata r:id="rId24" o:title=""/>
                </v:shape>
                <v:shape id="Text Box 33" o:spid="_x0000_s1047" type="#_x0000_t202" style="position:absolute;top:42291;width:19240;height:38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" stroked="f">
                  <v:textbox style="mso-fit-shape-to-text:t" inset="0,0,0,0">
                    <w:txbxContent>
                      <w:p w14:paraId="318E06DC" w14:textId="31E0A481" w:rsidR="00364791" w:rsidRPr="000D0281" w:rsidRDefault="00364791" w:rsidP="00364791">
                        <w:pPr>
                          <w:pStyle w:val="Caption"/>
                          <w:rPr>
                            <w:noProof/>
                            <w:sz w:val="24"/>
                            <w:szCs w:val="24"/>
                          </w:rPr>
                        </w:pPr>
                        <w:r>
                          <w:t>Some Activity types found within Google Fit</w:t>
                        </w:r>
                      </w:p>
                    </w:txbxContent>
                  </v:textbox>
                </v:shape>
                <w10:wrap type="square"/>
              </v:group>
            </w:pict>
          </mc:Fallback>
        </mc:AlternateContent>
      </w:r>
      <w:r w:rsidR="00EF4AD9">
        <w:t xml:space="preserve">There are many different exercises and activities out there. From within Google Fit’s activity tracking app alone, there are over 50 different types of activities </w:t>
      </w:r>
      <w:r w:rsidR="00755373">
        <w:t>that</w:t>
      </w:r>
      <w:r w:rsidR="00EF4AD9">
        <w:t xml:space="preserve"> can be recorded on their app. Some can be easily tracked, whereas others are harder to detect by Google’s algorithm. For example, Google Fit can easily detect and track someone going for a run, with the specific step count, distance etc. However, when it comes to tracking activity such as rowing, Zumba or even scuba diving, this becomes significantly more complex.</w:t>
      </w:r>
    </w:p>
    <w:p w14:paraId="11E3444E" w14:textId="1D099FBD" w:rsidR="004C003B" w:rsidRDefault="00DE2F70" w:rsidP="00EF4AD9">
      <w:r>
        <w:t>For simplicity’s sake, I will split the different types of exercises into two main categories: aerobic exercise, and strength exercises. For aerobic exercises</w:t>
      </w:r>
      <w:r w:rsidR="00755373">
        <w:t>,</w:t>
      </w:r>
      <w:r>
        <w:t xml:space="preserve"> these are ones </w:t>
      </w:r>
      <w:r w:rsidR="00755373">
        <w:t xml:space="preserve">in </w:t>
      </w:r>
      <w:r>
        <w:t xml:space="preserve">which motion is needed, and the use of the accelerometer, gyroscope and GPS is required. </w:t>
      </w:r>
    </w:p>
    <w:p w14:paraId="42740325" w14:textId="24B6BE81" w:rsidR="00B37BE7" w:rsidRDefault="00DE2F70" w:rsidP="008E72E5">
      <w:r>
        <w:t>For strength exercises, these are activities such as push-ups, planks and pull</w:t>
      </w:r>
      <w:r w:rsidR="00755373">
        <w:t>-</w:t>
      </w:r>
      <w:r>
        <w:t xml:space="preserve">ups. I aim to use the camera sensor on a mobile device </w:t>
      </w:r>
      <w:r w:rsidR="009F65A8">
        <w:t>and MLKit Vision Library by Google for computer vision and detection of poses/exercises. As MLKit Vision does not entirely provide exercise detection immediately, I may have to develop a simple computer vision algorithm, geared towards exercises.</w:t>
      </w:r>
    </w:p>
    <w:p w14:paraId="4C4AA0EB" w14:textId="5529A976" w:rsidR="00097A2D" w:rsidRDefault="00097A2D" w:rsidP="008E72E5"/>
    <w:p w14:paraId="3A570695" w14:textId="37A45F7E" w:rsidR="003217CD" w:rsidRDefault="003217CD" w:rsidP="008E72E5"/>
    <w:p w14:paraId="37F024B0" w14:textId="210BB683" w:rsidR="003217CD" w:rsidRDefault="003217CD" w:rsidP="008E72E5"/>
    <w:p w14:paraId="59658233" w14:textId="14480BE5" w:rsidR="003217CD" w:rsidRDefault="003217CD" w:rsidP="008E72E5"/>
    <w:p w14:paraId="2AFD071E" w14:textId="79A34F44" w:rsidR="003217CD" w:rsidRDefault="003217CD" w:rsidP="008E72E5"/>
    <w:p w14:paraId="0924CD48" w14:textId="186ABBCA" w:rsidR="003217CD" w:rsidRDefault="003217CD" w:rsidP="008E72E5"/>
    <w:p w14:paraId="51B2F5DF" w14:textId="06E238D1" w:rsidR="003217CD" w:rsidRDefault="003217CD" w:rsidP="008E72E5"/>
    <w:p w14:paraId="2FAA6F50" w14:textId="419D6713" w:rsidR="003217CD" w:rsidRDefault="003217CD" w:rsidP="008E72E5"/>
    <w:p w14:paraId="4E8811FA" w14:textId="1BDF107B" w:rsidR="003217CD" w:rsidRDefault="003217CD" w:rsidP="008E72E5"/>
    <w:p w14:paraId="5787F3E2" w14:textId="10AB3311" w:rsidR="003217CD" w:rsidRDefault="003217CD" w:rsidP="008E72E5"/>
    <w:p w14:paraId="12D2DAA9" w14:textId="5FBA3B00" w:rsidR="003217CD" w:rsidRDefault="003217CD" w:rsidP="008E72E5"/>
    <w:p w14:paraId="06764D90" w14:textId="77777777" w:rsidR="003217CD" w:rsidRDefault="003217CD" w:rsidP="008E72E5"/>
    <w:p w14:paraId="3D4E5B62" w14:textId="77409D3A" w:rsidR="00097A2D" w:rsidRDefault="00921BE1" w:rsidP="008E72E5">
      <w:pPr>
        <w:pStyle w:val="Heading2"/>
      </w:pPr>
      <w:bookmarkStart w:id="4" w:name="_Toc85647122"/>
      <w:r>
        <w:lastRenderedPageBreak/>
        <w:t>Current Market and Applications</w:t>
      </w:r>
      <w:bookmarkEnd w:id="4"/>
    </w:p>
    <w:p w14:paraId="6A00E60A" w14:textId="0992E352" w:rsidR="00097A2D" w:rsidRDefault="00097A2D" w:rsidP="008E72E5"/>
    <w:p w14:paraId="63276CFF" w14:textId="4F4C3BA4" w:rsidR="00AE04A6" w:rsidRDefault="00AE04A6" w:rsidP="008E72E5">
      <w:r>
        <w:t xml:space="preserve">In the current market, </w:t>
      </w:r>
      <w:r w:rsidR="001C488A">
        <w:t>various businesses and competitors</w:t>
      </w:r>
      <w:r>
        <w:t xml:space="preserve"> offer a wide assortment of fitness and exercise apps. Some include activity and exercise tracking, whilst others simply display exercise for people to follow. Here are some of the most noticeable apps</w:t>
      </w:r>
      <w:r w:rsidR="00EA1E59">
        <w:t>:</w:t>
      </w:r>
    </w:p>
    <w:p w14:paraId="151B4FEE" w14:textId="671F6CE4" w:rsidR="00097A2D" w:rsidRPr="0062183B" w:rsidRDefault="00E608A0" w:rsidP="002357B2">
      <w:pPr>
        <w:rPr>
          <w:b/>
          <w:bCs/>
        </w:rPr>
      </w:pPr>
      <w:r w:rsidRPr="0062183B">
        <w:rPr>
          <w:b/>
          <w:bCs/>
        </w:rPr>
        <w:t>Leap Fitness Group</w:t>
      </w:r>
      <w:r w:rsidR="00392400">
        <w:rPr>
          <w:b/>
          <w:bCs/>
        </w:rPr>
        <w:t xml:space="preserve"> / </w:t>
      </w:r>
      <w:r w:rsidR="00392400" w:rsidRPr="00392400">
        <w:rPr>
          <w:b/>
          <w:bCs/>
        </w:rPr>
        <w:t>ABISHKKING LIMITED.</w:t>
      </w:r>
      <w:r w:rsidRPr="0062183B">
        <w:rPr>
          <w:b/>
          <w:bCs/>
        </w:rPr>
        <w:t>:</w:t>
      </w:r>
    </w:p>
    <w:p w14:paraId="31453E09" w14:textId="501D7292" w:rsidR="00E608A0" w:rsidRDefault="00E608A0" w:rsidP="008E72E5">
      <w:r>
        <w:t xml:space="preserve">Currently, as of 2021, one of the most common and prominent companies producing fitness/health apps in </w:t>
      </w:r>
      <w:r w:rsidR="00F33FBF">
        <w:t xml:space="preserve">Android </w:t>
      </w:r>
      <w:r>
        <w:t xml:space="preserve">and </w:t>
      </w:r>
      <w:r w:rsidR="00F33FBF">
        <w:t>IOS</w:t>
      </w:r>
      <w:r>
        <w:t xml:space="preserve"> platforms </w:t>
      </w:r>
      <w:r w:rsidR="008C2AD2">
        <w:t>is</w:t>
      </w:r>
      <w:r>
        <w:t xml:space="preserve"> the “Leap Fitness Group”. Their apps have a consistent design, UI</w:t>
      </w:r>
      <w:r w:rsidR="008C2AD2">
        <w:t>,</w:t>
      </w:r>
      <w:r>
        <w:t xml:space="preserve"> and theming that makes them recogni</w:t>
      </w:r>
      <w:r w:rsidR="008C2AD2">
        <w:t>z</w:t>
      </w:r>
      <w:r>
        <w:t xml:space="preserve">able, especially amongst the Google Play Store. Furthermore, they do not have a niche market, but produce apps </w:t>
      </w:r>
      <w:r w:rsidR="008C2AD2">
        <w:t>that</w:t>
      </w:r>
      <w:r>
        <w:t xml:space="preserve"> are wide</w:t>
      </w:r>
      <w:r w:rsidR="008C2AD2">
        <w:t>-</w:t>
      </w:r>
      <w:r>
        <w:t xml:space="preserve">ranging with various activities and demographics – there is always an app made by them that covers the wide </w:t>
      </w:r>
      <w:r w:rsidR="00ED044F">
        <w:t>appeal of the general public.</w:t>
      </w:r>
      <w:r w:rsidR="006C09DF">
        <w:t xml:space="preserve"> They have millions and millions of downloads.</w:t>
      </w:r>
    </w:p>
    <w:p w14:paraId="0D7FD229" w14:textId="50DC5D1A" w:rsidR="00ED044F" w:rsidRPr="00E608A0" w:rsidRDefault="00ED044F" w:rsidP="008E72E5">
      <w:r>
        <w:t>This incentive of producing as many apps as they can for fitness/health be one of the reasons why they are so successful in the Google Play Store because they can cover so many different aspects of fitness and exercise.</w:t>
      </w:r>
      <w:r w:rsidR="002D2EF6">
        <w:t xml:space="preserve"> From this, they use advertisements and monetization to gain profits</w:t>
      </w:r>
      <w:r w:rsidR="000A7305">
        <w:t>.</w:t>
      </w:r>
    </w:p>
    <w:p w14:paraId="3E233127" w14:textId="263D2034" w:rsidR="00953CDF" w:rsidRDefault="00943919" w:rsidP="00953CDF">
      <w:pPr>
        <w:keepNext/>
      </w:pPr>
      <w:r>
        <w:rPr>
          <w:noProof/>
        </w:rPr>
        <mc:AlternateContent>
          <mc:Choice Requires="wps">
            <w:drawing>
              <wp:anchor distT="0" distB="0" distL="114300" distR="114300" simplePos="0" relativeHeight="251655168" behindDoc="0" locked="0" layoutInCell="1" allowOverlap="1" wp14:anchorId="12092749" wp14:editId="3B8040B4">
                <wp:simplePos x="0" y="0"/>
                <wp:positionH relativeFrom="column">
                  <wp:posOffset>0</wp:posOffset>
                </wp:positionH>
                <wp:positionV relativeFrom="paragraph">
                  <wp:posOffset>3270250</wp:posOffset>
                </wp:positionV>
                <wp:extent cx="5731510" cy="635"/>
                <wp:effectExtent l="0" t="0" r="0" b="0"/>
                <wp:wrapSquare wrapText="bothSides"/>
                <wp:docPr id="28" name="Text Box 28"/>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7F398EC7" w14:textId="431B2B54" w:rsidR="00943919" w:rsidRPr="004074D6" w:rsidRDefault="00943919" w:rsidP="00943919">
                            <w:pPr>
                              <w:pStyle w:val="Caption"/>
                              <w:rPr>
                                <w:noProof/>
                                <w:sz w:val="24"/>
                                <w:szCs w:val="24"/>
                              </w:rPr>
                            </w:pPr>
                            <w:r>
                              <w:t xml:space="preserve">Apps by Leap Fitness Group on the Google Play Store </w:t>
                            </w:r>
                            <w:r w:rsidRPr="00653B74">
                              <w:t>https://play.google.com/store/apps/developer?id=Leap+Fitness+Group&amp;hl=en_GB&amp;gl=U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2092749" id="Text Box 28" o:spid="_x0000_s1048" type="#_x0000_t202" style="position:absolute;margin-left:0;margin-top:257.5pt;width:451.3pt;height:.05pt;z-index:2516551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" stroked="f">
                <v:textbox style="mso-fit-shape-to-text:t" inset="0,0,0,0">
                  <w:txbxContent>
                    <w:p w14:paraId="7F398EC7" w14:textId="431B2B54" w:rsidR="00943919" w:rsidRPr="004074D6" w:rsidRDefault="00943919" w:rsidP="00943919">
                      <w:pPr>
                        <w:pStyle w:val="Caption"/>
                        <w:rPr>
                          <w:noProof/>
                          <w:sz w:val="24"/>
                          <w:szCs w:val="24"/>
                        </w:rPr>
                      </w:pPr>
                      <w:r>
                        <w:t xml:space="preserve">Apps by Leap Fitness Group on the Google Play Store </w:t>
                      </w:r>
                      <w:r w:rsidRPr="00653B74">
                        <w:t>https://play.google.com/store/apps/developer?id=Leap+Fitness+Group&amp;hl=en_GB&amp;gl=US</w:t>
                      </w:r>
                    </w:p>
                  </w:txbxContent>
                </v:textbox>
                <w10:wrap type="square"/>
              </v:shape>
            </w:pict>
          </mc:Fallback>
        </mc:AlternateContent>
      </w:r>
      <w:r w:rsidR="00E608A0" w:rsidRPr="00E608A0">
        <w:rPr>
          <w:noProof/>
        </w:rPr>
        <w:drawing>
          <wp:anchor distT="0" distB="0" distL="114300" distR="114300" simplePos="0" relativeHeight="251653120" behindDoc="0" locked="0" layoutInCell="1" allowOverlap="1" wp14:anchorId="6D5F0BBD" wp14:editId="423F0DFC">
            <wp:simplePos x="0" y="0"/>
            <wp:positionH relativeFrom="column">
              <wp:posOffset>0</wp:posOffset>
            </wp:positionH>
            <wp:positionV relativeFrom="paragraph">
              <wp:posOffset>3175</wp:posOffset>
            </wp:positionV>
            <wp:extent cx="5731510" cy="3209925"/>
            <wp:effectExtent l="0" t="0" r="2540" b="952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731510" cy="3209925"/>
                    </a:xfrm>
                    <a:prstGeom prst="rect">
                      <a:avLst/>
                    </a:prstGeom>
                  </pic:spPr>
                </pic:pic>
              </a:graphicData>
            </a:graphic>
          </wp:anchor>
        </w:drawing>
      </w:r>
    </w:p>
    <w:p w14:paraId="71BF40E0" w14:textId="5128C297" w:rsidR="00097A2D" w:rsidRDefault="00097A2D" w:rsidP="008E72E5"/>
    <w:p w14:paraId="77633D19" w14:textId="352BE3B7" w:rsidR="00097A2D" w:rsidRDefault="00097A2D" w:rsidP="008E72E5"/>
    <w:tbl>
      <w:tblPr>
        <w:tblStyle w:val="PlainTable4"/>
        <w:tblW w:w="10186" w:type="dxa"/>
        <w:tblInd w:w="-325" w:type="dxa"/>
        <w:tblLook w:val="04A0" w:firstRow="1" w:lastRow="0" w:firstColumn="1" w:lastColumn="0" w:noHBand="0" w:noVBand="1"/>
      </w:tblPr>
      <w:tblGrid>
        <w:gridCol w:w="5093"/>
        <w:gridCol w:w="5093"/>
      </w:tblGrid>
      <w:tr w:rsidR="0062183B" w14:paraId="623017D7" w14:textId="77777777" w:rsidTr="000A7305">
        <w:trPr>
          <w:cnfStyle w:val="100000000000" w:firstRow="1" w:lastRow="0" w:firstColumn="0" w:lastColumn="0" w:oddVBand="0" w:evenVBand="0" w:oddHBand="0"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5093" w:type="dxa"/>
          </w:tcPr>
          <w:p w14:paraId="5691A156" w14:textId="4D8DC019" w:rsidR="0062183B" w:rsidRDefault="0062183B" w:rsidP="002357B2">
            <w:r>
              <w:lastRenderedPageBreak/>
              <w:t>Advantages</w:t>
            </w:r>
          </w:p>
        </w:tc>
        <w:tc>
          <w:tcPr>
            <w:tcW w:w="5093" w:type="dxa"/>
          </w:tcPr>
          <w:p w14:paraId="2BE74433" w14:textId="1E9667A9" w:rsidR="0062183B" w:rsidRDefault="0062183B" w:rsidP="002357B2">
            <w:pPr>
              <w:cnfStyle w:val="100000000000" w:firstRow="1" w:lastRow="0" w:firstColumn="0" w:lastColumn="0" w:oddVBand="0" w:evenVBand="0" w:oddHBand="0" w:evenHBand="0" w:firstRowFirstColumn="0" w:firstRowLastColumn="0" w:lastRowFirstColumn="0" w:lastRowLastColumn="0"/>
            </w:pPr>
            <w:r>
              <w:t>Disadvantages</w:t>
            </w:r>
          </w:p>
        </w:tc>
      </w:tr>
      <w:tr w:rsidR="0062183B" w14:paraId="0E63554B" w14:textId="77777777" w:rsidTr="000A7305">
        <w:trPr>
          <w:cnfStyle w:val="000000100000" w:firstRow="0" w:lastRow="0" w:firstColumn="0" w:lastColumn="0" w:oddVBand="0" w:evenVBand="0" w:oddHBand="1" w:evenHBand="0" w:firstRowFirstColumn="0" w:firstRowLastColumn="0" w:lastRowFirstColumn="0" w:lastRowLastColumn="0"/>
          <w:trHeight w:val="3224"/>
        </w:trPr>
        <w:tc>
          <w:tcPr>
            <w:cnfStyle w:val="001000000000" w:firstRow="0" w:lastRow="0" w:firstColumn="1" w:lastColumn="0" w:oddVBand="0" w:evenVBand="0" w:oddHBand="0" w:evenHBand="0" w:firstRowFirstColumn="0" w:firstRowLastColumn="0" w:lastRowFirstColumn="0" w:lastRowLastColumn="0"/>
            <w:tcW w:w="5093" w:type="dxa"/>
            <w:tcBorders>
              <w:right w:val="single" w:sz="4" w:space="0" w:color="auto"/>
            </w:tcBorders>
          </w:tcPr>
          <w:p w14:paraId="20CC40EF" w14:textId="6E944945" w:rsidR="0062183B" w:rsidRDefault="00E24FD3" w:rsidP="002357B2">
            <w:r>
              <w:rPr>
                <w:b w:val="0"/>
                <w:bCs w:val="0"/>
              </w:rPr>
              <w:t>Able to cover a wider audience and hitting every part of the market demographic, whether male or female, strength, or fitness etc.</w:t>
            </w:r>
          </w:p>
          <w:p w14:paraId="7EF96115" w14:textId="77777777" w:rsidR="00E24FD3" w:rsidRDefault="00E24FD3" w:rsidP="002357B2"/>
          <w:p w14:paraId="29CABC12" w14:textId="1A1BAB2C" w:rsidR="00E24FD3" w:rsidRDefault="00E24FD3" w:rsidP="002357B2">
            <w:r>
              <w:rPr>
                <w:b w:val="0"/>
                <w:bCs w:val="0"/>
              </w:rPr>
              <w:t xml:space="preserve">All apps are free to install for users and can run on most </w:t>
            </w:r>
            <w:r w:rsidR="006C09DF">
              <w:rPr>
                <w:b w:val="0"/>
                <w:bCs w:val="0"/>
              </w:rPr>
              <w:t>A</w:t>
            </w:r>
            <w:r>
              <w:rPr>
                <w:b w:val="0"/>
                <w:bCs w:val="0"/>
              </w:rPr>
              <w:t>ndroid versions.</w:t>
            </w:r>
          </w:p>
          <w:p w14:paraId="2D65BFB2" w14:textId="77777777" w:rsidR="00E24FD3" w:rsidRDefault="00E24FD3" w:rsidP="002357B2">
            <w:pPr>
              <w:rPr>
                <w:b w:val="0"/>
                <w:bCs w:val="0"/>
              </w:rPr>
            </w:pPr>
          </w:p>
          <w:p w14:paraId="54D58D84" w14:textId="08973C8C" w:rsidR="00E24FD3" w:rsidRDefault="00E24FD3" w:rsidP="002357B2">
            <w:r>
              <w:rPr>
                <w:b w:val="0"/>
                <w:bCs w:val="0"/>
              </w:rPr>
              <w:t>Apps normally include a large range of exercises that people can ch</w:t>
            </w:r>
            <w:r w:rsidR="00BB577E">
              <w:rPr>
                <w:b w:val="0"/>
                <w:bCs w:val="0"/>
              </w:rPr>
              <w:t>o</w:t>
            </w:r>
            <w:r>
              <w:rPr>
                <w:b w:val="0"/>
                <w:bCs w:val="0"/>
              </w:rPr>
              <w:t>ose from. Includes tracking information such as calorie burn, in each exercise done.</w:t>
            </w:r>
            <w:r w:rsidR="003178FA">
              <w:rPr>
                <w:b w:val="0"/>
                <w:bCs w:val="0"/>
              </w:rPr>
              <w:t xml:space="preserve"> Text to speech directions </w:t>
            </w:r>
            <w:r w:rsidR="00BB577E">
              <w:rPr>
                <w:b w:val="0"/>
                <w:bCs w:val="0"/>
              </w:rPr>
              <w:t>is</w:t>
            </w:r>
            <w:r w:rsidR="003178FA">
              <w:rPr>
                <w:b w:val="0"/>
                <w:bCs w:val="0"/>
              </w:rPr>
              <w:t xml:space="preserve"> also included for exercises.</w:t>
            </w:r>
          </w:p>
          <w:p w14:paraId="455FF30A" w14:textId="77777777" w:rsidR="006C09DF" w:rsidRDefault="006C09DF" w:rsidP="002357B2">
            <w:pPr>
              <w:rPr>
                <w:b w:val="0"/>
                <w:bCs w:val="0"/>
              </w:rPr>
            </w:pPr>
          </w:p>
          <w:p w14:paraId="7EE5DD58" w14:textId="5B801CA4" w:rsidR="003178FA" w:rsidRPr="003178FA" w:rsidRDefault="006C09DF" w:rsidP="002357B2">
            <w:r>
              <w:rPr>
                <w:b w:val="0"/>
                <w:bCs w:val="0"/>
              </w:rPr>
              <w:t xml:space="preserve">Most of their apps receive 4.4+ out of 5 ratings, so is a </w:t>
            </w:r>
            <w:r w:rsidR="003178FA">
              <w:rPr>
                <w:b w:val="0"/>
                <w:bCs w:val="0"/>
              </w:rPr>
              <w:t>reputable fitness app company.</w:t>
            </w:r>
          </w:p>
        </w:tc>
        <w:tc>
          <w:tcPr>
            <w:tcW w:w="5093" w:type="dxa"/>
            <w:tcBorders>
              <w:left w:val="single" w:sz="4" w:space="0" w:color="auto"/>
            </w:tcBorders>
          </w:tcPr>
          <w:p w14:paraId="7EBCC99E" w14:textId="2CFA6CC6" w:rsidR="0062183B" w:rsidRDefault="0062183B" w:rsidP="002357B2">
            <w:pPr>
              <w:cnfStyle w:val="000000100000" w:firstRow="0" w:lastRow="0" w:firstColumn="0" w:lastColumn="0" w:oddVBand="0" w:evenVBand="0" w:oddHBand="1" w:evenHBand="0" w:firstRowFirstColumn="0" w:firstRowLastColumn="0" w:lastRowFirstColumn="0" w:lastRowLastColumn="0"/>
            </w:pPr>
            <w:r>
              <w:t xml:space="preserve">App experience does not feel unique between apps, so it feels like they have </w:t>
            </w:r>
            <w:r w:rsidR="00BB577E">
              <w:t xml:space="preserve">been </w:t>
            </w:r>
            <w:r>
              <w:t>copied and pasted.</w:t>
            </w:r>
          </w:p>
          <w:p w14:paraId="6E91FEE8" w14:textId="77777777" w:rsidR="000A7305" w:rsidRDefault="000A7305" w:rsidP="002357B2">
            <w:pPr>
              <w:cnfStyle w:val="000000100000" w:firstRow="0" w:lastRow="0" w:firstColumn="0" w:lastColumn="0" w:oddVBand="0" w:evenVBand="0" w:oddHBand="1" w:evenHBand="0" w:firstRowFirstColumn="0" w:firstRowLastColumn="0" w:lastRowFirstColumn="0" w:lastRowLastColumn="0"/>
            </w:pPr>
          </w:p>
          <w:p w14:paraId="51516055" w14:textId="1E2BBE53" w:rsidR="000A7305" w:rsidRDefault="000A7305" w:rsidP="002357B2">
            <w:pPr>
              <w:cnfStyle w:val="000000100000" w:firstRow="0" w:lastRow="0" w:firstColumn="0" w:lastColumn="0" w:oddVBand="0" w:evenVBand="0" w:oddHBand="1" w:evenHBand="0" w:firstRowFirstColumn="0" w:firstRowLastColumn="0" w:lastRowFirstColumn="0" w:lastRowLastColumn="0"/>
            </w:pPr>
            <w:r>
              <w:t>Too many apps in production and development mean it may be hard for the company to manage.</w:t>
            </w:r>
          </w:p>
          <w:p w14:paraId="4BB02BB3" w14:textId="77777777" w:rsidR="000A7305" w:rsidRDefault="000A7305" w:rsidP="002357B2">
            <w:pPr>
              <w:cnfStyle w:val="000000100000" w:firstRow="0" w:lastRow="0" w:firstColumn="0" w:lastColumn="0" w:oddVBand="0" w:evenVBand="0" w:oddHBand="1" w:evenHBand="0" w:firstRowFirstColumn="0" w:firstRowLastColumn="0" w:lastRowFirstColumn="0" w:lastRowLastColumn="0"/>
            </w:pPr>
          </w:p>
          <w:p w14:paraId="66C8EFBE" w14:textId="0F313A31" w:rsidR="000A7305" w:rsidRDefault="000A7305" w:rsidP="002357B2">
            <w:pPr>
              <w:cnfStyle w:val="000000100000" w:firstRow="0" w:lastRow="0" w:firstColumn="0" w:lastColumn="0" w:oddVBand="0" w:evenVBand="0" w:oddHBand="1" w:evenHBand="0" w:firstRowFirstColumn="0" w:firstRowLastColumn="0" w:lastRowFirstColumn="0" w:lastRowLastColumn="0"/>
            </w:pPr>
            <w:r>
              <w:t xml:space="preserve">Updates and resolving issues in apps may be slow, causing </w:t>
            </w:r>
            <w:r w:rsidR="00BB577E">
              <w:t xml:space="preserve">a </w:t>
            </w:r>
            <w:r>
              <w:t>bad user experience.</w:t>
            </w:r>
          </w:p>
          <w:p w14:paraId="7A091024" w14:textId="77777777" w:rsidR="003178FA" w:rsidRDefault="003178FA" w:rsidP="002357B2">
            <w:pPr>
              <w:cnfStyle w:val="000000100000" w:firstRow="0" w:lastRow="0" w:firstColumn="0" w:lastColumn="0" w:oddVBand="0" w:evenVBand="0" w:oddHBand="1" w:evenHBand="0" w:firstRowFirstColumn="0" w:firstRowLastColumn="0" w:lastRowFirstColumn="0" w:lastRowLastColumn="0"/>
            </w:pPr>
          </w:p>
          <w:p w14:paraId="53696C0F" w14:textId="3F3D10B5" w:rsidR="003178FA" w:rsidRDefault="003178FA" w:rsidP="002357B2">
            <w:pPr>
              <w:cnfStyle w:val="000000100000" w:firstRow="0" w:lastRow="0" w:firstColumn="0" w:lastColumn="0" w:oddVBand="0" w:evenVBand="0" w:oddHBand="1" w:evenHBand="0" w:firstRowFirstColumn="0" w:firstRowLastColumn="0" w:lastRowFirstColumn="0" w:lastRowLastColumn="0"/>
            </w:pPr>
            <w:r>
              <w:t xml:space="preserve">Users may get annoyed at ads being featured in their menus unless they purchase a pro version </w:t>
            </w:r>
            <w:r w:rsidR="00BB577E">
              <w:t>that</w:t>
            </w:r>
            <w:r>
              <w:t xml:space="preserve"> removes the ads.</w:t>
            </w:r>
          </w:p>
        </w:tc>
      </w:tr>
    </w:tbl>
    <w:p w14:paraId="6063196E" w14:textId="77777777" w:rsidR="0062183B" w:rsidRDefault="0062183B" w:rsidP="002357B2"/>
    <w:p w14:paraId="6FCBBD9E" w14:textId="42AD6EA4" w:rsidR="00097A2D" w:rsidRPr="0062183B" w:rsidRDefault="002E657B" w:rsidP="002357B2">
      <w:pPr>
        <w:rPr>
          <w:b/>
          <w:bCs/>
        </w:rPr>
      </w:pPr>
      <w:r>
        <w:rPr>
          <w:noProof/>
        </w:rPr>
        <mc:AlternateContent>
          <mc:Choice Requires="wpg">
            <w:drawing>
              <wp:anchor distT="0" distB="0" distL="114300" distR="114300" simplePos="0" relativeHeight="251657216" behindDoc="0" locked="0" layoutInCell="1" allowOverlap="1" wp14:anchorId="6AF65E2D" wp14:editId="08085929">
                <wp:simplePos x="0" y="0"/>
                <wp:positionH relativeFrom="margin">
                  <wp:posOffset>-180975</wp:posOffset>
                </wp:positionH>
                <wp:positionV relativeFrom="paragraph">
                  <wp:posOffset>329565</wp:posOffset>
                </wp:positionV>
                <wp:extent cx="3702050" cy="3600450"/>
                <wp:effectExtent l="0" t="0" r="0" b="0"/>
                <wp:wrapSquare wrapText="bothSides"/>
                <wp:docPr id="54" name="Group 54"/>
                <wp:cNvGraphicFramePr/>
                <a:graphic xmlns:a="http://schemas.openxmlformats.org/drawingml/2006/main">
                  <a:graphicData uri="http://schemas.microsoft.com/office/word/2010/wordprocessingGroup">
                    <wpg:wgp>
                      <wpg:cNvGrpSpPr/>
                      <wpg:grpSpPr>
                        <a:xfrm>
                          <a:off x="0" y="0"/>
                          <a:ext cx="3702050" cy="3600450"/>
                          <a:chOff x="0" y="0"/>
                          <a:chExt cx="5731510" cy="5572900"/>
                        </a:xfrm>
                      </wpg:grpSpPr>
                      <pic:pic xmlns:pic="http://schemas.openxmlformats.org/drawingml/2006/picture">
                        <pic:nvPicPr>
                          <pic:cNvPr id="2" name="Picture 2"/>
                          <pic:cNvPicPr>
                            <a:picLocks noChangeAspect="1"/>
                          </pic:cNvPicPr>
                        </pic:nvPicPr>
                        <pic:blipFill>
                          <a:blip r:embed="rId26">
                            <a:extLst>
                              <a:ext uri="{28A0092B-C50C-407E-A947-70E740481C1C}">
                                <a14:useLocalDpi xmlns:a14="http://schemas.microsoft.com/office/drawing/2010/main" val="0"/>
                              </a:ext>
                            </a:extLst>
                          </a:blip>
                          <a:stretch>
                            <a:fillRect/>
                          </a:stretch>
                        </pic:blipFill>
                        <pic:spPr>
                          <a:xfrm>
                            <a:off x="0" y="0"/>
                            <a:ext cx="5686425" cy="4732020"/>
                          </a:xfrm>
                          <a:prstGeom prst="rect">
                            <a:avLst/>
                          </a:prstGeom>
                        </pic:spPr>
                      </pic:pic>
                      <wps:wsp>
                        <wps:cNvPr id="29" name="Text Box 29"/>
                        <wps:cNvSpPr txBox="1"/>
                        <wps:spPr>
                          <a:xfrm>
                            <a:off x="0" y="4829175"/>
                            <a:ext cx="5731510" cy="743725"/>
                          </a:xfrm>
                          <a:prstGeom prst="rect">
                            <a:avLst/>
                          </a:prstGeom>
                          <a:solidFill>
                            <a:prstClr val="white"/>
                          </a:solidFill>
                          <a:ln>
                            <a:noFill/>
                          </a:ln>
                        </wps:spPr>
                        <wps:txbx>
                          <w:txbxContent>
                            <w:p w14:paraId="2C9D0E65" w14:textId="34000040" w:rsidR="00943919" w:rsidRPr="009231E7" w:rsidRDefault="00943919" w:rsidP="00943919">
                              <w:pPr>
                                <w:pStyle w:val="Caption"/>
                                <w:rPr>
                                  <w:noProof/>
                                  <w:sz w:val="24"/>
                                  <w:szCs w:val="24"/>
                                </w:rPr>
                              </w:pPr>
                              <w:r>
                                <w:t xml:space="preserve">Google Fit App by Google LLC on the Google Play Store </w:t>
                              </w:r>
                              <w:r w:rsidRPr="00B879F5">
                                <w:t>https://play.google.com/store/apps/details?id=com.google.android.apps.fitness&amp;hl=en_GB&amp;gl=U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AF65E2D" id="Group 54" o:spid="_x0000_s1049" style="position:absolute;margin-left:-14.25pt;margin-top:25.95pt;width:291.5pt;height:283.5pt;z-index:251657216;mso-position-horizontal-relative:margin;mso-width-relative:margin;mso-height-relative:margin" coordsize="57315,5572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">
                <v:shape id="Picture 2" o:spid="_x0000_s1050" type="#_x0000_t75" style="position:absolute;width:56864;height:473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">
                  <v:imagedata r:id="rId27" o:title=""/>
                </v:shape>
                <v:shape id="Text Box 29" o:spid="_x0000_s1051" type="#_x0000_t202" style="position:absolute;top:48291;width:57315;height:74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" stroked="f">
                  <v:textbox inset="0,0,0,0">
                    <w:txbxContent>
                      <w:p w14:paraId="2C9D0E65" w14:textId="34000040" w:rsidR="00943919" w:rsidRPr="009231E7" w:rsidRDefault="00943919" w:rsidP="00943919">
                        <w:pPr>
                          <w:pStyle w:val="Caption"/>
                          <w:rPr>
                            <w:noProof/>
                            <w:sz w:val="24"/>
                            <w:szCs w:val="24"/>
                          </w:rPr>
                        </w:pPr>
                        <w:r>
                          <w:t xml:space="preserve">Google Fit App by Google LLC on the Google Play Store </w:t>
                        </w:r>
                        <w:r w:rsidRPr="00B879F5">
                          <w:t>https://play.google.com/store/apps/details?id=com.google.android.apps.fitness&amp;hl=en_GB&amp;gl=US</w:t>
                        </w:r>
                      </w:p>
                    </w:txbxContent>
                  </v:textbox>
                </v:shape>
                <w10:wrap type="square" anchorx="margin"/>
              </v:group>
            </w:pict>
          </mc:Fallback>
        </mc:AlternateContent>
      </w:r>
      <w:r w:rsidR="0027789A" w:rsidRPr="0062183B">
        <w:rPr>
          <w:b/>
          <w:bCs/>
        </w:rPr>
        <w:t>Google Fit</w:t>
      </w:r>
      <w:r w:rsidR="00F853F5" w:rsidRPr="0062183B">
        <w:rPr>
          <w:b/>
          <w:bCs/>
        </w:rPr>
        <w:t>:</w:t>
      </w:r>
    </w:p>
    <w:p w14:paraId="7CD1B997" w14:textId="77777777" w:rsidR="002E657B" w:rsidRDefault="0027789A" w:rsidP="008E72E5">
      <w:r>
        <w:t xml:space="preserve">Google Fit is a widely used tracking app that mainly focuses on detecting what activity you may have done. The app </w:t>
      </w:r>
      <w:r w:rsidR="00E80747">
        <w:t xml:space="preserve">displays to users their step count, their activity history, calorie burnt as well as data from other devices, such as smartwatches. </w:t>
      </w:r>
    </w:p>
    <w:p w14:paraId="463F0919" w14:textId="127A6718" w:rsidR="0027789A" w:rsidRDefault="00E80747" w:rsidP="008E72E5">
      <w:r>
        <w:t>Google fit is very well integrated with Google Play Services, through Google</w:t>
      </w:r>
      <w:r w:rsidR="005402C6">
        <w:t xml:space="preserve">’s Fitness API. </w:t>
      </w:r>
      <w:r w:rsidR="007C4E02">
        <w:t>Th</w:t>
      </w:r>
      <w:r w:rsidR="005402C6">
        <w:t>is</w:t>
      </w:r>
      <w:r w:rsidR="007C4E02">
        <w:t xml:space="preserve"> </w:t>
      </w:r>
      <w:r w:rsidR="00C44FA3">
        <w:t>API</w:t>
      </w:r>
      <w:r w:rsidR="007C4E02">
        <w:t xml:space="preserve"> </w:t>
      </w:r>
      <w:r w:rsidR="00C44FA3">
        <w:t>is</w:t>
      </w:r>
      <w:r w:rsidR="007C4E02">
        <w:t xml:space="preserve"> easily accessed by developers who also want to extract and use data from a person’s device for their android app, or certain web application</w:t>
      </w:r>
      <w:r w:rsidR="00440533">
        <w:t>s.</w:t>
      </w:r>
    </w:p>
    <w:p w14:paraId="7316EB27" w14:textId="1CDB2A71" w:rsidR="002E657B" w:rsidRDefault="002E657B" w:rsidP="008E72E5"/>
    <w:p w14:paraId="1EF7FCCE" w14:textId="0598C579" w:rsidR="002E657B" w:rsidRDefault="002E657B" w:rsidP="008E72E5"/>
    <w:p w14:paraId="145B1AD1" w14:textId="14C9C6B3" w:rsidR="002E657B" w:rsidRDefault="002E657B" w:rsidP="008E72E5"/>
    <w:p w14:paraId="1BD889C9" w14:textId="77777777" w:rsidR="002E657B" w:rsidRDefault="002E657B" w:rsidP="008E72E5"/>
    <w:tbl>
      <w:tblPr>
        <w:tblStyle w:val="PlainTable4"/>
        <w:tblW w:w="10186" w:type="dxa"/>
        <w:tblInd w:w="-325" w:type="dxa"/>
        <w:tblLook w:val="04A0" w:firstRow="1" w:lastRow="0" w:firstColumn="1" w:lastColumn="0" w:noHBand="0" w:noVBand="1"/>
      </w:tblPr>
      <w:tblGrid>
        <w:gridCol w:w="5093"/>
        <w:gridCol w:w="5093"/>
      </w:tblGrid>
      <w:tr w:rsidR="00197392" w14:paraId="33C691EA" w14:textId="77777777" w:rsidTr="00C46327">
        <w:trPr>
          <w:cnfStyle w:val="100000000000" w:firstRow="1" w:lastRow="0" w:firstColumn="0" w:lastColumn="0" w:oddVBand="0" w:evenVBand="0" w:oddHBand="0"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5093" w:type="dxa"/>
          </w:tcPr>
          <w:p w14:paraId="1054A01F" w14:textId="2C02C8EA" w:rsidR="00197392" w:rsidRDefault="00197392" w:rsidP="00C46327">
            <w:r>
              <w:lastRenderedPageBreak/>
              <w:t>Advantages</w:t>
            </w:r>
          </w:p>
        </w:tc>
        <w:tc>
          <w:tcPr>
            <w:tcW w:w="5093" w:type="dxa"/>
          </w:tcPr>
          <w:p w14:paraId="198F9151" w14:textId="40016546" w:rsidR="00197392" w:rsidRDefault="00197392" w:rsidP="00C46327">
            <w:pPr>
              <w:cnfStyle w:val="100000000000" w:firstRow="1" w:lastRow="0" w:firstColumn="0" w:lastColumn="0" w:oddVBand="0" w:evenVBand="0" w:oddHBand="0" w:evenHBand="0" w:firstRowFirstColumn="0" w:firstRowLastColumn="0" w:lastRowFirstColumn="0" w:lastRowLastColumn="0"/>
            </w:pPr>
            <w:r>
              <w:t>Disadvantages</w:t>
            </w:r>
          </w:p>
        </w:tc>
      </w:tr>
      <w:tr w:rsidR="00197392" w14:paraId="40577D58" w14:textId="77777777" w:rsidTr="00C46327">
        <w:trPr>
          <w:cnfStyle w:val="000000100000" w:firstRow="0" w:lastRow="0" w:firstColumn="0" w:lastColumn="0" w:oddVBand="0" w:evenVBand="0" w:oddHBand="1" w:evenHBand="0" w:firstRowFirstColumn="0" w:firstRowLastColumn="0" w:lastRowFirstColumn="0" w:lastRowLastColumn="0"/>
          <w:trHeight w:val="3224"/>
        </w:trPr>
        <w:tc>
          <w:tcPr>
            <w:cnfStyle w:val="001000000000" w:firstRow="0" w:lastRow="0" w:firstColumn="1" w:lastColumn="0" w:oddVBand="0" w:evenVBand="0" w:oddHBand="0" w:evenHBand="0" w:firstRowFirstColumn="0" w:firstRowLastColumn="0" w:lastRowFirstColumn="0" w:lastRowLastColumn="0"/>
            <w:tcW w:w="5093" w:type="dxa"/>
            <w:tcBorders>
              <w:right w:val="single" w:sz="4" w:space="0" w:color="auto"/>
            </w:tcBorders>
          </w:tcPr>
          <w:p w14:paraId="7F706003" w14:textId="36C9E539" w:rsidR="00197392" w:rsidRDefault="00A4339B" w:rsidP="00C46327">
            <w:r>
              <w:rPr>
                <w:b w:val="0"/>
                <w:bCs w:val="0"/>
              </w:rPr>
              <w:t>Google Fit is w</w:t>
            </w:r>
            <w:r w:rsidR="009D0B44">
              <w:rPr>
                <w:b w:val="0"/>
                <w:bCs w:val="0"/>
              </w:rPr>
              <w:t>ell</w:t>
            </w:r>
            <w:r>
              <w:rPr>
                <w:b w:val="0"/>
                <w:bCs w:val="0"/>
              </w:rPr>
              <w:t xml:space="preserve"> </w:t>
            </w:r>
            <w:r w:rsidR="009D0B44">
              <w:rPr>
                <w:b w:val="0"/>
                <w:bCs w:val="0"/>
              </w:rPr>
              <w:t xml:space="preserve">integrated </w:t>
            </w:r>
            <w:r w:rsidR="00F1549C">
              <w:rPr>
                <w:b w:val="0"/>
                <w:bCs w:val="0"/>
              </w:rPr>
              <w:t>in</w:t>
            </w:r>
            <w:r w:rsidR="009D0B44">
              <w:rPr>
                <w:b w:val="0"/>
                <w:bCs w:val="0"/>
              </w:rPr>
              <w:t>to Android, and especially Google services</w:t>
            </w:r>
            <w:r w:rsidR="00A834F4">
              <w:rPr>
                <w:b w:val="0"/>
                <w:bCs w:val="0"/>
              </w:rPr>
              <w:t>, so all data is available through the cloud.</w:t>
            </w:r>
          </w:p>
          <w:p w14:paraId="6E8A3971" w14:textId="77777777" w:rsidR="009D0B44" w:rsidRDefault="009D0B44" w:rsidP="00C46327"/>
          <w:p w14:paraId="44BB7B65" w14:textId="77777777" w:rsidR="009D0B44" w:rsidRDefault="009D0B44" w:rsidP="00C46327">
            <w:r>
              <w:rPr>
                <w:b w:val="0"/>
                <w:bCs w:val="0"/>
              </w:rPr>
              <w:t>Tracking algorithms are surprisingly accurate and may even detect what type of activity you are doing without the user’s input.</w:t>
            </w:r>
          </w:p>
          <w:p w14:paraId="4437553D" w14:textId="77777777" w:rsidR="009D0B44" w:rsidRDefault="009D0B44" w:rsidP="00C46327"/>
          <w:p w14:paraId="6617799F" w14:textId="77777777" w:rsidR="009D0B44" w:rsidRDefault="009D0B44" w:rsidP="00C46327">
            <w:r>
              <w:rPr>
                <w:b w:val="0"/>
                <w:bCs w:val="0"/>
              </w:rPr>
              <w:t>Google Fit API can be easily used by other apps to update the user’s activities on their Google account.</w:t>
            </w:r>
          </w:p>
          <w:p w14:paraId="2E438FF8" w14:textId="77777777" w:rsidR="00C5394E" w:rsidRDefault="00C5394E" w:rsidP="00C46327"/>
          <w:p w14:paraId="22E098FA" w14:textId="3ECE341D" w:rsidR="00C5394E" w:rsidRPr="009D0B44" w:rsidRDefault="00C5394E" w:rsidP="00C46327">
            <w:pPr>
              <w:rPr>
                <w:b w:val="0"/>
                <w:bCs w:val="0"/>
              </w:rPr>
            </w:pPr>
            <w:r>
              <w:rPr>
                <w:b w:val="0"/>
                <w:bCs w:val="0"/>
              </w:rPr>
              <w:t>Receives regular updates and support from Google’s developers, leading to a generally good user experience.</w:t>
            </w:r>
          </w:p>
        </w:tc>
        <w:tc>
          <w:tcPr>
            <w:tcW w:w="5093" w:type="dxa"/>
            <w:tcBorders>
              <w:left w:val="single" w:sz="4" w:space="0" w:color="auto"/>
            </w:tcBorders>
          </w:tcPr>
          <w:p w14:paraId="1D597CE6" w14:textId="44D4B76F" w:rsidR="002E657B" w:rsidRDefault="009D0B44" w:rsidP="002E657B">
            <w:pPr>
              <w:cnfStyle w:val="000000100000" w:firstRow="0" w:lastRow="0" w:firstColumn="0" w:lastColumn="0" w:oddVBand="0" w:evenVBand="0" w:oddHBand="1" w:evenHBand="0" w:firstRowFirstColumn="0" w:firstRowLastColumn="0" w:lastRowFirstColumn="0" w:lastRowLastColumn="0"/>
            </w:pPr>
            <w:r>
              <w:t xml:space="preserve">Only serves as </w:t>
            </w:r>
            <w:r w:rsidR="00A4339B">
              <w:t>the</w:t>
            </w:r>
            <w:r>
              <w:t xml:space="preserve"> main storer of data and tracking, rather than giving user’s exercises to follow etc.</w:t>
            </w:r>
          </w:p>
          <w:p w14:paraId="63A91FE6" w14:textId="3BA14BC2" w:rsidR="00197392" w:rsidRDefault="00197392" w:rsidP="00C46327">
            <w:pPr>
              <w:cnfStyle w:val="000000100000" w:firstRow="0" w:lastRow="0" w:firstColumn="0" w:lastColumn="0" w:oddVBand="0" w:evenVBand="0" w:oddHBand="1" w:evenHBand="0" w:firstRowFirstColumn="0" w:firstRowLastColumn="0" w:lastRowFirstColumn="0" w:lastRowLastColumn="0"/>
            </w:pPr>
          </w:p>
          <w:p w14:paraId="35E41EA7" w14:textId="0D6442D0" w:rsidR="00392400" w:rsidRDefault="00392400" w:rsidP="00C46327">
            <w:pPr>
              <w:cnfStyle w:val="000000100000" w:firstRow="0" w:lastRow="0" w:firstColumn="0" w:lastColumn="0" w:oddVBand="0" w:evenVBand="0" w:oddHBand="1" w:evenHBand="0" w:firstRowFirstColumn="0" w:firstRowLastColumn="0" w:lastRowFirstColumn="0" w:lastRowLastColumn="0"/>
            </w:pPr>
            <w:r>
              <w:t xml:space="preserve">Most common for Android users to use this, as </w:t>
            </w:r>
            <w:r w:rsidR="00A4339B">
              <w:t>A</w:t>
            </w:r>
            <w:r>
              <w:t>pple users are more likely to use Apple Fitness+ for their fitness tracking.</w:t>
            </w:r>
          </w:p>
          <w:p w14:paraId="319C7DC0" w14:textId="77777777" w:rsidR="00392400" w:rsidRDefault="00392400" w:rsidP="00C46327">
            <w:pPr>
              <w:cnfStyle w:val="000000100000" w:firstRow="0" w:lastRow="0" w:firstColumn="0" w:lastColumn="0" w:oddVBand="0" w:evenVBand="0" w:oddHBand="1" w:evenHBand="0" w:firstRowFirstColumn="0" w:firstRowLastColumn="0" w:lastRowFirstColumn="0" w:lastRowLastColumn="0"/>
            </w:pPr>
          </w:p>
          <w:p w14:paraId="78ADD87F" w14:textId="21C22F47" w:rsidR="00C5394E" w:rsidRDefault="00C5394E" w:rsidP="00C46327">
            <w:pPr>
              <w:cnfStyle w:val="000000100000" w:firstRow="0" w:lastRow="0" w:firstColumn="0" w:lastColumn="0" w:oddVBand="0" w:evenVBand="0" w:oddHBand="1" w:evenHBand="0" w:firstRowFirstColumn="0" w:firstRowLastColumn="0" w:lastRowFirstColumn="0" w:lastRowLastColumn="0"/>
            </w:pPr>
          </w:p>
        </w:tc>
      </w:tr>
    </w:tbl>
    <w:p w14:paraId="5CEE6C37" w14:textId="14383C20" w:rsidR="00541B50" w:rsidRDefault="00541B50" w:rsidP="008E72E5"/>
    <w:p w14:paraId="2716E6BB" w14:textId="3C56AC6A" w:rsidR="00541B50" w:rsidRDefault="00541B50" w:rsidP="00541B50">
      <w:pPr>
        <w:pStyle w:val="Heading2"/>
      </w:pPr>
      <w:bookmarkStart w:id="5" w:name="_Toc85647123"/>
      <w:r>
        <w:t>Third-Party Feedback</w:t>
      </w:r>
      <w:bookmarkEnd w:id="5"/>
    </w:p>
    <w:p w14:paraId="5F28B5CB" w14:textId="77777777" w:rsidR="00CF39AD" w:rsidRPr="00CF39AD" w:rsidRDefault="00CF39AD" w:rsidP="00CF39AD"/>
    <w:p w14:paraId="3BE46AE3" w14:textId="74F3DFC2" w:rsidR="00001E48" w:rsidRDefault="00001E48" w:rsidP="008E72E5">
      <w:r>
        <w:rPr>
          <w:noProof/>
        </w:rPr>
        <mc:AlternateContent>
          <mc:Choice Requires="wps">
            <w:drawing>
              <wp:anchor distT="0" distB="0" distL="114300" distR="114300" simplePos="0" relativeHeight="251664384" behindDoc="0" locked="0" layoutInCell="1" allowOverlap="1" wp14:anchorId="286FED80" wp14:editId="435140DA">
                <wp:simplePos x="0" y="0"/>
                <wp:positionH relativeFrom="margin">
                  <wp:align>right</wp:align>
                </wp:positionH>
                <wp:positionV relativeFrom="paragraph">
                  <wp:posOffset>492760</wp:posOffset>
                </wp:positionV>
                <wp:extent cx="3209925" cy="3086100"/>
                <wp:effectExtent l="0" t="0" r="9525" b="0"/>
                <wp:wrapSquare wrapText="bothSides"/>
                <wp:docPr id="36" name="Text Box 36"/>
                <wp:cNvGraphicFramePr/>
                <a:graphic xmlns:a="http://schemas.openxmlformats.org/drawingml/2006/main">
                  <a:graphicData uri="http://schemas.microsoft.com/office/word/2010/wordprocessingShape">
                    <wps:wsp>
                      <wps:cNvSpPr txBox="1"/>
                      <wps:spPr>
                        <a:xfrm>
                          <a:off x="0" y="0"/>
                          <a:ext cx="3209925" cy="3086100"/>
                        </a:xfrm>
                        <a:prstGeom prst="rect">
                          <a:avLst/>
                        </a:prstGeom>
                        <a:solidFill>
                          <a:schemeClr val="bg1">
                            <a:lumMod val="85000"/>
                          </a:schemeClr>
                        </a:solidFill>
                        <a:ln>
                          <a:noFill/>
                        </a:ln>
                      </wps:spPr>
                      <wps:txbx>
                        <w:txbxContent>
                          <w:p w14:paraId="7D060924" w14:textId="22300B33" w:rsidR="002E2390" w:rsidRPr="00F20392" w:rsidRDefault="002E2390" w:rsidP="002E2390">
                            <w:pPr>
                              <w:pStyle w:val="Caption"/>
                              <w:rPr>
                                <w:b/>
                                <w:bCs/>
                                <w:i w:val="0"/>
                                <w:iCs w:val="0"/>
                                <w:color w:val="2F5496" w:themeColor="accent1" w:themeShade="BF"/>
                                <w:sz w:val="24"/>
                                <w:szCs w:val="24"/>
                              </w:rPr>
                            </w:pPr>
                            <w:r w:rsidRPr="00F20392">
                              <w:rPr>
                                <w:b/>
                                <w:bCs/>
                                <w:i w:val="0"/>
                                <w:iCs w:val="0"/>
                                <w:color w:val="2F5496" w:themeColor="accent1" w:themeShade="BF"/>
                                <w:sz w:val="24"/>
                                <w:szCs w:val="24"/>
                              </w:rPr>
                              <w:t xml:space="preserve">Joey Hui, </w:t>
                            </w:r>
                            <w:r w:rsidR="00C97BB2" w:rsidRPr="00F20392">
                              <w:rPr>
                                <w:b/>
                                <w:bCs/>
                                <w:i w:val="0"/>
                                <w:iCs w:val="0"/>
                                <w:color w:val="2F5496" w:themeColor="accent1" w:themeShade="BF"/>
                                <w:sz w:val="24"/>
                                <w:szCs w:val="24"/>
                              </w:rPr>
                              <w:t>31</w:t>
                            </w:r>
                            <w:r w:rsidRPr="00F20392">
                              <w:rPr>
                                <w:b/>
                                <w:bCs/>
                                <w:i w:val="0"/>
                                <w:iCs w:val="0"/>
                                <w:color w:val="2F5496" w:themeColor="accent1" w:themeShade="BF"/>
                                <w:sz w:val="24"/>
                                <w:szCs w:val="24"/>
                              </w:rPr>
                              <w:t xml:space="preserve"> Male</w:t>
                            </w:r>
                          </w:p>
                          <w:p w14:paraId="2AF2E9D2" w14:textId="52BF5C41" w:rsidR="002E2390" w:rsidRPr="00F20392" w:rsidRDefault="003F3697" w:rsidP="002E2390">
                            <w:pPr>
                              <w:rPr>
                                <w:sz w:val="22"/>
                                <w:szCs w:val="22"/>
                              </w:rPr>
                            </w:pPr>
                            <w:r w:rsidRPr="00F20392">
                              <w:rPr>
                                <w:sz w:val="22"/>
                                <w:szCs w:val="22"/>
                              </w:rPr>
                              <w:t xml:space="preserve">Joey Hui </w:t>
                            </w:r>
                            <w:r w:rsidR="00526DE7" w:rsidRPr="00F20392">
                              <w:rPr>
                                <w:sz w:val="22"/>
                                <w:szCs w:val="22"/>
                              </w:rPr>
                              <w:t>is currently job-searching for jobs within London. He previously has experience in the fashion sector and worked for a tailor. Now he is looking to enter the IT sector and learn programming languages.</w:t>
                            </w:r>
                          </w:p>
                          <w:p w14:paraId="4BCFAED2" w14:textId="2511265E" w:rsidR="00526DE7" w:rsidRPr="00F20392" w:rsidRDefault="00C97BB2" w:rsidP="002E2390">
                            <w:pPr>
                              <w:rPr>
                                <w:sz w:val="22"/>
                                <w:szCs w:val="22"/>
                              </w:rPr>
                            </w:pPr>
                            <w:r w:rsidRPr="00F20392">
                              <w:rPr>
                                <w:sz w:val="22"/>
                                <w:szCs w:val="22"/>
                              </w:rPr>
                              <w:t>Here is a little background to Joey’s workout routine:</w:t>
                            </w:r>
                          </w:p>
                          <w:p w14:paraId="6A871037" w14:textId="5A8605F0" w:rsidR="00C97BB2" w:rsidRPr="00F20392" w:rsidRDefault="00C97BB2" w:rsidP="002E2390">
                            <w:pPr>
                              <w:rPr>
                                <w:sz w:val="22"/>
                                <w:szCs w:val="22"/>
                              </w:rPr>
                            </w:pPr>
                            <w:r w:rsidRPr="00F20392">
                              <w:rPr>
                                <w:sz w:val="22"/>
                                <w:szCs w:val="22"/>
                              </w:rPr>
                              <w:t xml:space="preserve">I exercise 5 to 6 times a week at Pure Gym Finchley, however I am flexible if I feel I am too fatigued, I will rest more. </w:t>
                            </w:r>
                          </w:p>
                          <w:p w14:paraId="1DF9A1AB" w14:textId="2BFED6E6" w:rsidR="00C97BB2" w:rsidRPr="00F20392" w:rsidRDefault="00C97BB2" w:rsidP="002E2390">
                            <w:pPr>
                              <w:rPr>
                                <w:sz w:val="22"/>
                                <w:szCs w:val="22"/>
                              </w:rPr>
                            </w:pPr>
                            <w:r w:rsidRPr="00F20392">
                              <w:rPr>
                                <w:sz w:val="22"/>
                                <w:szCs w:val="22"/>
                              </w:rPr>
                              <w:t>I prefer exercising in a place other than the home because this helps me concentrate during my workout, and the equipment required for a good full body workout would be unfeasible for the hom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86FED80" id="Text Box 36" o:spid="_x0000_s1052" type="#_x0000_t202" style="position:absolute;margin-left:201.55pt;margin-top:38.8pt;width:252.75pt;height:243pt;z-index:25166438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" fillcolor="#d8d8d8 [2732]" stroked="f">
                <v:textbox inset="0,0,0,0">
                  <w:txbxContent>
                    <w:p w14:paraId="7D060924" w14:textId="22300B33" w:rsidR="002E2390" w:rsidRPr="00F20392" w:rsidRDefault="002E2390" w:rsidP="002E2390">
                      <w:pPr>
                        <w:pStyle w:val="Caption"/>
                        <w:rPr>
                          <w:b/>
                          <w:bCs/>
                          <w:i w:val="0"/>
                          <w:iCs w:val="0"/>
                          <w:color w:val="2F5496" w:themeColor="accent1" w:themeShade="BF"/>
                          <w:sz w:val="24"/>
                          <w:szCs w:val="24"/>
                        </w:rPr>
                      </w:pPr>
                      <w:r w:rsidRPr="00F20392">
                        <w:rPr>
                          <w:b/>
                          <w:bCs/>
                          <w:i w:val="0"/>
                          <w:iCs w:val="0"/>
                          <w:color w:val="2F5496" w:themeColor="accent1" w:themeShade="BF"/>
                          <w:sz w:val="24"/>
                          <w:szCs w:val="24"/>
                        </w:rPr>
                        <w:t xml:space="preserve">Joey Hui, </w:t>
                      </w:r>
                      <w:r w:rsidR="00C97BB2" w:rsidRPr="00F20392">
                        <w:rPr>
                          <w:b/>
                          <w:bCs/>
                          <w:i w:val="0"/>
                          <w:iCs w:val="0"/>
                          <w:color w:val="2F5496" w:themeColor="accent1" w:themeShade="BF"/>
                          <w:sz w:val="24"/>
                          <w:szCs w:val="24"/>
                        </w:rPr>
                        <w:t>31</w:t>
                      </w:r>
                      <w:r w:rsidRPr="00F20392">
                        <w:rPr>
                          <w:b/>
                          <w:bCs/>
                          <w:i w:val="0"/>
                          <w:iCs w:val="0"/>
                          <w:color w:val="2F5496" w:themeColor="accent1" w:themeShade="BF"/>
                          <w:sz w:val="24"/>
                          <w:szCs w:val="24"/>
                        </w:rPr>
                        <w:t xml:space="preserve"> Male</w:t>
                      </w:r>
                    </w:p>
                    <w:p w14:paraId="2AF2E9D2" w14:textId="52BF5C41" w:rsidR="002E2390" w:rsidRPr="00F20392" w:rsidRDefault="003F3697" w:rsidP="002E2390">
                      <w:pPr>
                        <w:rPr>
                          <w:sz w:val="22"/>
                          <w:szCs w:val="22"/>
                        </w:rPr>
                      </w:pPr>
                      <w:r w:rsidRPr="00F20392">
                        <w:rPr>
                          <w:sz w:val="22"/>
                          <w:szCs w:val="22"/>
                        </w:rPr>
                        <w:t xml:space="preserve">Joey Hui </w:t>
                      </w:r>
                      <w:r w:rsidR="00526DE7" w:rsidRPr="00F20392">
                        <w:rPr>
                          <w:sz w:val="22"/>
                          <w:szCs w:val="22"/>
                        </w:rPr>
                        <w:t>is currently job-searching for jobs within London. He previously has experience in the fashion sector and worked for a tailor. Now he is looking to enter the IT sector and learn programming languages.</w:t>
                      </w:r>
                    </w:p>
                    <w:p w14:paraId="4BCFAED2" w14:textId="2511265E" w:rsidR="00526DE7" w:rsidRPr="00F20392" w:rsidRDefault="00C97BB2" w:rsidP="002E2390">
                      <w:pPr>
                        <w:rPr>
                          <w:sz w:val="22"/>
                          <w:szCs w:val="22"/>
                        </w:rPr>
                      </w:pPr>
                      <w:r w:rsidRPr="00F20392">
                        <w:rPr>
                          <w:sz w:val="22"/>
                          <w:szCs w:val="22"/>
                        </w:rPr>
                        <w:t>Here is a little background to Joey’s workout routine:</w:t>
                      </w:r>
                    </w:p>
                    <w:p w14:paraId="6A871037" w14:textId="5A8605F0" w:rsidR="00C97BB2" w:rsidRPr="00F20392" w:rsidRDefault="00C97BB2" w:rsidP="002E2390">
                      <w:pPr>
                        <w:rPr>
                          <w:sz w:val="22"/>
                          <w:szCs w:val="22"/>
                        </w:rPr>
                      </w:pPr>
                      <w:r w:rsidRPr="00F20392">
                        <w:rPr>
                          <w:sz w:val="22"/>
                          <w:szCs w:val="22"/>
                        </w:rPr>
                        <w:t xml:space="preserve">I exercise 5 to 6 times a week at Pure Gym Finchley, however I am flexible if I feel I am too fatigued, I will rest more. </w:t>
                      </w:r>
                    </w:p>
                    <w:p w14:paraId="1DF9A1AB" w14:textId="2BFED6E6" w:rsidR="00C97BB2" w:rsidRPr="00F20392" w:rsidRDefault="00C97BB2" w:rsidP="002E2390">
                      <w:pPr>
                        <w:rPr>
                          <w:sz w:val="22"/>
                          <w:szCs w:val="22"/>
                        </w:rPr>
                      </w:pPr>
                      <w:r w:rsidRPr="00F20392">
                        <w:rPr>
                          <w:sz w:val="22"/>
                          <w:szCs w:val="22"/>
                        </w:rPr>
                        <w:t>I prefer exercising in a place other than the home because this helps me concentrate during my workout, and the equipment required for a good full body workout would be unfeasible for the home.</w:t>
                      </w:r>
                    </w:p>
                  </w:txbxContent>
                </v:textbox>
                <w10:wrap type="square" anchorx="margin"/>
              </v:shape>
            </w:pict>
          </mc:Fallback>
        </mc:AlternateContent>
      </w:r>
      <w:r>
        <w:rPr>
          <w:noProof/>
        </w:rPr>
        <w:drawing>
          <wp:anchor distT="0" distB="0" distL="114300" distR="114300" simplePos="0" relativeHeight="251665408" behindDoc="0" locked="0" layoutInCell="1" allowOverlap="1" wp14:anchorId="2C7C8DE5" wp14:editId="1F31C590">
            <wp:simplePos x="0" y="0"/>
            <wp:positionH relativeFrom="margin">
              <wp:align>left</wp:align>
            </wp:positionH>
            <wp:positionV relativeFrom="paragraph">
              <wp:posOffset>640080</wp:posOffset>
            </wp:positionV>
            <wp:extent cx="2447925" cy="2943225"/>
            <wp:effectExtent l="0" t="0" r="9525" b="9525"/>
            <wp:wrapSquare wrapText="bothSides"/>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pic:cNvPicPr>
                      <a:picLocks noChangeAspect="1"/>
                    </pic:cNvPicPr>
                  </pic:nvPicPr>
                  <pic:blipFill rotWithShape="1">
                    <a:blip r:embed="rId28">
                      <a:extLst>
                        <a:ext uri="{28A0092B-C50C-407E-A947-70E740481C1C}">
                          <a14:useLocalDpi xmlns:a14="http://schemas.microsoft.com/office/drawing/2010/main" val="0"/>
                        </a:ext>
                      </a:extLst>
                    </a:blip>
                    <a:srcRect l="16298" t="1092" r="18146" b="39798"/>
                    <a:stretch/>
                  </pic:blipFill>
                  <pic:spPr bwMode="auto">
                    <a:xfrm>
                      <a:off x="0" y="0"/>
                      <a:ext cx="2447925" cy="2943225"/>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2924F7">
        <w:rPr>
          <w:noProof/>
        </w:rPr>
        <mc:AlternateContent>
          <mc:Choice Requires="wps">
            <w:drawing>
              <wp:anchor distT="0" distB="0" distL="114300" distR="114300" simplePos="0" relativeHeight="251667456" behindDoc="0" locked="0" layoutInCell="1" allowOverlap="1" wp14:anchorId="76C5A3AD" wp14:editId="5374DB09">
                <wp:simplePos x="0" y="0"/>
                <wp:positionH relativeFrom="margin">
                  <wp:align>right</wp:align>
                </wp:positionH>
                <wp:positionV relativeFrom="paragraph">
                  <wp:posOffset>4050030</wp:posOffset>
                </wp:positionV>
                <wp:extent cx="5724525" cy="1409700"/>
                <wp:effectExtent l="0" t="0" r="9525" b="0"/>
                <wp:wrapSquare wrapText="bothSides"/>
                <wp:docPr id="23" name="Text Box 23"/>
                <wp:cNvGraphicFramePr/>
                <a:graphic xmlns:a="http://schemas.openxmlformats.org/drawingml/2006/main">
                  <a:graphicData uri="http://schemas.microsoft.com/office/word/2010/wordprocessingShape">
                    <wps:wsp>
                      <wps:cNvSpPr txBox="1"/>
                      <wps:spPr>
                        <a:xfrm>
                          <a:off x="0" y="0"/>
                          <a:ext cx="5724525" cy="1409700"/>
                        </a:xfrm>
                        <a:prstGeom prst="rect">
                          <a:avLst/>
                        </a:prstGeom>
                        <a:solidFill>
                          <a:schemeClr val="bg1">
                            <a:lumMod val="85000"/>
                          </a:schemeClr>
                        </a:solidFill>
                        <a:ln>
                          <a:noFill/>
                        </a:ln>
                      </wps:spPr>
                      <wps:txbx>
                        <w:txbxContent>
                          <w:p w14:paraId="52576833" w14:textId="364E4658" w:rsidR="00ED5FA4" w:rsidRPr="00F20392" w:rsidRDefault="00ED5FA4" w:rsidP="00ED5FA4">
                            <w:pPr>
                              <w:rPr>
                                <w:sz w:val="22"/>
                                <w:szCs w:val="22"/>
                              </w:rPr>
                            </w:pPr>
                            <w:r w:rsidRPr="00F20392">
                              <w:rPr>
                                <w:sz w:val="22"/>
                                <w:szCs w:val="22"/>
                              </w:rPr>
                              <w:t>I mainly do a bodybuilding style workout and train every muscle. My aim is to grow so I usually choose a light manageable weight and do higher repetitions, focusing on maintaining good technique and a mind-muscle connection. As I become more familiar with an exercise, I gradually increase the weight I use whilst maintaining good technique/form. If the weight is too heavy to maintain good form, then I will reduce the weight until my body has grown to a point that it can handle more.</w:t>
                            </w:r>
                          </w:p>
                          <w:p w14:paraId="73ED6D77" w14:textId="5E7A776A" w:rsidR="00ED5FA4" w:rsidRPr="00F20392" w:rsidRDefault="00CC39D7" w:rsidP="00ED5FA4">
                            <w:pPr>
                              <w:rPr>
                                <w:sz w:val="22"/>
                                <w:szCs w:val="22"/>
                              </w:rPr>
                            </w:pPr>
                            <w:r w:rsidRPr="00F20392">
                              <w:rPr>
                                <w:sz w:val="22"/>
                                <w:szCs w:val="22"/>
                              </w:rPr>
                              <w:t>Joey’s workout routine can be found</w:t>
                            </w:r>
                            <w:r w:rsidR="00662548" w:rsidRPr="00F20392">
                              <w:rPr>
                                <w:sz w:val="22"/>
                                <w:szCs w:val="22"/>
                              </w:rPr>
                              <w:t xml:space="preserve"> at </w:t>
                            </w:r>
                            <w:r w:rsidR="00662548" w:rsidRPr="0042475C">
                              <w:rPr>
                                <w:sz w:val="22"/>
                                <w:szCs w:val="22"/>
                                <w:u w:val="single"/>
                              </w:rPr>
                              <w:t>appendix 1</w:t>
                            </w:r>
                            <w:r w:rsidR="0042475C">
                              <w:rPr>
                                <w:sz w:val="22"/>
                                <w:szCs w:val="22"/>
                                <w:u w:val="single"/>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C5A3AD" id="Text Box 23" o:spid="_x0000_s1053" type="#_x0000_t202" style="position:absolute;margin-left:399.55pt;margin-top:318.9pt;width:450.75pt;height:111pt;z-index:25166745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" fillcolor="#d8d8d8 [2732]" stroked="f">
                <v:textbox inset="0,0,0,0">
                  <w:txbxContent>
                    <w:p w14:paraId="52576833" w14:textId="364E4658" w:rsidR="00ED5FA4" w:rsidRPr="00F20392" w:rsidRDefault="00ED5FA4" w:rsidP="00ED5FA4">
                      <w:pPr>
                        <w:rPr>
                          <w:sz w:val="22"/>
                          <w:szCs w:val="22"/>
                        </w:rPr>
                      </w:pPr>
                      <w:r w:rsidRPr="00F20392">
                        <w:rPr>
                          <w:sz w:val="22"/>
                          <w:szCs w:val="22"/>
                        </w:rPr>
                        <w:t>I mainly do a bodybuilding style workout and train every muscle. My aim is to grow so I usually choose a light manageable weight and do higher repetitions, focusing on maintaining good technique and a mind-muscle connection. As I become more familiar with an exercise, I gradually increase the weight I use whilst maintaining good technique/form. If the weight is too heavy to maintain good form, then I will reduce the weight until my body has grown to a point that it can handle more.</w:t>
                      </w:r>
                    </w:p>
                    <w:p w14:paraId="73ED6D77" w14:textId="5E7A776A" w:rsidR="00ED5FA4" w:rsidRPr="00F20392" w:rsidRDefault="00CC39D7" w:rsidP="00ED5FA4">
                      <w:pPr>
                        <w:rPr>
                          <w:sz w:val="22"/>
                          <w:szCs w:val="22"/>
                        </w:rPr>
                      </w:pPr>
                      <w:r w:rsidRPr="00F20392">
                        <w:rPr>
                          <w:sz w:val="22"/>
                          <w:szCs w:val="22"/>
                        </w:rPr>
                        <w:t>Joey’s workout routine can be found</w:t>
                      </w:r>
                      <w:r w:rsidR="00662548" w:rsidRPr="00F20392">
                        <w:rPr>
                          <w:sz w:val="22"/>
                          <w:szCs w:val="22"/>
                        </w:rPr>
                        <w:t xml:space="preserve"> at </w:t>
                      </w:r>
                      <w:r w:rsidR="00662548" w:rsidRPr="0042475C">
                        <w:rPr>
                          <w:sz w:val="22"/>
                          <w:szCs w:val="22"/>
                          <w:u w:val="single"/>
                        </w:rPr>
                        <w:t>appendix 1</w:t>
                      </w:r>
                      <w:r w:rsidR="0042475C">
                        <w:rPr>
                          <w:sz w:val="22"/>
                          <w:szCs w:val="22"/>
                          <w:u w:val="single"/>
                        </w:rPr>
                        <w:t>.</w:t>
                      </w:r>
                    </w:p>
                  </w:txbxContent>
                </v:textbox>
                <w10:wrap type="square" anchorx="margin"/>
              </v:shape>
            </w:pict>
          </mc:Fallback>
        </mc:AlternateContent>
      </w:r>
      <w:r>
        <w:t>M</w:t>
      </w:r>
      <w:r w:rsidR="00541B50">
        <w:t>y third party will be focused on young people who are generally fit and able to do exercises. Here is a list of subjects who have agreed to give me feedback throughout this course:</w:t>
      </w:r>
    </w:p>
    <w:p w14:paraId="78F47504" w14:textId="68A2E77D" w:rsidR="00F20392" w:rsidRDefault="00F20392" w:rsidP="008E72E5">
      <w:r>
        <w:lastRenderedPageBreak/>
        <w:t>Key takeaways from Joey’s workout routines</w:t>
      </w:r>
      <w:r w:rsidR="009D2913">
        <w:t>/fitness</w:t>
      </w:r>
      <w:r>
        <w:t>:</w:t>
      </w:r>
    </w:p>
    <w:p w14:paraId="55454A7B" w14:textId="7132CEA7" w:rsidR="0042475C" w:rsidRDefault="00F20392" w:rsidP="0042475C">
      <w:pPr>
        <w:pStyle w:val="ListParagraph"/>
        <w:numPr>
          <w:ilvl w:val="0"/>
          <w:numId w:val="16"/>
        </w:numPr>
      </w:pPr>
      <w:r>
        <w:t xml:space="preserve">For Joey, exercising </w:t>
      </w:r>
      <w:r w:rsidR="000F0097">
        <w:t>is a big part of his daily life and can be considered to be the upper quartile of people</w:t>
      </w:r>
      <w:r w:rsidR="002924F7">
        <w:t xml:space="preserve">, exercising more than the average person. </w:t>
      </w:r>
    </w:p>
    <w:p w14:paraId="70D41484" w14:textId="2844DC65" w:rsidR="0042475C" w:rsidRDefault="00143AA7" w:rsidP="0042475C">
      <w:pPr>
        <w:pStyle w:val="ListParagraph"/>
        <w:numPr>
          <w:ilvl w:val="0"/>
          <w:numId w:val="16"/>
        </w:numPr>
      </w:pPr>
      <w:r>
        <w:t>Joey</w:t>
      </w:r>
      <w:r w:rsidR="0042475C">
        <w:t xml:space="preserve"> values muscle strength training over cardio.</w:t>
      </w:r>
    </w:p>
    <w:p w14:paraId="4C697038" w14:textId="17E5E2CE" w:rsidR="0042475C" w:rsidRDefault="0042475C" w:rsidP="0042475C">
      <w:pPr>
        <w:pStyle w:val="ListParagraph"/>
        <w:numPr>
          <w:ilvl w:val="0"/>
          <w:numId w:val="16"/>
        </w:numPr>
      </w:pPr>
      <w:r>
        <w:t>Naturally, fatigue is the biggest hurdle for Joey</w:t>
      </w:r>
      <w:r w:rsidR="00143AA7">
        <w:t>, especially as he exercises 5 to 6 times a week.</w:t>
      </w:r>
    </w:p>
    <w:p w14:paraId="06A40C3C" w14:textId="77777777" w:rsidR="0042475C" w:rsidRDefault="00F456D8" w:rsidP="0042475C">
      <w:r>
        <w:rPr>
          <w:noProof/>
        </w:rPr>
        <mc:AlternateContent>
          <mc:Choice Requires="wps">
            <w:drawing>
              <wp:anchor distT="0" distB="0" distL="114300" distR="114300" simplePos="0" relativeHeight="251669504" behindDoc="0" locked="0" layoutInCell="1" allowOverlap="1" wp14:anchorId="3FA6BEF5" wp14:editId="4503CB2D">
                <wp:simplePos x="0" y="0"/>
                <wp:positionH relativeFrom="margin">
                  <wp:align>right</wp:align>
                </wp:positionH>
                <wp:positionV relativeFrom="paragraph">
                  <wp:posOffset>2522855</wp:posOffset>
                </wp:positionV>
                <wp:extent cx="5724525" cy="1828800"/>
                <wp:effectExtent l="0" t="0" r="9525" b="0"/>
                <wp:wrapSquare wrapText="bothSides"/>
                <wp:docPr id="30" name="Text Box 30"/>
                <wp:cNvGraphicFramePr/>
                <a:graphic xmlns:a="http://schemas.openxmlformats.org/drawingml/2006/main">
                  <a:graphicData uri="http://schemas.microsoft.com/office/word/2010/wordprocessingShape">
                    <wps:wsp>
                      <wps:cNvSpPr txBox="1"/>
                      <wps:spPr>
                        <a:xfrm>
                          <a:off x="0" y="0"/>
                          <a:ext cx="5724525" cy="1828800"/>
                        </a:xfrm>
                        <a:prstGeom prst="rect">
                          <a:avLst/>
                        </a:prstGeom>
                        <a:solidFill>
                          <a:schemeClr val="bg1">
                            <a:lumMod val="85000"/>
                          </a:schemeClr>
                        </a:solidFill>
                        <a:ln>
                          <a:noFill/>
                        </a:ln>
                      </wps:spPr>
                      <wps:txbx>
                        <w:txbxContent>
                          <w:p w14:paraId="51D3CDE0" w14:textId="73EDB879" w:rsidR="00F456D8" w:rsidRPr="00F20392" w:rsidRDefault="00F13B49" w:rsidP="00F456D8">
                            <w:pPr>
                              <w:rPr>
                                <w:sz w:val="22"/>
                                <w:szCs w:val="22"/>
                              </w:rPr>
                            </w:pPr>
                            <w:r w:rsidRPr="00F20392">
                              <w:rPr>
                                <w:sz w:val="22"/>
                                <w:szCs w:val="22"/>
                              </w:rPr>
                              <w:t>I usually s</w:t>
                            </w:r>
                            <w:r w:rsidR="00F456D8" w:rsidRPr="00F20392">
                              <w:rPr>
                                <w:sz w:val="22"/>
                                <w:szCs w:val="22"/>
                              </w:rPr>
                              <w:t>tart with running followed by a mix of either upper body or lower body weight training. My workouts include cardio, weights. i.e., running, weights, squats, deadlifts, and leg extensions.</w:t>
                            </w:r>
                          </w:p>
                          <w:p w14:paraId="2C67CBD4" w14:textId="6C9645D5" w:rsidR="00F456D8" w:rsidRPr="00F20392" w:rsidRDefault="00F456D8" w:rsidP="00F456D8">
                            <w:pPr>
                              <w:rPr>
                                <w:sz w:val="22"/>
                                <w:szCs w:val="22"/>
                              </w:rPr>
                            </w:pPr>
                            <w:r w:rsidRPr="00F20392">
                              <w:rPr>
                                <w:sz w:val="22"/>
                                <w:szCs w:val="22"/>
                              </w:rPr>
                              <w:t>I exercise because since I sit at home majority of the time, it makes me feel mentally/physically better if I exercise. I have felt the health benefits of exercising as I never used to which is why I try to exercise (although not as often now)</w:t>
                            </w:r>
                          </w:p>
                          <w:p w14:paraId="5C01E6ED" w14:textId="55613E45" w:rsidR="0048158D" w:rsidRPr="00F20392" w:rsidRDefault="0048158D" w:rsidP="0048158D">
                            <w:pPr>
                              <w:rPr>
                                <w:sz w:val="22"/>
                                <w:szCs w:val="22"/>
                              </w:rPr>
                            </w:pPr>
                            <w:r w:rsidRPr="00F20392">
                              <w:rPr>
                                <w:sz w:val="22"/>
                                <w:szCs w:val="22"/>
                              </w:rPr>
                              <w:t>I don’t exercise as much as I used to mainly because I don’t commute into the office anymore. Before, there was a gym near my office, so I’d go there before going to work. But since working from home the gym is a bit further for me, so I don’t go as ofte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FA6BEF5" id="Text Box 30" o:spid="_x0000_s1054" type="#_x0000_t202" style="position:absolute;margin-left:399.55pt;margin-top:198.65pt;width:450.75pt;height:2in;z-index:25166950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" fillcolor="#d8d8d8 [2732]" stroked="f">
                <v:textbox inset="0,0,0,0">
                  <w:txbxContent>
                    <w:p w14:paraId="51D3CDE0" w14:textId="73EDB879" w:rsidR="00F456D8" w:rsidRPr="00F20392" w:rsidRDefault="00F13B49" w:rsidP="00F456D8">
                      <w:pPr>
                        <w:rPr>
                          <w:sz w:val="22"/>
                          <w:szCs w:val="22"/>
                        </w:rPr>
                      </w:pPr>
                      <w:r w:rsidRPr="00F20392">
                        <w:rPr>
                          <w:sz w:val="22"/>
                          <w:szCs w:val="22"/>
                        </w:rPr>
                        <w:t>I usually s</w:t>
                      </w:r>
                      <w:r w:rsidR="00F456D8" w:rsidRPr="00F20392">
                        <w:rPr>
                          <w:sz w:val="22"/>
                          <w:szCs w:val="22"/>
                        </w:rPr>
                        <w:t>tart with running followed by a mix of either upper body or lower body weight training. My workouts include cardio, weights. i.e., running, weights, squats, deadlifts, and leg extensions.</w:t>
                      </w:r>
                    </w:p>
                    <w:p w14:paraId="2C67CBD4" w14:textId="6C9645D5" w:rsidR="00F456D8" w:rsidRPr="00F20392" w:rsidRDefault="00F456D8" w:rsidP="00F456D8">
                      <w:pPr>
                        <w:rPr>
                          <w:sz w:val="22"/>
                          <w:szCs w:val="22"/>
                        </w:rPr>
                      </w:pPr>
                      <w:r w:rsidRPr="00F20392">
                        <w:rPr>
                          <w:sz w:val="22"/>
                          <w:szCs w:val="22"/>
                        </w:rPr>
                        <w:t>I exercise because since I sit at home majority of the time, it makes me feel mentally/physically better if I exercise. I have felt the health benefits of exercising as I never used to which is why I try to exercise (although not as often now)</w:t>
                      </w:r>
                    </w:p>
                    <w:p w14:paraId="5C01E6ED" w14:textId="55613E45" w:rsidR="0048158D" w:rsidRPr="00F20392" w:rsidRDefault="0048158D" w:rsidP="0048158D">
                      <w:pPr>
                        <w:rPr>
                          <w:sz w:val="22"/>
                          <w:szCs w:val="22"/>
                        </w:rPr>
                      </w:pPr>
                      <w:r w:rsidRPr="00F20392">
                        <w:rPr>
                          <w:sz w:val="22"/>
                          <w:szCs w:val="22"/>
                        </w:rPr>
                        <w:t>I don’t exercise as much as I used to mainly because I don’t commute into the office anymore. Before, there was a gym near my office, so I’d go there before going to work. But since working from home the gym is a bit further for me, so I don’t go as often.</w:t>
                      </w:r>
                    </w:p>
                  </w:txbxContent>
                </v:textbox>
                <w10:wrap type="square" anchorx="margin"/>
              </v:shape>
            </w:pict>
          </mc:Fallback>
        </mc:AlternateContent>
      </w:r>
      <w:r>
        <w:rPr>
          <w:noProof/>
        </w:rPr>
        <mc:AlternateContent>
          <mc:Choice Requires="wps">
            <w:drawing>
              <wp:anchor distT="0" distB="0" distL="114300" distR="114300" simplePos="0" relativeHeight="251659264" behindDoc="0" locked="0" layoutInCell="1" allowOverlap="1" wp14:anchorId="3C62C182" wp14:editId="3D964E32">
                <wp:simplePos x="0" y="0"/>
                <wp:positionH relativeFrom="margin">
                  <wp:align>right</wp:align>
                </wp:positionH>
                <wp:positionV relativeFrom="paragraph">
                  <wp:posOffset>0</wp:posOffset>
                </wp:positionV>
                <wp:extent cx="3314700" cy="2409825"/>
                <wp:effectExtent l="0" t="0" r="0" b="9525"/>
                <wp:wrapSquare wrapText="bothSides"/>
                <wp:docPr id="24" name="Text Box 24"/>
                <wp:cNvGraphicFramePr/>
                <a:graphic xmlns:a="http://schemas.openxmlformats.org/drawingml/2006/main">
                  <a:graphicData uri="http://schemas.microsoft.com/office/word/2010/wordprocessingShape">
                    <wps:wsp>
                      <wps:cNvSpPr txBox="1"/>
                      <wps:spPr>
                        <a:xfrm>
                          <a:off x="0" y="0"/>
                          <a:ext cx="3314700" cy="2409825"/>
                        </a:xfrm>
                        <a:prstGeom prst="rect">
                          <a:avLst/>
                        </a:prstGeom>
                        <a:solidFill>
                          <a:schemeClr val="bg1">
                            <a:lumMod val="85000"/>
                          </a:schemeClr>
                        </a:solidFill>
                        <a:ln>
                          <a:noFill/>
                        </a:ln>
                      </wps:spPr>
                      <wps:txbx>
                        <w:txbxContent>
                          <w:p w14:paraId="4A4931D1" w14:textId="00211BF2" w:rsidR="004414A1" w:rsidRPr="00F20392" w:rsidRDefault="004414A1" w:rsidP="004414A1">
                            <w:pPr>
                              <w:pStyle w:val="Caption"/>
                              <w:rPr>
                                <w:b/>
                                <w:bCs/>
                                <w:i w:val="0"/>
                                <w:iCs w:val="0"/>
                                <w:color w:val="2F5496" w:themeColor="accent1" w:themeShade="BF"/>
                                <w:sz w:val="24"/>
                                <w:szCs w:val="24"/>
                              </w:rPr>
                            </w:pPr>
                            <w:r w:rsidRPr="00F20392">
                              <w:rPr>
                                <w:b/>
                                <w:bCs/>
                                <w:i w:val="0"/>
                                <w:iCs w:val="0"/>
                                <w:color w:val="2F5496" w:themeColor="accent1" w:themeShade="BF"/>
                                <w:sz w:val="24"/>
                                <w:szCs w:val="24"/>
                              </w:rPr>
                              <w:t>Keziah Zhou, 2</w:t>
                            </w:r>
                            <w:r w:rsidR="00C97BB2" w:rsidRPr="00F20392">
                              <w:rPr>
                                <w:b/>
                                <w:bCs/>
                                <w:i w:val="0"/>
                                <w:iCs w:val="0"/>
                                <w:color w:val="2F5496" w:themeColor="accent1" w:themeShade="BF"/>
                                <w:sz w:val="24"/>
                                <w:szCs w:val="24"/>
                              </w:rPr>
                              <w:t>8</w:t>
                            </w:r>
                            <w:r w:rsidRPr="00F20392">
                              <w:rPr>
                                <w:b/>
                                <w:bCs/>
                                <w:i w:val="0"/>
                                <w:iCs w:val="0"/>
                                <w:color w:val="2F5496" w:themeColor="accent1" w:themeShade="BF"/>
                                <w:sz w:val="24"/>
                                <w:szCs w:val="24"/>
                              </w:rPr>
                              <w:t xml:space="preserve"> Female</w:t>
                            </w:r>
                          </w:p>
                          <w:p w14:paraId="68765176" w14:textId="023CF6A0" w:rsidR="001F079B" w:rsidRPr="00F20392" w:rsidRDefault="004414A1" w:rsidP="004414A1">
                            <w:pPr>
                              <w:rPr>
                                <w:sz w:val="22"/>
                                <w:szCs w:val="22"/>
                              </w:rPr>
                            </w:pPr>
                            <w:r w:rsidRPr="00F20392">
                              <w:rPr>
                                <w:sz w:val="22"/>
                                <w:szCs w:val="22"/>
                              </w:rPr>
                              <w:t>Keziah Zhou is a full-time support Engineer at a finance firm. She has over 5 years</w:t>
                            </w:r>
                            <w:r w:rsidR="002F4D61">
                              <w:rPr>
                                <w:sz w:val="22"/>
                                <w:szCs w:val="22"/>
                              </w:rPr>
                              <w:t xml:space="preserve"> experience</w:t>
                            </w:r>
                            <w:r w:rsidRPr="00F20392">
                              <w:rPr>
                                <w:sz w:val="22"/>
                                <w:szCs w:val="22"/>
                              </w:rPr>
                              <w:t xml:space="preserve"> working in the technology and finance sector. </w:t>
                            </w:r>
                          </w:p>
                          <w:p w14:paraId="3E8D1C0B" w14:textId="781DDC5E" w:rsidR="004414A1" w:rsidRPr="00F20392" w:rsidRDefault="00F456D8" w:rsidP="004414A1">
                            <w:pPr>
                              <w:rPr>
                                <w:sz w:val="22"/>
                                <w:szCs w:val="22"/>
                              </w:rPr>
                            </w:pPr>
                            <w:r w:rsidRPr="00F20392">
                              <w:rPr>
                                <w:sz w:val="22"/>
                                <w:szCs w:val="22"/>
                              </w:rPr>
                              <w:t>Here is a little background to Keziah’s workout routines:</w:t>
                            </w:r>
                          </w:p>
                          <w:p w14:paraId="4DB90C70" w14:textId="3805E819" w:rsidR="00F456D8" w:rsidRPr="00F20392" w:rsidRDefault="00F456D8" w:rsidP="004414A1">
                            <w:pPr>
                              <w:rPr>
                                <w:sz w:val="22"/>
                                <w:szCs w:val="22"/>
                              </w:rPr>
                            </w:pPr>
                            <w:r w:rsidRPr="00F20392">
                              <w:rPr>
                                <w:sz w:val="22"/>
                                <w:szCs w:val="22"/>
                              </w:rPr>
                              <w:t>I exercise 1-2 times a week and usually in the evening at either 6pm or 8pm (normally after dinner). I go to the gym to exercise because there is more space and equipment and I feel more motivated if I’m at the gym compared to at hom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62C182" id="Text Box 24" o:spid="_x0000_s1055" type="#_x0000_t202" style="position:absolute;margin-left:209.8pt;margin-top:0;width:261pt;height:189.75pt;z-index:2516592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" fillcolor="#d8d8d8 [2732]" stroked="f">
                <v:textbox inset="0,0,0,0">
                  <w:txbxContent>
                    <w:p w14:paraId="4A4931D1" w14:textId="00211BF2" w:rsidR="004414A1" w:rsidRPr="00F20392" w:rsidRDefault="004414A1" w:rsidP="004414A1">
                      <w:pPr>
                        <w:pStyle w:val="Caption"/>
                        <w:rPr>
                          <w:b/>
                          <w:bCs/>
                          <w:i w:val="0"/>
                          <w:iCs w:val="0"/>
                          <w:color w:val="2F5496" w:themeColor="accent1" w:themeShade="BF"/>
                          <w:sz w:val="24"/>
                          <w:szCs w:val="24"/>
                        </w:rPr>
                      </w:pPr>
                      <w:r w:rsidRPr="00F20392">
                        <w:rPr>
                          <w:b/>
                          <w:bCs/>
                          <w:i w:val="0"/>
                          <w:iCs w:val="0"/>
                          <w:color w:val="2F5496" w:themeColor="accent1" w:themeShade="BF"/>
                          <w:sz w:val="24"/>
                          <w:szCs w:val="24"/>
                        </w:rPr>
                        <w:t>Keziah Zhou, 2</w:t>
                      </w:r>
                      <w:r w:rsidR="00C97BB2" w:rsidRPr="00F20392">
                        <w:rPr>
                          <w:b/>
                          <w:bCs/>
                          <w:i w:val="0"/>
                          <w:iCs w:val="0"/>
                          <w:color w:val="2F5496" w:themeColor="accent1" w:themeShade="BF"/>
                          <w:sz w:val="24"/>
                          <w:szCs w:val="24"/>
                        </w:rPr>
                        <w:t>8</w:t>
                      </w:r>
                      <w:r w:rsidRPr="00F20392">
                        <w:rPr>
                          <w:b/>
                          <w:bCs/>
                          <w:i w:val="0"/>
                          <w:iCs w:val="0"/>
                          <w:color w:val="2F5496" w:themeColor="accent1" w:themeShade="BF"/>
                          <w:sz w:val="24"/>
                          <w:szCs w:val="24"/>
                        </w:rPr>
                        <w:t xml:space="preserve"> Female</w:t>
                      </w:r>
                    </w:p>
                    <w:p w14:paraId="68765176" w14:textId="023CF6A0" w:rsidR="001F079B" w:rsidRPr="00F20392" w:rsidRDefault="004414A1" w:rsidP="004414A1">
                      <w:pPr>
                        <w:rPr>
                          <w:sz w:val="22"/>
                          <w:szCs w:val="22"/>
                        </w:rPr>
                      </w:pPr>
                      <w:r w:rsidRPr="00F20392">
                        <w:rPr>
                          <w:sz w:val="22"/>
                          <w:szCs w:val="22"/>
                        </w:rPr>
                        <w:t>Keziah Zhou is a full-time support Engineer at a finance firm. She has over 5 years</w:t>
                      </w:r>
                      <w:r w:rsidR="002F4D61">
                        <w:rPr>
                          <w:sz w:val="22"/>
                          <w:szCs w:val="22"/>
                        </w:rPr>
                        <w:t xml:space="preserve"> experience</w:t>
                      </w:r>
                      <w:r w:rsidRPr="00F20392">
                        <w:rPr>
                          <w:sz w:val="22"/>
                          <w:szCs w:val="22"/>
                        </w:rPr>
                        <w:t xml:space="preserve"> working in the technology and finance sector. </w:t>
                      </w:r>
                    </w:p>
                    <w:p w14:paraId="3E8D1C0B" w14:textId="781DDC5E" w:rsidR="004414A1" w:rsidRPr="00F20392" w:rsidRDefault="00F456D8" w:rsidP="004414A1">
                      <w:pPr>
                        <w:rPr>
                          <w:sz w:val="22"/>
                          <w:szCs w:val="22"/>
                        </w:rPr>
                      </w:pPr>
                      <w:r w:rsidRPr="00F20392">
                        <w:rPr>
                          <w:sz w:val="22"/>
                          <w:szCs w:val="22"/>
                        </w:rPr>
                        <w:t>Here is a little background to Keziah’s workout routines:</w:t>
                      </w:r>
                    </w:p>
                    <w:p w14:paraId="4DB90C70" w14:textId="3805E819" w:rsidR="00F456D8" w:rsidRPr="00F20392" w:rsidRDefault="00F456D8" w:rsidP="004414A1">
                      <w:pPr>
                        <w:rPr>
                          <w:sz w:val="22"/>
                          <w:szCs w:val="22"/>
                        </w:rPr>
                      </w:pPr>
                      <w:r w:rsidRPr="00F20392">
                        <w:rPr>
                          <w:sz w:val="22"/>
                          <w:szCs w:val="22"/>
                        </w:rPr>
                        <w:t>I exercise 1-2 times a week and usually in the evening at either 6pm or 8pm (normally after dinner). I go to the gym to exercise because there is more space and equipment and I feel more motivated if I’m at the gym compared to at home.</w:t>
                      </w:r>
                    </w:p>
                  </w:txbxContent>
                </v:textbox>
                <w10:wrap type="square" anchorx="margin"/>
              </v:shape>
            </w:pict>
          </mc:Fallback>
        </mc:AlternateContent>
      </w:r>
      <w:r w:rsidR="00C97BB2">
        <w:rPr>
          <w:noProof/>
        </w:rPr>
        <w:drawing>
          <wp:anchor distT="0" distB="0" distL="114300" distR="114300" simplePos="0" relativeHeight="251666432" behindDoc="0" locked="0" layoutInCell="1" allowOverlap="1" wp14:anchorId="2B4FC3BA" wp14:editId="4A42ADA1">
            <wp:simplePos x="0" y="0"/>
            <wp:positionH relativeFrom="margin">
              <wp:posOffset>0</wp:posOffset>
            </wp:positionH>
            <wp:positionV relativeFrom="paragraph">
              <wp:posOffset>8255</wp:posOffset>
            </wp:positionV>
            <wp:extent cx="2342515" cy="2419350"/>
            <wp:effectExtent l="0" t="0" r="635" b="0"/>
            <wp:wrapSquare wrapText="bothSides"/>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29">
                      <a:extLst>
                        <a:ext uri="{28A0092B-C50C-407E-A947-70E740481C1C}">
                          <a14:useLocalDpi xmlns:a14="http://schemas.microsoft.com/office/drawing/2010/main" val="0"/>
                        </a:ext>
                      </a:extLst>
                    </a:blip>
                    <a:srcRect l="20930" t="5814" r="23255" b="50957"/>
                    <a:stretch/>
                  </pic:blipFill>
                  <pic:spPr bwMode="auto">
                    <a:xfrm>
                      <a:off x="0" y="0"/>
                      <a:ext cx="2342515" cy="24193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4760EA9" w14:textId="7D38C9D6" w:rsidR="00C97BB2" w:rsidRDefault="009D2913" w:rsidP="0042475C">
      <w:r>
        <w:t>Key takeaways from Keziah’s workout routines/fitness:</w:t>
      </w:r>
    </w:p>
    <w:p w14:paraId="1C2E895A" w14:textId="70C8E7A3" w:rsidR="0042475C" w:rsidRDefault="0042475C" w:rsidP="0042475C">
      <w:pPr>
        <w:pStyle w:val="ListParagraph"/>
        <w:numPr>
          <w:ilvl w:val="0"/>
          <w:numId w:val="17"/>
        </w:numPr>
      </w:pPr>
      <w:r>
        <w:t>Keziah values overall fitness over gaining muscle strength, including how exercising helps her mental health</w:t>
      </w:r>
      <w:r w:rsidR="00540F5A">
        <w:t>.</w:t>
      </w:r>
    </w:p>
    <w:p w14:paraId="635A2AF9" w14:textId="74C7C829" w:rsidR="0042475C" w:rsidRDefault="00350174" w:rsidP="0042475C">
      <w:pPr>
        <w:pStyle w:val="ListParagraph"/>
        <w:numPr>
          <w:ilvl w:val="0"/>
          <w:numId w:val="17"/>
        </w:numPr>
      </w:pPr>
      <w:r>
        <w:t>Keziah’s biggest hurdle in exercising is being busy with other things, as well as finding the motivation to exercise.</w:t>
      </w:r>
    </w:p>
    <w:p w14:paraId="2F56B2F3" w14:textId="647BD74E" w:rsidR="00143AA7" w:rsidRDefault="00143AA7" w:rsidP="0042475C">
      <w:pPr>
        <w:pStyle w:val="ListParagraph"/>
        <w:numPr>
          <w:ilvl w:val="0"/>
          <w:numId w:val="17"/>
        </w:numPr>
      </w:pPr>
      <w:r>
        <w:t>Finding a suitable place to work</w:t>
      </w:r>
      <w:r w:rsidR="002F7665">
        <w:t xml:space="preserve"> </w:t>
      </w:r>
      <w:r>
        <w:t>out is another hurdle, as the home may not be the ideal place to exercise, considering how much space a person has, as well as having the right equipment.</w:t>
      </w:r>
    </w:p>
    <w:p w14:paraId="402B8B0C" w14:textId="61821157" w:rsidR="00F20392" w:rsidRDefault="00F20392" w:rsidP="008E72E5"/>
    <w:p w14:paraId="69F8A1B7" w14:textId="77777777" w:rsidR="00C97BB2" w:rsidRDefault="00C97BB2" w:rsidP="008E72E5"/>
    <w:p w14:paraId="098880E8" w14:textId="3C15A6B2" w:rsidR="00097A2D" w:rsidRPr="00B851B5" w:rsidRDefault="005619A0" w:rsidP="008E72E5">
      <w:pPr>
        <w:pStyle w:val="Heading2"/>
      </w:pPr>
      <w:bookmarkStart w:id="6" w:name="_Toc85647124"/>
      <w:r>
        <w:lastRenderedPageBreak/>
        <w:t>Prototyping and Spiking</w:t>
      </w:r>
      <w:bookmarkEnd w:id="6"/>
    </w:p>
    <w:p w14:paraId="73EA69D1" w14:textId="7767870B" w:rsidR="00B851B5" w:rsidRDefault="00B851B5" w:rsidP="008E72E5"/>
    <w:p w14:paraId="7F26FAC5" w14:textId="064DF96F" w:rsidR="004103E9" w:rsidRDefault="00F853F5" w:rsidP="008E72E5">
      <w:r>
        <w:t xml:space="preserve">For my investigation, I aim to be able to apply my findings from exercise detection, into a working Android app. </w:t>
      </w:r>
      <w:r w:rsidR="001C488A">
        <w:t>T</w:t>
      </w:r>
      <w:r>
        <w:t xml:space="preserve">o do this, I must first learn how to code an Android app from scratch. Because of the wider documentation, I will aim to use Java in my final project, thus I need to learn Java. </w:t>
      </w:r>
    </w:p>
    <w:p w14:paraId="59B4AAE7" w14:textId="20CD786D" w:rsidR="00F853F5" w:rsidRDefault="00F853F5" w:rsidP="008E72E5">
      <w:r>
        <w:t>I also aim to include a client-server model to parse data to and from devices, thus I will need to learn SQL and how to implement SQL into a Java program.</w:t>
      </w:r>
      <w:r w:rsidR="004103E9">
        <w:t xml:space="preserve"> This will most likely mean I will have to use an API of some sort to do this.</w:t>
      </w:r>
    </w:p>
    <w:p w14:paraId="71FB4385" w14:textId="0FFAB535" w:rsidR="00D10D91" w:rsidRPr="002C13A9" w:rsidRDefault="00D10D91" w:rsidP="002C13A9">
      <w:pPr>
        <w:rPr>
          <w:sz w:val="32"/>
          <w:szCs w:val="32"/>
          <w:u w:val="single"/>
        </w:rPr>
      </w:pPr>
      <w:r w:rsidRPr="002C13A9">
        <w:rPr>
          <w:sz w:val="32"/>
          <w:szCs w:val="32"/>
          <w:u w:val="single"/>
        </w:rPr>
        <w:t>Android Development Spiking:</w:t>
      </w:r>
    </w:p>
    <w:p w14:paraId="20067910" w14:textId="5F858EDA" w:rsidR="00D10D91" w:rsidRDefault="00D10D91" w:rsidP="008E72E5">
      <w:r>
        <w:t>As I have had no previous experience in programming in Java as well as Android Studio, I will learn all of this from scratch. Thanks to freeCodeCamp.org I followed their comprehensive Android App Development course to learn both Java and the workings of Android.</w:t>
      </w:r>
    </w:p>
    <w:p w14:paraId="21C6363C" w14:textId="1419CDC7" w:rsidR="00F629D0" w:rsidRPr="00D10D91" w:rsidRDefault="00F629D0" w:rsidP="008E72E5">
      <w:r>
        <w:t>These are some screenshots of my very first applications which were basic and used basic Java logic as well as basic XML code.</w:t>
      </w:r>
    </w:p>
    <w:p w14:paraId="35B3484A" w14:textId="623EA683" w:rsidR="00D10D91" w:rsidRDefault="006658EA" w:rsidP="008E72E5">
      <w:r>
        <w:rPr>
          <w:noProof/>
        </w:rPr>
        <mc:AlternateContent>
          <mc:Choice Requires="wpg">
            <w:drawing>
              <wp:anchor distT="0" distB="0" distL="114300" distR="114300" simplePos="0" relativeHeight="251640832" behindDoc="0" locked="0" layoutInCell="1" allowOverlap="1" wp14:anchorId="1886DCC3" wp14:editId="7B0BCEAE">
                <wp:simplePos x="0" y="0"/>
                <wp:positionH relativeFrom="column">
                  <wp:posOffset>0</wp:posOffset>
                </wp:positionH>
                <wp:positionV relativeFrom="paragraph">
                  <wp:posOffset>6985</wp:posOffset>
                </wp:positionV>
                <wp:extent cx="6156960" cy="3655060"/>
                <wp:effectExtent l="0" t="0" r="0" b="2540"/>
                <wp:wrapNone/>
                <wp:docPr id="32" name="Group 32"/>
                <wp:cNvGraphicFramePr/>
                <a:graphic xmlns:a="http://schemas.openxmlformats.org/drawingml/2006/main">
                  <a:graphicData uri="http://schemas.microsoft.com/office/word/2010/wordprocessingGroup">
                    <wpg:wgp>
                      <wpg:cNvGrpSpPr/>
                      <wpg:grpSpPr>
                        <a:xfrm>
                          <a:off x="0" y="0"/>
                          <a:ext cx="6156960" cy="3655060"/>
                          <a:chOff x="0" y="0"/>
                          <a:chExt cx="6156960" cy="3655060"/>
                        </a:xfrm>
                      </wpg:grpSpPr>
                      <pic:pic xmlns:pic="http://schemas.openxmlformats.org/drawingml/2006/picture">
                        <pic:nvPicPr>
                          <pic:cNvPr id="3" name="Picture 3" descr="Graphical user interface, application&#10;&#10;Description automatically generated"/>
                          <pic:cNvPicPr>
                            <a:picLocks noChangeAspect="1"/>
                          </pic:cNvPicPr>
                        </pic:nvPicPr>
                        <pic:blipFill>
                          <a:blip r:embed="rId30">
                            <a:extLst>
                              <a:ext uri="{28A0092B-C50C-407E-A947-70E740481C1C}">
                                <a14:useLocalDpi xmlns:a14="http://schemas.microsoft.com/office/drawing/2010/main" val="0"/>
                              </a:ext>
                            </a:extLst>
                          </a:blip>
                          <a:stretch>
                            <a:fillRect/>
                          </a:stretch>
                        </pic:blipFill>
                        <pic:spPr>
                          <a:xfrm>
                            <a:off x="0" y="9525"/>
                            <a:ext cx="1743075" cy="3640455"/>
                          </a:xfrm>
                          <a:prstGeom prst="rect">
                            <a:avLst/>
                          </a:prstGeom>
                        </pic:spPr>
                      </pic:pic>
                      <pic:pic xmlns:pic="http://schemas.openxmlformats.org/drawingml/2006/picture">
                        <pic:nvPicPr>
                          <pic:cNvPr id="4" name="Picture 4" descr="Text&#10;&#10;Description automatically generated"/>
                          <pic:cNvPicPr>
                            <a:picLocks noChangeAspect="1"/>
                          </pic:cNvPicPr>
                        </pic:nvPicPr>
                        <pic:blipFill>
                          <a:blip r:embed="rId31" cstate="print">
                            <a:extLst>
                              <a:ext uri="{28A0092B-C50C-407E-A947-70E740481C1C}">
                                <a14:useLocalDpi xmlns:a14="http://schemas.microsoft.com/office/drawing/2010/main" val="0"/>
                              </a:ext>
                            </a:extLst>
                          </a:blip>
                          <a:stretch>
                            <a:fillRect/>
                          </a:stretch>
                        </pic:blipFill>
                        <pic:spPr>
                          <a:xfrm>
                            <a:off x="1800225" y="0"/>
                            <a:ext cx="2294890" cy="961390"/>
                          </a:xfrm>
                          <a:prstGeom prst="rect">
                            <a:avLst/>
                          </a:prstGeom>
                        </pic:spPr>
                      </pic:pic>
                      <pic:pic xmlns:pic="http://schemas.openxmlformats.org/drawingml/2006/picture">
                        <pic:nvPicPr>
                          <pic:cNvPr id="6" name="Picture 6" descr="Text&#10;&#10;Description automatically generated"/>
                          <pic:cNvPicPr>
                            <a:picLocks noChangeAspect="1"/>
                          </pic:cNvPicPr>
                        </pic:nvPicPr>
                        <pic:blipFill>
                          <a:blip r:embed="rId32" cstate="print">
                            <a:extLst>
                              <a:ext uri="{28A0092B-C50C-407E-A947-70E740481C1C}">
                                <a14:useLocalDpi xmlns:a14="http://schemas.microsoft.com/office/drawing/2010/main" val="0"/>
                              </a:ext>
                            </a:extLst>
                          </a:blip>
                          <a:stretch>
                            <a:fillRect/>
                          </a:stretch>
                        </pic:blipFill>
                        <pic:spPr>
                          <a:xfrm>
                            <a:off x="1809750" y="1009650"/>
                            <a:ext cx="2172970" cy="2645410"/>
                          </a:xfrm>
                          <a:prstGeom prst="rect">
                            <a:avLst/>
                          </a:prstGeom>
                        </pic:spPr>
                      </pic:pic>
                      <pic:pic xmlns:pic="http://schemas.openxmlformats.org/drawingml/2006/picture">
                        <pic:nvPicPr>
                          <pic:cNvPr id="8" name="Picture 8" descr="Text&#10;&#10;Description automatically generated"/>
                          <pic:cNvPicPr>
                            <a:picLocks noChangeAspect="1"/>
                          </pic:cNvPicPr>
                        </pic:nvPicPr>
                        <pic:blipFill>
                          <a:blip r:embed="rId33">
                            <a:extLst>
                              <a:ext uri="{28A0092B-C50C-407E-A947-70E740481C1C}">
                                <a14:useLocalDpi xmlns:a14="http://schemas.microsoft.com/office/drawing/2010/main" val="0"/>
                              </a:ext>
                            </a:extLst>
                          </a:blip>
                          <a:stretch>
                            <a:fillRect/>
                          </a:stretch>
                        </pic:blipFill>
                        <pic:spPr>
                          <a:xfrm>
                            <a:off x="4133850" y="0"/>
                            <a:ext cx="2023110" cy="2981325"/>
                          </a:xfrm>
                          <a:prstGeom prst="rect">
                            <a:avLst/>
                          </a:prstGeom>
                        </pic:spPr>
                      </pic:pic>
                    </wpg:wgp>
                  </a:graphicData>
                </a:graphic>
              </wp:anchor>
            </w:drawing>
          </mc:Choice>
          <mc:Fallback>
            <w:pict>
              <v:group w14:anchorId="100BD87A" id="Group 32" o:spid="_x0000_s1026" style="position:absolute;margin-left:0;margin-top:.55pt;width:484.8pt;height:287.8pt;z-index:251640832" coordsize="61569,3655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">
                <v:shape id="Picture 3" o:spid="_x0000_s1027" type="#_x0000_t75" alt="Graphical user interface, application&#10;&#10;Description automatically generated" style="position:absolute;top:95;width:17430;height:364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">
                  <v:imagedata r:id="rId34" o:title="Graphical user interface, application&#10;&#10;Description automatically generated"/>
                </v:shape>
                <v:shape id="Picture 4" o:spid="_x0000_s1028" type="#_x0000_t75" alt="Text&#10;&#10;Description automatically generated" style="position:absolute;left:18002;width:22949;height:96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">
                  <v:imagedata r:id="rId35" o:title="Text&#10;&#10;Description automatically generated"/>
                </v:shape>
                <v:shape id="Picture 6" o:spid="_x0000_s1029" type="#_x0000_t75" alt="Text&#10;&#10;Description automatically generated" style="position:absolute;left:18097;top:10096;width:21730;height:264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">
                  <v:imagedata r:id="rId36" o:title="Text&#10;&#10;Description automatically generated"/>
                </v:shape>
                <v:shape id="Picture 8" o:spid="_x0000_s1030" type="#_x0000_t75" alt="Text&#10;&#10;Description automatically generated" style="position:absolute;left:41338;width:20231;height:298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">
                  <v:imagedata r:id="rId37" o:title="Text&#10;&#10;Description automatically generated"/>
                </v:shape>
              </v:group>
            </w:pict>
          </mc:Fallback>
        </mc:AlternateContent>
      </w:r>
    </w:p>
    <w:p w14:paraId="3E9FC04B" w14:textId="7F69354D" w:rsidR="00D10D91" w:rsidRDefault="00D10D91" w:rsidP="008E72E5"/>
    <w:p w14:paraId="617C8344" w14:textId="21FB8362" w:rsidR="00D10D91" w:rsidRDefault="00D10D91" w:rsidP="008E72E5"/>
    <w:p w14:paraId="170AEE68" w14:textId="5F3DDDBE" w:rsidR="00D10D91" w:rsidRDefault="00D10D91" w:rsidP="008E72E5"/>
    <w:p w14:paraId="6369D98B" w14:textId="3432E4F9" w:rsidR="00D10D91" w:rsidRDefault="00D10D91" w:rsidP="008E72E5"/>
    <w:p w14:paraId="13B4B6C6" w14:textId="1F910173" w:rsidR="00D10D91" w:rsidRDefault="00D10D91" w:rsidP="008E72E5"/>
    <w:p w14:paraId="18F16116" w14:textId="064E774B" w:rsidR="002A3C50" w:rsidRDefault="002A3C50" w:rsidP="008E72E5"/>
    <w:p w14:paraId="0B433AF0" w14:textId="2D38AFA1" w:rsidR="002A3C50" w:rsidRDefault="002A3C50" w:rsidP="008E72E5"/>
    <w:p w14:paraId="72B66DEE" w14:textId="5BA43760" w:rsidR="002A3C50" w:rsidRDefault="002A3C50" w:rsidP="008E72E5"/>
    <w:p w14:paraId="45ED37B7" w14:textId="387F3927" w:rsidR="002A3C50" w:rsidRDefault="002A3C50" w:rsidP="008E72E5"/>
    <w:p w14:paraId="03C06690" w14:textId="072B4A2E" w:rsidR="002A3C50" w:rsidRDefault="002A3C50" w:rsidP="008E72E5"/>
    <w:p w14:paraId="22C96C1A" w14:textId="2473E50E" w:rsidR="002A3C50" w:rsidRDefault="002A3C50" w:rsidP="008E72E5"/>
    <w:p w14:paraId="0355291F" w14:textId="7517386A" w:rsidR="002A3C50" w:rsidRDefault="002A3C50" w:rsidP="008E72E5"/>
    <w:p w14:paraId="16DC3685" w14:textId="345DF9DD" w:rsidR="002A3C50" w:rsidRDefault="002A3C50" w:rsidP="008E72E5"/>
    <w:p w14:paraId="45AED7A6" w14:textId="6A5A35DE" w:rsidR="002A3C50" w:rsidRDefault="002A3C50" w:rsidP="008E72E5"/>
    <w:p w14:paraId="21D1845B" w14:textId="77777777" w:rsidR="005D6217" w:rsidRDefault="005D6217" w:rsidP="008E72E5"/>
    <w:p w14:paraId="42D55B9A" w14:textId="4F62A8CA" w:rsidR="002A3C50" w:rsidRPr="002C13A9" w:rsidRDefault="00AC512B" w:rsidP="002C13A9">
      <w:pPr>
        <w:rPr>
          <w:sz w:val="32"/>
          <w:szCs w:val="32"/>
          <w:u w:val="single"/>
        </w:rPr>
      </w:pPr>
      <w:r w:rsidRPr="002C13A9">
        <w:rPr>
          <w:sz w:val="32"/>
          <w:szCs w:val="32"/>
          <w:u w:val="single"/>
        </w:rPr>
        <w:lastRenderedPageBreak/>
        <w:t>Prototyping with Android Sensors:</w:t>
      </w:r>
    </w:p>
    <w:p w14:paraId="16F222BB" w14:textId="77777777" w:rsidR="00AC512B" w:rsidRPr="00AC512B" w:rsidRDefault="00AC512B" w:rsidP="00AC512B"/>
    <w:p w14:paraId="66842CE7" w14:textId="277CF253" w:rsidR="00AC512B" w:rsidRDefault="006C4CB2" w:rsidP="008E72E5">
      <w:r>
        <w:rPr>
          <w:noProof/>
        </w:rPr>
        <mc:AlternateContent>
          <mc:Choice Requires="wpg">
            <w:drawing>
              <wp:anchor distT="0" distB="0" distL="114300" distR="114300" simplePos="0" relativeHeight="251660288" behindDoc="0" locked="0" layoutInCell="1" allowOverlap="1" wp14:anchorId="7ABC0904" wp14:editId="0F04D735">
                <wp:simplePos x="0" y="0"/>
                <wp:positionH relativeFrom="column">
                  <wp:posOffset>0</wp:posOffset>
                </wp:positionH>
                <wp:positionV relativeFrom="paragraph">
                  <wp:posOffset>855980</wp:posOffset>
                </wp:positionV>
                <wp:extent cx="5731510" cy="2504440"/>
                <wp:effectExtent l="0" t="0" r="2540" b="0"/>
                <wp:wrapSquare wrapText="bothSides"/>
                <wp:docPr id="40" name="Group 40"/>
                <wp:cNvGraphicFramePr/>
                <a:graphic xmlns:a="http://schemas.openxmlformats.org/drawingml/2006/main">
                  <a:graphicData uri="http://schemas.microsoft.com/office/word/2010/wordprocessingGroup">
                    <wpg:wgp>
                      <wpg:cNvGrpSpPr/>
                      <wpg:grpSpPr>
                        <a:xfrm>
                          <a:off x="0" y="0"/>
                          <a:ext cx="5731510" cy="2504440"/>
                          <a:chOff x="0" y="0"/>
                          <a:chExt cx="5731510" cy="2504440"/>
                        </a:xfrm>
                      </wpg:grpSpPr>
                      <pic:pic xmlns:pic="http://schemas.openxmlformats.org/drawingml/2006/picture">
                        <pic:nvPicPr>
                          <pic:cNvPr id="38" name="Picture 38"/>
                          <pic:cNvPicPr>
                            <a:picLocks noChangeAspect="1"/>
                          </pic:cNvPicPr>
                        </pic:nvPicPr>
                        <pic:blipFill>
                          <a:blip r:embed="rId38">
                            <a:extLst>
                              <a:ext uri="{28A0092B-C50C-407E-A947-70E740481C1C}">
                                <a14:useLocalDpi xmlns:a14="http://schemas.microsoft.com/office/drawing/2010/main" val="0"/>
                              </a:ext>
                            </a:extLst>
                          </a:blip>
                          <a:stretch>
                            <a:fillRect/>
                          </a:stretch>
                        </pic:blipFill>
                        <pic:spPr>
                          <a:xfrm>
                            <a:off x="0" y="0"/>
                            <a:ext cx="5731510" cy="2056765"/>
                          </a:xfrm>
                          <a:prstGeom prst="rect">
                            <a:avLst/>
                          </a:prstGeom>
                        </pic:spPr>
                      </pic:pic>
                      <wps:wsp>
                        <wps:cNvPr id="39" name="Text Box 39"/>
                        <wps:cNvSpPr txBox="1"/>
                        <wps:spPr>
                          <a:xfrm>
                            <a:off x="0" y="2114550"/>
                            <a:ext cx="5731510" cy="389890"/>
                          </a:xfrm>
                          <a:prstGeom prst="rect">
                            <a:avLst/>
                          </a:prstGeom>
                          <a:solidFill>
                            <a:prstClr val="white"/>
                          </a:solidFill>
                          <a:ln>
                            <a:noFill/>
                          </a:ln>
                        </wps:spPr>
                        <wps:txbx>
                          <w:txbxContent>
                            <w:p w14:paraId="1725A2ED" w14:textId="06AB9CD1" w:rsidR="006C4CB2" w:rsidRPr="00D8274E" w:rsidRDefault="006C4CB2" w:rsidP="006C4CB2">
                              <w:pPr>
                                <w:pStyle w:val="Caption"/>
                                <w:rPr>
                                  <w:sz w:val="24"/>
                                  <w:szCs w:val="24"/>
                                </w:rPr>
                              </w:pPr>
                              <w:r>
                                <w:t xml:space="preserve">Motion sensors supported by the Android platform </w:t>
                              </w:r>
                              <w:r w:rsidRPr="00BE0BBA">
                                <w:t>https://developer.android.com/guide/topics/sensors/sensors_mo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7ABC0904" id="Group 40" o:spid="_x0000_s1056" style="position:absolute;margin-left:0;margin-top:67.4pt;width:451.3pt;height:197.2pt;z-index:251660288" coordsize="57315,2504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">
                <v:shape id="Picture 38" o:spid="_x0000_s1057" type="#_x0000_t75" style="position:absolute;width:57315;height:205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">
                  <v:imagedata r:id="rId39" o:title=""/>
                </v:shape>
                <v:shape id="Text Box 39" o:spid="_x0000_s1058" type="#_x0000_t202" style="position:absolute;top:21145;width:57315;height:3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" stroked="f">
                  <v:textbox style="mso-fit-shape-to-text:t" inset="0,0,0,0">
                    <w:txbxContent>
                      <w:p w14:paraId="1725A2ED" w14:textId="06AB9CD1" w:rsidR="006C4CB2" w:rsidRPr="00D8274E" w:rsidRDefault="006C4CB2" w:rsidP="006C4CB2">
                        <w:pPr>
                          <w:pStyle w:val="Caption"/>
                          <w:rPr>
                            <w:sz w:val="24"/>
                            <w:szCs w:val="24"/>
                          </w:rPr>
                        </w:pPr>
                        <w:r>
                          <w:t xml:space="preserve">Motion sensors supported by the Android platform </w:t>
                        </w:r>
                        <w:r w:rsidRPr="00BE0BBA">
                          <w:t>https://developer.android.com/guide/topics/sensors/sensors_motion</w:t>
                        </w:r>
                      </w:p>
                    </w:txbxContent>
                  </v:textbox>
                </v:shape>
                <w10:wrap type="square"/>
              </v:group>
            </w:pict>
          </mc:Fallback>
        </mc:AlternateContent>
      </w:r>
      <w:r w:rsidR="00AC512B">
        <w:t xml:space="preserve">As previously mentioned, data from an android device is available through sensor events of each sensor. Depending on the sensor type, there were a few values that can be extracted. For example, the accelerator type has sensor event data as three values within the SensorEvent.values array. </w:t>
      </w:r>
    </w:p>
    <w:p w14:paraId="26850613" w14:textId="36B0C0DB" w:rsidR="00AC512B" w:rsidRDefault="00AC512B" w:rsidP="008E72E5">
      <w:r>
        <w:t xml:space="preserve">However, the SensorEvent.values array for the uncalibrated accelerometer had 6 values, which also held data about drift </w:t>
      </w:r>
      <w:r w:rsidR="00CF7A2D">
        <w:t>(</w:t>
      </w:r>
      <w:r>
        <w:t>Drift is when the gyroscope sensor values change despite being stationary</w:t>
      </w:r>
      <w:r w:rsidR="00CF7A2D">
        <w:t>).</w:t>
      </w:r>
      <w:r w:rsidR="008946A6">
        <w:t xml:space="preserve"> As I have had no previous experience using these sensors, I thought I should develop a simple app using the gyroscope and the </w:t>
      </w:r>
      <w:r w:rsidR="009B4F0B">
        <w:t>accelerometer</w:t>
      </w:r>
      <w:r w:rsidR="008946A6">
        <w:t xml:space="preserve"> sensors to test them out.</w:t>
      </w:r>
    </w:p>
    <w:p w14:paraId="217814DE" w14:textId="49E193BB" w:rsidR="00F629D0" w:rsidRDefault="00E96BFE" w:rsidP="008E72E5">
      <w:r w:rsidRPr="00E96BFE">
        <w:rPr>
          <w:noProof/>
        </w:rPr>
        <w:drawing>
          <wp:inline distT="0" distB="0" distL="0" distR="0" wp14:anchorId="545200AF" wp14:editId="47C0D89B">
            <wp:extent cx="5731510" cy="3441700"/>
            <wp:effectExtent l="0" t="0" r="2540" b="6350"/>
            <wp:docPr id="42" name="Picture 4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Text&#10;&#10;Description automatically generated"/>
                    <pic:cNvPicPr/>
                  </pic:nvPicPr>
                  <pic:blipFill>
                    <a:blip r:embed="rId40"/>
                    <a:stretch>
                      <a:fillRect/>
                    </a:stretch>
                  </pic:blipFill>
                  <pic:spPr>
                    <a:xfrm>
                      <a:off x="0" y="0"/>
                      <a:ext cx="5731510" cy="3441700"/>
                    </a:xfrm>
                    <a:prstGeom prst="rect">
                      <a:avLst/>
                    </a:prstGeom>
                  </pic:spPr>
                </pic:pic>
              </a:graphicData>
            </a:graphic>
          </wp:inline>
        </w:drawing>
      </w:r>
    </w:p>
    <w:p w14:paraId="704D0C73" w14:textId="50CBD123" w:rsidR="00E96BFE" w:rsidRDefault="00D80FE1" w:rsidP="008E72E5">
      <w:r>
        <w:rPr>
          <w:noProof/>
        </w:rPr>
        <w:lastRenderedPageBreak/>
        <w:drawing>
          <wp:anchor distT="0" distB="0" distL="114300" distR="114300" simplePos="0" relativeHeight="251662336" behindDoc="0" locked="0" layoutInCell="1" allowOverlap="1" wp14:anchorId="7C6BF7C9" wp14:editId="4C428FAB">
            <wp:simplePos x="0" y="0"/>
            <wp:positionH relativeFrom="margin">
              <wp:posOffset>1571625</wp:posOffset>
            </wp:positionH>
            <wp:positionV relativeFrom="paragraph">
              <wp:posOffset>0</wp:posOffset>
            </wp:positionV>
            <wp:extent cx="1559560" cy="3381375"/>
            <wp:effectExtent l="0" t="0" r="2540" b="9525"/>
            <wp:wrapSquare wrapText="bothSides"/>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1559560" cy="3381375"/>
                    </a:xfrm>
                    <a:prstGeom prst="rect">
                      <a:avLst/>
                    </a:prstGeom>
                    <a:noFill/>
                  </pic:spPr>
                </pic:pic>
              </a:graphicData>
            </a:graphic>
            <wp14:sizeRelH relativeFrom="margin">
              <wp14:pctWidth>0</wp14:pctWidth>
            </wp14:sizeRelH>
            <wp14:sizeRelV relativeFrom="margin">
              <wp14:pctHeight>0</wp14:pctHeight>
            </wp14:sizeRelV>
          </wp:anchor>
        </w:drawing>
      </w:r>
      <w:r w:rsidR="00E96BFE">
        <w:rPr>
          <w:noProof/>
        </w:rPr>
        <w:drawing>
          <wp:anchor distT="0" distB="0" distL="114300" distR="114300" simplePos="0" relativeHeight="251661312" behindDoc="0" locked="0" layoutInCell="1" allowOverlap="1" wp14:anchorId="7F74EE64" wp14:editId="308E7966">
            <wp:simplePos x="0" y="0"/>
            <wp:positionH relativeFrom="margin">
              <wp:align>left</wp:align>
            </wp:positionH>
            <wp:positionV relativeFrom="paragraph">
              <wp:posOffset>10160</wp:posOffset>
            </wp:positionV>
            <wp:extent cx="1550670" cy="3362325"/>
            <wp:effectExtent l="0" t="0" r="0" b="9525"/>
            <wp:wrapSquare wrapText="bothSides"/>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1550670" cy="3362325"/>
                    </a:xfrm>
                    <a:prstGeom prst="rect">
                      <a:avLst/>
                    </a:prstGeom>
                    <a:noFill/>
                  </pic:spPr>
                </pic:pic>
              </a:graphicData>
            </a:graphic>
            <wp14:sizeRelH relativeFrom="margin">
              <wp14:pctWidth>0</wp14:pctWidth>
            </wp14:sizeRelH>
            <wp14:sizeRelV relativeFrom="margin">
              <wp14:pctHeight>0</wp14:pctHeight>
            </wp14:sizeRelV>
          </wp:anchor>
        </w:drawing>
      </w:r>
      <w:r w:rsidR="00D62A72">
        <w:t>Firstly, I tested out the gyroscope sensor with the help of a YouTube video. I had to create three main objects, the gyroscope of class Sensor, the sensorManager of class SensorManager and the gyroscopeEventListener of class SensorEventListener.</w:t>
      </w:r>
    </w:p>
    <w:p w14:paraId="36231BE2" w14:textId="6FB1E938" w:rsidR="00C330B8" w:rsidRDefault="00C330B8" w:rsidP="008E72E5">
      <w:r>
        <w:t xml:space="preserve">The sensor manager acts </w:t>
      </w:r>
      <w:r w:rsidR="004C2E47">
        <w:t>as</w:t>
      </w:r>
      <w:r>
        <w:t xml:space="preserve"> </w:t>
      </w:r>
      <w:r w:rsidR="004C2E47">
        <w:t>the</w:t>
      </w:r>
      <w:r>
        <w:t xml:space="preserve"> main interface between the application and the sensors. It allows an application to access a sensor, controlling the registering and unregistering of a sensor.</w:t>
      </w:r>
    </w:p>
    <w:p w14:paraId="1582E283" w14:textId="174D0AE6" w:rsidR="00C330B8" w:rsidRDefault="00C330B8" w:rsidP="008E72E5">
      <w:r>
        <w:t>The SensorEventListener allows us to detect and manipulate data from a sensor. Whatever motion is detected is stored as a certain event and it is the role of the SensorEventListener to detect this.</w:t>
      </w:r>
    </w:p>
    <w:p w14:paraId="74054D08" w14:textId="7496A2CC" w:rsidR="00E96BFE" w:rsidRDefault="00B15659" w:rsidP="008E72E5">
      <w:r>
        <w:t xml:space="preserve">In combination </w:t>
      </w:r>
      <w:r w:rsidR="004C2E47">
        <w:t>with</w:t>
      </w:r>
      <w:r>
        <w:t xml:space="preserve"> all these three objects, we can override the method onSensorChanged in the event listener to </w:t>
      </w:r>
      <w:r w:rsidR="00A4339B">
        <w:t>act</w:t>
      </w:r>
      <w:r>
        <w:t xml:space="preserve">. In this simple application, I’ve made it so that when the user rotates to the left (in the z-axis) the background will turn blue. When the user rotates to the right (in the z-axis) the background will turn yellow. As </w:t>
      </w:r>
      <w:r w:rsidR="004C2E47">
        <w:t xml:space="preserve">an </w:t>
      </w:r>
      <w:r>
        <w:t xml:space="preserve">indication of data, I have also made it to print out the </w:t>
      </w:r>
      <w:r w:rsidR="001E21A2">
        <w:t xml:space="preserve">float </w:t>
      </w:r>
      <w:r>
        <w:t>value from the gyroscope sensor to the screen as a TextView.</w:t>
      </w:r>
    </w:p>
    <w:p w14:paraId="434F9AAD" w14:textId="52DE2BF2" w:rsidR="00690FFB" w:rsidRDefault="00690FFB" w:rsidP="008E72E5">
      <w:r>
        <w:t>Interestingly, this data from the gyroscope sensor is recorded as radians per second, which means that I will have to work with radians rather than degrees.</w:t>
      </w:r>
      <w:r w:rsidR="008512EA">
        <w:t xml:space="preserve"> Another thing for me to note is that the sensor values for the gyroscope are available in 3 dimensions</w:t>
      </w:r>
      <w:r w:rsidR="006C3275">
        <w:t xml:space="preserve"> (SensorEvent.values[0], SensorEvent.values[1], SensorEvent.values[2]),</w:t>
      </w:r>
      <w:r w:rsidR="008512EA">
        <w:t xml:space="preserve"> so I will need to grasp the concept of </w:t>
      </w:r>
      <w:r w:rsidR="00E30A33">
        <w:t>3-dimension</w:t>
      </w:r>
      <w:r w:rsidR="008512EA">
        <w:t xml:space="preserve"> rotation</w:t>
      </w:r>
      <w:r w:rsidR="00E30A33">
        <w:t xml:space="preserve">. </w:t>
      </w:r>
    </w:p>
    <w:p w14:paraId="7E5B30AC" w14:textId="0589C0C2" w:rsidR="00E96BFE" w:rsidRDefault="009D450C" w:rsidP="008E72E5">
      <w:r>
        <w:t>Furthermore, if I were to use the uncalibrated gyroscope sensor, I will need to consider drifting and how to counteract that to improve accuracy.</w:t>
      </w:r>
    </w:p>
    <w:p w14:paraId="12DD61ED" w14:textId="77777777" w:rsidR="00E96BFE" w:rsidRDefault="00E96BFE" w:rsidP="008E72E5"/>
    <w:p w14:paraId="08D02B0B" w14:textId="545CF513" w:rsidR="00F629D0" w:rsidRDefault="00F629D0" w:rsidP="008E72E5"/>
    <w:p w14:paraId="0D32B4F2" w14:textId="5DDAD497" w:rsidR="00E96BFE" w:rsidRDefault="00E96BFE" w:rsidP="008E72E5"/>
    <w:p w14:paraId="2F1A7C4C" w14:textId="261F487A" w:rsidR="00E96BFE" w:rsidRDefault="00E96BFE" w:rsidP="008E72E5"/>
    <w:p w14:paraId="192C3422" w14:textId="4FD8BE96" w:rsidR="00E96BFE" w:rsidRDefault="00E96BFE" w:rsidP="008E72E5"/>
    <w:p w14:paraId="49147036" w14:textId="30219ACA" w:rsidR="00E96BFE" w:rsidRDefault="00E96BFE" w:rsidP="008E72E5"/>
    <w:p w14:paraId="143C02B0" w14:textId="5D3FE277" w:rsidR="00E96BFE" w:rsidRDefault="00E96BFE" w:rsidP="008E72E5"/>
    <w:p w14:paraId="76DFE8D6" w14:textId="34BB5796" w:rsidR="00E96BFE" w:rsidRDefault="00AD5F9A" w:rsidP="008E72E5">
      <w:r w:rsidRPr="00AD5F9A">
        <w:rPr>
          <w:noProof/>
        </w:rPr>
        <w:lastRenderedPageBreak/>
        <w:drawing>
          <wp:anchor distT="0" distB="0" distL="114300" distR="114300" simplePos="0" relativeHeight="251663360" behindDoc="0" locked="0" layoutInCell="1" allowOverlap="1" wp14:anchorId="046C65B9" wp14:editId="64D41592">
            <wp:simplePos x="0" y="0"/>
            <wp:positionH relativeFrom="margin">
              <wp:align>right</wp:align>
            </wp:positionH>
            <wp:positionV relativeFrom="paragraph">
              <wp:posOffset>0</wp:posOffset>
            </wp:positionV>
            <wp:extent cx="5731510" cy="3978910"/>
            <wp:effectExtent l="0" t="0" r="2540" b="2540"/>
            <wp:wrapSquare wrapText="bothSides"/>
            <wp:docPr id="41" name="Picture 4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Text&#10;&#10;Description automatically generated"/>
                    <pic:cNvPicPr/>
                  </pic:nvPicPr>
                  <pic:blipFill>
                    <a:blip r:embed="rId43">
                      <a:extLst>
                        <a:ext uri="{28A0092B-C50C-407E-A947-70E740481C1C}">
                          <a14:useLocalDpi xmlns:a14="http://schemas.microsoft.com/office/drawing/2010/main" val="0"/>
                        </a:ext>
                      </a:extLst>
                    </a:blip>
                    <a:stretch>
                      <a:fillRect/>
                    </a:stretch>
                  </pic:blipFill>
                  <pic:spPr>
                    <a:xfrm>
                      <a:off x="0" y="0"/>
                      <a:ext cx="5731510" cy="3978910"/>
                    </a:xfrm>
                    <a:prstGeom prst="rect">
                      <a:avLst/>
                    </a:prstGeom>
                  </pic:spPr>
                </pic:pic>
              </a:graphicData>
            </a:graphic>
          </wp:anchor>
        </w:drawing>
      </w:r>
    </w:p>
    <w:p w14:paraId="5FA448BD" w14:textId="37A699B9" w:rsidR="00A062BA" w:rsidRDefault="00AD5F9A" w:rsidP="008E72E5">
      <w:r>
        <w:t xml:space="preserve">I created a similar application to the gyroscope </w:t>
      </w:r>
      <w:r w:rsidR="0041019E">
        <w:t>prototype but</w:t>
      </w:r>
      <w:r>
        <w:t xml:space="preserve"> using the accelerometer. Like before, I had to create three objects and a TextView to help visualise the live data that was coming through the sensor.</w:t>
      </w:r>
      <w:r w:rsidR="00624C4B">
        <w:t xml:space="preserve"> In the case of the accelerometer, I wanted to just measure the acceleration in the z</w:t>
      </w:r>
      <w:r w:rsidR="004C2E47">
        <w:t>-</w:t>
      </w:r>
      <w:r w:rsidR="00624C4B">
        <w:t>axis. When the phone was still on a flat surface, the accelerometer measured roughly 9.8, which is the force of gravity on the phone. Then when I moved the phone up and down, the values quickly shifted in the positive and the negative, reflecting how the phone was accelerating.</w:t>
      </w:r>
      <w:r w:rsidR="00C0683C">
        <w:t xml:space="preserve"> </w:t>
      </w:r>
    </w:p>
    <w:p w14:paraId="660917CC" w14:textId="08958FA3" w:rsidR="00E96BFE" w:rsidRDefault="00C0683C" w:rsidP="008E72E5">
      <w:r>
        <w:t xml:space="preserve">Here is a video demonstrating </w:t>
      </w:r>
      <w:r w:rsidR="00A062BA">
        <w:t>both the simple gyroscope and accelerometer app:</w:t>
      </w:r>
    </w:p>
    <w:p w14:paraId="6CB408E6" w14:textId="13E49A33" w:rsidR="00A062BA" w:rsidRPr="005E47AD" w:rsidRDefault="006205EE" w:rsidP="008E72E5">
      <w:pPr>
        <w:rPr>
          <w:color w:val="FF0000"/>
        </w:rPr>
      </w:pPr>
      <w:hyperlink r:id="rId44" w:history="1">
        <w:r w:rsidR="00A062BA" w:rsidRPr="005E47AD">
          <w:rPr>
            <w:rStyle w:val="Hyperlink"/>
            <w:color w:val="FF0000"/>
          </w:rPr>
          <w:t>https://youtu.be/ZrCl8taJ7SY</w:t>
        </w:r>
      </w:hyperlink>
    </w:p>
    <w:p w14:paraId="4A40718A" w14:textId="20698B38" w:rsidR="00F629D0" w:rsidRDefault="00866F6E" w:rsidP="008E72E5">
      <w:r>
        <w:br w:type="page"/>
      </w:r>
    </w:p>
    <w:p w14:paraId="6879A289" w14:textId="24A47C17" w:rsidR="00AC7FB2" w:rsidRPr="00431EE9" w:rsidRDefault="00AC7FB2" w:rsidP="00AC7FB2">
      <w:pPr>
        <w:pStyle w:val="Heading2"/>
        <w:rPr>
          <w:szCs w:val="24"/>
        </w:rPr>
      </w:pPr>
      <w:bookmarkStart w:id="7" w:name="_Toc85647125"/>
      <w:r w:rsidRPr="00431EE9">
        <w:rPr>
          <w:szCs w:val="24"/>
        </w:rPr>
        <w:lastRenderedPageBreak/>
        <w:t>Objectives</w:t>
      </w:r>
      <w:r w:rsidR="003F36D2" w:rsidRPr="00431EE9">
        <w:rPr>
          <w:szCs w:val="24"/>
        </w:rPr>
        <w:t xml:space="preserve"> and the Critical Path</w:t>
      </w:r>
      <w:bookmarkEnd w:id="7"/>
    </w:p>
    <w:p w14:paraId="5A203234" w14:textId="53352D43" w:rsidR="00E041EA" w:rsidRDefault="00E041EA" w:rsidP="008422FC"/>
    <w:p w14:paraId="3A163D1B" w14:textId="0211779E" w:rsidR="008422FC" w:rsidRPr="008422FC" w:rsidRDefault="008422FC" w:rsidP="008422FC">
      <w:pPr>
        <w:rPr>
          <w:b/>
          <w:bCs/>
          <w:u w:val="single"/>
        </w:rPr>
      </w:pPr>
      <w:r>
        <w:rPr>
          <w:b/>
          <w:bCs/>
          <w:u w:val="single"/>
        </w:rPr>
        <w:t>Investigation and Further Research:</w:t>
      </w:r>
    </w:p>
    <w:p w14:paraId="124F0FC8" w14:textId="0B626DEF" w:rsidR="00C3586D" w:rsidRDefault="00B27044" w:rsidP="00867154">
      <w:pPr>
        <w:pStyle w:val="ListParagraph"/>
        <w:numPr>
          <w:ilvl w:val="0"/>
          <w:numId w:val="18"/>
        </w:numPr>
      </w:pPr>
      <w:r>
        <w:t xml:space="preserve">Investigate methods in which data from a camera sensor can be used to track and detect exercises. In doing this, I should research more about the MLKitVision library </w:t>
      </w:r>
      <w:r w:rsidR="00AF5721">
        <w:t>and experiment with basic computer vision.</w:t>
      </w:r>
    </w:p>
    <w:p w14:paraId="005093C6" w14:textId="77777777" w:rsidR="00F84102" w:rsidRDefault="00F84102" w:rsidP="00F84102">
      <w:pPr>
        <w:pStyle w:val="ListParagraph"/>
      </w:pPr>
    </w:p>
    <w:p w14:paraId="27F0D060" w14:textId="59A3253D" w:rsidR="00F84102" w:rsidRDefault="00B27044" w:rsidP="00867154">
      <w:pPr>
        <w:pStyle w:val="ListParagraph"/>
        <w:numPr>
          <w:ilvl w:val="0"/>
          <w:numId w:val="18"/>
        </w:numPr>
      </w:pPr>
      <w:r>
        <w:t>Investigate methods</w:t>
      </w:r>
      <w:r w:rsidR="00B64204">
        <w:t xml:space="preserve"> in which data from the accelerometer and gyroscope sensors can be used to detect moving exercises, such as running and walking. I should research more on calorie specifics</w:t>
      </w:r>
      <w:r w:rsidR="008422FC">
        <w:t xml:space="preserve"> and how to calculate calories burnt.</w:t>
      </w:r>
    </w:p>
    <w:p w14:paraId="5135F7EA" w14:textId="77777777" w:rsidR="00D71FE3" w:rsidRDefault="00D71FE3" w:rsidP="00D71FE3">
      <w:pPr>
        <w:pStyle w:val="ListParagraph"/>
      </w:pPr>
    </w:p>
    <w:p w14:paraId="531EFCD6" w14:textId="7D951707" w:rsidR="004F7253" w:rsidRDefault="00D71FE3" w:rsidP="00E83CD5">
      <w:pPr>
        <w:pStyle w:val="ListParagraph"/>
        <w:numPr>
          <w:ilvl w:val="0"/>
          <w:numId w:val="18"/>
        </w:numPr>
      </w:pPr>
      <w:r>
        <w:t>Investigate more on the different exercises that my third-party users do, that I should include in my detections, i.e. pull-ups, sit-ups, bench presses etc. I should try to find patterns in those exercises as well as research calorie usage, intensity etc.</w:t>
      </w:r>
    </w:p>
    <w:p w14:paraId="5C1B44DA" w14:textId="77777777" w:rsidR="00B3469F" w:rsidRDefault="00B3469F" w:rsidP="00B3469F">
      <w:pPr>
        <w:pStyle w:val="ListParagraph"/>
      </w:pPr>
    </w:p>
    <w:p w14:paraId="5BA1753B" w14:textId="0F5A452B" w:rsidR="00B3469F" w:rsidRDefault="00B3469F" w:rsidP="00E83CD5">
      <w:pPr>
        <w:pStyle w:val="ListParagraph"/>
        <w:numPr>
          <w:ilvl w:val="0"/>
          <w:numId w:val="18"/>
        </w:numPr>
      </w:pPr>
      <w:r>
        <w:t>Investigate more on how to implement a GPS tracking system in an Android app</w:t>
      </w:r>
      <w:r w:rsidR="007F42E2">
        <w:t xml:space="preserve">, so that when a user tracks an exercise </w:t>
      </w:r>
      <w:r w:rsidR="00A4339B">
        <w:t>that</w:t>
      </w:r>
      <w:r w:rsidR="007F42E2">
        <w:t xml:space="preserve"> is not static to one location, the distance and specific route can be tracked.</w:t>
      </w:r>
    </w:p>
    <w:p w14:paraId="2597141F" w14:textId="360F289B" w:rsidR="008422FC" w:rsidRDefault="008422FC" w:rsidP="008422FC"/>
    <w:p w14:paraId="7E95897D" w14:textId="097A3BC2" w:rsidR="008422FC" w:rsidRPr="008422FC" w:rsidRDefault="008422FC" w:rsidP="008422FC">
      <w:r>
        <w:rPr>
          <w:b/>
          <w:bCs/>
          <w:u w:val="single"/>
        </w:rPr>
        <w:t>Pedometer Algorithm:</w:t>
      </w:r>
    </w:p>
    <w:p w14:paraId="38FC1CE4" w14:textId="3767A798" w:rsidR="00BF39A7" w:rsidRDefault="00BF39A7" w:rsidP="00E83CD5">
      <w:pPr>
        <w:pStyle w:val="ListParagraph"/>
        <w:numPr>
          <w:ilvl w:val="0"/>
          <w:numId w:val="18"/>
        </w:numPr>
      </w:pPr>
      <w:r>
        <w:t>Implement and develop a pedometer algorithm in Java</w:t>
      </w:r>
      <w:r w:rsidR="00FE43C4">
        <w:t>, that has at least a</w:t>
      </w:r>
      <w:r w:rsidR="00082999">
        <w:t>n</w:t>
      </w:r>
      <w:r w:rsidR="00FE43C4">
        <w:t xml:space="preserve"> </w:t>
      </w:r>
      <w:r w:rsidR="007D2D0A">
        <w:t>80</w:t>
      </w:r>
      <w:r w:rsidR="00FE43C4">
        <w:t>% accuracy rate in tracking the step count of a mobile phone during a brisk walk.</w:t>
      </w:r>
      <w:r w:rsidR="003D6416">
        <w:t xml:space="preserve"> </w:t>
      </w:r>
    </w:p>
    <w:p w14:paraId="329D2A52" w14:textId="77777777" w:rsidR="00AE08B3" w:rsidRDefault="00AE08B3" w:rsidP="00AE08B3">
      <w:pPr>
        <w:pStyle w:val="ListParagraph"/>
        <w:ind w:left="360"/>
      </w:pPr>
    </w:p>
    <w:p w14:paraId="69FB2D99" w14:textId="75B0542D" w:rsidR="00AE08B3" w:rsidRDefault="00AE08B3" w:rsidP="00AE08B3">
      <w:pPr>
        <w:pStyle w:val="ListParagraph"/>
        <w:numPr>
          <w:ilvl w:val="0"/>
          <w:numId w:val="18"/>
        </w:numPr>
      </w:pPr>
      <w:r w:rsidRPr="00AE08B3">
        <w:t xml:space="preserve">Using Android Studio, Java and XML, begin to extract data from the accelerometer (for step </w:t>
      </w:r>
      <w:r w:rsidR="001B59BF" w:rsidRPr="00AE08B3">
        <w:t>counting) and</w:t>
      </w:r>
      <w:r w:rsidRPr="00AE08B3">
        <w:t xml:space="preserve"> </w:t>
      </w:r>
      <w:r w:rsidR="001B59BF">
        <w:t>initially save it on a local file</w:t>
      </w:r>
      <w:r w:rsidRPr="00AE08B3">
        <w:t>. This data then can be graphed and analysed for patterns</w:t>
      </w:r>
      <w:r w:rsidR="001B59BF">
        <w:t>.</w:t>
      </w:r>
    </w:p>
    <w:p w14:paraId="632B6365" w14:textId="4E6AE083" w:rsidR="008422FC" w:rsidRDefault="008422FC" w:rsidP="008422FC">
      <w:pPr>
        <w:pStyle w:val="ListParagraph"/>
        <w:ind w:left="360"/>
      </w:pPr>
    </w:p>
    <w:p w14:paraId="299016BB" w14:textId="5393F1A6" w:rsidR="00AE08B3" w:rsidRDefault="00AE08B3" w:rsidP="00AE08B3">
      <w:pPr>
        <w:pStyle w:val="ListParagraph"/>
        <w:numPr>
          <w:ilvl w:val="0"/>
          <w:numId w:val="18"/>
        </w:numPr>
      </w:pPr>
      <w:r w:rsidRPr="00AE08B3">
        <w:t>Create a filtration algorithm to sanitise the raw data from the accelerometer to just receive the user acceleration. (Remove the effect of gravitational acceleration)</w:t>
      </w:r>
    </w:p>
    <w:p w14:paraId="39301FD6" w14:textId="77777777" w:rsidR="00AE08B3" w:rsidRDefault="00AE08B3" w:rsidP="00AE08B3">
      <w:pPr>
        <w:pStyle w:val="ListParagraph"/>
      </w:pPr>
    </w:p>
    <w:p w14:paraId="4E3AFE4B" w14:textId="772F8B58" w:rsidR="00AE08B3" w:rsidRPr="00AE08B3" w:rsidRDefault="00AE08B3" w:rsidP="00AE08B3">
      <w:pPr>
        <w:pStyle w:val="ListParagraph"/>
        <w:numPr>
          <w:ilvl w:val="0"/>
          <w:numId w:val="18"/>
        </w:numPr>
      </w:pPr>
      <w:r w:rsidRPr="00AE08B3">
        <w:t>Implement an analysing algorithm to determine the number of peaks or troughs in the acceleration data, to count the number of steps. Take into consideration the different types of peaks.</w:t>
      </w:r>
    </w:p>
    <w:p w14:paraId="4D5A0FC9" w14:textId="77777777" w:rsidR="00D5377D" w:rsidRDefault="00D5377D" w:rsidP="003458CD"/>
    <w:p w14:paraId="7BC6116E" w14:textId="5AD5D2CE" w:rsidR="008422FC" w:rsidRPr="008422FC" w:rsidRDefault="008422FC" w:rsidP="008422FC">
      <w:pPr>
        <w:rPr>
          <w:b/>
          <w:bCs/>
          <w:u w:val="single"/>
        </w:rPr>
      </w:pPr>
      <w:r w:rsidRPr="008422FC">
        <w:rPr>
          <w:b/>
          <w:bCs/>
          <w:u w:val="single"/>
        </w:rPr>
        <w:t>Android App</w:t>
      </w:r>
      <w:r>
        <w:rPr>
          <w:b/>
          <w:bCs/>
          <w:u w:val="single"/>
        </w:rPr>
        <w:t>:</w:t>
      </w:r>
    </w:p>
    <w:p w14:paraId="7D784E9D" w14:textId="3C544DCA" w:rsidR="00572625" w:rsidRDefault="003129A5" w:rsidP="00867154">
      <w:pPr>
        <w:pStyle w:val="ListParagraph"/>
        <w:numPr>
          <w:ilvl w:val="0"/>
          <w:numId w:val="18"/>
        </w:numPr>
      </w:pPr>
      <w:r>
        <w:t xml:space="preserve">Produce an Android app that </w:t>
      </w:r>
      <w:r w:rsidR="00867154">
        <w:t>applies my findings from exercise detection algorithms,</w:t>
      </w:r>
      <w:r>
        <w:t xml:space="preserve"> </w:t>
      </w:r>
      <w:r w:rsidR="00B64204">
        <w:t xml:space="preserve">in a way </w:t>
      </w:r>
      <w:r w:rsidR="00755373">
        <w:t>that</w:t>
      </w:r>
      <w:r w:rsidR="00B64204">
        <w:t xml:space="preserve"> is user friendly for them to use, whilst also </w:t>
      </w:r>
      <w:r w:rsidR="00595970">
        <w:t>being able to efficiently run on most Android devices.</w:t>
      </w:r>
      <w:r w:rsidR="004F7253">
        <w:t xml:space="preserve"> </w:t>
      </w:r>
    </w:p>
    <w:p w14:paraId="7006C17F" w14:textId="77777777" w:rsidR="00A25679" w:rsidRDefault="00A25679" w:rsidP="00A25679">
      <w:pPr>
        <w:pStyle w:val="ListParagraph"/>
      </w:pPr>
    </w:p>
    <w:p w14:paraId="0939232A" w14:textId="32A5E983" w:rsidR="00A25679" w:rsidRDefault="00A25679" w:rsidP="00867154">
      <w:pPr>
        <w:pStyle w:val="ListParagraph"/>
        <w:numPr>
          <w:ilvl w:val="0"/>
          <w:numId w:val="18"/>
        </w:numPr>
      </w:pPr>
      <w:r>
        <w:lastRenderedPageBreak/>
        <w:t>This app should have a modern/minimalistic user design, suited more for young adults. The interfaces should also be simple and easy to use, whilst adhering to Material Design</w:t>
      </w:r>
      <w:r w:rsidR="00B71786">
        <w:t>.</w:t>
      </w:r>
    </w:p>
    <w:p w14:paraId="6207C6D2" w14:textId="77777777" w:rsidR="00DE3133" w:rsidRDefault="00DE3133" w:rsidP="00DE3133">
      <w:pPr>
        <w:pStyle w:val="ListParagraph"/>
      </w:pPr>
    </w:p>
    <w:p w14:paraId="272FB910" w14:textId="06143510" w:rsidR="005D269E" w:rsidRDefault="00DE3133" w:rsidP="005D269E">
      <w:pPr>
        <w:pStyle w:val="ListParagraph"/>
        <w:numPr>
          <w:ilvl w:val="0"/>
          <w:numId w:val="18"/>
        </w:numPr>
      </w:pPr>
      <w:r>
        <w:t>Introduce a client-server model for my Android app so that information about exercises can be accessed through a database (i.e. step counts, calories burnt). This will most likely be using SQL, and a JSON file to parse information between the client and the server. Such information should then be displayed within the app within the menu of the app.</w:t>
      </w:r>
    </w:p>
    <w:p w14:paraId="728D0618" w14:textId="77777777" w:rsidR="005D269E" w:rsidRDefault="005D269E" w:rsidP="005D269E">
      <w:pPr>
        <w:pStyle w:val="ListParagraph"/>
        <w:ind w:left="360"/>
      </w:pPr>
    </w:p>
    <w:p w14:paraId="5A7FCDD1" w14:textId="6443DC06" w:rsidR="00DE3133" w:rsidRDefault="00572625" w:rsidP="00DE3133">
      <w:pPr>
        <w:pStyle w:val="ListParagraph"/>
        <w:numPr>
          <w:ilvl w:val="0"/>
          <w:numId w:val="18"/>
        </w:numPr>
      </w:pPr>
      <w:r>
        <w:t xml:space="preserve">Within the app, there should be a scrollable menu with different types of exercises that the user can track. Once an exercise is selected, </w:t>
      </w:r>
      <w:r w:rsidR="0064720D">
        <w:t>there should be a counter interface to display live information about the exercise and the duration of the exercise.</w:t>
      </w:r>
    </w:p>
    <w:p w14:paraId="1A5CCA84" w14:textId="77777777" w:rsidR="00DE3133" w:rsidRDefault="00DE3133" w:rsidP="00DE3133">
      <w:pPr>
        <w:pStyle w:val="ListParagraph"/>
        <w:ind w:left="360"/>
      </w:pPr>
    </w:p>
    <w:p w14:paraId="68E86015" w14:textId="0D05FC90" w:rsidR="00DE3133" w:rsidRDefault="00DE3133" w:rsidP="00DE3133">
      <w:pPr>
        <w:pStyle w:val="ListParagraph"/>
        <w:numPr>
          <w:ilvl w:val="0"/>
          <w:numId w:val="18"/>
        </w:numPr>
      </w:pPr>
      <w:r>
        <w:t>Once an exercise is complete, the information such as duration, calorie burnt, and distance (where applicable) should then be sent as SQL to a database and updated, so that information is not stored on the device itself, but rather on a server.</w:t>
      </w:r>
    </w:p>
    <w:p w14:paraId="1D0F26D9" w14:textId="77777777" w:rsidR="00DE3133" w:rsidRDefault="00DE3133" w:rsidP="00DE3133">
      <w:pPr>
        <w:pStyle w:val="ListParagraph"/>
        <w:ind w:left="360"/>
      </w:pPr>
    </w:p>
    <w:p w14:paraId="315B095A" w14:textId="74199CB4" w:rsidR="00355BDF" w:rsidRDefault="00355BDF" w:rsidP="00867154">
      <w:pPr>
        <w:pStyle w:val="ListParagraph"/>
        <w:numPr>
          <w:ilvl w:val="0"/>
          <w:numId w:val="18"/>
        </w:numPr>
      </w:pPr>
      <w:r>
        <w:t>Get proactive feedback from my third</w:t>
      </w:r>
      <w:r w:rsidR="00755373">
        <w:t xml:space="preserve"> </w:t>
      </w:r>
      <w:r>
        <w:t>party</w:t>
      </w:r>
      <w:r w:rsidR="00581A67">
        <w:t xml:space="preserve"> on exercise specific queries</w:t>
      </w:r>
      <w:r w:rsidR="00C17D52">
        <w:t xml:space="preserve"> as well as eventual user design of the app</w:t>
      </w:r>
      <w:r>
        <w:t>, to ensure that my investigation remains focused on my objectives and that the project satisfies the needs of my users.</w:t>
      </w:r>
    </w:p>
    <w:p w14:paraId="5C73638D" w14:textId="77777777" w:rsidR="004E2C7A" w:rsidRDefault="004E2C7A" w:rsidP="004E2C7A">
      <w:pPr>
        <w:pStyle w:val="ListParagraph"/>
      </w:pPr>
    </w:p>
    <w:p w14:paraId="159DA944" w14:textId="7A836519" w:rsidR="004E2C7A" w:rsidRDefault="004E2C7A" w:rsidP="00867154">
      <w:pPr>
        <w:pStyle w:val="ListParagraph"/>
        <w:numPr>
          <w:ilvl w:val="0"/>
          <w:numId w:val="18"/>
        </w:numPr>
      </w:pPr>
      <w:r>
        <w:t>When dealing with data such as location, and personal information, the data should remain secure and should only be accessed by the user itself. The app should support at least two security measures to achieve this.</w:t>
      </w:r>
    </w:p>
    <w:p w14:paraId="0F29F124" w14:textId="57945783" w:rsidR="005D639D" w:rsidRDefault="005D639D" w:rsidP="008E72E5"/>
    <w:p w14:paraId="70EE1274" w14:textId="7AC1A811" w:rsidR="00AD4E80" w:rsidRDefault="00AD4E80" w:rsidP="008E72E5"/>
    <w:p w14:paraId="72597EDF" w14:textId="6E652406" w:rsidR="00BB6A78" w:rsidRDefault="00BB6A78" w:rsidP="008E72E5"/>
    <w:p w14:paraId="3923F37D" w14:textId="3340DF3F" w:rsidR="00BB6A78" w:rsidRDefault="00BB6A78" w:rsidP="008E72E5"/>
    <w:p w14:paraId="5AC14FBF" w14:textId="451D46C0" w:rsidR="00BB6A78" w:rsidRDefault="00BB6A78" w:rsidP="008E72E5"/>
    <w:p w14:paraId="0F3010F7" w14:textId="420785B5" w:rsidR="00BB6A78" w:rsidRDefault="00BB6A78" w:rsidP="008E72E5"/>
    <w:p w14:paraId="35A15083" w14:textId="089A90AD" w:rsidR="00BB6A78" w:rsidRDefault="00BB6A78" w:rsidP="008E72E5"/>
    <w:p w14:paraId="2CAD0395" w14:textId="046F3097" w:rsidR="00BB6A78" w:rsidRDefault="00BB6A78" w:rsidP="008E72E5"/>
    <w:p w14:paraId="38A7D2F1" w14:textId="19544956" w:rsidR="00BB6A78" w:rsidRDefault="00BB6A78" w:rsidP="008E72E5"/>
    <w:p w14:paraId="38850076" w14:textId="616F7659" w:rsidR="00BB6A78" w:rsidRDefault="00BB6A78" w:rsidP="008E72E5"/>
    <w:p w14:paraId="0C1C191D" w14:textId="77777777" w:rsidR="00BB6A78" w:rsidRDefault="00BB6A78" w:rsidP="008E72E5"/>
    <w:p w14:paraId="0951402D" w14:textId="101B6A35" w:rsidR="00612A38" w:rsidRPr="00BC0DB9" w:rsidRDefault="00BB6A78" w:rsidP="008E72E5">
      <w:pPr>
        <w:rPr>
          <w:b/>
          <w:bCs/>
          <w:sz w:val="32"/>
          <w:szCs w:val="32"/>
          <w:u w:val="single"/>
        </w:rPr>
      </w:pPr>
      <w:r w:rsidRPr="00BC0DB9">
        <w:rPr>
          <w:b/>
          <w:bCs/>
          <w:noProof/>
          <w:sz w:val="32"/>
          <w:szCs w:val="32"/>
        </w:rPr>
        <w:lastRenderedPageBreak/>
        <w:drawing>
          <wp:anchor distT="0" distB="0" distL="114300" distR="114300" simplePos="0" relativeHeight="251686912" behindDoc="0" locked="0" layoutInCell="1" allowOverlap="1" wp14:anchorId="1B8A2DE9" wp14:editId="374C61E0">
            <wp:simplePos x="0" y="0"/>
            <wp:positionH relativeFrom="margin">
              <wp:align>right</wp:align>
            </wp:positionH>
            <wp:positionV relativeFrom="paragraph">
              <wp:posOffset>303530</wp:posOffset>
            </wp:positionV>
            <wp:extent cx="5695950" cy="5829300"/>
            <wp:effectExtent l="0" t="0" r="38100" b="0"/>
            <wp:wrapSquare wrapText="bothSides"/>
            <wp:docPr id="37" name="Diagram 3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5" r:lo="rId46" r:qs="rId47" r:cs="rId48"/>
              </a:graphicData>
            </a:graphic>
            <wp14:sizeRelH relativeFrom="margin">
              <wp14:pctWidth>0</wp14:pctWidth>
            </wp14:sizeRelH>
            <wp14:sizeRelV relativeFrom="margin">
              <wp14:pctHeight>0</wp14:pctHeight>
            </wp14:sizeRelV>
          </wp:anchor>
        </w:drawing>
      </w:r>
      <w:r w:rsidR="005D639D" w:rsidRPr="00BC0DB9">
        <w:rPr>
          <w:b/>
          <w:bCs/>
          <w:sz w:val="32"/>
          <w:szCs w:val="32"/>
          <w:u w:val="single"/>
        </w:rPr>
        <w:t>Critical Path:</w:t>
      </w:r>
    </w:p>
    <w:p w14:paraId="630BC00E" w14:textId="19C655B6" w:rsidR="00612A38" w:rsidRPr="009F2190" w:rsidRDefault="00612A38" w:rsidP="008E72E5">
      <w:pPr>
        <w:rPr>
          <w:b/>
          <w:bCs/>
          <w:u w:val="single"/>
        </w:rPr>
      </w:pPr>
      <w:r>
        <w:rPr>
          <w:b/>
          <w:bCs/>
          <w:u w:val="single"/>
        </w:rPr>
        <w:br w:type="page"/>
      </w:r>
    </w:p>
    <w:p w14:paraId="6608CE37" w14:textId="14947DC1" w:rsidR="00C10DE0" w:rsidRDefault="00C10DE0" w:rsidP="00C10DE0">
      <w:pPr>
        <w:pStyle w:val="Heading1"/>
      </w:pPr>
      <w:bookmarkStart w:id="8" w:name="_Toc85647126"/>
      <w:r>
        <w:lastRenderedPageBreak/>
        <w:t>DESIGN</w:t>
      </w:r>
      <w:bookmarkEnd w:id="8"/>
    </w:p>
    <w:p w14:paraId="1DEC0156" w14:textId="6A65FCFA" w:rsidR="00D85B14" w:rsidRDefault="00D85B14" w:rsidP="00D85B14">
      <w:pPr>
        <w:pStyle w:val="Heading2"/>
      </w:pPr>
      <w:bookmarkStart w:id="9" w:name="_Toc85647127"/>
      <w:r>
        <w:t>High Level Overview</w:t>
      </w:r>
      <w:bookmarkEnd w:id="9"/>
    </w:p>
    <w:p w14:paraId="65A6F070" w14:textId="77777777" w:rsidR="00380805" w:rsidRPr="00380805" w:rsidRDefault="00380805" w:rsidP="00380805"/>
    <w:p w14:paraId="1A2F704B" w14:textId="53B02A4D" w:rsidR="000A0BF9" w:rsidRDefault="00A8449C" w:rsidP="00D85B14">
      <w:r>
        <w:rPr>
          <w:noProof/>
        </w:rPr>
        <w:drawing>
          <wp:anchor distT="0" distB="0" distL="114300" distR="114300" simplePos="0" relativeHeight="251695104" behindDoc="0" locked="0" layoutInCell="1" allowOverlap="1" wp14:anchorId="06650B11" wp14:editId="08538E11">
            <wp:simplePos x="0" y="0"/>
            <wp:positionH relativeFrom="margin">
              <wp:align>center</wp:align>
            </wp:positionH>
            <wp:positionV relativeFrom="paragraph">
              <wp:posOffset>1119505</wp:posOffset>
            </wp:positionV>
            <wp:extent cx="6955030" cy="4953000"/>
            <wp:effectExtent l="0" t="0" r="55880" b="0"/>
            <wp:wrapSquare wrapText="bothSides"/>
            <wp:docPr id="63" name="Diagram 6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0" r:lo="rId51" r:qs="rId52" r:cs="rId53"/>
              </a:graphicData>
            </a:graphic>
            <wp14:sizeRelH relativeFrom="margin">
              <wp14:pctWidth>0</wp14:pctWidth>
            </wp14:sizeRelH>
            <wp14:sizeRelV relativeFrom="margin">
              <wp14:pctHeight>0</wp14:pctHeight>
            </wp14:sizeRelV>
          </wp:anchor>
        </w:drawing>
      </w:r>
      <w:r w:rsidR="000A0BF9">
        <w:t>The app solution</w:t>
      </w:r>
      <w:r w:rsidR="00CE38B1">
        <w:t>,</w:t>
      </w:r>
      <w:r w:rsidR="000A0BF9">
        <w:t xml:space="preserve"> which combines all my </w:t>
      </w:r>
      <w:r w:rsidR="00CE38B1">
        <w:t xml:space="preserve">findings from my </w:t>
      </w:r>
      <w:r w:rsidR="000A0BF9">
        <w:t xml:space="preserve">investigation </w:t>
      </w:r>
      <w:r w:rsidR="00CE38B1">
        <w:t>about</w:t>
      </w:r>
      <w:r w:rsidR="000A0BF9">
        <w:t xml:space="preserve"> exercise detection will include 4 main </w:t>
      </w:r>
      <w:r w:rsidR="00C40C80">
        <w:t>components:</w:t>
      </w:r>
      <w:r w:rsidR="000A0BF9">
        <w:t xml:space="preserve"> Pedometer tracking and detection, GPS route tracking, Computer Vision detection and a client-server model.</w:t>
      </w:r>
      <w:r w:rsidR="00F8645E">
        <w:t xml:space="preserve"> This </w:t>
      </w:r>
      <w:r w:rsidR="00C27D60">
        <w:t>is a very high-level and basic overview of how the app will function, with where each process will be applied.</w:t>
      </w:r>
    </w:p>
    <w:p w14:paraId="15D741D8" w14:textId="0F5A3EAB" w:rsidR="00D85B14" w:rsidRPr="00D85B14" w:rsidRDefault="00D85B14" w:rsidP="00D85B14"/>
    <w:p w14:paraId="55FDB6B6" w14:textId="09E83CE2" w:rsidR="00D85B14" w:rsidRPr="00D85B14" w:rsidRDefault="00D85B14" w:rsidP="00D85B14">
      <w:r>
        <w:br w:type="page"/>
      </w:r>
    </w:p>
    <w:p w14:paraId="634D96CD" w14:textId="0348C340" w:rsidR="00C10DE0" w:rsidRDefault="004E7650" w:rsidP="004E7650">
      <w:pPr>
        <w:pStyle w:val="Heading2"/>
      </w:pPr>
      <w:bookmarkStart w:id="10" w:name="_Toc85647128"/>
      <w:r>
        <w:lastRenderedPageBreak/>
        <w:t>Pedometer Algorithm</w:t>
      </w:r>
      <w:bookmarkEnd w:id="10"/>
    </w:p>
    <w:p w14:paraId="3498F66B" w14:textId="541D3BAE" w:rsidR="00612A38" w:rsidRDefault="00612A38" w:rsidP="004E7650"/>
    <w:p w14:paraId="38E5BF2B" w14:textId="13B8189E" w:rsidR="00FF161B" w:rsidRDefault="00940292" w:rsidP="004E7650">
      <w:r>
        <w:t xml:space="preserve">Before beginning to develop a pedometer algorithm, I first needed to get a grip on the raw data of the accelerometer from an Android device. I began experimenting with the accelerometer more and investigating how I would be able to save the data into an excel graph and </w:t>
      </w:r>
      <w:r w:rsidR="00BE2C58">
        <w:t>plot it into a graph.</w:t>
      </w:r>
    </w:p>
    <w:p w14:paraId="29D77A7D" w14:textId="77777777" w:rsidR="00153FB2" w:rsidRDefault="00EB6199" w:rsidP="00153FB2">
      <w:pPr>
        <w:keepNext/>
      </w:pPr>
      <w:r>
        <w:rPr>
          <w:noProof/>
        </w:rPr>
        <w:drawing>
          <wp:inline distT="0" distB="0" distL="0" distR="0" wp14:anchorId="3E6CDDB5" wp14:editId="087DE4CA">
            <wp:extent cx="5581650" cy="3348990"/>
            <wp:effectExtent l="0" t="0" r="0" b="3810"/>
            <wp:docPr id="60" name="Chart 60">
              <a:extLst xmlns:a="http://schemas.openxmlformats.org/drawingml/2006/main">
                <a:ext uri="{FF2B5EF4-FFF2-40B4-BE49-F238E27FC236}">
                  <a16:creationId xmlns:a16="http://schemas.microsoft.com/office/drawing/2014/main" id="{2A33ACCB-A834-4CD3-984F-7C611088298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5"/>
              </a:graphicData>
            </a:graphic>
          </wp:inline>
        </w:drawing>
      </w:r>
    </w:p>
    <w:p w14:paraId="0D1B51ED" w14:textId="222199A4" w:rsidR="00630E91" w:rsidRDefault="00153FB2" w:rsidP="00153FB2">
      <w:pPr>
        <w:pStyle w:val="Caption"/>
      </w:pPr>
      <w:r>
        <w:t xml:space="preserve">Figure </w:t>
      </w:r>
      <w:r w:rsidR="006205EE">
        <w:fldChar w:fldCharType="begin"/>
      </w:r>
      <w:r w:rsidR="006205EE">
        <w:instrText xml:space="preserve"> SEQ Figure \* ARABIC </w:instrText>
      </w:r>
      <w:r w:rsidR="006205EE">
        <w:fldChar w:fldCharType="separate"/>
      </w:r>
      <w:r w:rsidR="00D3213C">
        <w:rPr>
          <w:noProof/>
        </w:rPr>
        <w:t>1</w:t>
      </w:r>
      <w:r w:rsidR="006205EE">
        <w:rPr>
          <w:noProof/>
        </w:rPr>
        <w:fldChar w:fldCharType="end"/>
      </w:r>
      <w:r>
        <w:t xml:space="preserve"> Initial walking acclerometer tests</w:t>
      </w:r>
    </w:p>
    <w:p w14:paraId="48248FD7" w14:textId="37258E25" w:rsidR="00625418" w:rsidRDefault="00630E91" w:rsidP="00630E91">
      <w:r>
        <w:t xml:space="preserve">This graph shows the raw data that I exported into a .csv file from the accelerometer of an Android phone, </w:t>
      </w:r>
      <w:r w:rsidR="00E742B1">
        <w:t>with acceleration data from all three ax</w:t>
      </w:r>
      <w:r w:rsidR="00082999">
        <w:t>e</w:t>
      </w:r>
      <w:r w:rsidR="00E742B1">
        <w:t>s (relative to the phone).</w:t>
      </w:r>
      <w:r>
        <w:t xml:space="preserve"> We can see the first major problem of developing a pedometer algorithm, in that the peaks and troughs are hard to distinctly spot. </w:t>
      </w:r>
      <w:r w:rsidR="00E27688">
        <w:t>In this test</w:t>
      </w:r>
      <w:r w:rsidR="00082999">
        <w:t>,</w:t>
      </w:r>
      <w:r w:rsidR="00E27688">
        <w:t xml:space="preserve"> I walked 5 steps, which is hard to see in this graph. </w:t>
      </w:r>
      <w:r w:rsidR="00B743A4">
        <w:t xml:space="preserve">Also, there is a lot of noise, considering that in this quick test I had recorded over 2000 data points. </w:t>
      </w:r>
      <w:r>
        <w:t xml:space="preserve">We do observe significant troughs which do represent my exaggerated leg movements going up and down. </w:t>
      </w:r>
    </w:p>
    <w:p w14:paraId="6C22BBB9" w14:textId="4445E30F" w:rsidR="00630E91" w:rsidRDefault="00630E91" w:rsidP="00630E91">
      <w:r>
        <w:t xml:space="preserve">However, for an accurate pedometer algorithm to be developed, </w:t>
      </w:r>
      <w:r w:rsidR="00625418">
        <w:t>I must consider all three dimensions, and the algorithm must be able to accurately detect the count of steps.</w:t>
      </w:r>
    </w:p>
    <w:p w14:paraId="18953427" w14:textId="2EFE6BF9" w:rsidR="00630E91" w:rsidRDefault="00630E91" w:rsidP="004E7650"/>
    <w:p w14:paraId="1E0F77EA" w14:textId="77777777" w:rsidR="00630E91" w:rsidRDefault="00630E91" w:rsidP="004E7650"/>
    <w:p w14:paraId="30AD5A5D" w14:textId="63D9E471" w:rsidR="00612A38" w:rsidRDefault="00557779" w:rsidP="004E7650">
      <w:r>
        <w:rPr>
          <w:noProof/>
        </w:rPr>
        <w:lastRenderedPageBreak/>
        <w:drawing>
          <wp:anchor distT="0" distB="0" distL="114300" distR="114300" simplePos="0" relativeHeight="251689984" behindDoc="0" locked="0" layoutInCell="1" allowOverlap="1" wp14:anchorId="4679AC6D" wp14:editId="60BEDF37">
            <wp:simplePos x="0" y="0"/>
            <wp:positionH relativeFrom="margin">
              <wp:align>center</wp:align>
            </wp:positionH>
            <wp:positionV relativeFrom="paragraph">
              <wp:posOffset>665480</wp:posOffset>
            </wp:positionV>
            <wp:extent cx="5429250" cy="4590512"/>
            <wp:effectExtent l="0" t="0" r="0" b="19685"/>
            <wp:wrapSquare wrapText="bothSides"/>
            <wp:docPr id="57" name="Diagram 5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6" r:lo="rId57" r:qs="rId58" r:cs="rId59"/>
              </a:graphicData>
            </a:graphic>
            <wp14:sizeRelH relativeFrom="margin">
              <wp14:pctWidth>0</wp14:pctWidth>
            </wp14:sizeRelH>
            <wp14:sizeRelV relativeFrom="margin">
              <wp14:pctHeight>0</wp14:pctHeight>
            </wp14:sizeRelV>
          </wp:anchor>
        </w:drawing>
      </w:r>
      <w:r w:rsidR="00D82EC9">
        <w:t xml:space="preserve">From my research of other pedometer algorithms which people have developed, they follow a </w:t>
      </w:r>
      <w:r w:rsidR="00031706">
        <w:t xml:space="preserve">very universal and </w:t>
      </w:r>
      <w:r w:rsidR="00D82EC9">
        <w:t xml:space="preserve">common structure, which is outlined in this </w:t>
      </w:r>
      <w:r w:rsidR="00294724">
        <w:t xml:space="preserve">basic </w:t>
      </w:r>
      <w:r w:rsidR="00D82EC9">
        <w:t>flow diagram.</w:t>
      </w:r>
    </w:p>
    <w:p w14:paraId="33367DBA" w14:textId="5B4AE902" w:rsidR="00D82EC9" w:rsidRDefault="00D82EC9" w:rsidP="004E7650"/>
    <w:p w14:paraId="1779EDBC" w14:textId="33934AD9" w:rsidR="004474D6" w:rsidRPr="00FC57D9" w:rsidRDefault="009B0EC4" w:rsidP="004E7650">
      <w:pPr>
        <w:rPr>
          <w:b/>
          <w:bCs/>
          <w:sz w:val="32"/>
          <w:szCs w:val="32"/>
          <w:u w:val="single"/>
        </w:rPr>
      </w:pPr>
      <w:r w:rsidRPr="00372110">
        <w:rPr>
          <w:b/>
          <w:bCs/>
          <w:sz w:val="32"/>
          <w:szCs w:val="32"/>
          <w:u w:val="single"/>
        </w:rPr>
        <w:t>Pre-Processing:</w:t>
      </w:r>
    </w:p>
    <w:p w14:paraId="7E138412" w14:textId="232795A8" w:rsidR="00D7648C" w:rsidRDefault="004474D6" w:rsidP="00D7648C">
      <w:r>
        <w:t xml:space="preserve">A phone’s orientation can be at any random direction; </w:t>
      </w:r>
      <w:r w:rsidR="00657622">
        <w:t>thus,</w:t>
      </w:r>
      <w:r>
        <w:t xml:space="preserve"> we need to isolate the</w:t>
      </w:r>
      <w:r w:rsidR="00A764D9">
        <w:t xml:space="preserve"> </w:t>
      </w:r>
      <w:r>
        <w:t>acceleration in the line of gravity</w:t>
      </w:r>
      <w:r w:rsidR="00657622">
        <w:t xml:space="preserve"> alone</w:t>
      </w:r>
      <w:r w:rsidR="00273F94">
        <w:t>, by considering the resultant acceleration from all three data points (X,</w:t>
      </w:r>
      <w:r w:rsidR="00082999">
        <w:t xml:space="preserve"> </w:t>
      </w:r>
      <w:r w:rsidR="00273F94">
        <w:t>Y and Z), relative to the phone.</w:t>
      </w:r>
      <w:r w:rsidR="00D7648C">
        <w:t xml:space="preserve"> This can be done by value of sensor </w:t>
      </w:r>
      <w:r w:rsidR="00E65570">
        <w:t>TYPE_LINEAR_ACCELERATION</w:t>
      </w:r>
      <w:r w:rsidR="00D7648C">
        <w:t xml:space="preserve">, to be left with purely the acceleration done by the user’s motion. </w:t>
      </w:r>
    </w:p>
    <w:p w14:paraId="4B831042" w14:textId="40A513B7" w:rsidR="00D7648C" w:rsidRDefault="00273133" w:rsidP="00A764D9">
      <w:r>
        <w:tab/>
      </w:r>
    </w:p>
    <w:p w14:paraId="42095CBA" w14:textId="1C5A824B" w:rsidR="0076662A" w:rsidRPr="0076662A" w:rsidRDefault="004014EA" w:rsidP="00C37775">
      <w:r>
        <w:rPr>
          <w:noProof/>
        </w:rPr>
        <w:lastRenderedPageBreak/>
        <mc:AlternateContent>
          <mc:Choice Requires="wps">
            <w:drawing>
              <wp:anchor distT="91440" distB="91440" distL="114300" distR="114300" simplePos="0" relativeHeight="251688960" behindDoc="0" locked="0" layoutInCell="1" allowOverlap="1" wp14:anchorId="0F887385" wp14:editId="158625E9">
                <wp:simplePos x="0" y="0"/>
                <wp:positionH relativeFrom="margin">
                  <wp:align>center</wp:align>
                </wp:positionH>
                <wp:positionV relativeFrom="paragraph">
                  <wp:posOffset>652780</wp:posOffset>
                </wp:positionV>
                <wp:extent cx="3474720" cy="1403985"/>
                <wp:effectExtent l="0" t="0" r="0" b="0"/>
                <wp:wrapTopAndBottom/>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74720" cy="1403985"/>
                        </a:xfrm>
                        <a:prstGeom prst="rect">
                          <a:avLst/>
                        </a:prstGeom>
                        <a:noFill/>
                        <a:ln w="9525">
                          <a:noFill/>
                          <a:miter lim="800000"/>
                          <a:headEnd/>
                          <a:tailEnd/>
                        </a:ln>
                      </wps:spPr>
                      <wps:txbx>
                        <w:txbxContent>
                          <w:p w14:paraId="205D2BC6" w14:textId="29C4FE23" w:rsidR="004000CC" w:rsidRDefault="004000CC" w:rsidP="004014EA">
                            <w:pPr>
                              <w:pBdr>
                                <w:top w:val="single" w:sz="24" w:space="8" w:color="4472C4" w:themeColor="accent1"/>
                                <w:bottom w:val="single" w:sz="24" w:space="8" w:color="4472C4" w:themeColor="accent1"/>
                              </w:pBdr>
                              <w:spacing w:after="0"/>
                              <w:jc w:val="center"/>
                              <w:rPr>
                                <w:i/>
                                <w:iCs/>
                                <w:color w:val="4472C4" w:themeColor="accent1"/>
                              </w:rPr>
                            </w:pPr>
                            <w:r>
                              <w:rPr>
                                <w:i/>
                                <w:iCs/>
                                <w:color w:val="4472C4" w:themeColor="accent1"/>
                              </w:rPr>
                              <w:t>Mag</w:t>
                            </w:r>
                            <w:r w:rsidR="007276F1">
                              <w:rPr>
                                <w:i/>
                                <w:iCs/>
                                <w:color w:val="4472C4" w:themeColor="accent1"/>
                              </w:rPr>
                              <w:t xml:space="preserve">nitude </w:t>
                            </w:r>
                            <w:r w:rsidR="00994942">
                              <w:rPr>
                                <w:i/>
                                <w:iCs/>
                                <w:color w:val="4472C4" w:themeColor="accent1"/>
                              </w:rPr>
                              <w:t>(acceleration)</w:t>
                            </w:r>
                            <w:r>
                              <w:rPr>
                                <w:i/>
                                <w:iCs/>
                                <w:color w:val="4472C4" w:themeColor="accent1"/>
                              </w:rPr>
                              <w:t xml:space="preserve"> = </w:t>
                            </w:r>
                            <w:r w:rsidR="00994942">
                              <w:rPr>
                                <w:i/>
                                <w:iCs/>
                                <w:color w:val="4472C4" w:themeColor="accent1"/>
                              </w:rPr>
                              <w:t>√ (</w:t>
                            </w:r>
                            <w:r w:rsidR="004014EA">
                              <w:rPr>
                                <w:i/>
                                <w:iCs/>
                                <w:color w:val="4472C4" w:themeColor="accent1"/>
                              </w:rPr>
                              <w:t>x</w:t>
                            </w:r>
                            <w:r w:rsidR="004014EA">
                              <w:rPr>
                                <w:i/>
                                <w:iCs/>
                                <w:color w:val="4472C4" w:themeColor="accent1"/>
                                <w:vertAlign w:val="superscript"/>
                              </w:rPr>
                              <w:t>2</w:t>
                            </w:r>
                            <w:r w:rsidR="004014EA">
                              <w:rPr>
                                <w:i/>
                                <w:iCs/>
                                <w:color w:val="4472C4" w:themeColor="accent1"/>
                              </w:rPr>
                              <w:t xml:space="preserve"> + y</w:t>
                            </w:r>
                            <w:r w:rsidR="004014EA">
                              <w:rPr>
                                <w:i/>
                                <w:iCs/>
                                <w:color w:val="4472C4" w:themeColor="accent1"/>
                                <w:vertAlign w:val="superscript"/>
                              </w:rPr>
                              <w:t>2</w:t>
                            </w:r>
                            <w:r w:rsidR="004014EA">
                              <w:rPr>
                                <w:i/>
                                <w:iCs/>
                                <w:color w:val="4472C4" w:themeColor="accent1"/>
                              </w:rPr>
                              <w:t xml:space="preserve"> + z</w:t>
                            </w:r>
                            <w:r w:rsidR="004014EA">
                              <w:rPr>
                                <w:i/>
                                <w:iCs/>
                                <w:color w:val="4472C4" w:themeColor="accent1"/>
                                <w:vertAlign w:val="superscript"/>
                              </w:rPr>
                              <w:t>2</w:t>
                            </w:r>
                            <w:r w:rsidR="004014EA">
                              <w:rPr>
                                <w:i/>
                                <w:iCs/>
                                <w:color w:val="4472C4" w:themeColor="accent1"/>
                              </w:rPr>
                              <w:t>)</w:t>
                            </w:r>
                          </w:p>
                          <w:p w14:paraId="2440C539" w14:textId="490B79CB" w:rsidR="004014EA" w:rsidRPr="004014EA" w:rsidRDefault="004014EA" w:rsidP="004014EA">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sz w:val="20"/>
                                <w:szCs w:val="20"/>
                              </w:rPr>
                              <w:t>Where X, Y and Z is the acceleration in the X axis, Y axis and Z axis respectively.</w:t>
                            </w:r>
                          </w:p>
                        </w:txbxContent>
                      </wps:txbx>
                      <wps:bodyPr rot="0" vert="horz" wrap="square" lIns="91440" tIns="45720" rIns="91440" bIns="45720" anchor="t" anchorCtr="0">
                        <a:spAutoFit/>
                      </wps:bodyPr>
                    </wps:wsp>
                  </a:graphicData>
                </a:graphic>
                <wp14:sizeRelH relativeFrom="margin">
                  <wp14:pctWidth>58500</wp14:pctWidth>
                </wp14:sizeRelH>
                <wp14:sizeRelV relativeFrom="margin">
                  <wp14:pctHeight>20000</wp14:pctHeight>
                </wp14:sizeRelV>
              </wp:anchor>
            </w:drawing>
          </mc:Choice>
          <mc:Fallback>
            <w:pict>
              <v:shape w14:anchorId="0F887385" id="Text Box 2" o:spid="_x0000_s1059" type="#_x0000_t202" style="position:absolute;margin-left:0;margin-top:51.4pt;width:273.6pt;height:110.55pt;z-index:251688960;visibility:visible;mso-wrap-style:square;mso-width-percent:585;mso-height-percent:200;mso-wrap-distance-left:9pt;mso-wrap-distance-top:7.2pt;mso-wrap-distance-right:9pt;mso-wrap-distance-bottom:7.2pt;mso-position-horizontal:center;mso-position-horizontal-relative:margin;mso-position-vertical:absolute;mso-position-vertical-relative:text;mso-width-percent:585;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" filled="f" stroked="f">
                <v:textbox style="mso-fit-shape-to-text:t">
                  <w:txbxContent>
                    <w:p w14:paraId="205D2BC6" w14:textId="29C4FE23" w:rsidR="004000CC" w:rsidRDefault="004000CC" w:rsidP="004014EA">
                      <w:pPr>
                        <w:pBdr>
                          <w:top w:val="single" w:sz="24" w:space="8" w:color="4472C4" w:themeColor="accent1"/>
                          <w:bottom w:val="single" w:sz="24" w:space="8" w:color="4472C4" w:themeColor="accent1"/>
                        </w:pBdr>
                        <w:spacing w:after="0"/>
                        <w:jc w:val="center"/>
                        <w:rPr>
                          <w:i/>
                          <w:iCs/>
                          <w:color w:val="4472C4" w:themeColor="accent1"/>
                        </w:rPr>
                      </w:pPr>
                      <w:r>
                        <w:rPr>
                          <w:i/>
                          <w:iCs/>
                          <w:color w:val="4472C4" w:themeColor="accent1"/>
                        </w:rPr>
                        <w:t>Mag</w:t>
                      </w:r>
                      <w:r w:rsidR="007276F1">
                        <w:rPr>
                          <w:i/>
                          <w:iCs/>
                          <w:color w:val="4472C4" w:themeColor="accent1"/>
                        </w:rPr>
                        <w:t xml:space="preserve">nitude </w:t>
                      </w:r>
                      <w:r w:rsidR="00994942">
                        <w:rPr>
                          <w:i/>
                          <w:iCs/>
                          <w:color w:val="4472C4" w:themeColor="accent1"/>
                        </w:rPr>
                        <w:t>(acceleration)</w:t>
                      </w:r>
                      <w:r>
                        <w:rPr>
                          <w:i/>
                          <w:iCs/>
                          <w:color w:val="4472C4" w:themeColor="accent1"/>
                        </w:rPr>
                        <w:t xml:space="preserve"> = </w:t>
                      </w:r>
                      <w:r w:rsidR="00994942">
                        <w:rPr>
                          <w:i/>
                          <w:iCs/>
                          <w:color w:val="4472C4" w:themeColor="accent1"/>
                        </w:rPr>
                        <w:t>√ (</w:t>
                      </w:r>
                      <w:r w:rsidR="004014EA">
                        <w:rPr>
                          <w:i/>
                          <w:iCs/>
                          <w:color w:val="4472C4" w:themeColor="accent1"/>
                        </w:rPr>
                        <w:t>x</w:t>
                      </w:r>
                      <w:r w:rsidR="004014EA">
                        <w:rPr>
                          <w:i/>
                          <w:iCs/>
                          <w:color w:val="4472C4" w:themeColor="accent1"/>
                          <w:vertAlign w:val="superscript"/>
                        </w:rPr>
                        <w:t>2</w:t>
                      </w:r>
                      <w:r w:rsidR="004014EA">
                        <w:rPr>
                          <w:i/>
                          <w:iCs/>
                          <w:color w:val="4472C4" w:themeColor="accent1"/>
                        </w:rPr>
                        <w:t xml:space="preserve"> + y</w:t>
                      </w:r>
                      <w:r w:rsidR="004014EA">
                        <w:rPr>
                          <w:i/>
                          <w:iCs/>
                          <w:color w:val="4472C4" w:themeColor="accent1"/>
                          <w:vertAlign w:val="superscript"/>
                        </w:rPr>
                        <w:t>2</w:t>
                      </w:r>
                      <w:r w:rsidR="004014EA">
                        <w:rPr>
                          <w:i/>
                          <w:iCs/>
                          <w:color w:val="4472C4" w:themeColor="accent1"/>
                        </w:rPr>
                        <w:t xml:space="preserve"> + z</w:t>
                      </w:r>
                      <w:r w:rsidR="004014EA">
                        <w:rPr>
                          <w:i/>
                          <w:iCs/>
                          <w:color w:val="4472C4" w:themeColor="accent1"/>
                          <w:vertAlign w:val="superscript"/>
                        </w:rPr>
                        <w:t>2</w:t>
                      </w:r>
                      <w:r w:rsidR="004014EA">
                        <w:rPr>
                          <w:i/>
                          <w:iCs/>
                          <w:color w:val="4472C4" w:themeColor="accent1"/>
                        </w:rPr>
                        <w:t>)</w:t>
                      </w:r>
                    </w:p>
                    <w:p w14:paraId="2440C539" w14:textId="490B79CB" w:rsidR="004014EA" w:rsidRPr="004014EA" w:rsidRDefault="004014EA" w:rsidP="004014EA">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sz w:val="20"/>
                          <w:szCs w:val="20"/>
                        </w:rPr>
                        <w:t>Where X, Y and Z is the acceleration in the X axis, Y axis and Z axis respectively.</w:t>
                      </w:r>
                    </w:p>
                  </w:txbxContent>
                </v:textbox>
                <w10:wrap type="topAndBottom" anchorx="margin"/>
              </v:shape>
            </w:pict>
          </mc:Fallback>
        </mc:AlternateContent>
      </w:r>
      <w:r w:rsidR="0076662A">
        <w:t>Then, b</w:t>
      </w:r>
      <w:r w:rsidR="004000CC">
        <w:t>y calculating the magnitude of the resultant acceleration for each data point, we can then take comparisons of the data over time. This is done by the following equation:</w:t>
      </w:r>
    </w:p>
    <w:p w14:paraId="3536ABE9" w14:textId="5745452C" w:rsidR="002B5EF5" w:rsidRDefault="0076662A" w:rsidP="00EE6A87">
      <w:r>
        <w:rPr>
          <w:noProof/>
        </w:rPr>
        <mc:AlternateContent>
          <mc:Choice Requires="wps">
            <w:drawing>
              <wp:anchor distT="91440" distB="91440" distL="114300" distR="114300" simplePos="0" relativeHeight="251697152" behindDoc="0" locked="0" layoutInCell="1" allowOverlap="1" wp14:anchorId="6A0742F0" wp14:editId="566928D2">
                <wp:simplePos x="0" y="0"/>
                <wp:positionH relativeFrom="margin">
                  <wp:align>center</wp:align>
                </wp:positionH>
                <wp:positionV relativeFrom="paragraph">
                  <wp:posOffset>1826895</wp:posOffset>
                </wp:positionV>
                <wp:extent cx="3474720" cy="1403985"/>
                <wp:effectExtent l="0" t="0" r="0" b="0"/>
                <wp:wrapTopAndBottom/>
                <wp:docPr id="6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74720" cy="1403985"/>
                        </a:xfrm>
                        <a:prstGeom prst="rect">
                          <a:avLst/>
                        </a:prstGeom>
                        <a:noFill/>
                        <a:ln w="9525">
                          <a:noFill/>
                          <a:miter lim="800000"/>
                          <a:headEnd/>
                          <a:tailEnd/>
                        </a:ln>
                      </wps:spPr>
                      <wps:txbx>
                        <w:txbxContent>
                          <w:p w14:paraId="72DC87EE" w14:textId="2279082A" w:rsidR="00DC490C" w:rsidRDefault="00DC490C" w:rsidP="00DC490C">
                            <w:pPr>
                              <w:pBdr>
                                <w:top w:val="single" w:sz="24" w:space="8" w:color="4472C4" w:themeColor="accent1"/>
                                <w:bottom w:val="single" w:sz="24" w:space="9" w:color="4472C4" w:themeColor="accent1"/>
                              </w:pBdr>
                              <w:spacing w:after="0"/>
                              <w:jc w:val="center"/>
                              <w:rPr>
                                <w:i/>
                                <w:iCs/>
                                <w:color w:val="4472C4" w:themeColor="accent1"/>
                                <w:sz w:val="20"/>
                                <w:szCs w:val="20"/>
                              </w:rPr>
                            </w:pPr>
                            <w:r>
                              <w:rPr>
                                <w:i/>
                                <w:iCs/>
                                <w:color w:val="4472C4" w:themeColor="accent1"/>
                                <w:sz w:val="20"/>
                                <w:szCs w:val="20"/>
                              </w:rPr>
                              <w:t xml:space="preserve">Where </w:t>
                            </w:r>
                            <w:r w:rsidR="0028032F">
                              <w:rPr>
                                <w:i/>
                                <w:iCs/>
                                <w:color w:val="4472C4" w:themeColor="accent1"/>
                                <w:sz w:val="20"/>
                                <w:szCs w:val="20"/>
                              </w:rPr>
                              <w:t>A</w:t>
                            </w:r>
                            <w:r w:rsidR="00DA24B4">
                              <w:rPr>
                                <w:i/>
                                <w:iCs/>
                                <w:color w:val="4472C4" w:themeColor="accent1"/>
                                <w:sz w:val="20"/>
                                <w:szCs w:val="20"/>
                                <w:vertAlign w:val="subscript"/>
                              </w:rPr>
                              <w:t>user</w:t>
                            </w:r>
                            <w:r>
                              <w:rPr>
                                <w:i/>
                                <w:iCs/>
                                <w:color w:val="4472C4" w:themeColor="accent1"/>
                                <w:sz w:val="20"/>
                                <w:szCs w:val="20"/>
                              </w:rPr>
                              <w:t xml:space="preserve"> = [X</w:t>
                            </w:r>
                            <w:r>
                              <w:rPr>
                                <w:i/>
                                <w:iCs/>
                                <w:color w:val="4472C4" w:themeColor="accent1"/>
                                <w:sz w:val="20"/>
                                <w:szCs w:val="20"/>
                                <w:vertAlign w:val="subscript"/>
                              </w:rPr>
                              <w:t>1</w:t>
                            </w:r>
                            <w:r>
                              <w:rPr>
                                <w:i/>
                                <w:iCs/>
                                <w:color w:val="4472C4" w:themeColor="accent1"/>
                                <w:sz w:val="20"/>
                                <w:szCs w:val="20"/>
                              </w:rPr>
                              <w:t>, Y</w:t>
                            </w:r>
                            <w:r>
                              <w:rPr>
                                <w:i/>
                                <w:iCs/>
                                <w:color w:val="4472C4" w:themeColor="accent1"/>
                                <w:sz w:val="20"/>
                                <w:szCs w:val="20"/>
                                <w:vertAlign w:val="subscript"/>
                              </w:rPr>
                              <w:t>1</w:t>
                            </w:r>
                            <w:r>
                              <w:rPr>
                                <w:i/>
                                <w:iCs/>
                                <w:color w:val="4472C4" w:themeColor="accent1"/>
                                <w:sz w:val="20"/>
                                <w:szCs w:val="20"/>
                              </w:rPr>
                              <w:t>, Z</w:t>
                            </w:r>
                            <w:r>
                              <w:rPr>
                                <w:i/>
                                <w:iCs/>
                                <w:color w:val="4472C4" w:themeColor="accent1"/>
                                <w:sz w:val="20"/>
                                <w:szCs w:val="20"/>
                                <w:vertAlign w:val="subscript"/>
                              </w:rPr>
                              <w:t>1</w:t>
                            </w:r>
                            <w:r>
                              <w:rPr>
                                <w:i/>
                                <w:iCs/>
                                <w:color w:val="4472C4" w:themeColor="accent1"/>
                                <w:sz w:val="20"/>
                                <w:szCs w:val="20"/>
                              </w:rPr>
                              <w:t xml:space="preserve">] and </w:t>
                            </w:r>
                            <w:r w:rsidR="0028032F">
                              <w:rPr>
                                <w:i/>
                                <w:iCs/>
                                <w:color w:val="4472C4" w:themeColor="accent1"/>
                                <w:sz w:val="20"/>
                                <w:szCs w:val="20"/>
                              </w:rPr>
                              <w:t>B</w:t>
                            </w:r>
                            <w:r w:rsidR="00DA24B4">
                              <w:rPr>
                                <w:i/>
                                <w:iCs/>
                                <w:color w:val="4472C4" w:themeColor="accent1"/>
                                <w:sz w:val="20"/>
                                <w:szCs w:val="20"/>
                                <w:vertAlign w:val="subscript"/>
                              </w:rPr>
                              <w:t>grav</w:t>
                            </w:r>
                            <w:r>
                              <w:rPr>
                                <w:i/>
                                <w:iCs/>
                                <w:color w:val="4472C4" w:themeColor="accent1"/>
                                <w:sz w:val="20"/>
                                <w:szCs w:val="20"/>
                              </w:rPr>
                              <w:t xml:space="preserve"> = [X</w:t>
                            </w:r>
                            <w:r>
                              <w:rPr>
                                <w:i/>
                                <w:iCs/>
                                <w:color w:val="4472C4" w:themeColor="accent1"/>
                                <w:sz w:val="20"/>
                                <w:szCs w:val="20"/>
                                <w:vertAlign w:val="subscript"/>
                              </w:rPr>
                              <w:t>2</w:t>
                            </w:r>
                            <w:r>
                              <w:rPr>
                                <w:i/>
                                <w:iCs/>
                                <w:color w:val="4472C4" w:themeColor="accent1"/>
                                <w:sz w:val="20"/>
                                <w:szCs w:val="20"/>
                              </w:rPr>
                              <w:t>, Y</w:t>
                            </w:r>
                            <w:r>
                              <w:rPr>
                                <w:i/>
                                <w:iCs/>
                                <w:color w:val="4472C4" w:themeColor="accent1"/>
                                <w:sz w:val="20"/>
                                <w:szCs w:val="20"/>
                                <w:vertAlign w:val="subscript"/>
                              </w:rPr>
                              <w:t>2</w:t>
                            </w:r>
                            <w:r>
                              <w:rPr>
                                <w:i/>
                                <w:iCs/>
                                <w:color w:val="4472C4" w:themeColor="accent1"/>
                                <w:sz w:val="20"/>
                                <w:szCs w:val="20"/>
                              </w:rPr>
                              <w:t>, Z</w:t>
                            </w:r>
                            <w:r>
                              <w:rPr>
                                <w:i/>
                                <w:iCs/>
                                <w:color w:val="4472C4" w:themeColor="accent1"/>
                                <w:sz w:val="20"/>
                                <w:szCs w:val="20"/>
                                <w:vertAlign w:val="subscript"/>
                              </w:rPr>
                              <w:t>2</w:t>
                            </w:r>
                            <w:r>
                              <w:rPr>
                                <w:i/>
                                <w:iCs/>
                                <w:color w:val="4472C4" w:themeColor="accent1"/>
                                <w:sz w:val="20"/>
                                <w:szCs w:val="20"/>
                              </w:rPr>
                              <w:t>]</w:t>
                            </w:r>
                          </w:p>
                          <w:p w14:paraId="329133B6" w14:textId="4C331519" w:rsidR="00DC490C" w:rsidRPr="00DC490C" w:rsidRDefault="00DC490C" w:rsidP="00DC490C">
                            <w:pPr>
                              <w:pBdr>
                                <w:top w:val="single" w:sz="24" w:space="8" w:color="4472C4" w:themeColor="accent1"/>
                                <w:bottom w:val="single" w:sz="24" w:space="9" w:color="4472C4" w:themeColor="accent1"/>
                              </w:pBdr>
                              <w:spacing w:after="0"/>
                              <w:jc w:val="center"/>
                              <w:rPr>
                                <w:i/>
                                <w:iCs/>
                                <w:color w:val="4472C4" w:themeColor="accent1"/>
                                <w:sz w:val="20"/>
                                <w:szCs w:val="20"/>
                              </w:rPr>
                            </w:pPr>
                            <w:r>
                              <w:rPr>
                                <w:i/>
                                <w:iCs/>
                                <w:color w:val="4472C4" w:themeColor="accent1"/>
                                <w:sz w:val="20"/>
                                <w:szCs w:val="20"/>
                              </w:rPr>
                              <w:t>DOT PRODUCT = X</w:t>
                            </w:r>
                            <w:r>
                              <w:rPr>
                                <w:i/>
                                <w:iCs/>
                                <w:color w:val="4472C4" w:themeColor="accent1"/>
                                <w:sz w:val="20"/>
                                <w:szCs w:val="20"/>
                                <w:vertAlign w:val="subscript"/>
                              </w:rPr>
                              <w:t>1</w:t>
                            </w:r>
                            <w:r>
                              <w:rPr>
                                <w:i/>
                                <w:iCs/>
                                <w:color w:val="4472C4" w:themeColor="accent1"/>
                                <w:sz w:val="20"/>
                                <w:szCs w:val="20"/>
                              </w:rPr>
                              <w:t xml:space="preserve"> * X</w:t>
                            </w:r>
                            <w:r>
                              <w:rPr>
                                <w:i/>
                                <w:iCs/>
                                <w:color w:val="4472C4" w:themeColor="accent1"/>
                                <w:sz w:val="20"/>
                                <w:szCs w:val="20"/>
                                <w:vertAlign w:val="subscript"/>
                              </w:rPr>
                              <w:t>2</w:t>
                            </w:r>
                            <w:r>
                              <w:rPr>
                                <w:i/>
                                <w:iCs/>
                                <w:color w:val="4472C4" w:themeColor="accent1"/>
                                <w:sz w:val="20"/>
                                <w:szCs w:val="20"/>
                              </w:rPr>
                              <w:t xml:space="preserve"> + Y</w:t>
                            </w:r>
                            <w:r>
                              <w:rPr>
                                <w:i/>
                                <w:iCs/>
                                <w:color w:val="4472C4" w:themeColor="accent1"/>
                                <w:sz w:val="20"/>
                                <w:szCs w:val="20"/>
                                <w:vertAlign w:val="subscript"/>
                              </w:rPr>
                              <w:t xml:space="preserve">1 </w:t>
                            </w:r>
                            <w:r>
                              <w:rPr>
                                <w:i/>
                                <w:iCs/>
                                <w:color w:val="4472C4" w:themeColor="accent1"/>
                                <w:sz w:val="20"/>
                                <w:szCs w:val="20"/>
                              </w:rPr>
                              <w:t>* Y</w:t>
                            </w:r>
                            <w:r>
                              <w:rPr>
                                <w:i/>
                                <w:iCs/>
                                <w:color w:val="4472C4" w:themeColor="accent1"/>
                                <w:sz w:val="20"/>
                                <w:szCs w:val="20"/>
                                <w:vertAlign w:val="subscript"/>
                              </w:rPr>
                              <w:t>2</w:t>
                            </w:r>
                            <w:r>
                              <w:rPr>
                                <w:i/>
                                <w:iCs/>
                                <w:color w:val="4472C4" w:themeColor="accent1"/>
                                <w:sz w:val="20"/>
                                <w:szCs w:val="20"/>
                              </w:rPr>
                              <w:t xml:space="preserve"> + Z</w:t>
                            </w:r>
                            <w:r>
                              <w:rPr>
                                <w:i/>
                                <w:iCs/>
                                <w:color w:val="4472C4" w:themeColor="accent1"/>
                                <w:sz w:val="20"/>
                                <w:szCs w:val="20"/>
                                <w:vertAlign w:val="subscript"/>
                              </w:rPr>
                              <w:t>1</w:t>
                            </w:r>
                            <w:r>
                              <w:rPr>
                                <w:i/>
                                <w:iCs/>
                                <w:color w:val="4472C4" w:themeColor="accent1"/>
                                <w:sz w:val="20"/>
                                <w:szCs w:val="20"/>
                              </w:rPr>
                              <w:t xml:space="preserve"> * Z</w:t>
                            </w:r>
                            <w:r>
                              <w:rPr>
                                <w:i/>
                                <w:iCs/>
                                <w:color w:val="4472C4" w:themeColor="accent1"/>
                                <w:sz w:val="20"/>
                                <w:szCs w:val="20"/>
                                <w:vertAlign w:val="subscript"/>
                              </w:rPr>
                              <w:t>2</w:t>
                            </w:r>
                          </w:p>
                        </w:txbxContent>
                      </wps:txbx>
                      <wps:bodyPr rot="0" vert="horz" wrap="square" lIns="91440" tIns="45720" rIns="91440" bIns="45720" anchor="t" anchorCtr="0">
                        <a:spAutoFit/>
                      </wps:bodyPr>
                    </wps:wsp>
                  </a:graphicData>
                </a:graphic>
                <wp14:sizeRelH relativeFrom="margin">
                  <wp14:pctWidth>58500</wp14:pctWidth>
                </wp14:sizeRelH>
                <wp14:sizeRelV relativeFrom="margin">
                  <wp14:pctHeight>20000</wp14:pctHeight>
                </wp14:sizeRelV>
              </wp:anchor>
            </w:drawing>
          </mc:Choice>
          <mc:Fallback>
            <w:pict>
              <v:shape w14:anchorId="6A0742F0" id="_x0000_s1060" type="#_x0000_t202" style="position:absolute;margin-left:0;margin-top:143.85pt;width:273.6pt;height:110.55pt;z-index:251697152;visibility:visible;mso-wrap-style:square;mso-width-percent:585;mso-height-percent:200;mso-wrap-distance-left:9pt;mso-wrap-distance-top:7.2pt;mso-wrap-distance-right:9pt;mso-wrap-distance-bottom:7.2pt;mso-position-horizontal:center;mso-position-horizontal-relative:margin;mso-position-vertical:absolute;mso-position-vertical-relative:text;mso-width-percent:585;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" filled="f" stroked="f">
                <v:textbox style="mso-fit-shape-to-text:t">
                  <w:txbxContent>
                    <w:p w14:paraId="72DC87EE" w14:textId="2279082A" w:rsidR="00DC490C" w:rsidRDefault="00DC490C" w:rsidP="00DC490C">
                      <w:pPr>
                        <w:pBdr>
                          <w:top w:val="single" w:sz="24" w:space="8" w:color="4472C4" w:themeColor="accent1"/>
                          <w:bottom w:val="single" w:sz="24" w:space="9" w:color="4472C4" w:themeColor="accent1"/>
                        </w:pBdr>
                        <w:spacing w:after="0"/>
                        <w:jc w:val="center"/>
                        <w:rPr>
                          <w:i/>
                          <w:iCs/>
                          <w:color w:val="4472C4" w:themeColor="accent1"/>
                          <w:sz w:val="20"/>
                          <w:szCs w:val="20"/>
                        </w:rPr>
                      </w:pPr>
                      <w:r>
                        <w:rPr>
                          <w:i/>
                          <w:iCs/>
                          <w:color w:val="4472C4" w:themeColor="accent1"/>
                          <w:sz w:val="20"/>
                          <w:szCs w:val="20"/>
                        </w:rPr>
                        <w:t xml:space="preserve">Where </w:t>
                      </w:r>
                      <w:r w:rsidR="0028032F">
                        <w:rPr>
                          <w:i/>
                          <w:iCs/>
                          <w:color w:val="4472C4" w:themeColor="accent1"/>
                          <w:sz w:val="20"/>
                          <w:szCs w:val="20"/>
                        </w:rPr>
                        <w:t>A</w:t>
                      </w:r>
                      <w:r w:rsidR="00DA24B4">
                        <w:rPr>
                          <w:i/>
                          <w:iCs/>
                          <w:color w:val="4472C4" w:themeColor="accent1"/>
                          <w:sz w:val="20"/>
                          <w:szCs w:val="20"/>
                          <w:vertAlign w:val="subscript"/>
                        </w:rPr>
                        <w:t>user</w:t>
                      </w:r>
                      <w:r>
                        <w:rPr>
                          <w:i/>
                          <w:iCs/>
                          <w:color w:val="4472C4" w:themeColor="accent1"/>
                          <w:sz w:val="20"/>
                          <w:szCs w:val="20"/>
                        </w:rPr>
                        <w:t xml:space="preserve"> = [X</w:t>
                      </w:r>
                      <w:r>
                        <w:rPr>
                          <w:i/>
                          <w:iCs/>
                          <w:color w:val="4472C4" w:themeColor="accent1"/>
                          <w:sz w:val="20"/>
                          <w:szCs w:val="20"/>
                          <w:vertAlign w:val="subscript"/>
                        </w:rPr>
                        <w:t>1</w:t>
                      </w:r>
                      <w:r>
                        <w:rPr>
                          <w:i/>
                          <w:iCs/>
                          <w:color w:val="4472C4" w:themeColor="accent1"/>
                          <w:sz w:val="20"/>
                          <w:szCs w:val="20"/>
                        </w:rPr>
                        <w:t>, Y</w:t>
                      </w:r>
                      <w:r>
                        <w:rPr>
                          <w:i/>
                          <w:iCs/>
                          <w:color w:val="4472C4" w:themeColor="accent1"/>
                          <w:sz w:val="20"/>
                          <w:szCs w:val="20"/>
                          <w:vertAlign w:val="subscript"/>
                        </w:rPr>
                        <w:t>1</w:t>
                      </w:r>
                      <w:r>
                        <w:rPr>
                          <w:i/>
                          <w:iCs/>
                          <w:color w:val="4472C4" w:themeColor="accent1"/>
                          <w:sz w:val="20"/>
                          <w:szCs w:val="20"/>
                        </w:rPr>
                        <w:t>, Z</w:t>
                      </w:r>
                      <w:r>
                        <w:rPr>
                          <w:i/>
                          <w:iCs/>
                          <w:color w:val="4472C4" w:themeColor="accent1"/>
                          <w:sz w:val="20"/>
                          <w:szCs w:val="20"/>
                          <w:vertAlign w:val="subscript"/>
                        </w:rPr>
                        <w:t>1</w:t>
                      </w:r>
                      <w:r>
                        <w:rPr>
                          <w:i/>
                          <w:iCs/>
                          <w:color w:val="4472C4" w:themeColor="accent1"/>
                          <w:sz w:val="20"/>
                          <w:szCs w:val="20"/>
                        </w:rPr>
                        <w:t xml:space="preserve">] and </w:t>
                      </w:r>
                      <w:r w:rsidR="0028032F">
                        <w:rPr>
                          <w:i/>
                          <w:iCs/>
                          <w:color w:val="4472C4" w:themeColor="accent1"/>
                          <w:sz w:val="20"/>
                          <w:szCs w:val="20"/>
                        </w:rPr>
                        <w:t>B</w:t>
                      </w:r>
                      <w:r w:rsidR="00DA24B4">
                        <w:rPr>
                          <w:i/>
                          <w:iCs/>
                          <w:color w:val="4472C4" w:themeColor="accent1"/>
                          <w:sz w:val="20"/>
                          <w:szCs w:val="20"/>
                          <w:vertAlign w:val="subscript"/>
                        </w:rPr>
                        <w:t>grav</w:t>
                      </w:r>
                      <w:r>
                        <w:rPr>
                          <w:i/>
                          <w:iCs/>
                          <w:color w:val="4472C4" w:themeColor="accent1"/>
                          <w:sz w:val="20"/>
                          <w:szCs w:val="20"/>
                        </w:rPr>
                        <w:t xml:space="preserve"> = [X</w:t>
                      </w:r>
                      <w:r>
                        <w:rPr>
                          <w:i/>
                          <w:iCs/>
                          <w:color w:val="4472C4" w:themeColor="accent1"/>
                          <w:sz w:val="20"/>
                          <w:szCs w:val="20"/>
                          <w:vertAlign w:val="subscript"/>
                        </w:rPr>
                        <w:t>2</w:t>
                      </w:r>
                      <w:r>
                        <w:rPr>
                          <w:i/>
                          <w:iCs/>
                          <w:color w:val="4472C4" w:themeColor="accent1"/>
                          <w:sz w:val="20"/>
                          <w:szCs w:val="20"/>
                        </w:rPr>
                        <w:t>, Y</w:t>
                      </w:r>
                      <w:r>
                        <w:rPr>
                          <w:i/>
                          <w:iCs/>
                          <w:color w:val="4472C4" w:themeColor="accent1"/>
                          <w:sz w:val="20"/>
                          <w:szCs w:val="20"/>
                          <w:vertAlign w:val="subscript"/>
                        </w:rPr>
                        <w:t>2</w:t>
                      </w:r>
                      <w:r>
                        <w:rPr>
                          <w:i/>
                          <w:iCs/>
                          <w:color w:val="4472C4" w:themeColor="accent1"/>
                          <w:sz w:val="20"/>
                          <w:szCs w:val="20"/>
                        </w:rPr>
                        <w:t>, Z</w:t>
                      </w:r>
                      <w:r>
                        <w:rPr>
                          <w:i/>
                          <w:iCs/>
                          <w:color w:val="4472C4" w:themeColor="accent1"/>
                          <w:sz w:val="20"/>
                          <w:szCs w:val="20"/>
                          <w:vertAlign w:val="subscript"/>
                        </w:rPr>
                        <w:t>2</w:t>
                      </w:r>
                      <w:r>
                        <w:rPr>
                          <w:i/>
                          <w:iCs/>
                          <w:color w:val="4472C4" w:themeColor="accent1"/>
                          <w:sz w:val="20"/>
                          <w:szCs w:val="20"/>
                        </w:rPr>
                        <w:t>]</w:t>
                      </w:r>
                    </w:p>
                    <w:p w14:paraId="329133B6" w14:textId="4C331519" w:rsidR="00DC490C" w:rsidRPr="00DC490C" w:rsidRDefault="00DC490C" w:rsidP="00DC490C">
                      <w:pPr>
                        <w:pBdr>
                          <w:top w:val="single" w:sz="24" w:space="8" w:color="4472C4" w:themeColor="accent1"/>
                          <w:bottom w:val="single" w:sz="24" w:space="9" w:color="4472C4" w:themeColor="accent1"/>
                        </w:pBdr>
                        <w:spacing w:after="0"/>
                        <w:jc w:val="center"/>
                        <w:rPr>
                          <w:i/>
                          <w:iCs/>
                          <w:color w:val="4472C4" w:themeColor="accent1"/>
                          <w:sz w:val="20"/>
                          <w:szCs w:val="20"/>
                        </w:rPr>
                      </w:pPr>
                      <w:r>
                        <w:rPr>
                          <w:i/>
                          <w:iCs/>
                          <w:color w:val="4472C4" w:themeColor="accent1"/>
                          <w:sz w:val="20"/>
                          <w:szCs w:val="20"/>
                        </w:rPr>
                        <w:t>DOT PRODUCT = X</w:t>
                      </w:r>
                      <w:r>
                        <w:rPr>
                          <w:i/>
                          <w:iCs/>
                          <w:color w:val="4472C4" w:themeColor="accent1"/>
                          <w:sz w:val="20"/>
                          <w:szCs w:val="20"/>
                          <w:vertAlign w:val="subscript"/>
                        </w:rPr>
                        <w:t>1</w:t>
                      </w:r>
                      <w:r>
                        <w:rPr>
                          <w:i/>
                          <w:iCs/>
                          <w:color w:val="4472C4" w:themeColor="accent1"/>
                          <w:sz w:val="20"/>
                          <w:szCs w:val="20"/>
                        </w:rPr>
                        <w:t xml:space="preserve"> * X</w:t>
                      </w:r>
                      <w:r>
                        <w:rPr>
                          <w:i/>
                          <w:iCs/>
                          <w:color w:val="4472C4" w:themeColor="accent1"/>
                          <w:sz w:val="20"/>
                          <w:szCs w:val="20"/>
                          <w:vertAlign w:val="subscript"/>
                        </w:rPr>
                        <w:t>2</w:t>
                      </w:r>
                      <w:r>
                        <w:rPr>
                          <w:i/>
                          <w:iCs/>
                          <w:color w:val="4472C4" w:themeColor="accent1"/>
                          <w:sz w:val="20"/>
                          <w:szCs w:val="20"/>
                        </w:rPr>
                        <w:t xml:space="preserve"> + Y</w:t>
                      </w:r>
                      <w:r>
                        <w:rPr>
                          <w:i/>
                          <w:iCs/>
                          <w:color w:val="4472C4" w:themeColor="accent1"/>
                          <w:sz w:val="20"/>
                          <w:szCs w:val="20"/>
                          <w:vertAlign w:val="subscript"/>
                        </w:rPr>
                        <w:t xml:space="preserve">1 </w:t>
                      </w:r>
                      <w:r>
                        <w:rPr>
                          <w:i/>
                          <w:iCs/>
                          <w:color w:val="4472C4" w:themeColor="accent1"/>
                          <w:sz w:val="20"/>
                          <w:szCs w:val="20"/>
                        </w:rPr>
                        <w:t>* Y</w:t>
                      </w:r>
                      <w:r>
                        <w:rPr>
                          <w:i/>
                          <w:iCs/>
                          <w:color w:val="4472C4" w:themeColor="accent1"/>
                          <w:sz w:val="20"/>
                          <w:szCs w:val="20"/>
                          <w:vertAlign w:val="subscript"/>
                        </w:rPr>
                        <w:t>2</w:t>
                      </w:r>
                      <w:r>
                        <w:rPr>
                          <w:i/>
                          <w:iCs/>
                          <w:color w:val="4472C4" w:themeColor="accent1"/>
                          <w:sz w:val="20"/>
                          <w:szCs w:val="20"/>
                        </w:rPr>
                        <w:t xml:space="preserve"> + Z</w:t>
                      </w:r>
                      <w:r>
                        <w:rPr>
                          <w:i/>
                          <w:iCs/>
                          <w:color w:val="4472C4" w:themeColor="accent1"/>
                          <w:sz w:val="20"/>
                          <w:szCs w:val="20"/>
                          <w:vertAlign w:val="subscript"/>
                        </w:rPr>
                        <w:t>1</w:t>
                      </w:r>
                      <w:r>
                        <w:rPr>
                          <w:i/>
                          <w:iCs/>
                          <w:color w:val="4472C4" w:themeColor="accent1"/>
                          <w:sz w:val="20"/>
                          <w:szCs w:val="20"/>
                        </w:rPr>
                        <w:t xml:space="preserve"> * Z</w:t>
                      </w:r>
                      <w:r>
                        <w:rPr>
                          <w:i/>
                          <w:iCs/>
                          <w:color w:val="4472C4" w:themeColor="accent1"/>
                          <w:sz w:val="20"/>
                          <w:szCs w:val="20"/>
                          <w:vertAlign w:val="subscript"/>
                        </w:rPr>
                        <w:t>2</w:t>
                      </w:r>
                    </w:p>
                  </w:txbxContent>
                </v:textbox>
                <w10:wrap type="topAndBottom" anchorx="margin"/>
              </v:shape>
            </w:pict>
          </mc:Fallback>
        </mc:AlternateContent>
      </w:r>
      <w:r w:rsidR="00EE6A87">
        <w:t xml:space="preserve">An alternative to finding out the magnitude is to use dot product, which gives us a singular value of the </w:t>
      </w:r>
      <w:r w:rsidR="002B5EF5">
        <w:t xml:space="preserve">acceleration </w:t>
      </w:r>
      <w:r w:rsidR="00CE523C">
        <w:t>in the direction of gravity (which is always down towards the Earth)</w:t>
      </w:r>
      <w:r w:rsidR="002B5EF5">
        <w:t>,</w:t>
      </w:r>
      <w:r w:rsidR="00CE523C">
        <w:t xml:space="preserve"> telling us a good value to determine the number of steps as a step is always going up and down the line of gravity.</w:t>
      </w:r>
    </w:p>
    <w:p w14:paraId="0A1F09EA" w14:textId="77777777" w:rsidR="00A90F2A" w:rsidRDefault="005A7F00" w:rsidP="00EE6A87">
      <w:r>
        <w:t xml:space="preserve">Furthermore, I will need to decide a suitable sampling rate of the acceleration. In my initial tests, I sampled the acceleration at every possible change of acceleration. However, the app would not be able to load the Android activity file for some reason and was solely focused on writing data to the .csv file. This proved to be rather impractical. </w:t>
      </w:r>
    </w:p>
    <w:p w14:paraId="2BBE9766" w14:textId="5248CB0A" w:rsidR="005A7F00" w:rsidRDefault="005A7F00" w:rsidP="00EE6A87">
      <w:r>
        <w:t>To solve this, I will need to set a suitable sampling rate of the acceleration, so that a typical mobile smartphone can handle the app, whilst not hogging up resources and files with an extremely large csv file</w:t>
      </w:r>
      <w:r w:rsidR="007C443A">
        <w:t xml:space="preserve"> and have enough data points to accurately record steps</w:t>
      </w:r>
      <w:r>
        <w:t>.</w:t>
      </w:r>
      <w:r w:rsidR="00B40FDA">
        <w:t xml:space="preserve"> (I plan to initially hold the data locally, then commit it to a server)</w:t>
      </w:r>
    </w:p>
    <w:p w14:paraId="4456E659" w14:textId="082422BF" w:rsidR="00017CF2" w:rsidRDefault="00883B65" w:rsidP="00EE6A87">
      <w:r w:rsidRPr="00017CF2">
        <w:rPr>
          <w:noProof/>
        </w:rPr>
        <w:drawing>
          <wp:anchor distT="0" distB="0" distL="114300" distR="114300" simplePos="0" relativeHeight="251701248" behindDoc="0" locked="0" layoutInCell="1" allowOverlap="1" wp14:anchorId="2B2DB8DD" wp14:editId="1B4FDD94">
            <wp:simplePos x="0" y="0"/>
            <wp:positionH relativeFrom="margin">
              <wp:align>left</wp:align>
            </wp:positionH>
            <wp:positionV relativeFrom="paragraph">
              <wp:posOffset>11430</wp:posOffset>
            </wp:positionV>
            <wp:extent cx="2312035" cy="1866900"/>
            <wp:effectExtent l="0" t="0" r="0" b="0"/>
            <wp:wrapSquare wrapText="bothSides"/>
            <wp:docPr id="259" name="Picture 259"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9" name="Picture 259" descr="Graphical user interface, text, application, chat or text message&#10;&#10;Description automatically generated"/>
                    <pic:cNvPicPr/>
                  </pic:nvPicPr>
                  <pic:blipFill>
                    <a:blip r:embed="rId61">
                      <a:extLst>
                        <a:ext uri="{28A0092B-C50C-407E-A947-70E740481C1C}">
                          <a14:useLocalDpi xmlns:a14="http://schemas.microsoft.com/office/drawing/2010/main" val="0"/>
                        </a:ext>
                      </a:extLst>
                    </a:blip>
                    <a:stretch>
                      <a:fillRect/>
                    </a:stretch>
                  </pic:blipFill>
                  <pic:spPr>
                    <a:xfrm>
                      <a:off x="0" y="0"/>
                      <a:ext cx="2350656" cy="1897620"/>
                    </a:xfrm>
                    <a:prstGeom prst="rect">
                      <a:avLst/>
                    </a:prstGeom>
                  </pic:spPr>
                </pic:pic>
              </a:graphicData>
            </a:graphic>
            <wp14:sizeRelH relativeFrom="margin">
              <wp14:pctWidth>0</wp14:pctWidth>
            </wp14:sizeRelH>
            <wp14:sizeRelV relativeFrom="margin">
              <wp14:pctHeight>0</wp14:pctHeight>
            </wp14:sizeRelV>
          </wp:anchor>
        </w:drawing>
      </w:r>
      <w:r w:rsidR="00CA0C0C">
        <w:t xml:space="preserve">Android has a </w:t>
      </w:r>
      <w:r w:rsidR="000E2101">
        <w:t>simple</w:t>
      </w:r>
      <w:r w:rsidR="00CA0C0C">
        <w:t xml:space="preserve"> solution in the onResume() function, where you can the sampling rate. There are 4 pre-set sampling rates: fastest, game, normal and UI. Appendix 3 entails my results from testing each individual delay types plotted on a graph</w:t>
      </w:r>
      <w:r w:rsidR="00E925AA">
        <w:t>, by taking 20 steps each time</w:t>
      </w:r>
      <w:r w:rsidR="00CA0C0C">
        <w:t xml:space="preserve">. From this screenshot, we can see </w:t>
      </w:r>
      <w:r w:rsidR="00E925AA">
        <w:t>a drastic file size difference</w:t>
      </w:r>
      <w:r w:rsidR="000E2101">
        <w:t xml:space="preserve"> of about 30KB</w:t>
      </w:r>
      <w:r w:rsidR="00E925AA">
        <w:t xml:space="preserve"> between the fastest sampling rate (SENSOR_DELAY_FASTEST), and the </w:t>
      </w:r>
      <w:r w:rsidR="00C54400">
        <w:t>slowest rat</w:t>
      </w:r>
      <w:r w:rsidR="00347F11">
        <w:t>e.</w:t>
      </w:r>
    </w:p>
    <w:p w14:paraId="79A27F1E" w14:textId="129465B3" w:rsidR="00017CF2" w:rsidRPr="000011ED" w:rsidRDefault="00E925AA" w:rsidP="00EE6A87">
      <w:r>
        <w:t>Upon broad inspection of the varying graphs</w:t>
      </w:r>
      <w:r w:rsidR="004D69C8">
        <w:t xml:space="preserve"> in appendix 3</w:t>
      </w:r>
      <w:r>
        <w:t xml:space="preserve">, </w:t>
      </w:r>
      <w:r w:rsidR="007259B3">
        <w:t>the slower sampling rates can still somewhat accurately record the peaks and troughs of a walk</w:t>
      </w:r>
      <w:r w:rsidR="004D69C8">
        <w:t xml:space="preserve">, even though the highest sampling rate had more data points. </w:t>
      </w:r>
      <w:r w:rsidR="000011ED">
        <w:t>Considering this pedometer algorithm will be running for at least 20-30 minutes in an average jog/walk, space efficiency is also a priority. Therefore, I will use the sampling rate under the attribute SENSOR_DELAY_NORMAL for my algorithm.</w:t>
      </w:r>
    </w:p>
    <w:p w14:paraId="3C8C968A" w14:textId="2FC54868" w:rsidR="00017CF2" w:rsidRDefault="00303AF9" w:rsidP="00EE6A87">
      <w:r>
        <w:lastRenderedPageBreak/>
        <w:t>This also acts as a passive filter, in removing the jitter observed when using the higher sampling rate, caused by minute movements of the phone.</w:t>
      </w:r>
    </w:p>
    <w:p w14:paraId="130AFD68" w14:textId="68D319C5" w:rsidR="00883B65" w:rsidRDefault="006205EE" w:rsidP="00EE6A87">
      <w:hyperlink r:id="rId62" w:history="1">
        <w:r w:rsidR="00F26B9E" w:rsidRPr="00F26B9E">
          <w:rPr>
            <w:rStyle w:val="Hyperlink"/>
          </w:rPr>
          <w:t>https://developer.android.com/reference/android/hardware/SensorEvent#values</w:t>
        </w:r>
      </w:hyperlink>
    </w:p>
    <w:p w14:paraId="2E9BA356" w14:textId="01E5CB5E" w:rsidR="00C37775" w:rsidRPr="00FC57D9" w:rsidRDefault="00C37775" w:rsidP="00C37775">
      <w:pPr>
        <w:rPr>
          <w:b/>
          <w:bCs/>
          <w:sz w:val="32"/>
          <w:szCs w:val="32"/>
          <w:u w:val="single"/>
        </w:rPr>
      </w:pPr>
      <w:r w:rsidRPr="00372110">
        <w:rPr>
          <w:b/>
          <w:bCs/>
          <w:sz w:val="32"/>
          <w:szCs w:val="32"/>
          <w:u w:val="single"/>
        </w:rPr>
        <w:t>Filtering:</w:t>
      </w:r>
    </w:p>
    <w:p w14:paraId="3C085A11" w14:textId="77777777" w:rsidR="00423A82" w:rsidRDefault="005A6086" w:rsidP="00C37775">
      <w:r>
        <w:t>As the data from the accelerometer introduces a lot of noise, we can implement something called a “Low-pass filter”. As there are various different applications of low pass filtering, such as usage in music and optics, I should clarify that the low pass filter that I am referring to here is one which allows data from a frequency lower than a specific frequency.</w:t>
      </w:r>
    </w:p>
    <w:p w14:paraId="6A67FFC8" w14:textId="4B818728" w:rsidR="00612A38" w:rsidRDefault="003D084C" w:rsidP="00A764D9">
      <w:r>
        <w:rPr>
          <w:noProof/>
        </w:rPr>
        <mc:AlternateContent>
          <mc:Choice Requires="wpg">
            <w:drawing>
              <wp:anchor distT="0" distB="0" distL="114300" distR="114300" simplePos="0" relativeHeight="251694080" behindDoc="0" locked="0" layoutInCell="1" allowOverlap="1" wp14:anchorId="584F170E" wp14:editId="61F42FB6">
                <wp:simplePos x="0" y="0"/>
                <wp:positionH relativeFrom="margin">
                  <wp:align>center</wp:align>
                </wp:positionH>
                <wp:positionV relativeFrom="paragraph">
                  <wp:posOffset>836295</wp:posOffset>
                </wp:positionV>
                <wp:extent cx="4238625" cy="1771650"/>
                <wp:effectExtent l="0" t="0" r="9525" b="0"/>
                <wp:wrapTopAndBottom/>
                <wp:docPr id="61" name="Group 61"/>
                <wp:cNvGraphicFramePr/>
                <a:graphic xmlns:a="http://schemas.openxmlformats.org/drawingml/2006/main">
                  <a:graphicData uri="http://schemas.microsoft.com/office/word/2010/wordprocessingGroup">
                    <wpg:wgp>
                      <wpg:cNvGrpSpPr/>
                      <wpg:grpSpPr>
                        <a:xfrm>
                          <a:off x="0" y="0"/>
                          <a:ext cx="4238625" cy="1771650"/>
                          <a:chOff x="0" y="-19050"/>
                          <a:chExt cx="4238625" cy="1771650"/>
                        </a:xfrm>
                      </wpg:grpSpPr>
                      <pic:pic xmlns:pic="http://schemas.openxmlformats.org/drawingml/2006/picture">
                        <pic:nvPicPr>
                          <pic:cNvPr id="58" name="Picture 58" descr="filter response curve"/>
                          <pic:cNvPicPr>
                            <a:picLocks noChangeAspect="1"/>
                          </pic:cNvPicPr>
                        </pic:nvPicPr>
                        <pic:blipFill rotWithShape="1">
                          <a:blip r:embed="rId63">
                            <a:extLst>
                              <a:ext uri="{28A0092B-C50C-407E-A947-70E740481C1C}">
                                <a14:useLocalDpi xmlns:a14="http://schemas.microsoft.com/office/drawing/2010/main" val="0"/>
                              </a:ext>
                            </a:extLst>
                          </a:blip>
                          <a:srcRect r="50826" b="-2581"/>
                          <a:stretch/>
                        </pic:blipFill>
                        <pic:spPr bwMode="auto">
                          <a:xfrm>
                            <a:off x="838200" y="-19050"/>
                            <a:ext cx="2724150" cy="1616193"/>
                          </a:xfrm>
                          <a:prstGeom prst="rect">
                            <a:avLst/>
                          </a:prstGeom>
                          <a:noFill/>
                          <a:ln>
                            <a:noFill/>
                          </a:ln>
                          <a:extLst>
                            <a:ext uri="{53640926-AAD7-44D8-BBD7-CCE9431645EC}">
                              <a14:shadowObscured xmlns:a14="http://schemas.microsoft.com/office/drawing/2010/main"/>
                            </a:ext>
                          </a:extLst>
                        </pic:spPr>
                      </pic:pic>
                      <wps:wsp>
                        <wps:cNvPr id="59" name="Text Box 59"/>
                        <wps:cNvSpPr txBox="1"/>
                        <wps:spPr>
                          <a:xfrm>
                            <a:off x="0" y="1571625"/>
                            <a:ext cx="4238625" cy="180975"/>
                          </a:xfrm>
                          <a:prstGeom prst="rect">
                            <a:avLst/>
                          </a:prstGeom>
                          <a:solidFill>
                            <a:prstClr val="white"/>
                          </a:solidFill>
                          <a:ln>
                            <a:noFill/>
                          </a:ln>
                        </wps:spPr>
                        <wps:txbx>
                          <w:txbxContent>
                            <w:p w14:paraId="34FE8EC0" w14:textId="3F51F56B" w:rsidR="003D084C" w:rsidRPr="004764E5" w:rsidRDefault="003D084C" w:rsidP="003D084C">
                              <w:pPr>
                                <w:pStyle w:val="Caption"/>
                                <w:rPr>
                                  <w:noProof/>
                                  <w:sz w:val="24"/>
                                  <w:szCs w:val="24"/>
                                </w:rPr>
                              </w:pPr>
                              <w:r w:rsidRPr="00736153">
                                <w:t>Ideal Filter Response Curves</w:t>
                              </w:r>
                              <w:r>
                                <w:t xml:space="preserve"> </w:t>
                              </w:r>
                              <w:r w:rsidRPr="00736153">
                                <w:t>https://www.electronics-tutorials.ws/filter/filter_2.html</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584F170E" id="Group 61" o:spid="_x0000_s1061" style="position:absolute;margin-left:0;margin-top:65.85pt;width:333.75pt;height:139.5pt;z-index:251694080;mso-position-horizontal:center;mso-position-horizontal-relative:margin;mso-height-relative:margin" coordorigin=",-190" coordsize="42386,17716" o:gfxdata="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">
                <v:shape id="Picture 58" o:spid="_x0000_s1062" type="#_x0000_t75" alt="filter response curve" style="position:absolute;left:8382;top:-190;width:27241;height:161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">
                  <v:imagedata r:id="rId64" o:title="filter response curve" cropbottom="-1691f" cropright="33309f"/>
                </v:shape>
                <v:shape id="Text Box 59" o:spid="_x0000_s1063" type="#_x0000_t202" style="position:absolute;top:15716;width:42386;height:18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" stroked="f">
                  <v:textbox inset="0,0,0,0">
                    <w:txbxContent>
                      <w:p w14:paraId="34FE8EC0" w14:textId="3F51F56B" w:rsidR="003D084C" w:rsidRPr="004764E5" w:rsidRDefault="003D084C" w:rsidP="003D084C">
                        <w:pPr>
                          <w:pStyle w:val="Caption"/>
                          <w:rPr>
                            <w:noProof/>
                            <w:sz w:val="24"/>
                            <w:szCs w:val="24"/>
                          </w:rPr>
                        </w:pPr>
                        <w:r w:rsidRPr="00736153">
                          <w:t>Ideal Filter Response Curves</w:t>
                        </w:r>
                        <w:r>
                          <w:t xml:space="preserve"> </w:t>
                        </w:r>
                        <w:r w:rsidRPr="00736153">
                          <w:t>https://www.electronics-tutorials.ws/filter/filter_2.html</w:t>
                        </w:r>
                      </w:p>
                    </w:txbxContent>
                  </v:textbox>
                </v:shape>
                <w10:wrap type="topAndBottom" anchorx="margin"/>
              </v:group>
            </w:pict>
          </mc:Fallback>
        </mc:AlternateContent>
      </w:r>
      <w:r w:rsidR="00423A82">
        <w:t xml:space="preserve">In the case of an accelerometer, a low pass filter will allow data in which the change in acceleration </w:t>
      </w:r>
      <w:r w:rsidR="004F5A7B">
        <w:t>is measured by the frequency of how quickly the acceleration is changing.</w:t>
      </w:r>
      <w:r w:rsidR="00CA7EE1">
        <w:t xml:space="preserve"> Conversely, a high pass filter will allow data from where the change in acceleration is above a certain frequency.</w:t>
      </w:r>
      <w:r w:rsidR="00B05BBA">
        <w:t xml:space="preserve"> </w:t>
      </w:r>
      <w:sdt>
        <w:sdtPr>
          <w:id w:val="1598207294"/>
          <w:citation/>
        </w:sdtPr>
        <w:sdtEndPr/>
        <w:sdtContent>
          <w:r w:rsidR="00B05BBA">
            <w:fldChar w:fldCharType="begin"/>
          </w:r>
          <w:r w:rsidR="00B05BBA">
            <w:instrText xml:space="preserve"> CITATION Ele21 \l 2057 </w:instrText>
          </w:r>
          <w:r w:rsidR="00B05BBA">
            <w:fldChar w:fldCharType="separate"/>
          </w:r>
          <w:r w:rsidR="009C15EA" w:rsidRPr="009C15EA">
            <w:rPr>
              <w:noProof/>
            </w:rPr>
            <w:t>[14]</w:t>
          </w:r>
          <w:r w:rsidR="00B05BBA">
            <w:fldChar w:fldCharType="end"/>
          </w:r>
        </w:sdtContent>
      </w:sdt>
    </w:p>
    <w:p w14:paraId="432AF44E" w14:textId="77777777" w:rsidR="00CC6333" w:rsidRDefault="00CC6333" w:rsidP="00A764D9"/>
    <w:p w14:paraId="6AD6FEB4" w14:textId="540C9610" w:rsidR="00EE6A87" w:rsidRDefault="00EE6A87" w:rsidP="00EE6A87">
      <w:pPr>
        <w:rPr>
          <w:b/>
          <w:bCs/>
          <w:sz w:val="32"/>
          <w:szCs w:val="32"/>
          <w:u w:val="single"/>
        </w:rPr>
      </w:pPr>
      <w:r>
        <w:rPr>
          <w:b/>
          <w:bCs/>
          <w:sz w:val="32"/>
          <w:szCs w:val="32"/>
          <w:u w:val="single"/>
        </w:rPr>
        <w:t>Detection of Peaks:</w:t>
      </w:r>
    </w:p>
    <w:p w14:paraId="7C8FE5EA" w14:textId="5DA66A5A" w:rsidR="00914295" w:rsidRDefault="00721368" w:rsidP="00A764D9">
      <w:r>
        <w:t xml:space="preserve">Because the motion of a human does not follow a perfect pattern which can be easily detected, we have to consider the different types of </w:t>
      </w:r>
      <w:r w:rsidR="003F7D18">
        <w:t>peaks</w:t>
      </w:r>
      <w:r>
        <w:t xml:space="preserve"> that appear in the acceleration data.</w:t>
      </w:r>
      <w:r w:rsidR="0023397E">
        <w:t xml:space="preserve"> </w:t>
      </w:r>
      <w:r w:rsidR="000C0928">
        <w:t>This ties into how we filter our peaks, to ignore peaks which do not account to steps.</w:t>
      </w:r>
    </w:p>
    <w:p w14:paraId="1AABCD68" w14:textId="5E03E71F" w:rsidR="003F7D18" w:rsidRDefault="00153FB2" w:rsidP="00A764D9">
      <w:r>
        <w:t>From figure 1, we can see how beside the big, large peaks, there a less noticeable little peaks. This then brings the question; do we count all the individual peaks? Do we count the medium size peaks? Do we count the peaks that are made up of smaller sized peaks?</w:t>
      </w:r>
      <w:r w:rsidR="0088688F">
        <w:t xml:space="preserve"> </w:t>
      </w:r>
    </w:p>
    <w:p w14:paraId="028907FB" w14:textId="4B5137EC" w:rsidR="005A7F00" w:rsidRDefault="00EA03AD" w:rsidP="00A764D9">
      <w:pPr>
        <w:rPr>
          <w:noProof/>
        </w:rPr>
      </w:pPr>
      <w:r>
        <w:rPr>
          <w:noProof/>
        </w:rPr>
        <w:t xml:space="preserve">Visually, humans can already distnict what is a peak, because relative to the graph’s pattern, we know that on average a point must be at a certain height for it to be considered a peak. However, for computers it is not that sample. To solve this issue, I will use mathematical comparisons between peaks in order to decide whether or not a peak is a peak. This can be done through a </w:t>
      </w:r>
      <w:r w:rsidRPr="003572D1">
        <w:rPr>
          <w:b/>
          <w:bCs/>
          <w:noProof/>
        </w:rPr>
        <w:t>running mean and the standard deviation</w:t>
      </w:r>
      <w:r>
        <w:rPr>
          <w:noProof/>
        </w:rPr>
        <w:t xml:space="preserve"> of the peaks.</w:t>
      </w:r>
    </w:p>
    <w:p w14:paraId="05DB2FF4" w14:textId="6DFCCCFB" w:rsidR="00D86B95" w:rsidRDefault="00D86B95" w:rsidP="00A764D9">
      <w:pPr>
        <w:rPr>
          <w:noProof/>
        </w:rPr>
      </w:pPr>
      <w:r>
        <w:rPr>
          <w:noProof/>
        </w:rPr>
        <w:lastRenderedPageBreak/>
        <w:t xml:space="preserve">If a peak is at an average height or more than the running mean, then we know that that peak is a peak. </w:t>
      </w:r>
    </w:p>
    <w:p w14:paraId="1650A622" w14:textId="58224604" w:rsidR="002262CF" w:rsidRDefault="002262CF" w:rsidP="00A764D9">
      <w:pPr>
        <w:rPr>
          <w:noProof/>
        </w:rPr>
      </w:pPr>
      <w:r>
        <w:rPr>
          <w:noProof/>
        </w:rPr>
        <w:t>The detection of peaks will come as the last stage, as we will need the filtred data beforehand to be inputed into the detector. Here is some pseudocode on how I imagine this will be implemented.</w:t>
      </w:r>
    </w:p>
    <w:p w14:paraId="35E4E1E4" w14:textId="55397912" w:rsidR="002262CF" w:rsidRDefault="002262CF" w:rsidP="00A764D9">
      <w:r>
        <w:rPr>
          <w:noProof/>
        </w:rPr>
        <mc:AlternateContent>
          <mc:Choice Requires="wps">
            <w:drawing>
              <wp:anchor distT="0" distB="0" distL="114300" distR="114300" simplePos="0" relativeHeight="251730944" behindDoc="0" locked="0" layoutInCell="1" allowOverlap="1" wp14:anchorId="18E693E3" wp14:editId="6FD734C0">
                <wp:simplePos x="0" y="0"/>
                <wp:positionH relativeFrom="margin">
                  <wp:align>right</wp:align>
                </wp:positionH>
                <wp:positionV relativeFrom="paragraph">
                  <wp:posOffset>2540</wp:posOffset>
                </wp:positionV>
                <wp:extent cx="5715000" cy="5257800"/>
                <wp:effectExtent l="0" t="0" r="19050" b="19050"/>
                <wp:wrapNone/>
                <wp:docPr id="268" name="Text Box 268"/>
                <wp:cNvGraphicFramePr/>
                <a:graphic xmlns:a="http://schemas.openxmlformats.org/drawingml/2006/main">
                  <a:graphicData uri="http://schemas.microsoft.com/office/word/2010/wordprocessingShape">
                    <wps:wsp>
                      <wps:cNvSpPr txBox="1"/>
                      <wps:spPr>
                        <a:xfrm>
                          <a:off x="0" y="0"/>
                          <a:ext cx="5715000" cy="5257800"/>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67D9DF4C" w14:textId="7BF2AA09" w:rsidR="002262CF" w:rsidRDefault="002262CF" w:rsidP="002262CF">
                            <w:pPr>
                              <w:rPr>
                                <w:rFonts w:ascii="Courier New" w:hAnsi="Courier New" w:cs="Courier New"/>
                                <w:sz w:val="20"/>
                                <w:szCs w:val="20"/>
                              </w:rPr>
                            </w:pPr>
                            <w:r>
                              <w:rPr>
                                <w:rFonts w:ascii="Courier New" w:hAnsi="Courier New" w:cs="Courier New"/>
                                <w:sz w:val="20"/>
                                <w:szCs w:val="20"/>
                              </w:rPr>
                              <w:t>CLASS Detector</w:t>
                            </w:r>
                          </w:p>
                          <w:p w14:paraId="5958CCAB" w14:textId="12320C80" w:rsidR="002262CF" w:rsidRDefault="002262CF" w:rsidP="002262CF">
                            <w:pPr>
                              <w:rPr>
                                <w:rFonts w:ascii="Courier New" w:hAnsi="Courier New" w:cs="Courier New"/>
                                <w:sz w:val="20"/>
                                <w:szCs w:val="20"/>
                              </w:rPr>
                            </w:pPr>
                            <w:r>
                              <w:rPr>
                                <w:rFonts w:ascii="Courier New" w:hAnsi="Courier New" w:cs="Courier New"/>
                                <w:sz w:val="20"/>
                                <w:szCs w:val="20"/>
                              </w:rPr>
                              <w:t>PRIVATE ATTRIBUTE Threshold</w:t>
                            </w:r>
                          </w:p>
                          <w:p w14:paraId="251645EC" w14:textId="12AD34B7" w:rsidR="002262CF" w:rsidRDefault="002262CF" w:rsidP="002262CF">
                            <w:pPr>
                              <w:rPr>
                                <w:rFonts w:ascii="Courier New" w:hAnsi="Courier New" w:cs="Courier New"/>
                                <w:sz w:val="20"/>
                                <w:szCs w:val="20"/>
                              </w:rPr>
                            </w:pPr>
                            <w:r>
                              <w:rPr>
                                <w:rFonts w:ascii="Courier New" w:hAnsi="Courier New" w:cs="Courier New"/>
                                <w:sz w:val="20"/>
                                <w:szCs w:val="20"/>
                              </w:rPr>
                              <w:t>CONSTRUCTOR (Threshold)</w:t>
                            </w:r>
                          </w:p>
                          <w:p w14:paraId="19CC051F" w14:textId="03D8482A" w:rsidR="0037492A" w:rsidRDefault="0037492A" w:rsidP="002262CF">
                            <w:pPr>
                              <w:rPr>
                                <w:rFonts w:ascii="Courier New" w:hAnsi="Courier New" w:cs="Courier New"/>
                                <w:sz w:val="20"/>
                                <w:szCs w:val="20"/>
                              </w:rPr>
                            </w:pPr>
                            <w:r>
                              <w:rPr>
                                <w:rFonts w:ascii="Courier New" w:hAnsi="Courier New" w:cs="Courier New"/>
                                <w:sz w:val="20"/>
                                <w:szCs w:val="20"/>
                              </w:rPr>
                              <w:tab/>
                              <w:t>#set the initial threshold when instantiating detector class</w:t>
                            </w:r>
                          </w:p>
                          <w:p w14:paraId="3B1F76F9" w14:textId="48DD5F44" w:rsidR="002262CF" w:rsidRDefault="002262CF" w:rsidP="002262CF">
                            <w:pPr>
                              <w:rPr>
                                <w:rFonts w:ascii="Courier New" w:hAnsi="Courier New" w:cs="Courier New"/>
                                <w:sz w:val="20"/>
                                <w:szCs w:val="20"/>
                              </w:rPr>
                            </w:pPr>
                            <w:r>
                              <w:rPr>
                                <w:rFonts w:ascii="Courier New" w:hAnsi="Courier New" w:cs="Courier New"/>
                                <w:sz w:val="20"/>
                                <w:szCs w:val="20"/>
                              </w:rPr>
                              <w:tab/>
                              <w:t>SELF.Threshold = Threshold</w:t>
                            </w:r>
                          </w:p>
                          <w:p w14:paraId="6F9CA152" w14:textId="28313581" w:rsidR="0037492A" w:rsidRDefault="0037492A" w:rsidP="002262CF">
                            <w:pPr>
                              <w:rPr>
                                <w:rFonts w:ascii="Courier New" w:hAnsi="Courier New" w:cs="Courier New"/>
                                <w:sz w:val="20"/>
                                <w:szCs w:val="20"/>
                              </w:rPr>
                            </w:pPr>
                            <w:r>
                              <w:rPr>
                                <w:rFonts w:ascii="Courier New" w:hAnsi="Courier New" w:cs="Courier New"/>
                                <w:sz w:val="20"/>
                                <w:szCs w:val="20"/>
                              </w:rPr>
                              <w:t>END CONSTRUCTOR</w:t>
                            </w:r>
                          </w:p>
                          <w:p w14:paraId="31124BBF" w14:textId="39C009C2" w:rsidR="0037492A" w:rsidRDefault="002262CF" w:rsidP="0037492A">
                            <w:pPr>
                              <w:rPr>
                                <w:rFonts w:ascii="Courier New" w:hAnsi="Courier New" w:cs="Courier New"/>
                                <w:sz w:val="20"/>
                                <w:szCs w:val="20"/>
                              </w:rPr>
                            </w:pPr>
                            <w:r>
                              <w:rPr>
                                <w:rFonts w:ascii="Courier New" w:hAnsi="Courier New" w:cs="Courier New"/>
                                <w:sz w:val="20"/>
                                <w:szCs w:val="20"/>
                              </w:rPr>
                              <w:t xml:space="preserve">METHOD </w:t>
                            </w:r>
                            <w:r w:rsidR="0037492A">
                              <w:rPr>
                                <w:rFonts w:ascii="Courier New" w:hAnsi="Courier New" w:cs="Courier New"/>
                                <w:sz w:val="20"/>
                                <w:szCs w:val="20"/>
                              </w:rPr>
                              <w:t>stepcount (filteredData as Array) THEN</w:t>
                            </w:r>
                          </w:p>
                          <w:p w14:paraId="2272B642" w14:textId="7623F90F" w:rsidR="0037492A" w:rsidRDefault="0037492A" w:rsidP="0037492A">
                            <w:pPr>
                              <w:rPr>
                                <w:rFonts w:ascii="Courier New" w:hAnsi="Courier New" w:cs="Courier New"/>
                                <w:sz w:val="20"/>
                                <w:szCs w:val="20"/>
                              </w:rPr>
                            </w:pPr>
                            <w:r>
                              <w:rPr>
                                <w:rFonts w:ascii="Courier New" w:hAnsi="Courier New" w:cs="Courier New"/>
                                <w:sz w:val="20"/>
                                <w:szCs w:val="20"/>
                              </w:rPr>
                              <w:tab/>
                              <w:t>Integer stepCount = 0</w:t>
                            </w:r>
                          </w:p>
                          <w:p w14:paraId="7C26DDE5" w14:textId="77777777" w:rsidR="0037492A" w:rsidRDefault="0037492A" w:rsidP="0037492A">
                            <w:pPr>
                              <w:rPr>
                                <w:rFonts w:ascii="Courier New" w:hAnsi="Courier New" w:cs="Courier New"/>
                                <w:sz w:val="20"/>
                                <w:szCs w:val="20"/>
                              </w:rPr>
                            </w:pPr>
                            <w:r>
                              <w:rPr>
                                <w:rFonts w:ascii="Courier New" w:hAnsi="Courier New" w:cs="Courier New"/>
                                <w:sz w:val="20"/>
                                <w:szCs w:val="20"/>
                              </w:rPr>
                              <w:tab/>
                              <w:t>For index in filteredData THEN</w:t>
                            </w:r>
                          </w:p>
                          <w:p w14:paraId="65BCC4A0" w14:textId="25047CF5"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IF filteredData[index] &gt;= SELF.Threshold THEN</w:t>
                            </w:r>
                          </w:p>
                          <w:p w14:paraId="35C80749" w14:textId="2458FEFB"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t>stepCount+=1</w:t>
                            </w:r>
                          </w:p>
                          <w:p w14:paraId="053ABAB4" w14:textId="7C620363"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NDIF</w:t>
                            </w:r>
                          </w:p>
                          <w:p w14:paraId="5728DABC" w14:textId="68B92164" w:rsidR="0037492A" w:rsidRDefault="0037492A" w:rsidP="0037492A">
                            <w:pPr>
                              <w:rPr>
                                <w:rFonts w:ascii="Courier New" w:hAnsi="Courier New" w:cs="Courier New"/>
                                <w:sz w:val="20"/>
                                <w:szCs w:val="20"/>
                              </w:rPr>
                            </w:pPr>
                            <w:r>
                              <w:rPr>
                                <w:rFonts w:ascii="Courier New" w:hAnsi="Courier New" w:cs="Courier New"/>
                                <w:sz w:val="20"/>
                                <w:szCs w:val="20"/>
                              </w:rPr>
                              <w:tab/>
                              <w:t>ENDFOR</w:t>
                            </w:r>
                          </w:p>
                          <w:p w14:paraId="2142D8DD" w14:textId="1BFC66F2" w:rsidR="0037492A" w:rsidRDefault="0037492A" w:rsidP="0037492A">
                            <w:pPr>
                              <w:rPr>
                                <w:rFonts w:ascii="Courier New" w:hAnsi="Courier New" w:cs="Courier New"/>
                                <w:sz w:val="20"/>
                                <w:szCs w:val="20"/>
                              </w:rPr>
                            </w:pPr>
                            <w:r>
                              <w:rPr>
                                <w:rFonts w:ascii="Courier New" w:hAnsi="Courier New" w:cs="Courier New"/>
                                <w:sz w:val="20"/>
                                <w:szCs w:val="20"/>
                              </w:rPr>
                              <w:tab/>
                              <w:t>RETURN stepCount</w:t>
                            </w:r>
                          </w:p>
                          <w:p w14:paraId="3D060F48" w14:textId="011351D1" w:rsidR="0037492A" w:rsidRDefault="0037492A" w:rsidP="0037492A">
                            <w:pPr>
                              <w:rPr>
                                <w:rFonts w:ascii="Courier New" w:hAnsi="Courier New" w:cs="Courier New"/>
                                <w:sz w:val="20"/>
                                <w:szCs w:val="20"/>
                              </w:rPr>
                            </w:pPr>
                            <w:r>
                              <w:rPr>
                                <w:rFonts w:ascii="Courier New" w:hAnsi="Courier New" w:cs="Courier New"/>
                                <w:sz w:val="20"/>
                                <w:szCs w:val="20"/>
                              </w:rPr>
                              <w:t>END METHOD</w:t>
                            </w:r>
                          </w:p>
                          <w:p w14:paraId="6502EC21" w14:textId="383A9979" w:rsidR="0037492A" w:rsidRDefault="0037492A" w:rsidP="0037492A">
                            <w:pPr>
                              <w:rPr>
                                <w:rFonts w:ascii="Courier New" w:hAnsi="Courier New" w:cs="Courier New"/>
                                <w:sz w:val="20"/>
                                <w:szCs w:val="20"/>
                              </w:rPr>
                            </w:pPr>
                            <w:r>
                              <w:rPr>
                                <w:rFonts w:ascii="Courier New" w:hAnsi="Courier New" w:cs="Courier New"/>
                                <w:sz w:val="20"/>
                                <w:szCs w:val="20"/>
                              </w:rPr>
                              <w:t>METHOD updateThreshold (Threshold) THEN</w:t>
                            </w:r>
                          </w:p>
                          <w:p w14:paraId="3B1E81F6" w14:textId="79408AB3" w:rsidR="0037492A" w:rsidRDefault="0037492A" w:rsidP="0037492A">
                            <w:pPr>
                              <w:ind w:left="720"/>
                              <w:rPr>
                                <w:rFonts w:ascii="Courier New" w:hAnsi="Courier New" w:cs="Courier New"/>
                                <w:sz w:val="20"/>
                                <w:szCs w:val="20"/>
                              </w:rPr>
                            </w:pPr>
                            <w:r>
                              <w:rPr>
                                <w:rFonts w:ascii="Courier New" w:hAnsi="Courier New" w:cs="Courier New"/>
                                <w:sz w:val="20"/>
                                <w:szCs w:val="20"/>
                              </w:rPr>
                              <w:t>#</w:t>
                            </w:r>
                            <w:r w:rsidR="006B39BD">
                              <w:rPr>
                                <w:rFonts w:ascii="Courier New" w:hAnsi="Courier New" w:cs="Courier New"/>
                                <w:sz w:val="20"/>
                                <w:szCs w:val="20"/>
                              </w:rPr>
                              <w:t>When</w:t>
                            </w:r>
                            <w:r>
                              <w:rPr>
                                <w:rFonts w:ascii="Courier New" w:hAnsi="Courier New" w:cs="Courier New"/>
                                <w:sz w:val="20"/>
                                <w:szCs w:val="20"/>
                              </w:rPr>
                              <w:t xml:space="preserve"> running mean changes by significant margin, then the threshold of detection needs to change</w:t>
                            </w:r>
                          </w:p>
                          <w:p w14:paraId="59CBFB97" w14:textId="5D36746C" w:rsidR="0037492A" w:rsidRDefault="0037492A" w:rsidP="0037492A">
                            <w:pPr>
                              <w:rPr>
                                <w:rFonts w:ascii="Courier New" w:hAnsi="Courier New" w:cs="Courier New"/>
                                <w:sz w:val="20"/>
                                <w:szCs w:val="20"/>
                              </w:rPr>
                            </w:pPr>
                            <w:r>
                              <w:rPr>
                                <w:rFonts w:ascii="Courier New" w:hAnsi="Courier New" w:cs="Courier New"/>
                                <w:sz w:val="20"/>
                                <w:szCs w:val="20"/>
                              </w:rPr>
                              <w:tab/>
                              <w:t>SELF.Threshold = Threshold</w:t>
                            </w:r>
                          </w:p>
                          <w:p w14:paraId="0D1D479A" w14:textId="05D99950" w:rsidR="0037492A" w:rsidRPr="003A6A46" w:rsidRDefault="0037492A" w:rsidP="0037492A">
                            <w:pPr>
                              <w:rPr>
                                <w:rFonts w:ascii="Courier New" w:hAnsi="Courier New" w:cs="Courier New"/>
                                <w:sz w:val="20"/>
                                <w:szCs w:val="20"/>
                              </w:rPr>
                            </w:pPr>
                            <w:r>
                              <w:rPr>
                                <w:rFonts w:ascii="Courier New" w:hAnsi="Courier New" w:cs="Courier New"/>
                                <w:sz w:val="20"/>
                                <w:szCs w:val="20"/>
                              </w:rPr>
                              <w:t>END METHO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8E693E3" id="Text Box 268" o:spid="_x0000_s1064" type="#_x0000_t202" style="position:absolute;margin-left:398.8pt;margin-top:.2pt;width:450pt;height:414pt;z-index:25173094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" fillcolor="white [3201]" strokecolor="#4472c4 [3204]" strokeweight="1pt">
                <v:textbox>
                  <w:txbxContent>
                    <w:p w14:paraId="67D9DF4C" w14:textId="7BF2AA09" w:rsidR="002262CF" w:rsidRDefault="002262CF" w:rsidP="002262CF">
                      <w:pPr>
                        <w:rPr>
                          <w:rFonts w:ascii="Courier New" w:hAnsi="Courier New" w:cs="Courier New"/>
                          <w:sz w:val="20"/>
                          <w:szCs w:val="20"/>
                        </w:rPr>
                      </w:pPr>
                      <w:r>
                        <w:rPr>
                          <w:rFonts w:ascii="Courier New" w:hAnsi="Courier New" w:cs="Courier New"/>
                          <w:sz w:val="20"/>
                          <w:szCs w:val="20"/>
                        </w:rPr>
                        <w:t>CLASS Detector</w:t>
                      </w:r>
                    </w:p>
                    <w:p w14:paraId="5958CCAB" w14:textId="12320C80" w:rsidR="002262CF" w:rsidRDefault="002262CF" w:rsidP="002262CF">
                      <w:pPr>
                        <w:rPr>
                          <w:rFonts w:ascii="Courier New" w:hAnsi="Courier New" w:cs="Courier New"/>
                          <w:sz w:val="20"/>
                          <w:szCs w:val="20"/>
                        </w:rPr>
                      </w:pPr>
                      <w:r>
                        <w:rPr>
                          <w:rFonts w:ascii="Courier New" w:hAnsi="Courier New" w:cs="Courier New"/>
                          <w:sz w:val="20"/>
                          <w:szCs w:val="20"/>
                        </w:rPr>
                        <w:t>PRIVATE ATTRIBUTE Threshold</w:t>
                      </w:r>
                    </w:p>
                    <w:p w14:paraId="251645EC" w14:textId="12AD34B7" w:rsidR="002262CF" w:rsidRDefault="002262CF" w:rsidP="002262CF">
                      <w:pPr>
                        <w:rPr>
                          <w:rFonts w:ascii="Courier New" w:hAnsi="Courier New" w:cs="Courier New"/>
                          <w:sz w:val="20"/>
                          <w:szCs w:val="20"/>
                        </w:rPr>
                      </w:pPr>
                      <w:r>
                        <w:rPr>
                          <w:rFonts w:ascii="Courier New" w:hAnsi="Courier New" w:cs="Courier New"/>
                          <w:sz w:val="20"/>
                          <w:szCs w:val="20"/>
                        </w:rPr>
                        <w:t>CONSTRUCTOR (Threshold)</w:t>
                      </w:r>
                    </w:p>
                    <w:p w14:paraId="19CC051F" w14:textId="03D8482A" w:rsidR="0037492A" w:rsidRDefault="0037492A" w:rsidP="002262CF">
                      <w:pPr>
                        <w:rPr>
                          <w:rFonts w:ascii="Courier New" w:hAnsi="Courier New" w:cs="Courier New"/>
                          <w:sz w:val="20"/>
                          <w:szCs w:val="20"/>
                        </w:rPr>
                      </w:pPr>
                      <w:r>
                        <w:rPr>
                          <w:rFonts w:ascii="Courier New" w:hAnsi="Courier New" w:cs="Courier New"/>
                          <w:sz w:val="20"/>
                          <w:szCs w:val="20"/>
                        </w:rPr>
                        <w:tab/>
                        <w:t>#set the initial threshold when instantiating detector class</w:t>
                      </w:r>
                    </w:p>
                    <w:p w14:paraId="3B1F76F9" w14:textId="48DD5F44" w:rsidR="002262CF" w:rsidRDefault="002262CF" w:rsidP="002262CF">
                      <w:pPr>
                        <w:rPr>
                          <w:rFonts w:ascii="Courier New" w:hAnsi="Courier New" w:cs="Courier New"/>
                          <w:sz w:val="20"/>
                          <w:szCs w:val="20"/>
                        </w:rPr>
                      </w:pPr>
                      <w:r>
                        <w:rPr>
                          <w:rFonts w:ascii="Courier New" w:hAnsi="Courier New" w:cs="Courier New"/>
                          <w:sz w:val="20"/>
                          <w:szCs w:val="20"/>
                        </w:rPr>
                        <w:tab/>
                        <w:t>SELF.Threshold = Threshold</w:t>
                      </w:r>
                    </w:p>
                    <w:p w14:paraId="6F9CA152" w14:textId="28313581" w:rsidR="0037492A" w:rsidRDefault="0037492A" w:rsidP="002262CF">
                      <w:pPr>
                        <w:rPr>
                          <w:rFonts w:ascii="Courier New" w:hAnsi="Courier New" w:cs="Courier New"/>
                          <w:sz w:val="20"/>
                          <w:szCs w:val="20"/>
                        </w:rPr>
                      </w:pPr>
                      <w:r>
                        <w:rPr>
                          <w:rFonts w:ascii="Courier New" w:hAnsi="Courier New" w:cs="Courier New"/>
                          <w:sz w:val="20"/>
                          <w:szCs w:val="20"/>
                        </w:rPr>
                        <w:t>END CONSTRUCTOR</w:t>
                      </w:r>
                    </w:p>
                    <w:p w14:paraId="31124BBF" w14:textId="39C009C2" w:rsidR="0037492A" w:rsidRDefault="002262CF" w:rsidP="0037492A">
                      <w:pPr>
                        <w:rPr>
                          <w:rFonts w:ascii="Courier New" w:hAnsi="Courier New" w:cs="Courier New"/>
                          <w:sz w:val="20"/>
                          <w:szCs w:val="20"/>
                        </w:rPr>
                      </w:pPr>
                      <w:r>
                        <w:rPr>
                          <w:rFonts w:ascii="Courier New" w:hAnsi="Courier New" w:cs="Courier New"/>
                          <w:sz w:val="20"/>
                          <w:szCs w:val="20"/>
                        </w:rPr>
                        <w:t xml:space="preserve">METHOD </w:t>
                      </w:r>
                      <w:r w:rsidR="0037492A">
                        <w:rPr>
                          <w:rFonts w:ascii="Courier New" w:hAnsi="Courier New" w:cs="Courier New"/>
                          <w:sz w:val="20"/>
                          <w:szCs w:val="20"/>
                        </w:rPr>
                        <w:t>stepcount (filteredData as Array) THEN</w:t>
                      </w:r>
                    </w:p>
                    <w:p w14:paraId="2272B642" w14:textId="7623F90F" w:rsidR="0037492A" w:rsidRDefault="0037492A" w:rsidP="0037492A">
                      <w:pPr>
                        <w:rPr>
                          <w:rFonts w:ascii="Courier New" w:hAnsi="Courier New" w:cs="Courier New"/>
                          <w:sz w:val="20"/>
                          <w:szCs w:val="20"/>
                        </w:rPr>
                      </w:pPr>
                      <w:r>
                        <w:rPr>
                          <w:rFonts w:ascii="Courier New" w:hAnsi="Courier New" w:cs="Courier New"/>
                          <w:sz w:val="20"/>
                          <w:szCs w:val="20"/>
                        </w:rPr>
                        <w:tab/>
                        <w:t>Integer stepCount = 0</w:t>
                      </w:r>
                    </w:p>
                    <w:p w14:paraId="7C26DDE5" w14:textId="77777777" w:rsidR="0037492A" w:rsidRDefault="0037492A" w:rsidP="0037492A">
                      <w:pPr>
                        <w:rPr>
                          <w:rFonts w:ascii="Courier New" w:hAnsi="Courier New" w:cs="Courier New"/>
                          <w:sz w:val="20"/>
                          <w:szCs w:val="20"/>
                        </w:rPr>
                      </w:pPr>
                      <w:r>
                        <w:rPr>
                          <w:rFonts w:ascii="Courier New" w:hAnsi="Courier New" w:cs="Courier New"/>
                          <w:sz w:val="20"/>
                          <w:szCs w:val="20"/>
                        </w:rPr>
                        <w:tab/>
                        <w:t>For index in filteredData THEN</w:t>
                      </w:r>
                    </w:p>
                    <w:p w14:paraId="65BCC4A0" w14:textId="25047CF5"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IF filteredData[index] &gt;= SELF.Threshold THEN</w:t>
                      </w:r>
                    </w:p>
                    <w:p w14:paraId="35C80749" w14:textId="2458FEFB"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t>stepCount+=1</w:t>
                      </w:r>
                    </w:p>
                    <w:p w14:paraId="053ABAB4" w14:textId="7C620363"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NDIF</w:t>
                      </w:r>
                    </w:p>
                    <w:p w14:paraId="5728DABC" w14:textId="68B92164" w:rsidR="0037492A" w:rsidRDefault="0037492A" w:rsidP="0037492A">
                      <w:pPr>
                        <w:rPr>
                          <w:rFonts w:ascii="Courier New" w:hAnsi="Courier New" w:cs="Courier New"/>
                          <w:sz w:val="20"/>
                          <w:szCs w:val="20"/>
                        </w:rPr>
                      </w:pPr>
                      <w:r>
                        <w:rPr>
                          <w:rFonts w:ascii="Courier New" w:hAnsi="Courier New" w:cs="Courier New"/>
                          <w:sz w:val="20"/>
                          <w:szCs w:val="20"/>
                        </w:rPr>
                        <w:tab/>
                        <w:t>ENDFOR</w:t>
                      </w:r>
                    </w:p>
                    <w:p w14:paraId="2142D8DD" w14:textId="1BFC66F2" w:rsidR="0037492A" w:rsidRDefault="0037492A" w:rsidP="0037492A">
                      <w:pPr>
                        <w:rPr>
                          <w:rFonts w:ascii="Courier New" w:hAnsi="Courier New" w:cs="Courier New"/>
                          <w:sz w:val="20"/>
                          <w:szCs w:val="20"/>
                        </w:rPr>
                      </w:pPr>
                      <w:r>
                        <w:rPr>
                          <w:rFonts w:ascii="Courier New" w:hAnsi="Courier New" w:cs="Courier New"/>
                          <w:sz w:val="20"/>
                          <w:szCs w:val="20"/>
                        </w:rPr>
                        <w:tab/>
                        <w:t>RETURN stepCount</w:t>
                      </w:r>
                    </w:p>
                    <w:p w14:paraId="3D060F48" w14:textId="011351D1" w:rsidR="0037492A" w:rsidRDefault="0037492A" w:rsidP="0037492A">
                      <w:pPr>
                        <w:rPr>
                          <w:rFonts w:ascii="Courier New" w:hAnsi="Courier New" w:cs="Courier New"/>
                          <w:sz w:val="20"/>
                          <w:szCs w:val="20"/>
                        </w:rPr>
                      </w:pPr>
                      <w:r>
                        <w:rPr>
                          <w:rFonts w:ascii="Courier New" w:hAnsi="Courier New" w:cs="Courier New"/>
                          <w:sz w:val="20"/>
                          <w:szCs w:val="20"/>
                        </w:rPr>
                        <w:t>END METHOD</w:t>
                      </w:r>
                    </w:p>
                    <w:p w14:paraId="6502EC21" w14:textId="383A9979" w:rsidR="0037492A" w:rsidRDefault="0037492A" w:rsidP="0037492A">
                      <w:pPr>
                        <w:rPr>
                          <w:rFonts w:ascii="Courier New" w:hAnsi="Courier New" w:cs="Courier New"/>
                          <w:sz w:val="20"/>
                          <w:szCs w:val="20"/>
                        </w:rPr>
                      </w:pPr>
                      <w:r>
                        <w:rPr>
                          <w:rFonts w:ascii="Courier New" w:hAnsi="Courier New" w:cs="Courier New"/>
                          <w:sz w:val="20"/>
                          <w:szCs w:val="20"/>
                        </w:rPr>
                        <w:t>METHOD updateThreshold (Threshold) THEN</w:t>
                      </w:r>
                    </w:p>
                    <w:p w14:paraId="3B1E81F6" w14:textId="79408AB3" w:rsidR="0037492A" w:rsidRDefault="0037492A" w:rsidP="0037492A">
                      <w:pPr>
                        <w:ind w:left="720"/>
                        <w:rPr>
                          <w:rFonts w:ascii="Courier New" w:hAnsi="Courier New" w:cs="Courier New"/>
                          <w:sz w:val="20"/>
                          <w:szCs w:val="20"/>
                        </w:rPr>
                      </w:pPr>
                      <w:r>
                        <w:rPr>
                          <w:rFonts w:ascii="Courier New" w:hAnsi="Courier New" w:cs="Courier New"/>
                          <w:sz w:val="20"/>
                          <w:szCs w:val="20"/>
                        </w:rPr>
                        <w:t>#</w:t>
                      </w:r>
                      <w:r w:rsidR="006B39BD">
                        <w:rPr>
                          <w:rFonts w:ascii="Courier New" w:hAnsi="Courier New" w:cs="Courier New"/>
                          <w:sz w:val="20"/>
                          <w:szCs w:val="20"/>
                        </w:rPr>
                        <w:t>When</w:t>
                      </w:r>
                      <w:r>
                        <w:rPr>
                          <w:rFonts w:ascii="Courier New" w:hAnsi="Courier New" w:cs="Courier New"/>
                          <w:sz w:val="20"/>
                          <w:szCs w:val="20"/>
                        </w:rPr>
                        <w:t xml:space="preserve"> running mean changes by significant margin, then the threshold of detection needs to change</w:t>
                      </w:r>
                    </w:p>
                    <w:p w14:paraId="59CBFB97" w14:textId="5D36746C" w:rsidR="0037492A" w:rsidRDefault="0037492A" w:rsidP="0037492A">
                      <w:pPr>
                        <w:rPr>
                          <w:rFonts w:ascii="Courier New" w:hAnsi="Courier New" w:cs="Courier New"/>
                          <w:sz w:val="20"/>
                          <w:szCs w:val="20"/>
                        </w:rPr>
                      </w:pPr>
                      <w:r>
                        <w:rPr>
                          <w:rFonts w:ascii="Courier New" w:hAnsi="Courier New" w:cs="Courier New"/>
                          <w:sz w:val="20"/>
                          <w:szCs w:val="20"/>
                        </w:rPr>
                        <w:tab/>
                        <w:t>SELF.Threshold = Threshold</w:t>
                      </w:r>
                    </w:p>
                    <w:p w14:paraId="0D1D479A" w14:textId="05D99950" w:rsidR="0037492A" w:rsidRPr="003A6A46" w:rsidRDefault="0037492A" w:rsidP="0037492A">
                      <w:pPr>
                        <w:rPr>
                          <w:rFonts w:ascii="Courier New" w:hAnsi="Courier New" w:cs="Courier New"/>
                          <w:sz w:val="20"/>
                          <w:szCs w:val="20"/>
                        </w:rPr>
                      </w:pPr>
                      <w:r>
                        <w:rPr>
                          <w:rFonts w:ascii="Courier New" w:hAnsi="Courier New" w:cs="Courier New"/>
                          <w:sz w:val="20"/>
                          <w:szCs w:val="20"/>
                        </w:rPr>
                        <w:t>END METHOD</w:t>
                      </w:r>
                    </w:p>
                  </w:txbxContent>
                </v:textbox>
                <w10:wrap anchorx="margin"/>
              </v:shape>
            </w:pict>
          </mc:Fallback>
        </mc:AlternateContent>
      </w:r>
    </w:p>
    <w:p w14:paraId="50F68B88" w14:textId="77777777" w:rsidR="00891A1B" w:rsidRDefault="00891A1B" w:rsidP="00A764D9"/>
    <w:p w14:paraId="12C6D602" w14:textId="7680B62C" w:rsidR="00EE6A87" w:rsidRDefault="00EE6A87" w:rsidP="00A764D9"/>
    <w:p w14:paraId="220E463A" w14:textId="15AA8202" w:rsidR="00EE6A87" w:rsidRDefault="00C64B3C" w:rsidP="00A764D9">
      <w:r>
        <w:br w:type="page"/>
      </w:r>
    </w:p>
    <w:p w14:paraId="7B4DB1AC" w14:textId="2E3BD237" w:rsidR="00B751FF" w:rsidRDefault="008A2F8F" w:rsidP="004E7650">
      <w:pPr>
        <w:pStyle w:val="Heading2"/>
      </w:pPr>
      <w:bookmarkStart w:id="11" w:name="_Toc85647129"/>
      <w:r>
        <w:lastRenderedPageBreak/>
        <w:t>GPS Tracking</w:t>
      </w:r>
      <w:bookmarkEnd w:id="11"/>
    </w:p>
    <w:p w14:paraId="460225F7" w14:textId="5B775BE8" w:rsidR="00B751FF" w:rsidRDefault="00B751FF" w:rsidP="00B751FF"/>
    <w:p w14:paraId="0D0DB1B2" w14:textId="0EAD02D9" w:rsidR="00B751FF" w:rsidRDefault="00B751FF" w:rsidP="00B751FF">
      <w:r>
        <w:t xml:space="preserve">In order to programmatically retrieve the GPS location of an Android device, I can use the LocationManager class and the LocationListener interface, to be left with 2 values, the </w:t>
      </w:r>
      <w:r w:rsidR="00966021">
        <w:t>latitude,</w:t>
      </w:r>
      <w:r>
        <w:t xml:space="preserve"> and the longitude of a device.</w:t>
      </w:r>
    </w:p>
    <w:p w14:paraId="1E5301D2" w14:textId="7DE73B41" w:rsidR="00063053" w:rsidRDefault="00063053" w:rsidP="00B751FF">
      <w:r>
        <w:t>As part of Android’s permissions, I also need to request access to the device’s internet and cellular services in order to do so. This is done through the android manifest file in XML, which specifies all the minimum requirements that the app needs.</w:t>
      </w:r>
    </w:p>
    <w:p w14:paraId="2AD93309" w14:textId="24DACD9B" w:rsidR="00C5579E" w:rsidRDefault="00C5579E" w:rsidP="00B751FF">
      <w:r>
        <w:rPr>
          <w:noProof/>
        </w:rPr>
        <mc:AlternateContent>
          <mc:Choice Requires="wps">
            <w:drawing>
              <wp:anchor distT="0" distB="0" distL="114300" distR="114300" simplePos="0" relativeHeight="251723776" behindDoc="0" locked="0" layoutInCell="1" allowOverlap="1" wp14:anchorId="51F0FE6A" wp14:editId="2E0FAF93">
                <wp:simplePos x="0" y="0"/>
                <wp:positionH relativeFrom="margin">
                  <wp:align>left</wp:align>
                </wp:positionH>
                <wp:positionV relativeFrom="paragraph">
                  <wp:posOffset>241935</wp:posOffset>
                </wp:positionV>
                <wp:extent cx="5619750" cy="2343150"/>
                <wp:effectExtent l="0" t="0" r="19050" b="19050"/>
                <wp:wrapNone/>
                <wp:docPr id="258" name="Text Box 258"/>
                <wp:cNvGraphicFramePr/>
                <a:graphic xmlns:a="http://schemas.openxmlformats.org/drawingml/2006/main">
                  <a:graphicData uri="http://schemas.microsoft.com/office/word/2010/wordprocessingShape">
                    <wps:wsp>
                      <wps:cNvSpPr txBox="1"/>
                      <wps:spPr>
                        <a:xfrm>
                          <a:off x="0" y="0"/>
                          <a:ext cx="5619750" cy="2343150"/>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21336E6A" w14:textId="04E853C5" w:rsidR="00C5579E" w:rsidRPr="003A6A46" w:rsidRDefault="009045ED">
                            <w:pPr>
                              <w:rPr>
                                <w:rFonts w:ascii="Courier New" w:hAnsi="Courier New" w:cs="Courier New"/>
                                <w:sz w:val="20"/>
                                <w:szCs w:val="20"/>
                              </w:rPr>
                            </w:pPr>
                            <w:r>
                              <w:rPr>
                                <w:rFonts w:ascii="Courier New" w:hAnsi="Courier New" w:cs="Courier New"/>
                                <w:sz w:val="20"/>
                                <w:szCs w:val="20"/>
                              </w:rPr>
                              <w:t>object</w:t>
                            </w:r>
                            <w:r w:rsidR="00C5579E" w:rsidRPr="003A6A46">
                              <w:rPr>
                                <w:rFonts w:ascii="Courier New" w:hAnsi="Courier New" w:cs="Courier New"/>
                                <w:sz w:val="20"/>
                                <w:szCs w:val="20"/>
                              </w:rPr>
                              <w:t xml:space="preserve"> LocationManager as var locationManager</w:t>
                            </w:r>
                          </w:p>
                          <w:p w14:paraId="4471BC71" w14:textId="4676CE49" w:rsidR="00C5579E" w:rsidRDefault="009045ED">
                            <w:pPr>
                              <w:rPr>
                                <w:rFonts w:ascii="Courier New" w:hAnsi="Courier New" w:cs="Courier New"/>
                                <w:sz w:val="20"/>
                                <w:szCs w:val="20"/>
                              </w:rPr>
                            </w:pPr>
                            <w:r>
                              <w:rPr>
                                <w:rFonts w:ascii="Courier New" w:hAnsi="Courier New" w:cs="Courier New"/>
                                <w:sz w:val="20"/>
                                <w:szCs w:val="20"/>
                              </w:rPr>
                              <w:t>object</w:t>
                            </w:r>
                            <w:r w:rsidR="00C5579E" w:rsidRPr="003A6A46">
                              <w:rPr>
                                <w:rFonts w:ascii="Courier New" w:hAnsi="Courier New" w:cs="Courier New"/>
                                <w:sz w:val="20"/>
                                <w:szCs w:val="20"/>
                              </w:rPr>
                              <w:t xml:space="preserve"> LocationListener as var LocaitonListener</w:t>
                            </w:r>
                          </w:p>
                          <w:p w14:paraId="56D4A634" w14:textId="4C6634FE" w:rsidR="009045ED" w:rsidRPr="003A6A46" w:rsidRDefault="009045ED">
                            <w:pPr>
                              <w:rPr>
                                <w:rFonts w:ascii="Courier New" w:hAnsi="Courier New" w:cs="Courier New"/>
                                <w:sz w:val="20"/>
                                <w:szCs w:val="20"/>
                              </w:rPr>
                            </w:pPr>
                            <w:r>
                              <w:rPr>
                                <w:rFonts w:ascii="Courier New" w:hAnsi="Courier New" w:cs="Courier New"/>
                                <w:sz w:val="20"/>
                                <w:szCs w:val="20"/>
                              </w:rPr>
                              <w:t>//initiate GPS services for app</w:t>
                            </w:r>
                          </w:p>
                          <w:p w14:paraId="024259AC" w14:textId="49430170" w:rsidR="009045ED" w:rsidRPr="003A6A46" w:rsidRDefault="009045ED">
                            <w:pPr>
                              <w:rPr>
                                <w:rFonts w:ascii="Courier New" w:hAnsi="Courier New" w:cs="Courier New"/>
                                <w:sz w:val="20"/>
                                <w:szCs w:val="20"/>
                              </w:rPr>
                            </w:pPr>
                            <w:r>
                              <w:rPr>
                                <w:rFonts w:ascii="Courier New" w:hAnsi="Courier New" w:cs="Courier New"/>
                                <w:sz w:val="20"/>
                                <w:szCs w:val="20"/>
                              </w:rPr>
                              <w:t>locationManager.requestLocationService()</w:t>
                            </w:r>
                          </w:p>
                          <w:p w14:paraId="5147793C" w14:textId="1AC0A37F" w:rsidR="003A6A46" w:rsidRPr="003A6A46" w:rsidRDefault="003A6A46">
                            <w:pPr>
                              <w:rPr>
                                <w:rFonts w:ascii="Courier New" w:hAnsi="Courier New" w:cs="Courier New"/>
                                <w:sz w:val="20"/>
                                <w:szCs w:val="20"/>
                              </w:rPr>
                            </w:pPr>
                            <w:r w:rsidRPr="003A6A46">
                              <w:rPr>
                                <w:rFonts w:ascii="Courier New" w:hAnsi="Courier New" w:cs="Courier New"/>
                                <w:sz w:val="20"/>
                                <w:szCs w:val="20"/>
                              </w:rPr>
                              <w:t xml:space="preserve">//overriding onLocationChanged </w:t>
                            </w:r>
                            <w:r w:rsidR="00F873D3">
                              <w:rPr>
                                <w:rFonts w:ascii="Courier New" w:hAnsi="Courier New" w:cs="Courier New"/>
                                <w:sz w:val="20"/>
                                <w:szCs w:val="20"/>
                              </w:rPr>
                              <w:t>in class</w:t>
                            </w:r>
                            <w:r w:rsidR="00CF3474">
                              <w:rPr>
                                <w:rFonts w:ascii="Courier New" w:hAnsi="Courier New" w:cs="Courier New"/>
                                <w:sz w:val="20"/>
                                <w:szCs w:val="20"/>
                              </w:rPr>
                              <w:t xml:space="preserve"> “LocationListner”</w:t>
                            </w:r>
                            <w:r w:rsidR="00F873D3">
                              <w:rPr>
                                <w:rFonts w:ascii="Courier New" w:hAnsi="Courier New" w:cs="Courier New"/>
                                <w:sz w:val="20"/>
                                <w:szCs w:val="20"/>
                              </w:rPr>
                              <w:t xml:space="preserve"> </w:t>
                            </w:r>
                            <w:r w:rsidRPr="003A6A46">
                              <w:rPr>
                                <w:rFonts w:ascii="Courier New" w:hAnsi="Courier New" w:cs="Courier New"/>
                                <w:sz w:val="20"/>
                                <w:szCs w:val="20"/>
                              </w:rPr>
                              <w:t>function</w:t>
                            </w:r>
                          </w:p>
                          <w:p w14:paraId="17CA460E" w14:textId="65C26083" w:rsidR="003A6A46" w:rsidRPr="003A6A46" w:rsidRDefault="003A6A46">
                            <w:pPr>
                              <w:rPr>
                                <w:rFonts w:ascii="Courier New" w:hAnsi="Courier New" w:cs="Courier New"/>
                                <w:sz w:val="20"/>
                                <w:szCs w:val="20"/>
                              </w:rPr>
                            </w:pPr>
                            <w:r w:rsidRPr="003A6A46">
                              <w:rPr>
                                <w:rFonts w:ascii="Courier New" w:hAnsi="Courier New" w:cs="Courier New"/>
                                <w:sz w:val="20"/>
                                <w:szCs w:val="20"/>
                              </w:rPr>
                              <w:t>String longitude = getLongitude()</w:t>
                            </w:r>
                          </w:p>
                          <w:p w14:paraId="6CFD7700" w14:textId="65DEE46F" w:rsidR="003A6A46" w:rsidRDefault="003A6A46">
                            <w:pPr>
                              <w:rPr>
                                <w:rFonts w:ascii="Courier New" w:hAnsi="Courier New" w:cs="Courier New"/>
                                <w:sz w:val="20"/>
                                <w:szCs w:val="20"/>
                              </w:rPr>
                            </w:pPr>
                            <w:r w:rsidRPr="003A6A46">
                              <w:rPr>
                                <w:rFonts w:ascii="Courier New" w:hAnsi="Courier New" w:cs="Courier New"/>
                                <w:sz w:val="20"/>
                                <w:szCs w:val="20"/>
                              </w:rPr>
                              <w:t>String latitude = getLattitude()</w:t>
                            </w:r>
                          </w:p>
                          <w:p w14:paraId="32EE6F69" w14:textId="0460C815" w:rsidR="009045ED" w:rsidRDefault="001B73C2">
                            <w:pPr>
                              <w:rPr>
                                <w:rFonts w:ascii="Courier New" w:hAnsi="Courier New" w:cs="Courier New"/>
                                <w:sz w:val="20"/>
                                <w:szCs w:val="20"/>
                              </w:rPr>
                            </w:pPr>
                            <w:r>
                              <w:rPr>
                                <w:rFonts w:ascii="Courier New" w:hAnsi="Courier New" w:cs="Courier New"/>
                                <w:sz w:val="20"/>
                                <w:szCs w:val="20"/>
                              </w:rPr>
                              <w:t>String entry = longitude + “,” + latitude</w:t>
                            </w:r>
                          </w:p>
                          <w:p w14:paraId="0FE88D8C" w14:textId="25EDD043" w:rsidR="001B73C2" w:rsidRPr="003A6A46" w:rsidRDefault="001B73C2">
                            <w:pPr>
                              <w:rPr>
                                <w:rFonts w:ascii="Courier New" w:hAnsi="Courier New" w:cs="Courier New"/>
                                <w:sz w:val="20"/>
                                <w:szCs w:val="20"/>
                              </w:rPr>
                            </w:pPr>
                            <w:r>
                              <w:rPr>
                                <w:rFonts w:ascii="Courier New" w:hAnsi="Courier New" w:cs="Courier New"/>
                                <w:sz w:val="20"/>
                                <w:szCs w:val="20"/>
                              </w:rPr>
                              <w:t xml:space="preserve">EXPORT entry to </w:t>
                            </w:r>
                            <w:r w:rsidR="00C90CCB">
                              <w:rPr>
                                <w:rFonts w:ascii="Courier New" w:hAnsi="Courier New" w:cs="Courier New"/>
                                <w:sz w:val="20"/>
                                <w:szCs w:val="20"/>
                              </w:rPr>
                              <w:t>arra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1F0FE6A" id="Text Box 258" o:spid="_x0000_s1065" type="#_x0000_t202" style="position:absolute;margin-left:0;margin-top:19.05pt;width:442.5pt;height:184.5pt;z-index:251723776;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" fillcolor="white [3201]" strokecolor="#4472c4 [3204]" strokeweight="1pt">
                <v:textbox>
                  <w:txbxContent>
                    <w:p w14:paraId="21336E6A" w14:textId="04E853C5" w:rsidR="00C5579E" w:rsidRPr="003A6A46" w:rsidRDefault="009045ED">
                      <w:pPr>
                        <w:rPr>
                          <w:rFonts w:ascii="Courier New" w:hAnsi="Courier New" w:cs="Courier New"/>
                          <w:sz w:val="20"/>
                          <w:szCs w:val="20"/>
                        </w:rPr>
                      </w:pPr>
                      <w:r>
                        <w:rPr>
                          <w:rFonts w:ascii="Courier New" w:hAnsi="Courier New" w:cs="Courier New"/>
                          <w:sz w:val="20"/>
                          <w:szCs w:val="20"/>
                        </w:rPr>
                        <w:t>object</w:t>
                      </w:r>
                      <w:r w:rsidR="00C5579E" w:rsidRPr="003A6A46">
                        <w:rPr>
                          <w:rFonts w:ascii="Courier New" w:hAnsi="Courier New" w:cs="Courier New"/>
                          <w:sz w:val="20"/>
                          <w:szCs w:val="20"/>
                        </w:rPr>
                        <w:t xml:space="preserve"> LocationManager as var locationManager</w:t>
                      </w:r>
                    </w:p>
                    <w:p w14:paraId="4471BC71" w14:textId="4676CE49" w:rsidR="00C5579E" w:rsidRDefault="009045ED">
                      <w:pPr>
                        <w:rPr>
                          <w:rFonts w:ascii="Courier New" w:hAnsi="Courier New" w:cs="Courier New"/>
                          <w:sz w:val="20"/>
                          <w:szCs w:val="20"/>
                        </w:rPr>
                      </w:pPr>
                      <w:r>
                        <w:rPr>
                          <w:rFonts w:ascii="Courier New" w:hAnsi="Courier New" w:cs="Courier New"/>
                          <w:sz w:val="20"/>
                          <w:szCs w:val="20"/>
                        </w:rPr>
                        <w:t>object</w:t>
                      </w:r>
                      <w:r w:rsidR="00C5579E" w:rsidRPr="003A6A46">
                        <w:rPr>
                          <w:rFonts w:ascii="Courier New" w:hAnsi="Courier New" w:cs="Courier New"/>
                          <w:sz w:val="20"/>
                          <w:szCs w:val="20"/>
                        </w:rPr>
                        <w:t xml:space="preserve"> LocationListener as var LocaitonListener</w:t>
                      </w:r>
                    </w:p>
                    <w:p w14:paraId="56D4A634" w14:textId="4C6634FE" w:rsidR="009045ED" w:rsidRPr="003A6A46" w:rsidRDefault="009045ED">
                      <w:pPr>
                        <w:rPr>
                          <w:rFonts w:ascii="Courier New" w:hAnsi="Courier New" w:cs="Courier New"/>
                          <w:sz w:val="20"/>
                          <w:szCs w:val="20"/>
                        </w:rPr>
                      </w:pPr>
                      <w:r>
                        <w:rPr>
                          <w:rFonts w:ascii="Courier New" w:hAnsi="Courier New" w:cs="Courier New"/>
                          <w:sz w:val="20"/>
                          <w:szCs w:val="20"/>
                        </w:rPr>
                        <w:t>//initiate GPS services for app</w:t>
                      </w:r>
                    </w:p>
                    <w:p w14:paraId="024259AC" w14:textId="49430170" w:rsidR="009045ED" w:rsidRPr="003A6A46" w:rsidRDefault="009045ED">
                      <w:pPr>
                        <w:rPr>
                          <w:rFonts w:ascii="Courier New" w:hAnsi="Courier New" w:cs="Courier New"/>
                          <w:sz w:val="20"/>
                          <w:szCs w:val="20"/>
                        </w:rPr>
                      </w:pPr>
                      <w:r>
                        <w:rPr>
                          <w:rFonts w:ascii="Courier New" w:hAnsi="Courier New" w:cs="Courier New"/>
                          <w:sz w:val="20"/>
                          <w:szCs w:val="20"/>
                        </w:rPr>
                        <w:t>locationManager.requestLocationService()</w:t>
                      </w:r>
                    </w:p>
                    <w:p w14:paraId="5147793C" w14:textId="1AC0A37F" w:rsidR="003A6A46" w:rsidRPr="003A6A46" w:rsidRDefault="003A6A46">
                      <w:pPr>
                        <w:rPr>
                          <w:rFonts w:ascii="Courier New" w:hAnsi="Courier New" w:cs="Courier New"/>
                          <w:sz w:val="20"/>
                          <w:szCs w:val="20"/>
                        </w:rPr>
                      </w:pPr>
                      <w:r w:rsidRPr="003A6A46">
                        <w:rPr>
                          <w:rFonts w:ascii="Courier New" w:hAnsi="Courier New" w:cs="Courier New"/>
                          <w:sz w:val="20"/>
                          <w:szCs w:val="20"/>
                        </w:rPr>
                        <w:t xml:space="preserve">//overriding onLocationChanged </w:t>
                      </w:r>
                      <w:r w:rsidR="00F873D3">
                        <w:rPr>
                          <w:rFonts w:ascii="Courier New" w:hAnsi="Courier New" w:cs="Courier New"/>
                          <w:sz w:val="20"/>
                          <w:szCs w:val="20"/>
                        </w:rPr>
                        <w:t>in class</w:t>
                      </w:r>
                      <w:r w:rsidR="00CF3474">
                        <w:rPr>
                          <w:rFonts w:ascii="Courier New" w:hAnsi="Courier New" w:cs="Courier New"/>
                          <w:sz w:val="20"/>
                          <w:szCs w:val="20"/>
                        </w:rPr>
                        <w:t xml:space="preserve"> “LocationListner”</w:t>
                      </w:r>
                      <w:r w:rsidR="00F873D3">
                        <w:rPr>
                          <w:rFonts w:ascii="Courier New" w:hAnsi="Courier New" w:cs="Courier New"/>
                          <w:sz w:val="20"/>
                          <w:szCs w:val="20"/>
                        </w:rPr>
                        <w:t xml:space="preserve"> </w:t>
                      </w:r>
                      <w:r w:rsidRPr="003A6A46">
                        <w:rPr>
                          <w:rFonts w:ascii="Courier New" w:hAnsi="Courier New" w:cs="Courier New"/>
                          <w:sz w:val="20"/>
                          <w:szCs w:val="20"/>
                        </w:rPr>
                        <w:t>function</w:t>
                      </w:r>
                    </w:p>
                    <w:p w14:paraId="17CA460E" w14:textId="65C26083" w:rsidR="003A6A46" w:rsidRPr="003A6A46" w:rsidRDefault="003A6A46">
                      <w:pPr>
                        <w:rPr>
                          <w:rFonts w:ascii="Courier New" w:hAnsi="Courier New" w:cs="Courier New"/>
                          <w:sz w:val="20"/>
                          <w:szCs w:val="20"/>
                        </w:rPr>
                      </w:pPr>
                      <w:r w:rsidRPr="003A6A46">
                        <w:rPr>
                          <w:rFonts w:ascii="Courier New" w:hAnsi="Courier New" w:cs="Courier New"/>
                          <w:sz w:val="20"/>
                          <w:szCs w:val="20"/>
                        </w:rPr>
                        <w:t>String longitude = getLongitude()</w:t>
                      </w:r>
                    </w:p>
                    <w:p w14:paraId="6CFD7700" w14:textId="65DEE46F" w:rsidR="003A6A46" w:rsidRDefault="003A6A46">
                      <w:pPr>
                        <w:rPr>
                          <w:rFonts w:ascii="Courier New" w:hAnsi="Courier New" w:cs="Courier New"/>
                          <w:sz w:val="20"/>
                          <w:szCs w:val="20"/>
                        </w:rPr>
                      </w:pPr>
                      <w:r w:rsidRPr="003A6A46">
                        <w:rPr>
                          <w:rFonts w:ascii="Courier New" w:hAnsi="Courier New" w:cs="Courier New"/>
                          <w:sz w:val="20"/>
                          <w:szCs w:val="20"/>
                        </w:rPr>
                        <w:t>String latitude = getLattitude()</w:t>
                      </w:r>
                    </w:p>
                    <w:p w14:paraId="32EE6F69" w14:textId="0460C815" w:rsidR="009045ED" w:rsidRDefault="001B73C2">
                      <w:pPr>
                        <w:rPr>
                          <w:rFonts w:ascii="Courier New" w:hAnsi="Courier New" w:cs="Courier New"/>
                          <w:sz w:val="20"/>
                          <w:szCs w:val="20"/>
                        </w:rPr>
                      </w:pPr>
                      <w:r>
                        <w:rPr>
                          <w:rFonts w:ascii="Courier New" w:hAnsi="Courier New" w:cs="Courier New"/>
                          <w:sz w:val="20"/>
                          <w:szCs w:val="20"/>
                        </w:rPr>
                        <w:t>String entry = longitude + “,” + latitude</w:t>
                      </w:r>
                    </w:p>
                    <w:p w14:paraId="0FE88D8C" w14:textId="25EDD043" w:rsidR="001B73C2" w:rsidRPr="003A6A46" w:rsidRDefault="001B73C2">
                      <w:pPr>
                        <w:rPr>
                          <w:rFonts w:ascii="Courier New" w:hAnsi="Courier New" w:cs="Courier New"/>
                          <w:sz w:val="20"/>
                          <w:szCs w:val="20"/>
                        </w:rPr>
                      </w:pPr>
                      <w:r>
                        <w:rPr>
                          <w:rFonts w:ascii="Courier New" w:hAnsi="Courier New" w:cs="Courier New"/>
                          <w:sz w:val="20"/>
                          <w:szCs w:val="20"/>
                        </w:rPr>
                        <w:t xml:space="preserve">EXPORT entry to </w:t>
                      </w:r>
                      <w:r w:rsidR="00C90CCB">
                        <w:rPr>
                          <w:rFonts w:ascii="Courier New" w:hAnsi="Courier New" w:cs="Courier New"/>
                          <w:sz w:val="20"/>
                          <w:szCs w:val="20"/>
                        </w:rPr>
                        <w:t>array</w:t>
                      </w:r>
                    </w:p>
                  </w:txbxContent>
                </v:textbox>
                <w10:wrap anchorx="margin"/>
              </v:shape>
            </w:pict>
          </mc:Fallback>
        </mc:AlternateContent>
      </w:r>
      <w:r>
        <w:t>Here is a simple pseudocode that shows how this will be implemented:</w:t>
      </w:r>
    </w:p>
    <w:p w14:paraId="78B13D8B" w14:textId="2D7F38E2" w:rsidR="00C5579E" w:rsidRDefault="00C5579E" w:rsidP="00B751FF"/>
    <w:p w14:paraId="18BD3493" w14:textId="29FC6574" w:rsidR="00C5579E" w:rsidRDefault="00C5579E" w:rsidP="00B751FF"/>
    <w:p w14:paraId="3AF9A25B" w14:textId="0C835183" w:rsidR="00C5579E" w:rsidRDefault="00C5579E" w:rsidP="00B751FF"/>
    <w:p w14:paraId="732983ED" w14:textId="32845F36" w:rsidR="00703138" w:rsidRPr="00703138" w:rsidRDefault="00703138" w:rsidP="00B751FF">
      <w:pPr>
        <w:rPr>
          <w:rFonts w:ascii="Roboto" w:hAnsi="Roboto"/>
        </w:rPr>
      </w:pPr>
    </w:p>
    <w:p w14:paraId="47477B0C" w14:textId="451EEE13" w:rsidR="00C5579E" w:rsidRDefault="00C5579E" w:rsidP="004E7650">
      <w:pPr>
        <w:rPr>
          <w:b/>
          <w:bCs/>
          <w:sz w:val="32"/>
          <w:szCs w:val="32"/>
          <w:u w:val="single"/>
        </w:rPr>
      </w:pPr>
    </w:p>
    <w:p w14:paraId="4EA01DF3" w14:textId="6FA9E551" w:rsidR="00C5579E" w:rsidRDefault="00C5579E" w:rsidP="004E7650">
      <w:pPr>
        <w:rPr>
          <w:b/>
          <w:bCs/>
          <w:sz w:val="32"/>
          <w:szCs w:val="32"/>
          <w:u w:val="single"/>
        </w:rPr>
      </w:pPr>
    </w:p>
    <w:p w14:paraId="63CF3FCC" w14:textId="53658126" w:rsidR="00C5579E" w:rsidRDefault="00C5579E" w:rsidP="004E7650">
      <w:pPr>
        <w:rPr>
          <w:b/>
          <w:bCs/>
          <w:sz w:val="32"/>
          <w:szCs w:val="32"/>
          <w:u w:val="single"/>
        </w:rPr>
      </w:pPr>
    </w:p>
    <w:p w14:paraId="78187DEC" w14:textId="77777777" w:rsidR="002376EE" w:rsidRDefault="002376EE" w:rsidP="004E7650">
      <w:pPr>
        <w:rPr>
          <w:b/>
          <w:bCs/>
          <w:sz w:val="32"/>
          <w:szCs w:val="32"/>
          <w:u w:val="single"/>
        </w:rPr>
      </w:pPr>
    </w:p>
    <w:p w14:paraId="45B690AA" w14:textId="11C17F90" w:rsidR="00451F3A" w:rsidRDefault="00451F3A" w:rsidP="004E7650">
      <w:pPr>
        <w:rPr>
          <w:sz w:val="32"/>
          <w:szCs w:val="32"/>
        </w:rPr>
      </w:pPr>
      <w:r>
        <w:rPr>
          <w:b/>
          <w:bCs/>
          <w:sz w:val="32"/>
          <w:szCs w:val="32"/>
          <w:u w:val="single"/>
        </w:rPr>
        <w:t>Haversine Formula</w:t>
      </w:r>
      <w:r>
        <w:rPr>
          <w:sz w:val="32"/>
          <w:szCs w:val="32"/>
        </w:rPr>
        <w:t>:</w:t>
      </w:r>
    </w:p>
    <w:p w14:paraId="7A1A752F" w14:textId="7191DC87" w:rsidR="00C36A04" w:rsidRDefault="00027A6B" w:rsidP="004E7650">
      <w:r>
        <w:rPr>
          <w:noProof/>
        </w:rPr>
        <mc:AlternateContent>
          <mc:Choice Requires="wps">
            <w:drawing>
              <wp:anchor distT="91440" distB="91440" distL="114300" distR="114300" simplePos="0" relativeHeight="251722752" behindDoc="0" locked="0" layoutInCell="1" allowOverlap="1" wp14:anchorId="70F095D0" wp14:editId="2ACF5DC4">
                <wp:simplePos x="0" y="0"/>
                <wp:positionH relativeFrom="margin">
                  <wp:align>center</wp:align>
                </wp:positionH>
                <wp:positionV relativeFrom="paragraph">
                  <wp:posOffset>1024255</wp:posOffset>
                </wp:positionV>
                <wp:extent cx="5391150" cy="2095500"/>
                <wp:effectExtent l="0" t="0" r="0" b="0"/>
                <wp:wrapTopAndBottom/>
                <wp:docPr id="27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91150" cy="2095500"/>
                        </a:xfrm>
                        <a:prstGeom prst="rect">
                          <a:avLst/>
                        </a:prstGeom>
                        <a:noFill/>
                        <a:ln w="9525">
                          <a:noFill/>
                          <a:miter lim="800000"/>
                          <a:headEnd/>
                          <a:tailEnd/>
                        </a:ln>
                      </wps:spPr>
                      <wps:txbx>
                        <w:txbxContent>
                          <w:p w14:paraId="2ABF9C35" w14:textId="781FE3FB" w:rsidR="00027A6B" w:rsidRDefault="00027A6B"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A79FDFB" w14:textId="31F72CC7"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27DA73B" w14:textId="59857393"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6FAFB307" w14:textId="42741193"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9D2FBF5" w14:textId="2E18D1C1"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09339463" w14:textId="1AD04114"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425D6F10" w14:textId="157A87A4"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18B2555A" w14:textId="0C812F12"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52F7830E" w14:textId="05582150" w:rsidR="00245197" w:rsidRPr="00F6708E" w:rsidRDefault="00245197" w:rsidP="00245197">
                            <w:pPr>
                              <w:pBdr>
                                <w:top w:val="single" w:sz="24" w:space="8" w:color="4472C4" w:themeColor="accent1"/>
                                <w:bottom w:val="single" w:sz="24" w:space="8" w:color="4472C4" w:themeColor="accent1"/>
                              </w:pBdr>
                              <w:spacing w:after="0"/>
                              <w:rPr>
                                <w:color w:val="4472C4" w:themeColor="accent1"/>
                                <w:sz w:val="20"/>
                                <w:szCs w:val="20"/>
                              </w:rPr>
                            </w:pPr>
                            <w:r>
                              <w:rPr>
                                <w:color w:val="4472C4" w:themeColor="accent1"/>
                                <w:sz w:val="20"/>
                                <w:szCs w:val="20"/>
                              </w:rPr>
                              <w:t>Where d is the distance</w:t>
                            </w:r>
                            <w:r w:rsidR="00F6708E">
                              <w:rPr>
                                <w:color w:val="4472C4" w:themeColor="accent1"/>
                                <w:sz w:val="20"/>
                                <w:szCs w:val="20"/>
                              </w:rPr>
                              <w:t xml:space="preserve"> between two points</w:t>
                            </w:r>
                            <w:r>
                              <w:rPr>
                                <w:color w:val="4472C4" w:themeColor="accent1"/>
                                <w:sz w:val="20"/>
                                <w:szCs w:val="20"/>
                              </w:rPr>
                              <w:t xml:space="preserve">, r is the radius of the Earth (6,371km), </w:t>
                            </w:r>
                            <w:r w:rsidRPr="00245197">
                              <w:rPr>
                                <w:color w:val="4472C4" w:themeColor="accent1"/>
                                <w:sz w:val="20"/>
                                <w:szCs w:val="20"/>
                              </w:rPr>
                              <w:t>φ</w:t>
                            </w:r>
                            <w:r>
                              <w:rPr>
                                <w:color w:val="4472C4" w:themeColor="accent1"/>
                                <w:sz w:val="20"/>
                                <w:szCs w:val="20"/>
                              </w:rPr>
                              <w:t xml:space="preserve"> is the latitude and </w:t>
                            </w:r>
                            <w:r w:rsidRPr="00245197">
                              <w:rPr>
                                <w:color w:val="4472C4" w:themeColor="accent1"/>
                                <w:sz w:val="20"/>
                                <w:szCs w:val="20"/>
                              </w:rPr>
                              <w:t>λ</w:t>
                            </w:r>
                            <w:r>
                              <w:rPr>
                                <w:color w:val="4472C4" w:themeColor="accent1"/>
                                <w:sz w:val="20"/>
                                <w:szCs w:val="20"/>
                              </w:rPr>
                              <w:t xml:space="preserve"> is the longitude</w:t>
                            </w:r>
                            <w:r w:rsidR="00F6708E">
                              <w:rPr>
                                <w:color w:val="4472C4" w:themeColor="accent1"/>
                                <w:sz w:val="20"/>
                                <w:szCs w:val="20"/>
                              </w:rPr>
                              <w:t xml:space="preserve">. </w:t>
                            </w:r>
                            <w:r w:rsidR="00F6708E" w:rsidRPr="00245197">
                              <w:rPr>
                                <w:color w:val="4472C4" w:themeColor="accent1"/>
                                <w:sz w:val="20"/>
                                <w:szCs w:val="20"/>
                              </w:rPr>
                              <w:t>Φ</w:t>
                            </w:r>
                            <w:r w:rsidR="00F6708E">
                              <w:rPr>
                                <w:color w:val="4472C4" w:themeColor="accent1"/>
                                <w:sz w:val="20"/>
                                <w:szCs w:val="20"/>
                                <w:vertAlign w:val="subscript"/>
                              </w:rPr>
                              <w:t>1</w:t>
                            </w:r>
                            <w:r w:rsidR="00F6708E">
                              <w:rPr>
                                <w:color w:val="4472C4" w:themeColor="accent1"/>
                                <w:sz w:val="20"/>
                                <w:szCs w:val="20"/>
                              </w:rPr>
                              <w:t xml:space="preserve"> </w:t>
                            </w:r>
                            <w:r w:rsidR="00F6708E" w:rsidRPr="00245197">
                              <w:rPr>
                                <w:color w:val="4472C4" w:themeColor="accent1"/>
                                <w:sz w:val="20"/>
                                <w:szCs w:val="20"/>
                              </w:rPr>
                              <w:t>λ</w:t>
                            </w:r>
                            <w:r w:rsidR="00F6708E">
                              <w:rPr>
                                <w:color w:val="4472C4" w:themeColor="accent1"/>
                                <w:sz w:val="20"/>
                                <w:szCs w:val="20"/>
                                <w:vertAlign w:val="subscript"/>
                              </w:rPr>
                              <w:t>1</w:t>
                            </w:r>
                            <w:r w:rsidR="00F6708E">
                              <w:rPr>
                                <w:color w:val="4472C4" w:themeColor="accent1"/>
                                <w:sz w:val="20"/>
                                <w:szCs w:val="20"/>
                              </w:rPr>
                              <w:t xml:space="preserve"> is one point on the Earth and </w:t>
                            </w:r>
                            <w:r w:rsidR="00F6708E" w:rsidRPr="00245197">
                              <w:rPr>
                                <w:color w:val="4472C4" w:themeColor="accent1"/>
                                <w:sz w:val="20"/>
                                <w:szCs w:val="20"/>
                              </w:rPr>
                              <w:t>Φ</w:t>
                            </w:r>
                            <w:r w:rsidR="00F6708E">
                              <w:rPr>
                                <w:color w:val="4472C4" w:themeColor="accent1"/>
                                <w:sz w:val="20"/>
                                <w:szCs w:val="20"/>
                                <w:vertAlign w:val="subscript"/>
                              </w:rPr>
                              <w:t>2</w:t>
                            </w:r>
                            <w:r w:rsidR="00F6708E">
                              <w:rPr>
                                <w:color w:val="4472C4" w:themeColor="accent1"/>
                                <w:sz w:val="20"/>
                                <w:szCs w:val="20"/>
                              </w:rPr>
                              <w:t xml:space="preserve"> </w:t>
                            </w:r>
                            <w:r w:rsidR="00F6708E" w:rsidRPr="00245197">
                              <w:rPr>
                                <w:color w:val="4472C4" w:themeColor="accent1"/>
                                <w:sz w:val="20"/>
                                <w:szCs w:val="20"/>
                              </w:rPr>
                              <w:t>λ</w:t>
                            </w:r>
                            <w:r w:rsidR="00F6708E">
                              <w:rPr>
                                <w:color w:val="4472C4" w:themeColor="accent1"/>
                                <w:sz w:val="20"/>
                                <w:szCs w:val="20"/>
                                <w:vertAlign w:val="subscript"/>
                              </w:rPr>
                              <w:t xml:space="preserve">2 </w:t>
                            </w:r>
                            <w:r w:rsidR="00F6708E">
                              <w:rPr>
                                <w:color w:val="4472C4" w:themeColor="accent1"/>
                                <w:sz w:val="20"/>
                                <w:szCs w:val="20"/>
                              </w:rPr>
                              <w:t>is another point on the Earth.</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0F095D0" id="_x0000_s1066" type="#_x0000_t202" style="position:absolute;margin-left:0;margin-top:80.65pt;width:424.5pt;height:165pt;z-index:251722752;visibility:visible;mso-wrap-style:square;mso-width-percent:0;mso-height-percent:0;mso-wrap-distance-left:9pt;mso-wrap-distance-top:7.2pt;mso-wrap-distance-right:9pt;mso-wrap-distance-bottom:7.2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" filled="f" stroked="f">
                <v:textbox>
                  <w:txbxContent>
                    <w:p w14:paraId="2ABF9C35" w14:textId="781FE3FB" w:rsidR="00027A6B" w:rsidRDefault="00027A6B"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A79FDFB" w14:textId="31F72CC7"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27DA73B" w14:textId="59857393"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6FAFB307" w14:textId="42741193"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9D2FBF5" w14:textId="2E18D1C1"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09339463" w14:textId="1AD04114"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425D6F10" w14:textId="157A87A4"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18B2555A" w14:textId="0C812F12"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52F7830E" w14:textId="05582150" w:rsidR="00245197" w:rsidRPr="00F6708E" w:rsidRDefault="00245197" w:rsidP="00245197">
                      <w:pPr>
                        <w:pBdr>
                          <w:top w:val="single" w:sz="24" w:space="8" w:color="4472C4" w:themeColor="accent1"/>
                          <w:bottom w:val="single" w:sz="24" w:space="8" w:color="4472C4" w:themeColor="accent1"/>
                        </w:pBdr>
                        <w:spacing w:after="0"/>
                        <w:rPr>
                          <w:color w:val="4472C4" w:themeColor="accent1"/>
                          <w:sz w:val="20"/>
                          <w:szCs w:val="20"/>
                        </w:rPr>
                      </w:pPr>
                      <w:r>
                        <w:rPr>
                          <w:color w:val="4472C4" w:themeColor="accent1"/>
                          <w:sz w:val="20"/>
                          <w:szCs w:val="20"/>
                        </w:rPr>
                        <w:t>Where d is the distance</w:t>
                      </w:r>
                      <w:r w:rsidR="00F6708E">
                        <w:rPr>
                          <w:color w:val="4472C4" w:themeColor="accent1"/>
                          <w:sz w:val="20"/>
                          <w:szCs w:val="20"/>
                        </w:rPr>
                        <w:t xml:space="preserve"> between two points</w:t>
                      </w:r>
                      <w:r>
                        <w:rPr>
                          <w:color w:val="4472C4" w:themeColor="accent1"/>
                          <w:sz w:val="20"/>
                          <w:szCs w:val="20"/>
                        </w:rPr>
                        <w:t xml:space="preserve">, r is the radius of the Earth (6,371km), </w:t>
                      </w:r>
                      <w:r w:rsidRPr="00245197">
                        <w:rPr>
                          <w:color w:val="4472C4" w:themeColor="accent1"/>
                          <w:sz w:val="20"/>
                          <w:szCs w:val="20"/>
                        </w:rPr>
                        <w:t>φ</w:t>
                      </w:r>
                      <w:r>
                        <w:rPr>
                          <w:color w:val="4472C4" w:themeColor="accent1"/>
                          <w:sz w:val="20"/>
                          <w:szCs w:val="20"/>
                        </w:rPr>
                        <w:t xml:space="preserve"> is the latitude and </w:t>
                      </w:r>
                      <w:r w:rsidRPr="00245197">
                        <w:rPr>
                          <w:color w:val="4472C4" w:themeColor="accent1"/>
                          <w:sz w:val="20"/>
                          <w:szCs w:val="20"/>
                        </w:rPr>
                        <w:t>λ</w:t>
                      </w:r>
                      <w:r>
                        <w:rPr>
                          <w:color w:val="4472C4" w:themeColor="accent1"/>
                          <w:sz w:val="20"/>
                          <w:szCs w:val="20"/>
                        </w:rPr>
                        <w:t xml:space="preserve"> is the longitude</w:t>
                      </w:r>
                      <w:r w:rsidR="00F6708E">
                        <w:rPr>
                          <w:color w:val="4472C4" w:themeColor="accent1"/>
                          <w:sz w:val="20"/>
                          <w:szCs w:val="20"/>
                        </w:rPr>
                        <w:t xml:space="preserve">. </w:t>
                      </w:r>
                      <w:r w:rsidR="00F6708E" w:rsidRPr="00245197">
                        <w:rPr>
                          <w:color w:val="4472C4" w:themeColor="accent1"/>
                          <w:sz w:val="20"/>
                          <w:szCs w:val="20"/>
                        </w:rPr>
                        <w:t>Φ</w:t>
                      </w:r>
                      <w:r w:rsidR="00F6708E">
                        <w:rPr>
                          <w:color w:val="4472C4" w:themeColor="accent1"/>
                          <w:sz w:val="20"/>
                          <w:szCs w:val="20"/>
                          <w:vertAlign w:val="subscript"/>
                        </w:rPr>
                        <w:t>1</w:t>
                      </w:r>
                      <w:r w:rsidR="00F6708E">
                        <w:rPr>
                          <w:color w:val="4472C4" w:themeColor="accent1"/>
                          <w:sz w:val="20"/>
                          <w:szCs w:val="20"/>
                        </w:rPr>
                        <w:t xml:space="preserve"> </w:t>
                      </w:r>
                      <w:r w:rsidR="00F6708E" w:rsidRPr="00245197">
                        <w:rPr>
                          <w:color w:val="4472C4" w:themeColor="accent1"/>
                          <w:sz w:val="20"/>
                          <w:szCs w:val="20"/>
                        </w:rPr>
                        <w:t>λ</w:t>
                      </w:r>
                      <w:r w:rsidR="00F6708E">
                        <w:rPr>
                          <w:color w:val="4472C4" w:themeColor="accent1"/>
                          <w:sz w:val="20"/>
                          <w:szCs w:val="20"/>
                          <w:vertAlign w:val="subscript"/>
                        </w:rPr>
                        <w:t>1</w:t>
                      </w:r>
                      <w:r w:rsidR="00F6708E">
                        <w:rPr>
                          <w:color w:val="4472C4" w:themeColor="accent1"/>
                          <w:sz w:val="20"/>
                          <w:szCs w:val="20"/>
                        </w:rPr>
                        <w:t xml:space="preserve"> is one point on the Earth and </w:t>
                      </w:r>
                      <w:r w:rsidR="00F6708E" w:rsidRPr="00245197">
                        <w:rPr>
                          <w:color w:val="4472C4" w:themeColor="accent1"/>
                          <w:sz w:val="20"/>
                          <w:szCs w:val="20"/>
                        </w:rPr>
                        <w:t>Φ</w:t>
                      </w:r>
                      <w:r w:rsidR="00F6708E">
                        <w:rPr>
                          <w:color w:val="4472C4" w:themeColor="accent1"/>
                          <w:sz w:val="20"/>
                          <w:szCs w:val="20"/>
                          <w:vertAlign w:val="subscript"/>
                        </w:rPr>
                        <w:t>2</w:t>
                      </w:r>
                      <w:r w:rsidR="00F6708E">
                        <w:rPr>
                          <w:color w:val="4472C4" w:themeColor="accent1"/>
                          <w:sz w:val="20"/>
                          <w:szCs w:val="20"/>
                        </w:rPr>
                        <w:t xml:space="preserve"> </w:t>
                      </w:r>
                      <w:r w:rsidR="00F6708E" w:rsidRPr="00245197">
                        <w:rPr>
                          <w:color w:val="4472C4" w:themeColor="accent1"/>
                          <w:sz w:val="20"/>
                          <w:szCs w:val="20"/>
                        </w:rPr>
                        <w:t>λ</w:t>
                      </w:r>
                      <w:r w:rsidR="00F6708E">
                        <w:rPr>
                          <w:color w:val="4472C4" w:themeColor="accent1"/>
                          <w:sz w:val="20"/>
                          <w:szCs w:val="20"/>
                          <w:vertAlign w:val="subscript"/>
                        </w:rPr>
                        <w:t xml:space="preserve">2 </w:t>
                      </w:r>
                      <w:r w:rsidR="00F6708E">
                        <w:rPr>
                          <w:color w:val="4472C4" w:themeColor="accent1"/>
                          <w:sz w:val="20"/>
                          <w:szCs w:val="20"/>
                        </w:rPr>
                        <w:t>is another point on the Earth.</w:t>
                      </w:r>
                    </w:p>
                  </w:txbxContent>
                </v:textbox>
                <w10:wrap type="topAndBottom" anchorx="margin"/>
              </v:shape>
            </w:pict>
          </mc:Fallback>
        </mc:AlternateContent>
      </w:r>
      <w:r>
        <w:rPr>
          <w:noProof/>
        </w:rPr>
        <mc:AlternateContent>
          <mc:Choice Requires="wpg">
            <w:drawing>
              <wp:anchor distT="0" distB="0" distL="114300" distR="114300" simplePos="0" relativeHeight="251720704" behindDoc="0" locked="0" layoutInCell="1" allowOverlap="1" wp14:anchorId="4811EBB6" wp14:editId="704CE6FE">
                <wp:simplePos x="0" y="0"/>
                <wp:positionH relativeFrom="margin">
                  <wp:align>center</wp:align>
                </wp:positionH>
                <wp:positionV relativeFrom="paragraph">
                  <wp:posOffset>1167130</wp:posOffset>
                </wp:positionV>
                <wp:extent cx="5132705" cy="1285875"/>
                <wp:effectExtent l="0" t="0" r="0" b="9525"/>
                <wp:wrapSquare wrapText="bothSides"/>
                <wp:docPr id="274" name="Group 274"/>
                <wp:cNvGraphicFramePr/>
                <a:graphic xmlns:a="http://schemas.openxmlformats.org/drawingml/2006/main">
                  <a:graphicData uri="http://schemas.microsoft.com/office/word/2010/wordprocessingGroup">
                    <wpg:wgp>
                      <wpg:cNvGrpSpPr/>
                      <wpg:grpSpPr>
                        <a:xfrm>
                          <a:off x="0" y="0"/>
                          <a:ext cx="5132705" cy="1285875"/>
                          <a:chOff x="0" y="0"/>
                          <a:chExt cx="5132705" cy="1285875"/>
                        </a:xfrm>
                      </wpg:grpSpPr>
                      <pic:pic xmlns:pic="http://schemas.openxmlformats.org/drawingml/2006/picture">
                        <pic:nvPicPr>
                          <pic:cNvPr id="272" name="Picture 272"/>
                          <pic:cNvPicPr>
                            <a:picLocks noChangeAspect="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5132705" cy="914400"/>
                          </a:xfrm>
                          <a:prstGeom prst="rect">
                            <a:avLst/>
                          </a:prstGeom>
                          <a:noFill/>
                          <a:ln>
                            <a:noFill/>
                          </a:ln>
                        </pic:spPr>
                      </pic:pic>
                      <wps:wsp>
                        <wps:cNvPr id="273" name="Text Box 273"/>
                        <wps:cNvSpPr txBox="1"/>
                        <wps:spPr>
                          <a:xfrm>
                            <a:off x="0" y="971550"/>
                            <a:ext cx="5132705" cy="314325"/>
                          </a:xfrm>
                          <a:prstGeom prst="rect">
                            <a:avLst/>
                          </a:prstGeom>
                          <a:solidFill>
                            <a:prstClr val="white"/>
                          </a:solidFill>
                          <a:ln>
                            <a:noFill/>
                          </a:ln>
                        </wps:spPr>
                        <wps:txbx>
                          <w:txbxContent>
                            <w:p w14:paraId="4D160C25" w14:textId="1547D504" w:rsidR="00451F3A" w:rsidRPr="00983136" w:rsidRDefault="00451F3A" w:rsidP="00451F3A">
                              <w:pPr>
                                <w:pStyle w:val="Caption"/>
                                <w:rPr>
                                  <w:noProof/>
                                  <w:sz w:val="24"/>
                                  <w:szCs w:val="24"/>
                                </w:rPr>
                              </w:pPr>
                              <w:r w:rsidRPr="00951F80">
                                <w:t>Gade, K. (2010). A Non-singular Horizontal Position Representation. Journal of Navigation, 63(3), 395-417. doi:10.1017/S0373463309990415</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4811EBB6" id="Group 274" o:spid="_x0000_s1067" style="position:absolute;margin-left:0;margin-top:91.9pt;width:404.15pt;height:101.25pt;z-index:251720704;mso-position-horizontal:center;mso-position-horizontal-relative:margin" coordsize="51327,1285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">
                <v:shape id="Picture 272" o:spid="_x0000_s1068" type="#_x0000_t75" style="position:absolute;width:51327;height:91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">
                  <v:imagedata r:id="rId66" o:title=""/>
                </v:shape>
                <v:shape id="Text Box 273" o:spid="_x0000_s1069" type="#_x0000_t202" style="position:absolute;top:9715;width:51327;height:3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" stroked="f">
                  <v:textbox inset="0,0,0,0">
                    <w:txbxContent>
                      <w:p w14:paraId="4D160C25" w14:textId="1547D504" w:rsidR="00451F3A" w:rsidRPr="00983136" w:rsidRDefault="00451F3A" w:rsidP="00451F3A">
                        <w:pPr>
                          <w:pStyle w:val="Caption"/>
                          <w:rPr>
                            <w:noProof/>
                            <w:sz w:val="24"/>
                            <w:szCs w:val="24"/>
                          </w:rPr>
                        </w:pPr>
                        <w:r w:rsidRPr="00951F80">
                          <w:t>Gade, K. (2010). A Non-singular Horizontal Position Representation. Journal of Navigation, 63(3), 395-417. doi:10.1017/S0373463309990415</w:t>
                        </w:r>
                      </w:p>
                    </w:txbxContent>
                  </v:textbox>
                </v:shape>
                <w10:wrap type="square" anchorx="margin"/>
              </v:group>
            </w:pict>
          </mc:Fallback>
        </mc:AlternateContent>
      </w:r>
      <w:r w:rsidR="00451F3A">
        <w:t>Due to the spherical shape of the Earth, the calculation of two points on an Earth is not as simple as drawing a straight line. We need to consider the angles between two points, as well as how the Earth curves. A formula that was developed to calculate the distance between two points of longitude and longitude is the Haversine formula which is:</w:t>
      </w:r>
    </w:p>
    <w:p w14:paraId="268040C6" w14:textId="576D224D" w:rsidR="004E7650" w:rsidRDefault="004E7650" w:rsidP="004E7650">
      <w:pPr>
        <w:pStyle w:val="Heading2"/>
      </w:pPr>
      <w:bookmarkStart w:id="12" w:name="_Toc85647130"/>
      <w:r>
        <w:lastRenderedPageBreak/>
        <w:t>Computer Vision and ML</w:t>
      </w:r>
      <w:r w:rsidR="00360AC2">
        <w:t xml:space="preserve"> </w:t>
      </w:r>
      <w:r>
        <w:t>Kit Library</w:t>
      </w:r>
      <w:bookmarkEnd w:id="12"/>
    </w:p>
    <w:p w14:paraId="276C2523" w14:textId="03B6CB5D" w:rsidR="004E7650" w:rsidRDefault="004E7650" w:rsidP="004E7650"/>
    <w:p w14:paraId="16A453F4" w14:textId="2338F312" w:rsidR="00210199" w:rsidRDefault="00210199" w:rsidP="004E7650">
      <w:r>
        <w:t>Depending on the complexity of computer vision in tracking exercises</w:t>
      </w:r>
      <w:r w:rsidR="00C81304">
        <w:t xml:space="preserve"> which are done in one place, such as squats or push-ups</w:t>
      </w:r>
      <w:r>
        <w:t>, I will either try to develop a simple algorithm in Java or try to use Google’s machine learning kit library to do so. Either way, I will need to do a lot of research and learning as I have never really dealt with computer vision before.</w:t>
      </w:r>
    </w:p>
    <w:p w14:paraId="1DB90D11" w14:textId="06339297" w:rsidR="001E7721" w:rsidRDefault="006205EE" w:rsidP="004E7650">
      <w:hyperlink r:id="rId67" w:history="1">
        <w:r w:rsidR="001E7721" w:rsidRPr="001E7721">
          <w:rPr>
            <w:rStyle w:val="Hyperlink"/>
          </w:rPr>
          <w:t>https://developers.google.com/ml-kit/vision/pose-detection/android</w:t>
        </w:r>
      </w:hyperlink>
    </w:p>
    <w:p w14:paraId="52F54500" w14:textId="3135E47A" w:rsidR="001E7721" w:rsidRPr="004E7650" w:rsidRDefault="006205EE" w:rsidP="004E7650">
      <w:hyperlink r:id="rId68" w:history="1">
        <w:r w:rsidR="001E7721" w:rsidRPr="001E7721">
          <w:rPr>
            <w:rStyle w:val="Hyperlink"/>
          </w:rPr>
          <w:t>https://developers.google.com/ml-kit/vision/pose-detection/classifying-poses</w:t>
        </w:r>
      </w:hyperlink>
    </w:p>
    <w:p w14:paraId="4FF90C74" w14:textId="205FA0D3" w:rsidR="00C10DE0" w:rsidRDefault="00C64B3C" w:rsidP="00C10DE0">
      <w:r>
        <w:br w:type="page"/>
      </w:r>
    </w:p>
    <w:p w14:paraId="77909900" w14:textId="4BA79526" w:rsidR="00FD18E3" w:rsidRDefault="0063495C" w:rsidP="0063495C">
      <w:pPr>
        <w:pStyle w:val="Heading2"/>
      </w:pPr>
      <w:bookmarkStart w:id="13" w:name="_Toc85647131"/>
      <w:r>
        <w:lastRenderedPageBreak/>
        <w:t>Database Design</w:t>
      </w:r>
      <w:bookmarkEnd w:id="13"/>
    </w:p>
    <w:p w14:paraId="122935C5" w14:textId="0FE2B665" w:rsidR="00C64B3C" w:rsidRDefault="00C64B3C" w:rsidP="00C10DE0"/>
    <w:p w14:paraId="1644B91A" w14:textId="317E4F6A" w:rsidR="00C64B3C" w:rsidRDefault="00B102BA" w:rsidP="00C10DE0">
      <w:r>
        <w:rPr>
          <w:noProof/>
        </w:rPr>
        <w:drawing>
          <wp:anchor distT="0" distB="0" distL="114300" distR="114300" simplePos="0" relativeHeight="251698176" behindDoc="0" locked="0" layoutInCell="1" allowOverlap="1" wp14:anchorId="2F505363" wp14:editId="5146805B">
            <wp:simplePos x="0" y="0"/>
            <wp:positionH relativeFrom="margin">
              <wp:align>left</wp:align>
            </wp:positionH>
            <wp:positionV relativeFrom="paragraph">
              <wp:posOffset>6350</wp:posOffset>
            </wp:positionV>
            <wp:extent cx="2638425" cy="2026920"/>
            <wp:effectExtent l="0" t="0" r="0" b="0"/>
            <wp:wrapSquare wrapText="bothSides"/>
            <wp:docPr id="257" name="Picture 257" descr="NET TCPListener: Accepting Multiple Client Connections - Automation Miss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NET TCPListener: Accepting Multiple Client Connections - Automation Mission"/>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49157" cy="2035668"/>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64B3C">
        <w:t xml:space="preserve">As my app will be dealing with </w:t>
      </w:r>
      <w:r w:rsidR="00FD4543">
        <w:t xml:space="preserve">multiples pieces of </w:t>
      </w:r>
      <w:r w:rsidR="00C64B3C">
        <w:t>data</w:t>
      </w:r>
      <w:r w:rsidR="00B614B0">
        <w:t xml:space="preserve"> and will use a client server model for data to be accessed by users, I will need to create a database that is optimal for multiple </w:t>
      </w:r>
      <w:r>
        <w:t>clients and</w:t>
      </w:r>
      <w:r w:rsidR="00B614B0">
        <w:t xml:space="preserve"> learn how to implement these transactions in </w:t>
      </w:r>
      <w:r w:rsidR="00DF6EEC">
        <w:t>Java.</w:t>
      </w:r>
      <w:r>
        <w:t xml:space="preserve"> </w:t>
      </w:r>
    </w:p>
    <w:p w14:paraId="23D0C14B" w14:textId="0CD33AE9" w:rsidR="00B102BA" w:rsidRDefault="00B102BA" w:rsidP="00C10DE0"/>
    <w:p w14:paraId="1E87A363" w14:textId="77777777" w:rsidR="008B7F7E" w:rsidRDefault="008B7F7E" w:rsidP="00C10DE0"/>
    <w:p w14:paraId="78ADF8E7" w14:textId="77777777" w:rsidR="00B102BA" w:rsidRDefault="00B102BA" w:rsidP="00C10DE0"/>
    <w:p w14:paraId="75BE9C07" w14:textId="4DDBBC78" w:rsidR="00C64B3C" w:rsidRDefault="005A7E32" w:rsidP="00C10DE0">
      <w:pPr>
        <w:rPr>
          <w:b/>
          <w:bCs/>
          <w:sz w:val="32"/>
          <w:szCs w:val="32"/>
          <w:u w:val="single"/>
        </w:rPr>
      </w:pPr>
      <w:r>
        <w:rPr>
          <w:b/>
          <w:bCs/>
          <w:sz w:val="32"/>
          <w:szCs w:val="32"/>
          <w:u w:val="single"/>
        </w:rPr>
        <w:t xml:space="preserve">Quick Overview of the </w:t>
      </w:r>
      <w:r w:rsidR="00E20288">
        <w:rPr>
          <w:b/>
          <w:bCs/>
          <w:sz w:val="32"/>
          <w:szCs w:val="32"/>
          <w:u w:val="single"/>
        </w:rPr>
        <w:t>D</w:t>
      </w:r>
      <w:r>
        <w:rPr>
          <w:b/>
          <w:bCs/>
          <w:sz w:val="32"/>
          <w:szCs w:val="32"/>
          <w:u w:val="single"/>
        </w:rPr>
        <w:t xml:space="preserve">ata </w:t>
      </w:r>
      <w:r w:rsidR="00E20288">
        <w:rPr>
          <w:b/>
          <w:bCs/>
          <w:sz w:val="32"/>
          <w:szCs w:val="32"/>
          <w:u w:val="single"/>
        </w:rPr>
        <w:t>I</w:t>
      </w:r>
      <w:r>
        <w:rPr>
          <w:b/>
          <w:bCs/>
          <w:sz w:val="32"/>
          <w:szCs w:val="32"/>
          <w:u w:val="single"/>
        </w:rPr>
        <w:t>nvolved</w:t>
      </w:r>
      <w:r w:rsidR="00F56EC8">
        <w:rPr>
          <w:b/>
          <w:bCs/>
          <w:sz w:val="32"/>
          <w:szCs w:val="32"/>
          <w:u w:val="single"/>
        </w:rPr>
        <w:t>:</w:t>
      </w:r>
    </w:p>
    <w:p w14:paraId="4704F075" w14:textId="5A184290" w:rsidR="00F56EC8" w:rsidRDefault="005A7E32" w:rsidP="00C10DE0">
      <w:r>
        <w:t>From a high-level perspective I have identified two main “things” or nouns which the data in my app exist around. These are the:</w:t>
      </w:r>
    </w:p>
    <w:p w14:paraId="296EB3DA" w14:textId="5817EDF6" w:rsidR="005A7E32" w:rsidRDefault="005A7E32" w:rsidP="005A7E32">
      <w:pPr>
        <w:pStyle w:val="ListParagraph"/>
        <w:numPr>
          <w:ilvl w:val="0"/>
          <w:numId w:val="20"/>
        </w:numPr>
      </w:pPr>
      <w:r>
        <w:t>User (Person using the app)</w:t>
      </w:r>
    </w:p>
    <w:p w14:paraId="61CB29F9" w14:textId="136536EC" w:rsidR="005A7E32" w:rsidRPr="00F56EC8" w:rsidRDefault="00355309" w:rsidP="005A7E32">
      <w:pPr>
        <w:pStyle w:val="ListParagraph"/>
        <w:numPr>
          <w:ilvl w:val="0"/>
          <w:numId w:val="20"/>
        </w:numPr>
      </w:pPr>
      <w:r>
        <w:t>The exercise</w:t>
      </w:r>
    </w:p>
    <w:p w14:paraId="4B442ECE" w14:textId="6C695EAB" w:rsidR="00B102BA" w:rsidRDefault="0009369F" w:rsidP="00C10DE0">
      <w:r>
        <w:t>Further data about the</w:t>
      </w:r>
      <w:r w:rsidR="003B494C">
        <w:t xml:space="preserve"> user:</w:t>
      </w:r>
    </w:p>
    <w:p w14:paraId="01B010C9" w14:textId="1A55C4C8" w:rsidR="003B494C" w:rsidRDefault="00072D52" w:rsidP="003B494C">
      <w:pPr>
        <w:pStyle w:val="ListParagraph"/>
        <w:numPr>
          <w:ilvl w:val="0"/>
          <w:numId w:val="21"/>
        </w:numPr>
      </w:pPr>
      <w:r>
        <w:t>Personal</w:t>
      </w:r>
      <w:r w:rsidR="003B494C">
        <w:t xml:space="preserve"> information</w:t>
      </w:r>
      <w:r>
        <w:t xml:space="preserve"> (name, age, weight, height)</w:t>
      </w:r>
    </w:p>
    <w:p w14:paraId="1BDBE276" w14:textId="75596F18" w:rsidR="003B494C" w:rsidRDefault="003B494C" w:rsidP="003B494C">
      <w:pPr>
        <w:pStyle w:val="ListParagraph"/>
        <w:numPr>
          <w:ilvl w:val="0"/>
          <w:numId w:val="21"/>
        </w:numPr>
      </w:pPr>
      <w:r>
        <w:t>User’s</w:t>
      </w:r>
      <w:r w:rsidR="00072D52">
        <w:t xml:space="preserve"> past</w:t>
      </w:r>
      <w:r>
        <w:t xml:space="preserve"> exercise history</w:t>
      </w:r>
      <w:r w:rsidR="00072D52">
        <w:t xml:space="preserve"> of 30 days</w:t>
      </w:r>
    </w:p>
    <w:p w14:paraId="4BCC06F6" w14:textId="568F4D3A" w:rsidR="00475D5E" w:rsidRDefault="00475D5E" w:rsidP="003B494C">
      <w:pPr>
        <w:pStyle w:val="ListParagraph"/>
        <w:numPr>
          <w:ilvl w:val="0"/>
          <w:numId w:val="21"/>
        </w:numPr>
      </w:pPr>
      <w:r>
        <w:t>User’s friend network</w:t>
      </w:r>
    </w:p>
    <w:p w14:paraId="4A7BD5A9" w14:textId="176DC66C" w:rsidR="003B494C" w:rsidRDefault="0009369F" w:rsidP="003B494C">
      <w:r>
        <w:t>Further data about t</w:t>
      </w:r>
      <w:r w:rsidR="003B494C">
        <w:t>he exercise:</w:t>
      </w:r>
    </w:p>
    <w:p w14:paraId="5BA452BF" w14:textId="36C5C9ED" w:rsidR="003B494C" w:rsidRDefault="003B494C" w:rsidP="003B494C">
      <w:pPr>
        <w:pStyle w:val="ListParagraph"/>
        <w:numPr>
          <w:ilvl w:val="0"/>
          <w:numId w:val="22"/>
        </w:numPr>
      </w:pPr>
      <w:r>
        <w:t>Calories</w:t>
      </w:r>
    </w:p>
    <w:p w14:paraId="5CE04ACF" w14:textId="0C45F2C9" w:rsidR="003B494C" w:rsidRDefault="003B494C" w:rsidP="003B494C">
      <w:pPr>
        <w:pStyle w:val="ListParagraph"/>
        <w:numPr>
          <w:ilvl w:val="0"/>
          <w:numId w:val="22"/>
        </w:numPr>
      </w:pPr>
      <w:r>
        <w:t>Duration</w:t>
      </w:r>
    </w:p>
    <w:p w14:paraId="727FBB4B" w14:textId="21672CCA" w:rsidR="003B494C" w:rsidRDefault="003B494C" w:rsidP="003B494C">
      <w:pPr>
        <w:pStyle w:val="ListParagraph"/>
        <w:numPr>
          <w:ilvl w:val="0"/>
          <w:numId w:val="22"/>
        </w:numPr>
      </w:pPr>
      <w:r>
        <w:t>Route</w:t>
      </w:r>
    </w:p>
    <w:p w14:paraId="0E2DF5C3" w14:textId="09C89E11" w:rsidR="003B494C" w:rsidRDefault="003B494C" w:rsidP="003B494C">
      <w:pPr>
        <w:pStyle w:val="ListParagraph"/>
        <w:numPr>
          <w:ilvl w:val="0"/>
          <w:numId w:val="22"/>
        </w:numPr>
      </w:pPr>
      <w:r>
        <w:t>Distance</w:t>
      </w:r>
    </w:p>
    <w:p w14:paraId="7064A247" w14:textId="6986A910" w:rsidR="00DA4DAC" w:rsidRDefault="00DA4DAC" w:rsidP="003B494C">
      <w:pPr>
        <w:pStyle w:val="ListParagraph"/>
        <w:numPr>
          <w:ilvl w:val="0"/>
          <w:numId w:val="22"/>
        </w:numPr>
      </w:pPr>
      <w:r>
        <w:t>Step count</w:t>
      </w:r>
    </w:p>
    <w:p w14:paraId="6E10ABB1" w14:textId="3E2EC2B6" w:rsidR="00475D5E" w:rsidRDefault="00700C44" w:rsidP="00475D5E">
      <w:r>
        <w:t>Other pieces of data</w:t>
      </w:r>
      <w:r w:rsidR="00475D5E">
        <w:t xml:space="preserve"> would be the current </w:t>
      </w:r>
      <w:r w:rsidR="006A783C">
        <w:t>leader board</w:t>
      </w:r>
      <w:r w:rsidR="00475D5E">
        <w:t xml:space="preserve"> with the points associated with each user.</w:t>
      </w:r>
    </w:p>
    <w:p w14:paraId="46CC816F" w14:textId="77777777" w:rsidR="00222A88" w:rsidRPr="00222A88" w:rsidRDefault="00222A88" w:rsidP="00222A88"/>
    <w:p w14:paraId="6427DD31" w14:textId="2FCDE49E" w:rsidR="00FF284B" w:rsidRDefault="00FF284B" w:rsidP="00C10DE0">
      <w:pPr>
        <w:rPr>
          <w:b/>
          <w:bCs/>
          <w:sz w:val="32"/>
          <w:szCs w:val="32"/>
          <w:u w:val="single"/>
        </w:rPr>
      </w:pPr>
    </w:p>
    <w:p w14:paraId="08C84DC1" w14:textId="77777777" w:rsidR="003F310D" w:rsidRDefault="003F310D" w:rsidP="00C10DE0">
      <w:pPr>
        <w:rPr>
          <w:b/>
          <w:bCs/>
          <w:sz w:val="32"/>
          <w:szCs w:val="32"/>
          <w:u w:val="single"/>
        </w:rPr>
      </w:pPr>
    </w:p>
    <w:p w14:paraId="155585DE" w14:textId="77777777" w:rsidR="00926D22" w:rsidRDefault="00926D22" w:rsidP="00C10DE0">
      <w:pPr>
        <w:rPr>
          <w:b/>
          <w:bCs/>
          <w:sz w:val="32"/>
          <w:szCs w:val="32"/>
          <w:u w:val="single"/>
        </w:rPr>
      </w:pPr>
    </w:p>
    <w:p w14:paraId="29ED4D5A" w14:textId="77777777" w:rsidR="00222A88" w:rsidRDefault="00222A88" w:rsidP="00C10DE0">
      <w:pPr>
        <w:rPr>
          <w:b/>
          <w:bCs/>
          <w:sz w:val="32"/>
          <w:szCs w:val="32"/>
          <w:u w:val="single"/>
        </w:rPr>
      </w:pPr>
    </w:p>
    <w:p w14:paraId="6C844DBB" w14:textId="57BE222D" w:rsidR="00222A88" w:rsidRDefault="003C5995" w:rsidP="00C10DE0">
      <w:pPr>
        <w:rPr>
          <w:b/>
          <w:bCs/>
          <w:sz w:val="32"/>
          <w:szCs w:val="32"/>
          <w:u w:val="single"/>
        </w:rPr>
      </w:pPr>
      <w:r>
        <w:rPr>
          <w:b/>
          <w:bCs/>
          <w:sz w:val="32"/>
          <w:szCs w:val="32"/>
          <w:u w:val="single"/>
        </w:rPr>
        <w:lastRenderedPageBreak/>
        <w:t>Calorie Count:</w:t>
      </w:r>
    </w:p>
    <w:p w14:paraId="069277E3" w14:textId="04954245" w:rsidR="003C5995" w:rsidRDefault="003C5995" w:rsidP="00C10DE0">
      <w:r>
        <w:t xml:space="preserve">My app should be able to use data of an activity/exercise that has been tracked, to then calculate the calories burnt by the user. By definition, a calorie is the amount of energy needed to raise the temperature of 1 kilogram of water by 1 degree Celsius. One calorie is equal to 4.184 </w:t>
      </w:r>
      <w:r w:rsidR="009F216B">
        <w:t>kilojoules</w:t>
      </w:r>
      <w:r>
        <w:t xml:space="preserve"> of energy.</w:t>
      </w:r>
      <w:sdt>
        <w:sdtPr>
          <w:id w:val="1684077757"/>
          <w:citation/>
        </w:sdtPr>
        <w:sdtEndPr/>
        <w:sdtContent>
          <w:r w:rsidR="009F216B">
            <w:fldChar w:fldCharType="begin"/>
          </w:r>
          <w:r w:rsidR="009F216B">
            <w:instrText xml:space="preserve"> CITATION SCI21 \l 2057 </w:instrText>
          </w:r>
          <w:r w:rsidR="009F216B">
            <w:fldChar w:fldCharType="separate"/>
          </w:r>
          <w:r w:rsidR="009C15EA">
            <w:rPr>
              <w:noProof/>
            </w:rPr>
            <w:t xml:space="preserve"> </w:t>
          </w:r>
          <w:r w:rsidR="009C15EA" w:rsidRPr="009C15EA">
            <w:rPr>
              <w:noProof/>
            </w:rPr>
            <w:t>[15]</w:t>
          </w:r>
          <w:r w:rsidR="009F216B">
            <w:fldChar w:fldCharType="end"/>
          </w:r>
        </w:sdtContent>
      </w:sdt>
    </w:p>
    <w:p w14:paraId="6D1C0B22" w14:textId="19D85446" w:rsidR="00F56FC4" w:rsidRPr="00362515" w:rsidRDefault="00362515" w:rsidP="00C10DE0">
      <w:r>
        <w:rPr>
          <w:noProof/>
        </w:rPr>
        <mc:AlternateContent>
          <mc:Choice Requires="wps">
            <w:drawing>
              <wp:anchor distT="91440" distB="91440" distL="114300" distR="114300" simplePos="0" relativeHeight="251713536" behindDoc="0" locked="0" layoutInCell="1" allowOverlap="1" wp14:anchorId="218B260A" wp14:editId="18B6F40F">
                <wp:simplePos x="0" y="0"/>
                <wp:positionH relativeFrom="margin">
                  <wp:align>center</wp:align>
                </wp:positionH>
                <wp:positionV relativeFrom="paragraph">
                  <wp:posOffset>1311275</wp:posOffset>
                </wp:positionV>
                <wp:extent cx="4324350" cy="1403985"/>
                <wp:effectExtent l="0" t="0" r="0" b="2540"/>
                <wp:wrapTopAndBottom/>
                <wp:docPr id="25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24350" cy="1403985"/>
                        </a:xfrm>
                        <a:prstGeom prst="rect">
                          <a:avLst/>
                        </a:prstGeom>
                        <a:noFill/>
                        <a:ln w="9525">
                          <a:noFill/>
                          <a:miter lim="800000"/>
                          <a:headEnd/>
                          <a:tailEnd/>
                        </a:ln>
                      </wps:spPr>
                      <wps:txbx>
                        <w:txbxContent>
                          <w:p w14:paraId="73277B6C" w14:textId="1E5B5464" w:rsidR="00362515" w:rsidRPr="004014EA" w:rsidRDefault="00362515" w:rsidP="00362515">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rPr>
                              <w:t>MET = Calories burnt (kcal) / (mass (kg) * time (hr))</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18B260A" id="_x0000_s1070" type="#_x0000_t202" style="position:absolute;margin-left:0;margin-top:103.25pt;width:340.5pt;height:110.55pt;z-index:251713536;visibility:visible;mso-wrap-style:square;mso-width-percent:0;mso-height-percent:200;mso-wrap-distance-left:9pt;mso-wrap-distance-top:7.2pt;mso-wrap-distance-right:9pt;mso-wrap-distance-bottom:7.2pt;mso-position-horizontal:center;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" filled="f" stroked="f">
                <v:textbox style="mso-fit-shape-to-text:t">
                  <w:txbxContent>
                    <w:p w14:paraId="73277B6C" w14:textId="1E5B5464" w:rsidR="00362515" w:rsidRPr="004014EA" w:rsidRDefault="00362515" w:rsidP="00362515">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rPr>
                        <w:t>MET = Calories burnt (kcal) / (mass (kg) * time (hr))</w:t>
                      </w:r>
                    </w:p>
                  </w:txbxContent>
                </v:textbox>
                <w10:wrap type="topAndBottom" anchorx="margin"/>
              </v:shape>
            </w:pict>
          </mc:Fallback>
        </mc:AlternateContent>
      </w:r>
      <w:r w:rsidR="00F56FC4">
        <w:t xml:space="preserve">But how does the calorie relate to the exercise? Are there also not variations of calories burnt depending on how hard the person worked out? Or how long the person worked out? Or how fit the person is, in terms of the weight, height etc. To solve this, a measure was calculated for each different activity, which is known as the </w:t>
      </w:r>
      <w:r w:rsidR="00F56FC4">
        <w:rPr>
          <w:b/>
          <w:bCs/>
        </w:rPr>
        <w:t>Metabolic Equivalent of Task (MET).</w:t>
      </w:r>
      <w:r w:rsidR="00F56FC4">
        <w:t xml:space="preserve"> </w:t>
      </w:r>
      <w:r>
        <w:t>It is the ratio between the total calories burnt and the mass of the</w:t>
      </w:r>
      <w:r w:rsidR="0002115B">
        <w:t xml:space="preserve"> person doing the exercise over a period of time.</w:t>
      </w:r>
    </w:p>
    <w:p w14:paraId="7ED6E90F" w14:textId="1B25C970" w:rsidR="00362515" w:rsidRPr="003C5995" w:rsidRDefault="00896618" w:rsidP="00C10DE0">
      <w:r>
        <w:rPr>
          <w:noProof/>
        </w:rPr>
        <mc:AlternateContent>
          <mc:Choice Requires="wps">
            <w:drawing>
              <wp:anchor distT="91440" distB="91440" distL="114300" distR="114300" simplePos="0" relativeHeight="251715584" behindDoc="0" locked="0" layoutInCell="1" allowOverlap="1" wp14:anchorId="0AD2A398" wp14:editId="3DBDA47D">
                <wp:simplePos x="0" y="0"/>
                <wp:positionH relativeFrom="margin">
                  <wp:align>center</wp:align>
                </wp:positionH>
                <wp:positionV relativeFrom="paragraph">
                  <wp:posOffset>1256030</wp:posOffset>
                </wp:positionV>
                <wp:extent cx="4324350" cy="1403985"/>
                <wp:effectExtent l="0" t="0" r="0" b="2540"/>
                <wp:wrapTopAndBottom/>
                <wp:docPr id="26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24350" cy="1403985"/>
                        </a:xfrm>
                        <a:prstGeom prst="rect">
                          <a:avLst/>
                        </a:prstGeom>
                        <a:noFill/>
                        <a:ln w="9525">
                          <a:noFill/>
                          <a:miter lim="800000"/>
                          <a:headEnd/>
                          <a:tailEnd/>
                        </a:ln>
                      </wps:spPr>
                      <wps:txbx>
                        <w:txbxContent>
                          <w:p w14:paraId="1EA6E743" w14:textId="37931462" w:rsidR="00896618" w:rsidRPr="004014EA" w:rsidRDefault="00896618" w:rsidP="00896618">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rPr>
                              <w:t>Calories Burnt (kcal) = MET * mass (kg) * time (hr)</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AD2A398" id="_x0000_s1071" type="#_x0000_t202" style="position:absolute;margin-left:0;margin-top:98.9pt;width:340.5pt;height:110.55pt;z-index:251715584;visibility:visible;mso-wrap-style:square;mso-width-percent:0;mso-height-percent:200;mso-wrap-distance-left:9pt;mso-wrap-distance-top:7.2pt;mso-wrap-distance-right:9pt;mso-wrap-distance-bottom:7.2pt;mso-position-horizontal:center;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" filled="f" stroked="f">
                <v:textbox style="mso-fit-shape-to-text:t">
                  <w:txbxContent>
                    <w:p w14:paraId="1EA6E743" w14:textId="37931462" w:rsidR="00896618" w:rsidRPr="004014EA" w:rsidRDefault="00896618" w:rsidP="00896618">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rPr>
                        <w:t>Calories Burnt (kcal) = MET * mass (kg) * time (hr)</w:t>
                      </w:r>
                    </w:p>
                  </w:txbxContent>
                </v:textbox>
                <w10:wrap type="topAndBottom" anchorx="margin"/>
              </v:shape>
            </w:pict>
          </mc:Fallback>
        </mc:AlternateContent>
      </w:r>
      <w:r w:rsidR="00277617">
        <w:t xml:space="preserve">Rearranging this equation gives us a calculation that can </w:t>
      </w:r>
      <w:r w:rsidR="0071100C">
        <w:t>give us an approximation of the number of calories burnt by a person doing an exercise over a period of time.</w:t>
      </w:r>
      <w:r w:rsidR="00277617">
        <w:t xml:space="preserve"> </w:t>
      </w:r>
    </w:p>
    <w:p w14:paraId="34EA6892" w14:textId="71D2FC31" w:rsidR="004E760C" w:rsidRDefault="004E760C" w:rsidP="00C10DE0">
      <w:r>
        <w:t>This MET value is calculated through a collective study of people’s oxygen intake whilst doing an activity. As I do not have the resources and time to do such a large-scale study, I will simply use MET values online that are widely accepted. I will base my values of this website:</w:t>
      </w:r>
    </w:p>
    <w:p w14:paraId="3661A533" w14:textId="18B49CFE" w:rsidR="004E760C" w:rsidRDefault="006205EE" w:rsidP="00C10DE0">
      <w:hyperlink r:id="rId70" w:history="1">
        <w:r w:rsidR="004E760C" w:rsidRPr="004E760C">
          <w:rPr>
            <w:rStyle w:val="Hyperlink"/>
          </w:rPr>
          <w:t>https://golf.procon.org/met-values-for-800-activities/</w:t>
        </w:r>
      </w:hyperlink>
    </w:p>
    <w:p w14:paraId="3B0D7BBD" w14:textId="2845C925" w:rsidR="003602BA" w:rsidRDefault="00DA75EA" w:rsidP="00C10DE0">
      <w:r>
        <w:t>In my database, I should include this value of MET, as part of an exercise, so that the calorie burnt of an exercise can be derived from the weight of the user, and this MET value, as well as the duration of the exercise.</w:t>
      </w:r>
    </w:p>
    <w:p w14:paraId="7304BBD6" w14:textId="1AC8A0E1" w:rsidR="00134D0B" w:rsidRDefault="00134D0B" w:rsidP="00C10DE0">
      <w:pPr>
        <w:rPr>
          <w:sz w:val="32"/>
          <w:szCs w:val="32"/>
        </w:rPr>
      </w:pPr>
      <w:r>
        <w:rPr>
          <w:b/>
          <w:bCs/>
          <w:sz w:val="32"/>
          <w:szCs w:val="32"/>
          <w:u w:val="single"/>
        </w:rPr>
        <w:t>Database Relationships:</w:t>
      </w:r>
    </w:p>
    <w:p w14:paraId="2F34EE29" w14:textId="668A4447" w:rsidR="00134D0B" w:rsidRDefault="00134D0B" w:rsidP="00C10DE0">
      <w:r>
        <w:rPr>
          <w:noProof/>
        </w:rPr>
        <w:drawing>
          <wp:anchor distT="0" distB="0" distL="114300" distR="114300" simplePos="0" relativeHeight="251716608" behindDoc="0" locked="0" layoutInCell="1" allowOverlap="1" wp14:anchorId="1B2EA9D1" wp14:editId="2F5C1C5D">
            <wp:simplePos x="0" y="0"/>
            <wp:positionH relativeFrom="margin">
              <wp:align>left</wp:align>
            </wp:positionH>
            <wp:positionV relativeFrom="paragraph">
              <wp:posOffset>187960</wp:posOffset>
            </wp:positionV>
            <wp:extent cx="5648325" cy="895350"/>
            <wp:effectExtent l="0" t="0" r="0" b="0"/>
            <wp:wrapSquare wrapText="bothSides"/>
            <wp:docPr id="265" name="Picture 26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5" name="Picture 265" descr="Text&#10;&#10;Description automatically generated"/>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5648325" cy="895350"/>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Upon quick inspection, this is a simple entity relationship diagram of my database. </w:t>
      </w:r>
    </w:p>
    <w:p w14:paraId="019D1E7C" w14:textId="3107F3CC" w:rsidR="005D75BB" w:rsidRDefault="00134D0B" w:rsidP="00C10DE0">
      <w:r>
        <w:t>The user entity holds data about the user, the exercise entity holds data about an exercise, and the activity entity links a user with the exercise.</w:t>
      </w:r>
    </w:p>
    <w:p w14:paraId="3CEA9C4C" w14:textId="7E659045" w:rsidR="005D75BB" w:rsidRDefault="005D75BB" w:rsidP="00C10DE0">
      <w:r>
        <w:t>Here are my initial entity descriptions:</w:t>
      </w:r>
    </w:p>
    <w:p w14:paraId="3D988158" w14:textId="2A5C3E7A" w:rsidR="00DF12D9" w:rsidRDefault="005D75BB" w:rsidP="00C10DE0">
      <w:r>
        <w:t xml:space="preserve">User </w:t>
      </w:r>
      <w:r w:rsidR="00DF12D9">
        <w:t>(</w:t>
      </w:r>
      <w:r w:rsidR="00DF12D9" w:rsidRPr="007C433A">
        <w:rPr>
          <w:u w:val="single"/>
        </w:rPr>
        <w:t>userID</w:t>
      </w:r>
      <w:r>
        <w:t xml:space="preserve">, firstname, surname, dateOfBirth, weight, </w:t>
      </w:r>
      <w:r w:rsidR="00DF12D9">
        <w:t>height)</w:t>
      </w:r>
    </w:p>
    <w:p w14:paraId="05D1EDD8" w14:textId="68663BCD" w:rsidR="00DF12D9" w:rsidRDefault="00DF12D9" w:rsidP="00C10DE0">
      <w:r>
        <w:lastRenderedPageBreak/>
        <w:t>Activity (</w:t>
      </w:r>
      <w:r w:rsidR="006B6799" w:rsidRPr="006B6799">
        <w:rPr>
          <w:u w:val="single"/>
        </w:rPr>
        <w:t>activityID</w:t>
      </w:r>
      <w:r w:rsidR="006B6799">
        <w:t xml:space="preserve">, </w:t>
      </w:r>
      <w:r w:rsidRPr="007C433A">
        <w:rPr>
          <w:i/>
          <w:iCs/>
        </w:rPr>
        <w:t>exerciseID, userID</w:t>
      </w:r>
      <w:r>
        <w:t>, date, timeStarted, duration)</w:t>
      </w:r>
    </w:p>
    <w:p w14:paraId="7D0DABC7" w14:textId="19209847" w:rsidR="00F6648C" w:rsidRDefault="00DF12D9" w:rsidP="00C10DE0">
      <w:r>
        <w:t>Exercise (</w:t>
      </w:r>
      <w:r w:rsidRPr="007C433A">
        <w:rPr>
          <w:u w:val="single"/>
        </w:rPr>
        <w:t>exerciseID</w:t>
      </w:r>
      <w:r>
        <w:t>, exerciseName, exerciseType, metValue)</w:t>
      </w:r>
    </w:p>
    <w:p w14:paraId="1DA05F8C" w14:textId="77777777" w:rsidR="00194CAF" w:rsidRDefault="00F6648C" w:rsidP="00C10DE0">
      <w:r>
        <w:t>However, these entity descriptions will not be sufficient for my application, as I have missed out on relationships such as user’s friends and distance and routes for specific exercises.</w:t>
      </w:r>
      <w:r w:rsidR="00194CAF">
        <w:tab/>
      </w:r>
    </w:p>
    <w:p w14:paraId="211D4E3E" w14:textId="77777777" w:rsidR="004B7860" w:rsidRDefault="004B7860" w:rsidP="00C10DE0">
      <w:r>
        <w:rPr>
          <w:noProof/>
        </w:rPr>
        <w:drawing>
          <wp:inline distT="0" distB="0" distL="0" distR="0" wp14:anchorId="6C72DFA9" wp14:editId="7BB8E42A">
            <wp:extent cx="5715000" cy="2106752"/>
            <wp:effectExtent l="0" t="0" r="0" b="0"/>
            <wp:docPr id="267" name="Picture 26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7" name="Picture 267" descr="Graphical user interface, application&#10;&#10;Description automatically generated"/>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5725758" cy="2110718"/>
                    </a:xfrm>
                    <a:prstGeom prst="rect">
                      <a:avLst/>
                    </a:prstGeom>
                    <a:noFill/>
                    <a:ln>
                      <a:noFill/>
                    </a:ln>
                  </pic:spPr>
                </pic:pic>
              </a:graphicData>
            </a:graphic>
          </wp:inline>
        </w:drawing>
      </w:r>
    </w:p>
    <w:p w14:paraId="630D70C7" w14:textId="2A273B2D" w:rsidR="008C5E2A" w:rsidRDefault="004B7860" w:rsidP="00C10DE0">
      <w:r>
        <w:t>My thought process for this is to store friend connections and routes as separate entities. For connections, I should store individual connections between two users under a separate table. For the route, I should store key coordinates, along with the corresponding activity. Multiple entries within the Route table should then make a whole route of an activity.</w:t>
      </w:r>
      <w:r w:rsidR="008C5E2A">
        <w:t xml:space="preserve"> This is my new amended entity descriptions:</w:t>
      </w:r>
    </w:p>
    <w:p w14:paraId="2A658E31" w14:textId="6201F3D5" w:rsidR="008C5E2A" w:rsidRDefault="008C5E2A" w:rsidP="008C5E2A">
      <w:r>
        <w:t>User (</w:t>
      </w:r>
      <w:r w:rsidRPr="007C433A">
        <w:rPr>
          <w:u w:val="single"/>
        </w:rPr>
        <w:t>userID</w:t>
      </w:r>
      <w:r>
        <w:t>, firstname, surname, dateOfBirth, weight, height)</w:t>
      </w:r>
    </w:p>
    <w:p w14:paraId="6CABBECA" w14:textId="5E0D1A1D" w:rsidR="008C5E2A" w:rsidRDefault="008C5E2A" w:rsidP="008C5E2A">
      <w:r>
        <w:t>Friendship (</w:t>
      </w:r>
      <w:r w:rsidRPr="00904843">
        <w:rPr>
          <w:u w:val="single"/>
        </w:rPr>
        <w:t>friendshipID</w:t>
      </w:r>
      <w:r>
        <w:t>, userID</w:t>
      </w:r>
      <w:r w:rsidR="0048720D">
        <w:t>, userID</w:t>
      </w:r>
      <w:r>
        <w:t>)</w:t>
      </w:r>
    </w:p>
    <w:p w14:paraId="150CB270" w14:textId="5C0B3745" w:rsidR="008C5E2A" w:rsidRDefault="008C5E2A" w:rsidP="008C5E2A">
      <w:r>
        <w:t>Activity (</w:t>
      </w:r>
      <w:r w:rsidRPr="006B6799">
        <w:rPr>
          <w:u w:val="single"/>
        </w:rPr>
        <w:t>activityID</w:t>
      </w:r>
      <w:r>
        <w:t xml:space="preserve">, </w:t>
      </w:r>
      <w:r w:rsidRPr="007C433A">
        <w:rPr>
          <w:i/>
          <w:iCs/>
        </w:rPr>
        <w:t>exerciseID, userID</w:t>
      </w:r>
      <w:r>
        <w:t>, date, timeStarted, duration</w:t>
      </w:r>
      <w:r w:rsidR="00BF16F5">
        <w:t xml:space="preserve">, </w:t>
      </w:r>
      <w:r w:rsidR="00BF16F5">
        <w:rPr>
          <w:i/>
          <w:iCs/>
        </w:rPr>
        <w:t>route</w:t>
      </w:r>
      <w:r>
        <w:t>)</w:t>
      </w:r>
    </w:p>
    <w:p w14:paraId="232634DA" w14:textId="3E7EC579" w:rsidR="008C5E2A" w:rsidRDefault="008C5E2A" w:rsidP="008C5E2A">
      <w:r>
        <w:t>Exercise (</w:t>
      </w:r>
      <w:r w:rsidRPr="007C433A">
        <w:rPr>
          <w:u w:val="single"/>
        </w:rPr>
        <w:t>exerciseID</w:t>
      </w:r>
      <w:r>
        <w:t>, exerciseName, exerciseType, metValue)</w:t>
      </w:r>
    </w:p>
    <w:p w14:paraId="206A903F" w14:textId="2619344C" w:rsidR="008C5E2A" w:rsidRDefault="008C5E2A" w:rsidP="008C5E2A">
      <w:r>
        <w:t>Route (</w:t>
      </w:r>
      <w:r w:rsidR="00D6758D" w:rsidRPr="00D6758D">
        <w:rPr>
          <w:u w:val="single"/>
        </w:rPr>
        <w:t>routeID</w:t>
      </w:r>
      <w:r w:rsidR="00D6758D">
        <w:t xml:space="preserve">, </w:t>
      </w:r>
      <w:r w:rsidRPr="008C5E2A">
        <w:rPr>
          <w:i/>
          <w:iCs/>
        </w:rPr>
        <w:t>activityID</w:t>
      </w:r>
      <w:r>
        <w:t xml:space="preserve">, </w:t>
      </w:r>
      <w:r w:rsidR="00B546B9">
        <w:t>longitude, latitude</w:t>
      </w:r>
      <w:r>
        <w:t>, timestamp)</w:t>
      </w:r>
    </w:p>
    <w:p w14:paraId="34EFF6CF" w14:textId="1D003398" w:rsidR="0025635F" w:rsidRDefault="0025635F" w:rsidP="008C5E2A">
      <w:r>
        <w:t>With these key entities, I will aim to set up a normalised database that conforms to third normal form.</w:t>
      </w:r>
    </w:p>
    <w:p w14:paraId="3EF387C1" w14:textId="7CDAAF1E" w:rsidR="0025635F" w:rsidRDefault="00530EB6" w:rsidP="008C5E2A">
      <w:pPr>
        <w:rPr>
          <w:b/>
          <w:bCs/>
          <w:sz w:val="32"/>
          <w:szCs w:val="32"/>
          <w:u w:val="single"/>
        </w:rPr>
      </w:pPr>
      <w:r>
        <w:rPr>
          <w:b/>
          <w:bCs/>
          <w:sz w:val="32"/>
          <w:szCs w:val="32"/>
          <w:u w:val="single"/>
        </w:rPr>
        <w:t>Normalisation:</w:t>
      </w:r>
    </w:p>
    <w:p w14:paraId="2BB57B45" w14:textId="47924B24" w:rsidR="00C95DC0" w:rsidRDefault="00C95DC0" w:rsidP="008C5E2A">
      <w:r>
        <w:t>For a database to be in first normal form, it must have no repeating groups of data</w:t>
      </w:r>
      <w:r w:rsidR="00530EB6">
        <w:t xml:space="preserve"> and all the attributes of each table must be at the atomic level.</w:t>
      </w:r>
    </w:p>
    <w:p w14:paraId="3E24B027" w14:textId="6D7D48AA" w:rsidR="00C95DC0" w:rsidRDefault="000464AB" w:rsidP="008C5E2A">
      <w:r>
        <w:t xml:space="preserve">Upon inspection, I can safely say that </w:t>
      </w:r>
      <w:r w:rsidR="00530EB6">
        <w:t>all my entity tables are at 1NF</w:t>
      </w:r>
      <w:r w:rsidR="003F310D">
        <w:t xml:space="preserve"> and in 2NF, because all my entity tables do not include any composite keys where there are partial key dependencies</w:t>
      </w:r>
      <w:r w:rsidR="00530EB6">
        <w:t>.</w:t>
      </w:r>
    </w:p>
    <w:p w14:paraId="7A59985E" w14:textId="37678EE7" w:rsidR="003F310D" w:rsidRDefault="003F310D" w:rsidP="008C5E2A">
      <w:r>
        <w:t>For a database to be in third normal form, there must be no non-key dependencies. This i</w:t>
      </w:r>
      <w:r w:rsidR="0048720D">
        <w:t>s an issue for the exercise table, where the exerciseType depends on the exerciseName and the metValue also depends on the exerciseNam</w:t>
      </w:r>
    </w:p>
    <w:p w14:paraId="55BE304C" w14:textId="0183087B" w:rsidR="000464AB" w:rsidRDefault="000464AB" w:rsidP="008C5E2A">
      <w:r>
        <w:lastRenderedPageBreak/>
        <w:t>For the Friendship table, I envision a lot of repeated values for the User</w:t>
      </w:r>
      <w:r w:rsidR="00E66AF5">
        <w:t>ID,</w:t>
      </w:r>
      <w:r>
        <w:t xml:space="preserve"> where by a user has multiple friendships and a new instance would have to be created for each friendship.</w:t>
      </w:r>
      <w:r w:rsidR="00626FBC">
        <w:t xml:space="preserve"> However, as the alternative option would be to add another attribute to the User table that enlists all the UserI</w:t>
      </w:r>
      <w:r w:rsidR="00E66AF5">
        <w:t>D</w:t>
      </w:r>
      <w:r w:rsidR="00626FBC">
        <w:t xml:space="preserve">s of each user’s friends, it is more suitable to use </w:t>
      </w:r>
      <w:r w:rsidR="00480299">
        <w:t>a friendship table linking two users together for each instance as each instance will still be unique.</w:t>
      </w:r>
    </w:p>
    <w:p w14:paraId="1A4DA4F1" w14:textId="77777777" w:rsidR="00161036" w:rsidRDefault="00161036" w:rsidP="00161036">
      <w:r>
        <w:t>For the exercise table, I was unsure about the attribute ExerciseType, as many exercise instances may have the same type, causing a lot of repeated data. A solution to this would be to create a separate table linking an ExerciseTypeID to an exercise type. In doing so, I could also store more general information about exercise types which links more information to the exercise table.</w:t>
      </w:r>
    </w:p>
    <w:p w14:paraId="2FBD847F" w14:textId="77777777" w:rsidR="00161036" w:rsidRDefault="00161036" w:rsidP="00161036">
      <w:r>
        <w:t>ExerciseType (</w:t>
      </w:r>
      <w:r w:rsidRPr="004E132A">
        <w:rPr>
          <w:u w:val="single"/>
        </w:rPr>
        <w:t>TypeID</w:t>
      </w:r>
      <w:r>
        <w:t>,typeName)</w:t>
      </w:r>
    </w:p>
    <w:p w14:paraId="1490D8E7" w14:textId="77777777" w:rsidR="00161036" w:rsidRDefault="00161036" w:rsidP="00161036">
      <w:r>
        <w:t>Exercise (</w:t>
      </w:r>
      <w:r w:rsidRPr="004E132A">
        <w:rPr>
          <w:u w:val="single"/>
        </w:rPr>
        <w:t>exerciseID</w:t>
      </w:r>
      <w:r>
        <w:t xml:space="preserve">, exerciseName, </w:t>
      </w:r>
      <w:r w:rsidRPr="004E132A">
        <w:rPr>
          <w:i/>
          <w:iCs/>
        </w:rPr>
        <w:t>TypeID</w:t>
      </w:r>
      <w:r>
        <w:t>, metValue)</w:t>
      </w:r>
    </w:p>
    <w:p w14:paraId="13DDC474" w14:textId="357E7CA0" w:rsidR="00161036" w:rsidRDefault="00161036" w:rsidP="00161036">
      <w:r>
        <w:rPr>
          <w:noProof/>
        </w:rPr>
        <w:drawing>
          <wp:anchor distT="0" distB="0" distL="114300" distR="114300" simplePos="0" relativeHeight="251725824" behindDoc="0" locked="0" layoutInCell="1" allowOverlap="1" wp14:anchorId="3DC641E6" wp14:editId="6558870A">
            <wp:simplePos x="0" y="0"/>
            <wp:positionH relativeFrom="margin">
              <wp:align>left</wp:align>
            </wp:positionH>
            <wp:positionV relativeFrom="paragraph">
              <wp:posOffset>822960</wp:posOffset>
            </wp:positionV>
            <wp:extent cx="5724525" cy="3275965"/>
            <wp:effectExtent l="0" t="0" r="0" b="0"/>
            <wp:wrapSquare wrapText="bothSides"/>
            <wp:docPr id="266" name="Picture 26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6" name="Picture 266" descr="Graphical user interface, application&#10;&#10;Description automatically generated"/>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5724525" cy="3275965"/>
                    </a:xfrm>
                    <a:prstGeom prst="rect">
                      <a:avLst/>
                    </a:prstGeom>
                    <a:noFill/>
                    <a:ln>
                      <a:noFill/>
                    </a:ln>
                  </pic:spPr>
                </pic:pic>
              </a:graphicData>
            </a:graphic>
          </wp:anchor>
        </w:drawing>
      </w:r>
      <w:r>
        <w:t xml:space="preserve">Using the website previously on the METs, I can also use their classification of the exercises for the different types of exercises i.e. home activities, conditioning etc. </w:t>
      </w:r>
      <w:sdt>
        <w:sdtPr>
          <w:id w:val="-2040278102"/>
          <w:citation/>
        </w:sdtPr>
        <w:sdtEndPr/>
        <w:sdtContent>
          <w:r>
            <w:fldChar w:fldCharType="begin"/>
          </w:r>
          <w:r>
            <w:instrText xml:space="preserve"> CITATION pro21 \l 2057 </w:instrText>
          </w:r>
          <w:r>
            <w:fldChar w:fldCharType="separate"/>
          </w:r>
          <w:r w:rsidRPr="00536B71">
            <w:rPr>
              <w:noProof/>
            </w:rPr>
            <w:t>[16]</w:t>
          </w:r>
          <w:r>
            <w:fldChar w:fldCharType="end"/>
          </w:r>
        </w:sdtContent>
      </w:sdt>
    </w:p>
    <w:p w14:paraId="507FCC08" w14:textId="0EEF3D7E" w:rsidR="0048720D" w:rsidRDefault="0048720D" w:rsidP="00161036"/>
    <w:p w14:paraId="0B16C033" w14:textId="02D82B90" w:rsidR="0048720D" w:rsidRDefault="0048720D" w:rsidP="00161036"/>
    <w:p w14:paraId="3A0BEE48" w14:textId="1DD45886" w:rsidR="0048720D" w:rsidRDefault="0048720D" w:rsidP="00161036"/>
    <w:p w14:paraId="7654CACB" w14:textId="2DF4BDD7" w:rsidR="00E41C55" w:rsidRDefault="00E41C55" w:rsidP="00161036"/>
    <w:p w14:paraId="2123B0C2" w14:textId="7140B92C" w:rsidR="00E41C55" w:rsidRDefault="00E41C55" w:rsidP="00161036"/>
    <w:p w14:paraId="5B0CBDC0" w14:textId="12D856D4" w:rsidR="00E41C55" w:rsidRDefault="00E41C55" w:rsidP="00161036"/>
    <w:p w14:paraId="0D64E753" w14:textId="062DEE1D" w:rsidR="00094AD9" w:rsidRPr="00094AD9" w:rsidRDefault="00E41C55" w:rsidP="00161036">
      <w:pPr>
        <w:rPr>
          <w:b/>
          <w:bCs/>
          <w:sz w:val="32"/>
          <w:szCs w:val="32"/>
          <w:u w:val="single"/>
        </w:rPr>
      </w:pPr>
      <w:r>
        <w:rPr>
          <w:b/>
          <w:bCs/>
          <w:sz w:val="32"/>
          <w:szCs w:val="32"/>
          <w:u w:val="single"/>
        </w:rPr>
        <w:lastRenderedPageBreak/>
        <w:t>Final Database Design:</w:t>
      </w:r>
      <w:r w:rsidR="00AE1938">
        <w:rPr>
          <w:noProof/>
        </w:rPr>
        <mc:AlternateContent>
          <mc:Choice Requires="wps">
            <w:drawing>
              <wp:anchor distT="0" distB="0" distL="114300" distR="114300" simplePos="0" relativeHeight="251740160" behindDoc="0" locked="0" layoutInCell="1" allowOverlap="1" wp14:anchorId="468CA635" wp14:editId="5C6BE9D4">
                <wp:simplePos x="0" y="0"/>
                <wp:positionH relativeFrom="margin">
                  <wp:align>right</wp:align>
                </wp:positionH>
                <wp:positionV relativeFrom="paragraph">
                  <wp:posOffset>444500</wp:posOffset>
                </wp:positionV>
                <wp:extent cx="5715000" cy="7267575"/>
                <wp:effectExtent l="0" t="0" r="19050" b="28575"/>
                <wp:wrapSquare wrapText="bothSides"/>
                <wp:docPr id="278" name="Text Box 278"/>
                <wp:cNvGraphicFramePr/>
                <a:graphic xmlns:a="http://schemas.openxmlformats.org/drawingml/2006/main">
                  <a:graphicData uri="http://schemas.microsoft.com/office/word/2010/wordprocessingShape">
                    <wps:wsp>
                      <wps:cNvSpPr txBox="1"/>
                      <wps:spPr>
                        <a:xfrm>
                          <a:off x="0" y="0"/>
                          <a:ext cx="5715000" cy="7267575"/>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40AA8F3F" w14:textId="27F6A063" w:rsidR="003C7B5D" w:rsidRDefault="003C7B5D" w:rsidP="003C7B5D">
                            <w:pPr>
                              <w:rPr>
                                <w:rFonts w:ascii="Courier New" w:hAnsi="Courier New" w:cs="Courier New"/>
                                <w:sz w:val="20"/>
                                <w:szCs w:val="20"/>
                              </w:rPr>
                            </w:pPr>
                            <w:r>
                              <w:rPr>
                                <w:rFonts w:ascii="Courier New" w:hAnsi="Courier New" w:cs="Courier New"/>
                                <w:sz w:val="20"/>
                                <w:szCs w:val="20"/>
                              </w:rPr>
                              <w:t>CREATE TABLE User (</w:t>
                            </w:r>
                          </w:p>
                          <w:p w14:paraId="354F2C46" w14:textId="7D84665C" w:rsidR="003C7B5D" w:rsidRDefault="003C7B5D" w:rsidP="003C7B5D">
                            <w:pPr>
                              <w:rPr>
                                <w:rFonts w:ascii="Courier New" w:hAnsi="Courier New" w:cs="Courier New"/>
                                <w:sz w:val="20"/>
                                <w:szCs w:val="20"/>
                              </w:rPr>
                            </w:pPr>
                            <w:r>
                              <w:rPr>
                                <w:rFonts w:ascii="Courier New" w:hAnsi="Courier New" w:cs="Courier New"/>
                                <w:sz w:val="20"/>
                                <w:szCs w:val="20"/>
                              </w:rPr>
                              <w:tab/>
                              <w:t>UserID int NOT NULL,</w:t>
                            </w:r>
                          </w:p>
                          <w:p w14:paraId="75882FE7" w14:textId="7001D467" w:rsidR="003C7B5D" w:rsidRDefault="003C7B5D" w:rsidP="003C7B5D">
                            <w:pPr>
                              <w:rPr>
                                <w:rFonts w:ascii="Courier New" w:hAnsi="Courier New" w:cs="Courier New"/>
                                <w:sz w:val="20"/>
                                <w:szCs w:val="20"/>
                              </w:rPr>
                            </w:pPr>
                            <w:r>
                              <w:rPr>
                                <w:rFonts w:ascii="Courier New" w:hAnsi="Courier New" w:cs="Courier New"/>
                                <w:sz w:val="20"/>
                                <w:szCs w:val="20"/>
                              </w:rPr>
                              <w:tab/>
                              <w:t>firstname varchar(50) NOT NULL,</w:t>
                            </w:r>
                          </w:p>
                          <w:p w14:paraId="3AE95934" w14:textId="760A6A0E" w:rsidR="003C7B5D" w:rsidRDefault="003C7B5D" w:rsidP="003C7B5D">
                            <w:pPr>
                              <w:rPr>
                                <w:rFonts w:ascii="Courier New" w:hAnsi="Courier New" w:cs="Courier New"/>
                                <w:sz w:val="20"/>
                                <w:szCs w:val="20"/>
                              </w:rPr>
                            </w:pPr>
                            <w:r>
                              <w:rPr>
                                <w:rFonts w:ascii="Courier New" w:hAnsi="Courier New" w:cs="Courier New"/>
                                <w:sz w:val="20"/>
                                <w:szCs w:val="20"/>
                              </w:rPr>
                              <w:tab/>
                              <w:t>surname varchar(50) NOT NULL,</w:t>
                            </w:r>
                          </w:p>
                          <w:p w14:paraId="2D1E2D90" w14:textId="492FC922" w:rsidR="003C7B5D" w:rsidRDefault="003C7B5D" w:rsidP="003C7B5D">
                            <w:pPr>
                              <w:rPr>
                                <w:rFonts w:ascii="Courier New" w:hAnsi="Courier New" w:cs="Courier New"/>
                                <w:sz w:val="20"/>
                                <w:szCs w:val="20"/>
                              </w:rPr>
                            </w:pPr>
                            <w:r>
                              <w:rPr>
                                <w:rFonts w:ascii="Courier New" w:hAnsi="Courier New" w:cs="Courier New"/>
                                <w:sz w:val="20"/>
                                <w:szCs w:val="20"/>
                              </w:rPr>
                              <w:tab/>
                              <w:t>dateOfBirth DATE NOT NULL,</w:t>
                            </w:r>
                          </w:p>
                          <w:p w14:paraId="32B115A6" w14:textId="4CF10CA6" w:rsidR="003C7B5D" w:rsidRDefault="003C7B5D" w:rsidP="003C7B5D">
                            <w:pPr>
                              <w:rPr>
                                <w:rFonts w:ascii="Courier New" w:hAnsi="Courier New" w:cs="Courier New"/>
                                <w:sz w:val="20"/>
                                <w:szCs w:val="20"/>
                              </w:rPr>
                            </w:pPr>
                            <w:r>
                              <w:rPr>
                                <w:rFonts w:ascii="Courier New" w:hAnsi="Courier New" w:cs="Courier New"/>
                                <w:sz w:val="20"/>
                                <w:szCs w:val="20"/>
                              </w:rPr>
                              <w:tab/>
                              <w:t>weight FLOAT(24),</w:t>
                            </w:r>
                          </w:p>
                          <w:p w14:paraId="4608CB6F" w14:textId="07527D5D" w:rsidR="003C7B5D" w:rsidRDefault="003C7B5D" w:rsidP="003C7B5D">
                            <w:pPr>
                              <w:rPr>
                                <w:rFonts w:ascii="Courier New" w:hAnsi="Courier New" w:cs="Courier New"/>
                                <w:sz w:val="20"/>
                                <w:szCs w:val="20"/>
                              </w:rPr>
                            </w:pPr>
                            <w:r>
                              <w:rPr>
                                <w:rFonts w:ascii="Courier New" w:hAnsi="Courier New" w:cs="Courier New"/>
                                <w:sz w:val="20"/>
                                <w:szCs w:val="20"/>
                              </w:rPr>
                              <w:tab/>
                              <w:t>height int,</w:t>
                            </w:r>
                          </w:p>
                          <w:p w14:paraId="51C4C992" w14:textId="78B475F9" w:rsidR="003C7B5D" w:rsidRDefault="003C7B5D" w:rsidP="003C7B5D">
                            <w:pPr>
                              <w:rPr>
                                <w:rFonts w:ascii="Courier New" w:hAnsi="Courier New" w:cs="Courier New"/>
                                <w:sz w:val="20"/>
                                <w:szCs w:val="20"/>
                              </w:rPr>
                            </w:pPr>
                            <w:r>
                              <w:rPr>
                                <w:rFonts w:ascii="Courier New" w:hAnsi="Courier New" w:cs="Courier New"/>
                                <w:sz w:val="20"/>
                                <w:szCs w:val="20"/>
                              </w:rPr>
                              <w:tab/>
                              <w:t>PRIMARY KEY (UserID)</w:t>
                            </w:r>
                          </w:p>
                          <w:p w14:paraId="57453E5B" w14:textId="02DB60FE" w:rsidR="003C7B5D" w:rsidRDefault="003C7B5D" w:rsidP="003C7B5D">
                            <w:pPr>
                              <w:rPr>
                                <w:rFonts w:ascii="Courier New" w:hAnsi="Courier New" w:cs="Courier New"/>
                                <w:sz w:val="20"/>
                                <w:szCs w:val="20"/>
                              </w:rPr>
                            </w:pPr>
                            <w:r>
                              <w:rPr>
                                <w:rFonts w:ascii="Courier New" w:hAnsi="Courier New" w:cs="Courier New"/>
                                <w:sz w:val="20"/>
                                <w:szCs w:val="20"/>
                              </w:rPr>
                              <w:t>);</w:t>
                            </w:r>
                          </w:p>
                          <w:p w14:paraId="2C6D6288" w14:textId="3E1EBE1A" w:rsidR="003C7B5D" w:rsidRDefault="003C7B5D" w:rsidP="003C7B5D">
                            <w:pPr>
                              <w:rPr>
                                <w:rFonts w:ascii="Courier New" w:hAnsi="Courier New" w:cs="Courier New"/>
                                <w:sz w:val="20"/>
                                <w:szCs w:val="20"/>
                              </w:rPr>
                            </w:pPr>
                            <w:r>
                              <w:rPr>
                                <w:rFonts w:ascii="Courier New" w:hAnsi="Courier New" w:cs="Courier New"/>
                                <w:sz w:val="20"/>
                                <w:szCs w:val="20"/>
                              </w:rPr>
                              <w:t>CREATE TABLE Friendship(</w:t>
                            </w:r>
                          </w:p>
                          <w:p w14:paraId="3C6FD3F9" w14:textId="70729FD1" w:rsidR="003C7B5D" w:rsidRDefault="003C7B5D" w:rsidP="003C7B5D">
                            <w:pPr>
                              <w:rPr>
                                <w:rFonts w:ascii="Courier New" w:hAnsi="Courier New" w:cs="Courier New"/>
                                <w:sz w:val="20"/>
                                <w:szCs w:val="20"/>
                              </w:rPr>
                            </w:pPr>
                            <w:r>
                              <w:rPr>
                                <w:rFonts w:ascii="Courier New" w:hAnsi="Courier New" w:cs="Courier New"/>
                                <w:sz w:val="20"/>
                                <w:szCs w:val="20"/>
                              </w:rPr>
                              <w:tab/>
                              <w:t>FriendshipID int NOT NULL,</w:t>
                            </w:r>
                          </w:p>
                          <w:p w14:paraId="786A070A" w14:textId="418E9AA7" w:rsidR="003C7B5D" w:rsidRDefault="003C7B5D" w:rsidP="003C7B5D">
                            <w:pPr>
                              <w:rPr>
                                <w:rFonts w:ascii="Courier New" w:hAnsi="Courier New" w:cs="Courier New"/>
                                <w:sz w:val="20"/>
                                <w:szCs w:val="20"/>
                              </w:rPr>
                            </w:pPr>
                            <w:r>
                              <w:rPr>
                                <w:rFonts w:ascii="Courier New" w:hAnsi="Courier New" w:cs="Courier New"/>
                                <w:sz w:val="20"/>
                                <w:szCs w:val="20"/>
                              </w:rPr>
                              <w:tab/>
                              <w:t>userID1 int NOT NULL,</w:t>
                            </w:r>
                          </w:p>
                          <w:p w14:paraId="16CFC89F" w14:textId="64CF6E2B" w:rsidR="003C7B5D" w:rsidRDefault="003C7B5D" w:rsidP="003C7B5D">
                            <w:pPr>
                              <w:rPr>
                                <w:rFonts w:ascii="Courier New" w:hAnsi="Courier New" w:cs="Courier New"/>
                                <w:sz w:val="20"/>
                                <w:szCs w:val="20"/>
                              </w:rPr>
                            </w:pPr>
                            <w:r>
                              <w:rPr>
                                <w:rFonts w:ascii="Courier New" w:hAnsi="Courier New" w:cs="Courier New"/>
                                <w:sz w:val="20"/>
                                <w:szCs w:val="20"/>
                              </w:rPr>
                              <w:tab/>
                              <w:t>userID2 int NOT NULL,</w:t>
                            </w:r>
                          </w:p>
                          <w:p w14:paraId="04C2582B" w14:textId="6363A57B" w:rsidR="003C7B5D" w:rsidRDefault="003C7B5D" w:rsidP="003C7B5D">
                            <w:pPr>
                              <w:rPr>
                                <w:rFonts w:ascii="Courier New" w:hAnsi="Courier New" w:cs="Courier New"/>
                                <w:sz w:val="20"/>
                                <w:szCs w:val="20"/>
                              </w:rPr>
                            </w:pPr>
                            <w:r>
                              <w:rPr>
                                <w:rFonts w:ascii="Courier New" w:hAnsi="Courier New" w:cs="Courier New"/>
                                <w:sz w:val="20"/>
                                <w:szCs w:val="20"/>
                              </w:rPr>
                              <w:tab/>
                              <w:t>PRIMARY KEY(FriendshipID),</w:t>
                            </w:r>
                          </w:p>
                          <w:p w14:paraId="00D058B2" w14:textId="18755639" w:rsidR="003C7B5D" w:rsidRDefault="003C7B5D" w:rsidP="003C7B5D">
                            <w:pPr>
                              <w:rPr>
                                <w:rFonts w:ascii="Courier New" w:hAnsi="Courier New" w:cs="Courier New"/>
                                <w:sz w:val="20"/>
                                <w:szCs w:val="20"/>
                              </w:rPr>
                            </w:pPr>
                            <w:r>
                              <w:rPr>
                                <w:rFonts w:ascii="Courier New" w:hAnsi="Courier New" w:cs="Courier New"/>
                                <w:sz w:val="20"/>
                                <w:szCs w:val="20"/>
                              </w:rPr>
                              <w:tab/>
                              <w:t>FOREIGN KEY (USERID1) REFERENCES User(UserID)</w:t>
                            </w:r>
                            <w:r w:rsidR="005B27E7">
                              <w:rPr>
                                <w:rFonts w:ascii="Courier New" w:hAnsi="Courier New" w:cs="Courier New"/>
                                <w:sz w:val="20"/>
                                <w:szCs w:val="20"/>
                              </w:rPr>
                              <w:t>,</w:t>
                            </w:r>
                          </w:p>
                          <w:p w14:paraId="40F00830" w14:textId="272DACB3" w:rsidR="003C7B5D" w:rsidRDefault="003C7B5D" w:rsidP="003C7B5D">
                            <w:pPr>
                              <w:rPr>
                                <w:rFonts w:ascii="Courier New" w:hAnsi="Courier New" w:cs="Courier New"/>
                                <w:sz w:val="20"/>
                                <w:szCs w:val="20"/>
                              </w:rPr>
                            </w:pPr>
                            <w:r>
                              <w:rPr>
                                <w:rFonts w:ascii="Courier New" w:hAnsi="Courier New" w:cs="Courier New"/>
                                <w:sz w:val="20"/>
                                <w:szCs w:val="20"/>
                              </w:rPr>
                              <w:tab/>
                              <w:t>FOREIGN KEY (USERID2) REFERENCES USER(UserID)</w:t>
                            </w:r>
                          </w:p>
                          <w:p w14:paraId="21A5F597" w14:textId="1AEFB232" w:rsidR="003C7B5D" w:rsidRDefault="003C7B5D" w:rsidP="003C7B5D">
                            <w:pPr>
                              <w:rPr>
                                <w:rFonts w:ascii="Courier New" w:hAnsi="Courier New" w:cs="Courier New"/>
                                <w:sz w:val="20"/>
                                <w:szCs w:val="20"/>
                              </w:rPr>
                            </w:pPr>
                            <w:r>
                              <w:rPr>
                                <w:rFonts w:ascii="Courier New" w:hAnsi="Courier New" w:cs="Courier New"/>
                                <w:sz w:val="20"/>
                                <w:szCs w:val="20"/>
                              </w:rPr>
                              <w:t>)</w:t>
                            </w:r>
                            <w:r w:rsidR="00902CDD">
                              <w:rPr>
                                <w:rFonts w:ascii="Courier New" w:hAnsi="Courier New" w:cs="Courier New"/>
                                <w:sz w:val="20"/>
                                <w:szCs w:val="20"/>
                              </w:rPr>
                              <w:t>;</w:t>
                            </w:r>
                          </w:p>
                          <w:p w14:paraId="163FB38E" w14:textId="039CDBF5" w:rsidR="00902CDD" w:rsidRDefault="00902CDD" w:rsidP="003C7B5D">
                            <w:pPr>
                              <w:rPr>
                                <w:rFonts w:ascii="Courier New" w:hAnsi="Courier New" w:cs="Courier New"/>
                                <w:sz w:val="20"/>
                                <w:szCs w:val="20"/>
                              </w:rPr>
                            </w:pPr>
                            <w:r>
                              <w:rPr>
                                <w:rFonts w:ascii="Courier New" w:hAnsi="Courier New" w:cs="Courier New"/>
                                <w:sz w:val="20"/>
                                <w:szCs w:val="20"/>
                              </w:rPr>
                              <w:t>CREATE TABLE Activity(</w:t>
                            </w:r>
                          </w:p>
                          <w:p w14:paraId="5F2F4847" w14:textId="60EF94C9" w:rsidR="00902CDD" w:rsidRDefault="00902CDD" w:rsidP="003C7B5D">
                            <w:pPr>
                              <w:rPr>
                                <w:rFonts w:ascii="Courier New" w:hAnsi="Courier New" w:cs="Courier New"/>
                                <w:sz w:val="20"/>
                                <w:szCs w:val="20"/>
                              </w:rPr>
                            </w:pPr>
                            <w:r>
                              <w:rPr>
                                <w:rFonts w:ascii="Courier New" w:hAnsi="Courier New" w:cs="Courier New"/>
                                <w:sz w:val="20"/>
                                <w:szCs w:val="20"/>
                              </w:rPr>
                              <w:tab/>
                              <w:t>ActivityID int NOT NULL,</w:t>
                            </w:r>
                          </w:p>
                          <w:p w14:paraId="622BDDFA" w14:textId="586BF71B" w:rsidR="00902CDD" w:rsidRDefault="00902CDD" w:rsidP="003C7B5D">
                            <w:pPr>
                              <w:rPr>
                                <w:rFonts w:ascii="Courier New" w:hAnsi="Courier New" w:cs="Courier New"/>
                                <w:sz w:val="20"/>
                                <w:szCs w:val="20"/>
                              </w:rPr>
                            </w:pPr>
                            <w:r>
                              <w:rPr>
                                <w:rFonts w:ascii="Courier New" w:hAnsi="Courier New" w:cs="Courier New"/>
                                <w:sz w:val="20"/>
                                <w:szCs w:val="20"/>
                              </w:rPr>
                              <w:tab/>
                              <w:t>ExerciseID int NOT NULL,</w:t>
                            </w:r>
                          </w:p>
                          <w:p w14:paraId="40F399AE" w14:textId="08139980" w:rsidR="00902CDD" w:rsidRDefault="00902CDD" w:rsidP="003C7B5D">
                            <w:pPr>
                              <w:rPr>
                                <w:rFonts w:ascii="Courier New" w:hAnsi="Courier New" w:cs="Courier New"/>
                                <w:sz w:val="20"/>
                                <w:szCs w:val="20"/>
                              </w:rPr>
                            </w:pPr>
                            <w:r>
                              <w:rPr>
                                <w:rFonts w:ascii="Courier New" w:hAnsi="Courier New" w:cs="Courier New"/>
                                <w:sz w:val="20"/>
                                <w:szCs w:val="20"/>
                              </w:rPr>
                              <w:tab/>
                              <w:t>UserID int NOT NULL,</w:t>
                            </w:r>
                          </w:p>
                          <w:p w14:paraId="72F477A6" w14:textId="56E907D4" w:rsidR="00902CDD" w:rsidRDefault="00902CDD" w:rsidP="003C7B5D">
                            <w:pPr>
                              <w:rPr>
                                <w:rFonts w:ascii="Courier New" w:hAnsi="Courier New" w:cs="Courier New"/>
                                <w:sz w:val="20"/>
                                <w:szCs w:val="20"/>
                              </w:rPr>
                            </w:pPr>
                            <w:r>
                              <w:rPr>
                                <w:rFonts w:ascii="Courier New" w:hAnsi="Courier New" w:cs="Courier New"/>
                                <w:sz w:val="20"/>
                                <w:szCs w:val="20"/>
                              </w:rPr>
                              <w:tab/>
                              <w:t>Date DATE NOT NULL,</w:t>
                            </w:r>
                          </w:p>
                          <w:p w14:paraId="44DE353E" w14:textId="571EFD8A" w:rsidR="00902CDD" w:rsidRDefault="00902CDD" w:rsidP="003C7B5D">
                            <w:pPr>
                              <w:rPr>
                                <w:rFonts w:ascii="Courier New" w:hAnsi="Courier New" w:cs="Courier New"/>
                                <w:sz w:val="20"/>
                                <w:szCs w:val="20"/>
                              </w:rPr>
                            </w:pPr>
                            <w:r>
                              <w:rPr>
                                <w:rFonts w:ascii="Courier New" w:hAnsi="Courier New" w:cs="Courier New"/>
                                <w:sz w:val="20"/>
                                <w:szCs w:val="20"/>
                              </w:rPr>
                              <w:tab/>
                              <w:t>timeStarted time NOT NULL,</w:t>
                            </w:r>
                          </w:p>
                          <w:p w14:paraId="5AF173D1" w14:textId="09D0BD47" w:rsidR="00902CDD" w:rsidRDefault="00902CDD" w:rsidP="003C7B5D">
                            <w:pPr>
                              <w:rPr>
                                <w:rFonts w:ascii="Courier New" w:hAnsi="Courier New" w:cs="Courier New"/>
                                <w:sz w:val="20"/>
                                <w:szCs w:val="20"/>
                              </w:rPr>
                            </w:pPr>
                            <w:r>
                              <w:rPr>
                                <w:rFonts w:ascii="Courier New" w:hAnsi="Courier New" w:cs="Courier New"/>
                                <w:sz w:val="20"/>
                                <w:szCs w:val="20"/>
                              </w:rPr>
                              <w:tab/>
                              <w:t>duration int NOT NULL,</w:t>
                            </w:r>
                          </w:p>
                          <w:p w14:paraId="27FA13C0" w14:textId="3E9C97B8" w:rsidR="00E80A2D" w:rsidRDefault="00E80A2D" w:rsidP="003C7B5D">
                            <w:pPr>
                              <w:rPr>
                                <w:rFonts w:ascii="Courier New" w:hAnsi="Courier New" w:cs="Courier New"/>
                                <w:sz w:val="20"/>
                                <w:szCs w:val="20"/>
                              </w:rPr>
                            </w:pPr>
                            <w:r>
                              <w:rPr>
                                <w:rFonts w:ascii="Courier New" w:hAnsi="Courier New" w:cs="Courier New"/>
                                <w:sz w:val="20"/>
                                <w:szCs w:val="20"/>
                              </w:rPr>
                              <w:tab/>
                              <w:t>PRIMARY KEY (ActivityID)</w:t>
                            </w:r>
                            <w:r w:rsidR="005B27E7">
                              <w:rPr>
                                <w:rFonts w:ascii="Courier New" w:hAnsi="Courier New" w:cs="Courier New"/>
                                <w:sz w:val="20"/>
                                <w:szCs w:val="20"/>
                              </w:rPr>
                              <w:t>,</w:t>
                            </w:r>
                          </w:p>
                          <w:p w14:paraId="13360AC2" w14:textId="70B72F40" w:rsidR="00902CDD" w:rsidRDefault="00902CDD" w:rsidP="003C7B5D">
                            <w:pPr>
                              <w:rPr>
                                <w:rFonts w:ascii="Courier New" w:hAnsi="Courier New" w:cs="Courier New"/>
                                <w:sz w:val="20"/>
                                <w:szCs w:val="20"/>
                              </w:rPr>
                            </w:pPr>
                            <w:r>
                              <w:rPr>
                                <w:rFonts w:ascii="Courier New" w:hAnsi="Courier New" w:cs="Courier New"/>
                                <w:sz w:val="20"/>
                                <w:szCs w:val="20"/>
                              </w:rPr>
                              <w:tab/>
                              <w:t>FOREIGN KEY (UserID) REFERENCES User(UserID)</w:t>
                            </w:r>
                            <w:r w:rsidR="005B27E7">
                              <w:rPr>
                                <w:rFonts w:ascii="Courier New" w:hAnsi="Courier New" w:cs="Courier New"/>
                                <w:sz w:val="20"/>
                                <w:szCs w:val="20"/>
                              </w:rPr>
                              <w:t>,</w:t>
                            </w:r>
                          </w:p>
                          <w:p w14:paraId="36CDF1A8" w14:textId="00F80555" w:rsidR="00902CDD" w:rsidRDefault="00AE1938" w:rsidP="003C7B5D">
                            <w:pPr>
                              <w:rPr>
                                <w:rFonts w:ascii="Courier New" w:hAnsi="Courier New" w:cs="Courier New"/>
                                <w:sz w:val="20"/>
                                <w:szCs w:val="20"/>
                              </w:rPr>
                            </w:pPr>
                            <w:r>
                              <w:rPr>
                                <w:rFonts w:ascii="Courier New" w:hAnsi="Courier New" w:cs="Courier New"/>
                                <w:sz w:val="20"/>
                                <w:szCs w:val="20"/>
                              </w:rPr>
                              <w:tab/>
                              <w:t>FOREIGN KEY (ExerciseID) REFERENCES Exercise(ExerciseID)</w:t>
                            </w:r>
                          </w:p>
                          <w:p w14:paraId="33AF0432" w14:textId="7893F51D" w:rsidR="00902CDD" w:rsidRPr="003A6A46" w:rsidRDefault="00902CDD" w:rsidP="003C7B5D">
                            <w:pPr>
                              <w:rPr>
                                <w:rFonts w:ascii="Courier New" w:hAnsi="Courier New" w:cs="Courier New"/>
                                <w:sz w:val="20"/>
                                <w:szCs w:val="20"/>
                              </w:rPr>
                            </w:pPr>
                            <w:r>
                              <w:rPr>
                                <w:rFonts w:ascii="Courier New" w:hAnsi="Courier New" w:cs="Courier New"/>
                                <w:sz w:val="20"/>
                                <w:szCs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68CA635" id="Text Box 278" o:spid="_x0000_s1072" type="#_x0000_t202" style="position:absolute;margin-left:398.8pt;margin-top:35pt;width:450pt;height:572.25pt;z-index:25174016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" fillcolor="white [3201]" strokecolor="#4472c4 [3204]" strokeweight="1pt">
                <v:textbox>
                  <w:txbxContent>
                    <w:p w14:paraId="40AA8F3F" w14:textId="27F6A063" w:rsidR="003C7B5D" w:rsidRDefault="003C7B5D" w:rsidP="003C7B5D">
                      <w:pPr>
                        <w:rPr>
                          <w:rFonts w:ascii="Courier New" w:hAnsi="Courier New" w:cs="Courier New"/>
                          <w:sz w:val="20"/>
                          <w:szCs w:val="20"/>
                        </w:rPr>
                      </w:pPr>
                      <w:r>
                        <w:rPr>
                          <w:rFonts w:ascii="Courier New" w:hAnsi="Courier New" w:cs="Courier New"/>
                          <w:sz w:val="20"/>
                          <w:szCs w:val="20"/>
                        </w:rPr>
                        <w:t>CREATE TABLE User (</w:t>
                      </w:r>
                    </w:p>
                    <w:p w14:paraId="354F2C46" w14:textId="7D84665C" w:rsidR="003C7B5D" w:rsidRDefault="003C7B5D" w:rsidP="003C7B5D">
                      <w:pPr>
                        <w:rPr>
                          <w:rFonts w:ascii="Courier New" w:hAnsi="Courier New" w:cs="Courier New"/>
                          <w:sz w:val="20"/>
                          <w:szCs w:val="20"/>
                        </w:rPr>
                      </w:pPr>
                      <w:r>
                        <w:rPr>
                          <w:rFonts w:ascii="Courier New" w:hAnsi="Courier New" w:cs="Courier New"/>
                          <w:sz w:val="20"/>
                          <w:szCs w:val="20"/>
                        </w:rPr>
                        <w:tab/>
                        <w:t>UserID int NOT NULL,</w:t>
                      </w:r>
                    </w:p>
                    <w:p w14:paraId="75882FE7" w14:textId="7001D467" w:rsidR="003C7B5D" w:rsidRDefault="003C7B5D" w:rsidP="003C7B5D">
                      <w:pPr>
                        <w:rPr>
                          <w:rFonts w:ascii="Courier New" w:hAnsi="Courier New" w:cs="Courier New"/>
                          <w:sz w:val="20"/>
                          <w:szCs w:val="20"/>
                        </w:rPr>
                      </w:pPr>
                      <w:r>
                        <w:rPr>
                          <w:rFonts w:ascii="Courier New" w:hAnsi="Courier New" w:cs="Courier New"/>
                          <w:sz w:val="20"/>
                          <w:szCs w:val="20"/>
                        </w:rPr>
                        <w:tab/>
                        <w:t>firstname varchar(50) NOT NULL,</w:t>
                      </w:r>
                    </w:p>
                    <w:p w14:paraId="3AE95934" w14:textId="760A6A0E" w:rsidR="003C7B5D" w:rsidRDefault="003C7B5D" w:rsidP="003C7B5D">
                      <w:pPr>
                        <w:rPr>
                          <w:rFonts w:ascii="Courier New" w:hAnsi="Courier New" w:cs="Courier New"/>
                          <w:sz w:val="20"/>
                          <w:szCs w:val="20"/>
                        </w:rPr>
                      </w:pPr>
                      <w:r>
                        <w:rPr>
                          <w:rFonts w:ascii="Courier New" w:hAnsi="Courier New" w:cs="Courier New"/>
                          <w:sz w:val="20"/>
                          <w:szCs w:val="20"/>
                        </w:rPr>
                        <w:tab/>
                        <w:t>surname varchar(50) NOT NULL,</w:t>
                      </w:r>
                    </w:p>
                    <w:p w14:paraId="2D1E2D90" w14:textId="492FC922" w:rsidR="003C7B5D" w:rsidRDefault="003C7B5D" w:rsidP="003C7B5D">
                      <w:pPr>
                        <w:rPr>
                          <w:rFonts w:ascii="Courier New" w:hAnsi="Courier New" w:cs="Courier New"/>
                          <w:sz w:val="20"/>
                          <w:szCs w:val="20"/>
                        </w:rPr>
                      </w:pPr>
                      <w:r>
                        <w:rPr>
                          <w:rFonts w:ascii="Courier New" w:hAnsi="Courier New" w:cs="Courier New"/>
                          <w:sz w:val="20"/>
                          <w:szCs w:val="20"/>
                        </w:rPr>
                        <w:tab/>
                        <w:t>dateOfBirth DATE NOT NULL,</w:t>
                      </w:r>
                    </w:p>
                    <w:p w14:paraId="32B115A6" w14:textId="4CF10CA6" w:rsidR="003C7B5D" w:rsidRDefault="003C7B5D" w:rsidP="003C7B5D">
                      <w:pPr>
                        <w:rPr>
                          <w:rFonts w:ascii="Courier New" w:hAnsi="Courier New" w:cs="Courier New"/>
                          <w:sz w:val="20"/>
                          <w:szCs w:val="20"/>
                        </w:rPr>
                      </w:pPr>
                      <w:r>
                        <w:rPr>
                          <w:rFonts w:ascii="Courier New" w:hAnsi="Courier New" w:cs="Courier New"/>
                          <w:sz w:val="20"/>
                          <w:szCs w:val="20"/>
                        </w:rPr>
                        <w:tab/>
                        <w:t>weight FLOAT(24),</w:t>
                      </w:r>
                    </w:p>
                    <w:p w14:paraId="4608CB6F" w14:textId="07527D5D" w:rsidR="003C7B5D" w:rsidRDefault="003C7B5D" w:rsidP="003C7B5D">
                      <w:pPr>
                        <w:rPr>
                          <w:rFonts w:ascii="Courier New" w:hAnsi="Courier New" w:cs="Courier New"/>
                          <w:sz w:val="20"/>
                          <w:szCs w:val="20"/>
                        </w:rPr>
                      </w:pPr>
                      <w:r>
                        <w:rPr>
                          <w:rFonts w:ascii="Courier New" w:hAnsi="Courier New" w:cs="Courier New"/>
                          <w:sz w:val="20"/>
                          <w:szCs w:val="20"/>
                        </w:rPr>
                        <w:tab/>
                        <w:t>height int,</w:t>
                      </w:r>
                    </w:p>
                    <w:p w14:paraId="51C4C992" w14:textId="78B475F9" w:rsidR="003C7B5D" w:rsidRDefault="003C7B5D" w:rsidP="003C7B5D">
                      <w:pPr>
                        <w:rPr>
                          <w:rFonts w:ascii="Courier New" w:hAnsi="Courier New" w:cs="Courier New"/>
                          <w:sz w:val="20"/>
                          <w:szCs w:val="20"/>
                        </w:rPr>
                      </w:pPr>
                      <w:r>
                        <w:rPr>
                          <w:rFonts w:ascii="Courier New" w:hAnsi="Courier New" w:cs="Courier New"/>
                          <w:sz w:val="20"/>
                          <w:szCs w:val="20"/>
                        </w:rPr>
                        <w:tab/>
                        <w:t>PRIMARY KEY (UserID)</w:t>
                      </w:r>
                    </w:p>
                    <w:p w14:paraId="57453E5B" w14:textId="02DB60FE" w:rsidR="003C7B5D" w:rsidRDefault="003C7B5D" w:rsidP="003C7B5D">
                      <w:pPr>
                        <w:rPr>
                          <w:rFonts w:ascii="Courier New" w:hAnsi="Courier New" w:cs="Courier New"/>
                          <w:sz w:val="20"/>
                          <w:szCs w:val="20"/>
                        </w:rPr>
                      </w:pPr>
                      <w:r>
                        <w:rPr>
                          <w:rFonts w:ascii="Courier New" w:hAnsi="Courier New" w:cs="Courier New"/>
                          <w:sz w:val="20"/>
                          <w:szCs w:val="20"/>
                        </w:rPr>
                        <w:t>);</w:t>
                      </w:r>
                    </w:p>
                    <w:p w14:paraId="2C6D6288" w14:textId="3E1EBE1A" w:rsidR="003C7B5D" w:rsidRDefault="003C7B5D" w:rsidP="003C7B5D">
                      <w:pPr>
                        <w:rPr>
                          <w:rFonts w:ascii="Courier New" w:hAnsi="Courier New" w:cs="Courier New"/>
                          <w:sz w:val="20"/>
                          <w:szCs w:val="20"/>
                        </w:rPr>
                      </w:pPr>
                      <w:r>
                        <w:rPr>
                          <w:rFonts w:ascii="Courier New" w:hAnsi="Courier New" w:cs="Courier New"/>
                          <w:sz w:val="20"/>
                          <w:szCs w:val="20"/>
                        </w:rPr>
                        <w:t>CREATE TABLE Friendship(</w:t>
                      </w:r>
                    </w:p>
                    <w:p w14:paraId="3C6FD3F9" w14:textId="70729FD1" w:rsidR="003C7B5D" w:rsidRDefault="003C7B5D" w:rsidP="003C7B5D">
                      <w:pPr>
                        <w:rPr>
                          <w:rFonts w:ascii="Courier New" w:hAnsi="Courier New" w:cs="Courier New"/>
                          <w:sz w:val="20"/>
                          <w:szCs w:val="20"/>
                        </w:rPr>
                      </w:pPr>
                      <w:r>
                        <w:rPr>
                          <w:rFonts w:ascii="Courier New" w:hAnsi="Courier New" w:cs="Courier New"/>
                          <w:sz w:val="20"/>
                          <w:szCs w:val="20"/>
                        </w:rPr>
                        <w:tab/>
                        <w:t>FriendshipID int NOT NULL,</w:t>
                      </w:r>
                    </w:p>
                    <w:p w14:paraId="786A070A" w14:textId="418E9AA7" w:rsidR="003C7B5D" w:rsidRDefault="003C7B5D" w:rsidP="003C7B5D">
                      <w:pPr>
                        <w:rPr>
                          <w:rFonts w:ascii="Courier New" w:hAnsi="Courier New" w:cs="Courier New"/>
                          <w:sz w:val="20"/>
                          <w:szCs w:val="20"/>
                        </w:rPr>
                      </w:pPr>
                      <w:r>
                        <w:rPr>
                          <w:rFonts w:ascii="Courier New" w:hAnsi="Courier New" w:cs="Courier New"/>
                          <w:sz w:val="20"/>
                          <w:szCs w:val="20"/>
                        </w:rPr>
                        <w:tab/>
                        <w:t>userID1 int NOT NULL,</w:t>
                      </w:r>
                    </w:p>
                    <w:p w14:paraId="16CFC89F" w14:textId="64CF6E2B" w:rsidR="003C7B5D" w:rsidRDefault="003C7B5D" w:rsidP="003C7B5D">
                      <w:pPr>
                        <w:rPr>
                          <w:rFonts w:ascii="Courier New" w:hAnsi="Courier New" w:cs="Courier New"/>
                          <w:sz w:val="20"/>
                          <w:szCs w:val="20"/>
                        </w:rPr>
                      </w:pPr>
                      <w:r>
                        <w:rPr>
                          <w:rFonts w:ascii="Courier New" w:hAnsi="Courier New" w:cs="Courier New"/>
                          <w:sz w:val="20"/>
                          <w:szCs w:val="20"/>
                        </w:rPr>
                        <w:tab/>
                        <w:t>userID2 int NOT NULL,</w:t>
                      </w:r>
                    </w:p>
                    <w:p w14:paraId="04C2582B" w14:textId="6363A57B" w:rsidR="003C7B5D" w:rsidRDefault="003C7B5D" w:rsidP="003C7B5D">
                      <w:pPr>
                        <w:rPr>
                          <w:rFonts w:ascii="Courier New" w:hAnsi="Courier New" w:cs="Courier New"/>
                          <w:sz w:val="20"/>
                          <w:szCs w:val="20"/>
                        </w:rPr>
                      </w:pPr>
                      <w:r>
                        <w:rPr>
                          <w:rFonts w:ascii="Courier New" w:hAnsi="Courier New" w:cs="Courier New"/>
                          <w:sz w:val="20"/>
                          <w:szCs w:val="20"/>
                        </w:rPr>
                        <w:tab/>
                        <w:t>PRIMARY KEY(FriendshipID),</w:t>
                      </w:r>
                    </w:p>
                    <w:p w14:paraId="00D058B2" w14:textId="18755639" w:rsidR="003C7B5D" w:rsidRDefault="003C7B5D" w:rsidP="003C7B5D">
                      <w:pPr>
                        <w:rPr>
                          <w:rFonts w:ascii="Courier New" w:hAnsi="Courier New" w:cs="Courier New"/>
                          <w:sz w:val="20"/>
                          <w:szCs w:val="20"/>
                        </w:rPr>
                      </w:pPr>
                      <w:r>
                        <w:rPr>
                          <w:rFonts w:ascii="Courier New" w:hAnsi="Courier New" w:cs="Courier New"/>
                          <w:sz w:val="20"/>
                          <w:szCs w:val="20"/>
                        </w:rPr>
                        <w:tab/>
                        <w:t>FOREIGN KEY (USERID1) REFERENCES User(UserID)</w:t>
                      </w:r>
                      <w:r w:rsidR="005B27E7">
                        <w:rPr>
                          <w:rFonts w:ascii="Courier New" w:hAnsi="Courier New" w:cs="Courier New"/>
                          <w:sz w:val="20"/>
                          <w:szCs w:val="20"/>
                        </w:rPr>
                        <w:t>,</w:t>
                      </w:r>
                    </w:p>
                    <w:p w14:paraId="40F00830" w14:textId="272DACB3" w:rsidR="003C7B5D" w:rsidRDefault="003C7B5D" w:rsidP="003C7B5D">
                      <w:pPr>
                        <w:rPr>
                          <w:rFonts w:ascii="Courier New" w:hAnsi="Courier New" w:cs="Courier New"/>
                          <w:sz w:val="20"/>
                          <w:szCs w:val="20"/>
                        </w:rPr>
                      </w:pPr>
                      <w:r>
                        <w:rPr>
                          <w:rFonts w:ascii="Courier New" w:hAnsi="Courier New" w:cs="Courier New"/>
                          <w:sz w:val="20"/>
                          <w:szCs w:val="20"/>
                        </w:rPr>
                        <w:tab/>
                        <w:t>FOREIGN KEY (USERID2) REFERENCES USER(UserID)</w:t>
                      </w:r>
                    </w:p>
                    <w:p w14:paraId="21A5F597" w14:textId="1AEFB232" w:rsidR="003C7B5D" w:rsidRDefault="003C7B5D" w:rsidP="003C7B5D">
                      <w:pPr>
                        <w:rPr>
                          <w:rFonts w:ascii="Courier New" w:hAnsi="Courier New" w:cs="Courier New"/>
                          <w:sz w:val="20"/>
                          <w:szCs w:val="20"/>
                        </w:rPr>
                      </w:pPr>
                      <w:r>
                        <w:rPr>
                          <w:rFonts w:ascii="Courier New" w:hAnsi="Courier New" w:cs="Courier New"/>
                          <w:sz w:val="20"/>
                          <w:szCs w:val="20"/>
                        </w:rPr>
                        <w:t>)</w:t>
                      </w:r>
                      <w:r w:rsidR="00902CDD">
                        <w:rPr>
                          <w:rFonts w:ascii="Courier New" w:hAnsi="Courier New" w:cs="Courier New"/>
                          <w:sz w:val="20"/>
                          <w:szCs w:val="20"/>
                        </w:rPr>
                        <w:t>;</w:t>
                      </w:r>
                    </w:p>
                    <w:p w14:paraId="163FB38E" w14:textId="039CDBF5" w:rsidR="00902CDD" w:rsidRDefault="00902CDD" w:rsidP="003C7B5D">
                      <w:pPr>
                        <w:rPr>
                          <w:rFonts w:ascii="Courier New" w:hAnsi="Courier New" w:cs="Courier New"/>
                          <w:sz w:val="20"/>
                          <w:szCs w:val="20"/>
                        </w:rPr>
                      </w:pPr>
                      <w:r>
                        <w:rPr>
                          <w:rFonts w:ascii="Courier New" w:hAnsi="Courier New" w:cs="Courier New"/>
                          <w:sz w:val="20"/>
                          <w:szCs w:val="20"/>
                        </w:rPr>
                        <w:t>CREATE TABLE Activity(</w:t>
                      </w:r>
                    </w:p>
                    <w:p w14:paraId="5F2F4847" w14:textId="60EF94C9" w:rsidR="00902CDD" w:rsidRDefault="00902CDD" w:rsidP="003C7B5D">
                      <w:pPr>
                        <w:rPr>
                          <w:rFonts w:ascii="Courier New" w:hAnsi="Courier New" w:cs="Courier New"/>
                          <w:sz w:val="20"/>
                          <w:szCs w:val="20"/>
                        </w:rPr>
                      </w:pPr>
                      <w:r>
                        <w:rPr>
                          <w:rFonts w:ascii="Courier New" w:hAnsi="Courier New" w:cs="Courier New"/>
                          <w:sz w:val="20"/>
                          <w:szCs w:val="20"/>
                        </w:rPr>
                        <w:tab/>
                        <w:t>ActivityID int NOT NULL,</w:t>
                      </w:r>
                    </w:p>
                    <w:p w14:paraId="622BDDFA" w14:textId="586BF71B" w:rsidR="00902CDD" w:rsidRDefault="00902CDD" w:rsidP="003C7B5D">
                      <w:pPr>
                        <w:rPr>
                          <w:rFonts w:ascii="Courier New" w:hAnsi="Courier New" w:cs="Courier New"/>
                          <w:sz w:val="20"/>
                          <w:szCs w:val="20"/>
                        </w:rPr>
                      </w:pPr>
                      <w:r>
                        <w:rPr>
                          <w:rFonts w:ascii="Courier New" w:hAnsi="Courier New" w:cs="Courier New"/>
                          <w:sz w:val="20"/>
                          <w:szCs w:val="20"/>
                        </w:rPr>
                        <w:tab/>
                        <w:t>ExerciseID int NOT NULL,</w:t>
                      </w:r>
                    </w:p>
                    <w:p w14:paraId="40F399AE" w14:textId="08139980" w:rsidR="00902CDD" w:rsidRDefault="00902CDD" w:rsidP="003C7B5D">
                      <w:pPr>
                        <w:rPr>
                          <w:rFonts w:ascii="Courier New" w:hAnsi="Courier New" w:cs="Courier New"/>
                          <w:sz w:val="20"/>
                          <w:szCs w:val="20"/>
                        </w:rPr>
                      </w:pPr>
                      <w:r>
                        <w:rPr>
                          <w:rFonts w:ascii="Courier New" w:hAnsi="Courier New" w:cs="Courier New"/>
                          <w:sz w:val="20"/>
                          <w:szCs w:val="20"/>
                        </w:rPr>
                        <w:tab/>
                        <w:t>UserID int NOT NULL,</w:t>
                      </w:r>
                    </w:p>
                    <w:p w14:paraId="72F477A6" w14:textId="56E907D4" w:rsidR="00902CDD" w:rsidRDefault="00902CDD" w:rsidP="003C7B5D">
                      <w:pPr>
                        <w:rPr>
                          <w:rFonts w:ascii="Courier New" w:hAnsi="Courier New" w:cs="Courier New"/>
                          <w:sz w:val="20"/>
                          <w:szCs w:val="20"/>
                        </w:rPr>
                      </w:pPr>
                      <w:r>
                        <w:rPr>
                          <w:rFonts w:ascii="Courier New" w:hAnsi="Courier New" w:cs="Courier New"/>
                          <w:sz w:val="20"/>
                          <w:szCs w:val="20"/>
                        </w:rPr>
                        <w:tab/>
                        <w:t>Date DATE NOT NULL,</w:t>
                      </w:r>
                    </w:p>
                    <w:p w14:paraId="44DE353E" w14:textId="571EFD8A" w:rsidR="00902CDD" w:rsidRDefault="00902CDD" w:rsidP="003C7B5D">
                      <w:pPr>
                        <w:rPr>
                          <w:rFonts w:ascii="Courier New" w:hAnsi="Courier New" w:cs="Courier New"/>
                          <w:sz w:val="20"/>
                          <w:szCs w:val="20"/>
                        </w:rPr>
                      </w:pPr>
                      <w:r>
                        <w:rPr>
                          <w:rFonts w:ascii="Courier New" w:hAnsi="Courier New" w:cs="Courier New"/>
                          <w:sz w:val="20"/>
                          <w:szCs w:val="20"/>
                        </w:rPr>
                        <w:tab/>
                        <w:t>timeStarted time NOT NULL,</w:t>
                      </w:r>
                    </w:p>
                    <w:p w14:paraId="5AF173D1" w14:textId="09D0BD47" w:rsidR="00902CDD" w:rsidRDefault="00902CDD" w:rsidP="003C7B5D">
                      <w:pPr>
                        <w:rPr>
                          <w:rFonts w:ascii="Courier New" w:hAnsi="Courier New" w:cs="Courier New"/>
                          <w:sz w:val="20"/>
                          <w:szCs w:val="20"/>
                        </w:rPr>
                      </w:pPr>
                      <w:r>
                        <w:rPr>
                          <w:rFonts w:ascii="Courier New" w:hAnsi="Courier New" w:cs="Courier New"/>
                          <w:sz w:val="20"/>
                          <w:szCs w:val="20"/>
                        </w:rPr>
                        <w:tab/>
                        <w:t>duration int NOT NULL,</w:t>
                      </w:r>
                    </w:p>
                    <w:p w14:paraId="27FA13C0" w14:textId="3E9C97B8" w:rsidR="00E80A2D" w:rsidRDefault="00E80A2D" w:rsidP="003C7B5D">
                      <w:pPr>
                        <w:rPr>
                          <w:rFonts w:ascii="Courier New" w:hAnsi="Courier New" w:cs="Courier New"/>
                          <w:sz w:val="20"/>
                          <w:szCs w:val="20"/>
                        </w:rPr>
                      </w:pPr>
                      <w:r>
                        <w:rPr>
                          <w:rFonts w:ascii="Courier New" w:hAnsi="Courier New" w:cs="Courier New"/>
                          <w:sz w:val="20"/>
                          <w:szCs w:val="20"/>
                        </w:rPr>
                        <w:tab/>
                        <w:t>PRIMARY KEY (ActivityID)</w:t>
                      </w:r>
                      <w:r w:rsidR="005B27E7">
                        <w:rPr>
                          <w:rFonts w:ascii="Courier New" w:hAnsi="Courier New" w:cs="Courier New"/>
                          <w:sz w:val="20"/>
                          <w:szCs w:val="20"/>
                        </w:rPr>
                        <w:t>,</w:t>
                      </w:r>
                    </w:p>
                    <w:p w14:paraId="13360AC2" w14:textId="70B72F40" w:rsidR="00902CDD" w:rsidRDefault="00902CDD" w:rsidP="003C7B5D">
                      <w:pPr>
                        <w:rPr>
                          <w:rFonts w:ascii="Courier New" w:hAnsi="Courier New" w:cs="Courier New"/>
                          <w:sz w:val="20"/>
                          <w:szCs w:val="20"/>
                        </w:rPr>
                      </w:pPr>
                      <w:r>
                        <w:rPr>
                          <w:rFonts w:ascii="Courier New" w:hAnsi="Courier New" w:cs="Courier New"/>
                          <w:sz w:val="20"/>
                          <w:szCs w:val="20"/>
                        </w:rPr>
                        <w:tab/>
                        <w:t>FOREIGN KEY (UserID) REFERENCES User(UserID)</w:t>
                      </w:r>
                      <w:r w:rsidR="005B27E7">
                        <w:rPr>
                          <w:rFonts w:ascii="Courier New" w:hAnsi="Courier New" w:cs="Courier New"/>
                          <w:sz w:val="20"/>
                          <w:szCs w:val="20"/>
                        </w:rPr>
                        <w:t>,</w:t>
                      </w:r>
                    </w:p>
                    <w:p w14:paraId="36CDF1A8" w14:textId="00F80555" w:rsidR="00902CDD" w:rsidRDefault="00AE1938" w:rsidP="003C7B5D">
                      <w:pPr>
                        <w:rPr>
                          <w:rFonts w:ascii="Courier New" w:hAnsi="Courier New" w:cs="Courier New"/>
                          <w:sz w:val="20"/>
                          <w:szCs w:val="20"/>
                        </w:rPr>
                      </w:pPr>
                      <w:r>
                        <w:rPr>
                          <w:rFonts w:ascii="Courier New" w:hAnsi="Courier New" w:cs="Courier New"/>
                          <w:sz w:val="20"/>
                          <w:szCs w:val="20"/>
                        </w:rPr>
                        <w:tab/>
                        <w:t>FOREIGN KEY (ExerciseID) REFERENCES Exercise(ExerciseID)</w:t>
                      </w:r>
                    </w:p>
                    <w:p w14:paraId="33AF0432" w14:textId="7893F51D" w:rsidR="00902CDD" w:rsidRPr="003A6A46" w:rsidRDefault="00902CDD" w:rsidP="003C7B5D">
                      <w:pPr>
                        <w:rPr>
                          <w:rFonts w:ascii="Courier New" w:hAnsi="Courier New" w:cs="Courier New"/>
                          <w:sz w:val="20"/>
                          <w:szCs w:val="20"/>
                        </w:rPr>
                      </w:pPr>
                      <w:r>
                        <w:rPr>
                          <w:rFonts w:ascii="Courier New" w:hAnsi="Courier New" w:cs="Courier New"/>
                          <w:sz w:val="20"/>
                          <w:szCs w:val="20"/>
                        </w:rPr>
                        <w:t>);</w:t>
                      </w:r>
                    </w:p>
                  </w:txbxContent>
                </v:textbox>
                <w10:wrap type="square" anchorx="margin"/>
              </v:shape>
            </w:pict>
          </mc:Fallback>
        </mc:AlternateContent>
      </w:r>
    </w:p>
    <w:p w14:paraId="645D8625" w14:textId="6E571BC9" w:rsidR="00386042" w:rsidRDefault="00386042" w:rsidP="0048720D">
      <w:pPr>
        <w:rPr>
          <w:b/>
          <w:bCs/>
          <w:sz w:val="32"/>
          <w:szCs w:val="32"/>
          <w:u w:val="single"/>
        </w:rPr>
      </w:pPr>
      <w:r>
        <w:rPr>
          <w:noProof/>
        </w:rPr>
        <w:lastRenderedPageBreak/>
        <mc:AlternateContent>
          <mc:Choice Requires="wps">
            <w:drawing>
              <wp:anchor distT="0" distB="0" distL="114300" distR="114300" simplePos="0" relativeHeight="251742208" behindDoc="0" locked="0" layoutInCell="1" allowOverlap="1" wp14:anchorId="4A9D4A87" wp14:editId="4B402307">
                <wp:simplePos x="0" y="0"/>
                <wp:positionH relativeFrom="margin">
                  <wp:align>right</wp:align>
                </wp:positionH>
                <wp:positionV relativeFrom="paragraph">
                  <wp:posOffset>0</wp:posOffset>
                </wp:positionV>
                <wp:extent cx="5715000" cy="8458200"/>
                <wp:effectExtent l="0" t="0" r="19050" b="19050"/>
                <wp:wrapSquare wrapText="bothSides"/>
                <wp:docPr id="279" name="Text Box 279"/>
                <wp:cNvGraphicFramePr/>
                <a:graphic xmlns:a="http://schemas.openxmlformats.org/drawingml/2006/main">
                  <a:graphicData uri="http://schemas.microsoft.com/office/word/2010/wordprocessingShape">
                    <wps:wsp>
                      <wps:cNvSpPr txBox="1"/>
                      <wps:spPr>
                        <a:xfrm>
                          <a:off x="0" y="0"/>
                          <a:ext cx="5715000" cy="8458200"/>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57692D4B" w14:textId="406B66EB" w:rsidR="005E539B" w:rsidRDefault="00AE1938" w:rsidP="00293554">
                            <w:pPr>
                              <w:rPr>
                                <w:rFonts w:ascii="Courier New" w:hAnsi="Courier New" w:cs="Courier New"/>
                                <w:sz w:val="20"/>
                                <w:szCs w:val="20"/>
                              </w:rPr>
                            </w:pPr>
                            <w:r>
                              <w:rPr>
                                <w:rFonts w:ascii="Courier New" w:hAnsi="Courier New" w:cs="Courier New"/>
                                <w:sz w:val="20"/>
                                <w:szCs w:val="20"/>
                              </w:rPr>
                              <w:t>CREATE TABLE Exercise(</w:t>
                            </w:r>
                          </w:p>
                          <w:p w14:paraId="35F3E035" w14:textId="3360FA24" w:rsidR="00AE1938" w:rsidRDefault="00AE1938" w:rsidP="00293554">
                            <w:pPr>
                              <w:rPr>
                                <w:rFonts w:ascii="Courier New" w:hAnsi="Courier New" w:cs="Courier New"/>
                                <w:sz w:val="20"/>
                                <w:szCs w:val="20"/>
                              </w:rPr>
                            </w:pPr>
                            <w:r>
                              <w:rPr>
                                <w:rFonts w:ascii="Courier New" w:hAnsi="Courier New" w:cs="Courier New"/>
                                <w:sz w:val="20"/>
                                <w:szCs w:val="20"/>
                              </w:rPr>
                              <w:tab/>
                              <w:t>ExerciseID int NOT NULL,</w:t>
                            </w:r>
                          </w:p>
                          <w:p w14:paraId="2A691437" w14:textId="3D36895C" w:rsidR="00AE1938" w:rsidRDefault="00AE1938" w:rsidP="00293554">
                            <w:pPr>
                              <w:rPr>
                                <w:rFonts w:ascii="Courier New" w:hAnsi="Courier New" w:cs="Courier New"/>
                                <w:sz w:val="20"/>
                                <w:szCs w:val="20"/>
                              </w:rPr>
                            </w:pPr>
                            <w:r>
                              <w:rPr>
                                <w:rFonts w:ascii="Courier New" w:hAnsi="Courier New" w:cs="Courier New"/>
                                <w:sz w:val="20"/>
                                <w:szCs w:val="20"/>
                              </w:rPr>
                              <w:tab/>
                              <w:t>Name varchar(255) NOT NULL,</w:t>
                            </w:r>
                          </w:p>
                          <w:p w14:paraId="704062F0" w14:textId="7AFF9B69" w:rsidR="00AE1938" w:rsidRDefault="00AE1938" w:rsidP="00293554">
                            <w:pPr>
                              <w:rPr>
                                <w:rFonts w:ascii="Courier New" w:hAnsi="Courier New" w:cs="Courier New"/>
                                <w:sz w:val="20"/>
                                <w:szCs w:val="20"/>
                              </w:rPr>
                            </w:pPr>
                            <w:r>
                              <w:rPr>
                                <w:rFonts w:ascii="Courier New" w:hAnsi="Courier New" w:cs="Courier New"/>
                                <w:sz w:val="20"/>
                                <w:szCs w:val="20"/>
                              </w:rPr>
                              <w:tab/>
                              <w:t>TypeID int NOT NULL,</w:t>
                            </w:r>
                          </w:p>
                          <w:p w14:paraId="68E5B806" w14:textId="7EFE9BC1" w:rsidR="00AE1938" w:rsidRDefault="00AE1938" w:rsidP="00293554">
                            <w:pPr>
                              <w:rPr>
                                <w:rFonts w:ascii="Courier New" w:hAnsi="Courier New" w:cs="Courier New"/>
                                <w:sz w:val="20"/>
                                <w:szCs w:val="20"/>
                              </w:rPr>
                            </w:pPr>
                            <w:r>
                              <w:rPr>
                                <w:rFonts w:ascii="Courier New" w:hAnsi="Courier New" w:cs="Courier New"/>
                                <w:sz w:val="20"/>
                                <w:szCs w:val="20"/>
                              </w:rPr>
                              <w:tab/>
                              <w:t>metValue FLOAT(24) NOT NULL,</w:t>
                            </w:r>
                          </w:p>
                          <w:p w14:paraId="08AA46A2" w14:textId="76A69BE2" w:rsidR="00E80A2D" w:rsidRDefault="00E80A2D" w:rsidP="00293554">
                            <w:pPr>
                              <w:rPr>
                                <w:rFonts w:ascii="Courier New" w:hAnsi="Courier New" w:cs="Courier New"/>
                                <w:sz w:val="20"/>
                                <w:szCs w:val="20"/>
                              </w:rPr>
                            </w:pPr>
                            <w:r>
                              <w:rPr>
                                <w:rFonts w:ascii="Courier New" w:hAnsi="Courier New" w:cs="Courier New"/>
                                <w:sz w:val="20"/>
                                <w:szCs w:val="20"/>
                              </w:rPr>
                              <w:tab/>
                              <w:t>PRIMARY KEY (ExerciseID)</w:t>
                            </w:r>
                            <w:r w:rsidR="005B27E7">
                              <w:rPr>
                                <w:rFonts w:ascii="Courier New" w:hAnsi="Courier New" w:cs="Courier New"/>
                                <w:sz w:val="20"/>
                                <w:szCs w:val="20"/>
                              </w:rPr>
                              <w:t>,</w:t>
                            </w:r>
                          </w:p>
                          <w:p w14:paraId="10A0D499" w14:textId="3487E5CD" w:rsidR="00AE1938" w:rsidRDefault="00AE1938" w:rsidP="00293554">
                            <w:pPr>
                              <w:rPr>
                                <w:rFonts w:ascii="Courier New" w:hAnsi="Courier New" w:cs="Courier New"/>
                                <w:sz w:val="20"/>
                                <w:szCs w:val="20"/>
                              </w:rPr>
                            </w:pPr>
                            <w:r>
                              <w:rPr>
                                <w:rFonts w:ascii="Courier New" w:hAnsi="Courier New" w:cs="Courier New"/>
                                <w:sz w:val="20"/>
                                <w:szCs w:val="20"/>
                              </w:rPr>
                              <w:tab/>
                              <w:t>FOREIGN KEY (TypeID) REFERENCES ExerciseType(TypeID</w:t>
                            </w:r>
                            <w:r w:rsidR="00E80A2D">
                              <w:rPr>
                                <w:rFonts w:ascii="Courier New" w:hAnsi="Courier New" w:cs="Courier New"/>
                                <w:sz w:val="20"/>
                                <w:szCs w:val="20"/>
                              </w:rPr>
                              <w:t>)</w:t>
                            </w:r>
                          </w:p>
                          <w:p w14:paraId="73582E6B" w14:textId="25FF622B" w:rsidR="00AE1938" w:rsidRDefault="00AE1938" w:rsidP="00293554">
                            <w:pPr>
                              <w:rPr>
                                <w:rFonts w:ascii="Courier New" w:hAnsi="Courier New" w:cs="Courier New"/>
                                <w:sz w:val="20"/>
                                <w:szCs w:val="20"/>
                              </w:rPr>
                            </w:pPr>
                            <w:r>
                              <w:rPr>
                                <w:rFonts w:ascii="Courier New" w:hAnsi="Courier New" w:cs="Courier New"/>
                                <w:sz w:val="20"/>
                                <w:szCs w:val="20"/>
                              </w:rPr>
                              <w:t>);</w:t>
                            </w:r>
                          </w:p>
                          <w:p w14:paraId="5165C278" w14:textId="5C87BFA4" w:rsidR="00AE1938" w:rsidRDefault="00BE3500" w:rsidP="00293554">
                            <w:pPr>
                              <w:rPr>
                                <w:rFonts w:ascii="Courier New" w:hAnsi="Courier New" w:cs="Courier New"/>
                                <w:sz w:val="20"/>
                                <w:szCs w:val="20"/>
                              </w:rPr>
                            </w:pPr>
                            <w:r>
                              <w:rPr>
                                <w:rFonts w:ascii="Courier New" w:hAnsi="Courier New" w:cs="Courier New"/>
                                <w:sz w:val="20"/>
                                <w:szCs w:val="20"/>
                              </w:rPr>
                              <w:t>CREATE TABLE E</w:t>
                            </w:r>
                            <w:r w:rsidR="00E80A2D">
                              <w:rPr>
                                <w:rFonts w:ascii="Courier New" w:hAnsi="Courier New" w:cs="Courier New"/>
                                <w:sz w:val="20"/>
                                <w:szCs w:val="20"/>
                              </w:rPr>
                              <w:t>xerciseType(</w:t>
                            </w:r>
                          </w:p>
                          <w:p w14:paraId="5ECFCC12" w14:textId="1927DF92" w:rsidR="00E80A2D" w:rsidRDefault="00E80A2D" w:rsidP="00293554">
                            <w:pPr>
                              <w:rPr>
                                <w:rFonts w:ascii="Courier New" w:hAnsi="Courier New" w:cs="Courier New"/>
                                <w:sz w:val="20"/>
                                <w:szCs w:val="20"/>
                              </w:rPr>
                            </w:pPr>
                            <w:r>
                              <w:rPr>
                                <w:rFonts w:ascii="Courier New" w:hAnsi="Courier New" w:cs="Courier New"/>
                                <w:sz w:val="20"/>
                                <w:szCs w:val="20"/>
                              </w:rPr>
                              <w:tab/>
                              <w:t>TypeID int NOT NULL</w:t>
                            </w:r>
                            <w:r w:rsidR="00395DA2">
                              <w:rPr>
                                <w:rFonts w:ascii="Courier New" w:hAnsi="Courier New" w:cs="Courier New"/>
                                <w:sz w:val="20"/>
                                <w:szCs w:val="20"/>
                              </w:rPr>
                              <w:t>,</w:t>
                            </w:r>
                          </w:p>
                          <w:p w14:paraId="2D56A990" w14:textId="74B450EA" w:rsidR="00395DA2" w:rsidRDefault="00E80A2D" w:rsidP="00293554">
                            <w:pPr>
                              <w:rPr>
                                <w:rFonts w:ascii="Courier New" w:hAnsi="Courier New" w:cs="Courier New"/>
                                <w:sz w:val="20"/>
                                <w:szCs w:val="20"/>
                              </w:rPr>
                            </w:pPr>
                            <w:r>
                              <w:rPr>
                                <w:rFonts w:ascii="Courier New" w:hAnsi="Courier New" w:cs="Courier New"/>
                                <w:sz w:val="20"/>
                                <w:szCs w:val="20"/>
                              </w:rPr>
                              <w:tab/>
                            </w:r>
                            <w:r w:rsidR="00395DA2">
                              <w:rPr>
                                <w:rFonts w:ascii="Courier New" w:hAnsi="Courier New" w:cs="Courier New"/>
                                <w:sz w:val="20"/>
                                <w:szCs w:val="20"/>
                              </w:rPr>
                              <w:t>Name varchar(255) NOT NULL</w:t>
                            </w:r>
                            <w:r w:rsidR="00386042">
                              <w:rPr>
                                <w:rFonts w:ascii="Courier New" w:hAnsi="Courier New" w:cs="Courier New"/>
                                <w:sz w:val="20"/>
                                <w:szCs w:val="20"/>
                              </w:rPr>
                              <w:t>,</w:t>
                            </w:r>
                          </w:p>
                          <w:p w14:paraId="7C7BEACE" w14:textId="6BE61B68" w:rsidR="00386042" w:rsidRDefault="00386042" w:rsidP="00293554">
                            <w:pPr>
                              <w:rPr>
                                <w:rFonts w:ascii="Courier New" w:hAnsi="Courier New" w:cs="Courier New"/>
                                <w:sz w:val="20"/>
                                <w:szCs w:val="20"/>
                              </w:rPr>
                            </w:pPr>
                            <w:r>
                              <w:rPr>
                                <w:rFonts w:ascii="Courier New" w:hAnsi="Courier New" w:cs="Courier New"/>
                                <w:sz w:val="20"/>
                                <w:szCs w:val="20"/>
                              </w:rPr>
                              <w:tab/>
                              <w:t>PRIMARY KEY (TypeID)</w:t>
                            </w:r>
                          </w:p>
                          <w:p w14:paraId="4EBF323A" w14:textId="75B65F49" w:rsidR="00E80A2D" w:rsidRDefault="00E80A2D" w:rsidP="00293554">
                            <w:pPr>
                              <w:rPr>
                                <w:rFonts w:ascii="Courier New" w:hAnsi="Courier New" w:cs="Courier New"/>
                                <w:sz w:val="20"/>
                                <w:szCs w:val="20"/>
                              </w:rPr>
                            </w:pPr>
                            <w:r>
                              <w:rPr>
                                <w:rFonts w:ascii="Courier New" w:hAnsi="Courier New" w:cs="Courier New"/>
                                <w:sz w:val="20"/>
                                <w:szCs w:val="20"/>
                              </w:rPr>
                              <w:t>);</w:t>
                            </w:r>
                          </w:p>
                          <w:p w14:paraId="7072731F" w14:textId="66038554" w:rsidR="00386042" w:rsidRDefault="00386042" w:rsidP="00293554">
                            <w:pPr>
                              <w:rPr>
                                <w:rFonts w:ascii="Courier New" w:hAnsi="Courier New" w:cs="Courier New"/>
                                <w:sz w:val="20"/>
                                <w:szCs w:val="20"/>
                              </w:rPr>
                            </w:pPr>
                            <w:r>
                              <w:rPr>
                                <w:rFonts w:ascii="Courier New" w:hAnsi="Courier New" w:cs="Courier New"/>
                                <w:sz w:val="20"/>
                                <w:szCs w:val="20"/>
                              </w:rPr>
                              <w:t>CREATE TABLE Route(</w:t>
                            </w:r>
                          </w:p>
                          <w:p w14:paraId="4B3936D2" w14:textId="52E9B655" w:rsidR="00386042" w:rsidRDefault="00386042" w:rsidP="00293554">
                            <w:pPr>
                              <w:rPr>
                                <w:rFonts w:ascii="Courier New" w:hAnsi="Courier New" w:cs="Courier New"/>
                                <w:sz w:val="20"/>
                                <w:szCs w:val="20"/>
                              </w:rPr>
                            </w:pPr>
                            <w:r>
                              <w:rPr>
                                <w:rFonts w:ascii="Courier New" w:hAnsi="Courier New" w:cs="Courier New"/>
                                <w:sz w:val="20"/>
                                <w:szCs w:val="20"/>
                              </w:rPr>
                              <w:tab/>
                              <w:t>RouteID int NOT NULL,</w:t>
                            </w:r>
                          </w:p>
                          <w:p w14:paraId="6B04B757" w14:textId="4E8A2EE2" w:rsidR="00386042" w:rsidRDefault="00386042" w:rsidP="00293554">
                            <w:pPr>
                              <w:rPr>
                                <w:rFonts w:ascii="Courier New" w:hAnsi="Courier New" w:cs="Courier New"/>
                                <w:sz w:val="20"/>
                                <w:szCs w:val="20"/>
                              </w:rPr>
                            </w:pPr>
                            <w:r>
                              <w:rPr>
                                <w:rFonts w:ascii="Courier New" w:hAnsi="Courier New" w:cs="Courier New"/>
                                <w:sz w:val="20"/>
                                <w:szCs w:val="20"/>
                              </w:rPr>
                              <w:tab/>
                              <w:t>ActivityID NOT NULL,</w:t>
                            </w:r>
                          </w:p>
                          <w:p w14:paraId="26356793" w14:textId="444D661F" w:rsidR="00386042" w:rsidRDefault="00386042" w:rsidP="00293554">
                            <w:pPr>
                              <w:rPr>
                                <w:rFonts w:ascii="Courier New" w:hAnsi="Courier New" w:cs="Courier New"/>
                                <w:sz w:val="20"/>
                                <w:szCs w:val="20"/>
                              </w:rPr>
                            </w:pPr>
                            <w:r>
                              <w:rPr>
                                <w:rFonts w:ascii="Courier New" w:hAnsi="Courier New" w:cs="Courier New"/>
                                <w:sz w:val="20"/>
                                <w:szCs w:val="20"/>
                              </w:rPr>
                              <w:tab/>
                              <w:t>Longitude varchar(255) NOT NULL,</w:t>
                            </w:r>
                          </w:p>
                          <w:p w14:paraId="68539F88" w14:textId="4BD79A97" w:rsidR="00386042" w:rsidRDefault="005B27E7" w:rsidP="00293554">
                            <w:pPr>
                              <w:rPr>
                                <w:rFonts w:ascii="Courier New" w:hAnsi="Courier New" w:cs="Courier New"/>
                                <w:sz w:val="20"/>
                                <w:szCs w:val="20"/>
                              </w:rPr>
                            </w:pPr>
                            <w:r>
                              <w:rPr>
                                <w:rFonts w:ascii="Courier New" w:hAnsi="Courier New" w:cs="Courier New"/>
                                <w:sz w:val="20"/>
                                <w:szCs w:val="20"/>
                              </w:rPr>
                              <w:tab/>
                              <w:t>Latitude varchar(255) NOT NULL,</w:t>
                            </w:r>
                          </w:p>
                          <w:p w14:paraId="29526B6C" w14:textId="42D0E104" w:rsidR="005B27E7" w:rsidRDefault="005B27E7" w:rsidP="00293554">
                            <w:pPr>
                              <w:rPr>
                                <w:rFonts w:ascii="Courier New" w:hAnsi="Courier New" w:cs="Courier New"/>
                                <w:sz w:val="20"/>
                                <w:szCs w:val="20"/>
                              </w:rPr>
                            </w:pPr>
                            <w:r>
                              <w:rPr>
                                <w:rFonts w:ascii="Courier New" w:hAnsi="Courier New" w:cs="Courier New"/>
                                <w:sz w:val="20"/>
                                <w:szCs w:val="20"/>
                              </w:rPr>
                              <w:tab/>
                              <w:t>Timestamp Time NOT NULL,</w:t>
                            </w:r>
                          </w:p>
                          <w:p w14:paraId="0E956F32" w14:textId="62551F82" w:rsidR="005B27E7" w:rsidRDefault="005B27E7" w:rsidP="00293554">
                            <w:pPr>
                              <w:rPr>
                                <w:rFonts w:ascii="Courier New" w:hAnsi="Courier New" w:cs="Courier New"/>
                                <w:sz w:val="20"/>
                                <w:szCs w:val="20"/>
                              </w:rPr>
                            </w:pPr>
                            <w:r>
                              <w:rPr>
                                <w:rFonts w:ascii="Courier New" w:hAnsi="Courier New" w:cs="Courier New"/>
                                <w:sz w:val="20"/>
                                <w:szCs w:val="20"/>
                              </w:rPr>
                              <w:tab/>
                              <w:t>PRIMARY KEY (RouteID),</w:t>
                            </w:r>
                          </w:p>
                          <w:p w14:paraId="2EAA4964" w14:textId="62827BB6" w:rsidR="00386042" w:rsidRDefault="005B27E7" w:rsidP="00293554">
                            <w:pPr>
                              <w:rPr>
                                <w:rFonts w:ascii="Courier New" w:hAnsi="Courier New" w:cs="Courier New"/>
                                <w:sz w:val="20"/>
                                <w:szCs w:val="20"/>
                              </w:rPr>
                            </w:pPr>
                            <w:r>
                              <w:rPr>
                                <w:rFonts w:ascii="Courier New" w:hAnsi="Courier New" w:cs="Courier New"/>
                                <w:sz w:val="20"/>
                                <w:szCs w:val="20"/>
                              </w:rPr>
                              <w:tab/>
                              <w:t>FOREIGN KEY (ActivityID) REFERENCES Activity(ActivityID)</w:t>
                            </w:r>
                          </w:p>
                          <w:p w14:paraId="14B9A6C1" w14:textId="5816358A" w:rsidR="00386042" w:rsidRDefault="00386042" w:rsidP="00293554">
                            <w:pPr>
                              <w:rPr>
                                <w:rFonts w:ascii="Courier New" w:hAnsi="Courier New" w:cs="Courier New"/>
                                <w:sz w:val="20"/>
                                <w:szCs w:val="20"/>
                              </w:rPr>
                            </w:pPr>
                            <w:r>
                              <w:rPr>
                                <w:rFonts w:ascii="Courier New" w:hAnsi="Courier New" w:cs="Courier New"/>
                                <w:sz w:val="20"/>
                                <w:szCs w:val="20"/>
                              </w:rPr>
                              <w:t>);</w:t>
                            </w:r>
                          </w:p>
                          <w:p w14:paraId="4E5080B0" w14:textId="77777777" w:rsidR="00AE1938" w:rsidRPr="003A6A46" w:rsidRDefault="00AE1938" w:rsidP="00293554">
                            <w:pPr>
                              <w:rPr>
                                <w:rFonts w:ascii="Courier New" w:hAnsi="Courier New" w:cs="Courier New"/>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A9D4A87" id="Text Box 279" o:spid="_x0000_s1073" type="#_x0000_t202" style="position:absolute;margin-left:398.8pt;margin-top:0;width:450pt;height:666pt;z-index:25174220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" fillcolor="white [3201]" strokecolor="#4472c4 [3204]" strokeweight="1pt">
                <v:textbox>
                  <w:txbxContent>
                    <w:p w14:paraId="57692D4B" w14:textId="406B66EB" w:rsidR="005E539B" w:rsidRDefault="00AE1938" w:rsidP="00293554">
                      <w:pPr>
                        <w:rPr>
                          <w:rFonts w:ascii="Courier New" w:hAnsi="Courier New" w:cs="Courier New"/>
                          <w:sz w:val="20"/>
                          <w:szCs w:val="20"/>
                        </w:rPr>
                      </w:pPr>
                      <w:r>
                        <w:rPr>
                          <w:rFonts w:ascii="Courier New" w:hAnsi="Courier New" w:cs="Courier New"/>
                          <w:sz w:val="20"/>
                          <w:szCs w:val="20"/>
                        </w:rPr>
                        <w:t>CREATE TABLE Exercise(</w:t>
                      </w:r>
                    </w:p>
                    <w:p w14:paraId="35F3E035" w14:textId="3360FA24" w:rsidR="00AE1938" w:rsidRDefault="00AE1938" w:rsidP="00293554">
                      <w:pPr>
                        <w:rPr>
                          <w:rFonts w:ascii="Courier New" w:hAnsi="Courier New" w:cs="Courier New"/>
                          <w:sz w:val="20"/>
                          <w:szCs w:val="20"/>
                        </w:rPr>
                      </w:pPr>
                      <w:r>
                        <w:rPr>
                          <w:rFonts w:ascii="Courier New" w:hAnsi="Courier New" w:cs="Courier New"/>
                          <w:sz w:val="20"/>
                          <w:szCs w:val="20"/>
                        </w:rPr>
                        <w:tab/>
                        <w:t>ExerciseID int NOT NULL,</w:t>
                      </w:r>
                    </w:p>
                    <w:p w14:paraId="2A691437" w14:textId="3D36895C" w:rsidR="00AE1938" w:rsidRDefault="00AE1938" w:rsidP="00293554">
                      <w:pPr>
                        <w:rPr>
                          <w:rFonts w:ascii="Courier New" w:hAnsi="Courier New" w:cs="Courier New"/>
                          <w:sz w:val="20"/>
                          <w:szCs w:val="20"/>
                        </w:rPr>
                      </w:pPr>
                      <w:r>
                        <w:rPr>
                          <w:rFonts w:ascii="Courier New" w:hAnsi="Courier New" w:cs="Courier New"/>
                          <w:sz w:val="20"/>
                          <w:szCs w:val="20"/>
                        </w:rPr>
                        <w:tab/>
                        <w:t>Name varchar(255) NOT NULL,</w:t>
                      </w:r>
                    </w:p>
                    <w:p w14:paraId="704062F0" w14:textId="7AFF9B69" w:rsidR="00AE1938" w:rsidRDefault="00AE1938" w:rsidP="00293554">
                      <w:pPr>
                        <w:rPr>
                          <w:rFonts w:ascii="Courier New" w:hAnsi="Courier New" w:cs="Courier New"/>
                          <w:sz w:val="20"/>
                          <w:szCs w:val="20"/>
                        </w:rPr>
                      </w:pPr>
                      <w:r>
                        <w:rPr>
                          <w:rFonts w:ascii="Courier New" w:hAnsi="Courier New" w:cs="Courier New"/>
                          <w:sz w:val="20"/>
                          <w:szCs w:val="20"/>
                        </w:rPr>
                        <w:tab/>
                        <w:t>TypeID int NOT NULL,</w:t>
                      </w:r>
                    </w:p>
                    <w:p w14:paraId="68E5B806" w14:textId="7EFE9BC1" w:rsidR="00AE1938" w:rsidRDefault="00AE1938" w:rsidP="00293554">
                      <w:pPr>
                        <w:rPr>
                          <w:rFonts w:ascii="Courier New" w:hAnsi="Courier New" w:cs="Courier New"/>
                          <w:sz w:val="20"/>
                          <w:szCs w:val="20"/>
                        </w:rPr>
                      </w:pPr>
                      <w:r>
                        <w:rPr>
                          <w:rFonts w:ascii="Courier New" w:hAnsi="Courier New" w:cs="Courier New"/>
                          <w:sz w:val="20"/>
                          <w:szCs w:val="20"/>
                        </w:rPr>
                        <w:tab/>
                        <w:t>metValue FLOAT(24) NOT NULL,</w:t>
                      </w:r>
                    </w:p>
                    <w:p w14:paraId="08AA46A2" w14:textId="76A69BE2" w:rsidR="00E80A2D" w:rsidRDefault="00E80A2D" w:rsidP="00293554">
                      <w:pPr>
                        <w:rPr>
                          <w:rFonts w:ascii="Courier New" w:hAnsi="Courier New" w:cs="Courier New"/>
                          <w:sz w:val="20"/>
                          <w:szCs w:val="20"/>
                        </w:rPr>
                      </w:pPr>
                      <w:r>
                        <w:rPr>
                          <w:rFonts w:ascii="Courier New" w:hAnsi="Courier New" w:cs="Courier New"/>
                          <w:sz w:val="20"/>
                          <w:szCs w:val="20"/>
                        </w:rPr>
                        <w:tab/>
                        <w:t>PRIMARY KEY (ExerciseID)</w:t>
                      </w:r>
                      <w:r w:rsidR="005B27E7">
                        <w:rPr>
                          <w:rFonts w:ascii="Courier New" w:hAnsi="Courier New" w:cs="Courier New"/>
                          <w:sz w:val="20"/>
                          <w:szCs w:val="20"/>
                        </w:rPr>
                        <w:t>,</w:t>
                      </w:r>
                    </w:p>
                    <w:p w14:paraId="10A0D499" w14:textId="3487E5CD" w:rsidR="00AE1938" w:rsidRDefault="00AE1938" w:rsidP="00293554">
                      <w:pPr>
                        <w:rPr>
                          <w:rFonts w:ascii="Courier New" w:hAnsi="Courier New" w:cs="Courier New"/>
                          <w:sz w:val="20"/>
                          <w:szCs w:val="20"/>
                        </w:rPr>
                      </w:pPr>
                      <w:r>
                        <w:rPr>
                          <w:rFonts w:ascii="Courier New" w:hAnsi="Courier New" w:cs="Courier New"/>
                          <w:sz w:val="20"/>
                          <w:szCs w:val="20"/>
                        </w:rPr>
                        <w:tab/>
                        <w:t>FOREIGN KEY (TypeID) REFERENCES ExerciseType(TypeID</w:t>
                      </w:r>
                      <w:r w:rsidR="00E80A2D">
                        <w:rPr>
                          <w:rFonts w:ascii="Courier New" w:hAnsi="Courier New" w:cs="Courier New"/>
                          <w:sz w:val="20"/>
                          <w:szCs w:val="20"/>
                        </w:rPr>
                        <w:t>)</w:t>
                      </w:r>
                    </w:p>
                    <w:p w14:paraId="73582E6B" w14:textId="25FF622B" w:rsidR="00AE1938" w:rsidRDefault="00AE1938" w:rsidP="00293554">
                      <w:pPr>
                        <w:rPr>
                          <w:rFonts w:ascii="Courier New" w:hAnsi="Courier New" w:cs="Courier New"/>
                          <w:sz w:val="20"/>
                          <w:szCs w:val="20"/>
                        </w:rPr>
                      </w:pPr>
                      <w:r>
                        <w:rPr>
                          <w:rFonts w:ascii="Courier New" w:hAnsi="Courier New" w:cs="Courier New"/>
                          <w:sz w:val="20"/>
                          <w:szCs w:val="20"/>
                        </w:rPr>
                        <w:t>);</w:t>
                      </w:r>
                    </w:p>
                    <w:p w14:paraId="5165C278" w14:textId="5C87BFA4" w:rsidR="00AE1938" w:rsidRDefault="00BE3500" w:rsidP="00293554">
                      <w:pPr>
                        <w:rPr>
                          <w:rFonts w:ascii="Courier New" w:hAnsi="Courier New" w:cs="Courier New"/>
                          <w:sz w:val="20"/>
                          <w:szCs w:val="20"/>
                        </w:rPr>
                      </w:pPr>
                      <w:r>
                        <w:rPr>
                          <w:rFonts w:ascii="Courier New" w:hAnsi="Courier New" w:cs="Courier New"/>
                          <w:sz w:val="20"/>
                          <w:szCs w:val="20"/>
                        </w:rPr>
                        <w:t>CREATE TABLE E</w:t>
                      </w:r>
                      <w:r w:rsidR="00E80A2D">
                        <w:rPr>
                          <w:rFonts w:ascii="Courier New" w:hAnsi="Courier New" w:cs="Courier New"/>
                          <w:sz w:val="20"/>
                          <w:szCs w:val="20"/>
                        </w:rPr>
                        <w:t>xerciseType(</w:t>
                      </w:r>
                    </w:p>
                    <w:p w14:paraId="5ECFCC12" w14:textId="1927DF92" w:rsidR="00E80A2D" w:rsidRDefault="00E80A2D" w:rsidP="00293554">
                      <w:pPr>
                        <w:rPr>
                          <w:rFonts w:ascii="Courier New" w:hAnsi="Courier New" w:cs="Courier New"/>
                          <w:sz w:val="20"/>
                          <w:szCs w:val="20"/>
                        </w:rPr>
                      </w:pPr>
                      <w:r>
                        <w:rPr>
                          <w:rFonts w:ascii="Courier New" w:hAnsi="Courier New" w:cs="Courier New"/>
                          <w:sz w:val="20"/>
                          <w:szCs w:val="20"/>
                        </w:rPr>
                        <w:tab/>
                        <w:t>TypeID int NOT NULL</w:t>
                      </w:r>
                      <w:r w:rsidR="00395DA2">
                        <w:rPr>
                          <w:rFonts w:ascii="Courier New" w:hAnsi="Courier New" w:cs="Courier New"/>
                          <w:sz w:val="20"/>
                          <w:szCs w:val="20"/>
                        </w:rPr>
                        <w:t>,</w:t>
                      </w:r>
                    </w:p>
                    <w:p w14:paraId="2D56A990" w14:textId="74B450EA" w:rsidR="00395DA2" w:rsidRDefault="00E80A2D" w:rsidP="00293554">
                      <w:pPr>
                        <w:rPr>
                          <w:rFonts w:ascii="Courier New" w:hAnsi="Courier New" w:cs="Courier New"/>
                          <w:sz w:val="20"/>
                          <w:szCs w:val="20"/>
                        </w:rPr>
                      </w:pPr>
                      <w:r>
                        <w:rPr>
                          <w:rFonts w:ascii="Courier New" w:hAnsi="Courier New" w:cs="Courier New"/>
                          <w:sz w:val="20"/>
                          <w:szCs w:val="20"/>
                        </w:rPr>
                        <w:tab/>
                      </w:r>
                      <w:r w:rsidR="00395DA2">
                        <w:rPr>
                          <w:rFonts w:ascii="Courier New" w:hAnsi="Courier New" w:cs="Courier New"/>
                          <w:sz w:val="20"/>
                          <w:szCs w:val="20"/>
                        </w:rPr>
                        <w:t>Name varchar(255) NOT NULL</w:t>
                      </w:r>
                      <w:r w:rsidR="00386042">
                        <w:rPr>
                          <w:rFonts w:ascii="Courier New" w:hAnsi="Courier New" w:cs="Courier New"/>
                          <w:sz w:val="20"/>
                          <w:szCs w:val="20"/>
                        </w:rPr>
                        <w:t>,</w:t>
                      </w:r>
                    </w:p>
                    <w:p w14:paraId="7C7BEACE" w14:textId="6BE61B68" w:rsidR="00386042" w:rsidRDefault="00386042" w:rsidP="00293554">
                      <w:pPr>
                        <w:rPr>
                          <w:rFonts w:ascii="Courier New" w:hAnsi="Courier New" w:cs="Courier New"/>
                          <w:sz w:val="20"/>
                          <w:szCs w:val="20"/>
                        </w:rPr>
                      </w:pPr>
                      <w:r>
                        <w:rPr>
                          <w:rFonts w:ascii="Courier New" w:hAnsi="Courier New" w:cs="Courier New"/>
                          <w:sz w:val="20"/>
                          <w:szCs w:val="20"/>
                        </w:rPr>
                        <w:tab/>
                        <w:t>PRIMARY KEY (TypeID)</w:t>
                      </w:r>
                    </w:p>
                    <w:p w14:paraId="4EBF323A" w14:textId="75B65F49" w:rsidR="00E80A2D" w:rsidRDefault="00E80A2D" w:rsidP="00293554">
                      <w:pPr>
                        <w:rPr>
                          <w:rFonts w:ascii="Courier New" w:hAnsi="Courier New" w:cs="Courier New"/>
                          <w:sz w:val="20"/>
                          <w:szCs w:val="20"/>
                        </w:rPr>
                      </w:pPr>
                      <w:r>
                        <w:rPr>
                          <w:rFonts w:ascii="Courier New" w:hAnsi="Courier New" w:cs="Courier New"/>
                          <w:sz w:val="20"/>
                          <w:szCs w:val="20"/>
                        </w:rPr>
                        <w:t>);</w:t>
                      </w:r>
                    </w:p>
                    <w:p w14:paraId="7072731F" w14:textId="66038554" w:rsidR="00386042" w:rsidRDefault="00386042" w:rsidP="00293554">
                      <w:pPr>
                        <w:rPr>
                          <w:rFonts w:ascii="Courier New" w:hAnsi="Courier New" w:cs="Courier New"/>
                          <w:sz w:val="20"/>
                          <w:szCs w:val="20"/>
                        </w:rPr>
                      </w:pPr>
                      <w:r>
                        <w:rPr>
                          <w:rFonts w:ascii="Courier New" w:hAnsi="Courier New" w:cs="Courier New"/>
                          <w:sz w:val="20"/>
                          <w:szCs w:val="20"/>
                        </w:rPr>
                        <w:t>CREATE TABLE Route(</w:t>
                      </w:r>
                    </w:p>
                    <w:p w14:paraId="4B3936D2" w14:textId="52E9B655" w:rsidR="00386042" w:rsidRDefault="00386042" w:rsidP="00293554">
                      <w:pPr>
                        <w:rPr>
                          <w:rFonts w:ascii="Courier New" w:hAnsi="Courier New" w:cs="Courier New"/>
                          <w:sz w:val="20"/>
                          <w:szCs w:val="20"/>
                        </w:rPr>
                      </w:pPr>
                      <w:r>
                        <w:rPr>
                          <w:rFonts w:ascii="Courier New" w:hAnsi="Courier New" w:cs="Courier New"/>
                          <w:sz w:val="20"/>
                          <w:szCs w:val="20"/>
                        </w:rPr>
                        <w:tab/>
                        <w:t>RouteID int NOT NULL,</w:t>
                      </w:r>
                    </w:p>
                    <w:p w14:paraId="6B04B757" w14:textId="4E8A2EE2" w:rsidR="00386042" w:rsidRDefault="00386042" w:rsidP="00293554">
                      <w:pPr>
                        <w:rPr>
                          <w:rFonts w:ascii="Courier New" w:hAnsi="Courier New" w:cs="Courier New"/>
                          <w:sz w:val="20"/>
                          <w:szCs w:val="20"/>
                        </w:rPr>
                      </w:pPr>
                      <w:r>
                        <w:rPr>
                          <w:rFonts w:ascii="Courier New" w:hAnsi="Courier New" w:cs="Courier New"/>
                          <w:sz w:val="20"/>
                          <w:szCs w:val="20"/>
                        </w:rPr>
                        <w:tab/>
                        <w:t>ActivityID NOT NULL,</w:t>
                      </w:r>
                    </w:p>
                    <w:p w14:paraId="26356793" w14:textId="444D661F" w:rsidR="00386042" w:rsidRDefault="00386042" w:rsidP="00293554">
                      <w:pPr>
                        <w:rPr>
                          <w:rFonts w:ascii="Courier New" w:hAnsi="Courier New" w:cs="Courier New"/>
                          <w:sz w:val="20"/>
                          <w:szCs w:val="20"/>
                        </w:rPr>
                      </w:pPr>
                      <w:r>
                        <w:rPr>
                          <w:rFonts w:ascii="Courier New" w:hAnsi="Courier New" w:cs="Courier New"/>
                          <w:sz w:val="20"/>
                          <w:szCs w:val="20"/>
                        </w:rPr>
                        <w:tab/>
                        <w:t>Longitude varchar(255) NOT NULL,</w:t>
                      </w:r>
                    </w:p>
                    <w:p w14:paraId="68539F88" w14:textId="4BD79A97" w:rsidR="00386042" w:rsidRDefault="005B27E7" w:rsidP="00293554">
                      <w:pPr>
                        <w:rPr>
                          <w:rFonts w:ascii="Courier New" w:hAnsi="Courier New" w:cs="Courier New"/>
                          <w:sz w:val="20"/>
                          <w:szCs w:val="20"/>
                        </w:rPr>
                      </w:pPr>
                      <w:r>
                        <w:rPr>
                          <w:rFonts w:ascii="Courier New" w:hAnsi="Courier New" w:cs="Courier New"/>
                          <w:sz w:val="20"/>
                          <w:szCs w:val="20"/>
                        </w:rPr>
                        <w:tab/>
                        <w:t>Latitude varchar(255) NOT NULL,</w:t>
                      </w:r>
                    </w:p>
                    <w:p w14:paraId="29526B6C" w14:textId="42D0E104" w:rsidR="005B27E7" w:rsidRDefault="005B27E7" w:rsidP="00293554">
                      <w:pPr>
                        <w:rPr>
                          <w:rFonts w:ascii="Courier New" w:hAnsi="Courier New" w:cs="Courier New"/>
                          <w:sz w:val="20"/>
                          <w:szCs w:val="20"/>
                        </w:rPr>
                      </w:pPr>
                      <w:r>
                        <w:rPr>
                          <w:rFonts w:ascii="Courier New" w:hAnsi="Courier New" w:cs="Courier New"/>
                          <w:sz w:val="20"/>
                          <w:szCs w:val="20"/>
                        </w:rPr>
                        <w:tab/>
                        <w:t>Timestamp Time NOT NULL,</w:t>
                      </w:r>
                    </w:p>
                    <w:p w14:paraId="0E956F32" w14:textId="62551F82" w:rsidR="005B27E7" w:rsidRDefault="005B27E7" w:rsidP="00293554">
                      <w:pPr>
                        <w:rPr>
                          <w:rFonts w:ascii="Courier New" w:hAnsi="Courier New" w:cs="Courier New"/>
                          <w:sz w:val="20"/>
                          <w:szCs w:val="20"/>
                        </w:rPr>
                      </w:pPr>
                      <w:r>
                        <w:rPr>
                          <w:rFonts w:ascii="Courier New" w:hAnsi="Courier New" w:cs="Courier New"/>
                          <w:sz w:val="20"/>
                          <w:szCs w:val="20"/>
                        </w:rPr>
                        <w:tab/>
                        <w:t>PRIMARY KEY (RouteID),</w:t>
                      </w:r>
                    </w:p>
                    <w:p w14:paraId="2EAA4964" w14:textId="62827BB6" w:rsidR="00386042" w:rsidRDefault="005B27E7" w:rsidP="00293554">
                      <w:pPr>
                        <w:rPr>
                          <w:rFonts w:ascii="Courier New" w:hAnsi="Courier New" w:cs="Courier New"/>
                          <w:sz w:val="20"/>
                          <w:szCs w:val="20"/>
                        </w:rPr>
                      </w:pPr>
                      <w:r>
                        <w:rPr>
                          <w:rFonts w:ascii="Courier New" w:hAnsi="Courier New" w:cs="Courier New"/>
                          <w:sz w:val="20"/>
                          <w:szCs w:val="20"/>
                        </w:rPr>
                        <w:tab/>
                        <w:t>FOREIGN KEY (ActivityID) REFERENCES Activity(ActivityID)</w:t>
                      </w:r>
                    </w:p>
                    <w:p w14:paraId="14B9A6C1" w14:textId="5816358A" w:rsidR="00386042" w:rsidRDefault="00386042" w:rsidP="00293554">
                      <w:pPr>
                        <w:rPr>
                          <w:rFonts w:ascii="Courier New" w:hAnsi="Courier New" w:cs="Courier New"/>
                          <w:sz w:val="20"/>
                          <w:szCs w:val="20"/>
                        </w:rPr>
                      </w:pPr>
                      <w:r>
                        <w:rPr>
                          <w:rFonts w:ascii="Courier New" w:hAnsi="Courier New" w:cs="Courier New"/>
                          <w:sz w:val="20"/>
                          <w:szCs w:val="20"/>
                        </w:rPr>
                        <w:t>);</w:t>
                      </w:r>
                    </w:p>
                    <w:p w14:paraId="4E5080B0" w14:textId="77777777" w:rsidR="00AE1938" w:rsidRPr="003A6A46" w:rsidRDefault="00AE1938" w:rsidP="00293554">
                      <w:pPr>
                        <w:rPr>
                          <w:rFonts w:ascii="Courier New" w:hAnsi="Courier New" w:cs="Courier New"/>
                          <w:sz w:val="20"/>
                          <w:szCs w:val="20"/>
                        </w:rPr>
                      </w:pPr>
                    </w:p>
                  </w:txbxContent>
                </v:textbox>
                <w10:wrap type="square" anchorx="margin"/>
              </v:shape>
            </w:pict>
          </mc:Fallback>
        </mc:AlternateContent>
      </w:r>
    </w:p>
    <w:p w14:paraId="3B9F46E8" w14:textId="7E21B62F" w:rsidR="0048720D" w:rsidRDefault="0048720D" w:rsidP="0048720D">
      <w:pPr>
        <w:rPr>
          <w:b/>
          <w:bCs/>
          <w:sz w:val="32"/>
          <w:szCs w:val="32"/>
          <w:u w:val="single"/>
        </w:rPr>
      </w:pPr>
      <w:r>
        <w:rPr>
          <w:b/>
          <w:bCs/>
          <w:sz w:val="32"/>
          <w:szCs w:val="32"/>
          <w:u w:val="single"/>
        </w:rPr>
        <w:lastRenderedPageBreak/>
        <w:t>Example Data:</w:t>
      </w:r>
    </w:p>
    <w:p w14:paraId="516C1CF2" w14:textId="44770DE1" w:rsidR="0048720D" w:rsidRDefault="0048720D" w:rsidP="00161036"/>
    <w:tbl>
      <w:tblPr>
        <w:tblStyle w:val="TableGrid"/>
        <w:tblW w:w="0" w:type="auto"/>
        <w:tblLook w:val="04A0" w:firstRow="1" w:lastRow="0" w:firstColumn="1" w:lastColumn="0" w:noHBand="0" w:noVBand="1"/>
      </w:tblPr>
      <w:tblGrid>
        <w:gridCol w:w="1445"/>
        <w:gridCol w:w="1861"/>
        <w:gridCol w:w="1473"/>
        <w:gridCol w:w="1384"/>
        <w:gridCol w:w="1383"/>
        <w:gridCol w:w="1470"/>
      </w:tblGrid>
      <w:tr w:rsidR="003F310D" w14:paraId="37CC6EF9" w14:textId="77777777" w:rsidTr="00C41A93">
        <w:tc>
          <w:tcPr>
            <w:tcW w:w="9016" w:type="dxa"/>
            <w:gridSpan w:val="6"/>
          </w:tcPr>
          <w:p w14:paraId="60E1216E" w14:textId="5C46B6BB" w:rsidR="003F310D" w:rsidRPr="00530EB6" w:rsidRDefault="003F310D" w:rsidP="00C41A93">
            <w:r>
              <w:t>User</w:t>
            </w:r>
          </w:p>
        </w:tc>
      </w:tr>
      <w:tr w:rsidR="003F310D" w14:paraId="75C6364E" w14:textId="77777777" w:rsidTr="00C41A93">
        <w:tc>
          <w:tcPr>
            <w:tcW w:w="1457" w:type="dxa"/>
          </w:tcPr>
          <w:p w14:paraId="38CA2385" w14:textId="77777777" w:rsidR="003F310D" w:rsidRPr="00530EB6" w:rsidRDefault="003F310D" w:rsidP="00C41A93">
            <w:r>
              <w:t>UserID</w:t>
            </w:r>
          </w:p>
        </w:tc>
        <w:tc>
          <w:tcPr>
            <w:tcW w:w="1884" w:type="dxa"/>
          </w:tcPr>
          <w:p w14:paraId="3DC16FB8" w14:textId="77777777" w:rsidR="003F310D" w:rsidRPr="00530EB6" w:rsidRDefault="003F310D" w:rsidP="00C41A93">
            <w:r>
              <w:t>Name</w:t>
            </w:r>
          </w:p>
        </w:tc>
        <w:tc>
          <w:tcPr>
            <w:tcW w:w="1493" w:type="dxa"/>
          </w:tcPr>
          <w:p w14:paraId="40E7CDD8" w14:textId="77777777" w:rsidR="003F310D" w:rsidRPr="00530EB6" w:rsidRDefault="003F310D" w:rsidP="00C41A93">
            <w:r>
              <w:t>Age</w:t>
            </w:r>
          </w:p>
        </w:tc>
        <w:tc>
          <w:tcPr>
            <w:tcW w:w="1394" w:type="dxa"/>
          </w:tcPr>
          <w:p w14:paraId="17D0B5CE" w14:textId="41A39518" w:rsidR="003F310D" w:rsidRPr="00530EB6" w:rsidRDefault="003F310D" w:rsidP="00C41A93">
            <w:r>
              <w:t>Weight</w:t>
            </w:r>
          </w:p>
        </w:tc>
        <w:tc>
          <w:tcPr>
            <w:tcW w:w="1394" w:type="dxa"/>
          </w:tcPr>
          <w:p w14:paraId="3CDB6D9D" w14:textId="7763BD20" w:rsidR="003F310D" w:rsidRPr="00530EB6" w:rsidRDefault="003F310D" w:rsidP="00C41A93">
            <w:r>
              <w:t>Height</w:t>
            </w:r>
          </w:p>
        </w:tc>
        <w:tc>
          <w:tcPr>
            <w:tcW w:w="1394" w:type="dxa"/>
          </w:tcPr>
          <w:p w14:paraId="4908E857" w14:textId="77777777" w:rsidR="003F310D" w:rsidRPr="00530EB6" w:rsidRDefault="003F310D" w:rsidP="00C41A93">
            <w:r>
              <w:t>DateOfBirth</w:t>
            </w:r>
          </w:p>
        </w:tc>
      </w:tr>
      <w:tr w:rsidR="003F310D" w14:paraId="60278A67" w14:textId="77777777" w:rsidTr="00C41A93">
        <w:tc>
          <w:tcPr>
            <w:tcW w:w="1457" w:type="dxa"/>
          </w:tcPr>
          <w:p w14:paraId="501E5355" w14:textId="77777777" w:rsidR="003F310D" w:rsidRPr="00530EB6" w:rsidRDefault="003F310D" w:rsidP="00C41A93">
            <w:r>
              <w:t>1</w:t>
            </w:r>
          </w:p>
        </w:tc>
        <w:tc>
          <w:tcPr>
            <w:tcW w:w="1884" w:type="dxa"/>
          </w:tcPr>
          <w:p w14:paraId="366FCD9B" w14:textId="77777777" w:rsidR="003F310D" w:rsidRPr="00530EB6" w:rsidRDefault="003F310D" w:rsidP="00C41A93">
            <w:r>
              <w:t>John Smith</w:t>
            </w:r>
          </w:p>
        </w:tc>
        <w:tc>
          <w:tcPr>
            <w:tcW w:w="1493" w:type="dxa"/>
          </w:tcPr>
          <w:p w14:paraId="7A2F7218" w14:textId="77777777" w:rsidR="003F310D" w:rsidRPr="00530EB6" w:rsidRDefault="003F310D" w:rsidP="00C41A93">
            <w:r>
              <w:t>18</w:t>
            </w:r>
          </w:p>
        </w:tc>
        <w:tc>
          <w:tcPr>
            <w:tcW w:w="1394" w:type="dxa"/>
          </w:tcPr>
          <w:p w14:paraId="09390B2B" w14:textId="4A1582DF" w:rsidR="003F310D" w:rsidRPr="00530EB6" w:rsidRDefault="003F310D" w:rsidP="00C41A93">
            <w:r>
              <w:t>50</w:t>
            </w:r>
          </w:p>
        </w:tc>
        <w:tc>
          <w:tcPr>
            <w:tcW w:w="1394" w:type="dxa"/>
          </w:tcPr>
          <w:p w14:paraId="6C6E1B41" w14:textId="77777777" w:rsidR="003F310D" w:rsidRPr="00530EB6" w:rsidRDefault="003F310D" w:rsidP="00C41A93">
            <w:r>
              <w:t>170</w:t>
            </w:r>
          </w:p>
        </w:tc>
        <w:tc>
          <w:tcPr>
            <w:tcW w:w="1394" w:type="dxa"/>
          </w:tcPr>
          <w:p w14:paraId="57187403" w14:textId="77777777" w:rsidR="003F310D" w:rsidRPr="00530EB6" w:rsidRDefault="003F310D" w:rsidP="00C41A93">
            <w:r>
              <w:t>19/10/1999</w:t>
            </w:r>
          </w:p>
        </w:tc>
      </w:tr>
      <w:tr w:rsidR="003F310D" w14:paraId="2ED78CC9" w14:textId="77777777" w:rsidTr="00C41A93">
        <w:tc>
          <w:tcPr>
            <w:tcW w:w="1457" w:type="dxa"/>
          </w:tcPr>
          <w:p w14:paraId="67F58029" w14:textId="77777777" w:rsidR="003F310D" w:rsidRPr="00530EB6" w:rsidRDefault="003F310D" w:rsidP="00C41A93">
            <w:r>
              <w:t>2</w:t>
            </w:r>
          </w:p>
        </w:tc>
        <w:tc>
          <w:tcPr>
            <w:tcW w:w="1884" w:type="dxa"/>
          </w:tcPr>
          <w:p w14:paraId="50429091" w14:textId="77777777" w:rsidR="003F310D" w:rsidRPr="00530EB6" w:rsidRDefault="003F310D" w:rsidP="00C41A93">
            <w:r>
              <w:t>John Birling</w:t>
            </w:r>
          </w:p>
        </w:tc>
        <w:tc>
          <w:tcPr>
            <w:tcW w:w="1493" w:type="dxa"/>
          </w:tcPr>
          <w:p w14:paraId="24B0E531" w14:textId="77777777" w:rsidR="003F310D" w:rsidRPr="00530EB6" w:rsidRDefault="003F310D" w:rsidP="00C41A93">
            <w:r>
              <w:t>19</w:t>
            </w:r>
          </w:p>
        </w:tc>
        <w:tc>
          <w:tcPr>
            <w:tcW w:w="1394" w:type="dxa"/>
          </w:tcPr>
          <w:p w14:paraId="31554C76" w14:textId="63EDF636" w:rsidR="003F310D" w:rsidRPr="00530EB6" w:rsidRDefault="003F310D" w:rsidP="00C41A93">
            <w:r>
              <w:t>55</w:t>
            </w:r>
          </w:p>
        </w:tc>
        <w:tc>
          <w:tcPr>
            <w:tcW w:w="1394" w:type="dxa"/>
          </w:tcPr>
          <w:p w14:paraId="30632588" w14:textId="77777777" w:rsidR="003F310D" w:rsidRPr="00530EB6" w:rsidRDefault="003F310D" w:rsidP="00C41A93">
            <w:r>
              <w:t>172</w:t>
            </w:r>
          </w:p>
        </w:tc>
        <w:tc>
          <w:tcPr>
            <w:tcW w:w="1394" w:type="dxa"/>
          </w:tcPr>
          <w:p w14:paraId="66A3A400" w14:textId="0E24892A" w:rsidR="003F310D" w:rsidRPr="00530EB6" w:rsidRDefault="003F310D" w:rsidP="00C41A93">
            <w:r>
              <w:t>19/11/2000</w:t>
            </w:r>
          </w:p>
        </w:tc>
      </w:tr>
      <w:tr w:rsidR="003F310D" w14:paraId="1F4B8270" w14:textId="77777777" w:rsidTr="00C41A93">
        <w:tc>
          <w:tcPr>
            <w:tcW w:w="1457" w:type="dxa"/>
          </w:tcPr>
          <w:p w14:paraId="1E40CD5E" w14:textId="77777777" w:rsidR="003F310D" w:rsidRPr="00530EB6" w:rsidRDefault="003F310D" w:rsidP="00C41A93">
            <w:r>
              <w:t>3</w:t>
            </w:r>
          </w:p>
        </w:tc>
        <w:tc>
          <w:tcPr>
            <w:tcW w:w="1884" w:type="dxa"/>
          </w:tcPr>
          <w:p w14:paraId="37135A87" w14:textId="77777777" w:rsidR="003F310D" w:rsidRPr="00530EB6" w:rsidRDefault="003F310D" w:rsidP="00C41A93">
            <w:r>
              <w:t>Eva Daisy</w:t>
            </w:r>
          </w:p>
        </w:tc>
        <w:tc>
          <w:tcPr>
            <w:tcW w:w="1493" w:type="dxa"/>
          </w:tcPr>
          <w:p w14:paraId="7C84BC8A" w14:textId="77777777" w:rsidR="003F310D" w:rsidRPr="00530EB6" w:rsidRDefault="003F310D" w:rsidP="00C41A93">
            <w:r>
              <w:t>20</w:t>
            </w:r>
          </w:p>
        </w:tc>
        <w:tc>
          <w:tcPr>
            <w:tcW w:w="1394" w:type="dxa"/>
          </w:tcPr>
          <w:p w14:paraId="0B41EFA0" w14:textId="77777777" w:rsidR="003F310D" w:rsidRPr="00530EB6" w:rsidRDefault="003F310D" w:rsidP="00C41A93">
            <w:r>
              <w:t>60</w:t>
            </w:r>
          </w:p>
        </w:tc>
        <w:tc>
          <w:tcPr>
            <w:tcW w:w="1394" w:type="dxa"/>
          </w:tcPr>
          <w:p w14:paraId="7B927968" w14:textId="77777777" w:rsidR="003F310D" w:rsidRPr="00530EB6" w:rsidRDefault="003F310D" w:rsidP="00C41A93">
            <w:r>
              <w:t>174</w:t>
            </w:r>
          </w:p>
        </w:tc>
        <w:tc>
          <w:tcPr>
            <w:tcW w:w="1394" w:type="dxa"/>
          </w:tcPr>
          <w:p w14:paraId="3D487208" w14:textId="77777777" w:rsidR="003F310D" w:rsidRPr="00530EB6" w:rsidRDefault="003F310D" w:rsidP="00C41A93">
            <w:r>
              <w:t>19/12/2001</w:t>
            </w:r>
          </w:p>
        </w:tc>
      </w:tr>
    </w:tbl>
    <w:p w14:paraId="2ED7BAE3" w14:textId="4600386A" w:rsidR="003F310D" w:rsidRDefault="003F310D" w:rsidP="003F310D">
      <w:pPr>
        <w:rPr>
          <w:b/>
          <w:bCs/>
          <w:sz w:val="32"/>
          <w:szCs w:val="32"/>
          <w:u w:val="single"/>
        </w:rPr>
      </w:pPr>
    </w:p>
    <w:tbl>
      <w:tblPr>
        <w:tblStyle w:val="TableGrid"/>
        <w:tblW w:w="0" w:type="auto"/>
        <w:tblLook w:val="04A0" w:firstRow="1" w:lastRow="0" w:firstColumn="1" w:lastColumn="0" w:noHBand="0" w:noVBand="1"/>
      </w:tblPr>
      <w:tblGrid>
        <w:gridCol w:w="1457"/>
        <w:gridCol w:w="1884"/>
        <w:gridCol w:w="1493"/>
        <w:gridCol w:w="1394"/>
        <w:gridCol w:w="1394"/>
        <w:gridCol w:w="1394"/>
      </w:tblGrid>
      <w:tr w:rsidR="003F310D" w:rsidRPr="00530EB6" w14:paraId="3D59A4F6" w14:textId="77777777" w:rsidTr="00C41A93">
        <w:tc>
          <w:tcPr>
            <w:tcW w:w="9016" w:type="dxa"/>
            <w:gridSpan w:val="6"/>
          </w:tcPr>
          <w:p w14:paraId="252952C9" w14:textId="564F1070" w:rsidR="003F310D" w:rsidRPr="00530EB6" w:rsidRDefault="003F310D" w:rsidP="00C41A93">
            <w:r>
              <w:t>Exercise</w:t>
            </w:r>
          </w:p>
        </w:tc>
      </w:tr>
      <w:tr w:rsidR="003F310D" w:rsidRPr="00530EB6" w14:paraId="42008922" w14:textId="77777777" w:rsidTr="00C41A93">
        <w:tc>
          <w:tcPr>
            <w:tcW w:w="1457" w:type="dxa"/>
          </w:tcPr>
          <w:p w14:paraId="331A5732" w14:textId="77777777" w:rsidR="003F310D" w:rsidRPr="00530EB6" w:rsidRDefault="003F310D" w:rsidP="00C41A93">
            <w:r>
              <w:t>ExerciseID</w:t>
            </w:r>
          </w:p>
        </w:tc>
        <w:tc>
          <w:tcPr>
            <w:tcW w:w="1884" w:type="dxa"/>
          </w:tcPr>
          <w:p w14:paraId="148FED3D" w14:textId="77777777" w:rsidR="003F310D" w:rsidRPr="00530EB6" w:rsidRDefault="003F310D" w:rsidP="00C41A93">
            <w:r>
              <w:t>ExerciseName</w:t>
            </w:r>
          </w:p>
        </w:tc>
        <w:tc>
          <w:tcPr>
            <w:tcW w:w="1493" w:type="dxa"/>
          </w:tcPr>
          <w:p w14:paraId="708CE8FE" w14:textId="77777777" w:rsidR="003F310D" w:rsidRPr="00530EB6" w:rsidRDefault="003F310D" w:rsidP="00C41A93">
            <w:r>
              <w:t>Calories</w:t>
            </w:r>
          </w:p>
        </w:tc>
        <w:tc>
          <w:tcPr>
            <w:tcW w:w="1394" w:type="dxa"/>
          </w:tcPr>
          <w:p w14:paraId="68D33C13" w14:textId="47729A12" w:rsidR="003F310D" w:rsidRPr="00530EB6" w:rsidRDefault="003F310D" w:rsidP="00C41A93">
            <w:r>
              <w:t>Duration</w:t>
            </w:r>
          </w:p>
        </w:tc>
        <w:tc>
          <w:tcPr>
            <w:tcW w:w="1394" w:type="dxa"/>
          </w:tcPr>
          <w:p w14:paraId="0AB4A303" w14:textId="77777777" w:rsidR="003F310D" w:rsidRPr="00530EB6" w:rsidRDefault="003F310D" w:rsidP="00C41A93">
            <w:r>
              <w:t>Count</w:t>
            </w:r>
          </w:p>
        </w:tc>
        <w:tc>
          <w:tcPr>
            <w:tcW w:w="1394" w:type="dxa"/>
          </w:tcPr>
          <w:p w14:paraId="4EDE521A" w14:textId="77777777" w:rsidR="003F310D" w:rsidRPr="00530EB6" w:rsidRDefault="003F310D" w:rsidP="00C41A93">
            <w:r>
              <w:t>Route</w:t>
            </w:r>
          </w:p>
        </w:tc>
      </w:tr>
      <w:tr w:rsidR="003F310D" w:rsidRPr="00530EB6" w14:paraId="2DB99D8D" w14:textId="77777777" w:rsidTr="00C41A93">
        <w:tc>
          <w:tcPr>
            <w:tcW w:w="1457" w:type="dxa"/>
          </w:tcPr>
          <w:p w14:paraId="2999C774" w14:textId="77777777" w:rsidR="003F310D" w:rsidRPr="00530EB6" w:rsidRDefault="003F310D" w:rsidP="00C41A93">
            <w:r>
              <w:t>1</w:t>
            </w:r>
          </w:p>
        </w:tc>
        <w:tc>
          <w:tcPr>
            <w:tcW w:w="1884" w:type="dxa"/>
          </w:tcPr>
          <w:p w14:paraId="0B85686A" w14:textId="77777777" w:rsidR="003F310D" w:rsidRPr="00530EB6" w:rsidRDefault="003F310D" w:rsidP="00C41A93">
            <w:r>
              <w:t>Running</w:t>
            </w:r>
          </w:p>
        </w:tc>
        <w:tc>
          <w:tcPr>
            <w:tcW w:w="1493" w:type="dxa"/>
          </w:tcPr>
          <w:p w14:paraId="180351A0" w14:textId="77777777" w:rsidR="003F310D" w:rsidRPr="00530EB6" w:rsidRDefault="003F310D" w:rsidP="00C41A93">
            <w:r>
              <w:t>2</w:t>
            </w:r>
          </w:p>
        </w:tc>
        <w:tc>
          <w:tcPr>
            <w:tcW w:w="1394" w:type="dxa"/>
          </w:tcPr>
          <w:p w14:paraId="525F138F" w14:textId="4896ABF9" w:rsidR="003F310D" w:rsidRPr="00530EB6" w:rsidRDefault="003F310D" w:rsidP="00C41A93">
            <w:r>
              <w:t>50</w:t>
            </w:r>
          </w:p>
        </w:tc>
        <w:tc>
          <w:tcPr>
            <w:tcW w:w="1394" w:type="dxa"/>
          </w:tcPr>
          <w:p w14:paraId="247E23C7" w14:textId="77777777" w:rsidR="003F310D" w:rsidRPr="00530EB6" w:rsidRDefault="003F310D" w:rsidP="00C41A93">
            <w:r>
              <w:t>170</w:t>
            </w:r>
          </w:p>
        </w:tc>
        <w:tc>
          <w:tcPr>
            <w:tcW w:w="1394" w:type="dxa"/>
          </w:tcPr>
          <w:p w14:paraId="162F4012" w14:textId="77777777" w:rsidR="003F310D" w:rsidRPr="00530EB6" w:rsidRDefault="003F310D" w:rsidP="00C41A93">
            <w:r>
              <w:t>5</w:t>
            </w:r>
          </w:p>
        </w:tc>
      </w:tr>
      <w:tr w:rsidR="003F310D" w:rsidRPr="00530EB6" w14:paraId="687AB36C" w14:textId="77777777" w:rsidTr="00C41A93">
        <w:tc>
          <w:tcPr>
            <w:tcW w:w="1457" w:type="dxa"/>
          </w:tcPr>
          <w:p w14:paraId="44DDE7BD" w14:textId="77777777" w:rsidR="003F310D" w:rsidRPr="00530EB6" w:rsidRDefault="003F310D" w:rsidP="00C41A93">
            <w:r>
              <w:t>2</w:t>
            </w:r>
          </w:p>
        </w:tc>
        <w:tc>
          <w:tcPr>
            <w:tcW w:w="1884" w:type="dxa"/>
          </w:tcPr>
          <w:p w14:paraId="10101C5F" w14:textId="77777777" w:rsidR="003F310D" w:rsidRPr="00530EB6" w:rsidRDefault="003F310D" w:rsidP="00C41A93">
            <w:r>
              <w:t>John Birling</w:t>
            </w:r>
          </w:p>
        </w:tc>
        <w:tc>
          <w:tcPr>
            <w:tcW w:w="1493" w:type="dxa"/>
          </w:tcPr>
          <w:p w14:paraId="551D32C4" w14:textId="77777777" w:rsidR="003F310D" w:rsidRPr="00530EB6" w:rsidRDefault="003F310D" w:rsidP="00C41A93">
            <w:r>
              <w:t>19</w:t>
            </w:r>
          </w:p>
        </w:tc>
        <w:tc>
          <w:tcPr>
            <w:tcW w:w="1394" w:type="dxa"/>
          </w:tcPr>
          <w:p w14:paraId="5C316344" w14:textId="0464234D" w:rsidR="003F310D" w:rsidRPr="00530EB6" w:rsidRDefault="003F310D" w:rsidP="00C41A93">
            <w:r>
              <w:t>55</w:t>
            </w:r>
          </w:p>
        </w:tc>
        <w:tc>
          <w:tcPr>
            <w:tcW w:w="1394" w:type="dxa"/>
          </w:tcPr>
          <w:p w14:paraId="6DBA0E47" w14:textId="77777777" w:rsidR="003F310D" w:rsidRPr="00530EB6" w:rsidRDefault="003F310D" w:rsidP="00C41A93">
            <w:r>
              <w:t>172</w:t>
            </w:r>
          </w:p>
        </w:tc>
        <w:tc>
          <w:tcPr>
            <w:tcW w:w="1394" w:type="dxa"/>
          </w:tcPr>
          <w:p w14:paraId="15C2AD2F" w14:textId="77777777" w:rsidR="003F310D" w:rsidRPr="00530EB6" w:rsidRDefault="003F310D" w:rsidP="00C41A93"/>
        </w:tc>
      </w:tr>
      <w:tr w:rsidR="003F310D" w:rsidRPr="00530EB6" w14:paraId="1D50D043" w14:textId="77777777" w:rsidTr="00C41A93">
        <w:tc>
          <w:tcPr>
            <w:tcW w:w="1457" w:type="dxa"/>
          </w:tcPr>
          <w:p w14:paraId="46421DC9" w14:textId="77777777" w:rsidR="003F310D" w:rsidRPr="00530EB6" w:rsidRDefault="003F310D" w:rsidP="00C41A93">
            <w:r>
              <w:t>3</w:t>
            </w:r>
          </w:p>
        </w:tc>
        <w:tc>
          <w:tcPr>
            <w:tcW w:w="1884" w:type="dxa"/>
          </w:tcPr>
          <w:p w14:paraId="717D82E8" w14:textId="77777777" w:rsidR="003F310D" w:rsidRPr="00530EB6" w:rsidRDefault="003F310D" w:rsidP="00C41A93">
            <w:r>
              <w:t>Eva Daisy</w:t>
            </w:r>
          </w:p>
        </w:tc>
        <w:tc>
          <w:tcPr>
            <w:tcW w:w="1493" w:type="dxa"/>
          </w:tcPr>
          <w:p w14:paraId="7713E4C8" w14:textId="77777777" w:rsidR="003F310D" w:rsidRPr="00530EB6" w:rsidRDefault="003F310D" w:rsidP="00C41A93">
            <w:r>
              <w:t>20</w:t>
            </w:r>
          </w:p>
        </w:tc>
        <w:tc>
          <w:tcPr>
            <w:tcW w:w="1394" w:type="dxa"/>
          </w:tcPr>
          <w:p w14:paraId="513CB914" w14:textId="77777777" w:rsidR="003F310D" w:rsidRPr="00530EB6" w:rsidRDefault="003F310D" w:rsidP="00C41A93">
            <w:r>
              <w:t>60</w:t>
            </w:r>
          </w:p>
        </w:tc>
        <w:tc>
          <w:tcPr>
            <w:tcW w:w="1394" w:type="dxa"/>
          </w:tcPr>
          <w:p w14:paraId="219507D0" w14:textId="77777777" w:rsidR="003F310D" w:rsidRPr="00530EB6" w:rsidRDefault="003F310D" w:rsidP="00C41A93">
            <w:r>
              <w:t>174</w:t>
            </w:r>
          </w:p>
        </w:tc>
        <w:tc>
          <w:tcPr>
            <w:tcW w:w="1394" w:type="dxa"/>
          </w:tcPr>
          <w:p w14:paraId="6D597E57" w14:textId="77777777" w:rsidR="003F310D" w:rsidRPr="00530EB6" w:rsidRDefault="003F310D" w:rsidP="00C41A93"/>
        </w:tc>
      </w:tr>
    </w:tbl>
    <w:p w14:paraId="15225344" w14:textId="77777777" w:rsidR="003F310D" w:rsidRDefault="003F310D" w:rsidP="00C10DE0"/>
    <w:p w14:paraId="4DFF792C" w14:textId="60CF8B5D" w:rsidR="00B72230" w:rsidRDefault="00C64B3C" w:rsidP="00C10DE0">
      <w:r>
        <w:br w:type="page"/>
      </w:r>
    </w:p>
    <w:p w14:paraId="44BA8ACC" w14:textId="28755132" w:rsidR="00B72230" w:rsidRDefault="00B72230" w:rsidP="00B72230">
      <w:pPr>
        <w:pStyle w:val="Heading2"/>
      </w:pPr>
      <w:bookmarkStart w:id="14" w:name="_Toc85647132"/>
      <w:r>
        <w:lastRenderedPageBreak/>
        <w:t>User Interface Design</w:t>
      </w:r>
      <w:bookmarkEnd w:id="14"/>
    </w:p>
    <w:p w14:paraId="38527E20" w14:textId="4FBD6133" w:rsidR="001928D7" w:rsidRDefault="001928D7" w:rsidP="00C10DE0"/>
    <w:p w14:paraId="358B3283" w14:textId="12E71C45" w:rsidR="001928D7" w:rsidRDefault="001928D7" w:rsidP="00C10DE0">
      <w:r>
        <w:t xml:space="preserve">As my target audience are young adults, it would make more sense for the user interface design to be modern and simple. Moreover, it should be easy to navigate on the phone, especially one-handed. For this reason, all the main functions and buttons of the app should come at the bottom portion of the device, whilst other information should come at the top, similar to the Samsung One UI. </w:t>
      </w:r>
    </w:p>
    <w:p w14:paraId="107E7010" w14:textId="473430D9" w:rsidR="001928D7" w:rsidRDefault="00597191" w:rsidP="00C10DE0">
      <w:r>
        <w:rPr>
          <w:noProof/>
        </w:rPr>
        <mc:AlternateContent>
          <mc:Choice Requires="wpg">
            <w:drawing>
              <wp:anchor distT="0" distB="0" distL="114300" distR="114300" simplePos="0" relativeHeight="251735040" behindDoc="0" locked="0" layoutInCell="1" allowOverlap="1" wp14:anchorId="11A52FA1" wp14:editId="3842CDFF">
                <wp:simplePos x="0" y="0"/>
                <wp:positionH relativeFrom="margin">
                  <wp:align>right</wp:align>
                </wp:positionH>
                <wp:positionV relativeFrom="paragraph">
                  <wp:posOffset>1130935</wp:posOffset>
                </wp:positionV>
                <wp:extent cx="5724525" cy="3609975"/>
                <wp:effectExtent l="0" t="0" r="9525" b="9525"/>
                <wp:wrapSquare wrapText="bothSides"/>
                <wp:docPr id="271" name="Group 271"/>
                <wp:cNvGraphicFramePr/>
                <a:graphic xmlns:a="http://schemas.openxmlformats.org/drawingml/2006/main">
                  <a:graphicData uri="http://schemas.microsoft.com/office/word/2010/wordprocessingGroup">
                    <wpg:wgp>
                      <wpg:cNvGrpSpPr/>
                      <wpg:grpSpPr>
                        <a:xfrm>
                          <a:off x="0" y="0"/>
                          <a:ext cx="5724525" cy="3609975"/>
                          <a:chOff x="0" y="-1"/>
                          <a:chExt cx="5731510" cy="3600953"/>
                        </a:xfrm>
                      </wpg:grpSpPr>
                      <pic:pic xmlns:pic="http://schemas.openxmlformats.org/drawingml/2006/picture">
                        <pic:nvPicPr>
                          <pic:cNvPr id="269" name="Picture 269" descr="Samsung&amp;#39;s One UI: a Singular Smartphone Experience – Samsung Global Newsroom"/>
                          <pic:cNvPicPr>
                            <a:picLocks noChangeAspect="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1"/>
                            <a:ext cx="5731510" cy="3198496"/>
                          </a:xfrm>
                          <a:prstGeom prst="rect">
                            <a:avLst/>
                          </a:prstGeom>
                          <a:noFill/>
                          <a:ln>
                            <a:noFill/>
                          </a:ln>
                        </pic:spPr>
                      </pic:pic>
                      <wps:wsp>
                        <wps:cNvPr id="270" name="Text Box 270"/>
                        <wps:cNvSpPr txBox="1"/>
                        <wps:spPr>
                          <a:xfrm>
                            <a:off x="0" y="3257548"/>
                            <a:ext cx="5731510" cy="343404"/>
                          </a:xfrm>
                          <a:prstGeom prst="rect">
                            <a:avLst/>
                          </a:prstGeom>
                          <a:solidFill>
                            <a:prstClr val="white"/>
                          </a:solidFill>
                          <a:ln>
                            <a:noFill/>
                          </a:ln>
                        </wps:spPr>
                        <wps:txbx>
                          <w:txbxContent>
                            <w:p w14:paraId="3E920DB4" w14:textId="174E7EE3" w:rsidR="001928D7" w:rsidRPr="00D51B7E" w:rsidRDefault="001928D7" w:rsidP="001928D7">
                              <w:pPr>
                                <w:pStyle w:val="Caption"/>
                                <w:rPr>
                                  <w:noProof/>
                                  <w:sz w:val="24"/>
                                  <w:szCs w:val="24"/>
                                </w:rPr>
                              </w:pPr>
                              <w:r>
                                <w:t xml:space="preserve"> </w:t>
                              </w:r>
                              <w:r w:rsidRPr="001928D7">
                                <w:t>Samsung’s One UI: a Singular Smartphone Experience</w:t>
                              </w:r>
                              <w:r>
                                <w:t xml:space="preserve"> </w:t>
                              </w:r>
                              <w:r w:rsidRPr="00EB770D">
                                <w:t>https://news.samsung.com/global/samsungs-one-ui-a-singular-smartphone-experienc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1A52FA1" id="Group 271" o:spid="_x0000_s1074" style="position:absolute;margin-left:399.55pt;margin-top:89.05pt;width:450.75pt;height:284.25pt;z-index:251735040;mso-position-horizontal:right;mso-position-horizontal-relative:margin;mso-width-relative:margin;mso-height-relative:margin" coordorigin="" coordsize="57315,3600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">
                <v:shape id="Picture 269" o:spid="_x0000_s1075" type="#_x0000_t75" alt="Samsung&amp;#39;s One UI: a Singular Smartphone Experience – Samsung Global Newsroom" style="position:absolute;width:57315;height:319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">
                  <v:imagedata r:id="rId75" o:title=" a Singular Smartphone Experience – Samsung Global Newsroom"/>
                </v:shape>
                <v:shape id="Text Box 270" o:spid="_x0000_s1076" type="#_x0000_t202" style="position:absolute;top:32575;width:57315;height:34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" stroked="f">
                  <v:textbox inset="0,0,0,0">
                    <w:txbxContent>
                      <w:p w14:paraId="3E920DB4" w14:textId="174E7EE3" w:rsidR="001928D7" w:rsidRPr="00D51B7E" w:rsidRDefault="001928D7" w:rsidP="001928D7">
                        <w:pPr>
                          <w:pStyle w:val="Caption"/>
                          <w:rPr>
                            <w:noProof/>
                            <w:sz w:val="24"/>
                            <w:szCs w:val="24"/>
                          </w:rPr>
                        </w:pPr>
                        <w:r>
                          <w:t xml:space="preserve"> </w:t>
                        </w:r>
                        <w:r w:rsidRPr="001928D7">
                          <w:t>Samsung’s One UI: a Singular Smartphone Experience</w:t>
                        </w:r>
                        <w:r>
                          <w:t xml:space="preserve"> </w:t>
                        </w:r>
                        <w:r w:rsidRPr="00EB770D">
                          <w:t>https://news.samsung.com/global/samsungs-one-ui-a-singular-smartphone-experience</w:t>
                        </w:r>
                      </w:p>
                    </w:txbxContent>
                  </v:textbox>
                </v:shape>
                <w10:wrap type="square" anchorx="margin"/>
              </v:group>
            </w:pict>
          </mc:Fallback>
        </mc:AlternateContent>
      </w:r>
      <w:r w:rsidR="00D16DAA">
        <w:t>Moreover, there should be generally rounded rectangular buttons to feel more natural with simple graphic favicons to represent different functions within the app.</w:t>
      </w:r>
      <w:r w:rsidR="00F35CB5">
        <w:t xml:space="preserve"> This becomes easier to implement in an Android device, through Material Design, which allows the specific styling of components in an app to be imported into the app with ease.</w:t>
      </w:r>
    </w:p>
    <w:p w14:paraId="4D42424D" w14:textId="040E1627" w:rsidR="003547E4" w:rsidRDefault="003547E4" w:rsidP="00C10DE0"/>
    <w:p w14:paraId="66DDDF2D" w14:textId="5E2B3789" w:rsidR="003547E4" w:rsidRDefault="003547E4" w:rsidP="00C10DE0"/>
    <w:p w14:paraId="4FBE44E7" w14:textId="4A3A25D2" w:rsidR="003547E4" w:rsidRDefault="003547E4" w:rsidP="00C10DE0"/>
    <w:p w14:paraId="55C978BF" w14:textId="54A8D284" w:rsidR="003547E4" w:rsidRDefault="003547E4" w:rsidP="00C10DE0"/>
    <w:p w14:paraId="41795487" w14:textId="6BCD0327" w:rsidR="003547E4" w:rsidRDefault="003547E4" w:rsidP="00C10DE0"/>
    <w:p w14:paraId="063B4A3C" w14:textId="18CED7D7" w:rsidR="003547E4" w:rsidRDefault="003547E4" w:rsidP="00C10DE0"/>
    <w:p w14:paraId="0A98D42A" w14:textId="77777777" w:rsidR="003547E4" w:rsidRDefault="003547E4" w:rsidP="00C10DE0"/>
    <w:p w14:paraId="1A1CA069" w14:textId="77777777" w:rsidR="003547E4" w:rsidRDefault="003547E4" w:rsidP="00C10DE0"/>
    <w:p w14:paraId="1DC35E0D" w14:textId="43209237" w:rsidR="00D3213C" w:rsidRDefault="00D3213C" w:rsidP="00D3213C">
      <w:pPr>
        <w:keepNext/>
      </w:pPr>
      <w:r>
        <w:rPr>
          <w:noProof/>
        </w:rPr>
        <w:lastRenderedPageBreak/>
        <mc:AlternateContent>
          <mc:Choice Requires="wps">
            <w:drawing>
              <wp:anchor distT="0" distB="0" distL="114300" distR="114300" simplePos="0" relativeHeight="251738112" behindDoc="0" locked="0" layoutInCell="1" allowOverlap="1" wp14:anchorId="53962E68" wp14:editId="724EBF22">
                <wp:simplePos x="0" y="0"/>
                <wp:positionH relativeFrom="column">
                  <wp:posOffset>0</wp:posOffset>
                </wp:positionH>
                <wp:positionV relativeFrom="paragraph">
                  <wp:posOffset>3171190</wp:posOffset>
                </wp:positionV>
                <wp:extent cx="5731510" cy="635"/>
                <wp:effectExtent l="0" t="0" r="0" b="0"/>
                <wp:wrapSquare wrapText="bothSides"/>
                <wp:docPr id="277" name="Text Box 277"/>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2F4C364D" w14:textId="57245529" w:rsidR="00D3213C" w:rsidRPr="009838B0" w:rsidRDefault="00D3213C" w:rsidP="00D3213C">
                            <w:pPr>
                              <w:pStyle w:val="Caption"/>
                              <w:rPr>
                                <w:noProof/>
                                <w:sz w:val="24"/>
                                <w:szCs w:val="24"/>
                              </w:rPr>
                            </w:pPr>
                            <w:r w:rsidRPr="00CC125B">
                              <w:t>UI designed in Illustrator, on which I will base my project's UI on. Implements material design with simple, modern favicons and colour scheme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3962E68" id="Text Box 277" o:spid="_x0000_s1077" type="#_x0000_t202" style="position:absolute;margin-left:0;margin-top:249.7pt;width:451.3pt;height:.05pt;z-index:2517381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" stroked="f">
                <v:textbox style="mso-fit-shape-to-text:t" inset="0,0,0,0">
                  <w:txbxContent>
                    <w:p w14:paraId="2F4C364D" w14:textId="57245529" w:rsidR="00D3213C" w:rsidRPr="009838B0" w:rsidRDefault="00D3213C" w:rsidP="00D3213C">
                      <w:pPr>
                        <w:pStyle w:val="Caption"/>
                        <w:rPr>
                          <w:noProof/>
                          <w:sz w:val="24"/>
                          <w:szCs w:val="24"/>
                        </w:rPr>
                      </w:pPr>
                      <w:r w:rsidRPr="00CC125B">
                        <w:t>UI designed in Illustrator, on which I will base my project's UI on. Implements material design with simple, modern favicons and colour schemes.</w:t>
                      </w:r>
                    </w:p>
                  </w:txbxContent>
                </v:textbox>
                <w10:wrap type="square"/>
              </v:shape>
            </w:pict>
          </mc:Fallback>
        </mc:AlternateContent>
      </w:r>
      <w:r w:rsidR="003547E4" w:rsidRPr="003547E4">
        <w:rPr>
          <w:noProof/>
        </w:rPr>
        <w:drawing>
          <wp:anchor distT="0" distB="0" distL="114300" distR="114300" simplePos="0" relativeHeight="251736064" behindDoc="0" locked="0" layoutInCell="1" allowOverlap="1" wp14:anchorId="0FC1A631" wp14:editId="3C051A40">
            <wp:simplePos x="0" y="0"/>
            <wp:positionH relativeFrom="column">
              <wp:posOffset>0</wp:posOffset>
            </wp:positionH>
            <wp:positionV relativeFrom="paragraph">
              <wp:posOffset>0</wp:posOffset>
            </wp:positionV>
            <wp:extent cx="5731510" cy="3114040"/>
            <wp:effectExtent l="0" t="0" r="2540" b="0"/>
            <wp:wrapSquare wrapText="bothSides"/>
            <wp:docPr id="275" name="Picture 275"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5" name="Picture 275" descr="Chart&#10;&#10;Description automatically generated"/>
                    <pic:cNvPicPr/>
                  </pic:nvPicPr>
                  <pic:blipFill>
                    <a:blip r:embed="rId76" cstate="print">
                      <a:extLst>
                        <a:ext uri="{28A0092B-C50C-407E-A947-70E740481C1C}">
                          <a14:useLocalDpi xmlns:a14="http://schemas.microsoft.com/office/drawing/2010/main" val="0"/>
                        </a:ext>
                      </a:extLst>
                    </a:blip>
                    <a:stretch>
                      <a:fillRect/>
                    </a:stretch>
                  </pic:blipFill>
                  <pic:spPr>
                    <a:xfrm>
                      <a:off x="0" y="0"/>
                      <a:ext cx="5731510" cy="3114040"/>
                    </a:xfrm>
                    <a:prstGeom prst="rect">
                      <a:avLst/>
                    </a:prstGeom>
                  </pic:spPr>
                </pic:pic>
              </a:graphicData>
            </a:graphic>
          </wp:anchor>
        </w:drawing>
      </w:r>
    </w:p>
    <w:p w14:paraId="79BA496A" w14:textId="13F7A00A" w:rsidR="00FD18E3" w:rsidRDefault="00612A38" w:rsidP="00C10DE0">
      <w:r>
        <w:br w:type="page"/>
      </w:r>
    </w:p>
    <w:p w14:paraId="5D53BADD" w14:textId="2F928289" w:rsidR="00FD18E3" w:rsidRPr="00FE43C4" w:rsidRDefault="00FE43C4" w:rsidP="00FE43C4">
      <w:pPr>
        <w:pStyle w:val="Heading1"/>
        <w:rPr>
          <w:sz w:val="72"/>
          <w:szCs w:val="28"/>
        </w:rPr>
      </w:pPr>
      <w:bookmarkStart w:id="15" w:name="_Toc85647133"/>
      <w:r w:rsidRPr="00FE43C4">
        <w:rPr>
          <w:sz w:val="72"/>
          <w:szCs w:val="28"/>
        </w:rPr>
        <w:lastRenderedPageBreak/>
        <w:t>TECHNICAL SOLUTION</w:t>
      </w:r>
      <w:bookmarkEnd w:id="15"/>
    </w:p>
    <w:p w14:paraId="2DE839AA" w14:textId="40F8FE42" w:rsidR="00FD18E3" w:rsidRDefault="00FD18E3" w:rsidP="00C10DE0"/>
    <w:p w14:paraId="2B3EF91A" w14:textId="29E72D18" w:rsidR="00FD18E3" w:rsidRDefault="00FD18E3" w:rsidP="00C10DE0"/>
    <w:p w14:paraId="24B9B29C" w14:textId="0305C9B1" w:rsidR="00FD18E3" w:rsidRDefault="00FD18E3" w:rsidP="00C10DE0"/>
    <w:p w14:paraId="10173590" w14:textId="656E99DF" w:rsidR="00FD18E3" w:rsidRDefault="00FD18E3" w:rsidP="00C10DE0"/>
    <w:p w14:paraId="5F11F892" w14:textId="4F79DCD8" w:rsidR="00FD18E3" w:rsidRDefault="00FD18E3" w:rsidP="00C10DE0"/>
    <w:p w14:paraId="652EF19D" w14:textId="77777777" w:rsidR="00246091" w:rsidRDefault="00246091" w:rsidP="00C10DE0"/>
    <w:p w14:paraId="59E50076" w14:textId="77777777" w:rsidR="00246091" w:rsidRDefault="00246091" w:rsidP="00C10DE0"/>
    <w:p w14:paraId="32033489" w14:textId="77777777" w:rsidR="00071F82" w:rsidRDefault="00071F82" w:rsidP="00C10DE0"/>
    <w:p w14:paraId="56BDB86C" w14:textId="77777777" w:rsidR="00071F82" w:rsidRDefault="00071F82" w:rsidP="00C10DE0"/>
    <w:p w14:paraId="3A9C6699" w14:textId="77777777" w:rsidR="00071F82" w:rsidRDefault="00071F82" w:rsidP="00C10DE0"/>
    <w:p w14:paraId="5A6D5CAD" w14:textId="77777777" w:rsidR="00071F82" w:rsidRDefault="00071F82" w:rsidP="00C10DE0"/>
    <w:p w14:paraId="1BB4ECBD" w14:textId="77777777" w:rsidR="00071F82" w:rsidRDefault="00071F82" w:rsidP="00C10DE0"/>
    <w:p w14:paraId="7ACCC05A" w14:textId="77777777" w:rsidR="00071F82" w:rsidRDefault="00071F82" w:rsidP="00C10DE0"/>
    <w:p w14:paraId="37293055" w14:textId="77777777" w:rsidR="00071F82" w:rsidRDefault="00071F82" w:rsidP="00C10DE0"/>
    <w:p w14:paraId="486D27C8" w14:textId="77777777" w:rsidR="00071F82" w:rsidRDefault="00071F82" w:rsidP="00C10DE0"/>
    <w:p w14:paraId="61C31E06" w14:textId="77777777" w:rsidR="00071F82" w:rsidRDefault="00071F82" w:rsidP="00C10DE0"/>
    <w:p w14:paraId="2AF8FE96" w14:textId="77777777" w:rsidR="00071F82" w:rsidRDefault="00071F82" w:rsidP="00C10DE0"/>
    <w:p w14:paraId="4408931E" w14:textId="77777777" w:rsidR="00071F82" w:rsidRDefault="00071F82" w:rsidP="00C10DE0"/>
    <w:p w14:paraId="6FBA27FA" w14:textId="77777777" w:rsidR="00071F82" w:rsidRDefault="00071F82" w:rsidP="00C10DE0"/>
    <w:p w14:paraId="38461147" w14:textId="77777777" w:rsidR="00071F82" w:rsidRDefault="00071F82" w:rsidP="00C10DE0"/>
    <w:p w14:paraId="0852F473" w14:textId="77777777" w:rsidR="00071F82" w:rsidRDefault="00071F82" w:rsidP="00C10DE0"/>
    <w:p w14:paraId="395FBA2A" w14:textId="77777777" w:rsidR="00071F82" w:rsidRDefault="00071F82" w:rsidP="00C10DE0"/>
    <w:p w14:paraId="48347DC9" w14:textId="77777777" w:rsidR="00071F82" w:rsidRDefault="00071F82" w:rsidP="00C10DE0"/>
    <w:p w14:paraId="11522CFE" w14:textId="77777777" w:rsidR="00071F82" w:rsidRDefault="00071F82" w:rsidP="00C10DE0"/>
    <w:p w14:paraId="1BEF0D0C" w14:textId="77777777" w:rsidR="00071F82" w:rsidRDefault="00071F82" w:rsidP="00C10DE0"/>
    <w:p w14:paraId="3735DD27" w14:textId="77777777" w:rsidR="00071F82" w:rsidRDefault="00071F82" w:rsidP="00C10DE0"/>
    <w:p w14:paraId="2236F0F8" w14:textId="77777777" w:rsidR="00071F82" w:rsidRDefault="00071F82" w:rsidP="00C10DE0"/>
    <w:p w14:paraId="42A7CF32" w14:textId="77777777" w:rsidR="00071F82" w:rsidRDefault="00071F82" w:rsidP="00071F82">
      <w:pPr>
        <w:pStyle w:val="Heading1"/>
      </w:pPr>
      <w:bookmarkStart w:id="16" w:name="_Toc85647134"/>
      <w:r>
        <w:lastRenderedPageBreak/>
        <w:t>TESTING</w:t>
      </w:r>
      <w:bookmarkEnd w:id="16"/>
    </w:p>
    <w:p w14:paraId="1FC2464C" w14:textId="77777777" w:rsidR="00071F82" w:rsidRDefault="00071F82" w:rsidP="00071F82"/>
    <w:p w14:paraId="2142C2B2" w14:textId="77777777" w:rsidR="00071F82" w:rsidRDefault="00071F82" w:rsidP="00071F82"/>
    <w:p w14:paraId="77F649B5" w14:textId="77777777" w:rsidR="00071F82" w:rsidRDefault="00071F82" w:rsidP="00071F82"/>
    <w:p w14:paraId="69D3CF0A" w14:textId="77777777" w:rsidR="00071F82" w:rsidRDefault="00071F82" w:rsidP="00071F82"/>
    <w:p w14:paraId="7D2C7BC4" w14:textId="77777777" w:rsidR="00071F82" w:rsidRDefault="00071F82" w:rsidP="00071F82"/>
    <w:p w14:paraId="26D80338" w14:textId="77777777" w:rsidR="00071F82" w:rsidRDefault="00071F82" w:rsidP="00071F82"/>
    <w:p w14:paraId="4F38649A" w14:textId="77777777" w:rsidR="00071F82" w:rsidRDefault="00071F82" w:rsidP="00071F82"/>
    <w:p w14:paraId="3BAC02C6" w14:textId="77777777" w:rsidR="00071F82" w:rsidRDefault="00071F82" w:rsidP="00071F82"/>
    <w:p w14:paraId="1BFF7B7A" w14:textId="77777777" w:rsidR="00071F82" w:rsidRDefault="00071F82" w:rsidP="00071F82"/>
    <w:p w14:paraId="7081DE56" w14:textId="77777777" w:rsidR="00071F82" w:rsidRDefault="00071F82" w:rsidP="00071F82"/>
    <w:p w14:paraId="1F9F7F95" w14:textId="77777777" w:rsidR="00071F82" w:rsidRDefault="00071F82" w:rsidP="00071F82"/>
    <w:p w14:paraId="7FE26E1B" w14:textId="77777777" w:rsidR="00071F82" w:rsidRDefault="00071F82" w:rsidP="00071F82"/>
    <w:p w14:paraId="1E91D86D" w14:textId="77777777" w:rsidR="00071F82" w:rsidRDefault="00071F82" w:rsidP="00071F82"/>
    <w:p w14:paraId="1D16F799" w14:textId="77777777" w:rsidR="00071F82" w:rsidRDefault="00071F82" w:rsidP="00071F82"/>
    <w:p w14:paraId="560FD432" w14:textId="77777777" w:rsidR="00071F82" w:rsidRDefault="00071F82" w:rsidP="00071F82"/>
    <w:p w14:paraId="67C25DE2" w14:textId="77777777" w:rsidR="00071F82" w:rsidRDefault="00071F82" w:rsidP="00071F82"/>
    <w:p w14:paraId="454F3B70" w14:textId="77777777" w:rsidR="00071F82" w:rsidRDefault="00071F82" w:rsidP="00071F82"/>
    <w:p w14:paraId="4722F755" w14:textId="77777777" w:rsidR="00071F82" w:rsidRDefault="00071F82" w:rsidP="00071F82"/>
    <w:p w14:paraId="31284CCE" w14:textId="77777777" w:rsidR="00071F82" w:rsidRDefault="00071F82" w:rsidP="00071F82"/>
    <w:p w14:paraId="021B796A" w14:textId="77777777" w:rsidR="00071F82" w:rsidRDefault="00071F82" w:rsidP="00071F82"/>
    <w:p w14:paraId="699F76F6" w14:textId="77777777" w:rsidR="00071F82" w:rsidRDefault="00071F82" w:rsidP="00071F82"/>
    <w:p w14:paraId="11C7CB19" w14:textId="77777777" w:rsidR="00071F82" w:rsidRDefault="00071F82" w:rsidP="00071F82"/>
    <w:p w14:paraId="4EDBB491" w14:textId="77777777" w:rsidR="00071F82" w:rsidRDefault="00071F82" w:rsidP="00071F82"/>
    <w:p w14:paraId="0318311D" w14:textId="77777777" w:rsidR="00071F82" w:rsidRDefault="00071F82" w:rsidP="00071F82"/>
    <w:p w14:paraId="4EA876FE" w14:textId="77777777" w:rsidR="00071F82" w:rsidRDefault="00071F82" w:rsidP="00071F82"/>
    <w:p w14:paraId="526A2E2D" w14:textId="77777777" w:rsidR="00071F82" w:rsidRDefault="00071F82" w:rsidP="00071F82"/>
    <w:p w14:paraId="4E1B3036" w14:textId="70FA5327" w:rsidR="00071F82" w:rsidRPr="00071F82" w:rsidRDefault="00071F82" w:rsidP="00071F82">
      <w:pPr>
        <w:pStyle w:val="Heading1"/>
        <w:sectPr w:rsidR="00071F82" w:rsidRPr="00071F82" w:rsidSect="00030AB7">
          <w:headerReference w:type="even" r:id="rId77"/>
          <w:headerReference w:type="default" r:id="rId78"/>
          <w:footerReference w:type="even" r:id="rId79"/>
          <w:footerReference w:type="default" r:id="rId80"/>
          <w:headerReference w:type="first" r:id="rId81"/>
          <w:pgSz w:w="11906" w:h="16838"/>
          <w:pgMar w:top="1440" w:right="1440" w:bottom="1440" w:left="1440" w:header="708" w:footer="708" w:gutter="0"/>
          <w:cols w:space="708"/>
          <w:docGrid w:linePitch="360"/>
        </w:sectPr>
      </w:pPr>
      <w:bookmarkStart w:id="17" w:name="_Toc85647135"/>
      <w:r>
        <w:lastRenderedPageBreak/>
        <w:t>EVALUATION</w:t>
      </w:r>
      <w:bookmarkEnd w:id="17"/>
    </w:p>
    <w:p w14:paraId="413A8ED8" w14:textId="75DB18C2" w:rsidR="00246091" w:rsidRDefault="00246091" w:rsidP="00246091">
      <w:pPr>
        <w:pStyle w:val="Heading1"/>
      </w:pPr>
      <w:bookmarkStart w:id="18" w:name="_Toc85647136"/>
      <w:r>
        <w:lastRenderedPageBreak/>
        <w:t>A</w:t>
      </w:r>
      <w:r w:rsidR="00287A96">
        <w:t>PPENDIX</w:t>
      </w:r>
      <w:bookmarkEnd w:id="18"/>
    </w:p>
    <w:p w14:paraId="0A282651" w14:textId="33CBD978" w:rsidR="00246091" w:rsidRDefault="00246091" w:rsidP="00C10DE0"/>
    <w:p w14:paraId="215816E6" w14:textId="02782043" w:rsidR="004E0BB5" w:rsidRPr="004E0BB5" w:rsidRDefault="000C2A58" w:rsidP="00B96237">
      <w:pPr>
        <w:pStyle w:val="Heading4"/>
      </w:pPr>
      <w:r>
        <w:t>Joey’s Workout routine</w:t>
      </w:r>
      <w:r>
        <w:rPr>
          <w:noProof/>
        </w:rPr>
        <mc:AlternateContent>
          <mc:Choice Requires="wps">
            <w:drawing>
              <wp:anchor distT="0" distB="0" distL="114300" distR="114300" simplePos="0" relativeHeight="251671552" behindDoc="0" locked="0" layoutInCell="1" allowOverlap="1" wp14:anchorId="568E444D" wp14:editId="331CE86D">
                <wp:simplePos x="0" y="0"/>
                <wp:positionH relativeFrom="margin">
                  <wp:align>right</wp:align>
                </wp:positionH>
                <wp:positionV relativeFrom="paragraph">
                  <wp:posOffset>292100</wp:posOffset>
                </wp:positionV>
                <wp:extent cx="5715000" cy="2800350"/>
                <wp:effectExtent l="0" t="0" r="0" b="0"/>
                <wp:wrapSquare wrapText="bothSides"/>
                <wp:docPr id="35" name="Text Box 35"/>
                <wp:cNvGraphicFramePr/>
                <a:graphic xmlns:a="http://schemas.openxmlformats.org/drawingml/2006/main">
                  <a:graphicData uri="http://schemas.microsoft.com/office/word/2010/wordprocessingShape">
                    <wps:wsp>
                      <wps:cNvSpPr txBox="1"/>
                      <wps:spPr>
                        <a:xfrm>
                          <a:off x="0" y="0"/>
                          <a:ext cx="5715000" cy="2800350"/>
                        </a:xfrm>
                        <a:prstGeom prst="rect">
                          <a:avLst/>
                        </a:prstGeom>
                        <a:solidFill>
                          <a:schemeClr val="bg2">
                            <a:lumMod val="90000"/>
                          </a:schemeClr>
                        </a:solidFill>
                        <a:ln w="6350">
                          <a:noFill/>
                        </a:ln>
                      </wps:spPr>
                      <wps:txbx>
                        <w:txbxContent>
                          <w:p w14:paraId="5C79F337" w14:textId="77777777" w:rsidR="000C2A58" w:rsidRPr="00ED5FA4" w:rsidRDefault="000C2A58" w:rsidP="004E0BB5">
                            <w:pPr>
                              <w:rPr>
                                <w:sz w:val="20"/>
                                <w:szCs w:val="20"/>
                              </w:rPr>
                            </w:pPr>
                            <w:r w:rsidRPr="00ED5FA4">
                              <w:rPr>
                                <w:sz w:val="20"/>
                                <w:szCs w:val="20"/>
                              </w:rPr>
                              <w:t>Monday</w:t>
                            </w:r>
                            <w:r w:rsidRPr="00ED5FA4">
                              <w:rPr>
                                <w:sz w:val="20"/>
                                <w:szCs w:val="20"/>
                              </w:rPr>
                              <w:tab/>
                              <w:t>Db shoulder press</w:t>
                            </w:r>
                            <w:r w:rsidRPr="00ED5FA4">
                              <w:rPr>
                                <w:sz w:val="20"/>
                                <w:szCs w:val="20"/>
                              </w:rPr>
                              <w:tab/>
                              <w:t>Military press</w:t>
                            </w:r>
                            <w:r w:rsidRPr="00ED5FA4">
                              <w:rPr>
                                <w:sz w:val="20"/>
                                <w:szCs w:val="20"/>
                              </w:rPr>
                              <w:tab/>
                              <w:t>Lateral raise</w:t>
                            </w:r>
                            <w:r w:rsidRPr="00ED5FA4">
                              <w:rPr>
                                <w:sz w:val="20"/>
                                <w:szCs w:val="20"/>
                              </w:rPr>
                              <w:tab/>
                              <w:t>Reverse peck deck</w:t>
                            </w:r>
                            <w:r w:rsidRPr="00ED5FA4">
                              <w:rPr>
                                <w:sz w:val="20"/>
                                <w:szCs w:val="20"/>
                              </w:rPr>
                              <w:tab/>
                              <w:t>Leg press</w:t>
                            </w:r>
                            <w:r w:rsidRPr="00ED5FA4">
                              <w:rPr>
                                <w:sz w:val="20"/>
                                <w:szCs w:val="20"/>
                              </w:rPr>
                              <w:tab/>
                              <w:t>Pin squats</w:t>
                            </w:r>
                          </w:p>
                          <w:p w14:paraId="4D747167" w14:textId="77777777" w:rsidR="000C2A58" w:rsidRPr="00ED5FA4" w:rsidRDefault="000C2A58" w:rsidP="004E0BB5">
                            <w:pPr>
                              <w:rPr>
                                <w:sz w:val="20"/>
                                <w:szCs w:val="20"/>
                              </w:rPr>
                            </w:pPr>
                            <w:r w:rsidRPr="00ED5FA4">
                              <w:rPr>
                                <w:sz w:val="20"/>
                                <w:szCs w:val="20"/>
                              </w:rPr>
                              <w:t>Tuesday</w:t>
                            </w:r>
                            <w:r w:rsidRPr="00ED5FA4">
                              <w:rPr>
                                <w:sz w:val="20"/>
                                <w:szCs w:val="20"/>
                              </w:rPr>
                              <w:tab/>
                              <w:t>Pull ups</w:t>
                            </w:r>
                            <w:r w:rsidRPr="00ED5FA4">
                              <w:rPr>
                                <w:sz w:val="20"/>
                                <w:szCs w:val="20"/>
                              </w:rPr>
                              <w:tab/>
                              <w:t>Lat pull down</w:t>
                            </w:r>
                            <w:r w:rsidRPr="00ED5FA4">
                              <w:rPr>
                                <w:sz w:val="20"/>
                                <w:szCs w:val="20"/>
                              </w:rPr>
                              <w:tab/>
                              <w:t>Seated row</w:t>
                            </w:r>
                            <w:r w:rsidRPr="00ED5FA4">
                              <w:rPr>
                                <w:sz w:val="20"/>
                                <w:szCs w:val="20"/>
                              </w:rPr>
                              <w:tab/>
                              <w:t>Deadlift</w:t>
                            </w:r>
                            <w:r w:rsidRPr="00ED5FA4">
                              <w:rPr>
                                <w:sz w:val="20"/>
                                <w:szCs w:val="20"/>
                              </w:rPr>
                              <w:tab/>
                              <w:t>Leg curl</w:t>
                            </w:r>
                            <w:r w:rsidRPr="00ED5FA4">
                              <w:rPr>
                                <w:sz w:val="20"/>
                                <w:szCs w:val="20"/>
                              </w:rPr>
                              <w:tab/>
                              <w:t>Lat pull overs</w:t>
                            </w:r>
                          </w:p>
                          <w:p w14:paraId="072F4FE4" w14:textId="77777777" w:rsidR="000C2A58" w:rsidRPr="00ED5FA4" w:rsidRDefault="000C2A58" w:rsidP="004E0BB5">
                            <w:pPr>
                              <w:rPr>
                                <w:sz w:val="20"/>
                                <w:szCs w:val="20"/>
                              </w:rPr>
                            </w:pPr>
                            <w:r w:rsidRPr="00ED5FA4">
                              <w:rPr>
                                <w:sz w:val="20"/>
                                <w:szCs w:val="20"/>
                              </w:rPr>
                              <w:t>Wednesday</w:t>
                            </w:r>
                            <w:r w:rsidRPr="00ED5FA4">
                              <w:rPr>
                                <w:sz w:val="20"/>
                                <w:szCs w:val="20"/>
                              </w:rPr>
                              <w:tab/>
                              <w:t>Bench press</w:t>
                            </w:r>
                            <w:r w:rsidRPr="00ED5FA4">
                              <w:rPr>
                                <w:sz w:val="20"/>
                                <w:szCs w:val="20"/>
                              </w:rPr>
                              <w:tab/>
                              <w:t>Peck deck</w:t>
                            </w:r>
                            <w:r w:rsidRPr="00ED5FA4">
                              <w:rPr>
                                <w:sz w:val="20"/>
                                <w:szCs w:val="20"/>
                              </w:rPr>
                              <w:tab/>
                              <w:t>Squat</w:t>
                            </w:r>
                            <w:r w:rsidRPr="00ED5FA4">
                              <w:rPr>
                                <w:sz w:val="20"/>
                                <w:szCs w:val="20"/>
                              </w:rPr>
                              <w:tab/>
                              <w:t>Leg extension</w:t>
                            </w:r>
                            <w:r w:rsidRPr="00ED5FA4">
                              <w:rPr>
                                <w:sz w:val="20"/>
                                <w:szCs w:val="20"/>
                              </w:rPr>
                              <w:tab/>
                              <w:t>Adductors machine</w:t>
                            </w:r>
                            <w:r w:rsidRPr="00ED5FA4">
                              <w:rPr>
                                <w:sz w:val="20"/>
                                <w:szCs w:val="20"/>
                              </w:rPr>
                              <w:tab/>
                              <w:t>Ez bar bicep curls</w:t>
                            </w:r>
                          </w:p>
                          <w:p w14:paraId="3D189EA4" w14:textId="77777777" w:rsidR="000C2A58" w:rsidRPr="00ED5FA4" w:rsidRDefault="000C2A58" w:rsidP="004E0BB5">
                            <w:pPr>
                              <w:rPr>
                                <w:sz w:val="20"/>
                                <w:szCs w:val="20"/>
                              </w:rPr>
                            </w:pPr>
                            <w:r w:rsidRPr="00ED5FA4">
                              <w:rPr>
                                <w:sz w:val="20"/>
                                <w:szCs w:val="20"/>
                              </w:rPr>
                              <w:t>Thursday</w:t>
                            </w:r>
                            <w:r w:rsidRPr="00ED5FA4">
                              <w:rPr>
                                <w:sz w:val="20"/>
                                <w:szCs w:val="20"/>
                              </w:rPr>
                              <w:tab/>
                              <w:t>Deadlift</w:t>
                            </w:r>
                            <w:r w:rsidRPr="00ED5FA4">
                              <w:rPr>
                                <w:sz w:val="20"/>
                                <w:szCs w:val="20"/>
                              </w:rPr>
                              <w:tab/>
                              <w:t>Military press</w:t>
                            </w:r>
                            <w:r w:rsidRPr="00ED5FA4">
                              <w:rPr>
                                <w:sz w:val="20"/>
                                <w:szCs w:val="20"/>
                              </w:rPr>
                              <w:tab/>
                              <w:t>Incline bench press</w:t>
                            </w:r>
                            <w:r w:rsidRPr="00ED5FA4">
                              <w:rPr>
                                <w:sz w:val="20"/>
                                <w:szCs w:val="20"/>
                              </w:rPr>
                              <w:tab/>
                              <w:t>Dumbell chest press</w:t>
                            </w:r>
                            <w:r w:rsidRPr="00ED5FA4">
                              <w:rPr>
                                <w:sz w:val="20"/>
                                <w:szCs w:val="20"/>
                              </w:rPr>
                              <w:tab/>
                              <w:t>Lateral raise</w:t>
                            </w:r>
                            <w:r w:rsidRPr="00ED5FA4">
                              <w:rPr>
                                <w:sz w:val="20"/>
                                <w:szCs w:val="20"/>
                              </w:rPr>
                              <w:tab/>
                              <w:t>Tricep extensions</w:t>
                            </w:r>
                          </w:p>
                          <w:p w14:paraId="748AD7FC" w14:textId="77777777" w:rsidR="000C2A58" w:rsidRPr="00ED5FA4" w:rsidRDefault="000C2A58" w:rsidP="004E0BB5">
                            <w:pPr>
                              <w:rPr>
                                <w:sz w:val="20"/>
                                <w:szCs w:val="20"/>
                              </w:rPr>
                            </w:pPr>
                            <w:r w:rsidRPr="00ED5FA4">
                              <w:rPr>
                                <w:sz w:val="20"/>
                                <w:szCs w:val="20"/>
                              </w:rPr>
                              <w:t>Friday</w:t>
                            </w:r>
                            <w:r w:rsidRPr="00ED5FA4">
                              <w:rPr>
                                <w:sz w:val="20"/>
                                <w:szCs w:val="20"/>
                              </w:rPr>
                              <w:tab/>
                              <w:t>Bent over rows</w:t>
                            </w:r>
                            <w:r w:rsidRPr="00ED5FA4">
                              <w:rPr>
                                <w:sz w:val="20"/>
                                <w:szCs w:val="20"/>
                              </w:rPr>
                              <w:tab/>
                              <w:t>Lat pull down</w:t>
                            </w:r>
                            <w:r w:rsidRPr="00ED5FA4">
                              <w:rPr>
                                <w:sz w:val="20"/>
                                <w:szCs w:val="20"/>
                              </w:rPr>
                              <w:tab/>
                              <w:t>Lat pull overs</w:t>
                            </w:r>
                            <w:r w:rsidRPr="00ED5FA4">
                              <w:rPr>
                                <w:sz w:val="20"/>
                                <w:szCs w:val="20"/>
                              </w:rPr>
                              <w:tab/>
                              <w:t>Hip thrusts</w:t>
                            </w:r>
                            <w:r w:rsidRPr="00ED5FA4">
                              <w:rPr>
                                <w:sz w:val="20"/>
                                <w:szCs w:val="20"/>
                              </w:rPr>
                              <w:tab/>
                              <w:t>Abductors machine</w:t>
                            </w:r>
                            <w:r w:rsidRPr="00ED5FA4">
                              <w:rPr>
                                <w:sz w:val="20"/>
                                <w:szCs w:val="20"/>
                              </w:rPr>
                              <w:tab/>
                              <w:t>Preacher bench 21s</w:t>
                            </w:r>
                          </w:p>
                          <w:p w14:paraId="0D8CD9A8" w14:textId="77777777" w:rsidR="000C2A58" w:rsidRPr="00ED5FA4" w:rsidRDefault="000C2A58" w:rsidP="004E0BB5">
                            <w:pPr>
                              <w:rPr>
                                <w:sz w:val="20"/>
                                <w:szCs w:val="20"/>
                              </w:rPr>
                            </w:pPr>
                            <w:r w:rsidRPr="00ED5FA4">
                              <w:rPr>
                                <w:sz w:val="20"/>
                                <w:szCs w:val="20"/>
                              </w:rPr>
                              <w:t>Saturday</w:t>
                            </w:r>
                            <w:r w:rsidRPr="00ED5FA4">
                              <w:rPr>
                                <w:sz w:val="20"/>
                                <w:szCs w:val="20"/>
                              </w:rPr>
                              <w:tab/>
                              <w:t>Rest day</w:t>
                            </w:r>
                            <w:r w:rsidRPr="00ED5FA4">
                              <w:rPr>
                                <w:sz w:val="20"/>
                                <w:szCs w:val="20"/>
                              </w:rPr>
                              <w:tab/>
                            </w:r>
                            <w:r w:rsidRPr="00ED5FA4">
                              <w:rPr>
                                <w:sz w:val="20"/>
                                <w:szCs w:val="20"/>
                              </w:rPr>
                              <w:tab/>
                            </w:r>
                            <w:r w:rsidRPr="00ED5FA4">
                              <w:rPr>
                                <w:sz w:val="20"/>
                                <w:szCs w:val="20"/>
                              </w:rPr>
                              <w:tab/>
                            </w:r>
                            <w:r w:rsidRPr="00ED5FA4">
                              <w:rPr>
                                <w:sz w:val="20"/>
                                <w:szCs w:val="20"/>
                              </w:rPr>
                              <w:tab/>
                            </w:r>
                            <w:r w:rsidRPr="00ED5FA4">
                              <w:rPr>
                                <w:sz w:val="20"/>
                                <w:szCs w:val="20"/>
                              </w:rPr>
                              <w:tab/>
                            </w:r>
                          </w:p>
                          <w:p w14:paraId="6F86C64A" w14:textId="77777777" w:rsidR="000C2A58" w:rsidRPr="00BA0BEB" w:rsidRDefault="000C2A58">
                            <w:pPr>
                              <w:rPr>
                                <w:sz w:val="20"/>
                                <w:szCs w:val="20"/>
                              </w:rPr>
                            </w:pPr>
                            <w:r w:rsidRPr="00ED5FA4">
                              <w:rPr>
                                <w:sz w:val="20"/>
                                <w:szCs w:val="20"/>
                              </w:rPr>
                              <w:t>Sunday</w:t>
                            </w:r>
                            <w:r w:rsidRPr="00ED5FA4">
                              <w:rPr>
                                <w:sz w:val="20"/>
                                <w:szCs w:val="20"/>
                              </w:rPr>
                              <w:tab/>
                              <w:t>Tricep extensions</w:t>
                            </w:r>
                            <w:r w:rsidRPr="00ED5FA4">
                              <w:rPr>
                                <w:sz w:val="20"/>
                                <w:szCs w:val="20"/>
                              </w:rPr>
                              <w:tab/>
                              <w:t>Overhead tricep extensions</w:t>
                            </w:r>
                            <w:r w:rsidRPr="00ED5FA4">
                              <w:rPr>
                                <w:sz w:val="20"/>
                                <w:szCs w:val="20"/>
                              </w:rPr>
                              <w:tab/>
                              <w:t>Seated bicep curls</w:t>
                            </w:r>
                            <w:r w:rsidRPr="00ED5FA4">
                              <w:rPr>
                                <w:sz w:val="20"/>
                                <w:szCs w:val="20"/>
                              </w:rPr>
                              <w:tab/>
                              <w:t>Skull crushers</w:t>
                            </w:r>
                            <w:r w:rsidRPr="00ED5FA4">
                              <w:rPr>
                                <w:sz w:val="20"/>
                                <w:szCs w:val="20"/>
                              </w:rPr>
                              <w:tab/>
                              <w:t>Preacher bench 21s</w:t>
                            </w:r>
                            <w:r w:rsidRPr="00ED5FA4">
                              <w:rPr>
                                <w:sz w:val="20"/>
                                <w:szCs w:val="20"/>
                              </w:rPr>
                              <w:tab/>
                              <w:t>Dumbell bicep curl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68E444D" id="Text Box 35" o:spid="_x0000_s1078" type="#_x0000_t202" style="position:absolute;left:0;text-align:left;margin-left:398.8pt;margin-top:23pt;width:450pt;height:220.5pt;z-index:25167155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" fillcolor="#cfcdcd [2894]" stroked="f" strokeweight=".5pt">
                <v:textbox>
                  <w:txbxContent>
                    <w:p w14:paraId="5C79F337" w14:textId="77777777" w:rsidR="000C2A58" w:rsidRPr="00ED5FA4" w:rsidRDefault="000C2A58" w:rsidP="004E0BB5">
                      <w:pPr>
                        <w:rPr>
                          <w:sz w:val="20"/>
                          <w:szCs w:val="20"/>
                        </w:rPr>
                      </w:pPr>
                      <w:r w:rsidRPr="00ED5FA4">
                        <w:rPr>
                          <w:sz w:val="20"/>
                          <w:szCs w:val="20"/>
                        </w:rPr>
                        <w:t>Monday</w:t>
                      </w:r>
                      <w:r w:rsidRPr="00ED5FA4">
                        <w:rPr>
                          <w:sz w:val="20"/>
                          <w:szCs w:val="20"/>
                        </w:rPr>
                        <w:tab/>
                        <w:t>Db shoulder press</w:t>
                      </w:r>
                      <w:r w:rsidRPr="00ED5FA4">
                        <w:rPr>
                          <w:sz w:val="20"/>
                          <w:szCs w:val="20"/>
                        </w:rPr>
                        <w:tab/>
                        <w:t>Military press</w:t>
                      </w:r>
                      <w:r w:rsidRPr="00ED5FA4">
                        <w:rPr>
                          <w:sz w:val="20"/>
                          <w:szCs w:val="20"/>
                        </w:rPr>
                        <w:tab/>
                        <w:t>Lateral raise</w:t>
                      </w:r>
                      <w:r w:rsidRPr="00ED5FA4">
                        <w:rPr>
                          <w:sz w:val="20"/>
                          <w:szCs w:val="20"/>
                        </w:rPr>
                        <w:tab/>
                        <w:t>Reverse peck deck</w:t>
                      </w:r>
                      <w:r w:rsidRPr="00ED5FA4">
                        <w:rPr>
                          <w:sz w:val="20"/>
                          <w:szCs w:val="20"/>
                        </w:rPr>
                        <w:tab/>
                        <w:t>Leg press</w:t>
                      </w:r>
                      <w:r w:rsidRPr="00ED5FA4">
                        <w:rPr>
                          <w:sz w:val="20"/>
                          <w:szCs w:val="20"/>
                        </w:rPr>
                        <w:tab/>
                        <w:t>Pin squats</w:t>
                      </w:r>
                    </w:p>
                    <w:p w14:paraId="4D747167" w14:textId="77777777" w:rsidR="000C2A58" w:rsidRPr="00ED5FA4" w:rsidRDefault="000C2A58" w:rsidP="004E0BB5">
                      <w:pPr>
                        <w:rPr>
                          <w:sz w:val="20"/>
                          <w:szCs w:val="20"/>
                        </w:rPr>
                      </w:pPr>
                      <w:r w:rsidRPr="00ED5FA4">
                        <w:rPr>
                          <w:sz w:val="20"/>
                          <w:szCs w:val="20"/>
                        </w:rPr>
                        <w:t>Tuesday</w:t>
                      </w:r>
                      <w:r w:rsidRPr="00ED5FA4">
                        <w:rPr>
                          <w:sz w:val="20"/>
                          <w:szCs w:val="20"/>
                        </w:rPr>
                        <w:tab/>
                        <w:t>Pull ups</w:t>
                      </w:r>
                      <w:r w:rsidRPr="00ED5FA4">
                        <w:rPr>
                          <w:sz w:val="20"/>
                          <w:szCs w:val="20"/>
                        </w:rPr>
                        <w:tab/>
                        <w:t>Lat pull down</w:t>
                      </w:r>
                      <w:r w:rsidRPr="00ED5FA4">
                        <w:rPr>
                          <w:sz w:val="20"/>
                          <w:szCs w:val="20"/>
                        </w:rPr>
                        <w:tab/>
                        <w:t>Seated row</w:t>
                      </w:r>
                      <w:r w:rsidRPr="00ED5FA4">
                        <w:rPr>
                          <w:sz w:val="20"/>
                          <w:szCs w:val="20"/>
                        </w:rPr>
                        <w:tab/>
                        <w:t>Deadlift</w:t>
                      </w:r>
                      <w:r w:rsidRPr="00ED5FA4">
                        <w:rPr>
                          <w:sz w:val="20"/>
                          <w:szCs w:val="20"/>
                        </w:rPr>
                        <w:tab/>
                        <w:t>Leg curl</w:t>
                      </w:r>
                      <w:r w:rsidRPr="00ED5FA4">
                        <w:rPr>
                          <w:sz w:val="20"/>
                          <w:szCs w:val="20"/>
                        </w:rPr>
                        <w:tab/>
                        <w:t>Lat pull overs</w:t>
                      </w:r>
                    </w:p>
                    <w:p w14:paraId="072F4FE4" w14:textId="77777777" w:rsidR="000C2A58" w:rsidRPr="00ED5FA4" w:rsidRDefault="000C2A58" w:rsidP="004E0BB5">
                      <w:pPr>
                        <w:rPr>
                          <w:sz w:val="20"/>
                          <w:szCs w:val="20"/>
                        </w:rPr>
                      </w:pPr>
                      <w:r w:rsidRPr="00ED5FA4">
                        <w:rPr>
                          <w:sz w:val="20"/>
                          <w:szCs w:val="20"/>
                        </w:rPr>
                        <w:t>Wednesday</w:t>
                      </w:r>
                      <w:r w:rsidRPr="00ED5FA4">
                        <w:rPr>
                          <w:sz w:val="20"/>
                          <w:szCs w:val="20"/>
                        </w:rPr>
                        <w:tab/>
                        <w:t>Bench press</w:t>
                      </w:r>
                      <w:r w:rsidRPr="00ED5FA4">
                        <w:rPr>
                          <w:sz w:val="20"/>
                          <w:szCs w:val="20"/>
                        </w:rPr>
                        <w:tab/>
                        <w:t>Peck deck</w:t>
                      </w:r>
                      <w:r w:rsidRPr="00ED5FA4">
                        <w:rPr>
                          <w:sz w:val="20"/>
                          <w:szCs w:val="20"/>
                        </w:rPr>
                        <w:tab/>
                        <w:t>Squat</w:t>
                      </w:r>
                      <w:r w:rsidRPr="00ED5FA4">
                        <w:rPr>
                          <w:sz w:val="20"/>
                          <w:szCs w:val="20"/>
                        </w:rPr>
                        <w:tab/>
                        <w:t>Leg extension</w:t>
                      </w:r>
                      <w:r w:rsidRPr="00ED5FA4">
                        <w:rPr>
                          <w:sz w:val="20"/>
                          <w:szCs w:val="20"/>
                        </w:rPr>
                        <w:tab/>
                        <w:t>Adductors machine</w:t>
                      </w:r>
                      <w:r w:rsidRPr="00ED5FA4">
                        <w:rPr>
                          <w:sz w:val="20"/>
                          <w:szCs w:val="20"/>
                        </w:rPr>
                        <w:tab/>
                        <w:t>Ez bar bicep curls</w:t>
                      </w:r>
                    </w:p>
                    <w:p w14:paraId="3D189EA4" w14:textId="77777777" w:rsidR="000C2A58" w:rsidRPr="00ED5FA4" w:rsidRDefault="000C2A58" w:rsidP="004E0BB5">
                      <w:pPr>
                        <w:rPr>
                          <w:sz w:val="20"/>
                          <w:szCs w:val="20"/>
                        </w:rPr>
                      </w:pPr>
                      <w:r w:rsidRPr="00ED5FA4">
                        <w:rPr>
                          <w:sz w:val="20"/>
                          <w:szCs w:val="20"/>
                        </w:rPr>
                        <w:t>Thursday</w:t>
                      </w:r>
                      <w:r w:rsidRPr="00ED5FA4">
                        <w:rPr>
                          <w:sz w:val="20"/>
                          <w:szCs w:val="20"/>
                        </w:rPr>
                        <w:tab/>
                        <w:t>Deadlift</w:t>
                      </w:r>
                      <w:r w:rsidRPr="00ED5FA4">
                        <w:rPr>
                          <w:sz w:val="20"/>
                          <w:szCs w:val="20"/>
                        </w:rPr>
                        <w:tab/>
                        <w:t>Military press</w:t>
                      </w:r>
                      <w:r w:rsidRPr="00ED5FA4">
                        <w:rPr>
                          <w:sz w:val="20"/>
                          <w:szCs w:val="20"/>
                        </w:rPr>
                        <w:tab/>
                        <w:t>Incline bench press</w:t>
                      </w:r>
                      <w:r w:rsidRPr="00ED5FA4">
                        <w:rPr>
                          <w:sz w:val="20"/>
                          <w:szCs w:val="20"/>
                        </w:rPr>
                        <w:tab/>
                        <w:t>Dumbell chest press</w:t>
                      </w:r>
                      <w:r w:rsidRPr="00ED5FA4">
                        <w:rPr>
                          <w:sz w:val="20"/>
                          <w:szCs w:val="20"/>
                        </w:rPr>
                        <w:tab/>
                        <w:t>Lateral raise</w:t>
                      </w:r>
                      <w:r w:rsidRPr="00ED5FA4">
                        <w:rPr>
                          <w:sz w:val="20"/>
                          <w:szCs w:val="20"/>
                        </w:rPr>
                        <w:tab/>
                        <w:t>Tricep extensions</w:t>
                      </w:r>
                    </w:p>
                    <w:p w14:paraId="748AD7FC" w14:textId="77777777" w:rsidR="000C2A58" w:rsidRPr="00ED5FA4" w:rsidRDefault="000C2A58" w:rsidP="004E0BB5">
                      <w:pPr>
                        <w:rPr>
                          <w:sz w:val="20"/>
                          <w:szCs w:val="20"/>
                        </w:rPr>
                      </w:pPr>
                      <w:r w:rsidRPr="00ED5FA4">
                        <w:rPr>
                          <w:sz w:val="20"/>
                          <w:szCs w:val="20"/>
                        </w:rPr>
                        <w:t>Friday</w:t>
                      </w:r>
                      <w:r w:rsidRPr="00ED5FA4">
                        <w:rPr>
                          <w:sz w:val="20"/>
                          <w:szCs w:val="20"/>
                        </w:rPr>
                        <w:tab/>
                        <w:t>Bent over rows</w:t>
                      </w:r>
                      <w:r w:rsidRPr="00ED5FA4">
                        <w:rPr>
                          <w:sz w:val="20"/>
                          <w:szCs w:val="20"/>
                        </w:rPr>
                        <w:tab/>
                        <w:t>Lat pull down</w:t>
                      </w:r>
                      <w:r w:rsidRPr="00ED5FA4">
                        <w:rPr>
                          <w:sz w:val="20"/>
                          <w:szCs w:val="20"/>
                        </w:rPr>
                        <w:tab/>
                        <w:t>Lat pull overs</w:t>
                      </w:r>
                      <w:r w:rsidRPr="00ED5FA4">
                        <w:rPr>
                          <w:sz w:val="20"/>
                          <w:szCs w:val="20"/>
                        </w:rPr>
                        <w:tab/>
                        <w:t>Hip thrusts</w:t>
                      </w:r>
                      <w:r w:rsidRPr="00ED5FA4">
                        <w:rPr>
                          <w:sz w:val="20"/>
                          <w:szCs w:val="20"/>
                        </w:rPr>
                        <w:tab/>
                        <w:t>Abductors machine</w:t>
                      </w:r>
                      <w:r w:rsidRPr="00ED5FA4">
                        <w:rPr>
                          <w:sz w:val="20"/>
                          <w:szCs w:val="20"/>
                        </w:rPr>
                        <w:tab/>
                        <w:t>Preacher bench 21s</w:t>
                      </w:r>
                    </w:p>
                    <w:p w14:paraId="0D8CD9A8" w14:textId="77777777" w:rsidR="000C2A58" w:rsidRPr="00ED5FA4" w:rsidRDefault="000C2A58" w:rsidP="004E0BB5">
                      <w:pPr>
                        <w:rPr>
                          <w:sz w:val="20"/>
                          <w:szCs w:val="20"/>
                        </w:rPr>
                      </w:pPr>
                      <w:r w:rsidRPr="00ED5FA4">
                        <w:rPr>
                          <w:sz w:val="20"/>
                          <w:szCs w:val="20"/>
                        </w:rPr>
                        <w:t>Saturday</w:t>
                      </w:r>
                      <w:r w:rsidRPr="00ED5FA4">
                        <w:rPr>
                          <w:sz w:val="20"/>
                          <w:szCs w:val="20"/>
                        </w:rPr>
                        <w:tab/>
                        <w:t>Rest day</w:t>
                      </w:r>
                      <w:r w:rsidRPr="00ED5FA4">
                        <w:rPr>
                          <w:sz w:val="20"/>
                          <w:szCs w:val="20"/>
                        </w:rPr>
                        <w:tab/>
                      </w:r>
                      <w:r w:rsidRPr="00ED5FA4">
                        <w:rPr>
                          <w:sz w:val="20"/>
                          <w:szCs w:val="20"/>
                        </w:rPr>
                        <w:tab/>
                      </w:r>
                      <w:r w:rsidRPr="00ED5FA4">
                        <w:rPr>
                          <w:sz w:val="20"/>
                          <w:szCs w:val="20"/>
                        </w:rPr>
                        <w:tab/>
                      </w:r>
                      <w:r w:rsidRPr="00ED5FA4">
                        <w:rPr>
                          <w:sz w:val="20"/>
                          <w:szCs w:val="20"/>
                        </w:rPr>
                        <w:tab/>
                      </w:r>
                      <w:r w:rsidRPr="00ED5FA4">
                        <w:rPr>
                          <w:sz w:val="20"/>
                          <w:szCs w:val="20"/>
                        </w:rPr>
                        <w:tab/>
                      </w:r>
                    </w:p>
                    <w:p w14:paraId="6F86C64A" w14:textId="77777777" w:rsidR="000C2A58" w:rsidRPr="00BA0BEB" w:rsidRDefault="000C2A58">
                      <w:pPr>
                        <w:rPr>
                          <w:sz w:val="20"/>
                          <w:szCs w:val="20"/>
                        </w:rPr>
                      </w:pPr>
                      <w:r w:rsidRPr="00ED5FA4">
                        <w:rPr>
                          <w:sz w:val="20"/>
                          <w:szCs w:val="20"/>
                        </w:rPr>
                        <w:t>Sunday</w:t>
                      </w:r>
                      <w:r w:rsidRPr="00ED5FA4">
                        <w:rPr>
                          <w:sz w:val="20"/>
                          <w:szCs w:val="20"/>
                        </w:rPr>
                        <w:tab/>
                        <w:t>Tricep extensions</w:t>
                      </w:r>
                      <w:r w:rsidRPr="00ED5FA4">
                        <w:rPr>
                          <w:sz w:val="20"/>
                          <w:szCs w:val="20"/>
                        </w:rPr>
                        <w:tab/>
                        <w:t>Overhead tricep extensions</w:t>
                      </w:r>
                      <w:r w:rsidRPr="00ED5FA4">
                        <w:rPr>
                          <w:sz w:val="20"/>
                          <w:szCs w:val="20"/>
                        </w:rPr>
                        <w:tab/>
                        <w:t>Seated bicep curls</w:t>
                      </w:r>
                      <w:r w:rsidRPr="00ED5FA4">
                        <w:rPr>
                          <w:sz w:val="20"/>
                          <w:szCs w:val="20"/>
                        </w:rPr>
                        <w:tab/>
                        <w:t>Skull crushers</w:t>
                      </w:r>
                      <w:r w:rsidRPr="00ED5FA4">
                        <w:rPr>
                          <w:sz w:val="20"/>
                          <w:szCs w:val="20"/>
                        </w:rPr>
                        <w:tab/>
                        <w:t>Preacher bench 21s</w:t>
                      </w:r>
                      <w:r w:rsidRPr="00ED5FA4">
                        <w:rPr>
                          <w:sz w:val="20"/>
                          <w:szCs w:val="20"/>
                        </w:rPr>
                        <w:tab/>
                        <w:t>Dumbell bicep curls</w:t>
                      </w:r>
                    </w:p>
                  </w:txbxContent>
                </v:textbox>
                <w10:wrap type="square" anchorx="margin"/>
              </v:shape>
            </w:pict>
          </mc:Fallback>
        </mc:AlternateContent>
      </w:r>
    </w:p>
    <w:p w14:paraId="0E355A52" w14:textId="291442F5" w:rsidR="004E0BB5" w:rsidRDefault="004E0BB5" w:rsidP="004E0BB5">
      <w:pPr>
        <w:pStyle w:val="Appendex"/>
        <w:numPr>
          <w:ilvl w:val="0"/>
          <w:numId w:val="0"/>
        </w:numPr>
        <w:ind w:left="720"/>
      </w:pPr>
    </w:p>
    <w:p w14:paraId="7779EBFB" w14:textId="62ACCA23" w:rsidR="004E0BB5" w:rsidRDefault="00853080" w:rsidP="00853080">
      <w:pPr>
        <w:pStyle w:val="Heading4"/>
      </w:pPr>
      <w:r>
        <w:t>Scoped Storage</w:t>
      </w:r>
    </w:p>
    <w:p w14:paraId="19D37C48" w14:textId="61538848" w:rsidR="00853080" w:rsidRDefault="00853080" w:rsidP="00853080">
      <w:pPr>
        <w:pStyle w:val="Appendex"/>
        <w:numPr>
          <w:ilvl w:val="0"/>
          <w:numId w:val="0"/>
        </w:numPr>
      </w:pPr>
    </w:p>
    <w:p w14:paraId="05F2C50B" w14:textId="77777777" w:rsidR="00853080" w:rsidRPr="00F54AD5" w:rsidRDefault="00853080" w:rsidP="00853080">
      <w:pPr>
        <w:rPr>
          <w:highlight w:val="lightGray"/>
        </w:rPr>
      </w:pPr>
      <w:r w:rsidRPr="00F54AD5">
        <w:rPr>
          <w:highlight w:val="lightGray"/>
        </w:rPr>
        <w:t>Scoped Storage (Android API 30+, Android 11+)</w:t>
      </w:r>
    </w:p>
    <w:p w14:paraId="0148AA3B" w14:textId="43327E8F" w:rsidR="00986EEA" w:rsidRDefault="00853080" w:rsidP="008E72E5">
      <w:r w:rsidRPr="00F54AD5">
        <w:rPr>
          <w:highlight w:val="lightGray"/>
        </w:rPr>
        <w:t xml:space="preserve">Every app has </w:t>
      </w:r>
      <w:r w:rsidR="00082999" w:rsidRPr="00F54AD5">
        <w:rPr>
          <w:highlight w:val="lightGray"/>
        </w:rPr>
        <w:t>its</w:t>
      </w:r>
      <w:r w:rsidRPr="00F54AD5">
        <w:rPr>
          <w:highlight w:val="lightGray"/>
        </w:rPr>
        <w:t xml:space="preserve"> internal storage, which only the app itself has access to and is privatised to the scope of the app only. All apps have access to external storage</w:t>
      </w:r>
      <w:r w:rsidR="00082999" w:rsidRPr="00F54AD5">
        <w:rPr>
          <w:highlight w:val="lightGray"/>
        </w:rPr>
        <w:t>,</w:t>
      </w:r>
      <w:r w:rsidRPr="00F54AD5">
        <w:rPr>
          <w:highlight w:val="lightGray"/>
        </w:rPr>
        <w:t xml:space="preserve"> however, which is where images, documents etc. can be stored. From Android 11 onwards, it was made mandatory that scoped storage should be used, where storage in internal and external storage are all linked together so that when uninstalling an app, all the data is deleted rather than just the data in the internal storage.</w:t>
      </w:r>
    </w:p>
    <w:p w14:paraId="032E0061" w14:textId="16D14735" w:rsidR="00883B65" w:rsidRDefault="00883B65" w:rsidP="008E72E5"/>
    <w:p w14:paraId="75A5780C" w14:textId="67FB5340" w:rsidR="00883B65" w:rsidRDefault="00883B65" w:rsidP="008E72E5"/>
    <w:p w14:paraId="2FB5B7DC" w14:textId="695B4531" w:rsidR="00883B65" w:rsidRDefault="00883B65" w:rsidP="008E72E5"/>
    <w:p w14:paraId="6D7A5392" w14:textId="08E50207" w:rsidR="00883B65" w:rsidRDefault="00883B65" w:rsidP="008E72E5"/>
    <w:p w14:paraId="548B6EEE" w14:textId="042B76A2" w:rsidR="00883B65" w:rsidRDefault="00883B65" w:rsidP="008E72E5"/>
    <w:p w14:paraId="1272D3FC" w14:textId="77777777" w:rsidR="00883B65" w:rsidRDefault="00883B65" w:rsidP="008E72E5"/>
    <w:p w14:paraId="27633330" w14:textId="65988797" w:rsidR="00883B65" w:rsidRDefault="00CC4EB2" w:rsidP="00883B65">
      <w:pPr>
        <w:pStyle w:val="Heading4"/>
      </w:pPr>
      <w:r>
        <w:rPr>
          <w:noProof/>
        </w:rPr>
        <w:lastRenderedPageBreak/>
        <w:drawing>
          <wp:anchor distT="0" distB="0" distL="114300" distR="114300" simplePos="0" relativeHeight="251707392" behindDoc="0" locked="0" layoutInCell="1" allowOverlap="1" wp14:anchorId="2313A23C" wp14:editId="770D7B1B">
            <wp:simplePos x="0" y="0"/>
            <wp:positionH relativeFrom="margin">
              <wp:align>left</wp:align>
            </wp:positionH>
            <wp:positionV relativeFrom="paragraph">
              <wp:posOffset>3732530</wp:posOffset>
            </wp:positionV>
            <wp:extent cx="5419725" cy="3251835"/>
            <wp:effectExtent l="0" t="0" r="9525" b="5715"/>
            <wp:wrapSquare wrapText="bothSides"/>
            <wp:docPr id="263" name="Chart 263">
              <a:extLst xmlns:a="http://schemas.openxmlformats.org/drawingml/2006/main">
                <a:ext uri="{FF2B5EF4-FFF2-40B4-BE49-F238E27FC236}">
                  <a16:creationId xmlns:a16="http://schemas.microsoft.com/office/drawing/2014/main" id="{008C3B39-D50C-4A48-88E5-16EC92B9140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2"/>
              </a:graphicData>
            </a:graphic>
          </wp:anchor>
        </w:drawing>
      </w:r>
      <w:r>
        <w:rPr>
          <w:noProof/>
        </w:rPr>
        <w:drawing>
          <wp:anchor distT="0" distB="0" distL="114300" distR="114300" simplePos="0" relativeHeight="251706368" behindDoc="0" locked="0" layoutInCell="1" allowOverlap="1" wp14:anchorId="491E7D3F" wp14:editId="5B38AF05">
            <wp:simplePos x="0" y="0"/>
            <wp:positionH relativeFrom="margin">
              <wp:align>left</wp:align>
            </wp:positionH>
            <wp:positionV relativeFrom="paragraph">
              <wp:posOffset>322580</wp:posOffset>
            </wp:positionV>
            <wp:extent cx="5410200" cy="3246120"/>
            <wp:effectExtent l="0" t="0" r="0" b="11430"/>
            <wp:wrapSquare wrapText="bothSides"/>
            <wp:docPr id="261" name="Chart 261">
              <a:extLst xmlns:a="http://schemas.openxmlformats.org/drawingml/2006/main">
                <a:ext uri="{FF2B5EF4-FFF2-40B4-BE49-F238E27FC236}">
                  <a16:creationId xmlns:a16="http://schemas.microsoft.com/office/drawing/2014/main" id="{8129B9A1-D5CA-4EEE-A233-673F05B5789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3"/>
              </a:graphicData>
            </a:graphic>
            <wp14:sizeRelH relativeFrom="margin">
              <wp14:pctWidth>0</wp14:pctWidth>
            </wp14:sizeRelH>
            <wp14:sizeRelV relativeFrom="margin">
              <wp14:pctHeight>0</wp14:pctHeight>
            </wp14:sizeRelV>
          </wp:anchor>
        </w:drawing>
      </w:r>
      <w:r w:rsidR="00883B65">
        <w:t>Results of different sampling rates</w:t>
      </w:r>
      <w:r w:rsidR="000E2101">
        <w:t xml:space="preserve"> when taking 20 steps</w:t>
      </w:r>
    </w:p>
    <w:p w14:paraId="72131348" w14:textId="360B8DE8" w:rsidR="00883B65" w:rsidRDefault="00883B65" w:rsidP="00883B65">
      <w:pPr>
        <w:pStyle w:val="Appendex"/>
        <w:numPr>
          <w:ilvl w:val="0"/>
          <w:numId w:val="0"/>
        </w:numPr>
      </w:pPr>
    </w:p>
    <w:p w14:paraId="744FBC71" w14:textId="10555096" w:rsidR="00CC4EB2" w:rsidRDefault="00CC4EB2" w:rsidP="00883B65">
      <w:pPr>
        <w:pStyle w:val="Appendex"/>
        <w:numPr>
          <w:ilvl w:val="0"/>
          <w:numId w:val="0"/>
        </w:numPr>
      </w:pPr>
    </w:p>
    <w:p w14:paraId="340154AC" w14:textId="321A1D95" w:rsidR="00CC4EB2" w:rsidRDefault="00CC4EB2" w:rsidP="00883B65">
      <w:pPr>
        <w:pStyle w:val="Appendex"/>
        <w:numPr>
          <w:ilvl w:val="0"/>
          <w:numId w:val="0"/>
        </w:numPr>
      </w:pPr>
    </w:p>
    <w:p w14:paraId="2EEDA177" w14:textId="6D581EE1" w:rsidR="00CC4EB2" w:rsidRDefault="00CC4EB2" w:rsidP="00883B65">
      <w:pPr>
        <w:pStyle w:val="Appendex"/>
        <w:numPr>
          <w:ilvl w:val="0"/>
          <w:numId w:val="0"/>
        </w:numPr>
      </w:pPr>
    </w:p>
    <w:p w14:paraId="68A596F8" w14:textId="339DA467" w:rsidR="00CC4EB2" w:rsidRDefault="00CC4EB2" w:rsidP="00883B65">
      <w:pPr>
        <w:pStyle w:val="Appendex"/>
        <w:numPr>
          <w:ilvl w:val="0"/>
          <w:numId w:val="0"/>
        </w:numPr>
      </w:pPr>
    </w:p>
    <w:p w14:paraId="41B8C402" w14:textId="68444A3B" w:rsidR="00CC4EB2" w:rsidRDefault="00CC4EB2" w:rsidP="00883B65">
      <w:pPr>
        <w:pStyle w:val="Appendex"/>
        <w:numPr>
          <w:ilvl w:val="0"/>
          <w:numId w:val="0"/>
        </w:numPr>
      </w:pPr>
    </w:p>
    <w:p w14:paraId="1EE09A8B" w14:textId="77754D55" w:rsidR="00CC4EB2" w:rsidRPr="00883B65" w:rsidRDefault="00CC4EB2" w:rsidP="00883B65">
      <w:pPr>
        <w:pStyle w:val="Appendex"/>
        <w:numPr>
          <w:ilvl w:val="0"/>
          <w:numId w:val="0"/>
        </w:numPr>
      </w:pPr>
      <w:r>
        <w:rPr>
          <w:noProof/>
        </w:rPr>
        <w:lastRenderedPageBreak/>
        <w:drawing>
          <wp:anchor distT="0" distB="0" distL="114300" distR="114300" simplePos="0" relativeHeight="251711488" behindDoc="0" locked="0" layoutInCell="1" allowOverlap="1" wp14:anchorId="6A249BC7" wp14:editId="289F4888">
            <wp:simplePos x="0" y="0"/>
            <wp:positionH relativeFrom="margin">
              <wp:align>left</wp:align>
            </wp:positionH>
            <wp:positionV relativeFrom="paragraph">
              <wp:posOffset>3818255</wp:posOffset>
            </wp:positionV>
            <wp:extent cx="5819775" cy="3491865"/>
            <wp:effectExtent l="0" t="0" r="9525" b="13335"/>
            <wp:wrapSquare wrapText="bothSides"/>
            <wp:docPr id="260" name="Chart 260">
              <a:extLst xmlns:a="http://schemas.openxmlformats.org/drawingml/2006/main">
                <a:ext uri="{FF2B5EF4-FFF2-40B4-BE49-F238E27FC236}">
                  <a16:creationId xmlns:a16="http://schemas.microsoft.com/office/drawing/2014/main" id="{B6432BA6-001B-45B7-8864-B27C1154B65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4"/>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09440" behindDoc="0" locked="0" layoutInCell="1" allowOverlap="1" wp14:anchorId="68CAFC3A" wp14:editId="01AE4A99">
            <wp:simplePos x="0" y="0"/>
            <wp:positionH relativeFrom="margin">
              <wp:posOffset>-635</wp:posOffset>
            </wp:positionH>
            <wp:positionV relativeFrom="paragraph">
              <wp:posOffset>0</wp:posOffset>
            </wp:positionV>
            <wp:extent cx="5857875" cy="3514725"/>
            <wp:effectExtent l="0" t="0" r="9525" b="9525"/>
            <wp:wrapSquare wrapText="bothSides"/>
            <wp:docPr id="262" name="Chart 262">
              <a:extLst xmlns:a="http://schemas.openxmlformats.org/drawingml/2006/main">
                <a:ext uri="{FF2B5EF4-FFF2-40B4-BE49-F238E27FC236}">
                  <a16:creationId xmlns:a16="http://schemas.microsoft.com/office/drawing/2014/main" id="{B62A6243-7880-4631-A66D-9D4C1F374E5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5"/>
              </a:graphicData>
            </a:graphic>
            <wp14:sizeRelH relativeFrom="margin">
              <wp14:pctWidth>0</wp14:pctWidth>
            </wp14:sizeRelH>
            <wp14:sizeRelV relativeFrom="margin">
              <wp14:pctHeight>0</wp14:pctHeight>
            </wp14:sizeRelV>
          </wp:anchor>
        </w:drawing>
      </w:r>
    </w:p>
    <w:p w14:paraId="1780F164" w14:textId="63E1A038" w:rsidR="00853080" w:rsidRDefault="00853080" w:rsidP="008E72E5"/>
    <w:p w14:paraId="61CC6D8B" w14:textId="50EFF405" w:rsidR="00CB7783" w:rsidRDefault="00CB7783" w:rsidP="008E72E5"/>
    <w:p w14:paraId="2071478C" w14:textId="34D296A2" w:rsidR="00CB7783" w:rsidRDefault="00CB7783" w:rsidP="008E72E5"/>
    <w:p w14:paraId="0DE9975A" w14:textId="55600AA5" w:rsidR="00CB7783" w:rsidRDefault="00CB7783" w:rsidP="008E72E5"/>
    <w:p w14:paraId="6085498F" w14:textId="7463E92F" w:rsidR="00CB7783" w:rsidRDefault="00CB7783" w:rsidP="008E72E5"/>
    <w:p w14:paraId="3899A844" w14:textId="1F8C178F" w:rsidR="00CB7783" w:rsidRDefault="00B509F6" w:rsidP="00CB7783">
      <w:pPr>
        <w:pStyle w:val="Heading4"/>
      </w:pPr>
      <w:r>
        <w:lastRenderedPageBreak/>
        <w:t>API prototyping</w:t>
      </w:r>
    </w:p>
    <w:p w14:paraId="44F28EA7" w14:textId="285777A2" w:rsidR="00CB7783" w:rsidRDefault="00CB7783" w:rsidP="00CB7783">
      <w:pPr>
        <w:pStyle w:val="Appendex"/>
        <w:numPr>
          <w:ilvl w:val="0"/>
          <w:numId w:val="0"/>
        </w:numPr>
      </w:pPr>
    </w:p>
    <w:p w14:paraId="001CC74F" w14:textId="77777777" w:rsidR="00CB7783" w:rsidRDefault="00CB7783" w:rsidP="00CB7783">
      <w:r>
        <w:t xml:space="preserve">An API, stands for application programming interface, to allow a developer access to data without the need for a developer to necessarily know all how this data is formed, etc. API gives way to the abstraction of needing to program everything from scratch. </w:t>
      </w:r>
    </w:p>
    <w:p w14:paraId="6B16CF2E" w14:textId="77777777" w:rsidR="00CB7783" w:rsidRDefault="00CB7783" w:rsidP="00CB7783">
      <w:r>
        <w:t>During my analysis of current fitness applications, Google Fit stood out to me, as they provided developers with their dedicated fitness API, specifically for app developers. As I have not dealt with APIs before, I wanted to learn more about APIs in general, so that I could test out their Fitness API so I could have a rough idea of how to approach developing a fitness app. Furthermore, the method of how Google detected steps and activities intrigued me, because of how easy it seemed for a developer to extract such information from the API.</w:t>
      </w:r>
    </w:p>
    <w:p w14:paraId="6516FB5D" w14:textId="77777777" w:rsidR="00CB7783" w:rsidRPr="005E47AD" w:rsidRDefault="006205EE" w:rsidP="00CB7783">
      <w:pPr>
        <w:rPr>
          <w:rStyle w:val="Hyperlink"/>
          <w:color w:val="FF0000"/>
        </w:rPr>
      </w:pPr>
      <w:hyperlink r:id="rId86" w:history="1">
        <w:r w:rsidR="00CB7783" w:rsidRPr="005E47AD">
          <w:rPr>
            <w:rStyle w:val="Hyperlink"/>
            <w:color w:val="FF0000"/>
          </w:rPr>
          <w:t>https://www.youtube.com/watch?v=GZvSYJDk-us&amp;ab_channel=freeCodeCamp.org</w:t>
        </w:r>
      </w:hyperlink>
    </w:p>
    <w:p w14:paraId="3DB61D57" w14:textId="77777777" w:rsidR="00CB7783" w:rsidRDefault="00CB7783" w:rsidP="00CB7783"/>
    <w:p w14:paraId="0E90646E" w14:textId="77777777" w:rsidR="00CB7783" w:rsidRDefault="00CB7783" w:rsidP="00CB7783">
      <w:pPr>
        <w:rPr>
          <w:rStyle w:val="Hyperlink"/>
          <w:color w:val="auto"/>
          <w:u w:val="none"/>
        </w:rPr>
      </w:pPr>
      <w:r w:rsidRPr="00616EF1">
        <w:rPr>
          <w:rStyle w:val="Hyperlink"/>
          <w:noProof/>
          <w:color w:val="auto"/>
          <w:u w:val="none"/>
        </w:rPr>
        <w:drawing>
          <wp:anchor distT="0" distB="0" distL="114300" distR="114300" simplePos="0" relativeHeight="251728896" behindDoc="0" locked="0" layoutInCell="1" allowOverlap="1" wp14:anchorId="51E4B15C" wp14:editId="1670841C">
            <wp:simplePos x="0" y="0"/>
            <wp:positionH relativeFrom="column">
              <wp:posOffset>1695450</wp:posOffset>
            </wp:positionH>
            <wp:positionV relativeFrom="paragraph">
              <wp:posOffset>535305</wp:posOffset>
            </wp:positionV>
            <wp:extent cx="4552950" cy="1771015"/>
            <wp:effectExtent l="0" t="0" r="0" b="635"/>
            <wp:wrapThrough wrapText="bothSides">
              <wp:wrapPolygon edited="0">
                <wp:start x="0" y="0"/>
                <wp:lineTo x="0" y="21375"/>
                <wp:lineTo x="21510" y="21375"/>
                <wp:lineTo x="21510" y="0"/>
                <wp:lineTo x="0" y="0"/>
              </wp:wrapPolygon>
            </wp:wrapThrough>
            <wp:docPr id="7" name="Picture 7"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ext&#10;&#10;Description automatically generated"/>
                    <pic:cNvPicPr/>
                  </pic:nvPicPr>
                  <pic:blipFill>
                    <a:blip r:embed="rId87">
                      <a:extLst>
                        <a:ext uri="{28A0092B-C50C-407E-A947-70E740481C1C}">
                          <a14:useLocalDpi xmlns:a14="http://schemas.microsoft.com/office/drawing/2010/main" val="0"/>
                        </a:ext>
                      </a:extLst>
                    </a:blip>
                    <a:stretch>
                      <a:fillRect/>
                    </a:stretch>
                  </pic:blipFill>
                  <pic:spPr>
                    <a:xfrm>
                      <a:off x="0" y="0"/>
                      <a:ext cx="4552950" cy="1771015"/>
                    </a:xfrm>
                    <a:prstGeom prst="rect">
                      <a:avLst/>
                    </a:prstGeom>
                  </pic:spPr>
                </pic:pic>
              </a:graphicData>
            </a:graphic>
            <wp14:sizeRelH relativeFrom="margin">
              <wp14:pctWidth>0</wp14:pctWidth>
            </wp14:sizeRelH>
            <wp14:sizeRelV relativeFrom="margin">
              <wp14:pctHeight>0</wp14:pctHeight>
            </wp14:sizeRelV>
          </wp:anchor>
        </w:drawing>
      </w:r>
      <w:r>
        <w:rPr>
          <w:rStyle w:val="Hyperlink"/>
          <w:color w:val="auto"/>
          <w:u w:val="none"/>
        </w:rPr>
        <w:t>First use of API through the command line, sending a text message from a phone to another phone via SMS, using Twilio.</w:t>
      </w:r>
      <w:r w:rsidRPr="00972CA0">
        <w:t xml:space="preserve"> </w:t>
      </w:r>
    </w:p>
    <w:p w14:paraId="546990EC" w14:textId="77777777" w:rsidR="00CB7783" w:rsidRDefault="00CB7783" w:rsidP="00CB7783">
      <w:r>
        <w:rPr>
          <w:noProof/>
        </w:rPr>
        <w:drawing>
          <wp:anchor distT="0" distB="0" distL="114300" distR="114300" simplePos="0" relativeHeight="251727872" behindDoc="0" locked="0" layoutInCell="1" allowOverlap="1" wp14:anchorId="1BDE58BF" wp14:editId="7588E64F">
            <wp:simplePos x="0" y="0"/>
            <wp:positionH relativeFrom="margin">
              <wp:posOffset>-85725</wp:posOffset>
            </wp:positionH>
            <wp:positionV relativeFrom="paragraph">
              <wp:posOffset>93345</wp:posOffset>
            </wp:positionV>
            <wp:extent cx="1666875" cy="3479800"/>
            <wp:effectExtent l="0" t="0" r="9525" b="6350"/>
            <wp:wrapThrough wrapText="bothSides">
              <wp:wrapPolygon edited="0">
                <wp:start x="0" y="0"/>
                <wp:lineTo x="0" y="21521"/>
                <wp:lineTo x="21477" y="21521"/>
                <wp:lineTo x="21477" y="0"/>
                <wp:lineTo x="0" y="0"/>
              </wp:wrapPolygon>
            </wp:wrapThrough>
            <wp:docPr id="5" name="Picture 5"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 application, chat or text message&#10;&#10;Description automatically generated"/>
                    <pic:cNvPicPr>
                      <a:picLocks noChangeAspect="1" noChangeArrowheads="1"/>
                    </pic:cNvPicPr>
                  </pic:nvPicPr>
                  <pic:blipFill rotWithShape="1">
                    <a:blip r:embed="rId88" cstate="print">
                      <a:extLst>
                        <a:ext uri="{28A0092B-C50C-407E-A947-70E740481C1C}">
                          <a14:useLocalDpi xmlns:a14="http://schemas.microsoft.com/office/drawing/2010/main" val="0"/>
                        </a:ext>
                      </a:extLst>
                    </a:blip>
                    <a:srcRect t="6164" r="2561"/>
                    <a:stretch/>
                  </pic:blipFill>
                  <pic:spPr bwMode="auto">
                    <a:xfrm>
                      <a:off x="0" y="0"/>
                      <a:ext cx="1666875" cy="34798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0E99A14" w14:textId="77777777" w:rsidR="00CB7783" w:rsidRDefault="00CB7783" w:rsidP="00CB7783">
      <w:pPr>
        <w:rPr>
          <w:noProof/>
        </w:rPr>
      </w:pPr>
      <w:r>
        <w:rPr>
          <w:noProof/>
        </w:rPr>
        <w:t>By using the curl code provided by Twilio, I was able to send a message from the Twilio phone to my phone, via Twilio’s SMS API, as a POST request.</w:t>
      </w:r>
    </w:p>
    <w:p w14:paraId="4CC8E421" w14:textId="77777777" w:rsidR="00CB7783" w:rsidRDefault="00CB7783" w:rsidP="00CB7783"/>
    <w:p w14:paraId="3E9548F5" w14:textId="77777777" w:rsidR="00CB7783" w:rsidRPr="00CB7783" w:rsidRDefault="00CB7783" w:rsidP="00CB7783">
      <w:pPr>
        <w:pStyle w:val="Appendex"/>
        <w:numPr>
          <w:ilvl w:val="0"/>
          <w:numId w:val="0"/>
        </w:numPr>
      </w:pPr>
    </w:p>
    <w:p w14:paraId="48D30689" w14:textId="6AB8C372" w:rsidR="00853080" w:rsidRDefault="00853080" w:rsidP="008E72E5">
      <w:r>
        <w:br w:type="page"/>
      </w:r>
    </w:p>
    <w:bookmarkStart w:id="19" w:name="_Toc85647137" w:displacedByCustomXml="next"/>
    <w:sdt>
      <w:sdtPr>
        <w:rPr>
          <w:rFonts w:asciiTheme="minorHAnsi" w:eastAsiaTheme="minorHAnsi" w:hAnsiTheme="minorHAnsi" w:cstheme="minorBidi"/>
          <w:b w:val="0"/>
          <w:sz w:val="22"/>
          <w:szCs w:val="22"/>
          <w:u w:val="none"/>
        </w:rPr>
        <w:id w:val="-1694305899"/>
        <w:docPartObj>
          <w:docPartGallery w:val="Bibliographies"/>
          <w:docPartUnique/>
        </w:docPartObj>
      </w:sdtPr>
      <w:sdtEndPr>
        <w:rPr>
          <w:rFonts w:ascii="Arial" w:hAnsi="Arial" w:cs="Arial"/>
          <w:sz w:val="24"/>
          <w:szCs w:val="24"/>
        </w:rPr>
      </w:sdtEndPr>
      <w:sdtContent>
        <w:p w14:paraId="268C33BF" w14:textId="43CA5DA0" w:rsidR="004E2C84" w:rsidRPr="008E5263" w:rsidRDefault="004E2C84" w:rsidP="008E72E5">
          <w:pPr>
            <w:pStyle w:val="Heading1"/>
          </w:pPr>
          <w:r w:rsidRPr="008E5263">
            <w:t>R</w:t>
          </w:r>
          <w:r w:rsidR="008E5263">
            <w:t>EFERENCES</w:t>
          </w:r>
          <w:bookmarkEnd w:id="19"/>
        </w:p>
        <w:sdt>
          <w:sdtPr>
            <w:id w:val="-573587230"/>
            <w:bibliography/>
          </w:sdtPr>
          <w:sdtEndPr/>
          <w:sdtContent>
            <w:p w14:paraId="003A224E" w14:textId="77777777" w:rsidR="009C15EA" w:rsidRDefault="004E2C84" w:rsidP="008E72E5">
              <w:pPr>
                <w:rPr>
                  <w:rFonts w:asciiTheme="minorHAnsi" w:hAnsiTheme="minorHAnsi" w:cstheme="minorBidi"/>
                  <w:noProof/>
                  <w:sz w:val="22"/>
                  <w:szCs w:val="22"/>
                </w:rPr>
              </w:pPr>
              <w:r w:rsidRPr="00F96382">
                <w:rPr>
                  <w:sz w:val="20"/>
                  <w:szCs w:val="20"/>
                </w:rPr>
                <w:fldChar w:fldCharType="begin"/>
              </w:r>
              <w:r w:rsidRPr="00F96382">
                <w:rPr>
                  <w:sz w:val="20"/>
                  <w:szCs w:val="20"/>
                </w:rPr>
                <w:instrText xml:space="preserve"> BIBLIOGRAPHY </w:instrText>
              </w:r>
              <w:r w:rsidRPr="00F96382">
                <w:rPr>
                  <w:sz w:val="20"/>
                  <w:szCs w:val="20"/>
                </w:rPr>
                <w:fldChar w:fldCharType="separate"/>
              </w:r>
              <w:bookmarkStart w:id="20" w:name="_Ref77943621"/>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279"/>
                <w:gridCol w:w="8747"/>
              </w:tblGrid>
              <w:tr w:rsidR="009C15EA" w14:paraId="7515852A" w14:textId="77777777">
                <w:trPr>
                  <w:divId w:val="1287465288"/>
                  <w:tblCellSpacing w:w="15" w:type="dxa"/>
                </w:trPr>
                <w:tc>
                  <w:tcPr>
                    <w:tcW w:w="50" w:type="pct"/>
                    <w:hideMark/>
                  </w:tcPr>
                  <w:p w14:paraId="5537F695" w14:textId="7AE3622C" w:rsidR="009C15EA" w:rsidRDefault="009C15EA">
                    <w:pPr>
                      <w:pStyle w:val="Bibliography"/>
                      <w:rPr>
                        <w:noProof/>
                      </w:rPr>
                    </w:pPr>
                    <w:r>
                      <w:rPr>
                        <w:noProof/>
                      </w:rPr>
                      <w:t xml:space="preserve">[1] </w:t>
                    </w:r>
                  </w:p>
                </w:tc>
                <w:tc>
                  <w:tcPr>
                    <w:tcW w:w="0" w:type="auto"/>
                    <w:hideMark/>
                  </w:tcPr>
                  <w:p w14:paraId="5EFB987B" w14:textId="77777777" w:rsidR="009C15EA" w:rsidRDefault="009C15EA">
                    <w:pPr>
                      <w:pStyle w:val="Bibliography"/>
                      <w:rPr>
                        <w:noProof/>
                      </w:rPr>
                    </w:pPr>
                    <w:r>
                      <w:rPr>
                        <w:noProof/>
                      </w:rPr>
                      <w:t>“Association between physical exercise and mental health in 1·2 million individuals in the USA between 2011 and 2015: a cross-sectional study,” [Online]. Available: https://pubmed.ncbi.nlm.nih.gov/30099000/. [Accessed 12 August 2021].</w:t>
                    </w:r>
                  </w:p>
                </w:tc>
              </w:tr>
              <w:tr w:rsidR="009C15EA" w14:paraId="6EEEDAC9" w14:textId="77777777">
                <w:trPr>
                  <w:divId w:val="1287465288"/>
                  <w:tblCellSpacing w:w="15" w:type="dxa"/>
                </w:trPr>
                <w:tc>
                  <w:tcPr>
                    <w:tcW w:w="50" w:type="pct"/>
                    <w:hideMark/>
                  </w:tcPr>
                  <w:p w14:paraId="55A29E55" w14:textId="77777777" w:rsidR="009C15EA" w:rsidRDefault="009C15EA">
                    <w:pPr>
                      <w:pStyle w:val="Bibliography"/>
                      <w:rPr>
                        <w:noProof/>
                      </w:rPr>
                    </w:pPr>
                    <w:r>
                      <w:rPr>
                        <w:noProof/>
                      </w:rPr>
                      <w:t xml:space="preserve">[2] </w:t>
                    </w:r>
                  </w:p>
                </w:tc>
                <w:tc>
                  <w:tcPr>
                    <w:tcW w:w="0" w:type="auto"/>
                    <w:hideMark/>
                  </w:tcPr>
                  <w:p w14:paraId="5AA1094E" w14:textId="77777777" w:rsidR="009C15EA" w:rsidRDefault="009C15EA">
                    <w:pPr>
                      <w:pStyle w:val="Bibliography"/>
                      <w:rPr>
                        <w:noProof/>
                      </w:rPr>
                    </w:pPr>
                    <w:r>
                      <w:rPr>
                        <w:noProof/>
                      </w:rPr>
                      <w:t>Office for National Statistics, “Leading causes of death, UK: 2001 to 2018,” [Online]. Available: https://www.ons.gov.uk/peoplepopulationandcommunity/healthandsocialcare/causesofdeath/articles/leadingcausesofdeathuk/2001to2018. [Accessed 30 July 2021].</w:t>
                    </w:r>
                  </w:p>
                </w:tc>
              </w:tr>
              <w:tr w:rsidR="009C15EA" w14:paraId="7000DEC7" w14:textId="77777777">
                <w:trPr>
                  <w:divId w:val="1287465288"/>
                  <w:tblCellSpacing w:w="15" w:type="dxa"/>
                </w:trPr>
                <w:tc>
                  <w:tcPr>
                    <w:tcW w:w="50" w:type="pct"/>
                    <w:hideMark/>
                  </w:tcPr>
                  <w:p w14:paraId="5C4C4EF9" w14:textId="77777777" w:rsidR="009C15EA" w:rsidRDefault="009C15EA">
                    <w:pPr>
                      <w:pStyle w:val="Bibliography"/>
                      <w:rPr>
                        <w:noProof/>
                      </w:rPr>
                    </w:pPr>
                    <w:r>
                      <w:rPr>
                        <w:noProof/>
                      </w:rPr>
                      <w:t xml:space="preserve">[3] </w:t>
                    </w:r>
                  </w:p>
                </w:tc>
                <w:tc>
                  <w:tcPr>
                    <w:tcW w:w="0" w:type="auto"/>
                    <w:hideMark/>
                  </w:tcPr>
                  <w:p w14:paraId="767E8D55" w14:textId="77777777" w:rsidR="009C15EA" w:rsidRDefault="009C15EA">
                    <w:pPr>
                      <w:pStyle w:val="Bibliography"/>
                      <w:rPr>
                        <w:noProof/>
                      </w:rPr>
                    </w:pPr>
                    <w:r>
                      <w:rPr>
                        <w:noProof/>
                      </w:rPr>
                      <w:t>GOV.UK, “Physical Activity,” [Online]. Available: https://www.ethnicity-facts-figures.service.gov.uk/health/diet-and-exercise/physical-activity/latest. [Accessed 30 July 2021].</w:t>
                    </w:r>
                  </w:p>
                </w:tc>
              </w:tr>
              <w:tr w:rsidR="009C15EA" w14:paraId="140EE2E6" w14:textId="77777777">
                <w:trPr>
                  <w:divId w:val="1287465288"/>
                  <w:tblCellSpacing w:w="15" w:type="dxa"/>
                </w:trPr>
                <w:tc>
                  <w:tcPr>
                    <w:tcW w:w="50" w:type="pct"/>
                    <w:hideMark/>
                  </w:tcPr>
                  <w:p w14:paraId="6C6F5D85" w14:textId="77777777" w:rsidR="009C15EA" w:rsidRDefault="009C15EA">
                    <w:pPr>
                      <w:pStyle w:val="Bibliography"/>
                      <w:rPr>
                        <w:noProof/>
                      </w:rPr>
                    </w:pPr>
                    <w:r>
                      <w:rPr>
                        <w:noProof/>
                      </w:rPr>
                      <w:t xml:space="preserve">[4] </w:t>
                    </w:r>
                  </w:p>
                </w:tc>
                <w:tc>
                  <w:tcPr>
                    <w:tcW w:w="0" w:type="auto"/>
                    <w:hideMark/>
                  </w:tcPr>
                  <w:p w14:paraId="0763A072" w14:textId="77777777" w:rsidR="009C15EA" w:rsidRDefault="009C15EA">
                    <w:pPr>
                      <w:pStyle w:val="Bibliography"/>
                      <w:rPr>
                        <w:noProof/>
                      </w:rPr>
                    </w:pPr>
                    <w:r>
                      <w:rPr>
                        <w:noProof/>
                      </w:rPr>
                      <w:t>“staista,” [Online]. Available: https://www.statista.com/statistics/956297/ownership-of-smartphones-uk/. [Accessed 30 July 2021].</w:t>
                    </w:r>
                  </w:p>
                </w:tc>
              </w:tr>
              <w:tr w:rsidR="009C15EA" w14:paraId="7C7CD7D4" w14:textId="77777777">
                <w:trPr>
                  <w:divId w:val="1287465288"/>
                  <w:tblCellSpacing w:w="15" w:type="dxa"/>
                </w:trPr>
                <w:tc>
                  <w:tcPr>
                    <w:tcW w:w="50" w:type="pct"/>
                    <w:hideMark/>
                  </w:tcPr>
                  <w:p w14:paraId="1A234ED9" w14:textId="77777777" w:rsidR="009C15EA" w:rsidRDefault="009C15EA">
                    <w:pPr>
                      <w:pStyle w:val="Bibliography"/>
                      <w:rPr>
                        <w:noProof/>
                      </w:rPr>
                    </w:pPr>
                    <w:r>
                      <w:rPr>
                        <w:noProof/>
                      </w:rPr>
                      <w:t xml:space="preserve">[5] </w:t>
                    </w:r>
                  </w:p>
                </w:tc>
                <w:tc>
                  <w:tcPr>
                    <w:tcW w:w="0" w:type="auto"/>
                    <w:hideMark/>
                  </w:tcPr>
                  <w:p w14:paraId="5794A4A3" w14:textId="77777777" w:rsidR="009C15EA" w:rsidRDefault="009C15EA">
                    <w:pPr>
                      <w:pStyle w:val="Bibliography"/>
                      <w:rPr>
                        <w:noProof/>
                      </w:rPr>
                    </w:pPr>
                    <w:r>
                      <w:rPr>
                        <w:noProof/>
                      </w:rPr>
                      <w:t>Phys Org, “Samsung Introduces World's First '3-dimensional Movement Recognition Phone',” [Online]. Available: https://phys.org/news/2005-01-samsung-world-dimensional-movement-recognition.html#:~:text=0-,Samsung%20Introduces%20World's%20First%20'3%2Ddimensional%20Movement%20Recognition'%20Phone,%22%20mobile%20phone%20SCH%2DS310.. [Accessed 23 August 2021].</w:t>
                    </w:r>
                  </w:p>
                </w:tc>
              </w:tr>
              <w:tr w:rsidR="009C15EA" w14:paraId="767BDA06" w14:textId="77777777">
                <w:trPr>
                  <w:divId w:val="1287465288"/>
                  <w:tblCellSpacing w:w="15" w:type="dxa"/>
                </w:trPr>
                <w:tc>
                  <w:tcPr>
                    <w:tcW w:w="50" w:type="pct"/>
                    <w:hideMark/>
                  </w:tcPr>
                  <w:p w14:paraId="5C70DF51" w14:textId="77777777" w:rsidR="009C15EA" w:rsidRDefault="009C15EA">
                    <w:pPr>
                      <w:pStyle w:val="Bibliography"/>
                      <w:rPr>
                        <w:noProof/>
                      </w:rPr>
                    </w:pPr>
                    <w:r>
                      <w:rPr>
                        <w:noProof/>
                      </w:rPr>
                      <w:t xml:space="preserve">[6] </w:t>
                    </w:r>
                  </w:p>
                </w:tc>
                <w:tc>
                  <w:tcPr>
                    <w:tcW w:w="0" w:type="auto"/>
                    <w:hideMark/>
                  </w:tcPr>
                  <w:p w14:paraId="713417A4" w14:textId="77777777" w:rsidR="009C15EA" w:rsidRDefault="009C15EA">
                    <w:pPr>
                      <w:pStyle w:val="Bibliography"/>
                      <w:rPr>
                        <w:noProof/>
                      </w:rPr>
                    </w:pPr>
                    <w:r>
                      <w:rPr>
                        <w:noProof/>
                      </w:rPr>
                      <w:t>cnet, “Motion Sensing Comes To Mobile Phones,” [Online]. Available: https://www.cnet.com/tech/mobile/motion-sensing-comes-to-mobile-phones/. [Accessed 23 August 2021].</w:t>
                    </w:r>
                  </w:p>
                </w:tc>
              </w:tr>
              <w:tr w:rsidR="009C15EA" w14:paraId="72FA10FD" w14:textId="77777777">
                <w:trPr>
                  <w:divId w:val="1287465288"/>
                  <w:tblCellSpacing w:w="15" w:type="dxa"/>
                </w:trPr>
                <w:tc>
                  <w:tcPr>
                    <w:tcW w:w="50" w:type="pct"/>
                    <w:hideMark/>
                  </w:tcPr>
                  <w:p w14:paraId="0868044E" w14:textId="77777777" w:rsidR="009C15EA" w:rsidRDefault="009C15EA">
                    <w:pPr>
                      <w:pStyle w:val="Bibliography"/>
                      <w:rPr>
                        <w:noProof/>
                      </w:rPr>
                    </w:pPr>
                    <w:r>
                      <w:rPr>
                        <w:noProof/>
                      </w:rPr>
                      <w:t xml:space="preserve">[7] </w:t>
                    </w:r>
                  </w:p>
                </w:tc>
                <w:tc>
                  <w:tcPr>
                    <w:tcW w:w="0" w:type="auto"/>
                    <w:hideMark/>
                  </w:tcPr>
                  <w:p w14:paraId="1979DC03" w14:textId="77777777" w:rsidR="009C15EA" w:rsidRDefault="009C15EA">
                    <w:pPr>
                      <w:pStyle w:val="Bibliography"/>
                      <w:rPr>
                        <w:noProof/>
                      </w:rPr>
                    </w:pPr>
                    <w:r>
                      <w:rPr>
                        <w:noProof/>
                      </w:rPr>
                      <w:t>Android, “Sensor Types,” [Online]. Available: https://source.android.com/devices/sensors/sensor-types. [Accessed 24 August 2021].</w:t>
                    </w:r>
                  </w:p>
                </w:tc>
              </w:tr>
              <w:tr w:rsidR="009C15EA" w14:paraId="47D42C1F" w14:textId="77777777">
                <w:trPr>
                  <w:divId w:val="1287465288"/>
                  <w:tblCellSpacing w:w="15" w:type="dxa"/>
                </w:trPr>
                <w:tc>
                  <w:tcPr>
                    <w:tcW w:w="50" w:type="pct"/>
                    <w:hideMark/>
                  </w:tcPr>
                  <w:p w14:paraId="7E6AB90F" w14:textId="77777777" w:rsidR="009C15EA" w:rsidRDefault="009C15EA">
                    <w:pPr>
                      <w:pStyle w:val="Bibliography"/>
                      <w:rPr>
                        <w:noProof/>
                      </w:rPr>
                    </w:pPr>
                    <w:r>
                      <w:rPr>
                        <w:noProof/>
                      </w:rPr>
                      <w:t xml:space="preserve">[8] </w:t>
                    </w:r>
                  </w:p>
                </w:tc>
                <w:tc>
                  <w:tcPr>
                    <w:tcW w:w="0" w:type="auto"/>
                    <w:hideMark/>
                  </w:tcPr>
                  <w:p w14:paraId="5F4A7E17" w14:textId="77777777" w:rsidR="009C15EA" w:rsidRDefault="009C15EA">
                    <w:pPr>
                      <w:pStyle w:val="Bibliography"/>
                      <w:rPr>
                        <w:noProof/>
                      </w:rPr>
                    </w:pPr>
                    <w:r>
                      <w:rPr>
                        <w:noProof/>
                      </w:rPr>
                      <w:t>ifixit, “iPhone 4 Gyroscope Teardown,” [Online]. Available: https://www.ifixit.com/Teardown/iPhone+4+Gyroscope+Teardown/3156. [Accessed 23 August 2021].</w:t>
                    </w:r>
                  </w:p>
                </w:tc>
              </w:tr>
              <w:tr w:rsidR="009C15EA" w14:paraId="37E30CBC" w14:textId="77777777">
                <w:trPr>
                  <w:divId w:val="1287465288"/>
                  <w:tblCellSpacing w:w="15" w:type="dxa"/>
                </w:trPr>
                <w:tc>
                  <w:tcPr>
                    <w:tcW w:w="50" w:type="pct"/>
                    <w:hideMark/>
                  </w:tcPr>
                  <w:p w14:paraId="31AD6D17" w14:textId="77777777" w:rsidR="009C15EA" w:rsidRDefault="009C15EA">
                    <w:pPr>
                      <w:pStyle w:val="Bibliography"/>
                      <w:rPr>
                        <w:noProof/>
                      </w:rPr>
                    </w:pPr>
                    <w:r>
                      <w:rPr>
                        <w:noProof/>
                      </w:rPr>
                      <w:t xml:space="preserve">[9] </w:t>
                    </w:r>
                  </w:p>
                </w:tc>
                <w:tc>
                  <w:tcPr>
                    <w:tcW w:w="0" w:type="auto"/>
                    <w:hideMark/>
                  </w:tcPr>
                  <w:p w14:paraId="653EDE4D" w14:textId="77777777" w:rsidR="009C15EA" w:rsidRDefault="009C15EA">
                    <w:pPr>
                      <w:pStyle w:val="Bibliography"/>
                      <w:rPr>
                        <w:noProof/>
                      </w:rPr>
                    </w:pPr>
                    <w:r>
                      <w:rPr>
                        <w:noProof/>
                      </w:rPr>
                      <w:t>Gizmodo, “All the sensors in your phone and how they work,” [Online]. Available: https://gizmodo.com/all-the-sensors-in-your-smartphone-and-how-they-work-1797121002. [Accessed 24 August 2021].</w:t>
                    </w:r>
                  </w:p>
                </w:tc>
              </w:tr>
              <w:tr w:rsidR="009C15EA" w14:paraId="24572493" w14:textId="77777777">
                <w:trPr>
                  <w:divId w:val="1287465288"/>
                  <w:tblCellSpacing w:w="15" w:type="dxa"/>
                </w:trPr>
                <w:tc>
                  <w:tcPr>
                    <w:tcW w:w="50" w:type="pct"/>
                    <w:hideMark/>
                  </w:tcPr>
                  <w:p w14:paraId="1C6C5D31" w14:textId="77777777" w:rsidR="009C15EA" w:rsidRDefault="009C15EA">
                    <w:pPr>
                      <w:pStyle w:val="Bibliography"/>
                      <w:rPr>
                        <w:noProof/>
                      </w:rPr>
                    </w:pPr>
                    <w:r>
                      <w:rPr>
                        <w:noProof/>
                      </w:rPr>
                      <w:lastRenderedPageBreak/>
                      <w:t xml:space="preserve">[10] </w:t>
                    </w:r>
                  </w:p>
                </w:tc>
                <w:tc>
                  <w:tcPr>
                    <w:tcW w:w="0" w:type="auto"/>
                    <w:hideMark/>
                  </w:tcPr>
                  <w:p w14:paraId="043FF2ED" w14:textId="77777777" w:rsidR="009C15EA" w:rsidRDefault="009C15EA">
                    <w:pPr>
                      <w:pStyle w:val="Bibliography"/>
                      <w:rPr>
                        <w:noProof/>
                      </w:rPr>
                    </w:pPr>
                    <w:r>
                      <w:rPr>
                        <w:noProof/>
                      </w:rPr>
                      <w:t>Britanica, “Magnetometer,” [Online]. Available: https://www.britannica.com/technology/magnetometer. [Accessed 24 August 2021].</w:t>
                    </w:r>
                  </w:p>
                </w:tc>
              </w:tr>
              <w:tr w:rsidR="009C15EA" w14:paraId="32314395" w14:textId="77777777">
                <w:trPr>
                  <w:divId w:val="1287465288"/>
                  <w:tblCellSpacing w:w="15" w:type="dxa"/>
                </w:trPr>
                <w:tc>
                  <w:tcPr>
                    <w:tcW w:w="50" w:type="pct"/>
                    <w:hideMark/>
                  </w:tcPr>
                  <w:p w14:paraId="3E22D0E7" w14:textId="77777777" w:rsidR="009C15EA" w:rsidRDefault="009C15EA">
                    <w:pPr>
                      <w:pStyle w:val="Bibliography"/>
                      <w:rPr>
                        <w:noProof/>
                      </w:rPr>
                    </w:pPr>
                    <w:r>
                      <w:rPr>
                        <w:noProof/>
                      </w:rPr>
                      <w:t xml:space="preserve">[11] </w:t>
                    </w:r>
                  </w:p>
                </w:tc>
                <w:tc>
                  <w:tcPr>
                    <w:tcW w:w="0" w:type="auto"/>
                    <w:hideMark/>
                  </w:tcPr>
                  <w:p w14:paraId="58B4FBEB" w14:textId="77777777" w:rsidR="009C15EA" w:rsidRDefault="009C15EA">
                    <w:pPr>
                      <w:pStyle w:val="Bibliography"/>
                      <w:rPr>
                        <w:noProof/>
                      </w:rPr>
                    </w:pPr>
                    <w:r>
                      <w:rPr>
                        <w:noProof/>
                      </w:rPr>
                      <w:t>Techspot, “Know Your Smartphone: A Guide To Camera Hardware,” [Online]. Available: https://www.techspot.com/guides/850-smartphone-camera-hardware/. [Accessed 24 August 2021].</w:t>
                    </w:r>
                  </w:p>
                </w:tc>
              </w:tr>
              <w:tr w:rsidR="009C15EA" w14:paraId="5439C5C7" w14:textId="77777777">
                <w:trPr>
                  <w:divId w:val="1287465288"/>
                  <w:tblCellSpacing w:w="15" w:type="dxa"/>
                </w:trPr>
                <w:tc>
                  <w:tcPr>
                    <w:tcW w:w="50" w:type="pct"/>
                    <w:hideMark/>
                  </w:tcPr>
                  <w:p w14:paraId="26FA8379" w14:textId="77777777" w:rsidR="009C15EA" w:rsidRDefault="009C15EA">
                    <w:pPr>
                      <w:pStyle w:val="Bibliography"/>
                      <w:rPr>
                        <w:noProof/>
                      </w:rPr>
                    </w:pPr>
                    <w:r>
                      <w:rPr>
                        <w:noProof/>
                      </w:rPr>
                      <w:t xml:space="preserve">[12] </w:t>
                    </w:r>
                  </w:p>
                </w:tc>
                <w:tc>
                  <w:tcPr>
                    <w:tcW w:w="0" w:type="auto"/>
                    <w:hideMark/>
                  </w:tcPr>
                  <w:p w14:paraId="73927259" w14:textId="77777777" w:rsidR="009C15EA" w:rsidRDefault="009C15EA">
                    <w:pPr>
                      <w:pStyle w:val="Bibliography"/>
                      <w:rPr>
                        <w:noProof/>
                      </w:rPr>
                    </w:pPr>
                    <w:r>
                      <w:rPr>
                        <w:noProof/>
                      </w:rPr>
                      <w:t>Techopedia, “Six Degrees of Freedom,” [Online]. Available: https://www.techopedia.com/definition/12702/six-degrees-of-freedom-6dof. [Accessed 25 August 2021].</w:t>
                    </w:r>
                  </w:p>
                </w:tc>
              </w:tr>
              <w:tr w:rsidR="009C15EA" w14:paraId="0BC85E5D" w14:textId="77777777">
                <w:trPr>
                  <w:divId w:val="1287465288"/>
                  <w:tblCellSpacing w:w="15" w:type="dxa"/>
                </w:trPr>
                <w:tc>
                  <w:tcPr>
                    <w:tcW w:w="50" w:type="pct"/>
                    <w:hideMark/>
                  </w:tcPr>
                  <w:p w14:paraId="47655077" w14:textId="77777777" w:rsidR="009C15EA" w:rsidRDefault="009C15EA">
                    <w:pPr>
                      <w:pStyle w:val="Bibliography"/>
                      <w:rPr>
                        <w:noProof/>
                      </w:rPr>
                    </w:pPr>
                    <w:r>
                      <w:rPr>
                        <w:noProof/>
                      </w:rPr>
                      <w:t xml:space="preserve">[13] </w:t>
                    </w:r>
                  </w:p>
                </w:tc>
                <w:tc>
                  <w:tcPr>
                    <w:tcW w:w="0" w:type="auto"/>
                    <w:hideMark/>
                  </w:tcPr>
                  <w:p w14:paraId="14CCB1A9" w14:textId="77777777" w:rsidR="009C15EA" w:rsidRDefault="009C15EA">
                    <w:pPr>
                      <w:pStyle w:val="Bibliography"/>
                      <w:rPr>
                        <w:noProof/>
                      </w:rPr>
                    </w:pPr>
                    <w:r>
                      <w:rPr>
                        <w:noProof/>
                      </w:rPr>
                      <w:t>aosabork.org, “A Pedometer In the Real World,” [Online]. Available: https://www.aosabook.org/en/500L/a-pedometer-in-the-real-world.html. [Accessed 14 09 2021].</w:t>
                    </w:r>
                  </w:p>
                </w:tc>
              </w:tr>
              <w:tr w:rsidR="009C15EA" w14:paraId="7525F357" w14:textId="77777777">
                <w:trPr>
                  <w:divId w:val="1287465288"/>
                  <w:tblCellSpacing w:w="15" w:type="dxa"/>
                </w:trPr>
                <w:tc>
                  <w:tcPr>
                    <w:tcW w:w="50" w:type="pct"/>
                    <w:hideMark/>
                  </w:tcPr>
                  <w:p w14:paraId="20D8D195" w14:textId="77777777" w:rsidR="009C15EA" w:rsidRDefault="009C15EA">
                    <w:pPr>
                      <w:pStyle w:val="Bibliography"/>
                      <w:rPr>
                        <w:noProof/>
                      </w:rPr>
                    </w:pPr>
                    <w:r>
                      <w:rPr>
                        <w:noProof/>
                      </w:rPr>
                      <w:t xml:space="preserve">[14] </w:t>
                    </w:r>
                  </w:p>
                </w:tc>
                <w:tc>
                  <w:tcPr>
                    <w:tcW w:w="0" w:type="auto"/>
                    <w:hideMark/>
                  </w:tcPr>
                  <w:p w14:paraId="38ECF2A8" w14:textId="77777777" w:rsidR="009C15EA" w:rsidRDefault="009C15EA">
                    <w:pPr>
                      <w:pStyle w:val="Bibliography"/>
                      <w:rPr>
                        <w:noProof/>
                      </w:rPr>
                    </w:pPr>
                    <w:r>
                      <w:rPr>
                        <w:noProof/>
                      </w:rPr>
                      <w:t>Electronics Tutorials, “Passive Low Pass Filter,” [Online]. Available: https://www.electronics-tutorials.ws/filter/filter_2.html. [Accessed 29 09 2021].</w:t>
                    </w:r>
                  </w:p>
                </w:tc>
              </w:tr>
              <w:tr w:rsidR="009C15EA" w14:paraId="2CBF5E85" w14:textId="77777777">
                <w:trPr>
                  <w:divId w:val="1287465288"/>
                  <w:tblCellSpacing w:w="15" w:type="dxa"/>
                </w:trPr>
                <w:tc>
                  <w:tcPr>
                    <w:tcW w:w="50" w:type="pct"/>
                    <w:hideMark/>
                  </w:tcPr>
                  <w:p w14:paraId="4BF5486A" w14:textId="77777777" w:rsidR="009C15EA" w:rsidRDefault="009C15EA">
                    <w:pPr>
                      <w:pStyle w:val="Bibliography"/>
                      <w:rPr>
                        <w:noProof/>
                      </w:rPr>
                    </w:pPr>
                    <w:r>
                      <w:rPr>
                        <w:noProof/>
                      </w:rPr>
                      <w:t xml:space="preserve">[15] </w:t>
                    </w:r>
                  </w:p>
                </w:tc>
                <w:tc>
                  <w:tcPr>
                    <w:tcW w:w="0" w:type="auto"/>
                    <w:hideMark/>
                  </w:tcPr>
                  <w:p w14:paraId="1BE7F56F" w14:textId="77777777" w:rsidR="009C15EA" w:rsidRDefault="009C15EA">
                    <w:pPr>
                      <w:pStyle w:val="Bibliography"/>
                      <w:rPr>
                        <w:noProof/>
                      </w:rPr>
                    </w:pPr>
                    <w:r>
                      <w:rPr>
                        <w:noProof/>
                      </w:rPr>
                      <w:t>SCIENTIFIC AMERICAN, a Division of Springer Nature America, Inc., “How Do Food Manufacturers Calculate the Calorie Count of Packaged Foods?,” Scientific American, [Online]. Available: https://www.scientificamerican.com/article/how-do-food-manufacturers/. [Accessed 12 October 2021].</w:t>
                    </w:r>
                  </w:p>
                </w:tc>
              </w:tr>
              <w:tr w:rsidR="009C15EA" w14:paraId="2C655A7E" w14:textId="77777777">
                <w:trPr>
                  <w:divId w:val="1287465288"/>
                  <w:tblCellSpacing w:w="15" w:type="dxa"/>
                </w:trPr>
                <w:tc>
                  <w:tcPr>
                    <w:tcW w:w="50" w:type="pct"/>
                    <w:hideMark/>
                  </w:tcPr>
                  <w:p w14:paraId="4499DAD3" w14:textId="77777777" w:rsidR="009C15EA" w:rsidRDefault="009C15EA">
                    <w:pPr>
                      <w:pStyle w:val="Bibliography"/>
                      <w:rPr>
                        <w:noProof/>
                      </w:rPr>
                    </w:pPr>
                    <w:r>
                      <w:rPr>
                        <w:noProof/>
                      </w:rPr>
                      <w:t xml:space="preserve">[16] </w:t>
                    </w:r>
                  </w:p>
                </w:tc>
                <w:tc>
                  <w:tcPr>
                    <w:tcW w:w="0" w:type="auto"/>
                    <w:hideMark/>
                  </w:tcPr>
                  <w:p w14:paraId="5D6CA791" w14:textId="77777777" w:rsidR="009C15EA" w:rsidRDefault="009C15EA">
                    <w:pPr>
                      <w:pStyle w:val="Bibliography"/>
                      <w:rPr>
                        <w:noProof/>
                      </w:rPr>
                    </w:pPr>
                    <w:r>
                      <w:rPr>
                        <w:noProof/>
                      </w:rPr>
                      <w:t>CDC, “NCHS Data Brief, Number 359, December 2020,” [Online]. Available: https://www.cdc.gov/nchs/data/databriefs/db395-H.pdf. [Accessed 12 August 2021].</w:t>
                    </w:r>
                  </w:p>
                </w:tc>
              </w:tr>
            </w:tbl>
            <w:p w14:paraId="474D4E11" w14:textId="77777777" w:rsidR="009C15EA" w:rsidRDefault="009C15EA">
              <w:pPr>
                <w:divId w:val="1287465288"/>
                <w:rPr>
                  <w:rFonts w:eastAsia="Times New Roman"/>
                  <w:noProof/>
                </w:rPr>
              </w:pPr>
            </w:p>
            <w:bookmarkEnd w:id="20"/>
            <w:p w14:paraId="32301C8C" w14:textId="77777777" w:rsidR="001315BD" w:rsidRDefault="004E2C84" w:rsidP="008E72E5">
              <w:r w:rsidRPr="00F96382">
                <w:rPr>
                  <w:noProof/>
                  <w:sz w:val="20"/>
                  <w:szCs w:val="20"/>
                </w:rPr>
                <w:fldChar w:fldCharType="end"/>
              </w:r>
            </w:p>
          </w:sdtContent>
        </w:sdt>
      </w:sdtContent>
    </w:sdt>
    <w:p w14:paraId="2D2024FC" w14:textId="7DDC4B87" w:rsidR="001315BD" w:rsidRDefault="001315BD" w:rsidP="008E72E5">
      <w:r>
        <w:t>GitHub repository:</w:t>
      </w:r>
    </w:p>
    <w:p w14:paraId="3F674435" w14:textId="2C5851D4" w:rsidR="00986EEA" w:rsidRDefault="006205EE" w:rsidP="008E72E5">
      <w:pPr>
        <w:rPr>
          <w:rStyle w:val="Hyperlink"/>
        </w:rPr>
      </w:pPr>
      <w:hyperlink r:id="rId89" w:history="1">
        <w:r w:rsidR="001315BD" w:rsidRPr="002748DA">
          <w:rPr>
            <w:rStyle w:val="Hyperlink"/>
          </w:rPr>
          <w:t>https://github.com/calebchan1/ALevelNEA</w:t>
        </w:r>
      </w:hyperlink>
    </w:p>
    <w:p w14:paraId="534805C9" w14:textId="0D12CCB6" w:rsidR="00AA4E16" w:rsidRPr="00AA4E16" w:rsidRDefault="00AA4E16" w:rsidP="00AA4E16">
      <w:pPr>
        <w:tabs>
          <w:tab w:val="left" w:pos="6120"/>
        </w:tabs>
      </w:pPr>
      <w:r>
        <w:tab/>
      </w:r>
    </w:p>
    <w:sectPr w:rsidR="00AA4E16" w:rsidRPr="00AA4E16" w:rsidSect="00030AB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EF16EC" w14:textId="77777777" w:rsidR="006205EE" w:rsidRDefault="006205EE" w:rsidP="008E72E5">
      <w:r>
        <w:separator/>
      </w:r>
    </w:p>
    <w:p w14:paraId="0B4F3B46" w14:textId="77777777" w:rsidR="006205EE" w:rsidRDefault="006205EE" w:rsidP="008E72E5"/>
  </w:endnote>
  <w:endnote w:type="continuationSeparator" w:id="0">
    <w:p w14:paraId="462793FB" w14:textId="77777777" w:rsidR="006205EE" w:rsidRDefault="006205EE" w:rsidP="008E72E5">
      <w:r>
        <w:continuationSeparator/>
      </w:r>
    </w:p>
    <w:p w14:paraId="7764EEF4" w14:textId="77777777" w:rsidR="006205EE" w:rsidRDefault="006205EE" w:rsidP="008E72E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Roboto">
    <w:panose1 w:val="02000000000000000000"/>
    <w:charset w:val="00"/>
    <w:family w:val="auto"/>
    <w:pitch w:val="variable"/>
    <w:sig w:usb0="E00002FF" w:usb1="5000205B" w:usb2="0000002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C5B31E" w14:textId="77777777" w:rsidR="002B4755" w:rsidRDefault="002B4755" w:rsidP="008E72E5">
    <w:pPr>
      <w:pStyle w:val="Footer"/>
    </w:pPr>
  </w:p>
  <w:p w14:paraId="08A79CFC" w14:textId="77777777" w:rsidR="00F632B7" w:rsidRDefault="00F632B7" w:rsidP="008E72E5"/>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49889548"/>
      <w:docPartObj>
        <w:docPartGallery w:val="Page Numbers (Bottom of Page)"/>
        <w:docPartUnique/>
      </w:docPartObj>
    </w:sdtPr>
    <w:sdtEndPr>
      <w:rPr>
        <w:color w:val="7F7F7F" w:themeColor="background1" w:themeShade="7F"/>
        <w:spacing w:val="60"/>
      </w:rPr>
    </w:sdtEndPr>
    <w:sdtContent>
      <w:p w14:paraId="2BB4A4D0" w14:textId="07A4F0F0" w:rsidR="00A47DCB" w:rsidRDefault="00A47DCB" w:rsidP="008E72E5">
        <w:pPr>
          <w:pStyle w:val="Footer"/>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7118AC1D" w14:textId="77777777" w:rsidR="00A47DCB" w:rsidRDefault="00A47DCB" w:rsidP="008E72E5">
    <w:pPr>
      <w:pStyle w:val="Footer"/>
    </w:pPr>
  </w:p>
  <w:p w14:paraId="6DA84518" w14:textId="77777777" w:rsidR="00F632B7" w:rsidRDefault="00F632B7" w:rsidP="008E72E5"/>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F53906" w14:textId="77777777" w:rsidR="006205EE" w:rsidRDefault="006205EE" w:rsidP="008E72E5">
      <w:r>
        <w:separator/>
      </w:r>
    </w:p>
    <w:p w14:paraId="6D997850" w14:textId="77777777" w:rsidR="006205EE" w:rsidRDefault="006205EE" w:rsidP="008E72E5"/>
  </w:footnote>
  <w:footnote w:type="continuationSeparator" w:id="0">
    <w:p w14:paraId="0A8B5224" w14:textId="77777777" w:rsidR="006205EE" w:rsidRDefault="006205EE" w:rsidP="008E72E5">
      <w:r>
        <w:continuationSeparator/>
      </w:r>
    </w:p>
    <w:p w14:paraId="1DDAF55D" w14:textId="77777777" w:rsidR="006205EE" w:rsidRDefault="006205EE" w:rsidP="008E72E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7915F1" w14:textId="04EBE9AC" w:rsidR="002B4755" w:rsidRDefault="006205EE" w:rsidP="008E72E5">
    <w:pPr>
      <w:pStyle w:val="Header"/>
    </w:pPr>
    <w:r>
      <w:rPr>
        <w:noProof/>
      </w:rPr>
      <w:pict w14:anchorId="697024C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95968157" o:spid="_x0000_s1026" type="#_x0000_t75" style="position:absolute;margin-left:0;margin-top:0;width:1387.5pt;height:851.9pt;z-index:-251657216;mso-position-horizontal:center;mso-position-horizontal-relative:margin;mso-position-vertical:center;mso-position-vertical-relative:margin" o:allowincell="f">
          <v:imagedata r:id="rId1" o:title="Team-Exercise-e1424525348782" gain="19661f" blacklevel="22938f"/>
          <w10:wrap anchorx="margin" anchory="margin"/>
        </v:shape>
      </w:pict>
    </w:r>
  </w:p>
  <w:p w14:paraId="0F40B2F3" w14:textId="77777777" w:rsidR="00F632B7" w:rsidRDefault="00F632B7" w:rsidP="008E72E5"/>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E3DF28" w14:textId="6D5FC5D2" w:rsidR="00075845" w:rsidRPr="00075845" w:rsidRDefault="006205EE" w:rsidP="008E72E5">
    <w:pPr>
      <w:pStyle w:val="Header"/>
    </w:pPr>
    <w:r>
      <w:rPr>
        <w:noProof/>
      </w:rPr>
      <w:pict w14:anchorId="66B6BD7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95968158" o:spid="_x0000_s1027" type="#_x0000_t75" style="position:absolute;margin-left:0;margin-top:0;width:1387.5pt;height:851.9pt;z-index:-251656192;mso-position-horizontal:center;mso-position-horizontal-relative:margin;mso-position-vertical:center;mso-position-vertical-relative:margin" o:allowincell="f">
          <v:imagedata r:id="rId1" o:title="Team-Exercise-e1424525348782" gain="19661f" blacklevel="22938f"/>
          <w10:wrap anchorx="margin" anchory="margin"/>
        </v:shape>
      </w:pict>
    </w:r>
    <w:r w:rsidR="00075845" w:rsidRPr="00075845">
      <w:t>Caleb Wing Ya Chan</w:t>
    </w:r>
    <w:r w:rsidR="00075845">
      <w:t xml:space="preserve"> </w:t>
    </w:r>
    <w:r w:rsidR="005A566F">
      <w:t xml:space="preserve">| </w:t>
    </w:r>
    <w:r w:rsidR="00C3693B">
      <w:t>Centre No. 12290</w:t>
    </w:r>
  </w:p>
  <w:p w14:paraId="4980C4D1" w14:textId="77777777" w:rsidR="00F632B7" w:rsidRDefault="00F632B7" w:rsidP="008E72E5"/>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A71328" w14:textId="37CFC090" w:rsidR="002B4755" w:rsidRDefault="006205EE" w:rsidP="008E72E5">
    <w:pPr>
      <w:pStyle w:val="Header"/>
    </w:pPr>
    <w:r>
      <w:rPr>
        <w:noProof/>
      </w:rPr>
      <w:pict w14:anchorId="381B287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95968156" o:spid="_x0000_s1025" type="#_x0000_t75" style="position:absolute;margin-left:0;margin-top:0;width:1387.5pt;height:851.9pt;z-index:-251658240;mso-position-horizontal:center;mso-position-horizontal-relative:margin;mso-position-vertical:center;mso-position-vertical-relative:margin" o:allowincell="f">
          <v:imagedata r:id="rId1" o:title="Team-Exercise-e1424525348782"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F00417"/>
    <w:multiLevelType w:val="hybridMultilevel"/>
    <w:tmpl w:val="26B45184"/>
    <w:lvl w:ilvl="0" w:tplc="87D696CA">
      <w:start w:val="1"/>
      <w:numFmt w:val="bullet"/>
      <w:lvlText w:val="•"/>
      <w:lvlJc w:val="left"/>
      <w:pPr>
        <w:tabs>
          <w:tab w:val="num" w:pos="720"/>
        </w:tabs>
        <w:ind w:left="720" w:hanging="360"/>
      </w:pPr>
      <w:rPr>
        <w:rFonts w:ascii="Arial" w:hAnsi="Arial" w:hint="default"/>
      </w:rPr>
    </w:lvl>
    <w:lvl w:ilvl="1" w:tplc="5124279C" w:tentative="1">
      <w:start w:val="1"/>
      <w:numFmt w:val="bullet"/>
      <w:lvlText w:val="•"/>
      <w:lvlJc w:val="left"/>
      <w:pPr>
        <w:tabs>
          <w:tab w:val="num" w:pos="1440"/>
        </w:tabs>
        <w:ind w:left="1440" w:hanging="360"/>
      </w:pPr>
      <w:rPr>
        <w:rFonts w:ascii="Arial" w:hAnsi="Arial" w:hint="default"/>
      </w:rPr>
    </w:lvl>
    <w:lvl w:ilvl="2" w:tplc="F0D247E6" w:tentative="1">
      <w:start w:val="1"/>
      <w:numFmt w:val="bullet"/>
      <w:lvlText w:val="•"/>
      <w:lvlJc w:val="left"/>
      <w:pPr>
        <w:tabs>
          <w:tab w:val="num" w:pos="2160"/>
        </w:tabs>
        <w:ind w:left="2160" w:hanging="360"/>
      </w:pPr>
      <w:rPr>
        <w:rFonts w:ascii="Arial" w:hAnsi="Arial" w:hint="default"/>
      </w:rPr>
    </w:lvl>
    <w:lvl w:ilvl="3" w:tplc="98EAF79A" w:tentative="1">
      <w:start w:val="1"/>
      <w:numFmt w:val="bullet"/>
      <w:lvlText w:val="•"/>
      <w:lvlJc w:val="left"/>
      <w:pPr>
        <w:tabs>
          <w:tab w:val="num" w:pos="2880"/>
        </w:tabs>
        <w:ind w:left="2880" w:hanging="360"/>
      </w:pPr>
      <w:rPr>
        <w:rFonts w:ascii="Arial" w:hAnsi="Arial" w:hint="default"/>
      </w:rPr>
    </w:lvl>
    <w:lvl w:ilvl="4" w:tplc="531CEBC8" w:tentative="1">
      <w:start w:val="1"/>
      <w:numFmt w:val="bullet"/>
      <w:lvlText w:val="•"/>
      <w:lvlJc w:val="left"/>
      <w:pPr>
        <w:tabs>
          <w:tab w:val="num" w:pos="3600"/>
        </w:tabs>
        <w:ind w:left="3600" w:hanging="360"/>
      </w:pPr>
      <w:rPr>
        <w:rFonts w:ascii="Arial" w:hAnsi="Arial" w:hint="default"/>
      </w:rPr>
    </w:lvl>
    <w:lvl w:ilvl="5" w:tplc="1E82D83A" w:tentative="1">
      <w:start w:val="1"/>
      <w:numFmt w:val="bullet"/>
      <w:lvlText w:val="•"/>
      <w:lvlJc w:val="left"/>
      <w:pPr>
        <w:tabs>
          <w:tab w:val="num" w:pos="4320"/>
        </w:tabs>
        <w:ind w:left="4320" w:hanging="360"/>
      </w:pPr>
      <w:rPr>
        <w:rFonts w:ascii="Arial" w:hAnsi="Arial" w:hint="default"/>
      </w:rPr>
    </w:lvl>
    <w:lvl w:ilvl="6" w:tplc="D518ABDE" w:tentative="1">
      <w:start w:val="1"/>
      <w:numFmt w:val="bullet"/>
      <w:lvlText w:val="•"/>
      <w:lvlJc w:val="left"/>
      <w:pPr>
        <w:tabs>
          <w:tab w:val="num" w:pos="5040"/>
        </w:tabs>
        <w:ind w:left="5040" w:hanging="360"/>
      </w:pPr>
      <w:rPr>
        <w:rFonts w:ascii="Arial" w:hAnsi="Arial" w:hint="default"/>
      </w:rPr>
    </w:lvl>
    <w:lvl w:ilvl="7" w:tplc="D52C75DA" w:tentative="1">
      <w:start w:val="1"/>
      <w:numFmt w:val="bullet"/>
      <w:lvlText w:val="•"/>
      <w:lvlJc w:val="left"/>
      <w:pPr>
        <w:tabs>
          <w:tab w:val="num" w:pos="5760"/>
        </w:tabs>
        <w:ind w:left="5760" w:hanging="360"/>
      </w:pPr>
      <w:rPr>
        <w:rFonts w:ascii="Arial" w:hAnsi="Arial" w:hint="default"/>
      </w:rPr>
    </w:lvl>
    <w:lvl w:ilvl="8" w:tplc="99F4ABEC"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16F60A61"/>
    <w:multiLevelType w:val="hybridMultilevel"/>
    <w:tmpl w:val="AEF223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C1753CB"/>
    <w:multiLevelType w:val="hybridMultilevel"/>
    <w:tmpl w:val="E0441B60"/>
    <w:lvl w:ilvl="0" w:tplc="4C664BAE">
      <w:start w:val="1"/>
      <w:numFmt w:val="decimal"/>
      <w:pStyle w:val="Heading4"/>
      <w:lvlText w:val="Appendix %1."/>
      <w:lvlJc w:val="left"/>
      <w:pPr>
        <w:ind w:left="720" w:hanging="360"/>
      </w:pPr>
      <w:rPr>
        <w:rFonts w:ascii="Arial" w:hAnsi="Arial" w:hint="default"/>
        <w:color w:val="auto"/>
        <w:u w:val="singl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F86179F"/>
    <w:multiLevelType w:val="hybridMultilevel"/>
    <w:tmpl w:val="C6D6B54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0627840"/>
    <w:multiLevelType w:val="hybridMultilevel"/>
    <w:tmpl w:val="F6B4EA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3285C2F"/>
    <w:multiLevelType w:val="hybridMultilevel"/>
    <w:tmpl w:val="BF50E988"/>
    <w:lvl w:ilvl="0" w:tplc="28BAE53C">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2244CDE"/>
    <w:multiLevelType w:val="hybridMultilevel"/>
    <w:tmpl w:val="3AF65A8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5665479"/>
    <w:multiLevelType w:val="hybridMultilevel"/>
    <w:tmpl w:val="FC5032A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48F10C54"/>
    <w:multiLevelType w:val="multilevel"/>
    <w:tmpl w:val="0809001D"/>
    <w:styleLink w:val="Style1"/>
    <w:lvl w:ilvl="0">
      <w:start w:val="1"/>
      <w:numFmt w:val="decimal"/>
      <w:lvlText w:val="%1)"/>
      <w:lvlJc w:val="left"/>
      <w:pPr>
        <w:ind w:left="360" w:hanging="360"/>
      </w:pPr>
      <w:rPr>
        <w:u w:val="single"/>
      </w:rPr>
    </w:lvl>
    <w:lvl w:ilvl="1">
      <w:start w:val="1"/>
      <w:numFmt w:val="decimal"/>
      <w:lvlText w:val="%2)"/>
      <w:lvlJc w:val="left"/>
      <w:pPr>
        <w:ind w:left="720" w:hanging="360"/>
      </w:pPr>
      <w:rPr>
        <w:u w:val="single"/>
      </w:rPr>
    </w:lvl>
    <w:lvl w:ilvl="2">
      <w:start w:val="1"/>
      <w:numFmt w:val="decimal"/>
      <w:lvlText w:val="%3)"/>
      <w:lvlJc w:val="left"/>
      <w:pPr>
        <w:ind w:left="1080" w:hanging="360"/>
      </w:pPr>
      <w:rPr>
        <w:u w:val="single"/>
      </w:rPr>
    </w:lvl>
    <w:lvl w:ilvl="3">
      <w:start w:val="1"/>
      <w:numFmt w:val="decimal"/>
      <w:lvlText w:val="(%4)"/>
      <w:lvlJc w:val="left"/>
      <w:pPr>
        <w:ind w:left="1440" w:hanging="360"/>
      </w:pPr>
      <w:rPr>
        <w:u w:val="single"/>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9" w15:restartNumberingAfterBreak="0">
    <w:nsid w:val="4A0613AD"/>
    <w:multiLevelType w:val="hybridMultilevel"/>
    <w:tmpl w:val="156C31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15144D0"/>
    <w:multiLevelType w:val="multilevel"/>
    <w:tmpl w:val="197C171E"/>
    <w:lvl w:ilvl="0">
      <w:start w:val="1"/>
      <w:numFmt w:val="decimal"/>
      <w:pStyle w:val="Heading1"/>
      <w:lvlText w:val="%1"/>
      <w:lvlJc w:val="left"/>
      <w:pPr>
        <w:ind w:left="432" w:hanging="432"/>
      </w:pPr>
      <w:rPr>
        <w:u w:val="single"/>
      </w:rPr>
    </w:lvl>
    <w:lvl w:ilvl="1">
      <w:start w:val="1"/>
      <w:numFmt w:val="decimal"/>
      <w:pStyle w:val="Heading2"/>
      <w:lvlText w:val="%1.%2"/>
      <w:lvlJc w:val="left"/>
      <w:pPr>
        <w:ind w:left="576" w:hanging="576"/>
      </w:pPr>
      <w:rPr>
        <w:u w:val="single"/>
      </w:rPr>
    </w:lvl>
    <w:lvl w:ilvl="2">
      <w:start w:val="1"/>
      <w:numFmt w:val="decimal"/>
      <w:lvlText w:val="%1.%2.%3"/>
      <w:lvlJc w:val="left"/>
      <w:pPr>
        <w:ind w:left="720" w:hanging="720"/>
      </w:pPr>
      <w:rPr>
        <w:u w:val="single"/>
      </w:r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1" w15:restartNumberingAfterBreak="0">
    <w:nsid w:val="52B65E96"/>
    <w:multiLevelType w:val="hybridMultilevel"/>
    <w:tmpl w:val="CA886CE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54371C57"/>
    <w:multiLevelType w:val="hybridMultilevel"/>
    <w:tmpl w:val="C270F048"/>
    <w:lvl w:ilvl="0" w:tplc="744C009C">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5445B63"/>
    <w:multiLevelType w:val="hybridMultilevel"/>
    <w:tmpl w:val="4016179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5680371C"/>
    <w:multiLevelType w:val="multilevel"/>
    <w:tmpl w:val="0809001D"/>
    <w:numStyleLink w:val="Style1"/>
  </w:abstractNum>
  <w:abstractNum w:abstractNumId="15" w15:restartNumberingAfterBreak="0">
    <w:nsid w:val="59526A93"/>
    <w:multiLevelType w:val="hybridMultilevel"/>
    <w:tmpl w:val="C22244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F3A7312"/>
    <w:multiLevelType w:val="hybridMultilevel"/>
    <w:tmpl w:val="1D5EE5BC"/>
    <w:lvl w:ilvl="0" w:tplc="52DACF24">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65A7148B"/>
    <w:multiLevelType w:val="hybridMultilevel"/>
    <w:tmpl w:val="AA4816FA"/>
    <w:lvl w:ilvl="0" w:tplc="D78EE618">
      <w:start w:val="1"/>
      <w:numFmt w:val="decimal"/>
      <w:pStyle w:val="Appendex"/>
      <w:lvlText w:val="Appendix %1."/>
      <w:lvlJc w:val="left"/>
      <w:pPr>
        <w:ind w:left="720" w:hanging="360"/>
      </w:pPr>
      <w:rPr>
        <w:rFonts w:ascii="Arial" w:hAnsi="Arial" w:hint="default"/>
        <w:color w:val="auto"/>
        <w:u w:val="singl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698148E2"/>
    <w:multiLevelType w:val="hybridMultilevel"/>
    <w:tmpl w:val="BF8AC8B6"/>
    <w:lvl w:ilvl="0" w:tplc="0809000F">
      <w:start w:val="1"/>
      <w:numFmt w:val="decimal"/>
      <w:lvlText w:val="%1."/>
      <w:lvlJc w:val="left"/>
      <w:pPr>
        <w:ind w:left="360" w:hanging="360"/>
      </w:pPr>
      <w:rPr>
        <w:rFont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 w15:restartNumberingAfterBreak="0">
    <w:nsid w:val="6A3139ED"/>
    <w:multiLevelType w:val="hybridMultilevel"/>
    <w:tmpl w:val="E7C4EC7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6D471A7D"/>
    <w:multiLevelType w:val="hybridMultilevel"/>
    <w:tmpl w:val="C8F2839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7C842CD8"/>
    <w:multiLevelType w:val="hybridMultilevel"/>
    <w:tmpl w:val="4D7AA0F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9"/>
  </w:num>
  <w:num w:numId="2">
    <w:abstractNumId w:val="7"/>
  </w:num>
  <w:num w:numId="3">
    <w:abstractNumId w:val="6"/>
  </w:num>
  <w:num w:numId="4">
    <w:abstractNumId w:val="3"/>
  </w:num>
  <w:num w:numId="5">
    <w:abstractNumId w:val="13"/>
  </w:num>
  <w:num w:numId="6">
    <w:abstractNumId w:val="21"/>
  </w:num>
  <w:num w:numId="7">
    <w:abstractNumId w:val="12"/>
  </w:num>
  <w:num w:numId="8">
    <w:abstractNumId w:val="5"/>
  </w:num>
  <w:num w:numId="9">
    <w:abstractNumId w:val="16"/>
  </w:num>
  <w:num w:numId="10">
    <w:abstractNumId w:val="4"/>
  </w:num>
  <w:num w:numId="11">
    <w:abstractNumId w:val="10"/>
  </w:num>
  <w:num w:numId="12">
    <w:abstractNumId w:val="8"/>
  </w:num>
  <w:num w:numId="13">
    <w:abstractNumId w:val="14"/>
  </w:num>
  <w:num w:numId="14">
    <w:abstractNumId w:val="17"/>
  </w:num>
  <w:num w:numId="15">
    <w:abstractNumId w:val="2"/>
  </w:num>
  <w:num w:numId="16">
    <w:abstractNumId w:val="20"/>
  </w:num>
  <w:num w:numId="17">
    <w:abstractNumId w:val="11"/>
  </w:num>
  <w:num w:numId="18">
    <w:abstractNumId w:val="18"/>
  </w:num>
  <w:num w:numId="19">
    <w:abstractNumId w:val="0"/>
  </w:num>
  <w:num w:numId="20">
    <w:abstractNumId w:val="1"/>
  </w:num>
  <w:num w:numId="21">
    <w:abstractNumId w:val="15"/>
  </w:num>
  <w:num w:numId="2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yN7A0MTEwNjU0MLBU0lEKTi0uzszPAykwN6gFAOiKpSQtAAAA"/>
  </w:docVars>
  <w:rsids>
    <w:rsidRoot w:val="00C11348"/>
    <w:rsid w:val="000011ED"/>
    <w:rsid w:val="00001E48"/>
    <w:rsid w:val="00002C00"/>
    <w:rsid w:val="00005F50"/>
    <w:rsid w:val="0001213F"/>
    <w:rsid w:val="00013A89"/>
    <w:rsid w:val="00017CF2"/>
    <w:rsid w:val="0002097F"/>
    <w:rsid w:val="0002115B"/>
    <w:rsid w:val="00021B41"/>
    <w:rsid w:val="00021FAE"/>
    <w:rsid w:val="00025145"/>
    <w:rsid w:val="00027A6B"/>
    <w:rsid w:val="00030AB7"/>
    <w:rsid w:val="00031706"/>
    <w:rsid w:val="00032579"/>
    <w:rsid w:val="000444E1"/>
    <w:rsid w:val="000464AB"/>
    <w:rsid w:val="00061D2B"/>
    <w:rsid w:val="00063053"/>
    <w:rsid w:val="00063B8E"/>
    <w:rsid w:val="00071F82"/>
    <w:rsid w:val="00072D52"/>
    <w:rsid w:val="00075845"/>
    <w:rsid w:val="00077266"/>
    <w:rsid w:val="00077524"/>
    <w:rsid w:val="00082999"/>
    <w:rsid w:val="000862AD"/>
    <w:rsid w:val="00087B58"/>
    <w:rsid w:val="0009369F"/>
    <w:rsid w:val="00094AD9"/>
    <w:rsid w:val="00095157"/>
    <w:rsid w:val="0009572C"/>
    <w:rsid w:val="00095D8C"/>
    <w:rsid w:val="00097A2D"/>
    <w:rsid w:val="000A0BF9"/>
    <w:rsid w:val="000A42C3"/>
    <w:rsid w:val="000A7305"/>
    <w:rsid w:val="000C0928"/>
    <w:rsid w:val="000C2A58"/>
    <w:rsid w:val="000C51AB"/>
    <w:rsid w:val="000C6F7E"/>
    <w:rsid w:val="000C7600"/>
    <w:rsid w:val="000D2CB5"/>
    <w:rsid w:val="000E2101"/>
    <w:rsid w:val="000F0097"/>
    <w:rsid w:val="000F17E2"/>
    <w:rsid w:val="000F2FF0"/>
    <w:rsid w:val="00101D4C"/>
    <w:rsid w:val="001034AA"/>
    <w:rsid w:val="001132AB"/>
    <w:rsid w:val="001233DF"/>
    <w:rsid w:val="00130158"/>
    <w:rsid w:val="001315BD"/>
    <w:rsid w:val="00134D0B"/>
    <w:rsid w:val="00143AA7"/>
    <w:rsid w:val="00150E8E"/>
    <w:rsid w:val="0015354B"/>
    <w:rsid w:val="00153FB2"/>
    <w:rsid w:val="00154B9E"/>
    <w:rsid w:val="00155DF8"/>
    <w:rsid w:val="00157ECA"/>
    <w:rsid w:val="00161036"/>
    <w:rsid w:val="00165ECB"/>
    <w:rsid w:val="00176014"/>
    <w:rsid w:val="00184212"/>
    <w:rsid w:val="001928D7"/>
    <w:rsid w:val="00194CAF"/>
    <w:rsid w:val="00197392"/>
    <w:rsid w:val="001B59BF"/>
    <w:rsid w:val="001B73C2"/>
    <w:rsid w:val="001C2404"/>
    <w:rsid w:val="001C488A"/>
    <w:rsid w:val="001C76D4"/>
    <w:rsid w:val="001C7E99"/>
    <w:rsid w:val="001D749A"/>
    <w:rsid w:val="001E21A2"/>
    <w:rsid w:val="001E718B"/>
    <w:rsid w:val="001E7721"/>
    <w:rsid w:val="001F079B"/>
    <w:rsid w:val="001F4BC1"/>
    <w:rsid w:val="001F52CA"/>
    <w:rsid w:val="002000BF"/>
    <w:rsid w:val="00203AB9"/>
    <w:rsid w:val="00204982"/>
    <w:rsid w:val="00210199"/>
    <w:rsid w:val="002218D1"/>
    <w:rsid w:val="00222A88"/>
    <w:rsid w:val="00224237"/>
    <w:rsid w:val="002250DA"/>
    <w:rsid w:val="002262CF"/>
    <w:rsid w:val="00233529"/>
    <w:rsid w:val="0023397E"/>
    <w:rsid w:val="0023514E"/>
    <w:rsid w:val="002357B2"/>
    <w:rsid w:val="002376EE"/>
    <w:rsid w:val="002426AB"/>
    <w:rsid w:val="00245197"/>
    <w:rsid w:val="002457C8"/>
    <w:rsid w:val="00246091"/>
    <w:rsid w:val="00255183"/>
    <w:rsid w:val="0025635F"/>
    <w:rsid w:val="00273133"/>
    <w:rsid w:val="00273F94"/>
    <w:rsid w:val="00277617"/>
    <w:rsid w:val="0027789A"/>
    <w:rsid w:val="0028032F"/>
    <w:rsid w:val="00281583"/>
    <w:rsid w:val="00284B5B"/>
    <w:rsid w:val="00287A96"/>
    <w:rsid w:val="00287C8B"/>
    <w:rsid w:val="002924F7"/>
    <w:rsid w:val="00293554"/>
    <w:rsid w:val="00294724"/>
    <w:rsid w:val="00296659"/>
    <w:rsid w:val="002A01BB"/>
    <w:rsid w:val="002A0C4B"/>
    <w:rsid w:val="002A2D35"/>
    <w:rsid w:val="002A3C50"/>
    <w:rsid w:val="002A4577"/>
    <w:rsid w:val="002A5833"/>
    <w:rsid w:val="002B4755"/>
    <w:rsid w:val="002B5EF5"/>
    <w:rsid w:val="002C13A9"/>
    <w:rsid w:val="002C3FBA"/>
    <w:rsid w:val="002D2EF6"/>
    <w:rsid w:val="002D720D"/>
    <w:rsid w:val="002E09E0"/>
    <w:rsid w:val="002E2390"/>
    <w:rsid w:val="002E3811"/>
    <w:rsid w:val="002E4986"/>
    <w:rsid w:val="002E657B"/>
    <w:rsid w:val="002F0CE2"/>
    <w:rsid w:val="002F4B49"/>
    <w:rsid w:val="002F4D61"/>
    <w:rsid w:val="002F55C3"/>
    <w:rsid w:val="002F7665"/>
    <w:rsid w:val="0030252F"/>
    <w:rsid w:val="003030AF"/>
    <w:rsid w:val="00303AF9"/>
    <w:rsid w:val="003073C4"/>
    <w:rsid w:val="003129A5"/>
    <w:rsid w:val="00313518"/>
    <w:rsid w:val="003139D4"/>
    <w:rsid w:val="003154CC"/>
    <w:rsid w:val="0031625C"/>
    <w:rsid w:val="003178FA"/>
    <w:rsid w:val="003217CD"/>
    <w:rsid w:val="0033160B"/>
    <w:rsid w:val="00340F26"/>
    <w:rsid w:val="003458CD"/>
    <w:rsid w:val="00347F11"/>
    <w:rsid w:val="00350174"/>
    <w:rsid w:val="003531AE"/>
    <w:rsid w:val="003547E4"/>
    <w:rsid w:val="00355309"/>
    <w:rsid w:val="00355BDF"/>
    <w:rsid w:val="003572D1"/>
    <w:rsid w:val="003602BA"/>
    <w:rsid w:val="00360AC2"/>
    <w:rsid w:val="00362515"/>
    <w:rsid w:val="00364791"/>
    <w:rsid w:val="00372110"/>
    <w:rsid w:val="0037492A"/>
    <w:rsid w:val="00380805"/>
    <w:rsid w:val="00386042"/>
    <w:rsid w:val="00392400"/>
    <w:rsid w:val="00394E34"/>
    <w:rsid w:val="00395DA2"/>
    <w:rsid w:val="00395F74"/>
    <w:rsid w:val="003A1338"/>
    <w:rsid w:val="003A6A46"/>
    <w:rsid w:val="003B494C"/>
    <w:rsid w:val="003B5104"/>
    <w:rsid w:val="003B64D2"/>
    <w:rsid w:val="003C1DF9"/>
    <w:rsid w:val="003C1DFF"/>
    <w:rsid w:val="003C5995"/>
    <w:rsid w:val="003C7B5D"/>
    <w:rsid w:val="003D084C"/>
    <w:rsid w:val="003D1613"/>
    <w:rsid w:val="003D6416"/>
    <w:rsid w:val="003D70F5"/>
    <w:rsid w:val="003E7451"/>
    <w:rsid w:val="003F310D"/>
    <w:rsid w:val="003F3697"/>
    <w:rsid w:val="003F36D2"/>
    <w:rsid w:val="003F6FFB"/>
    <w:rsid w:val="003F7D18"/>
    <w:rsid w:val="004000CC"/>
    <w:rsid w:val="00400C17"/>
    <w:rsid w:val="004014EA"/>
    <w:rsid w:val="004069B6"/>
    <w:rsid w:val="0041019E"/>
    <w:rsid w:val="004103E9"/>
    <w:rsid w:val="00411344"/>
    <w:rsid w:val="00412F49"/>
    <w:rsid w:val="00414797"/>
    <w:rsid w:val="00414CD2"/>
    <w:rsid w:val="004208C2"/>
    <w:rsid w:val="00423A82"/>
    <w:rsid w:val="0042475C"/>
    <w:rsid w:val="00424EC0"/>
    <w:rsid w:val="00431216"/>
    <w:rsid w:val="00431371"/>
    <w:rsid w:val="00431EE9"/>
    <w:rsid w:val="00440533"/>
    <w:rsid w:val="004414A1"/>
    <w:rsid w:val="004418D2"/>
    <w:rsid w:val="004474D6"/>
    <w:rsid w:val="00451F3A"/>
    <w:rsid w:val="00453102"/>
    <w:rsid w:val="004546F9"/>
    <w:rsid w:val="004614DA"/>
    <w:rsid w:val="00461D55"/>
    <w:rsid w:val="00474758"/>
    <w:rsid w:val="00475D5E"/>
    <w:rsid w:val="00477824"/>
    <w:rsid w:val="00480299"/>
    <w:rsid w:val="0048158D"/>
    <w:rsid w:val="00482B94"/>
    <w:rsid w:val="00485330"/>
    <w:rsid w:val="00486E16"/>
    <w:rsid w:val="0048720D"/>
    <w:rsid w:val="00490048"/>
    <w:rsid w:val="00491E3F"/>
    <w:rsid w:val="004958FE"/>
    <w:rsid w:val="004970FA"/>
    <w:rsid w:val="004A080A"/>
    <w:rsid w:val="004A4BB6"/>
    <w:rsid w:val="004A5CDA"/>
    <w:rsid w:val="004B6843"/>
    <w:rsid w:val="004B7860"/>
    <w:rsid w:val="004C003B"/>
    <w:rsid w:val="004C0516"/>
    <w:rsid w:val="004C2E47"/>
    <w:rsid w:val="004D23E4"/>
    <w:rsid w:val="004D2D4F"/>
    <w:rsid w:val="004D69C8"/>
    <w:rsid w:val="004E0BB5"/>
    <w:rsid w:val="004E132A"/>
    <w:rsid w:val="004E2B10"/>
    <w:rsid w:val="004E2C7A"/>
    <w:rsid w:val="004E2C84"/>
    <w:rsid w:val="004E760C"/>
    <w:rsid w:val="004E7650"/>
    <w:rsid w:val="004F5A7B"/>
    <w:rsid w:val="004F7253"/>
    <w:rsid w:val="00502DC1"/>
    <w:rsid w:val="00504724"/>
    <w:rsid w:val="005075EF"/>
    <w:rsid w:val="00510559"/>
    <w:rsid w:val="005265C6"/>
    <w:rsid w:val="00526DE7"/>
    <w:rsid w:val="00527274"/>
    <w:rsid w:val="005274F8"/>
    <w:rsid w:val="00527EF9"/>
    <w:rsid w:val="00530EB6"/>
    <w:rsid w:val="00534616"/>
    <w:rsid w:val="00536B71"/>
    <w:rsid w:val="00540133"/>
    <w:rsid w:val="005402C6"/>
    <w:rsid w:val="00540F5A"/>
    <w:rsid w:val="00541B50"/>
    <w:rsid w:val="005448BF"/>
    <w:rsid w:val="00547508"/>
    <w:rsid w:val="00553109"/>
    <w:rsid w:val="005570A6"/>
    <w:rsid w:val="00557779"/>
    <w:rsid w:val="005619A0"/>
    <w:rsid w:val="00567AD8"/>
    <w:rsid w:val="005702CC"/>
    <w:rsid w:val="00572625"/>
    <w:rsid w:val="00577709"/>
    <w:rsid w:val="00581A67"/>
    <w:rsid w:val="0058344F"/>
    <w:rsid w:val="00590BFF"/>
    <w:rsid w:val="00595970"/>
    <w:rsid w:val="00597191"/>
    <w:rsid w:val="005A117E"/>
    <w:rsid w:val="005A27A8"/>
    <w:rsid w:val="005A3356"/>
    <w:rsid w:val="005A566F"/>
    <w:rsid w:val="005A6086"/>
    <w:rsid w:val="005A6688"/>
    <w:rsid w:val="005A7E32"/>
    <w:rsid w:val="005A7F00"/>
    <w:rsid w:val="005B116B"/>
    <w:rsid w:val="005B27E7"/>
    <w:rsid w:val="005C38E0"/>
    <w:rsid w:val="005C5C38"/>
    <w:rsid w:val="005D269E"/>
    <w:rsid w:val="005D3487"/>
    <w:rsid w:val="005D5AF8"/>
    <w:rsid w:val="005D6217"/>
    <w:rsid w:val="005D639D"/>
    <w:rsid w:val="005D75BB"/>
    <w:rsid w:val="005E47AD"/>
    <w:rsid w:val="005E539B"/>
    <w:rsid w:val="005E70C1"/>
    <w:rsid w:val="005F52CD"/>
    <w:rsid w:val="00603ACF"/>
    <w:rsid w:val="00604C10"/>
    <w:rsid w:val="00612A38"/>
    <w:rsid w:val="00616EF1"/>
    <w:rsid w:val="006205EE"/>
    <w:rsid w:val="0062183B"/>
    <w:rsid w:val="00624C4B"/>
    <w:rsid w:val="00625418"/>
    <w:rsid w:val="00626FBC"/>
    <w:rsid w:val="00630E91"/>
    <w:rsid w:val="0063495C"/>
    <w:rsid w:val="00641455"/>
    <w:rsid w:val="0064320F"/>
    <w:rsid w:val="0064720D"/>
    <w:rsid w:val="00656358"/>
    <w:rsid w:val="00657622"/>
    <w:rsid w:val="00662548"/>
    <w:rsid w:val="00663357"/>
    <w:rsid w:val="00665189"/>
    <w:rsid w:val="006658EA"/>
    <w:rsid w:val="006659FE"/>
    <w:rsid w:val="0067218A"/>
    <w:rsid w:val="00676595"/>
    <w:rsid w:val="0068253F"/>
    <w:rsid w:val="00686696"/>
    <w:rsid w:val="00690314"/>
    <w:rsid w:val="00690FFB"/>
    <w:rsid w:val="006A39ED"/>
    <w:rsid w:val="006A49A0"/>
    <w:rsid w:val="006A783C"/>
    <w:rsid w:val="006B1092"/>
    <w:rsid w:val="006B39BD"/>
    <w:rsid w:val="006B6799"/>
    <w:rsid w:val="006C09DF"/>
    <w:rsid w:val="006C3275"/>
    <w:rsid w:val="006C392E"/>
    <w:rsid w:val="006C4CB2"/>
    <w:rsid w:val="006C54FB"/>
    <w:rsid w:val="006C6127"/>
    <w:rsid w:val="006D0AB8"/>
    <w:rsid w:val="006D1A11"/>
    <w:rsid w:val="006E21AF"/>
    <w:rsid w:val="00700C44"/>
    <w:rsid w:val="00703138"/>
    <w:rsid w:val="00703AD9"/>
    <w:rsid w:val="00704CE0"/>
    <w:rsid w:val="007057BC"/>
    <w:rsid w:val="0070761C"/>
    <w:rsid w:val="0071100C"/>
    <w:rsid w:val="007146F9"/>
    <w:rsid w:val="00714C55"/>
    <w:rsid w:val="00716B82"/>
    <w:rsid w:val="007201FE"/>
    <w:rsid w:val="00721368"/>
    <w:rsid w:val="007248B9"/>
    <w:rsid w:val="007259B3"/>
    <w:rsid w:val="007276F1"/>
    <w:rsid w:val="00730137"/>
    <w:rsid w:val="00732A13"/>
    <w:rsid w:val="00742185"/>
    <w:rsid w:val="00752ED2"/>
    <w:rsid w:val="00754335"/>
    <w:rsid w:val="00755373"/>
    <w:rsid w:val="007637B3"/>
    <w:rsid w:val="00766123"/>
    <w:rsid w:val="00766194"/>
    <w:rsid w:val="0076662A"/>
    <w:rsid w:val="00774F32"/>
    <w:rsid w:val="007902E5"/>
    <w:rsid w:val="007924B8"/>
    <w:rsid w:val="00794409"/>
    <w:rsid w:val="00797B18"/>
    <w:rsid w:val="007A4471"/>
    <w:rsid w:val="007A671E"/>
    <w:rsid w:val="007B5252"/>
    <w:rsid w:val="007C433A"/>
    <w:rsid w:val="007C443A"/>
    <w:rsid w:val="007C4637"/>
    <w:rsid w:val="007C4E02"/>
    <w:rsid w:val="007C5190"/>
    <w:rsid w:val="007C753E"/>
    <w:rsid w:val="007D2D0A"/>
    <w:rsid w:val="007D4ACB"/>
    <w:rsid w:val="007E2476"/>
    <w:rsid w:val="007F42E2"/>
    <w:rsid w:val="00800BD8"/>
    <w:rsid w:val="008200FC"/>
    <w:rsid w:val="008347FB"/>
    <w:rsid w:val="00837F6F"/>
    <w:rsid w:val="008422FC"/>
    <w:rsid w:val="00846A31"/>
    <w:rsid w:val="008512EA"/>
    <w:rsid w:val="00853080"/>
    <w:rsid w:val="008574B9"/>
    <w:rsid w:val="00863172"/>
    <w:rsid w:val="00866F6E"/>
    <w:rsid w:val="00867154"/>
    <w:rsid w:val="00871C93"/>
    <w:rsid w:val="00883B65"/>
    <w:rsid w:val="0088688F"/>
    <w:rsid w:val="00891044"/>
    <w:rsid w:val="00891A1B"/>
    <w:rsid w:val="00892C78"/>
    <w:rsid w:val="008946A6"/>
    <w:rsid w:val="00895FE0"/>
    <w:rsid w:val="00896618"/>
    <w:rsid w:val="008A2F8F"/>
    <w:rsid w:val="008A774E"/>
    <w:rsid w:val="008B458C"/>
    <w:rsid w:val="008B7F7E"/>
    <w:rsid w:val="008C2AD2"/>
    <w:rsid w:val="008C3CAD"/>
    <w:rsid w:val="008C52D4"/>
    <w:rsid w:val="008C5E2A"/>
    <w:rsid w:val="008D17B8"/>
    <w:rsid w:val="008E2F37"/>
    <w:rsid w:val="008E5263"/>
    <w:rsid w:val="008E72E5"/>
    <w:rsid w:val="00902CDD"/>
    <w:rsid w:val="00903B1F"/>
    <w:rsid w:val="009045ED"/>
    <w:rsid w:val="00904843"/>
    <w:rsid w:val="00911C54"/>
    <w:rsid w:val="00914295"/>
    <w:rsid w:val="00921359"/>
    <w:rsid w:val="00921BE1"/>
    <w:rsid w:val="00923E06"/>
    <w:rsid w:val="0092650D"/>
    <w:rsid w:val="00926D22"/>
    <w:rsid w:val="00926F70"/>
    <w:rsid w:val="00930AF0"/>
    <w:rsid w:val="00937873"/>
    <w:rsid w:val="00937DB7"/>
    <w:rsid w:val="00940292"/>
    <w:rsid w:val="00943919"/>
    <w:rsid w:val="00945934"/>
    <w:rsid w:val="00953CDF"/>
    <w:rsid w:val="009620F1"/>
    <w:rsid w:val="00963D58"/>
    <w:rsid w:val="00966021"/>
    <w:rsid w:val="00972CA0"/>
    <w:rsid w:val="009811C5"/>
    <w:rsid w:val="0098408B"/>
    <w:rsid w:val="00986EEA"/>
    <w:rsid w:val="00993FBD"/>
    <w:rsid w:val="00994942"/>
    <w:rsid w:val="00997DB7"/>
    <w:rsid w:val="009A20C4"/>
    <w:rsid w:val="009A39B7"/>
    <w:rsid w:val="009A3EF9"/>
    <w:rsid w:val="009B0EC4"/>
    <w:rsid w:val="009B4F0B"/>
    <w:rsid w:val="009B7E18"/>
    <w:rsid w:val="009C15EA"/>
    <w:rsid w:val="009D0B44"/>
    <w:rsid w:val="009D2913"/>
    <w:rsid w:val="009D450C"/>
    <w:rsid w:val="009D57A7"/>
    <w:rsid w:val="009D6DE7"/>
    <w:rsid w:val="009D7584"/>
    <w:rsid w:val="009E2C61"/>
    <w:rsid w:val="009E50CB"/>
    <w:rsid w:val="009F216B"/>
    <w:rsid w:val="009F2190"/>
    <w:rsid w:val="009F65A8"/>
    <w:rsid w:val="00A00629"/>
    <w:rsid w:val="00A01595"/>
    <w:rsid w:val="00A048E9"/>
    <w:rsid w:val="00A062BA"/>
    <w:rsid w:val="00A068C5"/>
    <w:rsid w:val="00A07CB3"/>
    <w:rsid w:val="00A12904"/>
    <w:rsid w:val="00A1465F"/>
    <w:rsid w:val="00A15047"/>
    <w:rsid w:val="00A25679"/>
    <w:rsid w:val="00A40B64"/>
    <w:rsid w:val="00A4339B"/>
    <w:rsid w:val="00A4646A"/>
    <w:rsid w:val="00A47DCB"/>
    <w:rsid w:val="00A526CE"/>
    <w:rsid w:val="00A56FE2"/>
    <w:rsid w:val="00A570CA"/>
    <w:rsid w:val="00A67FA0"/>
    <w:rsid w:val="00A70722"/>
    <w:rsid w:val="00A70936"/>
    <w:rsid w:val="00A712D3"/>
    <w:rsid w:val="00A7426B"/>
    <w:rsid w:val="00A764D9"/>
    <w:rsid w:val="00A834F4"/>
    <w:rsid w:val="00A8449C"/>
    <w:rsid w:val="00A8548D"/>
    <w:rsid w:val="00A90F2A"/>
    <w:rsid w:val="00A95B0D"/>
    <w:rsid w:val="00A95C91"/>
    <w:rsid w:val="00AA279F"/>
    <w:rsid w:val="00AA4E16"/>
    <w:rsid w:val="00AA6B9B"/>
    <w:rsid w:val="00AB0AF2"/>
    <w:rsid w:val="00AB7300"/>
    <w:rsid w:val="00AC1898"/>
    <w:rsid w:val="00AC18EA"/>
    <w:rsid w:val="00AC512B"/>
    <w:rsid w:val="00AC5B21"/>
    <w:rsid w:val="00AC75D0"/>
    <w:rsid w:val="00AC7FB2"/>
    <w:rsid w:val="00AD4E80"/>
    <w:rsid w:val="00AD5F9A"/>
    <w:rsid w:val="00AE04A6"/>
    <w:rsid w:val="00AE08B3"/>
    <w:rsid w:val="00AE10EB"/>
    <w:rsid w:val="00AE1938"/>
    <w:rsid w:val="00AE1BB2"/>
    <w:rsid w:val="00AE569B"/>
    <w:rsid w:val="00AF50A1"/>
    <w:rsid w:val="00AF5721"/>
    <w:rsid w:val="00B0362C"/>
    <w:rsid w:val="00B05BBA"/>
    <w:rsid w:val="00B102BA"/>
    <w:rsid w:val="00B117AC"/>
    <w:rsid w:val="00B11B02"/>
    <w:rsid w:val="00B15659"/>
    <w:rsid w:val="00B16CF5"/>
    <w:rsid w:val="00B2471F"/>
    <w:rsid w:val="00B27044"/>
    <w:rsid w:val="00B3469F"/>
    <w:rsid w:val="00B37BE7"/>
    <w:rsid w:val="00B40FDA"/>
    <w:rsid w:val="00B50487"/>
    <w:rsid w:val="00B509F6"/>
    <w:rsid w:val="00B546B9"/>
    <w:rsid w:val="00B614B0"/>
    <w:rsid w:val="00B64204"/>
    <w:rsid w:val="00B71786"/>
    <w:rsid w:val="00B72230"/>
    <w:rsid w:val="00B743A4"/>
    <w:rsid w:val="00B74DFA"/>
    <w:rsid w:val="00B751FF"/>
    <w:rsid w:val="00B8031D"/>
    <w:rsid w:val="00B80ECA"/>
    <w:rsid w:val="00B851B5"/>
    <w:rsid w:val="00B93EF9"/>
    <w:rsid w:val="00B96237"/>
    <w:rsid w:val="00BA67C0"/>
    <w:rsid w:val="00BA69D5"/>
    <w:rsid w:val="00BA72DC"/>
    <w:rsid w:val="00BB3C8F"/>
    <w:rsid w:val="00BB577E"/>
    <w:rsid w:val="00BB6830"/>
    <w:rsid w:val="00BB6A78"/>
    <w:rsid w:val="00BC0DB9"/>
    <w:rsid w:val="00BC3621"/>
    <w:rsid w:val="00BC3FEA"/>
    <w:rsid w:val="00BC46CD"/>
    <w:rsid w:val="00BC4A6E"/>
    <w:rsid w:val="00BC7BA7"/>
    <w:rsid w:val="00BE0381"/>
    <w:rsid w:val="00BE051A"/>
    <w:rsid w:val="00BE2C58"/>
    <w:rsid w:val="00BE3237"/>
    <w:rsid w:val="00BE3500"/>
    <w:rsid w:val="00BE5C06"/>
    <w:rsid w:val="00BE7597"/>
    <w:rsid w:val="00BF164B"/>
    <w:rsid w:val="00BF16F5"/>
    <w:rsid w:val="00BF361E"/>
    <w:rsid w:val="00BF39A7"/>
    <w:rsid w:val="00BF76B3"/>
    <w:rsid w:val="00C009D0"/>
    <w:rsid w:val="00C0683C"/>
    <w:rsid w:val="00C1073B"/>
    <w:rsid w:val="00C10DE0"/>
    <w:rsid w:val="00C11348"/>
    <w:rsid w:val="00C17D52"/>
    <w:rsid w:val="00C23A4B"/>
    <w:rsid w:val="00C266CB"/>
    <w:rsid w:val="00C26AB9"/>
    <w:rsid w:val="00C27D60"/>
    <w:rsid w:val="00C32BC6"/>
    <w:rsid w:val="00C330B8"/>
    <w:rsid w:val="00C3586D"/>
    <w:rsid w:val="00C3693B"/>
    <w:rsid w:val="00C36A04"/>
    <w:rsid w:val="00C37775"/>
    <w:rsid w:val="00C40C80"/>
    <w:rsid w:val="00C44FA3"/>
    <w:rsid w:val="00C5394E"/>
    <w:rsid w:val="00C54400"/>
    <w:rsid w:val="00C5579E"/>
    <w:rsid w:val="00C64B3C"/>
    <w:rsid w:val="00C66F63"/>
    <w:rsid w:val="00C70DDC"/>
    <w:rsid w:val="00C75EE6"/>
    <w:rsid w:val="00C81304"/>
    <w:rsid w:val="00C8213B"/>
    <w:rsid w:val="00C90CCB"/>
    <w:rsid w:val="00C94E22"/>
    <w:rsid w:val="00C95DC0"/>
    <w:rsid w:val="00C97BB2"/>
    <w:rsid w:val="00CA0C0C"/>
    <w:rsid w:val="00CA720D"/>
    <w:rsid w:val="00CA7EE1"/>
    <w:rsid w:val="00CB0757"/>
    <w:rsid w:val="00CB2444"/>
    <w:rsid w:val="00CB7783"/>
    <w:rsid w:val="00CC1124"/>
    <w:rsid w:val="00CC3269"/>
    <w:rsid w:val="00CC39D7"/>
    <w:rsid w:val="00CC4EB2"/>
    <w:rsid w:val="00CC6333"/>
    <w:rsid w:val="00CD6BBA"/>
    <w:rsid w:val="00CE38B1"/>
    <w:rsid w:val="00CE3E96"/>
    <w:rsid w:val="00CE523C"/>
    <w:rsid w:val="00CF3178"/>
    <w:rsid w:val="00CF3474"/>
    <w:rsid w:val="00CF39AD"/>
    <w:rsid w:val="00CF7A2D"/>
    <w:rsid w:val="00D02ED5"/>
    <w:rsid w:val="00D07970"/>
    <w:rsid w:val="00D10D91"/>
    <w:rsid w:val="00D16DAA"/>
    <w:rsid w:val="00D3213C"/>
    <w:rsid w:val="00D3436F"/>
    <w:rsid w:val="00D36CB9"/>
    <w:rsid w:val="00D37156"/>
    <w:rsid w:val="00D47E49"/>
    <w:rsid w:val="00D51E1B"/>
    <w:rsid w:val="00D5377D"/>
    <w:rsid w:val="00D61722"/>
    <w:rsid w:val="00D62A72"/>
    <w:rsid w:val="00D64AF1"/>
    <w:rsid w:val="00D6758D"/>
    <w:rsid w:val="00D70520"/>
    <w:rsid w:val="00D70ACF"/>
    <w:rsid w:val="00D71FE3"/>
    <w:rsid w:val="00D7648C"/>
    <w:rsid w:val="00D80FE1"/>
    <w:rsid w:val="00D81F94"/>
    <w:rsid w:val="00D82EC9"/>
    <w:rsid w:val="00D842F7"/>
    <w:rsid w:val="00D85B14"/>
    <w:rsid w:val="00D86B95"/>
    <w:rsid w:val="00D95B9E"/>
    <w:rsid w:val="00D96C2B"/>
    <w:rsid w:val="00D96EF0"/>
    <w:rsid w:val="00DA0EBE"/>
    <w:rsid w:val="00DA24B4"/>
    <w:rsid w:val="00DA2665"/>
    <w:rsid w:val="00DA4DAC"/>
    <w:rsid w:val="00DA75EA"/>
    <w:rsid w:val="00DA779D"/>
    <w:rsid w:val="00DB0736"/>
    <w:rsid w:val="00DB252C"/>
    <w:rsid w:val="00DB2A99"/>
    <w:rsid w:val="00DC490C"/>
    <w:rsid w:val="00DC5AB7"/>
    <w:rsid w:val="00DD1E46"/>
    <w:rsid w:val="00DD230E"/>
    <w:rsid w:val="00DD2E0F"/>
    <w:rsid w:val="00DD4C3A"/>
    <w:rsid w:val="00DE2F70"/>
    <w:rsid w:val="00DE3133"/>
    <w:rsid w:val="00DE661A"/>
    <w:rsid w:val="00DE6C7A"/>
    <w:rsid w:val="00DF12D9"/>
    <w:rsid w:val="00DF279D"/>
    <w:rsid w:val="00DF6EEC"/>
    <w:rsid w:val="00E001DA"/>
    <w:rsid w:val="00E041EA"/>
    <w:rsid w:val="00E104C7"/>
    <w:rsid w:val="00E20288"/>
    <w:rsid w:val="00E20CDB"/>
    <w:rsid w:val="00E233CE"/>
    <w:rsid w:val="00E24FD3"/>
    <w:rsid w:val="00E26538"/>
    <w:rsid w:val="00E27688"/>
    <w:rsid w:val="00E27CB1"/>
    <w:rsid w:val="00E30A33"/>
    <w:rsid w:val="00E31C15"/>
    <w:rsid w:val="00E341CA"/>
    <w:rsid w:val="00E36338"/>
    <w:rsid w:val="00E41C55"/>
    <w:rsid w:val="00E47C44"/>
    <w:rsid w:val="00E5317F"/>
    <w:rsid w:val="00E560C0"/>
    <w:rsid w:val="00E60290"/>
    <w:rsid w:val="00E608A0"/>
    <w:rsid w:val="00E626AF"/>
    <w:rsid w:val="00E65212"/>
    <w:rsid w:val="00E65570"/>
    <w:rsid w:val="00E65628"/>
    <w:rsid w:val="00E65E52"/>
    <w:rsid w:val="00E66AF5"/>
    <w:rsid w:val="00E72BE7"/>
    <w:rsid w:val="00E742B1"/>
    <w:rsid w:val="00E75F28"/>
    <w:rsid w:val="00E80747"/>
    <w:rsid w:val="00E80A2D"/>
    <w:rsid w:val="00E83CD5"/>
    <w:rsid w:val="00E8572F"/>
    <w:rsid w:val="00E8671A"/>
    <w:rsid w:val="00E91881"/>
    <w:rsid w:val="00E925AA"/>
    <w:rsid w:val="00E93163"/>
    <w:rsid w:val="00E96BFE"/>
    <w:rsid w:val="00EA03AD"/>
    <w:rsid w:val="00EA1E59"/>
    <w:rsid w:val="00EB6199"/>
    <w:rsid w:val="00ED044F"/>
    <w:rsid w:val="00ED5FA4"/>
    <w:rsid w:val="00EE278B"/>
    <w:rsid w:val="00EE4347"/>
    <w:rsid w:val="00EE5416"/>
    <w:rsid w:val="00EE5F37"/>
    <w:rsid w:val="00EE6A87"/>
    <w:rsid w:val="00EF4AD9"/>
    <w:rsid w:val="00EF636D"/>
    <w:rsid w:val="00EF665C"/>
    <w:rsid w:val="00EF6787"/>
    <w:rsid w:val="00F00C14"/>
    <w:rsid w:val="00F04797"/>
    <w:rsid w:val="00F062B8"/>
    <w:rsid w:val="00F13B49"/>
    <w:rsid w:val="00F1549C"/>
    <w:rsid w:val="00F20392"/>
    <w:rsid w:val="00F26B9E"/>
    <w:rsid w:val="00F33FBF"/>
    <w:rsid w:val="00F35CB5"/>
    <w:rsid w:val="00F456D8"/>
    <w:rsid w:val="00F54254"/>
    <w:rsid w:val="00F54AD5"/>
    <w:rsid w:val="00F56EC8"/>
    <w:rsid w:val="00F56FC4"/>
    <w:rsid w:val="00F629D0"/>
    <w:rsid w:val="00F632B7"/>
    <w:rsid w:val="00F647AE"/>
    <w:rsid w:val="00F6648C"/>
    <w:rsid w:val="00F6708E"/>
    <w:rsid w:val="00F7060C"/>
    <w:rsid w:val="00F7396B"/>
    <w:rsid w:val="00F74343"/>
    <w:rsid w:val="00F74F88"/>
    <w:rsid w:val="00F75E51"/>
    <w:rsid w:val="00F82301"/>
    <w:rsid w:val="00F82F13"/>
    <w:rsid w:val="00F83AB3"/>
    <w:rsid w:val="00F84102"/>
    <w:rsid w:val="00F851DA"/>
    <w:rsid w:val="00F853F5"/>
    <w:rsid w:val="00F8645E"/>
    <w:rsid w:val="00F873D3"/>
    <w:rsid w:val="00F87738"/>
    <w:rsid w:val="00F911B6"/>
    <w:rsid w:val="00F91C9C"/>
    <w:rsid w:val="00F92713"/>
    <w:rsid w:val="00F93A5F"/>
    <w:rsid w:val="00F96382"/>
    <w:rsid w:val="00F968BA"/>
    <w:rsid w:val="00F973DA"/>
    <w:rsid w:val="00FA67D5"/>
    <w:rsid w:val="00FA6E01"/>
    <w:rsid w:val="00FC0231"/>
    <w:rsid w:val="00FC57D9"/>
    <w:rsid w:val="00FC6805"/>
    <w:rsid w:val="00FC7148"/>
    <w:rsid w:val="00FD15E3"/>
    <w:rsid w:val="00FD18E3"/>
    <w:rsid w:val="00FD21BD"/>
    <w:rsid w:val="00FD36EE"/>
    <w:rsid w:val="00FD4543"/>
    <w:rsid w:val="00FD509A"/>
    <w:rsid w:val="00FD5642"/>
    <w:rsid w:val="00FD623C"/>
    <w:rsid w:val="00FD6DC4"/>
    <w:rsid w:val="00FE43C4"/>
    <w:rsid w:val="00FE7541"/>
    <w:rsid w:val="00FF13AC"/>
    <w:rsid w:val="00FF161B"/>
    <w:rsid w:val="00FF284B"/>
    <w:rsid w:val="00FF4C79"/>
    <w:rsid w:val="00FF62EB"/>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C07433"/>
  <w15:chartTrackingRefBased/>
  <w15:docId w15:val="{66C054F2-5D41-4545-8442-3738035454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E72E5"/>
    <w:rPr>
      <w:rFonts w:ascii="Arial" w:hAnsi="Arial" w:cs="Arial"/>
      <w:sz w:val="24"/>
      <w:szCs w:val="24"/>
    </w:rPr>
  </w:style>
  <w:style w:type="paragraph" w:styleId="Heading1">
    <w:name w:val="heading 1"/>
    <w:basedOn w:val="Normal"/>
    <w:next w:val="Normal"/>
    <w:link w:val="Heading1Char"/>
    <w:uiPriority w:val="9"/>
    <w:qFormat/>
    <w:rsid w:val="00CC3269"/>
    <w:pPr>
      <w:keepNext/>
      <w:keepLines/>
      <w:numPr>
        <w:numId w:val="11"/>
      </w:numPr>
      <w:spacing w:before="240" w:after="0"/>
      <w:outlineLvl w:val="0"/>
    </w:pPr>
    <w:rPr>
      <w:rFonts w:eastAsiaTheme="majorEastAsia" w:cstheme="majorBidi"/>
      <w:b/>
      <w:sz w:val="96"/>
      <w:szCs w:val="32"/>
      <w:u w:val="single"/>
    </w:rPr>
  </w:style>
  <w:style w:type="paragraph" w:styleId="Heading2">
    <w:name w:val="heading 2"/>
    <w:basedOn w:val="Normal"/>
    <w:next w:val="Normal"/>
    <w:link w:val="Heading2Char"/>
    <w:uiPriority w:val="9"/>
    <w:unhideWhenUsed/>
    <w:qFormat/>
    <w:rsid w:val="00921BE1"/>
    <w:pPr>
      <w:keepNext/>
      <w:keepLines/>
      <w:numPr>
        <w:ilvl w:val="1"/>
        <w:numId w:val="11"/>
      </w:numPr>
      <w:spacing w:before="40" w:after="0"/>
      <w:outlineLvl w:val="1"/>
    </w:pPr>
    <w:rPr>
      <w:rFonts w:eastAsiaTheme="majorEastAsia" w:cstheme="majorBidi"/>
      <w:b/>
      <w:color w:val="404040" w:themeColor="text1" w:themeTint="BF"/>
      <w:sz w:val="48"/>
      <w:szCs w:val="26"/>
      <w:u w:val="single"/>
    </w:rPr>
  </w:style>
  <w:style w:type="paragraph" w:styleId="Heading3">
    <w:name w:val="heading 3"/>
    <w:aliases w:val="Inner Heading"/>
    <w:next w:val="Normal"/>
    <w:link w:val="Heading3Char"/>
    <w:uiPriority w:val="9"/>
    <w:unhideWhenUsed/>
    <w:qFormat/>
    <w:rsid w:val="002C13A9"/>
    <w:pPr>
      <w:keepNext/>
      <w:keepLines/>
      <w:spacing w:before="40" w:after="0"/>
      <w:outlineLvl w:val="2"/>
    </w:pPr>
    <w:rPr>
      <w:rFonts w:ascii="Arial" w:eastAsiaTheme="majorEastAsia" w:hAnsi="Arial" w:cstheme="majorBidi"/>
      <w:color w:val="404040" w:themeColor="text1" w:themeTint="BF"/>
      <w:sz w:val="32"/>
      <w:szCs w:val="24"/>
      <w:u w:val="single"/>
    </w:rPr>
  </w:style>
  <w:style w:type="paragraph" w:styleId="Heading4">
    <w:name w:val="heading 4"/>
    <w:next w:val="Appendex"/>
    <w:link w:val="Heading4Char"/>
    <w:uiPriority w:val="9"/>
    <w:unhideWhenUsed/>
    <w:qFormat/>
    <w:rsid w:val="000C2A58"/>
    <w:pPr>
      <w:keepNext/>
      <w:keepLines/>
      <w:numPr>
        <w:numId w:val="15"/>
      </w:numPr>
      <w:spacing w:before="40" w:after="0"/>
      <w:ind w:left="360"/>
      <w:outlineLvl w:val="3"/>
    </w:pPr>
    <w:rPr>
      <w:rFonts w:ascii="Arial" w:eastAsiaTheme="majorEastAsia" w:hAnsi="Arial" w:cstheme="majorBidi"/>
      <w:iCs/>
      <w:sz w:val="24"/>
      <w:szCs w:val="24"/>
    </w:rPr>
  </w:style>
  <w:style w:type="paragraph" w:styleId="Heading5">
    <w:name w:val="heading 5"/>
    <w:basedOn w:val="Normal"/>
    <w:next w:val="Normal"/>
    <w:link w:val="Heading5Char"/>
    <w:uiPriority w:val="9"/>
    <w:semiHidden/>
    <w:unhideWhenUsed/>
    <w:qFormat/>
    <w:rsid w:val="00A1465F"/>
    <w:pPr>
      <w:keepNext/>
      <w:keepLines/>
      <w:numPr>
        <w:ilvl w:val="4"/>
        <w:numId w:val="11"/>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A1465F"/>
    <w:pPr>
      <w:keepNext/>
      <w:keepLines/>
      <w:numPr>
        <w:ilvl w:val="5"/>
        <w:numId w:val="11"/>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A1465F"/>
    <w:pPr>
      <w:keepNext/>
      <w:keepLines/>
      <w:numPr>
        <w:ilvl w:val="6"/>
        <w:numId w:val="11"/>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A1465F"/>
    <w:pPr>
      <w:keepNext/>
      <w:keepLines/>
      <w:numPr>
        <w:ilvl w:val="7"/>
        <w:numId w:val="1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A1465F"/>
    <w:pPr>
      <w:keepNext/>
      <w:keepLines/>
      <w:numPr>
        <w:ilvl w:val="8"/>
        <w:numId w:val="1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C3269"/>
    <w:rPr>
      <w:rFonts w:ascii="Arial" w:eastAsiaTheme="majorEastAsia" w:hAnsi="Arial" w:cstheme="majorBidi"/>
      <w:b/>
      <w:sz w:val="96"/>
      <w:szCs w:val="32"/>
      <w:u w:val="single"/>
    </w:rPr>
  </w:style>
  <w:style w:type="paragraph" w:styleId="TOCHeading">
    <w:name w:val="TOC Heading"/>
    <w:basedOn w:val="Heading1"/>
    <w:next w:val="Normal"/>
    <w:uiPriority w:val="39"/>
    <w:unhideWhenUsed/>
    <w:qFormat/>
    <w:rsid w:val="009E50CB"/>
    <w:pPr>
      <w:outlineLvl w:val="9"/>
    </w:pPr>
    <w:rPr>
      <w:lang w:val="en-US"/>
    </w:rPr>
  </w:style>
  <w:style w:type="paragraph" w:styleId="TOC2">
    <w:name w:val="toc 2"/>
    <w:basedOn w:val="Normal"/>
    <w:next w:val="Normal"/>
    <w:autoRedefine/>
    <w:uiPriority w:val="39"/>
    <w:unhideWhenUsed/>
    <w:rsid w:val="002000BF"/>
    <w:pPr>
      <w:spacing w:after="100"/>
      <w:ind w:left="220"/>
    </w:pPr>
    <w:rPr>
      <w:rFonts w:eastAsiaTheme="minorEastAsia" w:cs="Times New Roman"/>
      <w:lang w:val="en-US"/>
    </w:rPr>
  </w:style>
  <w:style w:type="paragraph" w:styleId="TOC1">
    <w:name w:val="toc 1"/>
    <w:basedOn w:val="Normal"/>
    <w:next w:val="Normal"/>
    <w:autoRedefine/>
    <w:uiPriority w:val="39"/>
    <w:unhideWhenUsed/>
    <w:rsid w:val="002000BF"/>
    <w:pPr>
      <w:spacing w:after="100"/>
    </w:pPr>
    <w:rPr>
      <w:rFonts w:eastAsiaTheme="minorEastAsia" w:cs="Times New Roman"/>
      <w:lang w:val="en-US"/>
    </w:rPr>
  </w:style>
  <w:style w:type="paragraph" w:styleId="TOC3">
    <w:name w:val="toc 3"/>
    <w:basedOn w:val="Normal"/>
    <w:next w:val="Normal"/>
    <w:autoRedefine/>
    <w:uiPriority w:val="39"/>
    <w:unhideWhenUsed/>
    <w:rsid w:val="002000BF"/>
    <w:pPr>
      <w:spacing w:after="100"/>
      <w:ind w:left="440"/>
    </w:pPr>
    <w:rPr>
      <w:rFonts w:eastAsiaTheme="minorEastAsia" w:cs="Times New Roman"/>
      <w:lang w:val="en-US"/>
    </w:rPr>
  </w:style>
  <w:style w:type="character" w:styleId="Hyperlink">
    <w:name w:val="Hyperlink"/>
    <w:basedOn w:val="DefaultParagraphFont"/>
    <w:uiPriority w:val="99"/>
    <w:unhideWhenUsed/>
    <w:rsid w:val="009E50CB"/>
    <w:rPr>
      <w:color w:val="0563C1" w:themeColor="hyperlink"/>
      <w:u w:val="single"/>
    </w:rPr>
  </w:style>
  <w:style w:type="paragraph" w:styleId="Header">
    <w:name w:val="header"/>
    <w:basedOn w:val="Normal"/>
    <w:link w:val="HeaderChar"/>
    <w:uiPriority w:val="99"/>
    <w:unhideWhenUsed/>
    <w:rsid w:val="00A47DCB"/>
    <w:pPr>
      <w:tabs>
        <w:tab w:val="center" w:pos="4513"/>
        <w:tab w:val="right" w:pos="9026"/>
      </w:tabs>
      <w:spacing w:after="0" w:line="240" w:lineRule="auto"/>
    </w:pPr>
  </w:style>
  <w:style w:type="character" w:customStyle="1" w:styleId="HeaderChar">
    <w:name w:val="Header Char"/>
    <w:basedOn w:val="DefaultParagraphFont"/>
    <w:link w:val="Header"/>
    <w:uiPriority w:val="99"/>
    <w:rsid w:val="00A47DCB"/>
  </w:style>
  <w:style w:type="paragraph" w:styleId="Footer">
    <w:name w:val="footer"/>
    <w:basedOn w:val="Normal"/>
    <w:link w:val="FooterChar"/>
    <w:uiPriority w:val="99"/>
    <w:unhideWhenUsed/>
    <w:rsid w:val="00A47DCB"/>
    <w:pPr>
      <w:tabs>
        <w:tab w:val="center" w:pos="4513"/>
        <w:tab w:val="right" w:pos="9026"/>
      </w:tabs>
      <w:spacing w:after="0" w:line="240" w:lineRule="auto"/>
    </w:pPr>
  </w:style>
  <w:style w:type="character" w:customStyle="1" w:styleId="FooterChar">
    <w:name w:val="Footer Char"/>
    <w:basedOn w:val="DefaultParagraphFont"/>
    <w:link w:val="Footer"/>
    <w:uiPriority w:val="99"/>
    <w:rsid w:val="00A47DCB"/>
  </w:style>
  <w:style w:type="paragraph" w:styleId="FootnoteText">
    <w:name w:val="footnote text"/>
    <w:basedOn w:val="Normal"/>
    <w:link w:val="FootnoteTextChar"/>
    <w:uiPriority w:val="99"/>
    <w:semiHidden/>
    <w:unhideWhenUsed/>
    <w:rsid w:val="00986EE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86EEA"/>
    <w:rPr>
      <w:sz w:val="20"/>
      <w:szCs w:val="20"/>
    </w:rPr>
  </w:style>
  <w:style w:type="character" w:styleId="FootnoteReference">
    <w:name w:val="footnote reference"/>
    <w:basedOn w:val="DefaultParagraphFont"/>
    <w:uiPriority w:val="99"/>
    <w:semiHidden/>
    <w:unhideWhenUsed/>
    <w:rsid w:val="00986EEA"/>
    <w:rPr>
      <w:vertAlign w:val="superscript"/>
    </w:rPr>
  </w:style>
  <w:style w:type="paragraph" w:styleId="Bibliography">
    <w:name w:val="Bibliography"/>
    <w:basedOn w:val="Normal"/>
    <w:next w:val="Normal"/>
    <w:uiPriority w:val="37"/>
    <w:unhideWhenUsed/>
    <w:rsid w:val="00986EEA"/>
  </w:style>
  <w:style w:type="paragraph" w:styleId="EndnoteText">
    <w:name w:val="endnote text"/>
    <w:basedOn w:val="Normal"/>
    <w:link w:val="EndnoteTextChar"/>
    <w:uiPriority w:val="99"/>
    <w:semiHidden/>
    <w:unhideWhenUsed/>
    <w:rsid w:val="0009572C"/>
    <w:pPr>
      <w:spacing w:after="0" w:line="240" w:lineRule="auto"/>
    </w:pPr>
    <w:rPr>
      <w:sz w:val="20"/>
      <w:szCs w:val="20"/>
    </w:rPr>
  </w:style>
  <w:style w:type="character" w:customStyle="1" w:styleId="EndnoteTextChar">
    <w:name w:val="Endnote Text Char"/>
    <w:basedOn w:val="DefaultParagraphFont"/>
    <w:link w:val="EndnoteText"/>
    <w:uiPriority w:val="99"/>
    <w:semiHidden/>
    <w:rsid w:val="0009572C"/>
    <w:rPr>
      <w:sz w:val="20"/>
      <w:szCs w:val="20"/>
    </w:rPr>
  </w:style>
  <w:style w:type="character" w:styleId="EndnoteReference">
    <w:name w:val="endnote reference"/>
    <w:basedOn w:val="DefaultParagraphFont"/>
    <w:uiPriority w:val="99"/>
    <w:semiHidden/>
    <w:unhideWhenUsed/>
    <w:rsid w:val="0009572C"/>
    <w:rPr>
      <w:vertAlign w:val="superscript"/>
    </w:rPr>
  </w:style>
  <w:style w:type="paragraph" w:styleId="ListParagraph">
    <w:name w:val="List Paragraph"/>
    <w:basedOn w:val="Normal"/>
    <w:uiPriority w:val="34"/>
    <w:qFormat/>
    <w:rsid w:val="004E2C84"/>
    <w:pPr>
      <w:ind w:left="720"/>
      <w:contextualSpacing/>
    </w:pPr>
  </w:style>
  <w:style w:type="character" w:customStyle="1" w:styleId="Heading2Char">
    <w:name w:val="Heading 2 Char"/>
    <w:basedOn w:val="DefaultParagraphFont"/>
    <w:link w:val="Heading2"/>
    <w:uiPriority w:val="9"/>
    <w:rsid w:val="00921BE1"/>
    <w:rPr>
      <w:rFonts w:ascii="Arial" w:eastAsiaTheme="majorEastAsia" w:hAnsi="Arial" w:cstheme="majorBidi"/>
      <w:b/>
      <w:color w:val="404040" w:themeColor="text1" w:themeTint="BF"/>
      <w:sz w:val="48"/>
      <w:szCs w:val="26"/>
      <w:u w:val="single"/>
    </w:rPr>
  </w:style>
  <w:style w:type="paragraph" w:styleId="Caption">
    <w:name w:val="caption"/>
    <w:basedOn w:val="Normal"/>
    <w:next w:val="Normal"/>
    <w:uiPriority w:val="35"/>
    <w:unhideWhenUsed/>
    <w:qFormat/>
    <w:rsid w:val="00400C17"/>
    <w:pPr>
      <w:spacing w:after="200" w:line="240" w:lineRule="auto"/>
    </w:pPr>
    <w:rPr>
      <w:i/>
      <w:iCs/>
      <w:color w:val="44546A" w:themeColor="text2"/>
      <w:sz w:val="18"/>
      <w:szCs w:val="18"/>
    </w:rPr>
  </w:style>
  <w:style w:type="character" w:styleId="UnresolvedMention">
    <w:name w:val="Unresolved Mention"/>
    <w:basedOn w:val="DefaultParagraphFont"/>
    <w:uiPriority w:val="99"/>
    <w:semiHidden/>
    <w:unhideWhenUsed/>
    <w:rsid w:val="003A1338"/>
    <w:rPr>
      <w:color w:val="605E5C"/>
      <w:shd w:val="clear" w:color="auto" w:fill="E1DFDD"/>
    </w:rPr>
  </w:style>
  <w:style w:type="character" w:styleId="FollowedHyperlink">
    <w:name w:val="FollowedHyperlink"/>
    <w:basedOn w:val="DefaultParagraphFont"/>
    <w:uiPriority w:val="99"/>
    <w:semiHidden/>
    <w:unhideWhenUsed/>
    <w:rsid w:val="003A1338"/>
    <w:rPr>
      <w:color w:val="954F72" w:themeColor="followedHyperlink"/>
      <w:u w:val="single"/>
    </w:rPr>
  </w:style>
  <w:style w:type="paragraph" w:styleId="Title">
    <w:name w:val="Title"/>
    <w:basedOn w:val="Normal"/>
    <w:next w:val="Normal"/>
    <w:link w:val="TitleChar"/>
    <w:uiPriority w:val="10"/>
    <w:qFormat/>
    <w:rsid w:val="009B7E18"/>
    <w:rPr>
      <w:b/>
      <w:bCs/>
      <w:sz w:val="96"/>
      <w:szCs w:val="144"/>
      <w:u w:val="single"/>
    </w:rPr>
  </w:style>
  <w:style w:type="character" w:customStyle="1" w:styleId="TitleChar">
    <w:name w:val="Title Char"/>
    <w:basedOn w:val="DefaultParagraphFont"/>
    <w:link w:val="Title"/>
    <w:uiPriority w:val="10"/>
    <w:rsid w:val="009B7E18"/>
    <w:rPr>
      <w:rFonts w:ascii="Arial" w:hAnsi="Arial" w:cs="Arial"/>
      <w:b/>
      <w:bCs/>
      <w:sz w:val="96"/>
      <w:szCs w:val="144"/>
      <w:u w:val="single"/>
    </w:rPr>
  </w:style>
  <w:style w:type="character" w:customStyle="1" w:styleId="Heading3Char">
    <w:name w:val="Heading 3 Char"/>
    <w:aliases w:val="Inner Heading Char"/>
    <w:basedOn w:val="DefaultParagraphFont"/>
    <w:link w:val="Heading3"/>
    <w:uiPriority w:val="9"/>
    <w:rsid w:val="002C13A9"/>
    <w:rPr>
      <w:rFonts w:ascii="Arial" w:eastAsiaTheme="majorEastAsia" w:hAnsi="Arial" w:cstheme="majorBidi"/>
      <w:color w:val="404040" w:themeColor="text1" w:themeTint="BF"/>
      <w:sz w:val="32"/>
      <w:szCs w:val="24"/>
      <w:u w:val="single"/>
    </w:rPr>
  </w:style>
  <w:style w:type="character" w:customStyle="1" w:styleId="Heading4Char">
    <w:name w:val="Heading 4 Char"/>
    <w:basedOn w:val="DefaultParagraphFont"/>
    <w:link w:val="Heading4"/>
    <w:uiPriority w:val="9"/>
    <w:rsid w:val="000C2A58"/>
    <w:rPr>
      <w:rFonts w:ascii="Arial" w:eastAsiaTheme="majorEastAsia" w:hAnsi="Arial" w:cstheme="majorBidi"/>
      <w:iCs/>
      <w:sz w:val="24"/>
      <w:szCs w:val="24"/>
    </w:rPr>
  </w:style>
  <w:style w:type="character" w:customStyle="1" w:styleId="Heading5Char">
    <w:name w:val="Heading 5 Char"/>
    <w:basedOn w:val="DefaultParagraphFont"/>
    <w:link w:val="Heading5"/>
    <w:uiPriority w:val="9"/>
    <w:semiHidden/>
    <w:rsid w:val="00A1465F"/>
    <w:rPr>
      <w:rFonts w:asciiTheme="majorHAnsi" w:eastAsiaTheme="majorEastAsia" w:hAnsiTheme="majorHAnsi" w:cstheme="majorBidi"/>
      <w:color w:val="2F5496" w:themeColor="accent1" w:themeShade="BF"/>
      <w:sz w:val="24"/>
      <w:szCs w:val="24"/>
    </w:rPr>
  </w:style>
  <w:style w:type="character" w:customStyle="1" w:styleId="Heading6Char">
    <w:name w:val="Heading 6 Char"/>
    <w:basedOn w:val="DefaultParagraphFont"/>
    <w:link w:val="Heading6"/>
    <w:uiPriority w:val="9"/>
    <w:semiHidden/>
    <w:rsid w:val="00A1465F"/>
    <w:rPr>
      <w:rFonts w:asciiTheme="majorHAnsi" w:eastAsiaTheme="majorEastAsia" w:hAnsiTheme="majorHAnsi" w:cstheme="majorBidi"/>
      <w:color w:val="1F3763" w:themeColor="accent1" w:themeShade="7F"/>
      <w:sz w:val="24"/>
      <w:szCs w:val="24"/>
    </w:rPr>
  </w:style>
  <w:style w:type="character" w:customStyle="1" w:styleId="Heading7Char">
    <w:name w:val="Heading 7 Char"/>
    <w:basedOn w:val="DefaultParagraphFont"/>
    <w:link w:val="Heading7"/>
    <w:uiPriority w:val="9"/>
    <w:semiHidden/>
    <w:rsid w:val="00A1465F"/>
    <w:rPr>
      <w:rFonts w:asciiTheme="majorHAnsi" w:eastAsiaTheme="majorEastAsia" w:hAnsiTheme="majorHAnsi" w:cstheme="majorBidi"/>
      <w:i/>
      <w:iCs/>
      <w:color w:val="1F3763" w:themeColor="accent1" w:themeShade="7F"/>
      <w:sz w:val="24"/>
      <w:szCs w:val="24"/>
    </w:rPr>
  </w:style>
  <w:style w:type="character" w:customStyle="1" w:styleId="Heading8Char">
    <w:name w:val="Heading 8 Char"/>
    <w:basedOn w:val="DefaultParagraphFont"/>
    <w:link w:val="Heading8"/>
    <w:uiPriority w:val="9"/>
    <w:semiHidden/>
    <w:rsid w:val="00A1465F"/>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A1465F"/>
    <w:rPr>
      <w:rFonts w:asciiTheme="majorHAnsi" w:eastAsiaTheme="majorEastAsia" w:hAnsiTheme="majorHAnsi" w:cstheme="majorBidi"/>
      <w:i/>
      <w:iCs/>
      <w:color w:val="272727" w:themeColor="text1" w:themeTint="D8"/>
      <w:sz w:val="21"/>
      <w:szCs w:val="21"/>
    </w:rPr>
  </w:style>
  <w:style w:type="numbering" w:customStyle="1" w:styleId="Style1">
    <w:name w:val="Style1"/>
    <w:uiPriority w:val="99"/>
    <w:rsid w:val="005A27A8"/>
    <w:pPr>
      <w:numPr>
        <w:numId w:val="12"/>
      </w:numPr>
    </w:pPr>
  </w:style>
  <w:style w:type="paragraph" w:customStyle="1" w:styleId="Appendex">
    <w:name w:val="Appendex"/>
    <w:basedOn w:val="Normal"/>
    <w:qFormat/>
    <w:rsid w:val="00246091"/>
    <w:pPr>
      <w:numPr>
        <w:numId w:val="14"/>
      </w:numPr>
    </w:pPr>
  </w:style>
  <w:style w:type="table" w:styleId="TableGrid">
    <w:name w:val="Table Grid"/>
    <w:basedOn w:val="TableNormal"/>
    <w:uiPriority w:val="39"/>
    <w:rsid w:val="0062183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3">
    <w:name w:val="Plain Table 3"/>
    <w:basedOn w:val="TableNormal"/>
    <w:uiPriority w:val="43"/>
    <w:rsid w:val="0062183B"/>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62183B"/>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76327">
      <w:bodyDiv w:val="1"/>
      <w:marLeft w:val="0"/>
      <w:marRight w:val="0"/>
      <w:marTop w:val="0"/>
      <w:marBottom w:val="0"/>
      <w:divBdr>
        <w:top w:val="none" w:sz="0" w:space="0" w:color="auto"/>
        <w:left w:val="none" w:sz="0" w:space="0" w:color="auto"/>
        <w:bottom w:val="none" w:sz="0" w:space="0" w:color="auto"/>
        <w:right w:val="none" w:sz="0" w:space="0" w:color="auto"/>
      </w:divBdr>
    </w:div>
    <w:div w:id="22824733">
      <w:bodyDiv w:val="1"/>
      <w:marLeft w:val="0"/>
      <w:marRight w:val="0"/>
      <w:marTop w:val="0"/>
      <w:marBottom w:val="0"/>
      <w:divBdr>
        <w:top w:val="none" w:sz="0" w:space="0" w:color="auto"/>
        <w:left w:val="none" w:sz="0" w:space="0" w:color="auto"/>
        <w:bottom w:val="none" w:sz="0" w:space="0" w:color="auto"/>
        <w:right w:val="none" w:sz="0" w:space="0" w:color="auto"/>
      </w:divBdr>
    </w:div>
    <w:div w:id="35159248">
      <w:bodyDiv w:val="1"/>
      <w:marLeft w:val="0"/>
      <w:marRight w:val="0"/>
      <w:marTop w:val="0"/>
      <w:marBottom w:val="0"/>
      <w:divBdr>
        <w:top w:val="none" w:sz="0" w:space="0" w:color="auto"/>
        <w:left w:val="none" w:sz="0" w:space="0" w:color="auto"/>
        <w:bottom w:val="none" w:sz="0" w:space="0" w:color="auto"/>
        <w:right w:val="none" w:sz="0" w:space="0" w:color="auto"/>
      </w:divBdr>
    </w:div>
    <w:div w:id="48574940">
      <w:bodyDiv w:val="1"/>
      <w:marLeft w:val="0"/>
      <w:marRight w:val="0"/>
      <w:marTop w:val="0"/>
      <w:marBottom w:val="0"/>
      <w:divBdr>
        <w:top w:val="none" w:sz="0" w:space="0" w:color="auto"/>
        <w:left w:val="none" w:sz="0" w:space="0" w:color="auto"/>
        <w:bottom w:val="none" w:sz="0" w:space="0" w:color="auto"/>
        <w:right w:val="none" w:sz="0" w:space="0" w:color="auto"/>
      </w:divBdr>
    </w:div>
    <w:div w:id="50155333">
      <w:bodyDiv w:val="1"/>
      <w:marLeft w:val="0"/>
      <w:marRight w:val="0"/>
      <w:marTop w:val="0"/>
      <w:marBottom w:val="0"/>
      <w:divBdr>
        <w:top w:val="none" w:sz="0" w:space="0" w:color="auto"/>
        <w:left w:val="none" w:sz="0" w:space="0" w:color="auto"/>
        <w:bottom w:val="none" w:sz="0" w:space="0" w:color="auto"/>
        <w:right w:val="none" w:sz="0" w:space="0" w:color="auto"/>
      </w:divBdr>
    </w:div>
    <w:div w:id="50737825">
      <w:bodyDiv w:val="1"/>
      <w:marLeft w:val="0"/>
      <w:marRight w:val="0"/>
      <w:marTop w:val="0"/>
      <w:marBottom w:val="0"/>
      <w:divBdr>
        <w:top w:val="none" w:sz="0" w:space="0" w:color="auto"/>
        <w:left w:val="none" w:sz="0" w:space="0" w:color="auto"/>
        <w:bottom w:val="none" w:sz="0" w:space="0" w:color="auto"/>
        <w:right w:val="none" w:sz="0" w:space="0" w:color="auto"/>
      </w:divBdr>
    </w:div>
    <w:div w:id="51735136">
      <w:bodyDiv w:val="1"/>
      <w:marLeft w:val="0"/>
      <w:marRight w:val="0"/>
      <w:marTop w:val="0"/>
      <w:marBottom w:val="0"/>
      <w:divBdr>
        <w:top w:val="none" w:sz="0" w:space="0" w:color="auto"/>
        <w:left w:val="none" w:sz="0" w:space="0" w:color="auto"/>
        <w:bottom w:val="none" w:sz="0" w:space="0" w:color="auto"/>
        <w:right w:val="none" w:sz="0" w:space="0" w:color="auto"/>
      </w:divBdr>
    </w:div>
    <w:div w:id="57098326">
      <w:bodyDiv w:val="1"/>
      <w:marLeft w:val="0"/>
      <w:marRight w:val="0"/>
      <w:marTop w:val="0"/>
      <w:marBottom w:val="0"/>
      <w:divBdr>
        <w:top w:val="none" w:sz="0" w:space="0" w:color="auto"/>
        <w:left w:val="none" w:sz="0" w:space="0" w:color="auto"/>
        <w:bottom w:val="none" w:sz="0" w:space="0" w:color="auto"/>
        <w:right w:val="none" w:sz="0" w:space="0" w:color="auto"/>
      </w:divBdr>
    </w:div>
    <w:div w:id="66539644">
      <w:bodyDiv w:val="1"/>
      <w:marLeft w:val="0"/>
      <w:marRight w:val="0"/>
      <w:marTop w:val="0"/>
      <w:marBottom w:val="0"/>
      <w:divBdr>
        <w:top w:val="none" w:sz="0" w:space="0" w:color="auto"/>
        <w:left w:val="none" w:sz="0" w:space="0" w:color="auto"/>
        <w:bottom w:val="none" w:sz="0" w:space="0" w:color="auto"/>
        <w:right w:val="none" w:sz="0" w:space="0" w:color="auto"/>
      </w:divBdr>
    </w:div>
    <w:div w:id="72971533">
      <w:bodyDiv w:val="1"/>
      <w:marLeft w:val="0"/>
      <w:marRight w:val="0"/>
      <w:marTop w:val="0"/>
      <w:marBottom w:val="0"/>
      <w:divBdr>
        <w:top w:val="none" w:sz="0" w:space="0" w:color="auto"/>
        <w:left w:val="none" w:sz="0" w:space="0" w:color="auto"/>
        <w:bottom w:val="none" w:sz="0" w:space="0" w:color="auto"/>
        <w:right w:val="none" w:sz="0" w:space="0" w:color="auto"/>
      </w:divBdr>
    </w:div>
    <w:div w:id="76707380">
      <w:bodyDiv w:val="1"/>
      <w:marLeft w:val="0"/>
      <w:marRight w:val="0"/>
      <w:marTop w:val="0"/>
      <w:marBottom w:val="0"/>
      <w:divBdr>
        <w:top w:val="none" w:sz="0" w:space="0" w:color="auto"/>
        <w:left w:val="none" w:sz="0" w:space="0" w:color="auto"/>
        <w:bottom w:val="none" w:sz="0" w:space="0" w:color="auto"/>
        <w:right w:val="none" w:sz="0" w:space="0" w:color="auto"/>
      </w:divBdr>
    </w:div>
    <w:div w:id="77406598">
      <w:bodyDiv w:val="1"/>
      <w:marLeft w:val="0"/>
      <w:marRight w:val="0"/>
      <w:marTop w:val="0"/>
      <w:marBottom w:val="0"/>
      <w:divBdr>
        <w:top w:val="none" w:sz="0" w:space="0" w:color="auto"/>
        <w:left w:val="none" w:sz="0" w:space="0" w:color="auto"/>
        <w:bottom w:val="none" w:sz="0" w:space="0" w:color="auto"/>
        <w:right w:val="none" w:sz="0" w:space="0" w:color="auto"/>
      </w:divBdr>
    </w:div>
    <w:div w:id="84152271">
      <w:bodyDiv w:val="1"/>
      <w:marLeft w:val="0"/>
      <w:marRight w:val="0"/>
      <w:marTop w:val="0"/>
      <w:marBottom w:val="0"/>
      <w:divBdr>
        <w:top w:val="none" w:sz="0" w:space="0" w:color="auto"/>
        <w:left w:val="none" w:sz="0" w:space="0" w:color="auto"/>
        <w:bottom w:val="none" w:sz="0" w:space="0" w:color="auto"/>
        <w:right w:val="none" w:sz="0" w:space="0" w:color="auto"/>
      </w:divBdr>
    </w:div>
    <w:div w:id="87435638">
      <w:bodyDiv w:val="1"/>
      <w:marLeft w:val="0"/>
      <w:marRight w:val="0"/>
      <w:marTop w:val="0"/>
      <w:marBottom w:val="0"/>
      <w:divBdr>
        <w:top w:val="none" w:sz="0" w:space="0" w:color="auto"/>
        <w:left w:val="none" w:sz="0" w:space="0" w:color="auto"/>
        <w:bottom w:val="none" w:sz="0" w:space="0" w:color="auto"/>
        <w:right w:val="none" w:sz="0" w:space="0" w:color="auto"/>
      </w:divBdr>
    </w:div>
    <w:div w:id="88473832">
      <w:bodyDiv w:val="1"/>
      <w:marLeft w:val="0"/>
      <w:marRight w:val="0"/>
      <w:marTop w:val="0"/>
      <w:marBottom w:val="0"/>
      <w:divBdr>
        <w:top w:val="none" w:sz="0" w:space="0" w:color="auto"/>
        <w:left w:val="none" w:sz="0" w:space="0" w:color="auto"/>
        <w:bottom w:val="none" w:sz="0" w:space="0" w:color="auto"/>
        <w:right w:val="none" w:sz="0" w:space="0" w:color="auto"/>
      </w:divBdr>
    </w:div>
    <w:div w:id="91820353">
      <w:bodyDiv w:val="1"/>
      <w:marLeft w:val="0"/>
      <w:marRight w:val="0"/>
      <w:marTop w:val="0"/>
      <w:marBottom w:val="0"/>
      <w:divBdr>
        <w:top w:val="none" w:sz="0" w:space="0" w:color="auto"/>
        <w:left w:val="none" w:sz="0" w:space="0" w:color="auto"/>
        <w:bottom w:val="none" w:sz="0" w:space="0" w:color="auto"/>
        <w:right w:val="none" w:sz="0" w:space="0" w:color="auto"/>
      </w:divBdr>
    </w:div>
    <w:div w:id="93865411">
      <w:bodyDiv w:val="1"/>
      <w:marLeft w:val="0"/>
      <w:marRight w:val="0"/>
      <w:marTop w:val="0"/>
      <w:marBottom w:val="0"/>
      <w:divBdr>
        <w:top w:val="none" w:sz="0" w:space="0" w:color="auto"/>
        <w:left w:val="none" w:sz="0" w:space="0" w:color="auto"/>
        <w:bottom w:val="none" w:sz="0" w:space="0" w:color="auto"/>
        <w:right w:val="none" w:sz="0" w:space="0" w:color="auto"/>
      </w:divBdr>
    </w:div>
    <w:div w:id="111631089">
      <w:bodyDiv w:val="1"/>
      <w:marLeft w:val="0"/>
      <w:marRight w:val="0"/>
      <w:marTop w:val="0"/>
      <w:marBottom w:val="0"/>
      <w:divBdr>
        <w:top w:val="none" w:sz="0" w:space="0" w:color="auto"/>
        <w:left w:val="none" w:sz="0" w:space="0" w:color="auto"/>
        <w:bottom w:val="none" w:sz="0" w:space="0" w:color="auto"/>
        <w:right w:val="none" w:sz="0" w:space="0" w:color="auto"/>
      </w:divBdr>
    </w:div>
    <w:div w:id="126434480">
      <w:bodyDiv w:val="1"/>
      <w:marLeft w:val="0"/>
      <w:marRight w:val="0"/>
      <w:marTop w:val="0"/>
      <w:marBottom w:val="0"/>
      <w:divBdr>
        <w:top w:val="none" w:sz="0" w:space="0" w:color="auto"/>
        <w:left w:val="none" w:sz="0" w:space="0" w:color="auto"/>
        <w:bottom w:val="none" w:sz="0" w:space="0" w:color="auto"/>
        <w:right w:val="none" w:sz="0" w:space="0" w:color="auto"/>
      </w:divBdr>
    </w:div>
    <w:div w:id="126558561">
      <w:bodyDiv w:val="1"/>
      <w:marLeft w:val="0"/>
      <w:marRight w:val="0"/>
      <w:marTop w:val="0"/>
      <w:marBottom w:val="0"/>
      <w:divBdr>
        <w:top w:val="none" w:sz="0" w:space="0" w:color="auto"/>
        <w:left w:val="none" w:sz="0" w:space="0" w:color="auto"/>
        <w:bottom w:val="none" w:sz="0" w:space="0" w:color="auto"/>
        <w:right w:val="none" w:sz="0" w:space="0" w:color="auto"/>
      </w:divBdr>
    </w:div>
    <w:div w:id="127089642">
      <w:bodyDiv w:val="1"/>
      <w:marLeft w:val="0"/>
      <w:marRight w:val="0"/>
      <w:marTop w:val="0"/>
      <w:marBottom w:val="0"/>
      <w:divBdr>
        <w:top w:val="none" w:sz="0" w:space="0" w:color="auto"/>
        <w:left w:val="none" w:sz="0" w:space="0" w:color="auto"/>
        <w:bottom w:val="none" w:sz="0" w:space="0" w:color="auto"/>
        <w:right w:val="none" w:sz="0" w:space="0" w:color="auto"/>
      </w:divBdr>
    </w:div>
    <w:div w:id="155264334">
      <w:bodyDiv w:val="1"/>
      <w:marLeft w:val="0"/>
      <w:marRight w:val="0"/>
      <w:marTop w:val="0"/>
      <w:marBottom w:val="0"/>
      <w:divBdr>
        <w:top w:val="none" w:sz="0" w:space="0" w:color="auto"/>
        <w:left w:val="none" w:sz="0" w:space="0" w:color="auto"/>
        <w:bottom w:val="none" w:sz="0" w:space="0" w:color="auto"/>
        <w:right w:val="none" w:sz="0" w:space="0" w:color="auto"/>
      </w:divBdr>
    </w:div>
    <w:div w:id="156458005">
      <w:bodyDiv w:val="1"/>
      <w:marLeft w:val="0"/>
      <w:marRight w:val="0"/>
      <w:marTop w:val="0"/>
      <w:marBottom w:val="0"/>
      <w:divBdr>
        <w:top w:val="none" w:sz="0" w:space="0" w:color="auto"/>
        <w:left w:val="none" w:sz="0" w:space="0" w:color="auto"/>
        <w:bottom w:val="none" w:sz="0" w:space="0" w:color="auto"/>
        <w:right w:val="none" w:sz="0" w:space="0" w:color="auto"/>
      </w:divBdr>
    </w:div>
    <w:div w:id="163278186">
      <w:bodyDiv w:val="1"/>
      <w:marLeft w:val="0"/>
      <w:marRight w:val="0"/>
      <w:marTop w:val="0"/>
      <w:marBottom w:val="0"/>
      <w:divBdr>
        <w:top w:val="none" w:sz="0" w:space="0" w:color="auto"/>
        <w:left w:val="none" w:sz="0" w:space="0" w:color="auto"/>
        <w:bottom w:val="none" w:sz="0" w:space="0" w:color="auto"/>
        <w:right w:val="none" w:sz="0" w:space="0" w:color="auto"/>
      </w:divBdr>
    </w:div>
    <w:div w:id="165097381">
      <w:bodyDiv w:val="1"/>
      <w:marLeft w:val="0"/>
      <w:marRight w:val="0"/>
      <w:marTop w:val="0"/>
      <w:marBottom w:val="0"/>
      <w:divBdr>
        <w:top w:val="none" w:sz="0" w:space="0" w:color="auto"/>
        <w:left w:val="none" w:sz="0" w:space="0" w:color="auto"/>
        <w:bottom w:val="none" w:sz="0" w:space="0" w:color="auto"/>
        <w:right w:val="none" w:sz="0" w:space="0" w:color="auto"/>
      </w:divBdr>
    </w:div>
    <w:div w:id="167523209">
      <w:bodyDiv w:val="1"/>
      <w:marLeft w:val="0"/>
      <w:marRight w:val="0"/>
      <w:marTop w:val="0"/>
      <w:marBottom w:val="0"/>
      <w:divBdr>
        <w:top w:val="none" w:sz="0" w:space="0" w:color="auto"/>
        <w:left w:val="none" w:sz="0" w:space="0" w:color="auto"/>
        <w:bottom w:val="none" w:sz="0" w:space="0" w:color="auto"/>
        <w:right w:val="none" w:sz="0" w:space="0" w:color="auto"/>
      </w:divBdr>
    </w:div>
    <w:div w:id="176500651">
      <w:bodyDiv w:val="1"/>
      <w:marLeft w:val="0"/>
      <w:marRight w:val="0"/>
      <w:marTop w:val="0"/>
      <w:marBottom w:val="0"/>
      <w:divBdr>
        <w:top w:val="none" w:sz="0" w:space="0" w:color="auto"/>
        <w:left w:val="none" w:sz="0" w:space="0" w:color="auto"/>
        <w:bottom w:val="none" w:sz="0" w:space="0" w:color="auto"/>
        <w:right w:val="none" w:sz="0" w:space="0" w:color="auto"/>
      </w:divBdr>
    </w:div>
    <w:div w:id="182130877">
      <w:bodyDiv w:val="1"/>
      <w:marLeft w:val="0"/>
      <w:marRight w:val="0"/>
      <w:marTop w:val="0"/>
      <w:marBottom w:val="0"/>
      <w:divBdr>
        <w:top w:val="none" w:sz="0" w:space="0" w:color="auto"/>
        <w:left w:val="none" w:sz="0" w:space="0" w:color="auto"/>
        <w:bottom w:val="none" w:sz="0" w:space="0" w:color="auto"/>
        <w:right w:val="none" w:sz="0" w:space="0" w:color="auto"/>
      </w:divBdr>
    </w:div>
    <w:div w:id="184177885">
      <w:bodyDiv w:val="1"/>
      <w:marLeft w:val="0"/>
      <w:marRight w:val="0"/>
      <w:marTop w:val="0"/>
      <w:marBottom w:val="0"/>
      <w:divBdr>
        <w:top w:val="none" w:sz="0" w:space="0" w:color="auto"/>
        <w:left w:val="none" w:sz="0" w:space="0" w:color="auto"/>
        <w:bottom w:val="none" w:sz="0" w:space="0" w:color="auto"/>
        <w:right w:val="none" w:sz="0" w:space="0" w:color="auto"/>
      </w:divBdr>
    </w:div>
    <w:div w:id="184489031">
      <w:bodyDiv w:val="1"/>
      <w:marLeft w:val="0"/>
      <w:marRight w:val="0"/>
      <w:marTop w:val="0"/>
      <w:marBottom w:val="0"/>
      <w:divBdr>
        <w:top w:val="none" w:sz="0" w:space="0" w:color="auto"/>
        <w:left w:val="none" w:sz="0" w:space="0" w:color="auto"/>
        <w:bottom w:val="none" w:sz="0" w:space="0" w:color="auto"/>
        <w:right w:val="none" w:sz="0" w:space="0" w:color="auto"/>
      </w:divBdr>
    </w:div>
    <w:div w:id="194197002">
      <w:bodyDiv w:val="1"/>
      <w:marLeft w:val="0"/>
      <w:marRight w:val="0"/>
      <w:marTop w:val="0"/>
      <w:marBottom w:val="0"/>
      <w:divBdr>
        <w:top w:val="none" w:sz="0" w:space="0" w:color="auto"/>
        <w:left w:val="none" w:sz="0" w:space="0" w:color="auto"/>
        <w:bottom w:val="none" w:sz="0" w:space="0" w:color="auto"/>
        <w:right w:val="none" w:sz="0" w:space="0" w:color="auto"/>
      </w:divBdr>
    </w:div>
    <w:div w:id="195316819">
      <w:bodyDiv w:val="1"/>
      <w:marLeft w:val="0"/>
      <w:marRight w:val="0"/>
      <w:marTop w:val="0"/>
      <w:marBottom w:val="0"/>
      <w:divBdr>
        <w:top w:val="none" w:sz="0" w:space="0" w:color="auto"/>
        <w:left w:val="none" w:sz="0" w:space="0" w:color="auto"/>
        <w:bottom w:val="none" w:sz="0" w:space="0" w:color="auto"/>
        <w:right w:val="none" w:sz="0" w:space="0" w:color="auto"/>
      </w:divBdr>
    </w:div>
    <w:div w:id="198707463">
      <w:bodyDiv w:val="1"/>
      <w:marLeft w:val="0"/>
      <w:marRight w:val="0"/>
      <w:marTop w:val="0"/>
      <w:marBottom w:val="0"/>
      <w:divBdr>
        <w:top w:val="none" w:sz="0" w:space="0" w:color="auto"/>
        <w:left w:val="none" w:sz="0" w:space="0" w:color="auto"/>
        <w:bottom w:val="none" w:sz="0" w:space="0" w:color="auto"/>
        <w:right w:val="none" w:sz="0" w:space="0" w:color="auto"/>
      </w:divBdr>
    </w:div>
    <w:div w:id="200212723">
      <w:bodyDiv w:val="1"/>
      <w:marLeft w:val="0"/>
      <w:marRight w:val="0"/>
      <w:marTop w:val="0"/>
      <w:marBottom w:val="0"/>
      <w:divBdr>
        <w:top w:val="none" w:sz="0" w:space="0" w:color="auto"/>
        <w:left w:val="none" w:sz="0" w:space="0" w:color="auto"/>
        <w:bottom w:val="none" w:sz="0" w:space="0" w:color="auto"/>
        <w:right w:val="none" w:sz="0" w:space="0" w:color="auto"/>
      </w:divBdr>
    </w:div>
    <w:div w:id="207642605">
      <w:bodyDiv w:val="1"/>
      <w:marLeft w:val="0"/>
      <w:marRight w:val="0"/>
      <w:marTop w:val="0"/>
      <w:marBottom w:val="0"/>
      <w:divBdr>
        <w:top w:val="none" w:sz="0" w:space="0" w:color="auto"/>
        <w:left w:val="none" w:sz="0" w:space="0" w:color="auto"/>
        <w:bottom w:val="none" w:sz="0" w:space="0" w:color="auto"/>
        <w:right w:val="none" w:sz="0" w:space="0" w:color="auto"/>
      </w:divBdr>
    </w:div>
    <w:div w:id="216864999">
      <w:bodyDiv w:val="1"/>
      <w:marLeft w:val="0"/>
      <w:marRight w:val="0"/>
      <w:marTop w:val="0"/>
      <w:marBottom w:val="0"/>
      <w:divBdr>
        <w:top w:val="none" w:sz="0" w:space="0" w:color="auto"/>
        <w:left w:val="none" w:sz="0" w:space="0" w:color="auto"/>
        <w:bottom w:val="none" w:sz="0" w:space="0" w:color="auto"/>
        <w:right w:val="none" w:sz="0" w:space="0" w:color="auto"/>
      </w:divBdr>
    </w:div>
    <w:div w:id="223641061">
      <w:bodyDiv w:val="1"/>
      <w:marLeft w:val="0"/>
      <w:marRight w:val="0"/>
      <w:marTop w:val="0"/>
      <w:marBottom w:val="0"/>
      <w:divBdr>
        <w:top w:val="none" w:sz="0" w:space="0" w:color="auto"/>
        <w:left w:val="none" w:sz="0" w:space="0" w:color="auto"/>
        <w:bottom w:val="none" w:sz="0" w:space="0" w:color="auto"/>
        <w:right w:val="none" w:sz="0" w:space="0" w:color="auto"/>
      </w:divBdr>
    </w:div>
    <w:div w:id="224487635">
      <w:bodyDiv w:val="1"/>
      <w:marLeft w:val="0"/>
      <w:marRight w:val="0"/>
      <w:marTop w:val="0"/>
      <w:marBottom w:val="0"/>
      <w:divBdr>
        <w:top w:val="none" w:sz="0" w:space="0" w:color="auto"/>
        <w:left w:val="none" w:sz="0" w:space="0" w:color="auto"/>
        <w:bottom w:val="none" w:sz="0" w:space="0" w:color="auto"/>
        <w:right w:val="none" w:sz="0" w:space="0" w:color="auto"/>
      </w:divBdr>
    </w:div>
    <w:div w:id="225191413">
      <w:bodyDiv w:val="1"/>
      <w:marLeft w:val="0"/>
      <w:marRight w:val="0"/>
      <w:marTop w:val="0"/>
      <w:marBottom w:val="0"/>
      <w:divBdr>
        <w:top w:val="none" w:sz="0" w:space="0" w:color="auto"/>
        <w:left w:val="none" w:sz="0" w:space="0" w:color="auto"/>
        <w:bottom w:val="none" w:sz="0" w:space="0" w:color="auto"/>
        <w:right w:val="none" w:sz="0" w:space="0" w:color="auto"/>
      </w:divBdr>
    </w:div>
    <w:div w:id="227618937">
      <w:bodyDiv w:val="1"/>
      <w:marLeft w:val="0"/>
      <w:marRight w:val="0"/>
      <w:marTop w:val="0"/>
      <w:marBottom w:val="0"/>
      <w:divBdr>
        <w:top w:val="none" w:sz="0" w:space="0" w:color="auto"/>
        <w:left w:val="none" w:sz="0" w:space="0" w:color="auto"/>
        <w:bottom w:val="none" w:sz="0" w:space="0" w:color="auto"/>
        <w:right w:val="none" w:sz="0" w:space="0" w:color="auto"/>
      </w:divBdr>
    </w:div>
    <w:div w:id="240913629">
      <w:bodyDiv w:val="1"/>
      <w:marLeft w:val="0"/>
      <w:marRight w:val="0"/>
      <w:marTop w:val="0"/>
      <w:marBottom w:val="0"/>
      <w:divBdr>
        <w:top w:val="none" w:sz="0" w:space="0" w:color="auto"/>
        <w:left w:val="none" w:sz="0" w:space="0" w:color="auto"/>
        <w:bottom w:val="none" w:sz="0" w:space="0" w:color="auto"/>
        <w:right w:val="none" w:sz="0" w:space="0" w:color="auto"/>
      </w:divBdr>
    </w:div>
    <w:div w:id="251472037">
      <w:bodyDiv w:val="1"/>
      <w:marLeft w:val="0"/>
      <w:marRight w:val="0"/>
      <w:marTop w:val="0"/>
      <w:marBottom w:val="0"/>
      <w:divBdr>
        <w:top w:val="none" w:sz="0" w:space="0" w:color="auto"/>
        <w:left w:val="none" w:sz="0" w:space="0" w:color="auto"/>
        <w:bottom w:val="none" w:sz="0" w:space="0" w:color="auto"/>
        <w:right w:val="none" w:sz="0" w:space="0" w:color="auto"/>
      </w:divBdr>
    </w:div>
    <w:div w:id="263731108">
      <w:bodyDiv w:val="1"/>
      <w:marLeft w:val="0"/>
      <w:marRight w:val="0"/>
      <w:marTop w:val="0"/>
      <w:marBottom w:val="0"/>
      <w:divBdr>
        <w:top w:val="none" w:sz="0" w:space="0" w:color="auto"/>
        <w:left w:val="none" w:sz="0" w:space="0" w:color="auto"/>
        <w:bottom w:val="none" w:sz="0" w:space="0" w:color="auto"/>
        <w:right w:val="none" w:sz="0" w:space="0" w:color="auto"/>
      </w:divBdr>
    </w:div>
    <w:div w:id="265770679">
      <w:bodyDiv w:val="1"/>
      <w:marLeft w:val="0"/>
      <w:marRight w:val="0"/>
      <w:marTop w:val="0"/>
      <w:marBottom w:val="0"/>
      <w:divBdr>
        <w:top w:val="none" w:sz="0" w:space="0" w:color="auto"/>
        <w:left w:val="none" w:sz="0" w:space="0" w:color="auto"/>
        <w:bottom w:val="none" w:sz="0" w:space="0" w:color="auto"/>
        <w:right w:val="none" w:sz="0" w:space="0" w:color="auto"/>
      </w:divBdr>
    </w:div>
    <w:div w:id="274757494">
      <w:bodyDiv w:val="1"/>
      <w:marLeft w:val="0"/>
      <w:marRight w:val="0"/>
      <w:marTop w:val="0"/>
      <w:marBottom w:val="0"/>
      <w:divBdr>
        <w:top w:val="none" w:sz="0" w:space="0" w:color="auto"/>
        <w:left w:val="none" w:sz="0" w:space="0" w:color="auto"/>
        <w:bottom w:val="none" w:sz="0" w:space="0" w:color="auto"/>
        <w:right w:val="none" w:sz="0" w:space="0" w:color="auto"/>
      </w:divBdr>
    </w:div>
    <w:div w:id="278076670">
      <w:bodyDiv w:val="1"/>
      <w:marLeft w:val="0"/>
      <w:marRight w:val="0"/>
      <w:marTop w:val="0"/>
      <w:marBottom w:val="0"/>
      <w:divBdr>
        <w:top w:val="none" w:sz="0" w:space="0" w:color="auto"/>
        <w:left w:val="none" w:sz="0" w:space="0" w:color="auto"/>
        <w:bottom w:val="none" w:sz="0" w:space="0" w:color="auto"/>
        <w:right w:val="none" w:sz="0" w:space="0" w:color="auto"/>
      </w:divBdr>
    </w:div>
    <w:div w:id="279187691">
      <w:bodyDiv w:val="1"/>
      <w:marLeft w:val="0"/>
      <w:marRight w:val="0"/>
      <w:marTop w:val="0"/>
      <w:marBottom w:val="0"/>
      <w:divBdr>
        <w:top w:val="none" w:sz="0" w:space="0" w:color="auto"/>
        <w:left w:val="none" w:sz="0" w:space="0" w:color="auto"/>
        <w:bottom w:val="none" w:sz="0" w:space="0" w:color="auto"/>
        <w:right w:val="none" w:sz="0" w:space="0" w:color="auto"/>
      </w:divBdr>
    </w:div>
    <w:div w:id="290788740">
      <w:bodyDiv w:val="1"/>
      <w:marLeft w:val="0"/>
      <w:marRight w:val="0"/>
      <w:marTop w:val="0"/>
      <w:marBottom w:val="0"/>
      <w:divBdr>
        <w:top w:val="none" w:sz="0" w:space="0" w:color="auto"/>
        <w:left w:val="none" w:sz="0" w:space="0" w:color="auto"/>
        <w:bottom w:val="none" w:sz="0" w:space="0" w:color="auto"/>
        <w:right w:val="none" w:sz="0" w:space="0" w:color="auto"/>
      </w:divBdr>
    </w:div>
    <w:div w:id="301423143">
      <w:bodyDiv w:val="1"/>
      <w:marLeft w:val="0"/>
      <w:marRight w:val="0"/>
      <w:marTop w:val="0"/>
      <w:marBottom w:val="0"/>
      <w:divBdr>
        <w:top w:val="none" w:sz="0" w:space="0" w:color="auto"/>
        <w:left w:val="none" w:sz="0" w:space="0" w:color="auto"/>
        <w:bottom w:val="none" w:sz="0" w:space="0" w:color="auto"/>
        <w:right w:val="none" w:sz="0" w:space="0" w:color="auto"/>
      </w:divBdr>
    </w:div>
    <w:div w:id="303201618">
      <w:bodyDiv w:val="1"/>
      <w:marLeft w:val="0"/>
      <w:marRight w:val="0"/>
      <w:marTop w:val="0"/>
      <w:marBottom w:val="0"/>
      <w:divBdr>
        <w:top w:val="none" w:sz="0" w:space="0" w:color="auto"/>
        <w:left w:val="none" w:sz="0" w:space="0" w:color="auto"/>
        <w:bottom w:val="none" w:sz="0" w:space="0" w:color="auto"/>
        <w:right w:val="none" w:sz="0" w:space="0" w:color="auto"/>
      </w:divBdr>
    </w:div>
    <w:div w:id="308023176">
      <w:bodyDiv w:val="1"/>
      <w:marLeft w:val="0"/>
      <w:marRight w:val="0"/>
      <w:marTop w:val="0"/>
      <w:marBottom w:val="0"/>
      <w:divBdr>
        <w:top w:val="none" w:sz="0" w:space="0" w:color="auto"/>
        <w:left w:val="none" w:sz="0" w:space="0" w:color="auto"/>
        <w:bottom w:val="none" w:sz="0" w:space="0" w:color="auto"/>
        <w:right w:val="none" w:sz="0" w:space="0" w:color="auto"/>
      </w:divBdr>
    </w:div>
    <w:div w:id="310868611">
      <w:bodyDiv w:val="1"/>
      <w:marLeft w:val="0"/>
      <w:marRight w:val="0"/>
      <w:marTop w:val="0"/>
      <w:marBottom w:val="0"/>
      <w:divBdr>
        <w:top w:val="none" w:sz="0" w:space="0" w:color="auto"/>
        <w:left w:val="none" w:sz="0" w:space="0" w:color="auto"/>
        <w:bottom w:val="none" w:sz="0" w:space="0" w:color="auto"/>
        <w:right w:val="none" w:sz="0" w:space="0" w:color="auto"/>
      </w:divBdr>
    </w:div>
    <w:div w:id="329602701">
      <w:bodyDiv w:val="1"/>
      <w:marLeft w:val="0"/>
      <w:marRight w:val="0"/>
      <w:marTop w:val="0"/>
      <w:marBottom w:val="0"/>
      <w:divBdr>
        <w:top w:val="none" w:sz="0" w:space="0" w:color="auto"/>
        <w:left w:val="none" w:sz="0" w:space="0" w:color="auto"/>
        <w:bottom w:val="none" w:sz="0" w:space="0" w:color="auto"/>
        <w:right w:val="none" w:sz="0" w:space="0" w:color="auto"/>
      </w:divBdr>
    </w:div>
    <w:div w:id="337272780">
      <w:bodyDiv w:val="1"/>
      <w:marLeft w:val="0"/>
      <w:marRight w:val="0"/>
      <w:marTop w:val="0"/>
      <w:marBottom w:val="0"/>
      <w:divBdr>
        <w:top w:val="none" w:sz="0" w:space="0" w:color="auto"/>
        <w:left w:val="none" w:sz="0" w:space="0" w:color="auto"/>
        <w:bottom w:val="none" w:sz="0" w:space="0" w:color="auto"/>
        <w:right w:val="none" w:sz="0" w:space="0" w:color="auto"/>
      </w:divBdr>
    </w:div>
    <w:div w:id="341706808">
      <w:bodyDiv w:val="1"/>
      <w:marLeft w:val="0"/>
      <w:marRight w:val="0"/>
      <w:marTop w:val="0"/>
      <w:marBottom w:val="0"/>
      <w:divBdr>
        <w:top w:val="none" w:sz="0" w:space="0" w:color="auto"/>
        <w:left w:val="none" w:sz="0" w:space="0" w:color="auto"/>
        <w:bottom w:val="none" w:sz="0" w:space="0" w:color="auto"/>
        <w:right w:val="none" w:sz="0" w:space="0" w:color="auto"/>
      </w:divBdr>
    </w:div>
    <w:div w:id="344599143">
      <w:bodyDiv w:val="1"/>
      <w:marLeft w:val="0"/>
      <w:marRight w:val="0"/>
      <w:marTop w:val="0"/>
      <w:marBottom w:val="0"/>
      <w:divBdr>
        <w:top w:val="none" w:sz="0" w:space="0" w:color="auto"/>
        <w:left w:val="none" w:sz="0" w:space="0" w:color="auto"/>
        <w:bottom w:val="none" w:sz="0" w:space="0" w:color="auto"/>
        <w:right w:val="none" w:sz="0" w:space="0" w:color="auto"/>
      </w:divBdr>
    </w:div>
    <w:div w:id="355275494">
      <w:bodyDiv w:val="1"/>
      <w:marLeft w:val="0"/>
      <w:marRight w:val="0"/>
      <w:marTop w:val="0"/>
      <w:marBottom w:val="0"/>
      <w:divBdr>
        <w:top w:val="none" w:sz="0" w:space="0" w:color="auto"/>
        <w:left w:val="none" w:sz="0" w:space="0" w:color="auto"/>
        <w:bottom w:val="none" w:sz="0" w:space="0" w:color="auto"/>
        <w:right w:val="none" w:sz="0" w:space="0" w:color="auto"/>
      </w:divBdr>
    </w:div>
    <w:div w:id="363797385">
      <w:bodyDiv w:val="1"/>
      <w:marLeft w:val="0"/>
      <w:marRight w:val="0"/>
      <w:marTop w:val="0"/>
      <w:marBottom w:val="0"/>
      <w:divBdr>
        <w:top w:val="none" w:sz="0" w:space="0" w:color="auto"/>
        <w:left w:val="none" w:sz="0" w:space="0" w:color="auto"/>
        <w:bottom w:val="none" w:sz="0" w:space="0" w:color="auto"/>
        <w:right w:val="none" w:sz="0" w:space="0" w:color="auto"/>
      </w:divBdr>
    </w:div>
    <w:div w:id="364984923">
      <w:bodyDiv w:val="1"/>
      <w:marLeft w:val="0"/>
      <w:marRight w:val="0"/>
      <w:marTop w:val="0"/>
      <w:marBottom w:val="0"/>
      <w:divBdr>
        <w:top w:val="none" w:sz="0" w:space="0" w:color="auto"/>
        <w:left w:val="none" w:sz="0" w:space="0" w:color="auto"/>
        <w:bottom w:val="none" w:sz="0" w:space="0" w:color="auto"/>
        <w:right w:val="none" w:sz="0" w:space="0" w:color="auto"/>
      </w:divBdr>
    </w:div>
    <w:div w:id="381563727">
      <w:bodyDiv w:val="1"/>
      <w:marLeft w:val="0"/>
      <w:marRight w:val="0"/>
      <w:marTop w:val="0"/>
      <w:marBottom w:val="0"/>
      <w:divBdr>
        <w:top w:val="none" w:sz="0" w:space="0" w:color="auto"/>
        <w:left w:val="none" w:sz="0" w:space="0" w:color="auto"/>
        <w:bottom w:val="none" w:sz="0" w:space="0" w:color="auto"/>
        <w:right w:val="none" w:sz="0" w:space="0" w:color="auto"/>
      </w:divBdr>
    </w:div>
    <w:div w:id="384181878">
      <w:bodyDiv w:val="1"/>
      <w:marLeft w:val="0"/>
      <w:marRight w:val="0"/>
      <w:marTop w:val="0"/>
      <w:marBottom w:val="0"/>
      <w:divBdr>
        <w:top w:val="none" w:sz="0" w:space="0" w:color="auto"/>
        <w:left w:val="none" w:sz="0" w:space="0" w:color="auto"/>
        <w:bottom w:val="none" w:sz="0" w:space="0" w:color="auto"/>
        <w:right w:val="none" w:sz="0" w:space="0" w:color="auto"/>
      </w:divBdr>
    </w:div>
    <w:div w:id="386228722">
      <w:bodyDiv w:val="1"/>
      <w:marLeft w:val="0"/>
      <w:marRight w:val="0"/>
      <w:marTop w:val="0"/>
      <w:marBottom w:val="0"/>
      <w:divBdr>
        <w:top w:val="none" w:sz="0" w:space="0" w:color="auto"/>
        <w:left w:val="none" w:sz="0" w:space="0" w:color="auto"/>
        <w:bottom w:val="none" w:sz="0" w:space="0" w:color="auto"/>
        <w:right w:val="none" w:sz="0" w:space="0" w:color="auto"/>
      </w:divBdr>
    </w:div>
    <w:div w:id="388771383">
      <w:bodyDiv w:val="1"/>
      <w:marLeft w:val="0"/>
      <w:marRight w:val="0"/>
      <w:marTop w:val="0"/>
      <w:marBottom w:val="0"/>
      <w:divBdr>
        <w:top w:val="none" w:sz="0" w:space="0" w:color="auto"/>
        <w:left w:val="none" w:sz="0" w:space="0" w:color="auto"/>
        <w:bottom w:val="none" w:sz="0" w:space="0" w:color="auto"/>
        <w:right w:val="none" w:sz="0" w:space="0" w:color="auto"/>
      </w:divBdr>
    </w:div>
    <w:div w:id="426534728">
      <w:bodyDiv w:val="1"/>
      <w:marLeft w:val="0"/>
      <w:marRight w:val="0"/>
      <w:marTop w:val="0"/>
      <w:marBottom w:val="0"/>
      <w:divBdr>
        <w:top w:val="none" w:sz="0" w:space="0" w:color="auto"/>
        <w:left w:val="none" w:sz="0" w:space="0" w:color="auto"/>
        <w:bottom w:val="none" w:sz="0" w:space="0" w:color="auto"/>
        <w:right w:val="none" w:sz="0" w:space="0" w:color="auto"/>
      </w:divBdr>
    </w:div>
    <w:div w:id="431701630">
      <w:bodyDiv w:val="1"/>
      <w:marLeft w:val="0"/>
      <w:marRight w:val="0"/>
      <w:marTop w:val="0"/>
      <w:marBottom w:val="0"/>
      <w:divBdr>
        <w:top w:val="none" w:sz="0" w:space="0" w:color="auto"/>
        <w:left w:val="none" w:sz="0" w:space="0" w:color="auto"/>
        <w:bottom w:val="none" w:sz="0" w:space="0" w:color="auto"/>
        <w:right w:val="none" w:sz="0" w:space="0" w:color="auto"/>
      </w:divBdr>
    </w:div>
    <w:div w:id="438182690">
      <w:bodyDiv w:val="1"/>
      <w:marLeft w:val="0"/>
      <w:marRight w:val="0"/>
      <w:marTop w:val="0"/>
      <w:marBottom w:val="0"/>
      <w:divBdr>
        <w:top w:val="none" w:sz="0" w:space="0" w:color="auto"/>
        <w:left w:val="none" w:sz="0" w:space="0" w:color="auto"/>
        <w:bottom w:val="none" w:sz="0" w:space="0" w:color="auto"/>
        <w:right w:val="none" w:sz="0" w:space="0" w:color="auto"/>
      </w:divBdr>
    </w:div>
    <w:div w:id="441416708">
      <w:bodyDiv w:val="1"/>
      <w:marLeft w:val="0"/>
      <w:marRight w:val="0"/>
      <w:marTop w:val="0"/>
      <w:marBottom w:val="0"/>
      <w:divBdr>
        <w:top w:val="none" w:sz="0" w:space="0" w:color="auto"/>
        <w:left w:val="none" w:sz="0" w:space="0" w:color="auto"/>
        <w:bottom w:val="none" w:sz="0" w:space="0" w:color="auto"/>
        <w:right w:val="none" w:sz="0" w:space="0" w:color="auto"/>
      </w:divBdr>
    </w:div>
    <w:div w:id="447623379">
      <w:bodyDiv w:val="1"/>
      <w:marLeft w:val="0"/>
      <w:marRight w:val="0"/>
      <w:marTop w:val="0"/>
      <w:marBottom w:val="0"/>
      <w:divBdr>
        <w:top w:val="none" w:sz="0" w:space="0" w:color="auto"/>
        <w:left w:val="none" w:sz="0" w:space="0" w:color="auto"/>
        <w:bottom w:val="none" w:sz="0" w:space="0" w:color="auto"/>
        <w:right w:val="none" w:sz="0" w:space="0" w:color="auto"/>
      </w:divBdr>
    </w:div>
    <w:div w:id="448858666">
      <w:bodyDiv w:val="1"/>
      <w:marLeft w:val="0"/>
      <w:marRight w:val="0"/>
      <w:marTop w:val="0"/>
      <w:marBottom w:val="0"/>
      <w:divBdr>
        <w:top w:val="none" w:sz="0" w:space="0" w:color="auto"/>
        <w:left w:val="none" w:sz="0" w:space="0" w:color="auto"/>
        <w:bottom w:val="none" w:sz="0" w:space="0" w:color="auto"/>
        <w:right w:val="none" w:sz="0" w:space="0" w:color="auto"/>
      </w:divBdr>
    </w:div>
    <w:div w:id="454252203">
      <w:bodyDiv w:val="1"/>
      <w:marLeft w:val="0"/>
      <w:marRight w:val="0"/>
      <w:marTop w:val="0"/>
      <w:marBottom w:val="0"/>
      <w:divBdr>
        <w:top w:val="none" w:sz="0" w:space="0" w:color="auto"/>
        <w:left w:val="none" w:sz="0" w:space="0" w:color="auto"/>
        <w:bottom w:val="none" w:sz="0" w:space="0" w:color="auto"/>
        <w:right w:val="none" w:sz="0" w:space="0" w:color="auto"/>
      </w:divBdr>
    </w:div>
    <w:div w:id="461533109">
      <w:bodyDiv w:val="1"/>
      <w:marLeft w:val="0"/>
      <w:marRight w:val="0"/>
      <w:marTop w:val="0"/>
      <w:marBottom w:val="0"/>
      <w:divBdr>
        <w:top w:val="none" w:sz="0" w:space="0" w:color="auto"/>
        <w:left w:val="none" w:sz="0" w:space="0" w:color="auto"/>
        <w:bottom w:val="none" w:sz="0" w:space="0" w:color="auto"/>
        <w:right w:val="none" w:sz="0" w:space="0" w:color="auto"/>
      </w:divBdr>
    </w:div>
    <w:div w:id="464934970">
      <w:bodyDiv w:val="1"/>
      <w:marLeft w:val="0"/>
      <w:marRight w:val="0"/>
      <w:marTop w:val="0"/>
      <w:marBottom w:val="0"/>
      <w:divBdr>
        <w:top w:val="none" w:sz="0" w:space="0" w:color="auto"/>
        <w:left w:val="none" w:sz="0" w:space="0" w:color="auto"/>
        <w:bottom w:val="none" w:sz="0" w:space="0" w:color="auto"/>
        <w:right w:val="none" w:sz="0" w:space="0" w:color="auto"/>
      </w:divBdr>
    </w:div>
    <w:div w:id="467746446">
      <w:bodyDiv w:val="1"/>
      <w:marLeft w:val="0"/>
      <w:marRight w:val="0"/>
      <w:marTop w:val="0"/>
      <w:marBottom w:val="0"/>
      <w:divBdr>
        <w:top w:val="none" w:sz="0" w:space="0" w:color="auto"/>
        <w:left w:val="none" w:sz="0" w:space="0" w:color="auto"/>
        <w:bottom w:val="none" w:sz="0" w:space="0" w:color="auto"/>
        <w:right w:val="none" w:sz="0" w:space="0" w:color="auto"/>
      </w:divBdr>
    </w:div>
    <w:div w:id="470824362">
      <w:bodyDiv w:val="1"/>
      <w:marLeft w:val="0"/>
      <w:marRight w:val="0"/>
      <w:marTop w:val="0"/>
      <w:marBottom w:val="0"/>
      <w:divBdr>
        <w:top w:val="none" w:sz="0" w:space="0" w:color="auto"/>
        <w:left w:val="none" w:sz="0" w:space="0" w:color="auto"/>
        <w:bottom w:val="none" w:sz="0" w:space="0" w:color="auto"/>
        <w:right w:val="none" w:sz="0" w:space="0" w:color="auto"/>
      </w:divBdr>
    </w:div>
    <w:div w:id="474641688">
      <w:bodyDiv w:val="1"/>
      <w:marLeft w:val="0"/>
      <w:marRight w:val="0"/>
      <w:marTop w:val="0"/>
      <w:marBottom w:val="0"/>
      <w:divBdr>
        <w:top w:val="none" w:sz="0" w:space="0" w:color="auto"/>
        <w:left w:val="none" w:sz="0" w:space="0" w:color="auto"/>
        <w:bottom w:val="none" w:sz="0" w:space="0" w:color="auto"/>
        <w:right w:val="none" w:sz="0" w:space="0" w:color="auto"/>
      </w:divBdr>
    </w:div>
    <w:div w:id="480274586">
      <w:bodyDiv w:val="1"/>
      <w:marLeft w:val="0"/>
      <w:marRight w:val="0"/>
      <w:marTop w:val="0"/>
      <w:marBottom w:val="0"/>
      <w:divBdr>
        <w:top w:val="none" w:sz="0" w:space="0" w:color="auto"/>
        <w:left w:val="none" w:sz="0" w:space="0" w:color="auto"/>
        <w:bottom w:val="none" w:sz="0" w:space="0" w:color="auto"/>
        <w:right w:val="none" w:sz="0" w:space="0" w:color="auto"/>
      </w:divBdr>
    </w:div>
    <w:div w:id="486288501">
      <w:bodyDiv w:val="1"/>
      <w:marLeft w:val="0"/>
      <w:marRight w:val="0"/>
      <w:marTop w:val="0"/>
      <w:marBottom w:val="0"/>
      <w:divBdr>
        <w:top w:val="none" w:sz="0" w:space="0" w:color="auto"/>
        <w:left w:val="none" w:sz="0" w:space="0" w:color="auto"/>
        <w:bottom w:val="none" w:sz="0" w:space="0" w:color="auto"/>
        <w:right w:val="none" w:sz="0" w:space="0" w:color="auto"/>
      </w:divBdr>
    </w:div>
    <w:div w:id="501745421">
      <w:bodyDiv w:val="1"/>
      <w:marLeft w:val="0"/>
      <w:marRight w:val="0"/>
      <w:marTop w:val="0"/>
      <w:marBottom w:val="0"/>
      <w:divBdr>
        <w:top w:val="none" w:sz="0" w:space="0" w:color="auto"/>
        <w:left w:val="none" w:sz="0" w:space="0" w:color="auto"/>
        <w:bottom w:val="none" w:sz="0" w:space="0" w:color="auto"/>
        <w:right w:val="none" w:sz="0" w:space="0" w:color="auto"/>
      </w:divBdr>
    </w:div>
    <w:div w:id="507988424">
      <w:bodyDiv w:val="1"/>
      <w:marLeft w:val="0"/>
      <w:marRight w:val="0"/>
      <w:marTop w:val="0"/>
      <w:marBottom w:val="0"/>
      <w:divBdr>
        <w:top w:val="none" w:sz="0" w:space="0" w:color="auto"/>
        <w:left w:val="none" w:sz="0" w:space="0" w:color="auto"/>
        <w:bottom w:val="none" w:sz="0" w:space="0" w:color="auto"/>
        <w:right w:val="none" w:sz="0" w:space="0" w:color="auto"/>
      </w:divBdr>
    </w:div>
    <w:div w:id="511652931">
      <w:bodyDiv w:val="1"/>
      <w:marLeft w:val="0"/>
      <w:marRight w:val="0"/>
      <w:marTop w:val="0"/>
      <w:marBottom w:val="0"/>
      <w:divBdr>
        <w:top w:val="none" w:sz="0" w:space="0" w:color="auto"/>
        <w:left w:val="none" w:sz="0" w:space="0" w:color="auto"/>
        <w:bottom w:val="none" w:sz="0" w:space="0" w:color="auto"/>
        <w:right w:val="none" w:sz="0" w:space="0" w:color="auto"/>
      </w:divBdr>
    </w:div>
    <w:div w:id="515310461">
      <w:bodyDiv w:val="1"/>
      <w:marLeft w:val="0"/>
      <w:marRight w:val="0"/>
      <w:marTop w:val="0"/>
      <w:marBottom w:val="0"/>
      <w:divBdr>
        <w:top w:val="none" w:sz="0" w:space="0" w:color="auto"/>
        <w:left w:val="none" w:sz="0" w:space="0" w:color="auto"/>
        <w:bottom w:val="none" w:sz="0" w:space="0" w:color="auto"/>
        <w:right w:val="none" w:sz="0" w:space="0" w:color="auto"/>
      </w:divBdr>
    </w:div>
    <w:div w:id="516894707">
      <w:bodyDiv w:val="1"/>
      <w:marLeft w:val="0"/>
      <w:marRight w:val="0"/>
      <w:marTop w:val="0"/>
      <w:marBottom w:val="0"/>
      <w:divBdr>
        <w:top w:val="none" w:sz="0" w:space="0" w:color="auto"/>
        <w:left w:val="none" w:sz="0" w:space="0" w:color="auto"/>
        <w:bottom w:val="none" w:sz="0" w:space="0" w:color="auto"/>
        <w:right w:val="none" w:sz="0" w:space="0" w:color="auto"/>
      </w:divBdr>
    </w:div>
    <w:div w:id="522288053">
      <w:bodyDiv w:val="1"/>
      <w:marLeft w:val="0"/>
      <w:marRight w:val="0"/>
      <w:marTop w:val="0"/>
      <w:marBottom w:val="0"/>
      <w:divBdr>
        <w:top w:val="none" w:sz="0" w:space="0" w:color="auto"/>
        <w:left w:val="none" w:sz="0" w:space="0" w:color="auto"/>
        <w:bottom w:val="none" w:sz="0" w:space="0" w:color="auto"/>
        <w:right w:val="none" w:sz="0" w:space="0" w:color="auto"/>
      </w:divBdr>
    </w:div>
    <w:div w:id="543175319">
      <w:bodyDiv w:val="1"/>
      <w:marLeft w:val="0"/>
      <w:marRight w:val="0"/>
      <w:marTop w:val="0"/>
      <w:marBottom w:val="0"/>
      <w:divBdr>
        <w:top w:val="none" w:sz="0" w:space="0" w:color="auto"/>
        <w:left w:val="none" w:sz="0" w:space="0" w:color="auto"/>
        <w:bottom w:val="none" w:sz="0" w:space="0" w:color="auto"/>
        <w:right w:val="none" w:sz="0" w:space="0" w:color="auto"/>
      </w:divBdr>
    </w:div>
    <w:div w:id="549615049">
      <w:bodyDiv w:val="1"/>
      <w:marLeft w:val="0"/>
      <w:marRight w:val="0"/>
      <w:marTop w:val="0"/>
      <w:marBottom w:val="0"/>
      <w:divBdr>
        <w:top w:val="none" w:sz="0" w:space="0" w:color="auto"/>
        <w:left w:val="none" w:sz="0" w:space="0" w:color="auto"/>
        <w:bottom w:val="none" w:sz="0" w:space="0" w:color="auto"/>
        <w:right w:val="none" w:sz="0" w:space="0" w:color="auto"/>
      </w:divBdr>
    </w:div>
    <w:div w:id="553274721">
      <w:bodyDiv w:val="1"/>
      <w:marLeft w:val="0"/>
      <w:marRight w:val="0"/>
      <w:marTop w:val="0"/>
      <w:marBottom w:val="0"/>
      <w:divBdr>
        <w:top w:val="none" w:sz="0" w:space="0" w:color="auto"/>
        <w:left w:val="none" w:sz="0" w:space="0" w:color="auto"/>
        <w:bottom w:val="none" w:sz="0" w:space="0" w:color="auto"/>
        <w:right w:val="none" w:sz="0" w:space="0" w:color="auto"/>
      </w:divBdr>
    </w:div>
    <w:div w:id="557672951">
      <w:bodyDiv w:val="1"/>
      <w:marLeft w:val="0"/>
      <w:marRight w:val="0"/>
      <w:marTop w:val="0"/>
      <w:marBottom w:val="0"/>
      <w:divBdr>
        <w:top w:val="none" w:sz="0" w:space="0" w:color="auto"/>
        <w:left w:val="none" w:sz="0" w:space="0" w:color="auto"/>
        <w:bottom w:val="none" w:sz="0" w:space="0" w:color="auto"/>
        <w:right w:val="none" w:sz="0" w:space="0" w:color="auto"/>
      </w:divBdr>
      <w:divsChild>
        <w:div w:id="868645360">
          <w:marLeft w:val="547"/>
          <w:marRight w:val="0"/>
          <w:marTop w:val="0"/>
          <w:marBottom w:val="0"/>
          <w:divBdr>
            <w:top w:val="none" w:sz="0" w:space="0" w:color="auto"/>
            <w:left w:val="none" w:sz="0" w:space="0" w:color="auto"/>
            <w:bottom w:val="none" w:sz="0" w:space="0" w:color="auto"/>
            <w:right w:val="none" w:sz="0" w:space="0" w:color="auto"/>
          </w:divBdr>
        </w:div>
      </w:divsChild>
    </w:div>
    <w:div w:id="557863235">
      <w:bodyDiv w:val="1"/>
      <w:marLeft w:val="0"/>
      <w:marRight w:val="0"/>
      <w:marTop w:val="0"/>
      <w:marBottom w:val="0"/>
      <w:divBdr>
        <w:top w:val="none" w:sz="0" w:space="0" w:color="auto"/>
        <w:left w:val="none" w:sz="0" w:space="0" w:color="auto"/>
        <w:bottom w:val="none" w:sz="0" w:space="0" w:color="auto"/>
        <w:right w:val="none" w:sz="0" w:space="0" w:color="auto"/>
      </w:divBdr>
    </w:div>
    <w:div w:id="562639457">
      <w:bodyDiv w:val="1"/>
      <w:marLeft w:val="0"/>
      <w:marRight w:val="0"/>
      <w:marTop w:val="0"/>
      <w:marBottom w:val="0"/>
      <w:divBdr>
        <w:top w:val="none" w:sz="0" w:space="0" w:color="auto"/>
        <w:left w:val="none" w:sz="0" w:space="0" w:color="auto"/>
        <w:bottom w:val="none" w:sz="0" w:space="0" w:color="auto"/>
        <w:right w:val="none" w:sz="0" w:space="0" w:color="auto"/>
      </w:divBdr>
    </w:div>
    <w:div w:id="574123944">
      <w:bodyDiv w:val="1"/>
      <w:marLeft w:val="0"/>
      <w:marRight w:val="0"/>
      <w:marTop w:val="0"/>
      <w:marBottom w:val="0"/>
      <w:divBdr>
        <w:top w:val="none" w:sz="0" w:space="0" w:color="auto"/>
        <w:left w:val="none" w:sz="0" w:space="0" w:color="auto"/>
        <w:bottom w:val="none" w:sz="0" w:space="0" w:color="auto"/>
        <w:right w:val="none" w:sz="0" w:space="0" w:color="auto"/>
      </w:divBdr>
    </w:div>
    <w:div w:id="575434286">
      <w:bodyDiv w:val="1"/>
      <w:marLeft w:val="0"/>
      <w:marRight w:val="0"/>
      <w:marTop w:val="0"/>
      <w:marBottom w:val="0"/>
      <w:divBdr>
        <w:top w:val="none" w:sz="0" w:space="0" w:color="auto"/>
        <w:left w:val="none" w:sz="0" w:space="0" w:color="auto"/>
        <w:bottom w:val="none" w:sz="0" w:space="0" w:color="auto"/>
        <w:right w:val="none" w:sz="0" w:space="0" w:color="auto"/>
      </w:divBdr>
    </w:div>
    <w:div w:id="577642834">
      <w:bodyDiv w:val="1"/>
      <w:marLeft w:val="0"/>
      <w:marRight w:val="0"/>
      <w:marTop w:val="0"/>
      <w:marBottom w:val="0"/>
      <w:divBdr>
        <w:top w:val="none" w:sz="0" w:space="0" w:color="auto"/>
        <w:left w:val="none" w:sz="0" w:space="0" w:color="auto"/>
        <w:bottom w:val="none" w:sz="0" w:space="0" w:color="auto"/>
        <w:right w:val="none" w:sz="0" w:space="0" w:color="auto"/>
      </w:divBdr>
    </w:div>
    <w:div w:id="578565595">
      <w:bodyDiv w:val="1"/>
      <w:marLeft w:val="0"/>
      <w:marRight w:val="0"/>
      <w:marTop w:val="0"/>
      <w:marBottom w:val="0"/>
      <w:divBdr>
        <w:top w:val="none" w:sz="0" w:space="0" w:color="auto"/>
        <w:left w:val="none" w:sz="0" w:space="0" w:color="auto"/>
        <w:bottom w:val="none" w:sz="0" w:space="0" w:color="auto"/>
        <w:right w:val="none" w:sz="0" w:space="0" w:color="auto"/>
      </w:divBdr>
    </w:div>
    <w:div w:id="583104879">
      <w:bodyDiv w:val="1"/>
      <w:marLeft w:val="0"/>
      <w:marRight w:val="0"/>
      <w:marTop w:val="0"/>
      <w:marBottom w:val="0"/>
      <w:divBdr>
        <w:top w:val="none" w:sz="0" w:space="0" w:color="auto"/>
        <w:left w:val="none" w:sz="0" w:space="0" w:color="auto"/>
        <w:bottom w:val="none" w:sz="0" w:space="0" w:color="auto"/>
        <w:right w:val="none" w:sz="0" w:space="0" w:color="auto"/>
      </w:divBdr>
    </w:div>
    <w:div w:id="584001297">
      <w:bodyDiv w:val="1"/>
      <w:marLeft w:val="0"/>
      <w:marRight w:val="0"/>
      <w:marTop w:val="0"/>
      <w:marBottom w:val="0"/>
      <w:divBdr>
        <w:top w:val="none" w:sz="0" w:space="0" w:color="auto"/>
        <w:left w:val="none" w:sz="0" w:space="0" w:color="auto"/>
        <w:bottom w:val="none" w:sz="0" w:space="0" w:color="auto"/>
        <w:right w:val="none" w:sz="0" w:space="0" w:color="auto"/>
      </w:divBdr>
    </w:div>
    <w:div w:id="588464241">
      <w:bodyDiv w:val="1"/>
      <w:marLeft w:val="0"/>
      <w:marRight w:val="0"/>
      <w:marTop w:val="0"/>
      <w:marBottom w:val="0"/>
      <w:divBdr>
        <w:top w:val="none" w:sz="0" w:space="0" w:color="auto"/>
        <w:left w:val="none" w:sz="0" w:space="0" w:color="auto"/>
        <w:bottom w:val="none" w:sz="0" w:space="0" w:color="auto"/>
        <w:right w:val="none" w:sz="0" w:space="0" w:color="auto"/>
      </w:divBdr>
    </w:div>
    <w:div w:id="590548477">
      <w:bodyDiv w:val="1"/>
      <w:marLeft w:val="0"/>
      <w:marRight w:val="0"/>
      <w:marTop w:val="0"/>
      <w:marBottom w:val="0"/>
      <w:divBdr>
        <w:top w:val="none" w:sz="0" w:space="0" w:color="auto"/>
        <w:left w:val="none" w:sz="0" w:space="0" w:color="auto"/>
        <w:bottom w:val="none" w:sz="0" w:space="0" w:color="auto"/>
        <w:right w:val="none" w:sz="0" w:space="0" w:color="auto"/>
      </w:divBdr>
    </w:div>
    <w:div w:id="600603215">
      <w:bodyDiv w:val="1"/>
      <w:marLeft w:val="0"/>
      <w:marRight w:val="0"/>
      <w:marTop w:val="0"/>
      <w:marBottom w:val="0"/>
      <w:divBdr>
        <w:top w:val="none" w:sz="0" w:space="0" w:color="auto"/>
        <w:left w:val="none" w:sz="0" w:space="0" w:color="auto"/>
        <w:bottom w:val="none" w:sz="0" w:space="0" w:color="auto"/>
        <w:right w:val="none" w:sz="0" w:space="0" w:color="auto"/>
      </w:divBdr>
    </w:div>
    <w:div w:id="606279238">
      <w:bodyDiv w:val="1"/>
      <w:marLeft w:val="0"/>
      <w:marRight w:val="0"/>
      <w:marTop w:val="0"/>
      <w:marBottom w:val="0"/>
      <w:divBdr>
        <w:top w:val="none" w:sz="0" w:space="0" w:color="auto"/>
        <w:left w:val="none" w:sz="0" w:space="0" w:color="auto"/>
        <w:bottom w:val="none" w:sz="0" w:space="0" w:color="auto"/>
        <w:right w:val="none" w:sz="0" w:space="0" w:color="auto"/>
      </w:divBdr>
    </w:div>
    <w:div w:id="609243691">
      <w:bodyDiv w:val="1"/>
      <w:marLeft w:val="0"/>
      <w:marRight w:val="0"/>
      <w:marTop w:val="0"/>
      <w:marBottom w:val="0"/>
      <w:divBdr>
        <w:top w:val="none" w:sz="0" w:space="0" w:color="auto"/>
        <w:left w:val="none" w:sz="0" w:space="0" w:color="auto"/>
        <w:bottom w:val="none" w:sz="0" w:space="0" w:color="auto"/>
        <w:right w:val="none" w:sz="0" w:space="0" w:color="auto"/>
      </w:divBdr>
    </w:div>
    <w:div w:id="617873741">
      <w:bodyDiv w:val="1"/>
      <w:marLeft w:val="0"/>
      <w:marRight w:val="0"/>
      <w:marTop w:val="0"/>
      <w:marBottom w:val="0"/>
      <w:divBdr>
        <w:top w:val="none" w:sz="0" w:space="0" w:color="auto"/>
        <w:left w:val="none" w:sz="0" w:space="0" w:color="auto"/>
        <w:bottom w:val="none" w:sz="0" w:space="0" w:color="auto"/>
        <w:right w:val="none" w:sz="0" w:space="0" w:color="auto"/>
      </w:divBdr>
    </w:div>
    <w:div w:id="619727210">
      <w:bodyDiv w:val="1"/>
      <w:marLeft w:val="0"/>
      <w:marRight w:val="0"/>
      <w:marTop w:val="0"/>
      <w:marBottom w:val="0"/>
      <w:divBdr>
        <w:top w:val="none" w:sz="0" w:space="0" w:color="auto"/>
        <w:left w:val="none" w:sz="0" w:space="0" w:color="auto"/>
        <w:bottom w:val="none" w:sz="0" w:space="0" w:color="auto"/>
        <w:right w:val="none" w:sz="0" w:space="0" w:color="auto"/>
      </w:divBdr>
    </w:div>
    <w:div w:id="623274085">
      <w:bodyDiv w:val="1"/>
      <w:marLeft w:val="0"/>
      <w:marRight w:val="0"/>
      <w:marTop w:val="0"/>
      <w:marBottom w:val="0"/>
      <w:divBdr>
        <w:top w:val="none" w:sz="0" w:space="0" w:color="auto"/>
        <w:left w:val="none" w:sz="0" w:space="0" w:color="auto"/>
        <w:bottom w:val="none" w:sz="0" w:space="0" w:color="auto"/>
        <w:right w:val="none" w:sz="0" w:space="0" w:color="auto"/>
      </w:divBdr>
    </w:div>
    <w:div w:id="626621563">
      <w:bodyDiv w:val="1"/>
      <w:marLeft w:val="0"/>
      <w:marRight w:val="0"/>
      <w:marTop w:val="0"/>
      <w:marBottom w:val="0"/>
      <w:divBdr>
        <w:top w:val="none" w:sz="0" w:space="0" w:color="auto"/>
        <w:left w:val="none" w:sz="0" w:space="0" w:color="auto"/>
        <w:bottom w:val="none" w:sz="0" w:space="0" w:color="auto"/>
        <w:right w:val="none" w:sz="0" w:space="0" w:color="auto"/>
      </w:divBdr>
    </w:div>
    <w:div w:id="636381071">
      <w:bodyDiv w:val="1"/>
      <w:marLeft w:val="0"/>
      <w:marRight w:val="0"/>
      <w:marTop w:val="0"/>
      <w:marBottom w:val="0"/>
      <w:divBdr>
        <w:top w:val="none" w:sz="0" w:space="0" w:color="auto"/>
        <w:left w:val="none" w:sz="0" w:space="0" w:color="auto"/>
        <w:bottom w:val="none" w:sz="0" w:space="0" w:color="auto"/>
        <w:right w:val="none" w:sz="0" w:space="0" w:color="auto"/>
      </w:divBdr>
    </w:div>
    <w:div w:id="637956550">
      <w:bodyDiv w:val="1"/>
      <w:marLeft w:val="0"/>
      <w:marRight w:val="0"/>
      <w:marTop w:val="0"/>
      <w:marBottom w:val="0"/>
      <w:divBdr>
        <w:top w:val="none" w:sz="0" w:space="0" w:color="auto"/>
        <w:left w:val="none" w:sz="0" w:space="0" w:color="auto"/>
        <w:bottom w:val="none" w:sz="0" w:space="0" w:color="auto"/>
        <w:right w:val="none" w:sz="0" w:space="0" w:color="auto"/>
      </w:divBdr>
    </w:div>
    <w:div w:id="643707057">
      <w:bodyDiv w:val="1"/>
      <w:marLeft w:val="0"/>
      <w:marRight w:val="0"/>
      <w:marTop w:val="0"/>
      <w:marBottom w:val="0"/>
      <w:divBdr>
        <w:top w:val="none" w:sz="0" w:space="0" w:color="auto"/>
        <w:left w:val="none" w:sz="0" w:space="0" w:color="auto"/>
        <w:bottom w:val="none" w:sz="0" w:space="0" w:color="auto"/>
        <w:right w:val="none" w:sz="0" w:space="0" w:color="auto"/>
      </w:divBdr>
    </w:div>
    <w:div w:id="654069411">
      <w:bodyDiv w:val="1"/>
      <w:marLeft w:val="0"/>
      <w:marRight w:val="0"/>
      <w:marTop w:val="0"/>
      <w:marBottom w:val="0"/>
      <w:divBdr>
        <w:top w:val="none" w:sz="0" w:space="0" w:color="auto"/>
        <w:left w:val="none" w:sz="0" w:space="0" w:color="auto"/>
        <w:bottom w:val="none" w:sz="0" w:space="0" w:color="auto"/>
        <w:right w:val="none" w:sz="0" w:space="0" w:color="auto"/>
      </w:divBdr>
    </w:div>
    <w:div w:id="657465321">
      <w:bodyDiv w:val="1"/>
      <w:marLeft w:val="0"/>
      <w:marRight w:val="0"/>
      <w:marTop w:val="0"/>
      <w:marBottom w:val="0"/>
      <w:divBdr>
        <w:top w:val="none" w:sz="0" w:space="0" w:color="auto"/>
        <w:left w:val="none" w:sz="0" w:space="0" w:color="auto"/>
        <w:bottom w:val="none" w:sz="0" w:space="0" w:color="auto"/>
        <w:right w:val="none" w:sz="0" w:space="0" w:color="auto"/>
      </w:divBdr>
    </w:div>
    <w:div w:id="659579019">
      <w:bodyDiv w:val="1"/>
      <w:marLeft w:val="0"/>
      <w:marRight w:val="0"/>
      <w:marTop w:val="0"/>
      <w:marBottom w:val="0"/>
      <w:divBdr>
        <w:top w:val="none" w:sz="0" w:space="0" w:color="auto"/>
        <w:left w:val="none" w:sz="0" w:space="0" w:color="auto"/>
        <w:bottom w:val="none" w:sz="0" w:space="0" w:color="auto"/>
        <w:right w:val="none" w:sz="0" w:space="0" w:color="auto"/>
      </w:divBdr>
    </w:div>
    <w:div w:id="665977595">
      <w:bodyDiv w:val="1"/>
      <w:marLeft w:val="0"/>
      <w:marRight w:val="0"/>
      <w:marTop w:val="0"/>
      <w:marBottom w:val="0"/>
      <w:divBdr>
        <w:top w:val="none" w:sz="0" w:space="0" w:color="auto"/>
        <w:left w:val="none" w:sz="0" w:space="0" w:color="auto"/>
        <w:bottom w:val="none" w:sz="0" w:space="0" w:color="auto"/>
        <w:right w:val="none" w:sz="0" w:space="0" w:color="auto"/>
      </w:divBdr>
    </w:div>
    <w:div w:id="671419888">
      <w:bodyDiv w:val="1"/>
      <w:marLeft w:val="0"/>
      <w:marRight w:val="0"/>
      <w:marTop w:val="0"/>
      <w:marBottom w:val="0"/>
      <w:divBdr>
        <w:top w:val="none" w:sz="0" w:space="0" w:color="auto"/>
        <w:left w:val="none" w:sz="0" w:space="0" w:color="auto"/>
        <w:bottom w:val="none" w:sz="0" w:space="0" w:color="auto"/>
        <w:right w:val="none" w:sz="0" w:space="0" w:color="auto"/>
      </w:divBdr>
    </w:div>
    <w:div w:id="673193820">
      <w:bodyDiv w:val="1"/>
      <w:marLeft w:val="0"/>
      <w:marRight w:val="0"/>
      <w:marTop w:val="0"/>
      <w:marBottom w:val="0"/>
      <w:divBdr>
        <w:top w:val="none" w:sz="0" w:space="0" w:color="auto"/>
        <w:left w:val="none" w:sz="0" w:space="0" w:color="auto"/>
        <w:bottom w:val="none" w:sz="0" w:space="0" w:color="auto"/>
        <w:right w:val="none" w:sz="0" w:space="0" w:color="auto"/>
      </w:divBdr>
    </w:div>
    <w:div w:id="674917133">
      <w:bodyDiv w:val="1"/>
      <w:marLeft w:val="0"/>
      <w:marRight w:val="0"/>
      <w:marTop w:val="0"/>
      <w:marBottom w:val="0"/>
      <w:divBdr>
        <w:top w:val="none" w:sz="0" w:space="0" w:color="auto"/>
        <w:left w:val="none" w:sz="0" w:space="0" w:color="auto"/>
        <w:bottom w:val="none" w:sz="0" w:space="0" w:color="auto"/>
        <w:right w:val="none" w:sz="0" w:space="0" w:color="auto"/>
      </w:divBdr>
    </w:div>
    <w:div w:id="675888648">
      <w:bodyDiv w:val="1"/>
      <w:marLeft w:val="0"/>
      <w:marRight w:val="0"/>
      <w:marTop w:val="0"/>
      <w:marBottom w:val="0"/>
      <w:divBdr>
        <w:top w:val="none" w:sz="0" w:space="0" w:color="auto"/>
        <w:left w:val="none" w:sz="0" w:space="0" w:color="auto"/>
        <w:bottom w:val="none" w:sz="0" w:space="0" w:color="auto"/>
        <w:right w:val="none" w:sz="0" w:space="0" w:color="auto"/>
      </w:divBdr>
    </w:div>
    <w:div w:id="695539559">
      <w:bodyDiv w:val="1"/>
      <w:marLeft w:val="0"/>
      <w:marRight w:val="0"/>
      <w:marTop w:val="0"/>
      <w:marBottom w:val="0"/>
      <w:divBdr>
        <w:top w:val="none" w:sz="0" w:space="0" w:color="auto"/>
        <w:left w:val="none" w:sz="0" w:space="0" w:color="auto"/>
        <w:bottom w:val="none" w:sz="0" w:space="0" w:color="auto"/>
        <w:right w:val="none" w:sz="0" w:space="0" w:color="auto"/>
      </w:divBdr>
    </w:div>
    <w:div w:id="705299341">
      <w:bodyDiv w:val="1"/>
      <w:marLeft w:val="0"/>
      <w:marRight w:val="0"/>
      <w:marTop w:val="0"/>
      <w:marBottom w:val="0"/>
      <w:divBdr>
        <w:top w:val="none" w:sz="0" w:space="0" w:color="auto"/>
        <w:left w:val="none" w:sz="0" w:space="0" w:color="auto"/>
        <w:bottom w:val="none" w:sz="0" w:space="0" w:color="auto"/>
        <w:right w:val="none" w:sz="0" w:space="0" w:color="auto"/>
      </w:divBdr>
    </w:div>
    <w:div w:id="707682329">
      <w:bodyDiv w:val="1"/>
      <w:marLeft w:val="0"/>
      <w:marRight w:val="0"/>
      <w:marTop w:val="0"/>
      <w:marBottom w:val="0"/>
      <w:divBdr>
        <w:top w:val="none" w:sz="0" w:space="0" w:color="auto"/>
        <w:left w:val="none" w:sz="0" w:space="0" w:color="auto"/>
        <w:bottom w:val="none" w:sz="0" w:space="0" w:color="auto"/>
        <w:right w:val="none" w:sz="0" w:space="0" w:color="auto"/>
      </w:divBdr>
    </w:div>
    <w:div w:id="709190962">
      <w:bodyDiv w:val="1"/>
      <w:marLeft w:val="0"/>
      <w:marRight w:val="0"/>
      <w:marTop w:val="0"/>
      <w:marBottom w:val="0"/>
      <w:divBdr>
        <w:top w:val="none" w:sz="0" w:space="0" w:color="auto"/>
        <w:left w:val="none" w:sz="0" w:space="0" w:color="auto"/>
        <w:bottom w:val="none" w:sz="0" w:space="0" w:color="auto"/>
        <w:right w:val="none" w:sz="0" w:space="0" w:color="auto"/>
      </w:divBdr>
    </w:div>
    <w:div w:id="709719786">
      <w:bodyDiv w:val="1"/>
      <w:marLeft w:val="0"/>
      <w:marRight w:val="0"/>
      <w:marTop w:val="0"/>
      <w:marBottom w:val="0"/>
      <w:divBdr>
        <w:top w:val="none" w:sz="0" w:space="0" w:color="auto"/>
        <w:left w:val="none" w:sz="0" w:space="0" w:color="auto"/>
        <w:bottom w:val="none" w:sz="0" w:space="0" w:color="auto"/>
        <w:right w:val="none" w:sz="0" w:space="0" w:color="auto"/>
      </w:divBdr>
    </w:div>
    <w:div w:id="713428709">
      <w:bodyDiv w:val="1"/>
      <w:marLeft w:val="0"/>
      <w:marRight w:val="0"/>
      <w:marTop w:val="0"/>
      <w:marBottom w:val="0"/>
      <w:divBdr>
        <w:top w:val="none" w:sz="0" w:space="0" w:color="auto"/>
        <w:left w:val="none" w:sz="0" w:space="0" w:color="auto"/>
        <w:bottom w:val="none" w:sz="0" w:space="0" w:color="auto"/>
        <w:right w:val="none" w:sz="0" w:space="0" w:color="auto"/>
      </w:divBdr>
    </w:div>
    <w:div w:id="715156585">
      <w:bodyDiv w:val="1"/>
      <w:marLeft w:val="0"/>
      <w:marRight w:val="0"/>
      <w:marTop w:val="0"/>
      <w:marBottom w:val="0"/>
      <w:divBdr>
        <w:top w:val="none" w:sz="0" w:space="0" w:color="auto"/>
        <w:left w:val="none" w:sz="0" w:space="0" w:color="auto"/>
        <w:bottom w:val="none" w:sz="0" w:space="0" w:color="auto"/>
        <w:right w:val="none" w:sz="0" w:space="0" w:color="auto"/>
      </w:divBdr>
    </w:div>
    <w:div w:id="720323843">
      <w:bodyDiv w:val="1"/>
      <w:marLeft w:val="0"/>
      <w:marRight w:val="0"/>
      <w:marTop w:val="0"/>
      <w:marBottom w:val="0"/>
      <w:divBdr>
        <w:top w:val="none" w:sz="0" w:space="0" w:color="auto"/>
        <w:left w:val="none" w:sz="0" w:space="0" w:color="auto"/>
        <w:bottom w:val="none" w:sz="0" w:space="0" w:color="auto"/>
        <w:right w:val="none" w:sz="0" w:space="0" w:color="auto"/>
      </w:divBdr>
    </w:div>
    <w:div w:id="728773956">
      <w:bodyDiv w:val="1"/>
      <w:marLeft w:val="0"/>
      <w:marRight w:val="0"/>
      <w:marTop w:val="0"/>
      <w:marBottom w:val="0"/>
      <w:divBdr>
        <w:top w:val="none" w:sz="0" w:space="0" w:color="auto"/>
        <w:left w:val="none" w:sz="0" w:space="0" w:color="auto"/>
        <w:bottom w:val="none" w:sz="0" w:space="0" w:color="auto"/>
        <w:right w:val="none" w:sz="0" w:space="0" w:color="auto"/>
      </w:divBdr>
    </w:div>
    <w:div w:id="732309849">
      <w:bodyDiv w:val="1"/>
      <w:marLeft w:val="0"/>
      <w:marRight w:val="0"/>
      <w:marTop w:val="0"/>
      <w:marBottom w:val="0"/>
      <w:divBdr>
        <w:top w:val="none" w:sz="0" w:space="0" w:color="auto"/>
        <w:left w:val="none" w:sz="0" w:space="0" w:color="auto"/>
        <w:bottom w:val="none" w:sz="0" w:space="0" w:color="auto"/>
        <w:right w:val="none" w:sz="0" w:space="0" w:color="auto"/>
      </w:divBdr>
      <w:divsChild>
        <w:div w:id="1260065868">
          <w:marLeft w:val="547"/>
          <w:marRight w:val="0"/>
          <w:marTop w:val="0"/>
          <w:marBottom w:val="0"/>
          <w:divBdr>
            <w:top w:val="none" w:sz="0" w:space="0" w:color="auto"/>
            <w:left w:val="none" w:sz="0" w:space="0" w:color="auto"/>
            <w:bottom w:val="none" w:sz="0" w:space="0" w:color="auto"/>
            <w:right w:val="none" w:sz="0" w:space="0" w:color="auto"/>
          </w:divBdr>
        </w:div>
      </w:divsChild>
    </w:div>
    <w:div w:id="736853991">
      <w:bodyDiv w:val="1"/>
      <w:marLeft w:val="0"/>
      <w:marRight w:val="0"/>
      <w:marTop w:val="0"/>
      <w:marBottom w:val="0"/>
      <w:divBdr>
        <w:top w:val="none" w:sz="0" w:space="0" w:color="auto"/>
        <w:left w:val="none" w:sz="0" w:space="0" w:color="auto"/>
        <w:bottom w:val="none" w:sz="0" w:space="0" w:color="auto"/>
        <w:right w:val="none" w:sz="0" w:space="0" w:color="auto"/>
      </w:divBdr>
    </w:div>
    <w:div w:id="737364975">
      <w:bodyDiv w:val="1"/>
      <w:marLeft w:val="0"/>
      <w:marRight w:val="0"/>
      <w:marTop w:val="0"/>
      <w:marBottom w:val="0"/>
      <w:divBdr>
        <w:top w:val="none" w:sz="0" w:space="0" w:color="auto"/>
        <w:left w:val="none" w:sz="0" w:space="0" w:color="auto"/>
        <w:bottom w:val="none" w:sz="0" w:space="0" w:color="auto"/>
        <w:right w:val="none" w:sz="0" w:space="0" w:color="auto"/>
      </w:divBdr>
    </w:div>
    <w:div w:id="740442207">
      <w:bodyDiv w:val="1"/>
      <w:marLeft w:val="0"/>
      <w:marRight w:val="0"/>
      <w:marTop w:val="0"/>
      <w:marBottom w:val="0"/>
      <w:divBdr>
        <w:top w:val="none" w:sz="0" w:space="0" w:color="auto"/>
        <w:left w:val="none" w:sz="0" w:space="0" w:color="auto"/>
        <w:bottom w:val="none" w:sz="0" w:space="0" w:color="auto"/>
        <w:right w:val="none" w:sz="0" w:space="0" w:color="auto"/>
      </w:divBdr>
    </w:div>
    <w:div w:id="741827328">
      <w:bodyDiv w:val="1"/>
      <w:marLeft w:val="0"/>
      <w:marRight w:val="0"/>
      <w:marTop w:val="0"/>
      <w:marBottom w:val="0"/>
      <w:divBdr>
        <w:top w:val="none" w:sz="0" w:space="0" w:color="auto"/>
        <w:left w:val="none" w:sz="0" w:space="0" w:color="auto"/>
        <w:bottom w:val="none" w:sz="0" w:space="0" w:color="auto"/>
        <w:right w:val="none" w:sz="0" w:space="0" w:color="auto"/>
      </w:divBdr>
    </w:div>
    <w:div w:id="763037859">
      <w:bodyDiv w:val="1"/>
      <w:marLeft w:val="0"/>
      <w:marRight w:val="0"/>
      <w:marTop w:val="0"/>
      <w:marBottom w:val="0"/>
      <w:divBdr>
        <w:top w:val="none" w:sz="0" w:space="0" w:color="auto"/>
        <w:left w:val="none" w:sz="0" w:space="0" w:color="auto"/>
        <w:bottom w:val="none" w:sz="0" w:space="0" w:color="auto"/>
        <w:right w:val="none" w:sz="0" w:space="0" w:color="auto"/>
      </w:divBdr>
    </w:div>
    <w:div w:id="766848652">
      <w:bodyDiv w:val="1"/>
      <w:marLeft w:val="0"/>
      <w:marRight w:val="0"/>
      <w:marTop w:val="0"/>
      <w:marBottom w:val="0"/>
      <w:divBdr>
        <w:top w:val="none" w:sz="0" w:space="0" w:color="auto"/>
        <w:left w:val="none" w:sz="0" w:space="0" w:color="auto"/>
        <w:bottom w:val="none" w:sz="0" w:space="0" w:color="auto"/>
        <w:right w:val="none" w:sz="0" w:space="0" w:color="auto"/>
      </w:divBdr>
    </w:div>
    <w:div w:id="768623657">
      <w:bodyDiv w:val="1"/>
      <w:marLeft w:val="0"/>
      <w:marRight w:val="0"/>
      <w:marTop w:val="0"/>
      <w:marBottom w:val="0"/>
      <w:divBdr>
        <w:top w:val="none" w:sz="0" w:space="0" w:color="auto"/>
        <w:left w:val="none" w:sz="0" w:space="0" w:color="auto"/>
        <w:bottom w:val="none" w:sz="0" w:space="0" w:color="auto"/>
        <w:right w:val="none" w:sz="0" w:space="0" w:color="auto"/>
      </w:divBdr>
    </w:div>
    <w:div w:id="768813483">
      <w:bodyDiv w:val="1"/>
      <w:marLeft w:val="0"/>
      <w:marRight w:val="0"/>
      <w:marTop w:val="0"/>
      <w:marBottom w:val="0"/>
      <w:divBdr>
        <w:top w:val="none" w:sz="0" w:space="0" w:color="auto"/>
        <w:left w:val="none" w:sz="0" w:space="0" w:color="auto"/>
        <w:bottom w:val="none" w:sz="0" w:space="0" w:color="auto"/>
        <w:right w:val="none" w:sz="0" w:space="0" w:color="auto"/>
      </w:divBdr>
    </w:div>
    <w:div w:id="773406467">
      <w:bodyDiv w:val="1"/>
      <w:marLeft w:val="0"/>
      <w:marRight w:val="0"/>
      <w:marTop w:val="0"/>
      <w:marBottom w:val="0"/>
      <w:divBdr>
        <w:top w:val="none" w:sz="0" w:space="0" w:color="auto"/>
        <w:left w:val="none" w:sz="0" w:space="0" w:color="auto"/>
        <w:bottom w:val="none" w:sz="0" w:space="0" w:color="auto"/>
        <w:right w:val="none" w:sz="0" w:space="0" w:color="auto"/>
      </w:divBdr>
    </w:div>
    <w:div w:id="775293734">
      <w:bodyDiv w:val="1"/>
      <w:marLeft w:val="0"/>
      <w:marRight w:val="0"/>
      <w:marTop w:val="0"/>
      <w:marBottom w:val="0"/>
      <w:divBdr>
        <w:top w:val="none" w:sz="0" w:space="0" w:color="auto"/>
        <w:left w:val="none" w:sz="0" w:space="0" w:color="auto"/>
        <w:bottom w:val="none" w:sz="0" w:space="0" w:color="auto"/>
        <w:right w:val="none" w:sz="0" w:space="0" w:color="auto"/>
      </w:divBdr>
    </w:div>
    <w:div w:id="777524642">
      <w:bodyDiv w:val="1"/>
      <w:marLeft w:val="0"/>
      <w:marRight w:val="0"/>
      <w:marTop w:val="0"/>
      <w:marBottom w:val="0"/>
      <w:divBdr>
        <w:top w:val="none" w:sz="0" w:space="0" w:color="auto"/>
        <w:left w:val="none" w:sz="0" w:space="0" w:color="auto"/>
        <w:bottom w:val="none" w:sz="0" w:space="0" w:color="auto"/>
        <w:right w:val="none" w:sz="0" w:space="0" w:color="auto"/>
      </w:divBdr>
    </w:div>
    <w:div w:id="778645422">
      <w:bodyDiv w:val="1"/>
      <w:marLeft w:val="0"/>
      <w:marRight w:val="0"/>
      <w:marTop w:val="0"/>
      <w:marBottom w:val="0"/>
      <w:divBdr>
        <w:top w:val="none" w:sz="0" w:space="0" w:color="auto"/>
        <w:left w:val="none" w:sz="0" w:space="0" w:color="auto"/>
        <w:bottom w:val="none" w:sz="0" w:space="0" w:color="auto"/>
        <w:right w:val="none" w:sz="0" w:space="0" w:color="auto"/>
      </w:divBdr>
      <w:divsChild>
        <w:div w:id="545333535">
          <w:marLeft w:val="547"/>
          <w:marRight w:val="0"/>
          <w:marTop w:val="0"/>
          <w:marBottom w:val="0"/>
          <w:divBdr>
            <w:top w:val="none" w:sz="0" w:space="0" w:color="auto"/>
            <w:left w:val="none" w:sz="0" w:space="0" w:color="auto"/>
            <w:bottom w:val="none" w:sz="0" w:space="0" w:color="auto"/>
            <w:right w:val="none" w:sz="0" w:space="0" w:color="auto"/>
          </w:divBdr>
        </w:div>
      </w:divsChild>
    </w:div>
    <w:div w:id="784427589">
      <w:bodyDiv w:val="1"/>
      <w:marLeft w:val="0"/>
      <w:marRight w:val="0"/>
      <w:marTop w:val="0"/>
      <w:marBottom w:val="0"/>
      <w:divBdr>
        <w:top w:val="none" w:sz="0" w:space="0" w:color="auto"/>
        <w:left w:val="none" w:sz="0" w:space="0" w:color="auto"/>
        <w:bottom w:val="none" w:sz="0" w:space="0" w:color="auto"/>
        <w:right w:val="none" w:sz="0" w:space="0" w:color="auto"/>
      </w:divBdr>
    </w:div>
    <w:div w:id="790972687">
      <w:bodyDiv w:val="1"/>
      <w:marLeft w:val="0"/>
      <w:marRight w:val="0"/>
      <w:marTop w:val="0"/>
      <w:marBottom w:val="0"/>
      <w:divBdr>
        <w:top w:val="none" w:sz="0" w:space="0" w:color="auto"/>
        <w:left w:val="none" w:sz="0" w:space="0" w:color="auto"/>
        <w:bottom w:val="none" w:sz="0" w:space="0" w:color="auto"/>
        <w:right w:val="none" w:sz="0" w:space="0" w:color="auto"/>
      </w:divBdr>
    </w:div>
    <w:div w:id="793059924">
      <w:bodyDiv w:val="1"/>
      <w:marLeft w:val="0"/>
      <w:marRight w:val="0"/>
      <w:marTop w:val="0"/>
      <w:marBottom w:val="0"/>
      <w:divBdr>
        <w:top w:val="none" w:sz="0" w:space="0" w:color="auto"/>
        <w:left w:val="none" w:sz="0" w:space="0" w:color="auto"/>
        <w:bottom w:val="none" w:sz="0" w:space="0" w:color="auto"/>
        <w:right w:val="none" w:sz="0" w:space="0" w:color="auto"/>
      </w:divBdr>
    </w:div>
    <w:div w:id="803237181">
      <w:bodyDiv w:val="1"/>
      <w:marLeft w:val="0"/>
      <w:marRight w:val="0"/>
      <w:marTop w:val="0"/>
      <w:marBottom w:val="0"/>
      <w:divBdr>
        <w:top w:val="none" w:sz="0" w:space="0" w:color="auto"/>
        <w:left w:val="none" w:sz="0" w:space="0" w:color="auto"/>
        <w:bottom w:val="none" w:sz="0" w:space="0" w:color="auto"/>
        <w:right w:val="none" w:sz="0" w:space="0" w:color="auto"/>
      </w:divBdr>
    </w:div>
    <w:div w:id="809908234">
      <w:bodyDiv w:val="1"/>
      <w:marLeft w:val="0"/>
      <w:marRight w:val="0"/>
      <w:marTop w:val="0"/>
      <w:marBottom w:val="0"/>
      <w:divBdr>
        <w:top w:val="none" w:sz="0" w:space="0" w:color="auto"/>
        <w:left w:val="none" w:sz="0" w:space="0" w:color="auto"/>
        <w:bottom w:val="none" w:sz="0" w:space="0" w:color="auto"/>
        <w:right w:val="none" w:sz="0" w:space="0" w:color="auto"/>
      </w:divBdr>
    </w:div>
    <w:div w:id="816266257">
      <w:bodyDiv w:val="1"/>
      <w:marLeft w:val="0"/>
      <w:marRight w:val="0"/>
      <w:marTop w:val="0"/>
      <w:marBottom w:val="0"/>
      <w:divBdr>
        <w:top w:val="none" w:sz="0" w:space="0" w:color="auto"/>
        <w:left w:val="none" w:sz="0" w:space="0" w:color="auto"/>
        <w:bottom w:val="none" w:sz="0" w:space="0" w:color="auto"/>
        <w:right w:val="none" w:sz="0" w:space="0" w:color="auto"/>
      </w:divBdr>
    </w:div>
    <w:div w:id="818034473">
      <w:bodyDiv w:val="1"/>
      <w:marLeft w:val="0"/>
      <w:marRight w:val="0"/>
      <w:marTop w:val="0"/>
      <w:marBottom w:val="0"/>
      <w:divBdr>
        <w:top w:val="none" w:sz="0" w:space="0" w:color="auto"/>
        <w:left w:val="none" w:sz="0" w:space="0" w:color="auto"/>
        <w:bottom w:val="none" w:sz="0" w:space="0" w:color="auto"/>
        <w:right w:val="none" w:sz="0" w:space="0" w:color="auto"/>
      </w:divBdr>
    </w:div>
    <w:div w:id="837620235">
      <w:bodyDiv w:val="1"/>
      <w:marLeft w:val="0"/>
      <w:marRight w:val="0"/>
      <w:marTop w:val="0"/>
      <w:marBottom w:val="0"/>
      <w:divBdr>
        <w:top w:val="none" w:sz="0" w:space="0" w:color="auto"/>
        <w:left w:val="none" w:sz="0" w:space="0" w:color="auto"/>
        <w:bottom w:val="none" w:sz="0" w:space="0" w:color="auto"/>
        <w:right w:val="none" w:sz="0" w:space="0" w:color="auto"/>
      </w:divBdr>
    </w:div>
    <w:div w:id="865942487">
      <w:bodyDiv w:val="1"/>
      <w:marLeft w:val="0"/>
      <w:marRight w:val="0"/>
      <w:marTop w:val="0"/>
      <w:marBottom w:val="0"/>
      <w:divBdr>
        <w:top w:val="none" w:sz="0" w:space="0" w:color="auto"/>
        <w:left w:val="none" w:sz="0" w:space="0" w:color="auto"/>
        <w:bottom w:val="none" w:sz="0" w:space="0" w:color="auto"/>
        <w:right w:val="none" w:sz="0" w:space="0" w:color="auto"/>
      </w:divBdr>
    </w:div>
    <w:div w:id="872964578">
      <w:bodyDiv w:val="1"/>
      <w:marLeft w:val="0"/>
      <w:marRight w:val="0"/>
      <w:marTop w:val="0"/>
      <w:marBottom w:val="0"/>
      <w:divBdr>
        <w:top w:val="none" w:sz="0" w:space="0" w:color="auto"/>
        <w:left w:val="none" w:sz="0" w:space="0" w:color="auto"/>
        <w:bottom w:val="none" w:sz="0" w:space="0" w:color="auto"/>
        <w:right w:val="none" w:sz="0" w:space="0" w:color="auto"/>
      </w:divBdr>
    </w:div>
    <w:div w:id="875511251">
      <w:bodyDiv w:val="1"/>
      <w:marLeft w:val="0"/>
      <w:marRight w:val="0"/>
      <w:marTop w:val="0"/>
      <w:marBottom w:val="0"/>
      <w:divBdr>
        <w:top w:val="none" w:sz="0" w:space="0" w:color="auto"/>
        <w:left w:val="none" w:sz="0" w:space="0" w:color="auto"/>
        <w:bottom w:val="none" w:sz="0" w:space="0" w:color="auto"/>
        <w:right w:val="none" w:sz="0" w:space="0" w:color="auto"/>
      </w:divBdr>
    </w:div>
    <w:div w:id="883954259">
      <w:bodyDiv w:val="1"/>
      <w:marLeft w:val="0"/>
      <w:marRight w:val="0"/>
      <w:marTop w:val="0"/>
      <w:marBottom w:val="0"/>
      <w:divBdr>
        <w:top w:val="none" w:sz="0" w:space="0" w:color="auto"/>
        <w:left w:val="none" w:sz="0" w:space="0" w:color="auto"/>
        <w:bottom w:val="none" w:sz="0" w:space="0" w:color="auto"/>
        <w:right w:val="none" w:sz="0" w:space="0" w:color="auto"/>
      </w:divBdr>
    </w:div>
    <w:div w:id="899290453">
      <w:bodyDiv w:val="1"/>
      <w:marLeft w:val="0"/>
      <w:marRight w:val="0"/>
      <w:marTop w:val="0"/>
      <w:marBottom w:val="0"/>
      <w:divBdr>
        <w:top w:val="none" w:sz="0" w:space="0" w:color="auto"/>
        <w:left w:val="none" w:sz="0" w:space="0" w:color="auto"/>
        <w:bottom w:val="none" w:sz="0" w:space="0" w:color="auto"/>
        <w:right w:val="none" w:sz="0" w:space="0" w:color="auto"/>
      </w:divBdr>
    </w:div>
    <w:div w:id="913005812">
      <w:bodyDiv w:val="1"/>
      <w:marLeft w:val="0"/>
      <w:marRight w:val="0"/>
      <w:marTop w:val="0"/>
      <w:marBottom w:val="0"/>
      <w:divBdr>
        <w:top w:val="none" w:sz="0" w:space="0" w:color="auto"/>
        <w:left w:val="none" w:sz="0" w:space="0" w:color="auto"/>
        <w:bottom w:val="none" w:sz="0" w:space="0" w:color="auto"/>
        <w:right w:val="none" w:sz="0" w:space="0" w:color="auto"/>
      </w:divBdr>
    </w:div>
    <w:div w:id="923874455">
      <w:bodyDiv w:val="1"/>
      <w:marLeft w:val="0"/>
      <w:marRight w:val="0"/>
      <w:marTop w:val="0"/>
      <w:marBottom w:val="0"/>
      <w:divBdr>
        <w:top w:val="none" w:sz="0" w:space="0" w:color="auto"/>
        <w:left w:val="none" w:sz="0" w:space="0" w:color="auto"/>
        <w:bottom w:val="none" w:sz="0" w:space="0" w:color="auto"/>
        <w:right w:val="none" w:sz="0" w:space="0" w:color="auto"/>
      </w:divBdr>
    </w:div>
    <w:div w:id="924647500">
      <w:bodyDiv w:val="1"/>
      <w:marLeft w:val="0"/>
      <w:marRight w:val="0"/>
      <w:marTop w:val="0"/>
      <w:marBottom w:val="0"/>
      <w:divBdr>
        <w:top w:val="none" w:sz="0" w:space="0" w:color="auto"/>
        <w:left w:val="none" w:sz="0" w:space="0" w:color="auto"/>
        <w:bottom w:val="none" w:sz="0" w:space="0" w:color="auto"/>
        <w:right w:val="none" w:sz="0" w:space="0" w:color="auto"/>
      </w:divBdr>
    </w:div>
    <w:div w:id="932712374">
      <w:bodyDiv w:val="1"/>
      <w:marLeft w:val="0"/>
      <w:marRight w:val="0"/>
      <w:marTop w:val="0"/>
      <w:marBottom w:val="0"/>
      <w:divBdr>
        <w:top w:val="none" w:sz="0" w:space="0" w:color="auto"/>
        <w:left w:val="none" w:sz="0" w:space="0" w:color="auto"/>
        <w:bottom w:val="none" w:sz="0" w:space="0" w:color="auto"/>
        <w:right w:val="none" w:sz="0" w:space="0" w:color="auto"/>
      </w:divBdr>
    </w:div>
    <w:div w:id="943614283">
      <w:bodyDiv w:val="1"/>
      <w:marLeft w:val="0"/>
      <w:marRight w:val="0"/>
      <w:marTop w:val="0"/>
      <w:marBottom w:val="0"/>
      <w:divBdr>
        <w:top w:val="none" w:sz="0" w:space="0" w:color="auto"/>
        <w:left w:val="none" w:sz="0" w:space="0" w:color="auto"/>
        <w:bottom w:val="none" w:sz="0" w:space="0" w:color="auto"/>
        <w:right w:val="none" w:sz="0" w:space="0" w:color="auto"/>
      </w:divBdr>
    </w:div>
    <w:div w:id="945313743">
      <w:bodyDiv w:val="1"/>
      <w:marLeft w:val="0"/>
      <w:marRight w:val="0"/>
      <w:marTop w:val="0"/>
      <w:marBottom w:val="0"/>
      <w:divBdr>
        <w:top w:val="none" w:sz="0" w:space="0" w:color="auto"/>
        <w:left w:val="none" w:sz="0" w:space="0" w:color="auto"/>
        <w:bottom w:val="none" w:sz="0" w:space="0" w:color="auto"/>
        <w:right w:val="none" w:sz="0" w:space="0" w:color="auto"/>
      </w:divBdr>
    </w:div>
    <w:div w:id="946503602">
      <w:bodyDiv w:val="1"/>
      <w:marLeft w:val="0"/>
      <w:marRight w:val="0"/>
      <w:marTop w:val="0"/>
      <w:marBottom w:val="0"/>
      <w:divBdr>
        <w:top w:val="none" w:sz="0" w:space="0" w:color="auto"/>
        <w:left w:val="none" w:sz="0" w:space="0" w:color="auto"/>
        <w:bottom w:val="none" w:sz="0" w:space="0" w:color="auto"/>
        <w:right w:val="none" w:sz="0" w:space="0" w:color="auto"/>
      </w:divBdr>
    </w:div>
    <w:div w:id="951328939">
      <w:bodyDiv w:val="1"/>
      <w:marLeft w:val="0"/>
      <w:marRight w:val="0"/>
      <w:marTop w:val="0"/>
      <w:marBottom w:val="0"/>
      <w:divBdr>
        <w:top w:val="none" w:sz="0" w:space="0" w:color="auto"/>
        <w:left w:val="none" w:sz="0" w:space="0" w:color="auto"/>
        <w:bottom w:val="none" w:sz="0" w:space="0" w:color="auto"/>
        <w:right w:val="none" w:sz="0" w:space="0" w:color="auto"/>
      </w:divBdr>
    </w:div>
    <w:div w:id="953827765">
      <w:bodyDiv w:val="1"/>
      <w:marLeft w:val="0"/>
      <w:marRight w:val="0"/>
      <w:marTop w:val="0"/>
      <w:marBottom w:val="0"/>
      <w:divBdr>
        <w:top w:val="none" w:sz="0" w:space="0" w:color="auto"/>
        <w:left w:val="none" w:sz="0" w:space="0" w:color="auto"/>
        <w:bottom w:val="none" w:sz="0" w:space="0" w:color="auto"/>
        <w:right w:val="none" w:sz="0" w:space="0" w:color="auto"/>
      </w:divBdr>
    </w:div>
    <w:div w:id="958217190">
      <w:bodyDiv w:val="1"/>
      <w:marLeft w:val="0"/>
      <w:marRight w:val="0"/>
      <w:marTop w:val="0"/>
      <w:marBottom w:val="0"/>
      <w:divBdr>
        <w:top w:val="none" w:sz="0" w:space="0" w:color="auto"/>
        <w:left w:val="none" w:sz="0" w:space="0" w:color="auto"/>
        <w:bottom w:val="none" w:sz="0" w:space="0" w:color="auto"/>
        <w:right w:val="none" w:sz="0" w:space="0" w:color="auto"/>
      </w:divBdr>
    </w:div>
    <w:div w:id="966469079">
      <w:bodyDiv w:val="1"/>
      <w:marLeft w:val="0"/>
      <w:marRight w:val="0"/>
      <w:marTop w:val="0"/>
      <w:marBottom w:val="0"/>
      <w:divBdr>
        <w:top w:val="none" w:sz="0" w:space="0" w:color="auto"/>
        <w:left w:val="none" w:sz="0" w:space="0" w:color="auto"/>
        <w:bottom w:val="none" w:sz="0" w:space="0" w:color="auto"/>
        <w:right w:val="none" w:sz="0" w:space="0" w:color="auto"/>
      </w:divBdr>
    </w:div>
    <w:div w:id="969894749">
      <w:bodyDiv w:val="1"/>
      <w:marLeft w:val="0"/>
      <w:marRight w:val="0"/>
      <w:marTop w:val="0"/>
      <w:marBottom w:val="0"/>
      <w:divBdr>
        <w:top w:val="none" w:sz="0" w:space="0" w:color="auto"/>
        <w:left w:val="none" w:sz="0" w:space="0" w:color="auto"/>
        <w:bottom w:val="none" w:sz="0" w:space="0" w:color="auto"/>
        <w:right w:val="none" w:sz="0" w:space="0" w:color="auto"/>
      </w:divBdr>
    </w:div>
    <w:div w:id="982319940">
      <w:bodyDiv w:val="1"/>
      <w:marLeft w:val="0"/>
      <w:marRight w:val="0"/>
      <w:marTop w:val="0"/>
      <w:marBottom w:val="0"/>
      <w:divBdr>
        <w:top w:val="none" w:sz="0" w:space="0" w:color="auto"/>
        <w:left w:val="none" w:sz="0" w:space="0" w:color="auto"/>
        <w:bottom w:val="none" w:sz="0" w:space="0" w:color="auto"/>
        <w:right w:val="none" w:sz="0" w:space="0" w:color="auto"/>
      </w:divBdr>
    </w:div>
    <w:div w:id="984774299">
      <w:bodyDiv w:val="1"/>
      <w:marLeft w:val="0"/>
      <w:marRight w:val="0"/>
      <w:marTop w:val="0"/>
      <w:marBottom w:val="0"/>
      <w:divBdr>
        <w:top w:val="none" w:sz="0" w:space="0" w:color="auto"/>
        <w:left w:val="none" w:sz="0" w:space="0" w:color="auto"/>
        <w:bottom w:val="none" w:sz="0" w:space="0" w:color="auto"/>
        <w:right w:val="none" w:sz="0" w:space="0" w:color="auto"/>
      </w:divBdr>
    </w:div>
    <w:div w:id="984892924">
      <w:bodyDiv w:val="1"/>
      <w:marLeft w:val="0"/>
      <w:marRight w:val="0"/>
      <w:marTop w:val="0"/>
      <w:marBottom w:val="0"/>
      <w:divBdr>
        <w:top w:val="none" w:sz="0" w:space="0" w:color="auto"/>
        <w:left w:val="none" w:sz="0" w:space="0" w:color="auto"/>
        <w:bottom w:val="none" w:sz="0" w:space="0" w:color="auto"/>
        <w:right w:val="none" w:sz="0" w:space="0" w:color="auto"/>
      </w:divBdr>
    </w:div>
    <w:div w:id="992877651">
      <w:bodyDiv w:val="1"/>
      <w:marLeft w:val="0"/>
      <w:marRight w:val="0"/>
      <w:marTop w:val="0"/>
      <w:marBottom w:val="0"/>
      <w:divBdr>
        <w:top w:val="none" w:sz="0" w:space="0" w:color="auto"/>
        <w:left w:val="none" w:sz="0" w:space="0" w:color="auto"/>
        <w:bottom w:val="none" w:sz="0" w:space="0" w:color="auto"/>
        <w:right w:val="none" w:sz="0" w:space="0" w:color="auto"/>
      </w:divBdr>
    </w:div>
    <w:div w:id="994837196">
      <w:bodyDiv w:val="1"/>
      <w:marLeft w:val="0"/>
      <w:marRight w:val="0"/>
      <w:marTop w:val="0"/>
      <w:marBottom w:val="0"/>
      <w:divBdr>
        <w:top w:val="none" w:sz="0" w:space="0" w:color="auto"/>
        <w:left w:val="none" w:sz="0" w:space="0" w:color="auto"/>
        <w:bottom w:val="none" w:sz="0" w:space="0" w:color="auto"/>
        <w:right w:val="none" w:sz="0" w:space="0" w:color="auto"/>
      </w:divBdr>
    </w:div>
    <w:div w:id="996225921">
      <w:bodyDiv w:val="1"/>
      <w:marLeft w:val="0"/>
      <w:marRight w:val="0"/>
      <w:marTop w:val="0"/>
      <w:marBottom w:val="0"/>
      <w:divBdr>
        <w:top w:val="none" w:sz="0" w:space="0" w:color="auto"/>
        <w:left w:val="none" w:sz="0" w:space="0" w:color="auto"/>
        <w:bottom w:val="none" w:sz="0" w:space="0" w:color="auto"/>
        <w:right w:val="none" w:sz="0" w:space="0" w:color="auto"/>
      </w:divBdr>
    </w:div>
    <w:div w:id="1008555293">
      <w:bodyDiv w:val="1"/>
      <w:marLeft w:val="0"/>
      <w:marRight w:val="0"/>
      <w:marTop w:val="0"/>
      <w:marBottom w:val="0"/>
      <w:divBdr>
        <w:top w:val="none" w:sz="0" w:space="0" w:color="auto"/>
        <w:left w:val="none" w:sz="0" w:space="0" w:color="auto"/>
        <w:bottom w:val="none" w:sz="0" w:space="0" w:color="auto"/>
        <w:right w:val="none" w:sz="0" w:space="0" w:color="auto"/>
      </w:divBdr>
    </w:div>
    <w:div w:id="1011762928">
      <w:bodyDiv w:val="1"/>
      <w:marLeft w:val="0"/>
      <w:marRight w:val="0"/>
      <w:marTop w:val="0"/>
      <w:marBottom w:val="0"/>
      <w:divBdr>
        <w:top w:val="none" w:sz="0" w:space="0" w:color="auto"/>
        <w:left w:val="none" w:sz="0" w:space="0" w:color="auto"/>
        <w:bottom w:val="none" w:sz="0" w:space="0" w:color="auto"/>
        <w:right w:val="none" w:sz="0" w:space="0" w:color="auto"/>
      </w:divBdr>
    </w:div>
    <w:div w:id="1012028049">
      <w:bodyDiv w:val="1"/>
      <w:marLeft w:val="0"/>
      <w:marRight w:val="0"/>
      <w:marTop w:val="0"/>
      <w:marBottom w:val="0"/>
      <w:divBdr>
        <w:top w:val="none" w:sz="0" w:space="0" w:color="auto"/>
        <w:left w:val="none" w:sz="0" w:space="0" w:color="auto"/>
        <w:bottom w:val="none" w:sz="0" w:space="0" w:color="auto"/>
        <w:right w:val="none" w:sz="0" w:space="0" w:color="auto"/>
      </w:divBdr>
    </w:div>
    <w:div w:id="1014957623">
      <w:bodyDiv w:val="1"/>
      <w:marLeft w:val="0"/>
      <w:marRight w:val="0"/>
      <w:marTop w:val="0"/>
      <w:marBottom w:val="0"/>
      <w:divBdr>
        <w:top w:val="none" w:sz="0" w:space="0" w:color="auto"/>
        <w:left w:val="none" w:sz="0" w:space="0" w:color="auto"/>
        <w:bottom w:val="none" w:sz="0" w:space="0" w:color="auto"/>
        <w:right w:val="none" w:sz="0" w:space="0" w:color="auto"/>
      </w:divBdr>
    </w:div>
    <w:div w:id="1017660007">
      <w:bodyDiv w:val="1"/>
      <w:marLeft w:val="0"/>
      <w:marRight w:val="0"/>
      <w:marTop w:val="0"/>
      <w:marBottom w:val="0"/>
      <w:divBdr>
        <w:top w:val="none" w:sz="0" w:space="0" w:color="auto"/>
        <w:left w:val="none" w:sz="0" w:space="0" w:color="auto"/>
        <w:bottom w:val="none" w:sz="0" w:space="0" w:color="auto"/>
        <w:right w:val="none" w:sz="0" w:space="0" w:color="auto"/>
      </w:divBdr>
    </w:div>
    <w:div w:id="1037513906">
      <w:bodyDiv w:val="1"/>
      <w:marLeft w:val="0"/>
      <w:marRight w:val="0"/>
      <w:marTop w:val="0"/>
      <w:marBottom w:val="0"/>
      <w:divBdr>
        <w:top w:val="none" w:sz="0" w:space="0" w:color="auto"/>
        <w:left w:val="none" w:sz="0" w:space="0" w:color="auto"/>
        <w:bottom w:val="none" w:sz="0" w:space="0" w:color="auto"/>
        <w:right w:val="none" w:sz="0" w:space="0" w:color="auto"/>
      </w:divBdr>
    </w:div>
    <w:div w:id="1038511645">
      <w:bodyDiv w:val="1"/>
      <w:marLeft w:val="0"/>
      <w:marRight w:val="0"/>
      <w:marTop w:val="0"/>
      <w:marBottom w:val="0"/>
      <w:divBdr>
        <w:top w:val="none" w:sz="0" w:space="0" w:color="auto"/>
        <w:left w:val="none" w:sz="0" w:space="0" w:color="auto"/>
        <w:bottom w:val="none" w:sz="0" w:space="0" w:color="auto"/>
        <w:right w:val="none" w:sz="0" w:space="0" w:color="auto"/>
      </w:divBdr>
    </w:div>
    <w:div w:id="1039470801">
      <w:bodyDiv w:val="1"/>
      <w:marLeft w:val="0"/>
      <w:marRight w:val="0"/>
      <w:marTop w:val="0"/>
      <w:marBottom w:val="0"/>
      <w:divBdr>
        <w:top w:val="none" w:sz="0" w:space="0" w:color="auto"/>
        <w:left w:val="none" w:sz="0" w:space="0" w:color="auto"/>
        <w:bottom w:val="none" w:sz="0" w:space="0" w:color="auto"/>
        <w:right w:val="none" w:sz="0" w:space="0" w:color="auto"/>
      </w:divBdr>
    </w:div>
    <w:div w:id="1039932624">
      <w:bodyDiv w:val="1"/>
      <w:marLeft w:val="0"/>
      <w:marRight w:val="0"/>
      <w:marTop w:val="0"/>
      <w:marBottom w:val="0"/>
      <w:divBdr>
        <w:top w:val="none" w:sz="0" w:space="0" w:color="auto"/>
        <w:left w:val="none" w:sz="0" w:space="0" w:color="auto"/>
        <w:bottom w:val="none" w:sz="0" w:space="0" w:color="auto"/>
        <w:right w:val="none" w:sz="0" w:space="0" w:color="auto"/>
      </w:divBdr>
    </w:div>
    <w:div w:id="1042752722">
      <w:bodyDiv w:val="1"/>
      <w:marLeft w:val="0"/>
      <w:marRight w:val="0"/>
      <w:marTop w:val="0"/>
      <w:marBottom w:val="0"/>
      <w:divBdr>
        <w:top w:val="none" w:sz="0" w:space="0" w:color="auto"/>
        <w:left w:val="none" w:sz="0" w:space="0" w:color="auto"/>
        <w:bottom w:val="none" w:sz="0" w:space="0" w:color="auto"/>
        <w:right w:val="none" w:sz="0" w:space="0" w:color="auto"/>
      </w:divBdr>
    </w:div>
    <w:div w:id="1059986286">
      <w:bodyDiv w:val="1"/>
      <w:marLeft w:val="0"/>
      <w:marRight w:val="0"/>
      <w:marTop w:val="0"/>
      <w:marBottom w:val="0"/>
      <w:divBdr>
        <w:top w:val="none" w:sz="0" w:space="0" w:color="auto"/>
        <w:left w:val="none" w:sz="0" w:space="0" w:color="auto"/>
        <w:bottom w:val="none" w:sz="0" w:space="0" w:color="auto"/>
        <w:right w:val="none" w:sz="0" w:space="0" w:color="auto"/>
      </w:divBdr>
    </w:div>
    <w:div w:id="1079213208">
      <w:bodyDiv w:val="1"/>
      <w:marLeft w:val="0"/>
      <w:marRight w:val="0"/>
      <w:marTop w:val="0"/>
      <w:marBottom w:val="0"/>
      <w:divBdr>
        <w:top w:val="none" w:sz="0" w:space="0" w:color="auto"/>
        <w:left w:val="none" w:sz="0" w:space="0" w:color="auto"/>
        <w:bottom w:val="none" w:sz="0" w:space="0" w:color="auto"/>
        <w:right w:val="none" w:sz="0" w:space="0" w:color="auto"/>
      </w:divBdr>
    </w:div>
    <w:div w:id="1080370256">
      <w:bodyDiv w:val="1"/>
      <w:marLeft w:val="0"/>
      <w:marRight w:val="0"/>
      <w:marTop w:val="0"/>
      <w:marBottom w:val="0"/>
      <w:divBdr>
        <w:top w:val="none" w:sz="0" w:space="0" w:color="auto"/>
        <w:left w:val="none" w:sz="0" w:space="0" w:color="auto"/>
        <w:bottom w:val="none" w:sz="0" w:space="0" w:color="auto"/>
        <w:right w:val="none" w:sz="0" w:space="0" w:color="auto"/>
      </w:divBdr>
    </w:div>
    <w:div w:id="1080714888">
      <w:bodyDiv w:val="1"/>
      <w:marLeft w:val="0"/>
      <w:marRight w:val="0"/>
      <w:marTop w:val="0"/>
      <w:marBottom w:val="0"/>
      <w:divBdr>
        <w:top w:val="none" w:sz="0" w:space="0" w:color="auto"/>
        <w:left w:val="none" w:sz="0" w:space="0" w:color="auto"/>
        <w:bottom w:val="none" w:sz="0" w:space="0" w:color="auto"/>
        <w:right w:val="none" w:sz="0" w:space="0" w:color="auto"/>
      </w:divBdr>
    </w:div>
    <w:div w:id="1086927695">
      <w:bodyDiv w:val="1"/>
      <w:marLeft w:val="0"/>
      <w:marRight w:val="0"/>
      <w:marTop w:val="0"/>
      <w:marBottom w:val="0"/>
      <w:divBdr>
        <w:top w:val="none" w:sz="0" w:space="0" w:color="auto"/>
        <w:left w:val="none" w:sz="0" w:space="0" w:color="auto"/>
        <w:bottom w:val="none" w:sz="0" w:space="0" w:color="auto"/>
        <w:right w:val="none" w:sz="0" w:space="0" w:color="auto"/>
      </w:divBdr>
    </w:div>
    <w:div w:id="1089471882">
      <w:bodyDiv w:val="1"/>
      <w:marLeft w:val="0"/>
      <w:marRight w:val="0"/>
      <w:marTop w:val="0"/>
      <w:marBottom w:val="0"/>
      <w:divBdr>
        <w:top w:val="none" w:sz="0" w:space="0" w:color="auto"/>
        <w:left w:val="none" w:sz="0" w:space="0" w:color="auto"/>
        <w:bottom w:val="none" w:sz="0" w:space="0" w:color="auto"/>
        <w:right w:val="none" w:sz="0" w:space="0" w:color="auto"/>
      </w:divBdr>
    </w:div>
    <w:div w:id="1096093241">
      <w:bodyDiv w:val="1"/>
      <w:marLeft w:val="0"/>
      <w:marRight w:val="0"/>
      <w:marTop w:val="0"/>
      <w:marBottom w:val="0"/>
      <w:divBdr>
        <w:top w:val="none" w:sz="0" w:space="0" w:color="auto"/>
        <w:left w:val="none" w:sz="0" w:space="0" w:color="auto"/>
        <w:bottom w:val="none" w:sz="0" w:space="0" w:color="auto"/>
        <w:right w:val="none" w:sz="0" w:space="0" w:color="auto"/>
      </w:divBdr>
    </w:div>
    <w:div w:id="1098939161">
      <w:bodyDiv w:val="1"/>
      <w:marLeft w:val="0"/>
      <w:marRight w:val="0"/>
      <w:marTop w:val="0"/>
      <w:marBottom w:val="0"/>
      <w:divBdr>
        <w:top w:val="none" w:sz="0" w:space="0" w:color="auto"/>
        <w:left w:val="none" w:sz="0" w:space="0" w:color="auto"/>
        <w:bottom w:val="none" w:sz="0" w:space="0" w:color="auto"/>
        <w:right w:val="none" w:sz="0" w:space="0" w:color="auto"/>
      </w:divBdr>
    </w:div>
    <w:div w:id="1112243653">
      <w:bodyDiv w:val="1"/>
      <w:marLeft w:val="0"/>
      <w:marRight w:val="0"/>
      <w:marTop w:val="0"/>
      <w:marBottom w:val="0"/>
      <w:divBdr>
        <w:top w:val="none" w:sz="0" w:space="0" w:color="auto"/>
        <w:left w:val="none" w:sz="0" w:space="0" w:color="auto"/>
        <w:bottom w:val="none" w:sz="0" w:space="0" w:color="auto"/>
        <w:right w:val="none" w:sz="0" w:space="0" w:color="auto"/>
      </w:divBdr>
    </w:div>
    <w:div w:id="1117716509">
      <w:bodyDiv w:val="1"/>
      <w:marLeft w:val="0"/>
      <w:marRight w:val="0"/>
      <w:marTop w:val="0"/>
      <w:marBottom w:val="0"/>
      <w:divBdr>
        <w:top w:val="none" w:sz="0" w:space="0" w:color="auto"/>
        <w:left w:val="none" w:sz="0" w:space="0" w:color="auto"/>
        <w:bottom w:val="none" w:sz="0" w:space="0" w:color="auto"/>
        <w:right w:val="none" w:sz="0" w:space="0" w:color="auto"/>
      </w:divBdr>
    </w:div>
    <w:div w:id="1119421415">
      <w:bodyDiv w:val="1"/>
      <w:marLeft w:val="0"/>
      <w:marRight w:val="0"/>
      <w:marTop w:val="0"/>
      <w:marBottom w:val="0"/>
      <w:divBdr>
        <w:top w:val="none" w:sz="0" w:space="0" w:color="auto"/>
        <w:left w:val="none" w:sz="0" w:space="0" w:color="auto"/>
        <w:bottom w:val="none" w:sz="0" w:space="0" w:color="auto"/>
        <w:right w:val="none" w:sz="0" w:space="0" w:color="auto"/>
      </w:divBdr>
    </w:div>
    <w:div w:id="1130241671">
      <w:bodyDiv w:val="1"/>
      <w:marLeft w:val="0"/>
      <w:marRight w:val="0"/>
      <w:marTop w:val="0"/>
      <w:marBottom w:val="0"/>
      <w:divBdr>
        <w:top w:val="none" w:sz="0" w:space="0" w:color="auto"/>
        <w:left w:val="none" w:sz="0" w:space="0" w:color="auto"/>
        <w:bottom w:val="none" w:sz="0" w:space="0" w:color="auto"/>
        <w:right w:val="none" w:sz="0" w:space="0" w:color="auto"/>
      </w:divBdr>
    </w:div>
    <w:div w:id="1140003556">
      <w:bodyDiv w:val="1"/>
      <w:marLeft w:val="0"/>
      <w:marRight w:val="0"/>
      <w:marTop w:val="0"/>
      <w:marBottom w:val="0"/>
      <w:divBdr>
        <w:top w:val="none" w:sz="0" w:space="0" w:color="auto"/>
        <w:left w:val="none" w:sz="0" w:space="0" w:color="auto"/>
        <w:bottom w:val="none" w:sz="0" w:space="0" w:color="auto"/>
        <w:right w:val="none" w:sz="0" w:space="0" w:color="auto"/>
      </w:divBdr>
    </w:div>
    <w:div w:id="1147433514">
      <w:bodyDiv w:val="1"/>
      <w:marLeft w:val="0"/>
      <w:marRight w:val="0"/>
      <w:marTop w:val="0"/>
      <w:marBottom w:val="0"/>
      <w:divBdr>
        <w:top w:val="none" w:sz="0" w:space="0" w:color="auto"/>
        <w:left w:val="none" w:sz="0" w:space="0" w:color="auto"/>
        <w:bottom w:val="none" w:sz="0" w:space="0" w:color="auto"/>
        <w:right w:val="none" w:sz="0" w:space="0" w:color="auto"/>
      </w:divBdr>
    </w:div>
    <w:div w:id="1151098692">
      <w:bodyDiv w:val="1"/>
      <w:marLeft w:val="0"/>
      <w:marRight w:val="0"/>
      <w:marTop w:val="0"/>
      <w:marBottom w:val="0"/>
      <w:divBdr>
        <w:top w:val="none" w:sz="0" w:space="0" w:color="auto"/>
        <w:left w:val="none" w:sz="0" w:space="0" w:color="auto"/>
        <w:bottom w:val="none" w:sz="0" w:space="0" w:color="auto"/>
        <w:right w:val="none" w:sz="0" w:space="0" w:color="auto"/>
      </w:divBdr>
    </w:div>
    <w:div w:id="1157769014">
      <w:bodyDiv w:val="1"/>
      <w:marLeft w:val="0"/>
      <w:marRight w:val="0"/>
      <w:marTop w:val="0"/>
      <w:marBottom w:val="0"/>
      <w:divBdr>
        <w:top w:val="none" w:sz="0" w:space="0" w:color="auto"/>
        <w:left w:val="none" w:sz="0" w:space="0" w:color="auto"/>
        <w:bottom w:val="none" w:sz="0" w:space="0" w:color="auto"/>
        <w:right w:val="none" w:sz="0" w:space="0" w:color="auto"/>
      </w:divBdr>
    </w:div>
    <w:div w:id="1161389706">
      <w:bodyDiv w:val="1"/>
      <w:marLeft w:val="0"/>
      <w:marRight w:val="0"/>
      <w:marTop w:val="0"/>
      <w:marBottom w:val="0"/>
      <w:divBdr>
        <w:top w:val="none" w:sz="0" w:space="0" w:color="auto"/>
        <w:left w:val="none" w:sz="0" w:space="0" w:color="auto"/>
        <w:bottom w:val="none" w:sz="0" w:space="0" w:color="auto"/>
        <w:right w:val="none" w:sz="0" w:space="0" w:color="auto"/>
      </w:divBdr>
    </w:div>
    <w:div w:id="1161700971">
      <w:bodyDiv w:val="1"/>
      <w:marLeft w:val="0"/>
      <w:marRight w:val="0"/>
      <w:marTop w:val="0"/>
      <w:marBottom w:val="0"/>
      <w:divBdr>
        <w:top w:val="none" w:sz="0" w:space="0" w:color="auto"/>
        <w:left w:val="none" w:sz="0" w:space="0" w:color="auto"/>
        <w:bottom w:val="none" w:sz="0" w:space="0" w:color="auto"/>
        <w:right w:val="none" w:sz="0" w:space="0" w:color="auto"/>
      </w:divBdr>
    </w:div>
    <w:div w:id="1178345627">
      <w:bodyDiv w:val="1"/>
      <w:marLeft w:val="0"/>
      <w:marRight w:val="0"/>
      <w:marTop w:val="0"/>
      <w:marBottom w:val="0"/>
      <w:divBdr>
        <w:top w:val="none" w:sz="0" w:space="0" w:color="auto"/>
        <w:left w:val="none" w:sz="0" w:space="0" w:color="auto"/>
        <w:bottom w:val="none" w:sz="0" w:space="0" w:color="auto"/>
        <w:right w:val="none" w:sz="0" w:space="0" w:color="auto"/>
      </w:divBdr>
    </w:div>
    <w:div w:id="1187787792">
      <w:bodyDiv w:val="1"/>
      <w:marLeft w:val="0"/>
      <w:marRight w:val="0"/>
      <w:marTop w:val="0"/>
      <w:marBottom w:val="0"/>
      <w:divBdr>
        <w:top w:val="none" w:sz="0" w:space="0" w:color="auto"/>
        <w:left w:val="none" w:sz="0" w:space="0" w:color="auto"/>
        <w:bottom w:val="none" w:sz="0" w:space="0" w:color="auto"/>
        <w:right w:val="none" w:sz="0" w:space="0" w:color="auto"/>
      </w:divBdr>
    </w:div>
    <w:div w:id="1198202410">
      <w:bodyDiv w:val="1"/>
      <w:marLeft w:val="0"/>
      <w:marRight w:val="0"/>
      <w:marTop w:val="0"/>
      <w:marBottom w:val="0"/>
      <w:divBdr>
        <w:top w:val="none" w:sz="0" w:space="0" w:color="auto"/>
        <w:left w:val="none" w:sz="0" w:space="0" w:color="auto"/>
        <w:bottom w:val="none" w:sz="0" w:space="0" w:color="auto"/>
        <w:right w:val="none" w:sz="0" w:space="0" w:color="auto"/>
      </w:divBdr>
    </w:div>
    <w:div w:id="1199709265">
      <w:bodyDiv w:val="1"/>
      <w:marLeft w:val="0"/>
      <w:marRight w:val="0"/>
      <w:marTop w:val="0"/>
      <w:marBottom w:val="0"/>
      <w:divBdr>
        <w:top w:val="none" w:sz="0" w:space="0" w:color="auto"/>
        <w:left w:val="none" w:sz="0" w:space="0" w:color="auto"/>
        <w:bottom w:val="none" w:sz="0" w:space="0" w:color="auto"/>
        <w:right w:val="none" w:sz="0" w:space="0" w:color="auto"/>
      </w:divBdr>
    </w:div>
    <w:div w:id="1203519806">
      <w:bodyDiv w:val="1"/>
      <w:marLeft w:val="0"/>
      <w:marRight w:val="0"/>
      <w:marTop w:val="0"/>
      <w:marBottom w:val="0"/>
      <w:divBdr>
        <w:top w:val="none" w:sz="0" w:space="0" w:color="auto"/>
        <w:left w:val="none" w:sz="0" w:space="0" w:color="auto"/>
        <w:bottom w:val="none" w:sz="0" w:space="0" w:color="auto"/>
        <w:right w:val="none" w:sz="0" w:space="0" w:color="auto"/>
      </w:divBdr>
    </w:div>
    <w:div w:id="1218056359">
      <w:bodyDiv w:val="1"/>
      <w:marLeft w:val="0"/>
      <w:marRight w:val="0"/>
      <w:marTop w:val="0"/>
      <w:marBottom w:val="0"/>
      <w:divBdr>
        <w:top w:val="none" w:sz="0" w:space="0" w:color="auto"/>
        <w:left w:val="none" w:sz="0" w:space="0" w:color="auto"/>
        <w:bottom w:val="none" w:sz="0" w:space="0" w:color="auto"/>
        <w:right w:val="none" w:sz="0" w:space="0" w:color="auto"/>
      </w:divBdr>
    </w:div>
    <w:div w:id="1220558096">
      <w:bodyDiv w:val="1"/>
      <w:marLeft w:val="0"/>
      <w:marRight w:val="0"/>
      <w:marTop w:val="0"/>
      <w:marBottom w:val="0"/>
      <w:divBdr>
        <w:top w:val="none" w:sz="0" w:space="0" w:color="auto"/>
        <w:left w:val="none" w:sz="0" w:space="0" w:color="auto"/>
        <w:bottom w:val="none" w:sz="0" w:space="0" w:color="auto"/>
        <w:right w:val="none" w:sz="0" w:space="0" w:color="auto"/>
      </w:divBdr>
    </w:div>
    <w:div w:id="1224490784">
      <w:bodyDiv w:val="1"/>
      <w:marLeft w:val="0"/>
      <w:marRight w:val="0"/>
      <w:marTop w:val="0"/>
      <w:marBottom w:val="0"/>
      <w:divBdr>
        <w:top w:val="none" w:sz="0" w:space="0" w:color="auto"/>
        <w:left w:val="none" w:sz="0" w:space="0" w:color="auto"/>
        <w:bottom w:val="none" w:sz="0" w:space="0" w:color="auto"/>
        <w:right w:val="none" w:sz="0" w:space="0" w:color="auto"/>
      </w:divBdr>
    </w:div>
    <w:div w:id="1225487372">
      <w:bodyDiv w:val="1"/>
      <w:marLeft w:val="0"/>
      <w:marRight w:val="0"/>
      <w:marTop w:val="0"/>
      <w:marBottom w:val="0"/>
      <w:divBdr>
        <w:top w:val="none" w:sz="0" w:space="0" w:color="auto"/>
        <w:left w:val="none" w:sz="0" w:space="0" w:color="auto"/>
        <w:bottom w:val="none" w:sz="0" w:space="0" w:color="auto"/>
        <w:right w:val="none" w:sz="0" w:space="0" w:color="auto"/>
      </w:divBdr>
    </w:div>
    <w:div w:id="1244951936">
      <w:bodyDiv w:val="1"/>
      <w:marLeft w:val="0"/>
      <w:marRight w:val="0"/>
      <w:marTop w:val="0"/>
      <w:marBottom w:val="0"/>
      <w:divBdr>
        <w:top w:val="none" w:sz="0" w:space="0" w:color="auto"/>
        <w:left w:val="none" w:sz="0" w:space="0" w:color="auto"/>
        <w:bottom w:val="none" w:sz="0" w:space="0" w:color="auto"/>
        <w:right w:val="none" w:sz="0" w:space="0" w:color="auto"/>
      </w:divBdr>
    </w:div>
    <w:div w:id="1257977432">
      <w:bodyDiv w:val="1"/>
      <w:marLeft w:val="0"/>
      <w:marRight w:val="0"/>
      <w:marTop w:val="0"/>
      <w:marBottom w:val="0"/>
      <w:divBdr>
        <w:top w:val="none" w:sz="0" w:space="0" w:color="auto"/>
        <w:left w:val="none" w:sz="0" w:space="0" w:color="auto"/>
        <w:bottom w:val="none" w:sz="0" w:space="0" w:color="auto"/>
        <w:right w:val="none" w:sz="0" w:space="0" w:color="auto"/>
      </w:divBdr>
    </w:div>
    <w:div w:id="1260329412">
      <w:bodyDiv w:val="1"/>
      <w:marLeft w:val="0"/>
      <w:marRight w:val="0"/>
      <w:marTop w:val="0"/>
      <w:marBottom w:val="0"/>
      <w:divBdr>
        <w:top w:val="none" w:sz="0" w:space="0" w:color="auto"/>
        <w:left w:val="none" w:sz="0" w:space="0" w:color="auto"/>
        <w:bottom w:val="none" w:sz="0" w:space="0" w:color="auto"/>
        <w:right w:val="none" w:sz="0" w:space="0" w:color="auto"/>
      </w:divBdr>
    </w:div>
    <w:div w:id="1269392420">
      <w:bodyDiv w:val="1"/>
      <w:marLeft w:val="0"/>
      <w:marRight w:val="0"/>
      <w:marTop w:val="0"/>
      <w:marBottom w:val="0"/>
      <w:divBdr>
        <w:top w:val="none" w:sz="0" w:space="0" w:color="auto"/>
        <w:left w:val="none" w:sz="0" w:space="0" w:color="auto"/>
        <w:bottom w:val="none" w:sz="0" w:space="0" w:color="auto"/>
        <w:right w:val="none" w:sz="0" w:space="0" w:color="auto"/>
      </w:divBdr>
    </w:div>
    <w:div w:id="1273587599">
      <w:bodyDiv w:val="1"/>
      <w:marLeft w:val="0"/>
      <w:marRight w:val="0"/>
      <w:marTop w:val="0"/>
      <w:marBottom w:val="0"/>
      <w:divBdr>
        <w:top w:val="none" w:sz="0" w:space="0" w:color="auto"/>
        <w:left w:val="none" w:sz="0" w:space="0" w:color="auto"/>
        <w:bottom w:val="none" w:sz="0" w:space="0" w:color="auto"/>
        <w:right w:val="none" w:sz="0" w:space="0" w:color="auto"/>
      </w:divBdr>
    </w:div>
    <w:div w:id="1286699349">
      <w:bodyDiv w:val="1"/>
      <w:marLeft w:val="0"/>
      <w:marRight w:val="0"/>
      <w:marTop w:val="0"/>
      <w:marBottom w:val="0"/>
      <w:divBdr>
        <w:top w:val="none" w:sz="0" w:space="0" w:color="auto"/>
        <w:left w:val="none" w:sz="0" w:space="0" w:color="auto"/>
        <w:bottom w:val="none" w:sz="0" w:space="0" w:color="auto"/>
        <w:right w:val="none" w:sz="0" w:space="0" w:color="auto"/>
      </w:divBdr>
    </w:div>
    <w:div w:id="1287465288">
      <w:bodyDiv w:val="1"/>
      <w:marLeft w:val="0"/>
      <w:marRight w:val="0"/>
      <w:marTop w:val="0"/>
      <w:marBottom w:val="0"/>
      <w:divBdr>
        <w:top w:val="none" w:sz="0" w:space="0" w:color="auto"/>
        <w:left w:val="none" w:sz="0" w:space="0" w:color="auto"/>
        <w:bottom w:val="none" w:sz="0" w:space="0" w:color="auto"/>
        <w:right w:val="none" w:sz="0" w:space="0" w:color="auto"/>
      </w:divBdr>
    </w:div>
    <w:div w:id="1289050620">
      <w:bodyDiv w:val="1"/>
      <w:marLeft w:val="0"/>
      <w:marRight w:val="0"/>
      <w:marTop w:val="0"/>
      <w:marBottom w:val="0"/>
      <w:divBdr>
        <w:top w:val="none" w:sz="0" w:space="0" w:color="auto"/>
        <w:left w:val="none" w:sz="0" w:space="0" w:color="auto"/>
        <w:bottom w:val="none" w:sz="0" w:space="0" w:color="auto"/>
        <w:right w:val="none" w:sz="0" w:space="0" w:color="auto"/>
      </w:divBdr>
    </w:div>
    <w:div w:id="1304046856">
      <w:bodyDiv w:val="1"/>
      <w:marLeft w:val="0"/>
      <w:marRight w:val="0"/>
      <w:marTop w:val="0"/>
      <w:marBottom w:val="0"/>
      <w:divBdr>
        <w:top w:val="none" w:sz="0" w:space="0" w:color="auto"/>
        <w:left w:val="none" w:sz="0" w:space="0" w:color="auto"/>
        <w:bottom w:val="none" w:sz="0" w:space="0" w:color="auto"/>
        <w:right w:val="none" w:sz="0" w:space="0" w:color="auto"/>
      </w:divBdr>
    </w:div>
    <w:div w:id="1305233076">
      <w:bodyDiv w:val="1"/>
      <w:marLeft w:val="0"/>
      <w:marRight w:val="0"/>
      <w:marTop w:val="0"/>
      <w:marBottom w:val="0"/>
      <w:divBdr>
        <w:top w:val="none" w:sz="0" w:space="0" w:color="auto"/>
        <w:left w:val="none" w:sz="0" w:space="0" w:color="auto"/>
        <w:bottom w:val="none" w:sz="0" w:space="0" w:color="auto"/>
        <w:right w:val="none" w:sz="0" w:space="0" w:color="auto"/>
      </w:divBdr>
    </w:div>
    <w:div w:id="1306661962">
      <w:bodyDiv w:val="1"/>
      <w:marLeft w:val="0"/>
      <w:marRight w:val="0"/>
      <w:marTop w:val="0"/>
      <w:marBottom w:val="0"/>
      <w:divBdr>
        <w:top w:val="none" w:sz="0" w:space="0" w:color="auto"/>
        <w:left w:val="none" w:sz="0" w:space="0" w:color="auto"/>
        <w:bottom w:val="none" w:sz="0" w:space="0" w:color="auto"/>
        <w:right w:val="none" w:sz="0" w:space="0" w:color="auto"/>
      </w:divBdr>
    </w:div>
    <w:div w:id="1318992807">
      <w:bodyDiv w:val="1"/>
      <w:marLeft w:val="0"/>
      <w:marRight w:val="0"/>
      <w:marTop w:val="0"/>
      <w:marBottom w:val="0"/>
      <w:divBdr>
        <w:top w:val="none" w:sz="0" w:space="0" w:color="auto"/>
        <w:left w:val="none" w:sz="0" w:space="0" w:color="auto"/>
        <w:bottom w:val="none" w:sz="0" w:space="0" w:color="auto"/>
        <w:right w:val="none" w:sz="0" w:space="0" w:color="auto"/>
      </w:divBdr>
    </w:div>
    <w:div w:id="1320697856">
      <w:bodyDiv w:val="1"/>
      <w:marLeft w:val="0"/>
      <w:marRight w:val="0"/>
      <w:marTop w:val="0"/>
      <w:marBottom w:val="0"/>
      <w:divBdr>
        <w:top w:val="none" w:sz="0" w:space="0" w:color="auto"/>
        <w:left w:val="none" w:sz="0" w:space="0" w:color="auto"/>
        <w:bottom w:val="none" w:sz="0" w:space="0" w:color="auto"/>
        <w:right w:val="none" w:sz="0" w:space="0" w:color="auto"/>
      </w:divBdr>
    </w:div>
    <w:div w:id="1323663135">
      <w:bodyDiv w:val="1"/>
      <w:marLeft w:val="0"/>
      <w:marRight w:val="0"/>
      <w:marTop w:val="0"/>
      <w:marBottom w:val="0"/>
      <w:divBdr>
        <w:top w:val="none" w:sz="0" w:space="0" w:color="auto"/>
        <w:left w:val="none" w:sz="0" w:space="0" w:color="auto"/>
        <w:bottom w:val="none" w:sz="0" w:space="0" w:color="auto"/>
        <w:right w:val="none" w:sz="0" w:space="0" w:color="auto"/>
      </w:divBdr>
    </w:div>
    <w:div w:id="1324550612">
      <w:bodyDiv w:val="1"/>
      <w:marLeft w:val="0"/>
      <w:marRight w:val="0"/>
      <w:marTop w:val="0"/>
      <w:marBottom w:val="0"/>
      <w:divBdr>
        <w:top w:val="none" w:sz="0" w:space="0" w:color="auto"/>
        <w:left w:val="none" w:sz="0" w:space="0" w:color="auto"/>
        <w:bottom w:val="none" w:sz="0" w:space="0" w:color="auto"/>
        <w:right w:val="none" w:sz="0" w:space="0" w:color="auto"/>
      </w:divBdr>
    </w:div>
    <w:div w:id="1327976525">
      <w:bodyDiv w:val="1"/>
      <w:marLeft w:val="0"/>
      <w:marRight w:val="0"/>
      <w:marTop w:val="0"/>
      <w:marBottom w:val="0"/>
      <w:divBdr>
        <w:top w:val="none" w:sz="0" w:space="0" w:color="auto"/>
        <w:left w:val="none" w:sz="0" w:space="0" w:color="auto"/>
        <w:bottom w:val="none" w:sz="0" w:space="0" w:color="auto"/>
        <w:right w:val="none" w:sz="0" w:space="0" w:color="auto"/>
      </w:divBdr>
    </w:div>
    <w:div w:id="1348826445">
      <w:bodyDiv w:val="1"/>
      <w:marLeft w:val="0"/>
      <w:marRight w:val="0"/>
      <w:marTop w:val="0"/>
      <w:marBottom w:val="0"/>
      <w:divBdr>
        <w:top w:val="none" w:sz="0" w:space="0" w:color="auto"/>
        <w:left w:val="none" w:sz="0" w:space="0" w:color="auto"/>
        <w:bottom w:val="none" w:sz="0" w:space="0" w:color="auto"/>
        <w:right w:val="none" w:sz="0" w:space="0" w:color="auto"/>
      </w:divBdr>
    </w:div>
    <w:div w:id="1349671222">
      <w:bodyDiv w:val="1"/>
      <w:marLeft w:val="0"/>
      <w:marRight w:val="0"/>
      <w:marTop w:val="0"/>
      <w:marBottom w:val="0"/>
      <w:divBdr>
        <w:top w:val="none" w:sz="0" w:space="0" w:color="auto"/>
        <w:left w:val="none" w:sz="0" w:space="0" w:color="auto"/>
        <w:bottom w:val="none" w:sz="0" w:space="0" w:color="auto"/>
        <w:right w:val="none" w:sz="0" w:space="0" w:color="auto"/>
      </w:divBdr>
    </w:div>
    <w:div w:id="1352799529">
      <w:bodyDiv w:val="1"/>
      <w:marLeft w:val="0"/>
      <w:marRight w:val="0"/>
      <w:marTop w:val="0"/>
      <w:marBottom w:val="0"/>
      <w:divBdr>
        <w:top w:val="none" w:sz="0" w:space="0" w:color="auto"/>
        <w:left w:val="none" w:sz="0" w:space="0" w:color="auto"/>
        <w:bottom w:val="none" w:sz="0" w:space="0" w:color="auto"/>
        <w:right w:val="none" w:sz="0" w:space="0" w:color="auto"/>
      </w:divBdr>
    </w:div>
    <w:div w:id="1358313488">
      <w:bodyDiv w:val="1"/>
      <w:marLeft w:val="0"/>
      <w:marRight w:val="0"/>
      <w:marTop w:val="0"/>
      <w:marBottom w:val="0"/>
      <w:divBdr>
        <w:top w:val="none" w:sz="0" w:space="0" w:color="auto"/>
        <w:left w:val="none" w:sz="0" w:space="0" w:color="auto"/>
        <w:bottom w:val="none" w:sz="0" w:space="0" w:color="auto"/>
        <w:right w:val="none" w:sz="0" w:space="0" w:color="auto"/>
      </w:divBdr>
    </w:div>
    <w:div w:id="1373119032">
      <w:bodyDiv w:val="1"/>
      <w:marLeft w:val="0"/>
      <w:marRight w:val="0"/>
      <w:marTop w:val="0"/>
      <w:marBottom w:val="0"/>
      <w:divBdr>
        <w:top w:val="none" w:sz="0" w:space="0" w:color="auto"/>
        <w:left w:val="none" w:sz="0" w:space="0" w:color="auto"/>
        <w:bottom w:val="none" w:sz="0" w:space="0" w:color="auto"/>
        <w:right w:val="none" w:sz="0" w:space="0" w:color="auto"/>
      </w:divBdr>
    </w:div>
    <w:div w:id="1373846650">
      <w:bodyDiv w:val="1"/>
      <w:marLeft w:val="0"/>
      <w:marRight w:val="0"/>
      <w:marTop w:val="0"/>
      <w:marBottom w:val="0"/>
      <w:divBdr>
        <w:top w:val="none" w:sz="0" w:space="0" w:color="auto"/>
        <w:left w:val="none" w:sz="0" w:space="0" w:color="auto"/>
        <w:bottom w:val="none" w:sz="0" w:space="0" w:color="auto"/>
        <w:right w:val="none" w:sz="0" w:space="0" w:color="auto"/>
      </w:divBdr>
    </w:div>
    <w:div w:id="1378818388">
      <w:bodyDiv w:val="1"/>
      <w:marLeft w:val="0"/>
      <w:marRight w:val="0"/>
      <w:marTop w:val="0"/>
      <w:marBottom w:val="0"/>
      <w:divBdr>
        <w:top w:val="none" w:sz="0" w:space="0" w:color="auto"/>
        <w:left w:val="none" w:sz="0" w:space="0" w:color="auto"/>
        <w:bottom w:val="none" w:sz="0" w:space="0" w:color="auto"/>
        <w:right w:val="none" w:sz="0" w:space="0" w:color="auto"/>
      </w:divBdr>
    </w:div>
    <w:div w:id="1385449588">
      <w:bodyDiv w:val="1"/>
      <w:marLeft w:val="0"/>
      <w:marRight w:val="0"/>
      <w:marTop w:val="0"/>
      <w:marBottom w:val="0"/>
      <w:divBdr>
        <w:top w:val="none" w:sz="0" w:space="0" w:color="auto"/>
        <w:left w:val="none" w:sz="0" w:space="0" w:color="auto"/>
        <w:bottom w:val="none" w:sz="0" w:space="0" w:color="auto"/>
        <w:right w:val="none" w:sz="0" w:space="0" w:color="auto"/>
      </w:divBdr>
    </w:div>
    <w:div w:id="1386098120">
      <w:bodyDiv w:val="1"/>
      <w:marLeft w:val="0"/>
      <w:marRight w:val="0"/>
      <w:marTop w:val="0"/>
      <w:marBottom w:val="0"/>
      <w:divBdr>
        <w:top w:val="none" w:sz="0" w:space="0" w:color="auto"/>
        <w:left w:val="none" w:sz="0" w:space="0" w:color="auto"/>
        <w:bottom w:val="none" w:sz="0" w:space="0" w:color="auto"/>
        <w:right w:val="none" w:sz="0" w:space="0" w:color="auto"/>
      </w:divBdr>
    </w:div>
    <w:div w:id="1390418117">
      <w:bodyDiv w:val="1"/>
      <w:marLeft w:val="0"/>
      <w:marRight w:val="0"/>
      <w:marTop w:val="0"/>
      <w:marBottom w:val="0"/>
      <w:divBdr>
        <w:top w:val="none" w:sz="0" w:space="0" w:color="auto"/>
        <w:left w:val="none" w:sz="0" w:space="0" w:color="auto"/>
        <w:bottom w:val="none" w:sz="0" w:space="0" w:color="auto"/>
        <w:right w:val="none" w:sz="0" w:space="0" w:color="auto"/>
      </w:divBdr>
    </w:div>
    <w:div w:id="1403985008">
      <w:bodyDiv w:val="1"/>
      <w:marLeft w:val="0"/>
      <w:marRight w:val="0"/>
      <w:marTop w:val="0"/>
      <w:marBottom w:val="0"/>
      <w:divBdr>
        <w:top w:val="none" w:sz="0" w:space="0" w:color="auto"/>
        <w:left w:val="none" w:sz="0" w:space="0" w:color="auto"/>
        <w:bottom w:val="none" w:sz="0" w:space="0" w:color="auto"/>
        <w:right w:val="none" w:sz="0" w:space="0" w:color="auto"/>
      </w:divBdr>
    </w:div>
    <w:div w:id="1406106415">
      <w:bodyDiv w:val="1"/>
      <w:marLeft w:val="0"/>
      <w:marRight w:val="0"/>
      <w:marTop w:val="0"/>
      <w:marBottom w:val="0"/>
      <w:divBdr>
        <w:top w:val="none" w:sz="0" w:space="0" w:color="auto"/>
        <w:left w:val="none" w:sz="0" w:space="0" w:color="auto"/>
        <w:bottom w:val="none" w:sz="0" w:space="0" w:color="auto"/>
        <w:right w:val="none" w:sz="0" w:space="0" w:color="auto"/>
      </w:divBdr>
    </w:div>
    <w:div w:id="1415205859">
      <w:bodyDiv w:val="1"/>
      <w:marLeft w:val="0"/>
      <w:marRight w:val="0"/>
      <w:marTop w:val="0"/>
      <w:marBottom w:val="0"/>
      <w:divBdr>
        <w:top w:val="none" w:sz="0" w:space="0" w:color="auto"/>
        <w:left w:val="none" w:sz="0" w:space="0" w:color="auto"/>
        <w:bottom w:val="none" w:sz="0" w:space="0" w:color="auto"/>
        <w:right w:val="none" w:sz="0" w:space="0" w:color="auto"/>
      </w:divBdr>
    </w:div>
    <w:div w:id="1425955568">
      <w:bodyDiv w:val="1"/>
      <w:marLeft w:val="0"/>
      <w:marRight w:val="0"/>
      <w:marTop w:val="0"/>
      <w:marBottom w:val="0"/>
      <w:divBdr>
        <w:top w:val="none" w:sz="0" w:space="0" w:color="auto"/>
        <w:left w:val="none" w:sz="0" w:space="0" w:color="auto"/>
        <w:bottom w:val="none" w:sz="0" w:space="0" w:color="auto"/>
        <w:right w:val="none" w:sz="0" w:space="0" w:color="auto"/>
      </w:divBdr>
    </w:div>
    <w:div w:id="1429621858">
      <w:bodyDiv w:val="1"/>
      <w:marLeft w:val="0"/>
      <w:marRight w:val="0"/>
      <w:marTop w:val="0"/>
      <w:marBottom w:val="0"/>
      <w:divBdr>
        <w:top w:val="none" w:sz="0" w:space="0" w:color="auto"/>
        <w:left w:val="none" w:sz="0" w:space="0" w:color="auto"/>
        <w:bottom w:val="none" w:sz="0" w:space="0" w:color="auto"/>
        <w:right w:val="none" w:sz="0" w:space="0" w:color="auto"/>
      </w:divBdr>
    </w:div>
    <w:div w:id="1438333887">
      <w:bodyDiv w:val="1"/>
      <w:marLeft w:val="0"/>
      <w:marRight w:val="0"/>
      <w:marTop w:val="0"/>
      <w:marBottom w:val="0"/>
      <w:divBdr>
        <w:top w:val="none" w:sz="0" w:space="0" w:color="auto"/>
        <w:left w:val="none" w:sz="0" w:space="0" w:color="auto"/>
        <w:bottom w:val="none" w:sz="0" w:space="0" w:color="auto"/>
        <w:right w:val="none" w:sz="0" w:space="0" w:color="auto"/>
      </w:divBdr>
    </w:div>
    <w:div w:id="1442721456">
      <w:bodyDiv w:val="1"/>
      <w:marLeft w:val="0"/>
      <w:marRight w:val="0"/>
      <w:marTop w:val="0"/>
      <w:marBottom w:val="0"/>
      <w:divBdr>
        <w:top w:val="none" w:sz="0" w:space="0" w:color="auto"/>
        <w:left w:val="none" w:sz="0" w:space="0" w:color="auto"/>
        <w:bottom w:val="none" w:sz="0" w:space="0" w:color="auto"/>
        <w:right w:val="none" w:sz="0" w:space="0" w:color="auto"/>
      </w:divBdr>
    </w:div>
    <w:div w:id="1446120282">
      <w:bodyDiv w:val="1"/>
      <w:marLeft w:val="0"/>
      <w:marRight w:val="0"/>
      <w:marTop w:val="0"/>
      <w:marBottom w:val="0"/>
      <w:divBdr>
        <w:top w:val="none" w:sz="0" w:space="0" w:color="auto"/>
        <w:left w:val="none" w:sz="0" w:space="0" w:color="auto"/>
        <w:bottom w:val="none" w:sz="0" w:space="0" w:color="auto"/>
        <w:right w:val="none" w:sz="0" w:space="0" w:color="auto"/>
      </w:divBdr>
    </w:div>
    <w:div w:id="1449622188">
      <w:bodyDiv w:val="1"/>
      <w:marLeft w:val="0"/>
      <w:marRight w:val="0"/>
      <w:marTop w:val="0"/>
      <w:marBottom w:val="0"/>
      <w:divBdr>
        <w:top w:val="none" w:sz="0" w:space="0" w:color="auto"/>
        <w:left w:val="none" w:sz="0" w:space="0" w:color="auto"/>
        <w:bottom w:val="none" w:sz="0" w:space="0" w:color="auto"/>
        <w:right w:val="none" w:sz="0" w:space="0" w:color="auto"/>
      </w:divBdr>
    </w:div>
    <w:div w:id="1450933411">
      <w:bodyDiv w:val="1"/>
      <w:marLeft w:val="0"/>
      <w:marRight w:val="0"/>
      <w:marTop w:val="0"/>
      <w:marBottom w:val="0"/>
      <w:divBdr>
        <w:top w:val="none" w:sz="0" w:space="0" w:color="auto"/>
        <w:left w:val="none" w:sz="0" w:space="0" w:color="auto"/>
        <w:bottom w:val="none" w:sz="0" w:space="0" w:color="auto"/>
        <w:right w:val="none" w:sz="0" w:space="0" w:color="auto"/>
      </w:divBdr>
    </w:div>
    <w:div w:id="1466586214">
      <w:bodyDiv w:val="1"/>
      <w:marLeft w:val="0"/>
      <w:marRight w:val="0"/>
      <w:marTop w:val="0"/>
      <w:marBottom w:val="0"/>
      <w:divBdr>
        <w:top w:val="none" w:sz="0" w:space="0" w:color="auto"/>
        <w:left w:val="none" w:sz="0" w:space="0" w:color="auto"/>
        <w:bottom w:val="none" w:sz="0" w:space="0" w:color="auto"/>
        <w:right w:val="none" w:sz="0" w:space="0" w:color="auto"/>
      </w:divBdr>
    </w:div>
    <w:div w:id="1470709604">
      <w:bodyDiv w:val="1"/>
      <w:marLeft w:val="0"/>
      <w:marRight w:val="0"/>
      <w:marTop w:val="0"/>
      <w:marBottom w:val="0"/>
      <w:divBdr>
        <w:top w:val="none" w:sz="0" w:space="0" w:color="auto"/>
        <w:left w:val="none" w:sz="0" w:space="0" w:color="auto"/>
        <w:bottom w:val="none" w:sz="0" w:space="0" w:color="auto"/>
        <w:right w:val="none" w:sz="0" w:space="0" w:color="auto"/>
      </w:divBdr>
    </w:div>
    <w:div w:id="1473520510">
      <w:bodyDiv w:val="1"/>
      <w:marLeft w:val="0"/>
      <w:marRight w:val="0"/>
      <w:marTop w:val="0"/>
      <w:marBottom w:val="0"/>
      <w:divBdr>
        <w:top w:val="none" w:sz="0" w:space="0" w:color="auto"/>
        <w:left w:val="none" w:sz="0" w:space="0" w:color="auto"/>
        <w:bottom w:val="none" w:sz="0" w:space="0" w:color="auto"/>
        <w:right w:val="none" w:sz="0" w:space="0" w:color="auto"/>
      </w:divBdr>
    </w:div>
    <w:div w:id="1477340006">
      <w:bodyDiv w:val="1"/>
      <w:marLeft w:val="0"/>
      <w:marRight w:val="0"/>
      <w:marTop w:val="0"/>
      <w:marBottom w:val="0"/>
      <w:divBdr>
        <w:top w:val="none" w:sz="0" w:space="0" w:color="auto"/>
        <w:left w:val="none" w:sz="0" w:space="0" w:color="auto"/>
        <w:bottom w:val="none" w:sz="0" w:space="0" w:color="auto"/>
        <w:right w:val="none" w:sz="0" w:space="0" w:color="auto"/>
      </w:divBdr>
    </w:div>
    <w:div w:id="1486126643">
      <w:bodyDiv w:val="1"/>
      <w:marLeft w:val="0"/>
      <w:marRight w:val="0"/>
      <w:marTop w:val="0"/>
      <w:marBottom w:val="0"/>
      <w:divBdr>
        <w:top w:val="none" w:sz="0" w:space="0" w:color="auto"/>
        <w:left w:val="none" w:sz="0" w:space="0" w:color="auto"/>
        <w:bottom w:val="none" w:sz="0" w:space="0" w:color="auto"/>
        <w:right w:val="none" w:sz="0" w:space="0" w:color="auto"/>
      </w:divBdr>
    </w:div>
    <w:div w:id="1536498601">
      <w:bodyDiv w:val="1"/>
      <w:marLeft w:val="0"/>
      <w:marRight w:val="0"/>
      <w:marTop w:val="0"/>
      <w:marBottom w:val="0"/>
      <w:divBdr>
        <w:top w:val="none" w:sz="0" w:space="0" w:color="auto"/>
        <w:left w:val="none" w:sz="0" w:space="0" w:color="auto"/>
        <w:bottom w:val="none" w:sz="0" w:space="0" w:color="auto"/>
        <w:right w:val="none" w:sz="0" w:space="0" w:color="auto"/>
      </w:divBdr>
    </w:div>
    <w:div w:id="1558082339">
      <w:bodyDiv w:val="1"/>
      <w:marLeft w:val="0"/>
      <w:marRight w:val="0"/>
      <w:marTop w:val="0"/>
      <w:marBottom w:val="0"/>
      <w:divBdr>
        <w:top w:val="none" w:sz="0" w:space="0" w:color="auto"/>
        <w:left w:val="none" w:sz="0" w:space="0" w:color="auto"/>
        <w:bottom w:val="none" w:sz="0" w:space="0" w:color="auto"/>
        <w:right w:val="none" w:sz="0" w:space="0" w:color="auto"/>
      </w:divBdr>
    </w:div>
    <w:div w:id="1565944866">
      <w:bodyDiv w:val="1"/>
      <w:marLeft w:val="0"/>
      <w:marRight w:val="0"/>
      <w:marTop w:val="0"/>
      <w:marBottom w:val="0"/>
      <w:divBdr>
        <w:top w:val="none" w:sz="0" w:space="0" w:color="auto"/>
        <w:left w:val="none" w:sz="0" w:space="0" w:color="auto"/>
        <w:bottom w:val="none" w:sz="0" w:space="0" w:color="auto"/>
        <w:right w:val="none" w:sz="0" w:space="0" w:color="auto"/>
      </w:divBdr>
    </w:div>
    <w:div w:id="1582635878">
      <w:bodyDiv w:val="1"/>
      <w:marLeft w:val="0"/>
      <w:marRight w:val="0"/>
      <w:marTop w:val="0"/>
      <w:marBottom w:val="0"/>
      <w:divBdr>
        <w:top w:val="none" w:sz="0" w:space="0" w:color="auto"/>
        <w:left w:val="none" w:sz="0" w:space="0" w:color="auto"/>
        <w:bottom w:val="none" w:sz="0" w:space="0" w:color="auto"/>
        <w:right w:val="none" w:sz="0" w:space="0" w:color="auto"/>
      </w:divBdr>
    </w:div>
    <w:div w:id="1585992787">
      <w:bodyDiv w:val="1"/>
      <w:marLeft w:val="0"/>
      <w:marRight w:val="0"/>
      <w:marTop w:val="0"/>
      <w:marBottom w:val="0"/>
      <w:divBdr>
        <w:top w:val="none" w:sz="0" w:space="0" w:color="auto"/>
        <w:left w:val="none" w:sz="0" w:space="0" w:color="auto"/>
        <w:bottom w:val="none" w:sz="0" w:space="0" w:color="auto"/>
        <w:right w:val="none" w:sz="0" w:space="0" w:color="auto"/>
      </w:divBdr>
    </w:div>
    <w:div w:id="1590386711">
      <w:bodyDiv w:val="1"/>
      <w:marLeft w:val="0"/>
      <w:marRight w:val="0"/>
      <w:marTop w:val="0"/>
      <w:marBottom w:val="0"/>
      <w:divBdr>
        <w:top w:val="none" w:sz="0" w:space="0" w:color="auto"/>
        <w:left w:val="none" w:sz="0" w:space="0" w:color="auto"/>
        <w:bottom w:val="none" w:sz="0" w:space="0" w:color="auto"/>
        <w:right w:val="none" w:sz="0" w:space="0" w:color="auto"/>
      </w:divBdr>
    </w:div>
    <w:div w:id="1593273570">
      <w:bodyDiv w:val="1"/>
      <w:marLeft w:val="0"/>
      <w:marRight w:val="0"/>
      <w:marTop w:val="0"/>
      <w:marBottom w:val="0"/>
      <w:divBdr>
        <w:top w:val="none" w:sz="0" w:space="0" w:color="auto"/>
        <w:left w:val="none" w:sz="0" w:space="0" w:color="auto"/>
        <w:bottom w:val="none" w:sz="0" w:space="0" w:color="auto"/>
        <w:right w:val="none" w:sz="0" w:space="0" w:color="auto"/>
      </w:divBdr>
    </w:div>
    <w:div w:id="1595432391">
      <w:bodyDiv w:val="1"/>
      <w:marLeft w:val="0"/>
      <w:marRight w:val="0"/>
      <w:marTop w:val="0"/>
      <w:marBottom w:val="0"/>
      <w:divBdr>
        <w:top w:val="none" w:sz="0" w:space="0" w:color="auto"/>
        <w:left w:val="none" w:sz="0" w:space="0" w:color="auto"/>
        <w:bottom w:val="none" w:sz="0" w:space="0" w:color="auto"/>
        <w:right w:val="none" w:sz="0" w:space="0" w:color="auto"/>
      </w:divBdr>
    </w:div>
    <w:div w:id="1601720932">
      <w:bodyDiv w:val="1"/>
      <w:marLeft w:val="0"/>
      <w:marRight w:val="0"/>
      <w:marTop w:val="0"/>
      <w:marBottom w:val="0"/>
      <w:divBdr>
        <w:top w:val="none" w:sz="0" w:space="0" w:color="auto"/>
        <w:left w:val="none" w:sz="0" w:space="0" w:color="auto"/>
        <w:bottom w:val="none" w:sz="0" w:space="0" w:color="auto"/>
        <w:right w:val="none" w:sz="0" w:space="0" w:color="auto"/>
      </w:divBdr>
    </w:div>
    <w:div w:id="1603760017">
      <w:bodyDiv w:val="1"/>
      <w:marLeft w:val="0"/>
      <w:marRight w:val="0"/>
      <w:marTop w:val="0"/>
      <w:marBottom w:val="0"/>
      <w:divBdr>
        <w:top w:val="none" w:sz="0" w:space="0" w:color="auto"/>
        <w:left w:val="none" w:sz="0" w:space="0" w:color="auto"/>
        <w:bottom w:val="none" w:sz="0" w:space="0" w:color="auto"/>
        <w:right w:val="none" w:sz="0" w:space="0" w:color="auto"/>
      </w:divBdr>
    </w:div>
    <w:div w:id="1609460772">
      <w:bodyDiv w:val="1"/>
      <w:marLeft w:val="0"/>
      <w:marRight w:val="0"/>
      <w:marTop w:val="0"/>
      <w:marBottom w:val="0"/>
      <w:divBdr>
        <w:top w:val="none" w:sz="0" w:space="0" w:color="auto"/>
        <w:left w:val="none" w:sz="0" w:space="0" w:color="auto"/>
        <w:bottom w:val="none" w:sz="0" w:space="0" w:color="auto"/>
        <w:right w:val="none" w:sz="0" w:space="0" w:color="auto"/>
      </w:divBdr>
    </w:div>
    <w:div w:id="1613318601">
      <w:bodyDiv w:val="1"/>
      <w:marLeft w:val="0"/>
      <w:marRight w:val="0"/>
      <w:marTop w:val="0"/>
      <w:marBottom w:val="0"/>
      <w:divBdr>
        <w:top w:val="none" w:sz="0" w:space="0" w:color="auto"/>
        <w:left w:val="none" w:sz="0" w:space="0" w:color="auto"/>
        <w:bottom w:val="none" w:sz="0" w:space="0" w:color="auto"/>
        <w:right w:val="none" w:sz="0" w:space="0" w:color="auto"/>
      </w:divBdr>
    </w:div>
    <w:div w:id="1620137057">
      <w:bodyDiv w:val="1"/>
      <w:marLeft w:val="0"/>
      <w:marRight w:val="0"/>
      <w:marTop w:val="0"/>
      <w:marBottom w:val="0"/>
      <w:divBdr>
        <w:top w:val="none" w:sz="0" w:space="0" w:color="auto"/>
        <w:left w:val="none" w:sz="0" w:space="0" w:color="auto"/>
        <w:bottom w:val="none" w:sz="0" w:space="0" w:color="auto"/>
        <w:right w:val="none" w:sz="0" w:space="0" w:color="auto"/>
      </w:divBdr>
    </w:div>
    <w:div w:id="1625620778">
      <w:bodyDiv w:val="1"/>
      <w:marLeft w:val="0"/>
      <w:marRight w:val="0"/>
      <w:marTop w:val="0"/>
      <w:marBottom w:val="0"/>
      <w:divBdr>
        <w:top w:val="none" w:sz="0" w:space="0" w:color="auto"/>
        <w:left w:val="none" w:sz="0" w:space="0" w:color="auto"/>
        <w:bottom w:val="none" w:sz="0" w:space="0" w:color="auto"/>
        <w:right w:val="none" w:sz="0" w:space="0" w:color="auto"/>
      </w:divBdr>
    </w:div>
    <w:div w:id="1628316289">
      <w:bodyDiv w:val="1"/>
      <w:marLeft w:val="0"/>
      <w:marRight w:val="0"/>
      <w:marTop w:val="0"/>
      <w:marBottom w:val="0"/>
      <w:divBdr>
        <w:top w:val="none" w:sz="0" w:space="0" w:color="auto"/>
        <w:left w:val="none" w:sz="0" w:space="0" w:color="auto"/>
        <w:bottom w:val="none" w:sz="0" w:space="0" w:color="auto"/>
        <w:right w:val="none" w:sz="0" w:space="0" w:color="auto"/>
      </w:divBdr>
    </w:div>
    <w:div w:id="1638563092">
      <w:bodyDiv w:val="1"/>
      <w:marLeft w:val="0"/>
      <w:marRight w:val="0"/>
      <w:marTop w:val="0"/>
      <w:marBottom w:val="0"/>
      <w:divBdr>
        <w:top w:val="none" w:sz="0" w:space="0" w:color="auto"/>
        <w:left w:val="none" w:sz="0" w:space="0" w:color="auto"/>
        <w:bottom w:val="none" w:sz="0" w:space="0" w:color="auto"/>
        <w:right w:val="none" w:sz="0" w:space="0" w:color="auto"/>
      </w:divBdr>
    </w:div>
    <w:div w:id="1639259968">
      <w:bodyDiv w:val="1"/>
      <w:marLeft w:val="0"/>
      <w:marRight w:val="0"/>
      <w:marTop w:val="0"/>
      <w:marBottom w:val="0"/>
      <w:divBdr>
        <w:top w:val="none" w:sz="0" w:space="0" w:color="auto"/>
        <w:left w:val="none" w:sz="0" w:space="0" w:color="auto"/>
        <w:bottom w:val="none" w:sz="0" w:space="0" w:color="auto"/>
        <w:right w:val="none" w:sz="0" w:space="0" w:color="auto"/>
      </w:divBdr>
    </w:div>
    <w:div w:id="1639920927">
      <w:bodyDiv w:val="1"/>
      <w:marLeft w:val="0"/>
      <w:marRight w:val="0"/>
      <w:marTop w:val="0"/>
      <w:marBottom w:val="0"/>
      <w:divBdr>
        <w:top w:val="none" w:sz="0" w:space="0" w:color="auto"/>
        <w:left w:val="none" w:sz="0" w:space="0" w:color="auto"/>
        <w:bottom w:val="none" w:sz="0" w:space="0" w:color="auto"/>
        <w:right w:val="none" w:sz="0" w:space="0" w:color="auto"/>
      </w:divBdr>
    </w:div>
    <w:div w:id="1648431787">
      <w:bodyDiv w:val="1"/>
      <w:marLeft w:val="0"/>
      <w:marRight w:val="0"/>
      <w:marTop w:val="0"/>
      <w:marBottom w:val="0"/>
      <w:divBdr>
        <w:top w:val="none" w:sz="0" w:space="0" w:color="auto"/>
        <w:left w:val="none" w:sz="0" w:space="0" w:color="auto"/>
        <w:bottom w:val="none" w:sz="0" w:space="0" w:color="auto"/>
        <w:right w:val="none" w:sz="0" w:space="0" w:color="auto"/>
      </w:divBdr>
    </w:div>
    <w:div w:id="1649086746">
      <w:bodyDiv w:val="1"/>
      <w:marLeft w:val="0"/>
      <w:marRight w:val="0"/>
      <w:marTop w:val="0"/>
      <w:marBottom w:val="0"/>
      <w:divBdr>
        <w:top w:val="none" w:sz="0" w:space="0" w:color="auto"/>
        <w:left w:val="none" w:sz="0" w:space="0" w:color="auto"/>
        <w:bottom w:val="none" w:sz="0" w:space="0" w:color="auto"/>
        <w:right w:val="none" w:sz="0" w:space="0" w:color="auto"/>
      </w:divBdr>
    </w:div>
    <w:div w:id="1661880759">
      <w:bodyDiv w:val="1"/>
      <w:marLeft w:val="0"/>
      <w:marRight w:val="0"/>
      <w:marTop w:val="0"/>
      <w:marBottom w:val="0"/>
      <w:divBdr>
        <w:top w:val="none" w:sz="0" w:space="0" w:color="auto"/>
        <w:left w:val="none" w:sz="0" w:space="0" w:color="auto"/>
        <w:bottom w:val="none" w:sz="0" w:space="0" w:color="auto"/>
        <w:right w:val="none" w:sz="0" w:space="0" w:color="auto"/>
      </w:divBdr>
    </w:div>
    <w:div w:id="1675036293">
      <w:bodyDiv w:val="1"/>
      <w:marLeft w:val="0"/>
      <w:marRight w:val="0"/>
      <w:marTop w:val="0"/>
      <w:marBottom w:val="0"/>
      <w:divBdr>
        <w:top w:val="none" w:sz="0" w:space="0" w:color="auto"/>
        <w:left w:val="none" w:sz="0" w:space="0" w:color="auto"/>
        <w:bottom w:val="none" w:sz="0" w:space="0" w:color="auto"/>
        <w:right w:val="none" w:sz="0" w:space="0" w:color="auto"/>
      </w:divBdr>
    </w:div>
    <w:div w:id="1684941288">
      <w:bodyDiv w:val="1"/>
      <w:marLeft w:val="0"/>
      <w:marRight w:val="0"/>
      <w:marTop w:val="0"/>
      <w:marBottom w:val="0"/>
      <w:divBdr>
        <w:top w:val="none" w:sz="0" w:space="0" w:color="auto"/>
        <w:left w:val="none" w:sz="0" w:space="0" w:color="auto"/>
        <w:bottom w:val="none" w:sz="0" w:space="0" w:color="auto"/>
        <w:right w:val="none" w:sz="0" w:space="0" w:color="auto"/>
      </w:divBdr>
    </w:div>
    <w:div w:id="1698891190">
      <w:bodyDiv w:val="1"/>
      <w:marLeft w:val="0"/>
      <w:marRight w:val="0"/>
      <w:marTop w:val="0"/>
      <w:marBottom w:val="0"/>
      <w:divBdr>
        <w:top w:val="none" w:sz="0" w:space="0" w:color="auto"/>
        <w:left w:val="none" w:sz="0" w:space="0" w:color="auto"/>
        <w:bottom w:val="none" w:sz="0" w:space="0" w:color="auto"/>
        <w:right w:val="none" w:sz="0" w:space="0" w:color="auto"/>
      </w:divBdr>
    </w:div>
    <w:div w:id="1705786166">
      <w:bodyDiv w:val="1"/>
      <w:marLeft w:val="0"/>
      <w:marRight w:val="0"/>
      <w:marTop w:val="0"/>
      <w:marBottom w:val="0"/>
      <w:divBdr>
        <w:top w:val="none" w:sz="0" w:space="0" w:color="auto"/>
        <w:left w:val="none" w:sz="0" w:space="0" w:color="auto"/>
        <w:bottom w:val="none" w:sz="0" w:space="0" w:color="auto"/>
        <w:right w:val="none" w:sz="0" w:space="0" w:color="auto"/>
      </w:divBdr>
    </w:div>
    <w:div w:id="1715037440">
      <w:bodyDiv w:val="1"/>
      <w:marLeft w:val="0"/>
      <w:marRight w:val="0"/>
      <w:marTop w:val="0"/>
      <w:marBottom w:val="0"/>
      <w:divBdr>
        <w:top w:val="none" w:sz="0" w:space="0" w:color="auto"/>
        <w:left w:val="none" w:sz="0" w:space="0" w:color="auto"/>
        <w:bottom w:val="none" w:sz="0" w:space="0" w:color="auto"/>
        <w:right w:val="none" w:sz="0" w:space="0" w:color="auto"/>
      </w:divBdr>
    </w:div>
    <w:div w:id="1717896973">
      <w:bodyDiv w:val="1"/>
      <w:marLeft w:val="0"/>
      <w:marRight w:val="0"/>
      <w:marTop w:val="0"/>
      <w:marBottom w:val="0"/>
      <w:divBdr>
        <w:top w:val="none" w:sz="0" w:space="0" w:color="auto"/>
        <w:left w:val="none" w:sz="0" w:space="0" w:color="auto"/>
        <w:bottom w:val="none" w:sz="0" w:space="0" w:color="auto"/>
        <w:right w:val="none" w:sz="0" w:space="0" w:color="auto"/>
      </w:divBdr>
    </w:div>
    <w:div w:id="1719893469">
      <w:bodyDiv w:val="1"/>
      <w:marLeft w:val="0"/>
      <w:marRight w:val="0"/>
      <w:marTop w:val="0"/>
      <w:marBottom w:val="0"/>
      <w:divBdr>
        <w:top w:val="none" w:sz="0" w:space="0" w:color="auto"/>
        <w:left w:val="none" w:sz="0" w:space="0" w:color="auto"/>
        <w:bottom w:val="none" w:sz="0" w:space="0" w:color="auto"/>
        <w:right w:val="none" w:sz="0" w:space="0" w:color="auto"/>
      </w:divBdr>
    </w:div>
    <w:div w:id="1740640093">
      <w:bodyDiv w:val="1"/>
      <w:marLeft w:val="0"/>
      <w:marRight w:val="0"/>
      <w:marTop w:val="0"/>
      <w:marBottom w:val="0"/>
      <w:divBdr>
        <w:top w:val="none" w:sz="0" w:space="0" w:color="auto"/>
        <w:left w:val="none" w:sz="0" w:space="0" w:color="auto"/>
        <w:bottom w:val="none" w:sz="0" w:space="0" w:color="auto"/>
        <w:right w:val="none" w:sz="0" w:space="0" w:color="auto"/>
      </w:divBdr>
    </w:div>
    <w:div w:id="1744335758">
      <w:bodyDiv w:val="1"/>
      <w:marLeft w:val="0"/>
      <w:marRight w:val="0"/>
      <w:marTop w:val="0"/>
      <w:marBottom w:val="0"/>
      <w:divBdr>
        <w:top w:val="none" w:sz="0" w:space="0" w:color="auto"/>
        <w:left w:val="none" w:sz="0" w:space="0" w:color="auto"/>
        <w:bottom w:val="none" w:sz="0" w:space="0" w:color="auto"/>
        <w:right w:val="none" w:sz="0" w:space="0" w:color="auto"/>
      </w:divBdr>
    </w:div>
    <w:div w:id="1748846232">
      <w:bodyDiv w:val="1"/>
      <w:marLeft w:val="0"/>
      <w:marRight w:val="0"/>
      <w:marTop w:val="0"/>
      <w:marBottom w:val="0"/>
      <w:divBdr>
        <w:top w:val="none" w:sz="0" w:space="0" w:color="auto"/>
        <w:left w:val="none" w:sz="0" w:space="0" w:color="auto"/>
        <w:bottom w:val="none" w:sz="0" w:space="0" w:color="auto"/>
        <w:right w:val="none" w:sz="0" w:space="0" w:color="auto"/>
      </w:divBdr>
    </w:div>
    <w:div w:id="1752506084">
      <w:bodyDiv w:val="1"/>
      <w:marLeft w:val="0"/>
      <w:marRight w:val="0"/>
      <w:marTop w:val="0"/>
      <w:marBottom w:val="0"/>
      <w:divBdr>
        <w:top w:val="none" w:sz="0" w:space="0" w:color="auto"/>
        <w:left w:val="none" w:sz="0" w:space="0" w:color="auto"/>
        <w:bottom w:val="none" w:sz="0" w:space="0" w:color="auto"/>
        <w:right w:val="none" w:sz="0" w:space="0" w:color="auto"/>
      </w:divBdr>
    </w:div>
    <w:div w:id="1752852838">
      <w:bodyDiv w:val="1"/>
      <w:marLeft w:val="0"/>
      <w:marRight w:val="0"/>
      <w:marTop w:val="0"/>
      <w:marBottom w:val="0"/>
      <w:divBdr>
        <w:top w:val="none" w:sz="0" w:space="0" w:color="auto"/>
        <w:left w:val="none" w:sz="0" w:space="0" w:color="auto"/>
        <w:bottom w:val="none" w:sz="0" w:space="0" w:color="auto"/>
        <w:right w:val="none" w:sz="0" w:space="0" w:color="auto"/>
      </w:divBdr>
    </w:div>
    <w:div w:id="1753815641">
      <w:bodyDiv w:val="1"/>
      <w:marLeft w:val="0"/>
      <w:marRight w:val="0"/>
      <w:marTop w:val="0"/>
      <w:marBottom w:val="0"/>
      <w:divBdr>
        <w:top w:val="none" w:sz="0" w:space="0" w:color="auto"/>
        <w:left w:val="none" w:sz="0" w:space="0" w:color="auto"/>
        <w:bottom w:val="none" w:sz="0" w:space="0" w:color="auto"/>
        <w:right w:val="none" w:sz="0" w:space="0" w:color="auto"/>
      </w:divBdr>
      <w:divsChild>
        <w:div w:id="719398083">
          <w:marLeft w:val="547"/>
          <w:marRight w:val="0"/>
          <w:marTop w:val="0"/>
          <w:marBottom w:val="0"/>
          <w:divBdr>
            <w:top w:val="none" w:sz="0" w:space="0" w:color="auto"/>
            <w:left w:val="none" w:sz="0" w:space="0" w:color="auto"/>
            <w:bottom w:val="none" w:sz="0" w:space="0" w:color="auto"/>
            <w:right w:val="none" w:sz="0" w:space="0" w:color="auto"/>
          </w:divBdr>
        </w:div>
      </w:divsChild>
    </w:div>
    <w:div w:id="1756781162">
      <w:bodyDiv w:val="1"/>
      <w:marLeft w:val="0"/>
      <w:marRight w:val="0"/>
      <w:marTop w:val="0"/>
      <w:marBottom w:val="0"/>
      <w:divBdr>
        <w:top w:val="none" w:sz="0" w:space="0" w:color="auto"/>
        <w:left w:val="none" w:sz="0" w:space="0" w:color="auto"/>
        <w:bottom w:val="none" w:sz="0" w:space="0" w:color="auto"/>
        <w:right w:val="none" w:sz="0" w:space="0" w:color="auto"/>
      </w:divBdr>
    </w:div>
    <w:div w:id="1757088195">
      <w:bodyDiv w:val="1"/>
      <w:marLeft w:val="0"/>
      <w:marRight w:val="0"/>
      <w:marTop w:val="0"/>
      <w:marBottom w:val="0"/>
      <w:divBdr>
        <w:top w:val="none" w:sz="0" w:space="0" w:color="auto"/>
        <w:left w:val="none" w:sz="0" w:space="0" w:color="auto"/>
        <w:bottom w:val="none" w:sz="0" w:space="0" w:color="auto"/>
        <w:right w:val="none" w:sz="0" w:space="0" w:color="auto"/>
      </w:divBdr>
    </w:div>
    <w:div w:id="1766343016">
      <w:bodyDiv w:val="1"/>
      <w:marLeft w:val="0"/>
      <w:marRight w:val="0"/>
      <w:marTop w:val="0"/>
      <w:marBottom w:val="0"/>
      <w:divBdr>
        <w:top w:val="none" w:sz="0" w:space="0" w:color="auto"/>
        <w:left w:val="none" w:sz="0" w:space="0" w:color="auto"/>
        <w:bottom w:val="none" w:sz="0" w:space="0" w:color="auto"/>
        <w:right w:val="none" w:sz="0" w:space="0" w:color="auto"/>
      </w:divBdr>
    </w:div>
    <w:div w:id="1773477589">
      <w:bodyDiv w:val="1"/>
      <w:marLeft w:val="0"/>
      <w:marRight w:val="0"/>
      <w:marTop w:val="0"/>
      <w:marBottom w:val="0"/>
      <w:divBdr>
        <w:top w:val="none" w:sz="0" w:space="0" w:color="auto"/>
        <w:left w:val="none" w:sz="0" w:space="0" w:color="auto"/>
        <w:bottom w:val="none" w:sz="0" w:space="0" w:color="auto"/>
        <w:right w:val="none" w:sz="0" w:space="0" w:color="auto"/>
      </w:divBdr>
    </w:div>
    <w:div w:id="1777407302">
      <w:bodyDiv w:val="1"/>
      <w:marLeft w:val="0"/>
      <w:marRight w:val="0"/>
      <w:marTop w:val="0"/>
      <w:marBottom w:val="0"/>
      <w:divBdr>
        <w:top w:val="none" w:sz="0" w:space="0" w:color="auto"/>
        <w:left w:val="none" w:sz="0" w:space="0" w:color="auto"/>
        <w:bottom w:val="none" w:sz="0" w:space="0" w:color="auto"/>
        <w:right w:val="none" w:sz="0" w:space="0" w:color="auto"/>
      </w:divBdr>
    </w:div>
    <w:div w:id="1794058851">
      <w:bodyDiv w:val="1"/>
      <w:marLeft w:val="0"/>
      <w:marRight w:val="0"/>
      <w:marTop w:val="0"/>
      <w:marBottom w:val="0"/>
      <w:divBdr>
        <w:top w:val="none" w:sz="0" w:space="0" w:color="auto"/>
        <w:left w:val="none" w:sz="0" w:space="0" w:color="auto"/>
        <w:bottom w:val="none" w:sz="0" w:space="0" w:color="auto"/>
        <w:right w:val="none" w:sz="0" w:space="0" w:color="auto"/>
      </w:divBdr>
    </w:div>
    <w:div w:id="1795445440">
      <w:bodyDiv w:val="1"/>
      <w:marLeft w:val="0"/>
      <w:marRight w:val="0"/>
      <w:marTop w:val="0"/>
      <w:marBottom w:val="0"/>
      <w:divBdr>
        <w:top w:val="none" w:sz="0" w:space="0" w:color="auto"/>
        <w:left w:val="none" w:sz="0" w:space="0" w:color="auto"/>
        <w:bottom w:val="none" w:sz="0" w:space="0" w:color="auto"/>
        <w:right w:val="none" w:sz="0" w:space="0" w:color="auto"/>
      </w:divBdr>
    </w:div>
    <w:div w:id="1803376905">
      <w:bodyDiv w:val="1"/>
      <w:marLeft w:val="0"/>
      <w:marRight w:val="0"/>
      <w:marTop w:val="0"/>
      <w:marBottom w:val="0"/>
      <w:divBdr>
        <w:top w:val="none" w:sz="0" w:space="0" w:color="auto"/>
        <w:left w:val="none" w:sz="0" w:space="0" w:color="auto"/>
        <w:bottom w:val="none" w:sz="0" w:space="0" w:color="auto"/>
        <w:right w:val="none" w:sz="0" w:space="0" w:color="auto"/>
      </w:divBdr>
    </w:div>
    <w:div w:id="1804272074">
      <w:bodyDiv w:val="1"/>
      <w:marLeft w:val="0"/>
      <w:marRight w:val="0"/>
      <w:marTop w:val="0"/>
      <w:marBottom w:val="0"/>
      <w:divBdr>
        <w:top w:val="none" w:sz="0" w:space="0" w:color="auto"/>
        <w:left w:val="none" w:sz="0" w:space="0" w:color="auto"/>
        <w:bottom w:val="none" w:sz="0" w:space="0" w:color="auto"/>
        <w:right w:val="none" w:sz="0" w:space="0" w:color="auto"/>
      </w:divBdr>
    </w:div>
    <w:div w:id="1812557029">
      <w:bodyDiv w:val="1"/>
      <w:marLeft w:val="0"/>
      <w:marRight w:val="0"/>
      <w:marTop w:val="0"/>
      <w:marBottom w:val="0"/>
      <w:divBdr>
        <w:top w:val="none" w:sz="0" w:space="0" w:color="auto"/>
        <w:left w:val="none" w:sz="0" w:space="0" w:color="auto"/>
        <w:bottom w:val="none" w:sz="0" w:space="0" w:color="auto"/>
        <w:right w:val="none" w:sz="0" w:space="0" w:color="auto"/>
      </w:divBdr>
    </w:div>
    <w:div w:id="1812942661">
      <w:bodyDiv w:val="1"/>
      <w:marLeft w:val="0"/>
      <w:marRight w:val="0"/>
      <w:marTop w:val="0"/>
      <w:marBottom w:val="0"/>
      <w:divBdr>
        <w:top w:val="none" w:sz="0" w:space="0" w:color="auto"/>
        <w:left w:val="none" w:sz="0" w:space="0" w:color="auto"/>
        <w:bottom w:val="none" w:sz="0" w:space="0" w:color="auto"/>
        <w:right w:val="none" w:sz="0" w:space="0" w:color="auto"/>
      </w:divBdr>
    </w:div>
    <w:div w:id="1819297525">
      <w:bodyDiv w:val="1"/>
      <w:marLeft w:val="0"/>
      <w:marRight w:val="0"/>
      <w:marTop w:val="0"/>
      <w:marBottom w:val="0"/>
      <w:divBdr>
        <w:top w:val="none" w:sz="0" w:space="0" w:color="auto"/>
        <w:left w:val="none" w:sz="0" w:space="0" w:color="auto"/>
        <w:bottom w:val="none" w:sz="0" w:space="0" w:color="auto"/>
        <w:right w:val="none" w:sz="0" w:space="0" w:color="auto"/>
      </w:divBdr>
    </w:div>
    <w:div w:id="1822231925">
      <w:bodyDiv w:val="1"/>
      <w:marLeft w:val="0"/>
      <w:marRight w:val="0"/>
      <w:marTop w:val="0"/>
      <w:marBottom w:val="0"/>
      <w:divBdr>
        <w:top w:val="none" w:sz="0" w:space="0" w:color="auto"/>
        <w:left w:val="none" w:sz="0" w:space="0" w:color="auto"/>
        <w:bottom w:val="none" w:sz="0" w:space="0" w:color="auto"/>
        <w:right w:val="none" w:sz="0" w:space="0" w:color="auto"/>
      </w:divBdr>
    </w:div>
    <w:div w:id="1823085701">
      <w:bodyDiv w:val="1"/>
      <w:marLeft w:val="0"/>
      <w:marRight w:val="0"/>
      <w:marTop w:val="0"/>
      <w:marBottom w:val="0"/>
      <w:divBdr>
        <w:top w:val="none" w:sz="0" w:space="0" w:color="auto"/>
        <w:left w:val="none" w:sz="0" w:space="0" w:color="auto"/>
        <w:bottom w:val="none" w:sz="0" w:space="0" w:color="auto"/>
        <w:right w:val="none" w:sz="0" w:space="0" w:color="auto"/>
      </w:divBdr>
    </w:div>
    <w:div w:id="1824345381">
      <w:bodyDiv w:val="1"/>
      <w:marLeft w:val="0"/>
      <w:marRight w:val="0"/>
      <w:marTop w:val="0"/>
      <w:marBottom w:val="0"/>
      <w:divBdr>
        <w:top w:val="none" w:sz="0" w:space="0" w:color="auto"/>
        <w:left w:val="none" w:sz="0" w:space="0" w:color="auto"/>
        <w:bottom w:val="none" w:sz="0" w:space="0" w:color="auto"/>
        <w:right w:val="none" w:sz="0" w:space="0" w:color="auto"/>
      </w:divBdr>
    </w:div>
    <w:div w:id="1839691372">
      <w:bodyDiv w:val="1"/>
      <w:marLeft w:val="0"/>
      <w:marRight w:val="0"/>
      <w:marTop w:val="0"/>
      <w:marBottom w:val="0"/>
      <w:divBdr>
        <w:top w:val="none" w:sz="0" w:space="0" w:color="auto"/>
        <w:left w:val="none" w:sz="0" w:space="0" w:color="auto"/>
        <w:bottom w:val="none" w:sz="0" w:space="0" w:color="auto"/>
        <w:right w:val="none" w:sz="0" w:space="0" w:color="auto"/>
      </w:divBdr>
    </w:div>
    <w:div w:id="1841694238">
      <w:bodyDiv w:val="1"/>
      <w:marLeft w:val="0"/>
      <w:marRight w:val="0"/>
      <w:marTop w:val="0"/>
      <w:marBottom w:val="0"/>
      <w:divBdr>
        <w:top w:val="none" w:sz="0" w:space="0" w:color="auto"/>
        <w:left w:val="none" w:sz="0" w:space="0" w:color="auto"/>
        <w:bottom w:val="none" w:sz="0" w:space="0" w:color="auto"/>
        <w:right w:val="none" w:sz="0" w:space="0" w:color="auto"/>
      </w:divBdr>
    </w:div>
    <w:div w:id="1846899184">
      <w:bodyDiv w:val="1"/>
      <w:marLeft w:val="0"/>
      <w:marRight w:val="0"/>
      <w:marTop w:val="0"/>
      <w:marBottom w:val="0"/>
      <w:divBdr>
        <w:top w:val="none" w:sz="0" w:space="0" w:color="auto"/>
        <w:left w:val="none" w:sz="0" w:space="0" w:color="auto"/>
        <w:bottom w:val="none" w:sz="0" w:space="0" w:color="auto"/>
        <w:right w:val="none" w:sz="0" w:space="0" w:color="auto"/>
      </w:divBdr>
    </w:div>
    <w:div w:id="1848903368">
      <w:bodyDiv w:val="1"/>
      <w:marLeft w:val="0"/>
      <w:marRight w:val="0"/>
      <w:marTop w:val="0"/>
      <w:marBottom w:val="0"/>
      <w:divBdr>
        <w:top w:val="none" w:sz="0" w:space="0" w:color="auto"/>
        <w:left w:val="none" w:sz="0" w:space="0" w:color="auto"/>
        <w:bottom w:val="none" w:sz="0" w:space="0" w:color="auto"/>
        <w:right w:val="none" w:sz="0" w:space="0" w:color="auto"/>
      </w:divBdr>
    </w:div>
    <w:div w:id="1857185840">
      <w:bodyDiv w:val="1"/>
      <w:marLeft w:val="0"/>
      <w:marRight w:val="0"/>
      <w:marTop w:val="0"/>
      <w:marBottom w:val="0"/>
      <w:divBdr>
        <w:top w:val="none" w:sz="0" w:space="0" w:color="auto"/>
        <w:left w:val="none" w:sz="0" w:space="0" w:color="auto"/>
        <w:bottom w:val="none" w:sz="0" w:space="0" w:color="auto"/>
        <w:right w:val="none" w:sz="0" w:space="0" w:color="auto"/>
      </w:divBdr>
    </w:div>
    <w:div w:id="1860118808">
      <w:bodyDiv w:val="1"/>
      <w:marLeft w:val="0"/>
      <w:marRight w:val="0"/>
      <w:marTop w:val="0"/>
      <w:marBottom w:val="0"/>
      <w:divBdr>
        <w:top w:val="none" w:sz="0" w:space="0" w:color="auto"/>
        <w:left w:val="none" w:sz="0" w:space="0" w:color="auto"/>
        <w:bottom w:val="none" w:sz="0" w:space="0" w:color="auto"/>
        <w:right w:val="none" w:sz="0" w:space="0" w:color="auto"/>
      </w:divBdr>
    </w:div>
    <w:div w:id="1865627292">
      <w:bodyDiv w:val="1"/>
      <w:marLeft w:val="0"/>
      <w:marRight w:val="0"/>
      <w:marTop w:val="0"/>
      <w:marBottom w:val="0"/>
      <w:divBdr>
        <w:top w:val="none" w:sz="0" w:space="0" w:color="auto"/>
        <w:left w:val="none" w:sz="0" w:space="0" w:color="auto"/>
        <w:bottom w:val="none" w:sz="0" w:space="0" w:color="auto"/>
        <w:right w:val="none" w:sz="0" w:space="0" w:color="auto"/>
      </w:divBdr>
    </w:div>
    <w:div w:id="1868375325">
      <w:bodyDiv w:val="1"/>
      <w:marLeft w:val="0"/>
      <w:marRight w:val="0"/>
      <w:marTop w:val="0"/>
      <w:marBottom w:val="0"/>
      <w:divBdr>
        <w:top w:val="none" w:sz="0" w:space="0" w:color="auto"/>
        <w:left w:val="none" w:sz="0" w:space="0" w:color="auto"/>
        <w:bottom w:val="none" w:sz="0" w:space="0" w:color="auto"/>
        <w:right w:val="none" w:sz="0" w:space="0" w:color="auto"/>
      </w:divBdr>
    </w:div>
    <w:div w:id="1878276492">
      <w:bodyDiv w:val="1"/>
      <w:marLeft w:val="0"/>
      <w:marRight w:val="0"/>
      <w:marTop w:val="0"/>
      <w:marBottom w:val="0"/>
      <w:divBdr>
        <w:top w:val="none" w:sz="0" w:space="0" w:color="auto"/>
        <w:left w:val="none" w:sz="0" w:space="0" w:color="auto"/>
        <w:bottom w:val="none" w:sz="0" w:space="0" w:color="auto"/>
        <w:right w:val="none" w:sz="0" w:space="0" w:color="auto"/>
      </w:divBdr>
    </w:div>
    <w:div w:id="1879782694">
      <w:bodyDiv w:val="1"/>
      <w:marLeft w:val="0"/>
      <w:marRight w:val="0"/>
      <w:marTop w:val="0"/>
      <w:marBottom w:val="0"/>
      <w:divBdr>
        <w:top w:val="none" w:sz="0" w:space="0" w:color="auto"/>
        <w:left w:val="none" w:sz="0" w:space="0" w:color="auto"/>
        <w:bottom w:val="none" w:sz="0" w:space="0" w:color="auto"/>
        <w:right w:val="none" w:sz="0" w:space="0" w:color="auto"/>
      </w:divBdr>
    </w:div>
    <w:div w:id="1888107643">
      <w:bodyDiv w:val="1"/>
      <w:marLeft w:val="0"/>
      <w:marRight w:val="0"/>
      <w:marTop w:val="0"/>
      <w:marBottom w:val="0"/>
      <w:divBdr>
        <w:top w:val="none" w:sz="0" w:space="0" w:color="auto"/>
        <w:left w:val="none" w:sz="0" w:space="0" w:color="auto"/>
        <w:bottom w:val="none" w:sz="0" w:space="0" w:color="auto"/>
        <w:right w:val="none" w:sz="0" w:space="0" w:color="auto"/>
      </w:divBdr>
    </w:div>
    <w:div w:id="1899902984">
      <w:bodyDiv w:val="1"/>
      <w:marLeft w:val="0"/>
      <w:marRight w:val="0"/>
      <w:marTop w:val="0"/>
      <w:marBottom w:val="0"/>
      <w:divBdr>
        <w:top w:val="none" w:sz="0" w:space="0" w:color="auto"/>
        <w:left w:val="none" w:sz="0" w:space="0" w:color="auto"/>
        <w:bottom w:val="none" w:sz="0" w:space="0" w:color="auto"/>
        <w:right w:val="none" w:sz="0" w:space="0" w:color="auto"/>
      </w:divBdr>
    </w:div>
    <w:div w:id="1911227433">
      <w:bodyDiv w:val="1"/>
      <w:marLeft w:val="0"/>
      <w:marRight w:val="0"/>
      <w:marTop w:val="0"/>
      <w:marBottom w:val="0"/>
      <w:divBdr>
        <w:top w:val="none" w:sz="0" w:space="0" w:color="auto"/>
        <w:left w:val="none" w:sz="0" w:space="0" w:color="auto"/>
        <w:bottom w:val="none" w:sz="0" w:space="0" w:color="auto"/>
        <w:right w:val="none" w:sz="0" w:space="0" w:color="auto"/>
      </w:divBdr>
    </w:div>
    <w:div w:id="1915314990">
      <w:bodyDiv w:val="1"/>
      <w:marLeft w:val="0"/>
      <w:marRight w:val="0"/>
      <w:marTop w:val="0"/>
      <w:marBottom w:val="0"/>
      <w:divBdr>
        <w:top w:val="none" w:sz="0" w:space="0" w:color="auto"/>
        <w:left w:val="none" w:sz="0" w:space="0" w:color="auto"/>
        <w:bottom w:val="none" w:sz="0" w:space="0" w:color="auto"/>
        <w:right w:val="none" w:sz="0" w:space="0" w:color="auto"/>
      </w:divBdr>
    </w:div>
    <w:div w:id="1919510299">
      <w:bodyDiv w:val="1"/>
      <w:marLeft w:val="0"/>
      <w:marRight w:val="0"/>
      <w:marTop w:val="0"/>
      <w:marBottom w:val="0"/>
      <w:divBdr>
        <w:top w:val="none" w:sz="0" w:space="0" w:color="auto"/>
        <w:left w:val="none" w:sz="0" w:space="0" w:color="auto"/>
        <w:bottom w:val="none" w:sz="0" w:space="0" w:color="auto"/>
        <w:right w:val="none" w:sz="0" w:space="0" w:color="auto"/>
      </w:divBdr>
    </w:div>
    <w:div w:id="1922175728">
      <w:bodyDiv w:val="1"/>
      <w:marLeft w:val="0"/>
      <w:marRight w:val="0"/>
      <w:marTop w:val="0"/>
      <w:marBottom w:val="0"/>
      <w:divBdr>
        <w:top w:val="none" w:sz="0" w:space="0" w:color="auto"/>
        <w:left w:val="none" w:sz="0" w:space="0" w:color="auto"/>
        <w:bottom w:val="none" w:sz="0" w:space="0" w:color="auto"/>
        <w:right w:val="none" w:sz="0" w:space="0" w:color="auto"/>
      </w:divBdr>
    </w:div>
    <w:div w:id="1927641400">
      <w:bodyDiv w:val="1"/>
      <w:marLeft w:val="0"/>
      <w:marRight w:val="0"/>
      <w:marTop w:val="0"/>
      <w:marBottom w:val="0"/>
      <w:divBdr>
        <w:top w:val="none" w:sz="0" w:space="0" w:color="auto"/>
        <w:left w:val="none" w:sz="0" w:space="0" w:color="auto"/>
        <w:bottom w:val="none" w:sz="0" w:space="0" w:color="auto"/>
        <w:right w:val="none" w:sz="0" w:space="0" w:color="auto"/>
      </w:divBdr>
    </w:div>
    <w:div w:id="1930115482">
      <w:bodyDiv w:val="1"/>
      <w:marLeft w:val="0"/>
      <w:marRight w:val="0"/>
      <w:marTop w:val="0"/>
      <w:marBottom w:val="0"/>
      <w:divBdr>
        <w:top w:val="none" w:sz="0" w:space="0" w:color="auto"/>
        <w:left w:val="none" w:sz="0" w:space="0" w:color="auto"/>
        <w:bottom w:val="none" w:sz="0" w:space="0" w:color="auto"/>
        <w:right w:val="none" w:sz="0" w:space="0" w:color="auto"/>
      </w:divBdr>
    </w:div>
    <w:div w:id="1948855271">
      <w:bodyDiv w:val="1"/>
      <w:marLeft w:val="0"/>
      <w:marRight w:val="0"/>
      <w:marTop w:val="0"/>
      <w:marBottom w:val="0"/>
      <w:divBdr>
        <w:top w:val="none" w:sz="0" w:space="0" w:color="auto"/>
        <w:left w:val="none" w:sz="0" w:space="0" w:color="auto"/>
        <w:bottom w:val="none" w:sz="0" w:space="0" w:color="auto"/>
        <w:right w:val="none" w:sz="0" w:space="0" w:color="auto"/>
      </w:divBdr>
    </w:div>
    <w:div w:id="1951736948">
      <w:bodyDiv w:val="1"/>
      <w:marLeft w:val="0"/>
      <w:marRight w:val="0"/>
      <w:marTop w:val="0"/>
      <w:marBottom w:val="0"/>
      <w:divBdr>
        <w:top w:val="none" w:sz="0" w:space="0" w:color="auto"/>
        <w:left w:val="none" w:sz="0" w:space="0" w:color="auto"/>
        <w:bottom w:val="none" w:sz="0" w:space="0" w:color="auto"/>
        <w:right w:val="none" w:sz="0" w:space="0" w:color="auto"/>
      </w:divBdr>
    </w:div>
    <w:div w:id="1961690198">
      <w:bodyDiv w:val="1"/>
      <w:marLeft w:val="0"/>
      <w:marRight w:val="0"/>
      <w:marTop w:val="0"/>
      <w:marBottom w:val="0"/>
      <w:divBdr>
        <w:top w:val="none" w:sz="0" w:space="0" w:color="auto"/>
        <w:left w:val="none" w:sz="0" w:space="0" w:color="auto"/>
        <w:bottom w:val="none" w:sz="0" w:space="0" w:color="auto"/>
        <w:right w:val="none" w:sz="0" w:space="0" w:color="auto"/>
      </w:divBdr>
    </w:div>
    <w:div w:id="1967926398">
      <w:bodyDiv w:val="1"/>
      <w:marLeft w:val="0"/>
      <w:marRight w:val="0"/>
      <w:marTop w:val="0"/>
      <w:marBottom w:val="0"/>
      <w:divBdr>
        <w:top w:val="none" w:sz="0" w:space="0" w:color="auto"/>
        <w:left w:val="none" w:sz="0" w:space="0" w:color="auto"/>
        <w:bottom w:val="none" w:sz="0" w:space="0" w:color="auto"/>
        <w:right w:val="none" w:sz="0" w:space="0" w:color="auto"/>
      </w:divBdr>
    </w:div>
    <w:div w:id="1970361123">
      <w:bodyDiv w:val="1"/>
      <w:marLeft w:val="0"/>
      <w:marRight w:val="0"/>
      <w:marTop w:val="0"/>
      <w:marBottom w:val="0"/>
      <w:divBdr>
        <w:top w:val="none" w:sz="0" w:space="0" w:color="auto"/>
        <w:left w:val="none" w:sz="0" w:space="0" w:color="auto"/>
        <w:bottom w:val="none" w:sz="0" w:space="0" w:color="auto"/>
        <w:right w:val="none" w:sz="0" w:space="0" w:color="auto"/>
      </w:divBdr>
    </w:div>
    <w:div w:id="1987123011">
      <w:bodyDiv w:val="1"/>
      <w:marLeft w:val="0"/>
      <w:marRight w:val="0"/>
      <w:marTop w:val="0"/>
      <w:marBottom w:val="0"/>
      <w:divBdr>
        <w:top w:val="none" w:sz="0" w:space="0" w:color="auto"/>
        <w:left w:val="none" w:sz="0" w:space="0" w:color="auto"/>
        <w:bottom w:val="none" w:sz="0" w:space="0" w:color="auto"/>
        <w:right w:val="none" w:sz="0" w:space="0" w:color="auto"/>
      </w:divBdr>
    </w:div>
    <w:div w:id="2000385799">
      <w:bodyDiv w:val="1"/>
      <w:marLeft w:val="0"/>
      <w:marRight w:val="0"/>
      <w:marTop w:val="0"/>
      <w:marBottom w:val="0"/>
      <w:divBdr>
        <w:top w:val="none" w:sz="0" w:space="0" w:color="auto"/>
        <w:left w:val="none" w:sz="0" w:space="0" w:color="auto"/>
        <w:bottom w:val="none" w:sz="0" w:space="0" w:color="auto"/>
        <w:right w:val="none" w:sz="0" w:space="0" w:color="auto"/>
      </w:divBdr>
    </w:div>
    <w:div w:id="2008749948">
      <w:bodyDiv w:val="1"/>
      <w:marLeft w:val="0"/>
      <w:marRight w:val="0"/>
      <w:marTop w:val="0"/>
      <w:marBottom w:val="0"/>
      <w:divBdr>
        <w:top w:val="none" w:sz="0" w:space="0" w:color="auto"/>
        <w:left w:val="none" w:sz="0" w:space="0" w:color="auto"/>
        <w:bottom w:val="none" w:sz="0" w:space="0" w:color="auto"/>
        <w:right w:val="none" w:sz="0" w:space="0" w:color="auto"/>
      </w:divBdr>
    </w:div>
    <w:div w:id="2009016077">
      <w:bodyDiv w:val="1"/>
      <w:marLeft w:val="0"/>
      <w:marRight w:val="0"/>
      <w:marTop w:val="0"/>
      <w:marBottom w:val="0"/>
      <w:divBdr>
        <w:top w:val="none" w:sz="0" w:space="0" w:color="auto"/>
        <w:left w:val="none" w:sz="0" w:space="0" w:color="auto"/>
        <w:bottom w:val="none" w:sz="0" w:space="0" w:color="auto"/>
        <w:right w:val="none" w:sz="0" w:space="0" w:color="auto"/>
      </w:divBdr>
    </w:div>
    <w:div w:id="2017805466">
      <w:bodyDiv w:val="1"/>
      <w:marLeft w:val="0"/>
      <w:marRight w:val="0"/>
      <w:marTop w:val="0"/>
      <w:marBottom w:val="0"/>
      <w:divBdr>
        <w:top w:val="none" w:sz="0" w:space="0" w:color="auto"/>
        <w:left w:val="none" w:sz="0" w:space="0" w:color="auto"/>
        <w:bottom w:val="none" w:sz="0" w:space="0" w:color="auto"/>
        <w:right w:val="none" w:sz="0" w:space="0" w:color="auto"/>
      </w:divBdr>
    </w:div>
    <w:div w:id="2026325611">
      <w:bodyDiv w:val="1"/>
      <w:marLeft w:val="0"/>
      <w:marRight w:val="0"/>
      <w:marTop w:val="0"/>
      <w:marBottom w:val="0"/>
      <w:divBdr>
        <w:top w:val="none" w:sz="0" w:space="0" w:color="auto"/>
        <w:left w:val="none" w:sz="0" w:space="0" w:color="auto"/>
        <w:bottom w:val="none" w:sz="0" w:space="0" w:color="auto"/>
        <w:right w:val="none" w:sz="0" w:space="0" w:color="auto"/>
      </w:divBdr>
    </w:div>
    <w:div w:id="2036498287">
      <w:bodyDiv w:val="1"/>
      <w:marLeft w:val="0"/>
      <w:marRight w:val="0"/>
      <w:marTop w:val="0"/>
      <w:marBottom w:val="0"/>
      <w:divBdr>
        <w:top w:val="none" w:sz="0" w:space="0" w:color="auto"/>
        <w:left w:val="none" w:sz="0" w:space="0" w:color="auto"/>
        <w:bottom w:val="none" w:sz="0" w:space="0" w:color="auto"/>
        <w:right w:val="none" w:sz="0" w:space="0" w:color="auto"/>
      </w:divBdr>
    </w:div>
    <w:div w:id="2041316090">
      <w:bodyDiv w:val="1"/>
      <w:marLeft w:val="0"/>
      <w:marRight w:val="0"/>
      <w:marTop w:val="0"/>
      <w:marBottom w:val="0"/>
      <w:divBdr>
        <w:top w:val="none" w:sz="0" w:space="0" w:color="auto"/>
        <w:left w:val="none" w:sz="0" w:space="0" w:color="auto"/>
        <w:bottom w:val="none" w:sz="0" w:space="0" w:color="auto"/>
        <w:right w:val="none" w:sz="0" w:space="0" w:color="auto"/>
      </w:divBdr>
    </w:div>
    <w:div w:id="2044937359">
      <w:bodyDiv w:val="1"/>
      <w:marLeft w:val="0"/>
      <w:marRight w:val="0"/>
      <w:marTop w:val="0"/>
      <w:marBottom w:val="0"/>
      <w:divBdr>
        <w:top w:val="none" w:sz="0" w:space="0" w:color="auto"/>
        <w:left w:val="none" w:sz="0" w:space="0" w:color="auto"/>
        <w:bottom w:val="none" w:sz="0" w:space="0" w:color="auto"/>
        <w:right w:val="none" w:sz="0" w:space="0" w:color="auto"/>
      </w:divBdr>
    </w:div>
    <w:div w:id="2047414229">
      <w:bodyDiv w:val="1"/>
      <w:marLeft w:val="0"/>
      <w:marRight w:val="0"/>
      <w:marTop w:val="0"/>
      <w:marBottom w:val="0"/>
      <w:divBdr>
        <w:top w:val="none" w:sz="0" w:space="0" w:color="auto"/>
        <w:left w:val="none" w:sz="0" w:space="0" w:color="auto"/>
        <w:bottom w:val="none" w:sz="0" w:space="0" w:color="auto"/>
        <w:right w:val="none" w:sz="0" w:space="0" w:color="auto"/>
      </w:divBdr>
    </w:div>
    <w:div w:id="2047756096">
      <w:bodyDiv w:val="1"/>
      <w:marLeft w:val="0"/>
      <w:marRight w:val="0"/>
      <w:marTop w:val="0"/>
      <w:marBottom w:val="0"/>
      <w:divBdr>
        <w:top w:val="none" w:sz="0" w:space="0" w:color="auto"/>
        <w:left w:val="none" w:sz="0" w:space="0" w:color="auto"/>
        <w:bottom w:val="none" w:sz="0" w:space="0" w:color="auto"/>
        <w:right w:val="none" w:sz="0" w:space="0" w:color="auto"/>
      </w:divBdr>
    </w:div>
    <w:div w:id="2051300264">
      <w:bodyDiv w:val="1"/>
      <w:marLeft w:val="0"/>
      <w:marRight w:val="0"/>
      <w:marTop w:val="0"/>
      <w:marBottom w:val="0"/>
      <w:divBdr>
        <w:top w:val="none" w:sz="0" w:space="0" w:color="auto"/>
        <w:left w:val="none" w:sz="0" w:space="0" w:color="auto"/>
        <w:bottom w:val="none" w:sz="0" w:space="0" w:color="auto"/>
        <w:right w:val="none" w:sz="0" w:space="0" w:color="auto"/>
      </w:divBdr>
    </w:div>
    <w:div w:id="2053844689">
      <w:bodyDiv w:val="1"/>
      <w:marLeft w:val="0"/>
      <w:marRight w:val="0"/>
      <w:marTop w:val="0"/>
      <w:marBottom w:val="0"/>
      <w:divBdr>
        <w:top w:val="none" w:sz="0" w:space="0" w:color="auto"/>
        <w:left w:val="none" w:sz="0" w:space="0" w:color="auto"/>
        <w:bottom w:val="none" w:sz="0" w:space="0" w:color="auto"/>
        <w:right w:val="none" w:sz="0" w:space="0" w:color="auto"/>
      </w:divBdr>
    </w:div>
    <w:div w:id="2059889345">
      <w:bodyDiv w:val="1"/>
      <w:marLeft w:val="0"/>
      <w:marRight w:val="0"/>
      <w:marTop w:val="0"/>
      <w:marBottom w:val="0"/>
      <w:divBdr>
        <w:top w:val="none" w:sz="0" w:space="0" w:color="auto"/>
        <w:left w:val="none" w:sz="0" w:space="0" w:color="auto"/>
        <w:bottom w:val="none" w:sz="0" w:space="0" w:color="auto"/>
        <w:right w:val="none" w:sz="0" w:space="0" w:color="auto"/>
      </w:divBdr>
    </w:div>
    <w:div w:id="2069380108">
      <w:bodyDiv w:val="1"/>
      <w:marLeft w:val="0"/>
      <w:marRight w:val="0"/>
      <w:marTop w:val="0"/>
      <w:marBottom w:val="0"/>
      <w:divBdr>
        <w:top w:val="none" w:sz="0" w:space="0" w:color="auto"/>
        <w:left w:val="none" w:sz="0" w:space="0" w:color="auto"/>
        <w:bottom w:val="none" w:sz="0" w:space="0" w:color="auto"/>
        <w:right w:val="none" w:sz="0" w:space="0" w:color="auto"/>
      </w:divBdr>
    </w:div>
    <w:div w:id="2082360343">
      <w:bodyDiv w:val="1"/>
      <w:marLeft w:val="0"/>
      <w:marRight w:val="0"/>
      <w:marTop w:val="0"/>
      <w:marBottom w:val="0"/>
      <w:divBdr>
        <w:top w:val="none" w:sz="0" w:space="0" w:color="auto"/>
        <w:left w:val="none" w:sz="0" w:space="0" w:color="auto"/>
        <w:bottom w:val="none" w:sz="0" w:space="0" w:color="auto"/>
        <w:right w:val="none" w:sz="0" w:space="0" w:color="auto"/>
      </w:divBdr>
    </w:div>
    <w:div w:id="2083480257">
      <w:bodyDiv w:val="1"/>
      <w:marLeft w:val="0"/>
      <w:marRight w:val="0"/>
      <w:marTop w:val="0"/>
      <w:marBottom w:val="0"/>
      <w:divBdr>
        <w:top w:val="none" w:sz="0" w:space="0" w:color="auto"/>
        <w:left w:val="none" w:sz="0" w:space="0" w:color="auto"/>
        <w:bottom w:val="none" w:sz="0" w:space="0" w:color="auto"/>
        <w:right w:val="none" w:sz="0" w:space="0" w:color="auto"/>
      </w:divBdr>
    </w:div>
    <w:div w:id="2086760243">
      <w:bodyDiv w:val="1"/>
      <w:marLeft w:val="0"/>
      <w:marRight w:val="0"/>
      <w:marTop w:val="0"/>
      <w:marBottom w:val="0"/>
      <w:divBdr>
        <w:top w:val="none" w:sz="0" w:space="0" w:color="auto"/>
        <w:left w:val="none" w:sz="0" w:space="0" w:color="auto"/>
        <w:bottom w:val="none" w:sz="0" w:space="0" w:color="auto"/>
        <w:right w:val="none" w:sz="0" w:space="0" w:color="auto"/>
      </w:divBdr>
    </w:div>
    <w:div w:id="2091000981">
      <w:bodyDiv w:val="1"/>
      <w:marLeft w:val="0"/>
      <w:marRight w:val="0"/>
      <w:marTop w:val="0"/>
      <w:marBottom w:val="0"/>
      <w:divBdr>
        <w:top w:val="none" w:sz="0" w:space="0" w:color="auto"/>
        <w:left w:val="none" w:sz="0" w:space="0" w:color="auto"/>
        <w:bottom w:val="none" w:sz="0" w:space="0" w:color="auto"/>
        <w:right w:val="none" w:sz="0" w:space="0" w:color="auto"/>
      </w:divBdr>
    </w:div>
    <w:div w:id="2094626120">
      <w:bodyDiv w:val="1"/>
      <w:marLeft w:val="0"/>
      <w:marRight w:val="0"/>
      <w:marTop w:val="0"/>
      <w:marBottom w:val="0"/>
      <w:divBdr>
        <w:top w:val="none" w:sz="0" w:space="0" w:color="auto"/>
        <w:left w:val="none" w:sz="0" w:space="0" w:color="auto"/>
        <w:bottom w:val="none" w:sz="0" w:space="0" w:color="auto"/>
        <w:right w:val="none" w:sz="0" w:space="0" w:color="auto"/>
      </w:divBdr>
    </w:div>
    <w:div w:id="2098860585">
      <w:bodyDiv w:val="1"/>
      <w:marLeft w:val="0"/>
      <w:marRight w:val="0"/>
      <w:marTop w:val="0"/>
      <w:marBottom w:val="0"/>
      <w:divBdr>
        <w:top w:val="none" w:sz="0" w:space="0" w:color="auto"/>
        <w:left w:val="none" w:sz="0" w:space="0" w:color="auto"/>
        <w:bottom w:val="none" w:sz="0" w:space="0" w:color="auto"/>
        <w:right w:val="none" w:sz="0" w:space="0" w:color="auto"/>
      </w:divBdr>
    </w:div>
    <w:div w:id="2099517935">
      <w:bodyDiv w:val="1"/>
      <w:marLeft w:val="0"/>
      <w:marRight w:val="0"/>
      <w:marTop w:val="0"/>
      <w:marBottom w:val="0"/>
      <w:divBdr>
        <w:top w:val="none" w:sz="0" w:space="0" w:color="auto"/>
        <w:left w:val="none" w:sz="0" w:space="0" w:color="auto"/>
        <w:bottom w:val="none" w:sz="0" w:space="0" w:color="auto"/>
        <w:right w:val="none" w:sz="0" w:space="0" w:color="auto"/>
      </w:divBdr>
    </w:div>
    <w:div w:id="2112972071">
      <w:bodyDiv w:val="1"/>
      <w:marLeft w:val="0"/>
      <w:marRight w:val="0"/>
      <w:marTop w:val="0"/>
      <w:marBottom w:val="0"/>
      <w:divBdr>
        <w:top w:val="none" w:sz="0" w:space="0" w:color="auto"/>
        <w:left w:val="none" w:sz="0" w:space="0" w:color="auto"/>
        <w:bottom w:val="none" w:sz="0" w:space="0" w:color="auto"/>
        <w:right w:val="none" w:sz="0" w:space="0" w:color="auto"/>
      </w:divBdr>
    </w:div>
    <w:div w:id="2118523597">
      <w:bodyDiv w:val="1"/>
      <w:marLeft w:val="0"/>
      <w:marRight w:val="0"/>
      <w:marTop w:val="0"/>
      <w:marBottom w:val="0"/>
      <w:divBdr>
        <w:top w:val="none" w:sz="0" w:space="0" w:color="auto"/>
        <w:left w:val="none" w:sz="0" w:space="0" w:color="auto"/>
        <w:bottom w:val="none" w:sz="0" w:space="0" w:color="auto"/>
        <w:right w:val="none" w:sz="0" w:space="0" w:color="auto"/>
      </w:divBdr>
    </w:div>
    <w:div w:id="2122920946">
      <w:bodyDiv w:val="1"/>
      <w:marLeft w:val="0"/>
      <w:marRight w:val="0"/>
      <w:marTop w:val="0"/>
      <w:marBottom w:val="0"/>
      <w:divBdr>
        <w:top w:val="none" w:sz="0" w:space="0" w:color="auto"/>
        <w:left w:val="none" w:sz="0" w:space="0" w:color="auto"/>
        <w:bottom w:val="none" w:sz="0" w:space="0" w:color="auto"/>
        <w:right w:val="none" w:sz="0" w:space="0" w:color="auto"/>
      </w:divBdr>
    </w:div>
    <w:div w:id="2124954754">
      <w:bodyDiv w:val="1"/>
      <w:marLeft w:val="0"/>
      <w:marRight w:val="0"/>
      <w:marTop w:val="0"/>
      <w:marBottom w:val="0"/>
      <w:divBdr>
        <w:top w:val="none" w:sz="0" w:space="0" w:color="auto"/>
        <w:left w:val="none" w:sz="0" w:space="0" w:color="auto"/>
        <w:bottom w:val="none" w:sz="0" w:space="0" w:color="auto"/>
        <w:right w:val="none" w:sz="0" w:space="0" w:color="auto"/>
      </w:divBdr>
    </w:div>
    <w:div w:id="2132045296">
      <w:bodyDiv w:val="1"/>
      <w:marLeft w:val="0"/>
      <w:marRight w:val="0"/>
      <w:marTop w:val="0"/>
      <w:marBottom w:val="0"/>
      <w:divBdr>
        <w:top w:val="none" w:sz="0" w:space="0" w:color="auto"/>
        <w:left w:val="none" w:sz="0" w:space="0" w:color="auto"/>
        <w:bottom w:val="none" w:sz="0" w:space="0" w:color="auto"/>
        <w:right w:val="none" w:sz="0" w:space="0" w:color="auto"/>
      </w:divBdr>
    </w:div>
    <w:div w:id="2139182733">
      <w:bodyDiv w:val="1"/>
      <w:marLeft w:val="0"/>
      <w:marRight w:val="0"/>
      <w:marTop w:val="0"/>
      <w:marBottom w:val="0"/>
      <w:divBdr>
        <w:top w:val="none" w:sz="0" w:space="0" w:color="auto"/>
        <w:left w:val="none" w:sz="0" w:space="0" w:color="auto"/>
        <w:bottom w:val="none" w:sz="0" w:space="0" w:color="auto"/>
        <w:right w:val="none" w:sz="0" w:space="0" w:color="auto"/>
      </w:divBdr>
    </w:div>
    <w:div w:id="21457304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21" Type="http://schemas.openxmlformats.org/officeDocument/2006/relationships/image" Target="media/image14.png"/><Relationship Id="rId42" Type="http://schemas.openxmlformats.org/officeDocument/2006/relationships/image" Target="media/image35.png"/><Relationship Id="rId47" Type="http://schemas.openxmlformats.org/officeDocument/2006/relationships/diagramQuickStyle" Target="diagrams/quickStyle1.xml"/><Relationship Id="rId63" Type="http://schemas.openxmlformats.org/officeDocument/2006/relationships/image" Target="media/image38.gif"/><Relationship Id="rId68" Type="http://schemas.openxmlformats.org/officeDocument/2006/relationships/hyperlink" Target="https://developers.google.com/ml-kit/vision/pose-detection/classifying-poses" TargetMode="External"/><Relationship Id="rId84" Type="http://schemas.openxmlformats.org/officeDocument/2006/relationships/chart" Target="charts/chart4.xml"/><Relationship Id="rId89" Type="http://schemas.openxmlformats.org/officeDocument/2006/relationships/hyperlink" Target="https://github.com/calebchan1/ALevelNEA" TargetMode="External"/><Relationship Id="rId16" Type="http://schemas.openxmlformats.org/officeDocument/2006/relationships/image" Target="media/image9.png"/><Relationship Id="rId11" Type="http://schemas.openxmlformats.org/officeDocument/2006/relationships/image" Target="media/image4.png"/><Relationship Id="rId32" Type="http://schemas.openxmlformats.org/officeDocument/2006/relationships/image" Target="media/image25.png"/><Relationship Id="rId37" Type="http://schemas.openxmlformats.org/officeDocument/2006/relationships/image" Target="media/image30.png"/><Relationship Id="rId53" Type="http://schemas.openxmlformats.org/officeDocument/2006/relationships/diagramColors" Target="diagrams/colors2.xml"/><Relationship Id="rId58" Type="http://schemas.openxmlformats.org/officeDocument/2006/relationships/diagramQuickStyle" Target="diagrams/quickStyle3.xml"/><Relationship Id="rId74" Type="http://schemas.openxmlformats.org/officeDocument/2006/relationships/image" Target="media/image46.jpeg"/><Relationship Id="rId79" Type="http://schemas.openxmlformats.org/officeDocument/2006/relationships/footer" Target="footer1.xml"/><Relationship Id="rId5" Type="http://schemas.openxmlformats.org/officeDocument/2006/relationships/webSettings" Target="webSettings.xml"/><Relationship Id="rId90" Type="http://schemas.openxmlformats.org/officeDocument/2006/relationships/fontTable" Target="fontTable.xml"/><Relationship Id="rId14" Type="http://schemas.openxmlformats.org/officeDocument/2006/relationships/image" Target="media/image7.jpeg"/><Relationship Id="rId22" Type="http://schemas.openxmlformats.org/officeDocument/2006/relationships/image" Target="media/image15.jpe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diagramColors" Target="diagrams/colors1.xml"/><Relationship Id="rId56" Type="http://schemas.openxmlformats.org/officeDocument/2006/relationships/diagramData" Target="diagrams/data3.xml"/><Relationship Id="rId64" Type="http://schemas.openxmlformats.org/officeDocument/2006/relationships/image" Target="media/image39.gif"/><Relationship Id="rId69" Type="http://schemas.openxmlformats.org/officeDocument/2006/relationships/image" Target="media/image42.jpeg"/><Relationship Id="rId77" Type="http://schemas.openxmlformats.org/officeDocument/2006/relationships/header" Target="header1.xml"/><Relationship Id="rId8" Type="http://schemas.openxmlformats.org/officeDocument/2006/relationships/image" Target="media/image1.jpeg"/><Relationship Id="rId51" Type="http://schemas.openxmlformats.org/officeDocument/2006/relationships/diagramLayout" Target="diagrams/layout2.xml"/><Relationship Id="rId72" Type="http://schemas.openxmlformats.org/officeDocument/2006/relationships/image" Target="media/image44.png"/><Relationship Id="rId80" Type="http://schemas.openxmlformats.org/officeDocument/2006/relationships/footer" Target="footer2.xml"/><Relationship Id="rId85" Type="http://schemas.openxmlformats.org/officeDocument/2006/relationships/chart" Target="charts/chart5.xml"/><Relationship Id="rId3" Type="http://schemas.openxmlformats.org/officeDocument/2006/relationships/styles" Target="styles.xml"/><Relationship Id="rId12" Type="http://schemas.openxmlformats.org/officeDocument/2006/relationships/image" Target="media/image5.jpe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diagramLayout" Target="diagrams/layout1.xml"/><Relationship Id="rId59" Type="http://schemas.openxmlformats.org/officeDocument/2006/relationships/diagramColors" Target="diagrams/colors3.xml"/><Relationship Id="rId67" Type="http://schemas.openxmlformats.org/officeDocument/2006/relationships/hyperlink" Target="https://developers.google.com/ml-kit/vision/pose-detection/android" TargetMode="External"/><Relationship Id="rId20" Type="http://schemas.openxmlformats.org/officeDocument/2006/relationships/image" Target="media/image13.png"/><Relationship Id="rId41" Type="http://schemas.openxmlformats.org/officeDocument/2006/relationships/image" Target="media/image34.png"/><Relationship Id="rId54" Type="http://schemas.microsoft.com/office/2007/relationships/diagramDrawing" Target="diagrams/drawing2.xml"/><Relationship Id="rId62" Type="http://schemas.openxmlformats.org/officeDocument/2006/relationships/hyperlink" Target="https://developer.android.com/reference/android/hardware/SensorEvent%23values" TargetMode="External"/><Relationship Id="rId70" Type="http://schemas.openxmlformats.org/officeDocument/2006/relationships/hyperlink" Target="https://golf.procon.org/met-values-for-800-activities/" TargetMode="External"/><Relationship Id="rId75" Type="http://schemas.openxmlformats.org/officeDocument/2006/relationships/image" Target="media/image47.jpeg"/><Relationship Id="rId83" Type="http://schemas.openxmlformats.org/officeDocument/2006/relationships/chart" Target="charts/chart3.xml"/><Relationship Id="rId88" Type="http://schemas.openxmlformats.org/officeDocument/2006/relationships/image" Target="media/image51.png"/><Relationship Id="rId9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jpe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microsoft.com/office/2007/relationships/diagramDrawing" Target="diagrams/drawing1.xml"/><Relationship Id="rId57" Type="http://schemas.openxmlformats.org/officeDocument/2006/relationships/diagramLayout" Target="diagrams/layout3.xml"/><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hyperlink" Target="https://youtu.be/ZrCl8taJ7SY" TargetMode="External"/><Relationship Id="rId52" Type="http://schemas.openxmlformats.org/officeDocument/2006/relationships/diagramQuickStyle" Target="diagrams/quickStyle2.xml"/><Relationship Id="rId60" Type="http://schemas.microsoft.com/office/2007/relationships/diagramDrawing" Target="diagrams/drawing3.xml"/><Relationship Id="rId65" Type="http://schemas.openxmlformats.org/officeDocument/2006/relationships/image" Target="media/image40.png"/><Relationship Id="rId73" Type="http://schemas.openxmlformats.org/officeDocument/2006/relationships/image" Target="media/image45.png"/><Relationship Id="rId78" Type="http://schemas.openxmlformats.org/officeDocument/2006/relationships/header" Target="header2.xml"/><Relationship Id="rId81" Type="http://schemas.openxmlformats.org/officeDocument/2006/relationships/header" Target="header3.xml"/><Relationship Id="rId86" Type="http://schemas.openxmlformats.org/officeDocument/2006/relationships/hyperlink" Target="https://www.youtube.com/watch?v=GZvSYJDk-us&amp;ab_channel=freeCodeCamp.org" TargetMode="External"/><Relationship Id="rId4" Type="http://schemas.openxmlformats.org/officeDocument/2006/relationships/settings" Target="settings.xml"/><Relationship Id="rId9" Type="http://schemas.openxmlformats.org/officeDocument/2006/relationships/image" Target="media/image2.jpeg"/><Relationship Id="rId13" Type="http://schemas.openxmlformats.org/officeDocument/2006/relationships/image" Target="media/image6.jpeg"/><Relationship Id="rId18" Type="http://schemas.openxmlformats.org/officeDocument/2006/relationships/image" Target="media/image11.jpeg"/><Relationship Id="rId39" Type="http://schemas.openxmlformats.org/officeDocument/2006/relationships/image" Target="media/image32.png"/><Relationship Id="rId34" Type="http://schemas.openxmlformats.org/officeDocument/2006/relationships/image" Target="media/image27.png"/><Relationship Id="rId50" Type="http://schemas.openxmlformats.org/officeDocument/2006/relationships/diagramData" Target="diagrams/data2.xml"/><Relationship Id="rId55" Type="http://schemas.openxmlformats.org/officeDocument/2006/relationships/chart" Target="charts/chart1.xml"/><Relationship Id="rId76" Type="http://schemas.openxmlformats.org/officeDocument/2006/relationships/image" Target="media/image48.png"/><Relationship Id="rId7" Type="http://schemas.openxmlformats.org/officeDocument/2006/relationships/endnotes" Target="endnotes.xml"/><Relationship Id="rId71" Type="http://schemas.openxmlformats.org/officeDocument/2006/relationships/image" Target="media/image43.png"/><Relationship Id="rId2" Type="http://schemas.openxmlformats.org/officeDocument/2006/relationships/numbering" Target="numbering.xml"/><Relationship Id="rId29" Type="http://schemas.openxmlformats.org/officeDocument/2006/relationships/image" Target="media/image22.png"/><Relationship Id="rId24" Type="http://schemas.openxmlformats.org/officeDocument/2006/relationships/image" Target="media/image17.png"/><Relationship Id="rId40" Type="http://schemas.openxmlformats.org/officeDocument/2006/relationships/image" Target="media/image33.png"/><Relationship Id="rId45" Type="http://schemas.openxmlformats.org/officeDocument/2006/relationships/diagramData" Target="diagrams/data1.xml"/><Relationship Id="rId66" Type="http://schemas.openxmlformats.org/officeDocument/2006/relationships/image" Target="media/image41.png"/><Relationship Id="rId87" Type="http://schemas.openxmlformats.org/officeDocument/2006/relationships/image" Target="media/image50.png"/><Relationship Id="rId61" Type="http://schemas.openxmlformats.org/officeDocument/2006/relationships/image" Target="media/image37.png"/><Relationship Id="rId82" Type="http://schemas.openxmlformats.org/officeDocument/2006/relationships/chart" Target="charts/chart2.xml"/><Relationship Id="rId19" Type="http://schemas.openxmlformats.org/officeDocument/2006/relationships/image" Target="media/image12.jpeg"/></Relationships>
</file>

<file path=word/_rels/header1.xml.rels><?xml version="1.0" encoding="UTF-8" standalone="yes"?>
<Relationships xmlns="http://schemas.openxmlformats.org/package/2006/relationships"><Relationship Id="rId1" Type="http://schemas.openxmlformats.org/officeDocument/2006/relationships/image" Target="media/image49.jpeg"/></Relationships>
</file>

<file path=word/_rels/header2.xml.rels><?xml version="1.0" encoding="UTF-8" standalone="yes"?>
<Relationships xmlns="http://schemas.openxmlformats.org/package/2006/relationships"><Relationship Id="rId1" Type="http://schemas.openxmlformats.org/officeDocument/2006/relationships/image" Target="media/image49.jpeg"/></Relationships>
</file>

<file path=word/_rels/header3.xml.rels><?xml version="1.0" encoding="UTF-8" standalone="yes"?>
<Relationships xmlns="http://schemas.openxmlformats.org/package/2006/relationships"><Relationship Id="rId1" Type="http://schemas.openxmlformats.org/officeDocument/2006/relationships/image" Target="media/image49.jpeg"/></Relationships>
</file>

<file path=word/charts/_rels/chart1.xml.rels><?xml version="1.0" encoding="UTF-8" standalone="yes"?>
<Relationships xmlns="http://schemas.openxmlformats.org/package/2006/relationships"><Relationship Id="rId3" Type="http://schemas.openxmlformats.org/officeDocument/2006/relationships/oleObject" Target="file:///C:\Users\Caleb%20Chan\AppData\Local\Microsoft\Windows\INetCache\IE\R4NEF619\output%5b1%5d.csv"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Caleb%20Chan\AppData\Local\Microsoft\Windows\INetCache\IE\203FFG8S\SENSOR_DELAY_UI%5b1%5d.csv"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Caleb%20Chan\AppData\Local\Microsoft\Windows\INetCache\IE\39AO3LIY\SENSOR_DELAY_GAME%5b1%5d.csv"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Caleb%20Chan\AppData\Local\Microsoft\Windows\INetCache\IE\39AO3LIY\SENSOR_DELAY_FASTEST%5b1%5d.csv"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C:\Users\Caleb%20Chan\AppData\Local\Microsoft\Windows\INetCache\IE\36RUZJN3\SENSOR_DELAY_NORMAL%5b1%5d.csv" TargetMode="External"/><Relationship Id="rId2" Type="http://schemas.microsoft.com/office/2011/relationships/chartColorStyle" Target="colors5.xml"/><Relationship Id="rId1" Type="http://schemas.microsoft.com/office/2011/relationships/chartStyle" Target="style5.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Initial</a:t>
            </a:r>
            <a:r>
              <a:rPr lang="en-GB" baseline="0"/>
              <a:t> Walking Accelerometer Tests </a:t>
            </a:r>
            <a:endParaRPr lang="en-GB"/>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X</c:v>
          </c:tx>
          <c:spPr>
            <a:ln w="28575" cap="rnd">
              <a:solidFill>
                <a:schemeClr val="accent1"/>
              </a:solidFill>
              <a:round/>
            </a:ln>
            <a:effectLst/>
          </c:spPr>
          <c:marker>
            <c:symbol val="none"/>
          </c:marker>
          <c:val>
            <c:numRef>
              <c:f>'output(1)'!$A$1:$A$1381</c:f>
              <c:numCache>
                <c:formatCode>General</c:formatCode>
                <c:ptCount val="1381"/>
                <c:pt idx="0">
                  <c:v>0.40079777999999999</c:v>
                </c:pt>
                <c:pt idx="1">
                  <c:v>0.42113679999999998</c:v>
                </c:pt>
                <c:pt idx="2">
                  <c:v>0.21954148000000001</c:v>
                </c:pt>
                <c:pt idx="3">
                  <c:v>1.4955141999999999E-2</c:v>
                </c:pt>
                <c:pt idx="4">
                  <c:v>-0.10289137</c:v>
                </c:pt>
                <c:pt idx="5">
                  <c:v>0.33499518</c:v>
                </c:pt>
                <c:pt idx="6">
                  <c:v>0.35174492000000002</c:v>
                </c:pt>
                <c:pt idx="7">
                  <c:v>0.21056839999999999</c:v>
                </c:pt>
                <c:pt idx="8">
                  <c:v>-0.12023934</c:v>
                </c:pt>
                <c:pt idx="9">
                  <c:v>-0.45044887</c:v>
                </c:pt>
                <c:pt idx="10">
                  <c:v>-0.60837512999999999</c:v>
                </c:pt>
                <c:pt idx="11">
                  <c:v>-0.65144599999999997</c:v>
                </c:pt>
                <c:pt idx="12">
                  <c:v>-0.88115690000000002</c:v>
                </c:pt>
                <c:pt idx="13">
                  <c:v>-1.0061819999999999</c:v>
                </c:pt>
                <c:pt idx="14">
                  <c:v>-1.2496517</c:v>
                </c:pt>
                <c:pt idx="15">
                  <c:v>-1.2496517</c:v>
                </c:pt>
                <c:pt idx="16">
                  <c:v>-1.3214363</c:v>
                </c:pt>
                <c:pt idx="17">
                  <c:v>-1.3597214</c:v>
                </c:pt>
                <c:pt idx="18">
                  <c:v>-1.3788640000000001</c:v>
                </c:pt>
                <c:pt idx="19">
                  <c:v>-1.4500504999999999</c:v>
                </c:pt>
                <c:pt idx="20">
                  <c:v>-1.5020944000000001</c:v>
                </c:pt>
                <c:pt idx="21">
                  <c:v>-1.5308082999999999</c:v>
                </c:pt>
                <c:pt idx="22">
                  <c:v>-1.5020944000000001</c:v>
                </c:pt>
                <c:pt idx="23">
                  <c:v>-1.5254245</c:v>
                </c:pt>
                <c:pt idx="24">
                  <c:v>-1.5296118000000001</c:v>
                </c:pt>
                <c:pt idx="25">
                  <c:v>-1.7252251000000001</c:v>
                </c:pt>
                <c:pt idx="26">
                  <c:v>-1.9010975000000001</c:v>
                </c:pt>
                <c:pt idx="27">
                  <c:v>-1.480559</c:v>
                </c:pt>
                <c:pt idx="28">
                  <c:v>-1.3459627999999999</c:v>
                </c:pt>
                <c:pt idx="29">
                  <c:v>-1.3076776000000001</c:v>
                </c:pt>
                <c:pt idx="30">
                  <c:v>-1.2598212</c:v>
                </c:pt>
                <c:pt idx="31">
                  <c:v>-1.4117652999999999</c:v>
                </c:pt>
                <c:pt idx="32">
                  <c:v>-1.4919249000000001</c:v>
                </c:pt>
                <c:pt idx="33">
                  <c:v>-1.4823537</c:v>
                </c:pt>
                <c:pt idx="34">
                  <c:v>-1.4536397000000001</c:v>
                </c:pt>
                <c:pt idx="35">
                  <c:v>-1.2484552</c:v>
                </c:pt>
                <c:pt idx="36">
                  <c:v>-1.0905290000000001</c:v>
                </c:pt>
                <c:pt idx="37">
                  <c:v>-0.91286179999999995</c:v>
                </c:pt>
                <c:pt idx="38">
                  <c:v>-0.78783685000000003</c:v>
                </c:pt>
                <c:pt idx="39">
                  <c:v>-0.58205410000000002</c:v>
                </c:pt>
                <c:pt idx="40">
                  <c:v>-0.44865422999999999</c:v>
                </c:pt>
                <c:pt idx="41">
                  <c:v>-0.31944182999999998</c:v>
                </c:pt>
                <c:pt idx="42">
                  <c:v>-0.17108682</c:v>
                </c:pt>
                <c:pt idx="43">
                  <c:v>-5.6829539999999998E-2</c:v>
                </c:pt>
                <c:pt idx="44">
                  <c:v>9.5712909999999998E-2</c:v>
                </c:pt>
                <c:pt idx="45">
                  <c:v>0.21954148000000001</c:v>
                </c:pt>
                <c:pt idx="46">
                  <c:v>0.37328034999999998</c:v>
                </c:pt>
                <c:pt idx="47">
                  <c:v>0.3589234</c:v>
                </c:pt>
                <c:pt idx="48">
                  <c:v>0.42951167000000001</c:v>
                </c:pt>
                <c:pt idx="49">
                  <c:v>0.51026939999999998</c:v>
                </c:pt>
                <c:pt idx="50">
                  <c:v>0.45224347999999998</c:v>
                </c:pt>
                <c:pt idx="51">
                  <c:v>0.41874397000000002</c:v>
                </c:pt>
                <c:pt idx="52">
                  <c:v>0.33200413000000001</c:v>
                </c:pt>
                <c:pt idx="53">
                  <c:v>0.23090738</c:v>
                </c:pt>
                <c:pt idx="54">
                  <c:v>0.28235306999999998</c:v>
                </c:pt>
                <c:pt idx="55">
                  <c:v>0.31525439999999999</c:v>
                </c:pt>
                <c:pt idx="56">
                  <c:v>0.52941203000000003</c:v>
                </c:pt>
                <c:pt idx="57">
                  <c:v>0.75732840000000001</c:v>
                </c:pt>
                <c:pt idx="58">
                  <c:v>0.99541420000000003</c:v>
                </c:pt>
                <c:pt idx="59">
                  <c:v>1.2520443999999999</c:v>
                </c:pt>
                <c:pt idx="60">
                  <c:v>1.6576279</c:v>
                </c:pt>
                <c:pt idx="61">
                  <c:v>2.4879375000000001</c:v>
                </c:pt>
                <c:pt idx="62">
                  <c:v>4.0157546999999996</c:v>
                </c:pt>
                <c:pt idx="63">
                  <c:v>3.9583268</c:v>
                </c:pt>
                <c:pt idx="64">
                  <c:v>3.8530426000000002</c:v>
                </c:pt>
                <c:pt idx="65">
                  <c:v>3.6335012999999998</c:v>
                </c:pt>
                <c:pt idx="66">
                  <c:v>3.3284163000000002</c:v>
                </c:pt>
                <c:pt idx="67">
                  <c:v>3.3194431999999998</c:v>
                </c:pt>
                <c:pt idx="68">
                  <c:v>3.2721847999999998</c:v>
                </c:pt>
                <c:pt idx="69">
                  <c:v>3.1106693999999999</c:v>
                </c:pt>
                <c:pt idx="70">
                  <c:v>2.8959136000000001</c:v>
                </c:pt>
                <c:pt idx="71">
                  <c:v>2.5567310000000001</c:v>
                </c:pt>
                <c:pt idx="72">
                  <c:v>1.9322041999999999</c:v>
                </c:pt>
                <c:pt idx="73">
                  <c:v>1.7503498</c:v>
                </c:pt>
                <c:pt idx="74">
                  <c:v>1.5409778000000001</c:v>
                </c:pt>
                <c:pt idx="75">
                  <c:v>1.1162517000000001</c:v>
                </c:pt>
                <c:pt idx="76">
                  <c:v>0.82552380000000003</c:v>
                </c:pt>
                <c:pt idx="77">
                  <c:v>0.76031939999999998</c:v>
                </c:pt>
                <c:pt idx="78">
                  <c:v>0.72323066000000003</c:v>
                </c:pt>
                <c:pt idx="79">
                  <c:v>1.1964113999999999</c:v>
                </c:pt>
                <c:pt idx="80">
                  <c:v>1.4644074</c:v>
                </c:pt>
                <c:pt idx="81">
                  <c:v>1.7120645999999999</c:v>
                </c:pt>
                <c:pt idx="82">
                  <c:v>2.0261225999999999</c:v>
                </c:pt>
                <c:pt idx="83">
                  <c:v>2.3018953999999998</c:v>
                </c:pt>
                <c:pt idx="84">
                  <c:v>2.5244279999999999</c:v>
                </c:pt>
                <c:pt idx="85">
                  <c:v>2.6434707999999998</c:v>
                </c:pt>
                <c:pt idx="86">
                  <c:v>2.7427730000000001</c:v>
                </c:pt>
                <c:pt idx="87">
                  <c:v>2.7948167000000002</c:v>
                </c:pt>
                <c:pt idx="88">
                  <c:v>2.8325038</c:v>
                </c:pt>
                <c:pt idx="89">
                  <c:v>2.8043879999999999</c:v>
                </c:pt>
                <c:pt idx="90">
                  <c:v>2.7379872999999999</c:v>
                </c:pt>
                <c:pt idx="91">
                  <c:v>2.614757</c:v>
                </c:pt>
                <c:pt idx="92">
                  <c:v>2.5292134000000002</c:v>
                </c:pt>
                <c:pt idx="93">
                  <c:v>2.6739793000000001</c:v>
                </c:pt>
                <c:pt idx="94">
                  <c:v>2.7744780000000002</c:v>
                </c:pt>
                <c:pt idx="95">
                  <c:v>2.6560329999999999</c:v>
                </c:pt>
                <c:pt idx="96">
                  <c:v>2.1834506999999999</c:v>
                </c:pt>
                <c:pt idx="97">
                  <c:v>1.6875381</c:v>
                </c:pt>
                <c:pt idx="98">
                  <c:v>1.2382857</c:v>
                </c:pt>
                <c:pt idx="99">
                  <c:v>0.97567344</c:v>
                </c:pt>
                <c:pt idx="100">
                  <c:v>0.88893359999999999</c:v>
                </c:pt>
                <c:pt idx="101">
                  <c:v>0.7788638</c:v>
                </c:pt>
                <c:pt idx="102">
                  <c:v>0.75912296999999995</c:v>
                </c:pt>
                <c:pt idx="103">
                  <c:v>0.80159557000000004</c:v>
                </c:pt>
                <c:pt idx="104">
                  <c:v>0.68195444000000005</c:v>
                </c:pt>
                <c:pt idx="105">
                  <c:v>0.45762733</c:v>
                </c:pt>
                <c:pt idx="106">
                  <c:v>0.30987054000000003</c:v>
                </c:pt>
                <c:pt idx="107">
                  <c:v>0.17108682</c:v>
                </c:pt>
                <c:pt idx="108">
                  <c:v>6.6400825999999996E-2</c:v>
                </c:pt>
                <c:pt idx="109">
                  <c:v>6.6400825999999996E-2</c:v>
                </c:pt>
                <c:pt idx="110">
                  <c:v>3.2901313000000001E-2</c:v>
                </c:pt>
                <c:pt idx="111">
                  <c:v>-3.3499516999999999E-2</c:v>
                </c:pt>
                <c:pt idx="112">
                  <c:v>-2.4526432000000001E-2</c:v>
                </c:pt>
                <c:pt idx="113">
                  <c:v>2.8115666000000001E-2</c:v>
                </c:pt>
                <c:pt idx="114">
                  <c:v>-2.9312077999999998E-2</c:v>
                </c:pt>
                <c:pt idx="115">
                  <c:v>-0.13399807</c:v>
                </c:pt>
                <c:pt idx="116">
                  <c:v>-0.23389842</c:v>
                </c:pt>
                <c:pt idx="117">
                  <c:v>-0.40977088</c:v>
                </c:pt>
                <c:pt idx="118">
                  <c:v>-0.50967119999999999</c:v>
                </c:pt>
                <c:pt idx="119">
                  <c:v>-0.56111692999999996</c:v>
                </c:pt>
                <c:pt idx="120">
                  <c:v>-0.48394838000000001</c:v>
                </c:pt>
                <c:pt idx="121">
                  <c:v>-0.42652065</c:v>
                </c:pt>
                <c:pt idx="122">
                  <c:v>-0.38285163</c:v>
                </c:pt>
                <c:pt idx="123">
                  <c:v>-0.42053857</c:v>
                </c:pt>
                <c:pt idx="124">
                  <c:v>-0.22552353</c:v>
                </c:pt>
                <c:pt idx="125">
                  <c:v>-0.18185451999999999</c:v>
                </c:pt>
                <c:pt idx="126">
                  <c:v>-2.2133610000000001E-2</c:v>
                </c:pt>
                <c:pt idx="127">
                  <c:v>0.12502499</c:v>
                </c:pt>
                <c:pt idx="128">
                  <c:v>0.44027936000000001</c:v>
                </c:pt>
                <c:pt idx="129">
                  <c:v>0.93918290000000004</c:v>
                </c:pt>
                <c:pt idx="130">
                  <c:v>1.3980067</c:v>
                </c:pt>
                <c:pt idx="131">
                  <c:v>1.4895320999999999</c:v>
                </c:pt>
                <c:pt idx="132">
                  <c:v>3.5916269999999999</c:v>
                </c:pt>
                <c:pt idx="133">
                  <c:v>4.4973099999999997</c:v>
                </c:pt>
                <c:pt idx="134">
                  <c:v>1.9274186</c:v>
                </c:pt>
                <c:pt idx="135">
                  <c:v>-0.48514479999999999</c:v>
                </c:pt>
                <c:pt idx="136">
                  <c:v>-1.6522441000000001</c:v>
                </c:pt>
                <c:pt idx="137">
                  <c:v>-1.9405791999999999</c:v>
                </c:pt>
                <c:pt idx="138">
                  <c:v>-2.1044874</c:v>
                </c:pt>
                <c:pt idx="139">
                  <c:v>-2.1948165999999998</c:v>
                </c:pt>
                <c:pt idx="140">
                  <c:v>-2.0147567</c:v>
                </c:pt>
                <c:pt idx="141">
                  <c:v>-1.6791632999999999</c:v>
                </c:pt>
                <c:pt idx="142">
                  <c:v>-1.4350954</c:v>
                </c:pt>
                <c:pt idx="143">
                  <c:v>-1.1096714999999999</c:v>
                </c:pt>
                <c:pt idx="144">
                  <c:v>-0.73639120000000002</c:v>
                </c:pt>
                <c:pt idx="145">
                  <c:v>-0.37208393000000001</c:v>
                </c:pt>
                <c:pt idx="146">
                  <c:v>-0.16869398999999999</c:v>
                </c:pt>
                <c:pt idx="147">
                  <c:v>-0.10289137</c:v>
                </c:pt>
                <c:pt idx="148">
                  <c:v>1.1964113E-2</c:v>
                </c:pt>
                <c:pt idx="149">
                  <c:v>5.5633127999999997E-2</c:v>
                </c:pt>
                <c:pt idx="150">
                  <c:v>9.9900340000000004E-2</c:v>
                </c:pt>
                <c:pt idx="151">
                  <c:v>0.19740787000000001</c:v>
                </c:pt>
                <c:pt idx="152">
                  <c:v>0.40438702999999998</c:v>
                </c:pt>
                <c:pt idx="153">
                  <c:v>0.5485546</c:v>
                </c:pt>
                <c:pt idx="154">
                  <c:v>0.63110699999999997</c:v>
                </c:pt>
                <c:pt idx="155">
                  <c:v>0.52701920000000002</c:v>
                </c:pt>
                <c:pt idx="156">
                  <c:v>0.54675996000000004</c:v>
                </c:pt>
                <c:pt idx="157">
                  <c:v>0.35653057999999999</c:v>
                </c:pt>
                <c:pt idx="158">
                  <c:v>0.14656039000000001</c:v>
                </c:pt>
                <c:pt idx="159">
                  <c:v>-3.4097724000000003E-2</c:v>
                </c:pt>
                <c:pt idx="160">
                  <c:v>-0.17706886999999999</c:v>
                </c:pt>
                <c:pt idx="161">
                  <c:v>-0.23389842</c:v>
                </c:pt>
                <c:pt idx="162">
                  <c:v>-0.27696922000000002</c:v>
                </c:pt>
                <c:pt idx="163">
                  <c:v>-0.32004001999999998</c:v>
                </c:pt>
                <c:pt idx="164">
                  <c:v>-0.28235306999999998</c:v>
                </c:pt>
                <c:pt idx="165">
                  <c:v>-0.26859434999999998</c:v>
                </c:pt>
                <c:pt idx="166">
                  <c:v>-0.17826528999999999</c:v>
                </c:pt>
                <c:pt idx="167">
                  <c:v>-0.1692922</c:v>
                </c:pt>
                <c:pt idx="168">
                  <c:v>-5.9222360000000002E-2</c:v>
                </c:pt>
                <c:pt idx="169">
                  <c:v>-4.0677983000000001E-2</c:v>
                </c:pt>
                <c:pt idx="170">
                  <c:v>-4.5463629999999998E-2</c:v>
                </c:pt>
                <c:pt idx="171">
                  <c:v>1.1964113E-2</c:v>
                </c:pt>
                <c:pt idx="172">
                  <c:v>0.13639090000000001</c:v>
                </c:pt>
                <c:pt idx="173">
                  <c:v>0.10348958</c:v>
                </c:pt>
                <c:pt idx="174">
                  <c:v>0.15613167999999999</c:v>
                </c:pt>
                <c:pt idx="175">
                  <c:v>0.27577279999999998</c:v>
                </c:pt>
                <c:pt idx="176">
                  <c:v>0.28055847</c:v>
                </c:pt>
                <c:pt idx="177">
                  <c:v>0.28534409999999999</c:v>
                </c:pt>
                <c:pt idx="178">
                  <c:v>0.37208393000000001</c:v>
                </c:pt>
                <c:pt idx="179">
                  <c:v>0.39601216</c:v>
                </c:pt>
                <c:pt idx="180">
                  <c:v>0.41994038</c:v>
                </c:pt>
                <c:pt idx="181">
                  <c:v>0.47198426999999998</c:v>
                </c:pt>
                <c:pt idx="182">
                  <c:v>0.5288138</c:v>
                </c:pt>
                <c:pt idx="183">
                  <c:v>0.51445686999999996</c:v>
                </c:pt>
                <c:pt idx="184">
                  <c:v>0.52821560000000001</c:v>
                </c:pt>
                <c:pt idx="185">
                  <c:v>0.49471608</c:v>
                </c:pt>
                <c:pt idx="186">
                  <c:v>0.57547384999999995</c:v>
                </c:pt>
                <c:pt idx="187">
                  <c:v>0.56530433999999996</c:v>
                </c:pt>
                <c:pt idx="188">
                  <c:v>0.62213390000000002</c:v>
                </c:pt>
                <c:pt idx="189">
                  <c:v>0.66999036000000001</c:v>
                </c:pt>
                <c:pt idx="190">
                  <c:v>0.54556360000000004</c:v>
                </c:pt>
                <c:pt idx="191">
                  <c:v>0.56949179999999999</c:v>
                </c:pt>
                <c:pt idx="192">
                  <c:v>0.68913290000000005</c:v>
                </c:pt>
                <c:pt idx="193">
                  <c:v>0.718445</c:v>
                </c:pt>
                <c:pt idx="194">
                  <c:v>0.68554369999999998</c:v>
                </c:pt>
                <c:pt idx="195">
                  <c:v>0.68135625</c:v>
                </c:pt>
                <c:pt idx="196">
                  <c:v>0.67716880000000002</c:v>
                </c:pt>
                <c:pt idx="197">
                  <c:v>0.6586244</c:v>
                </c:pt>
                <c:pt idx="198">
                  <c:v>0.66341006999999996</c:v>
                </c:pt>
                <c:pt idx="199">
                  <c:v>0.72143599999999997</c:v>
                </c:pt>
                <c:pt idx="200">
                  <c:v>0.7788638</c:v>
                </c:pt>
                <c:pt idx="201">
                  <c:v>0.83150590000000002</c:v>
                </c:pt>
                <c:pt idx="202">
                  <c:v>0.96012010000000003</c:v>
                </c:pt>
                <c:pt idx="203">
                  <c:v>1.0749755999999999</c:v>
                </c:pt>
                <c:pt idx="204">
                  <c:v>1.1940185000000001</c:v>
                </c:pt>
                <c:pt idx="205">
                  <c:v>1.317847</c:v>
                </c:pt>
                <c:pt idx="206">
                  <c:v>1.5092729</c:v>
                </c:pt>
                <c:pt idx="207">
                  <c:v>1.6809578999999999</c:v>
                </c:pt>
                <c:pt idx="208">
                  <c:v>1.8430717000000001</c:v>
                </c:pt>
                <c:pt idx="209">
                  <c:v>2.0195422000000001</c:v>
                </c:pt>
                <c:pt idx="210">
                  <c:v>2.1912273999999998</c:v>
                </c:pt>
                <c:pt idx="211">
                  <c:v>2.3341984999999998</c:v>
                </c:pt>
                <c:pt idx="212">
                  <c:v>2.5100709999999999</c:v>
                </c:pt>
                <c:pt idx="213">
                  <c:v>2.6344976</c:v>
                </c:pt>
                <c:pt idx="214">
                  <c:v>2.7391836999999999</c:v>
                </c:pt>
                <c:pt idx="215">
                  <c:v>2.8337002</c:v>
                </c:pt>
                <c:pt idx="216">
                  <c:v>2.8857439999999999</c:v>
                </c:pt>
                <c:pt idx="217">
                  <c:v>2.9084759</c:v>
                </c:pt>
                <c:pt idx="218">
                  <c:v>2.9168508000000002</c:v>
                </c:pt>
                <c:pt idx="219">
                  <c:v>2.9018958000000001</c:v>
                </c:pt>
                <c:pt idx="220">
                  <c:v>2.8767710000000002</c:v>
                </c:pt>
                <c:pt idx="221">
                  <c:v>2.8666014999999998</c:v>
                </c:pt>
                <c:pt idx="222">
                  <c:v>2.7948167000000002</c:v>
                </c:pt>
                <c:pt idx="223">
                  <c:v>2.7667012</c:v>
                </c:pt>
                <c:pt idx="224">
                  <c:v>2.7236303999999998</c:v>
                </c:pt>
                <c:pt idx="225">
                  <c:v>2.6578279</c:v>
                </c:pt>
                <c:pt idx="226">
                  <c:v>2.6105695</c:v>
                </c:pt>
                <c:pt idx="227">
                  <c:v>2.5680969</c:v>
                </c:pt>
                <c:pt idx="228">
                  <c:v>2.5208387000000001</c:v>
                </c:pt>
                <c:pt idx="229">
                  <c:v>2.4879375000000001</c:v>
                </c:pt>
                <c:pt idx="230">
                  <c:v>2.4023938</c:v>
                </c:pt>
                <c:pt idx="231">
                  <c:v>2.3832513999999998</c:v>
                </c:pt>
                <c:pt idx="232">
                  <c:v>2.3264217</c:v>
                </c:pt>
                <c:pt idx="233">
                  <c:v>2.2881366999999999</c:v>
                </c:pt>
                <c:pt idx="234">
                  <c:v>2.2929222999999999</c:v>
                </c:pt>
                <c:pt idx="235">
                  <c:v>2.2833510000000001</c:v>
                </c:pt>
                <c:pt idx="236">
                  <c:v>2.2881366999999999</c:v>
                </c:pt>
                <c:pt idx="237">
                  <c:v>2.3216361999999999</c:v>
                </c:pt>
                <c:pt idx="238">
                  <c:v>2.3563320000000001</c:v>
                </c:pt>
                <c:pt idx="239">
                  <c:v>2.3605195999999999</c:v>
                </c:pt>
                <c:pt idx="240">
                  <c:v>2.3982065000000001</c:v>
                </c:pt>
                <c:pt idx="241">
                  <c:v>2.4065813999999999</c:v>
                </c:pt>
                <c:pt idx="242">
                  <c:v>2.3808584000000002</c:v>
                </c:pt>
                <c:pt idx="243">
                  <c:v>2.3838496</c:v>
                </c:pt>
                <c:pt idx="244">
                  <c:v>2.3102703</c:v>
                </c:pt>
                <c:pt idx="245">
                  <c:v>2.3324039999999999</c:v>
                </c:pt>
                <c:pt idx="246">
                  <c:v>2.2402801999999999</c:v>
                </c:pt>
                <c:pt idx="247">
                  <c:v>2.1577277000000001</c:v>
                </c:pt>
                <c:pt idx="248">
                  <c:v>2.1020946999999999</c:v>
                </c:pt>
                <c:pt idx="249">
                  <c:v>2.3383858000000002</c:v>
                </c:pt>
                <c:pt idx="250">
                  <c:v>2.5657040000000002</c:v>
                </c:pt>
                <c:pt idx="251">
                  <c:v>2.6081767</c:v>
                </c:pt>
                <c:pt idx="252">
                  <c:v>2.6075784999999998</c:v>
                </c:pt>
                <c:pt idx="253">
                  <c:v>2.6458634999999999</c:v>
                </c:pt>
                <c:pt idx="254">
                  <c:v>2.7601209</c:v>
                </c:pt>
                <c:pt idx="255">
                  <c:v>2.8893331999999998</c:v>
                </c:pt>
                <c:pt idx="256">
                  <c:v>3.0622148999999999</c:v>
                </c:pt>
                <c:pt idx="257">
                  <c:v>3.2350962000000001</c:v>
                </c:pt>
                <c:pt idx="258">
                  <c:v>3.3822548000000001</c:v>
                </c:pt>
                <c:pt idx="259">
                  <c:v>3.5958142</c:v>
                </c:pt>
                <c:pt idx="260">
                  <c:v>3.7812578999999999</c:v>
                </c:pt>
                <c:pt idx="261">
                  <c:v>3.9278183000000002</c:v>
                </c:pt>
                <c:pt idx="262">
                  <c:v>3.9696927</c:v>
                </c:pt>
                <c:pt idx="263">
                  <c:v>3.9218364000000001</c:v>
                </c:pt>
                <c:pt idx="264">
                  <c:v>3.7830526999999998</c:v>
                </c:pt>
                <c:pt idx="265">
                  <c:v>3.6011981999999998</c:v>
                </c:pt>
                <c:pt idx="266">
                  <c:v>3.4109688</c:v>
                </c:pt>
                <c:pt idx="267">
                  <c:v>3.2350962000000001</c:v>
                </c:pt>
                <c:pt idx="268">
                  <c:v>3.0634112</c:v>
                </c:pt>
                <c:pt idx="269">
                  <c:v>2.9593234000000002</c:v>
                </c:pt>
                <c:pt idx="270">
                  <c:v>2.836093</c:v>
                </c:pt>
                <c:pt idx="271">
                  <c:v>2.6751757</c:v>
                </c:pt>
                <c:pt idx="272">
                  <c:v>2.5435705</c:v>
                </c:pt>
                <c:pt idx="273">
                  <c:v>2.4089741999999998</c:v>
                </c:pt>
                <c:pt idx="274">
                  <c:v>2.3437698</c:v>
                </c:pt>
                <c:pt idx="275">
                  <c:v>2.4005991999999998</c:v>
                </c:pt>
                <c:pt idx="276">
                  <c:v>2.4771698</c:v>
                </c:pt>
                <c:pt idx="277">
                  <c:v>2.5591238000000001</c:v>
                </c:pt>
                <c:pt idx="278">
                  <c:v>2.6691937000000001</c:v>
                </c:pt>
                <c:pt idx="279">
                  <c:v>2.7314072</c:v>
                </c:pt>
                <c:pt idx="280">
                  <c:v>2.9359934000000001</c:v>
                </c:pt>
                <c:pt idx="281">
                  <c:v>3.0532417000000001</c:v>
                </c:pt>
                <c:pt idx="282">
                  <c:v>3.0209386</c:v>
                </c:pt>
                <c:pt idx="283">
                  <c:v>2.9024939999999999</c:v>
                </c:pt>
                <c:pt idx="284">
                  <c:v>2.7738798</c:v>
                </c:pt>
                <c:pt idx="285">
                  <c:v>2.6261230000000002</c:v>
                </c:pt>
                <c:pt idx="286">
                  <c:v>2.5058834999999999</c:v>
                </c:pt>
                <c:pt idx="287">
                  <c:v>2.4005991999999998</c:v>
                </c:pt>
                <c:pt idx="288">
                  <c:v>2.3192434</c:v>
                </c:pt>
                <c:pt idx="289">
                  <c:v>2.2187448000000001</c:v>
                </c:pt>
                <c:pt idx="290">
                  <c:v>1.599602</c:v>
                </c:pt>
                <c:pt idx="291">
                  <c:v>0.30508488</c:v>
                </c:pt>
                <c:pt idx="292">
                  <c:v>0.66640109999999997</c:v>
                </c:pt>
                <c:pt idx="293">
                  <c:v>0.92602234999999999</c:v>
                </c:pt>
                <c:pt idx="294">
                  <c:v>1.3567305000000001</c:v>
                </c:pt>
                <c:pt idx="295">
                  <c:v>1.8586248999999999</c:v>
                </c:pt>
                <c:pt idx="296">
                  <c:v>2.3138595</c:v>
                </c:pt>
                <c:pt idx="297">
                  <c:v>2.5944180000000001</c:v>
                </c:pt>
                <c:pt idx="298">
                  <c:v>2.7086750999999998</c:v>
                </c:pt>
                <c:pt idx="299">
                  <c:v>2.8570302000000001</c:v>
                </c:pt>
                <c:pt idx="300">
                  <c:v>2.8767710000000002</c:v>
                </c:pt>
                <c:pt idx="301">
                  <c:v>2.6626134000000001</c:v>
                </c:pt>
                <c:pt idx="302">
                  <c:v>2.5728827000000001</c:v>
                </c:pt>
                <c:pt idx="303">
                  <c:v>2.4161527</c:v>
                </c:pt>
                <c:pt idx="304">
                  <c:v>2.2211375000000002</c:v>
                </c:pt>
                <c:pt idx="305">
                  <c:v>2.1882362</c:v>
                </c:pt>
                <c:pt idx="306">
                  <c:v>2.1314068000000002</c:v>
                </c:pt>
                <c:pt idx="307">
                  <c:v>1.9411773999999999</c:v>
                </c:pt>
                <c:pt idx="308">
                  <c:v>1.9746767999999999</c:v>
                </c:pt>
                <c:pt idx="309">
                  <c:v>1.8933209</c:v>
                </c:pt>
                <c:pt idx="310">
                  <c:v>1.8885353</c:v>
                </c:pt>
                <c:pt idx="311">
                  <c:v>1.9746767999999999</c:v>
                </c:pt>
                <c:pt idx="312">
                  <c:v>1.9836499999999999</c:v>
                </c:pt>
                <c:pt idx="313">
                  <c:v>1.9980069</c:v>
                </c:pt>
                <c:pt idx="314">
                  <c:v>1.9830517999999999</c:v>
                </c:pt>
                <c:pt idx="315">
                  <c:v>1.9830517999999999</c:v>
                </c:pt>
                <c:pt idx="316">
                  <c:v>2.0356939999999999</c:v>
                </c:pt>
                <c:pt idx="317">
                  <c:v>2.1026927999999998</c:v>
                </c:pt>
                <c:pt idx="318">
                  <c:v>2.1888344000000002</c:v>
                </c:pt>
                <c:pt idx="319">
                  <c:v>2.2797618000000002</c:v>
                </c:pt>
                <c:pt idx="320">
                  <c:v>2.3563320000000001</c:v>
                </c:pt>
                <c:pt idx="321">
                  <c:v>2.4233310000000001</c:v>
                </c:pt>
                <c:pt idx="322">
                  <c:v>2.4999015</c:v>
                </c:pt>
                <c:pt idx="323">
                  <c:v>2.5573291999999999</c:v>
                </c:pt>
                <c:pt idx="324">
                  <c:v>2.6338995000000001</c:v>
                </c:pt>
                <c:pt idx="325">
                  <c:v>2.6715865000000001</c:v>
                </c:pt>
                <c:pt idx="326">
                  <c:v>2.5998017999999998</c:v>
                </c:pt>
                <c:pt idx="327">
                  <c:v>2.5896322999999999</c:v>
                </c:pt>
                <c:pt idx="328">
                  <c:v>2.5561327999999999</c:v>
                </c:pt>
                <c:pt idx="329">
                  <c:v>2.5172493</c:v>
                </c:pt>
                <c:pt idx="330">
                  <c:v>2.4317060000000001</c:v>
                </c:pt>
                <c:pt idx="331">
                  <c:v>2.3796620000000002</c:v>
                </c:pt>
                <c:pt idx="332">
                  <c:v>2.2989044000000001</c:v>
                </c:pt>
                <c:pt idx="333">
                  <c:v>2.3754746999999998</c:v>
                </c:pt>
                <c:pt idx="334">
                  <c:v>2.3808584000000002</c:v>
                </c:pt>
                <c:pt idx="335">
                  <c:v>2.2857436999999998</c:v>
                </c:pt>
                <c:pt idx="336">
                  <c:v>2.4628127000000002</c:v>
                </c:pt>
                <c:pt idx="337">
                  <c:v>2.3102703</c:v>
                </c:pt>
                <c:pt idx="338">
                  <c:v>2.1912273999999998</c:v>
                </c:pt>
                <c:pt idx="339">
                  <c:v>2.0626129999999998</c:v>
                </c:pt>
                <c:pt idx="340">
                  <c:v>2.0297117</c:v>
                </c:pt>
                <c:pt idx="341">
                  <c:v>2.0015961999999998</c:v>
                </c:pt>
                <c:pt idx="342">
                  <c:v>1.9298115</c:v>
                </c:pt>
                <c:pt idx="343">
                  <c:v>1.7874384999999999</c:v>
                </c:pt>
                <c:pt idx="344">
                  <c:v>1.6923238</c:v>
                </c:pt>
                <c:pt idx="345">
                  <c:v>1.5870396</c:v>
                </c:pt>
                <c:pt idx="346">
                  <c:v>1.5104693</c:v>
                </c:pt>
                <c:pt idx="347">
                  <c:v>1.4380864</c:v>
                </c:pt>
                <c:pt idx="348">
                  <c:v>0.8279166</c:v>
                </c:pt>
                <c:pt idx="349">
                  <c:v>-0.94755774999999998</c:v>
                </c:pt>
                <c:pt idx="350">
                  <c:v>-0.66640109999999997</c:v>
                </c:pt>
                <c:pt idx="351">
                  <c:v>-0.82013994000000001</c:v>
                </c:pt>
                <c:pt idx="352">
                  <c:v>-0.44566319999999998</c:v>
                </c:pt>
                <c:pt idx="353" formatCode="0.00E+00">
                  <c:v>-5.9820565999999995E-4</c:v>
                </c:pt>
                <c:pt idx="354">
                  <c:v>0.47377887000000002</c:v>
                </c:pt>
                <c:pt idx="355">
                  <c:v>0.97746809999999995</c:v>
                </c:pt>
                <c:pt idx="356">
                  <c:v>1.550549</c:v>
                </c:pt>
                <c:pt idx="357">
                  <c:v>2.2624137000000002</c:v>
                </c:pt>
                <c:pt idx="358">
                  <c:v>2.5543382000000001</c:v>
                </c:pt>
                <c:pt idx="359">
                  <c:v>2.3455644000000002</c:v>
                </c:pt>
                <c:pt idx="360">
                  <c:v>0.53479589999999999</c:v>
                </c:pt>
                <c:pt idx="361">
                  <c:v>0.55573309999999998</c:v>
                </c:pt>
                <c:pt idx="362">
                  <c:v>0.67956159999999999</c:v>
                </c:pt>
                <c:pt idx="363">
                  <c:v>1.204188</c:v>
                </c:pt>
                <c:pt idx="364">
                  <c:v>2.0135603</c:v>
                </c:pt>
                <c:pt idx="365">
                  <c:v>2.3629123999999999</c:v>
                </c:pt>
                <c:pt idx="366">
                  <c:v>2.4843479999999998</c:v>
                </c:pt>
                <c:pt idx="367">
                  <c:v>2.4729822000000001</c:v>
                </c:pt>
                <c:pt idx="368">
                  <c:v>2.3862424</c:v>
                </c:pt>
                <c:pt idx="369">
                  <c:v>2.3234308000000001</c:v>
                </c:pt>
                <c:pt idx="370">
                  <c:v>2.4717858000000001</c:v>
                </c:pt>
                <c:pt idx="371">
                  <c:v>2.6309084999999999</c:v>
                </c:pt>
                <c:pt idx="372">
                  <c:v>2.2067806999999999</c:v>
                </c:pt>
                <c:pt idx="373">
                  <c:v>1.9076778999999999</c:v>
                </c:pt>
                <c:pt idx="374">
                  <c:v>1.7276180000000001</c:v>
                </c:pt>
                <c:pt idx="375">
                  <c:v>1.4757733</c:v>
                </c:pt>
                <c:pt idx="376">
                  <c:v>1.3375878000000001</c:v>
                </c:pt>
                <c:pt idx="377">
                  <c:v>1.218545</c:v>
                </c:pt>
                <c:pt idx="378">
                  <c:v>1.1036893999999999</c:v>
                </c:pt>
                <c:pt idx="379">
                  <c:v>1.0654043</c:v>
                </c:pt>
                <c:pt idx="380">
                  <c:v>1.0887343</c:v>
                </c:pt>
                <c:pt idx="381">
                  <c:v>0.95473622999999996</c:v>
                </c:pt>
                <c:pt idx="382">
                  <c:v>0.97328060000000005</c:v>
                </c:pt>
                <c:pt idx="383">
                  <c:v>0.92542416000000005</c:v>
                </c:pt>
                <c:pt idx="384">
                  <c:v>0.98225370000000001</c:v>
                </c:pt>
                <c:pt idx="385">
                  <c:v>1.0013962999999999</c:v>
                </c:pt>
                <c:pt idx="386">
                  <c:v>0.92004030000000003</c:v>
                </c:pt>
                <c:pt idx="387">
                  <c:v>0.93499549999999998</c:v>
                </c:pt>
                <c:pt idx="388">
                  <c:v>1.0492527</c:v>
                </c:pt>
                <c:pt idx="389">
                  <c:v>1.0211371</c:v>
                </c:pt>
                <c:pt idx="390">
                  <c:v>1.0402796000000001</c:v>
                </c:pt>
                <c:pt idx="391">
                  <c:v>1.1168499999999999</c:v>
                </c:pt>
                <c:pt idx="392">
                  <c:v>1.1934203000000001</c:v>
                </c:pt>
                <c:pt idx="393">
                  <c:v>1.288535</c:v>
                </c:pt>
                <c:pt idx="394">
                  <c:v>1.3788640000000001</c:v>
                </c:pt>
                <c:pt idx="395">
                  <c:v>1.4985052000000001</c:v>
                </c:pt>
                <c:pt idx="396">
                  <c:v>1.5990036999999999</c:v>
                </c:pt>
                <c:pt idx="397">
                  <c:v>1.6468602000000001</c:v>
                </c:pt>
                <c:pt idx="398">
                  <c:v>1.6803596999999999</c:v>
                </c:pt>
                <c:pt idx="399">
                  <c:v>1.8903297999999999</c:v>
                </c:pt>
                <c:pt idx="400">
                  <c:v>1.9806588999999999</c:v>
                </c:pt>
                <c:pt idx="401">
                  <c:v>1.8376877</c:v>
                </c:pt>
                <c:pt idx="402">
                  <c:v>1.7850457</c:v>
                </c:pt>
                <c:pt idx="403">
                  <c:v>1.7461622999999999</c:v>
                </c:pt>
                <c:pt idx="404">
                  <c:v>1.6743777</c:v>
                </c:pt>
                <c:pt idx="405">
                  <c:v>1.7078772</c:v>
                </c:pt>
                <c:pt idx="406">
                  <c:v>1.6935202</c:v>
                </c:pt>
                <c:pt idx="407">
                  <c:v>1.6600207</c:v>
                </c:pt>
                <c:pt idx="408">
                  <c:v>1.6648064</c:v>
                </c:pt>
                <c:pt idx="409">
                  <c:v>1.7222341000000001</c:v>
                </c:pt>
                <c:pt idx="410">
                  <c:v>1.7653049000000001</c:v>
                </c:pt>
                <c:pt idx="411">
                  <c:v>1.7844473999999999</c:v>
                </c:pt>
                <c:pt idx="412">
                  <c:v>1.9184456000000001</c:v>
                </c:pt>
                <c:pt idx="413">
                  <c:v>1.9465612000000001</c:v>
                </c:pt>
                <c:pt idx="414">
                  <c:v>1.9752749999999999</c:v>
                </c:pt>
                <c:pt idx="415">
                  <c:v>1.9986051</c:v>
                </c:pt>
                <c:pt idx="416">
                  <c:v>2.0506489999999999</c:v>
                </c:pt>
                <c:pt idx="417">
                  <c:v>2.103291</c:v>
                </c:pt>
                <c:pt idx="418">
                  <c:v>2.155335</c:v>
                </c:pt>
                <c:pt idx="419">
                  <c:v>2.2456640999999999</c:v>
                </c:pt>
                <c:pt idx="420">
                  <c:v>2.3126630000000001</c:v>
                </c:pt>
                <c:pt idx="421">
                  <c:v>2.3647070000000001</c:v>
                </c:pt>
                <c:pt idx="422">
                  <c:v>2.4550360000000002</c:v>
                </c:pt>
                <c:pt idx="423">
                  <c:v>2.4789642999999999</c:v>
                </c:pt>
                <c:pt idx="424">
                  <c:v>2.4789642999999999</c:v>
                </c:pt>
                <c:pt idx="425">
                  <c:v>2.5513473000000002</c:v>
                </c:pt>
                <c:pt idx="426">
                  <c:v>2.5896322999999999</c:v>
                </c:pt>
                <c:pt idx="427">
                  <c:v>2.6464617000000001</c:v>
                </c:pt>
                <c:pt idx="428">
                  <c:v>2.6847470000000002</c:v>
                </c:pt>
                <c:pt idx="429">
                  <c:v>2.6943182999999999</c:v>
                </c:pt>
                <c:pt idx="430">
                  <c:v>2.7415764</c:v>
                </c:pt>
                <c:pt idx="431">
                  <c:v>2.7080769999999998</c:v>
                </c:pt>
                <c:pt idx="432">
                  <c:v>2.6937199999999999</c:v>
                </c:pt>
                <c:pt idx="433">
                  <c:v>2.6512475000000002</c:v>
                </c:pt>
                <c:pt idx="434">
                  <c:v>2.5986053999999998</c:v>
                </c:pt>
                <c:pt idx="435">
                  <c:v>2.4885356000000001</c:v>
                </c:pt>
                <c:pt idx="436">
                  <c:v>2.4311077999999999</c:v>
                </c:pt>
                <c:pt idx="437">
                  <c:v>2.3593229999999998</c:v>
                </c:pt>
                <c:pt idx="438">
                  <c:v>2.2731813999999999</c:v>
                </c:pt>
                <c:pt idx="439">
                  <c:v>2.2019951</c:v>
                </c:pt>
                <c:pt idx="440">
                  <c:v>2.1487547999999999</c:v>
                </c:pt>
                <c:pt idx="441">
                  <c:v>2.0626129999999998</c:v>
                </c:pt>
                <c:pt idx="442">
                  <c:v>1.9908284000000001</c:v>
                </c:pt>
                <c:pt idx="443">
                  <c:v>1.9429719999999999</c:v>
                </c:pt>
                <c:pt idx="444">
                  <c:v>1.8622141999999999</c:v>
                </c:pt>
                <c:pt idx="445">
                  <c:v>1.7856439</c:v>
                </c:pt>
                <c:pt idx="446">
                  <c:v>1.6899310000000001</c:v>
                </c:pt>
                <c:pt idx="447">
                  <c:v>1.6091732000000001</c:v>
                </c:pt>
                <c:pt idx="448">
                  <c:v>1.5332011000000001</c:v>
                </c:pt>
                <c:pt idx="449">
                  <c:v>1.4572290000000001</c:v>
                </c:pt>
                <c:pt idx="450">
                  <c:v>1.4039887</c:v>
                </c:pt>
                <c:pt idx="451">
                  <c:v>1.3423735000000001</c:v>
                </c:pt>
                <c:pt idx="452">
                  <c:v>1.2951151999999999</c:v>
                </c:pt>
                <c:pt idx="453">
                  <c:v>1.2759727000000001</c:v>
                </c:pt>
                <c:pt idx="454">
                  <c:v>1.2616158</c:v>
                </c:pt>
                <c:pt idx="455">
                  <c:v>1.2520443999999999</c:v>
                </c:pt>
                <c:pt idx="456">
                  <c:v>1.247857</c:v>
                </c:pt>
                <c:pt idx="457">
                  <c:v>1.2287144999999999</c:v>
                </c:pt>
                <c:pt idx="458">
                  <c:v>1.2759727000000001</c:v>
                </c:pt>
                <c:pt idx="459">
                  <c:v>1.3094722000000001</c:v>
                </c:pt>
                <c:pt idx="460">
                  <c:v>1.3477573</c:v>
                </c:pt>
                <c:pt idx="461">
                  <c:v>1.4482558999999999</c:v>
                </c:pt>
                <c:pt idx="462">
                  <c:v>1.5625131999999999</c:v>
                </c:pt>
                <c:pt idx="463">
                  <c:v>1.6576279</c:v>
                </c:pt>
                <c:pt idx="464">
                  <c:v>1.7527425000000001</c:v>
                </c:pt>
                <c:pt idx="465">
                  <c:v>1.9244276</c:v>
                </c:pt>
                <c:pt idx="466">
                  <c:v>2.0482562</c:v>
                </c:pt>
                <c:pt idx="467">
                  <c:v>2.1870398999999998</c:v>
                </c:pt>
                <c:pt idx="468">
                  <c:v>2.3395823999999998</c:v>
                </c:pt>
                <c:pt idx="469">
                  <c:v>2.4921248</c:v>
                </c:pt>
                <c:pt idx="470">
                  <c:v>2.6500509999999999</c:v>
                </c:pt>
                <c:pt idx="471">
                  <c:v>2.8073792000000002</c:v>
                </c:pt>
                <c:pt idx="472">
                  <c:v>2.955136</c:v>
                </c:pt>
                <c:pt idx="473">
                  <c:v>3.0795626999999999</c:v>
                </c:pt>
                <c:pt idx="474">
                  <c:v>3.2033912999999998</c:v>
                </c:pt>
                <c:pt idx="475">
                  <c:v>3.289533</c:v>
                </c:pt>
                <c:pt idx="476">
                  <c:v>3.3894334000000002</c:v>
                </c:pt>
                <c:pt idx="477">
                  <c:v>3.4654055000000001</c:v>
                </c:pt>
                <c:pt idx="478">
                  <c:v>3.5276190000000001</c:v>
                </c:pt>
                <c:pt idx="479">
                  <c:v>3.5605202</c:v>
                </c:pt>
                <c:pt idx="480">
                  <c:v>3.6275191000000002</c:v>
                </c:pt>
                <c:pt idx="481">
                  <c:v>3.6562329999999998</c:v>
                </c:pt>
                <c:pt idx="482">
                  <c:v>3.5844483</c:v>
                </c:pt>
                <c:pt idx="483">
                  <c:v>3.5030923</c:v>
                </c:pt>
                <c:pt idx="484">
                  <c:v>3.4462628</c:v>
                </c:pt>
                <c:pt idx="485">
                  <c:v>3.3409786000000001</c:v>
                </c:pt>
                <c:pt idx="486">
                  <c:v>3.2315070000000001</c:v>
                </c:pt>
                <c:pt idx="487">
                  <c:v>3.0879376000000001</c:v>
                </c:pt>
                <c:pt idx="488">
                  <c:v>2.9688946999999999</c:v>
                </c:pt>
                <c:pt idx="489">
                  <c:v>2.8588249999999999</c:v>
                </c:pt>
                <c:pt idx="490">
                  <c:v>2.6967110000000001</c:v>
                </c:pt>
                <c:pt idx="491">
                  <c:v>2.5722844999999999</c:v>
                </c:pt>
                <c:pt idx="492">
                  <c:v>2.4191436999999998</c:v>
                </c:pt>
                <c:pt idx="493">
                  <c:v>2.2761726000000002</c:v>
                </c:pt>
                <c:pt idx="494">
                  <c:v>2.1804597000000001</c:v>
                </c:pt>
                <c:pt idx="495">
                  <c:v>2.0662023999999999</c:v>
                </c:pt>
                <c:pt idx="496">
                  <c:v>1.9800606999999999</c:v>
                </c:pt>
                <c:pt idx="497">
                  <c:v>1.8939191</c:v>
                </c:pt>
                <c:pt idx="498">
                  <c:v>1.8263218000000001</c:v>
                </c:pt>
                <c:pt idx="499">
                  <c:v>1.7976080000000001</c:v>
                </c:pt>
                <c:pt idx="500">
                  <c:v>1.8017955000000001</c:v>
                </c:pt>
                <c:pt idx="501">
                  <c:v>1.7778672</c:v>
                </c:pt>
                <c:pt idx="502">
                  <c:v>1.7437695</c:v>
                </c:pt>
                <c:pt idx="503">
                  <c:v>1.6863417999999999</c:v>
                </c:pt>
                <c:pt idx="504">
                  <c:v>1.628914</c:v>
                </c:pt>
                <c:pt idx="505">
                  <c:v>1.5523437</c:v>
                </c:pt>
                <c:pt idx="506">
                  <c:v>1.4757733</c:v>
                </c:pt>
                <c:pt idx="507">
                  <c:v>1.3698908999999999</c:v>
                </c:pt>
                <c:pt idx="508">
                  <c:v>1.2412767</c:v>
                </c:pt>
                <c:pt idx="509">
                  <c:v>1.1407782</c:v>
                </c:pt>
                <c:pt idx="510">
                  <c:v>1.0408778000000001</c:v>
                </c:pt>
                <c:pt idx="511">
                  <c:v>0.95952190000000004</c:v>
                </c:pt>
                <c:pt idx="512">
                  <c:v>0.89790669999999995</c:v>
                </c:pt>
                <c:pt idx="513">
                  <c:v>0.85483587000000005</c:v>
                </c:pt>
                <c:pt idx="514">
                  <c:v>0.83629149999999997</c:v>
                </c:pt>
                <c:pt idx="515">
                  <c:v>0.85543409999999998</c:v>
                </c:pt>
                <c:pt idx="516">
                  <c:v>0.91286179999999995</c:v>
                </c:pt>
                <c:pt idx="517">
                  <c:v>0.97088779999999997</c:v>
                </c:pt>
                <c:pt idx="518">
                  <c:v>1.0283154999999999</c:v>
                </c:pt>
                <c:pt idx="519">
                  <c:v>1.1330016000000001</c:v>
                </c:pt>
                <c:pt idx="520">
                  <c:v>1.2430713</c:v>
                </c:pt>
                <c:pt idx="521">
                  <c:v>1.3286148</c:v>
                </c:pt>
                <c:pt idx="522">
                  <c:v>1.4051851</c:v>
                </c:pt>
                <c:pt idx="523">
                  <c:v>1.5870396</c:v>
                </c:pt>
                <c:pt idx="524">
                  <c:v>2.5148565999999999</c:v>
                </c:pt>
                <c:pt idx="525">
                  <c:v>2.9108686000000001</c:v>
                </c:pt>
                <c:pt idx="526">
                  <c:v>3.1818559999999998</c:v>
                </c:pt>
                <c:pt idx="527">
                  <c:v>2.8564319999999999</c:v>
                </c:pt>
                <c:pt idx="528">
                  <c:v>2.4305096000000002</c:v>
                </c:pt>
                <c:pt idx="529">
                  <c:v>1.9716859</c:v>
                </c:pt>
                <c:pt idx="530">
                  <c:v>1.6707884</c:v>
                </c:pt>
                <c:pt idx="531">
                  <c:v>1.4506488</c:v>
                </c:pt>
                <c:pt idx="532">
                  <c:v>1.1976077999999999</c:v>
                </c:pt>
                <c:pt idx="533">
                  <c:v>0.97806627000000002</c:v>
                </c:pt>
                <c:pt idx="534">
                  <c:v>0.79740816000000003</c:v>
                </c:pt>
                <c:pt idx="535">
                  <c:v>1.1844471999999999</c:v>
                </c:pt>
                <c:pt idx="536">
                  <c:v>1.7964116000000001</c:v>
                </c:pt>
                <c:pt idx="537">
                  <c:v>1.6965113000000001</c:v>
                </c:pt>
                <c:pt idx="538">
                  <c:v>1.2526425999999999</c:v>
                </c:pt>
                <c:pt idx="539">
                  <c:v>0.59581286</c:v>
                </c:pt>
                <c:pt idx="540">
                  <c:v>-0.69511500000000004</c:v>
                </c:pt>
                <c:pt idx="541">
                  <c:v>-1.1766706</c:v>
                </c:pt>
                <c:pt idx="542">
                  <c:v>2.1535404000000001E-2</c:v>
                </c:pt>
                <c:pt idx="543">
                  <c:v>0.71246295999999998</c:v>
                </c:pt>
                <c:pt idx="544">
                  <c:v>0.61615180000000003</c:v>
                </c:pt>
                <c:pt idx="545">
                  <c:v>-0.36131623000000002</c:v>
                </c:pt>
                <c:pt idx="546">
                  <c:v>-0.59820569999999995</c:v>
                </c:pt>
                <c:pt idx="547">
                  <c:v>-0.27337998000000002</c:v>
                </c:pt>
                <c:pt idx="548">
                  <c:v>-0.69690960000000002</c:v>
                </c:pt>
                <c:pt idx="549">
                  <c:v>-1.2203394999999999</c:v>
                </c:pt>
                <c:pt idx="550">
                  <c:v>-1.6331015</c:v>
                </c:pt>
                <c:pt idx="551">
                  <c:v>-1.9022939999999999</c:v>
                </c:pt>
                <c:pt idx="552">
                  <c:v>-2.3306092999999999</c:v>
                </c:pt>
                <c:pt idx="553">
                  <c:v>-2.4424736</c:v>
                </c:pt>
                <c:pt idx="554">
                  <c:v>-2.5405796</c:v>
                </c:pt>
                <c:pt idx="555">
                  <c:v>-2.9533412000000001</c:v>
                </c:pt>
                <c:pt idx="556">
                  <c:v>-3.2572298000000002</c:v>
                </c:pt>
                <c:pt idx="557">
                  <c:v>-3.7417764999999998</c:v>
                </c:pt>
                <c:pt idx="558">
                  <c:v>-3.9840498000000002</c:v>
                </c:pt>
                <c:pt idx="559">
                  <c:v>-4.0977087000000001</c:v>
                </c:pt>
                <c:pt idx="560">
                  <c:v>-4.1461635000000001</c:v>
                </c:pt>
                <c:pt idx="561">
                  <c:v>-4.1521454000000002</c:v>
                </c:pt>
                <c:pt idx="562">
                  <c:v>-4.0007997</c:v>
                </c:pt>
                <c:pt idx="563">
                  <c:v>-3.6352959</c:v>
                </c:pt>
                <c:pt idx="564">
                  <c:v>-3.4366914999999998</c:v>
                </c:pt>
                <c:pt idx="565">
                  <c:v>-3.2099717000000001</c:v>
                </c:pt>
                <c:pt idx="566">
                  <c:v>-2.8767710000000002</c:v>
                </c:pt>
                <c:pt idx="567">
                  <c:v>-2.5160529999999999</c:v>
                </c:pt>
                <c:pt idx="568">
                  <c:v>-2.0458634</c:v>
                </c:pt>
                <c:pt idx="569">
                  <c:v>-1.5888343</c:v>
                </c:pt>
                <c:pt idx="570">
                  <c:v>-1.0654043</c:v>
                </c:pt>
                <c:pt idx="571">
                  <c:v>-0.55034923999999996</c:v>
                </c:pt>
                <c:pt idx="572">
                  <c:v>-0.116650105</c:v>
                </c:pt>
                <c:pt idx="573">
                  <c:v>0.29850462</c:v>
                </c:pt>
                <c:pt idx="574">
                  <c:v>0.67597240000000003</c:v>
                </c:pt>
                <c:pt idx="575">
                  <c:v>0.98105730000000002</c:v>
                </c:pt>
                <c:pt idx="576">
                  <c:v>1.1629118000000001</c:v>
                </c:pt>
                <c:pt idx="577">
                  <c:v>1.4309080000000001</c:v>
                </c:pt>
                <c:pt idx="578">
                  <c:v>1.736591</c:v>
                </c:pt>
                <c:pt idx="579">
                  <c:v>1.8520447</c:v>
                </c:pt>
                <c:pt idx="580">
                  <c:v>1.9148563000000001</c:v>
                </c:pt>
                <c:pt idx="581">
                  <c:v>2.0865414000000002</c:v>
                </c:pt>
                <c:pt idx="582">
                  <c:v>2.1248263999999999</c:v>
                </c:pt>
                <c:pt idx="583">
                  <c:v>2.1625135000000002</c:v>
                </c:pt>
                <c:pt idx="584">
                  <c:v>2.3431715999999998</c:v>
                </c:pt>
                <c:pt idx="585">
                  <c:v>2.4753750000000001</c:v>
                </c:pt>
                <c:pt idx="586">
                  <c:v>2.7373889999999999</c:v>
                </c:pt>
                <c:pt idx="587">
                  <c:v>3.0185458999999999</c:v>
                </c:pt>
                <c:pt idx="588">
                  <c:v>3.3092736999999999</c:v>
                </c:pt>
                <c:pt idx="589">
                  <c:v>3.6197423999999998</c:v>
                </c:pt>
                <c:pt idx="590">
                  <c:v>3.8117664000000002</c:v>
                </c:pt>
                <c:pt idx="591">
                  <c:v>4.0845485000000004</c:v>
                </c:pt>
                <c:pt idx="592">
                  <c:v>4.2759742999999997</c:v>
                </c:pt>
                <c:pt idx="593">
                  <c:v>4.7814579999999998</c:v>
                </c:pt>
                <c:pt idx="594">
                  <c:v>5.1451669999999998</c:v>
                </c:pt>
                <c:pt idx="595">
                  <c:v>5.2450669999999997</c:v>
                </c:pt>
                <c:pt idx="596">
                  <c:v>5.4167522999999997</c:v>
                </c:pt>
                <c:pt idx="597">
                  <c:v>6.0658054000000003</c:v>
                </c:pt>
                <c:pt idx="598">
                  <c:v>7.3220369999999999</c:v>
                </c:pt>
                <c:pt idx="599">
                  <c:v>8.0847490000000004</c:v>
                </c:pt>
                <c:pt idx="600">
                  <c:v>8.4897349999999996</c:v>
                </c:pt>
                <c:pt idx="601">
                  <c:v>7.9836526000000001</c:v>
                </c:pt>
                <c:pt idx="602">
                  <c:v>7.4973115999999997</c:v>
                </c:pt>
                <c:pt idx="603">
                  <c:v>6.9918279999999999</c:v>
                </c:pt>
                <c:pt idx="604">
                  <c:v>6.8261247000000003</c:v>
                </c:pt>
                <c:pt idx="605">
                  <c:v>6.7274209999999997</c:v>
                </c:pt>
                <c:pt idx="606">
                  <c:v>6.5898336999999998</c:v>
                </c:pt>
                <c:pt idx="607">
                  <c:v>6.2757753999999997</c:v>
                </c:pt>
                <c:pt idx="608">
                  <c:v>6.0185469999999999</c:v>
                </c:pt>
                <c:pt idx="609">
                  <c:v>5.7942200000000001</c:v>
                </c:pt>
                <c:pt idx="610">
                  <c:v>5.250451</c:v>
                </c:pt>
                <c:pt idx="611">
                  <c:v>5.2127642999999999</c:v>
                </c:pt>
                <c:pt idx="612">
                  <c:v>5.1218367000000002</c:v>
                </c:pt>
                <c:pt idx="613">
                  <c:v>5.1649075</c:v>
                </c:pt>
                <c:pt idx="614">
                  <c:v>5.154738</c:v>
                </c:pt>
                <c:pt idx="615">
                  <c:v>5.0596237000000004</c:v>
                </c:pt>
                <c:pt idx="616">
                  <c:v>4.7012980000000004</c:v>
                </c:pt>
                <c:pt idx="617">
                  <c:v>4.4392842999999997</c:v>
                </c:pt>
                <c:pt idx="618">
                  <c:v>5.0512486000000001</c:v>
                </c:pt>
                <c:pt idx="619">
                  <c:v>4.5056849999999997</c:v>
                </c:pt>
                <c:pt idx="620">
                  <c:v>3.7752759999999999</c:v>
                </c:pt>
                <c:pt idx="621">
                  <c:v>3.1645078999999998</c:v>
                </c:pt>
                <c:pt idx="622">
                  <c:v>2.2821546000000001</c:v>
                </c:pt>
                <c:pt idx="623">
                  <c:v>1.7808583</c:v>
                </c:pt>
                <c:pt idx="624">
                  <c:v>1.4602200000000001</c:v>
                </c:pt>
                <c:pt idx="625">
                  <c:v>1.2436695</c:v>
                </c:pt>
                <c:pt idx="626">
                  <c:v>1.1706885</c:v>
                </c:pt>
                <c:pt idx="627">
                  <c:v>1.2263215999999999</c:v>
                </c:pt>
                <c:pt idx="628">
                  <c:v>1.0773683999999999</c:v>
                </c:pt>
                <c:pt idx="629">
                  <c:v>0.96729856999999997</c:v>
                </c:pt>
                <c:pt idx="630">
                  <c:v>0.72442704000000002</c:v>
                </c:pt>
                <c:pt idx="631">
                  <c:v>0.48634119999999997</c:v>
                </c:pt>
                <c:pt idx="632">
                  <c:v>0.31645079999999998</c:v>
                </c:pt>
                <c:pt idx="633">
                  <c:v>0.21655045000000001</c:v>
                </c:pt>
                <c:pt idx="634">
                  <c:v>0.21834506000000001</c:v>
                </c:pt>
                <c:pt idx="635">
                  <c:v>0.25304100000000002</c:v>
                </c:pt>
                <c:pt idx="636">
                  <c:v>0.25842484999999998</c:v>
                </c:pt>
                <c:pt idx="637">
                  <c:v>0.30807590000000001</c:v>
                </c:pt>
                <c:pt idx="638">
                  <c:v>0.41336012</c:v>
                </c:pt>
                <c:pt idx="639">
                  <c:v>0.57607204000000001</c:v>
                </c:pt>
                <c:pt idx="640">
                  <c:v>0.62931234000000003</c:v>
                </c:pt>
                <c:pt idx="641">
                  <c:v>0.66281190000000001</c:v>
                </c:pt>
                <c:pt idx="642">
                  <c:v>0.71545400000000003</c:v>
                </c:pt>
                <c:pt idx="643">
                  <c:v>0.73938219999999999</c:v>
                </c:pt>
                <c:pt idx="644">
                  <c:v>0.7585248</c:v>
                </c:pt>
                <c:pt idx="645">
                  <c:v>0.76809609999999995</c:v>
                </c:pt>
                <c:pt idx="646">
                  <c:v>0.73938219999999999</c:v>
                </c:pt>
                <c:pt idx="647">
                  <c:v>0.7728817</c:v>
                </c:pt>
                <c:pt idx="648">
                  <c:v>0.83988076</c:v>
                </c:pt>
                <c:pt idx="649">
                  <c:v>0.90628160000000002</c:v>
                </c:pt>
                <c:pt idx="650">
                  <c:v>0.89611209999999997</c:v>
                </c:pt>
                <c:pt idx="651">
                  <c:v>0.91525464999999995</c:v>
                </c:pt>
                <c:pt idx="652">
                  <c:v>0.94875419999999999</c:v>
                </c:pt>
                <c:pt idx="653">
                  <c:v>0.99122679999999996</c:v>
                </c:pt>
                <c:pt idx="654">
                  <c:v>0.9625129</c:v>
                </c:pt>
                <c:pt idx="655">
                  <c:v>0.96191470000000001</c:v>
                </c:pt>
                <c:pt idx="656">
                  <c:v>1.0187442</c:v>
                </c:pt>
                <c:pt idx="657">
                  <c:v>1.1760724</c:v>
                </c:pt>
                <c:pt idx="658">
                  <c:v>1.3046865000000001</c:v>
                </c:pt>
                <c:pt idx="659">
                  <c:v>1.3615161</c:v>
                </c:pt>
                <c:pt idx="660">
                  <c:v>1.4380864</c:v>
                </c:pt>
                <c:pt idx="661">
                  <c:v>1.4853445999999999</c:v>
                </c:pt>
                <c:pt idx="662">
                  <c:v>1.4751751</c:v>
                </c:pt>
                <c:pt idx="663">
                  <c:v>1.4841483</c:v>
                </c:pt>
                <c:pt idx="664">
                  <c:v>1.5266208999999999</c:v>
                </c:pt>
                <c:pt idx="665">
                  <c:v>1.5457634</c:v>
                </c:pt>
                <c:pt idx="666">
                  <c:v>1.5403795</c:v>
                </c:pt>
                <c:pt idx="667">
                  <c:v>1.5780666000000001</c:v>
                </c:pt>
                <c:pt idx="668">
                  <c:v>1.6588243</c:v>
                </c:pt>
                <c:pt idx="669">
                  <c:v>1.7018951</c:v>
                </c:pt>
                <c:pt idx="670">
                  <c:v>1.7491534</c:v>
                </c:pt>
                <c:pt idx="671">
                  <c:v>1.7724833</c:v>
                </c:pt>
                <c:pt idx="672">
                  <c:v>1.8777676000000001</c:v>
                </c:pt>
                <c:pt idx="673">
                  <c:v>1.8921245</c:v>
                </c:pt>
                <c:pt idx="674">
                  <c:v>1.8873389</c:v>
                </c:pt>
                <c:pt idx="675">
                  <c:v>1.8209379999999999</c:v>
                </c:pt>
                <c:pt idx="676">
                  <c:v>1.7593228999999999</c:v>
                </c:pt>
                <c:pt idx="677">
                  <c:v>1.7359928</c:v>
                </c:pt>
                <c:pt idx="678">
                  <c:v>1.7270198000000001</c:v>
                </c:pt>
                <c:pt idx="679">
                  <c:v>1.7611174999999999</c:v>
                </c:pt>
                <c:pt idx="680">
                  <c:v>1.8047864</c:v>
                </c:pt>
                <c:pt idx="681">
                  <c:v>1.8867407</c:v>
                </c:pt>
                <c:pt idx="682">
                  <c:v>2.0159530000000001</c:v>
                </c:pt>
                <c:pt idx="683">
                  <c:v>2.1738794000000001</c:v>
                </c:pt>
                <c:pt idx="684">
                  <c:v>2.3030917999999998</c:v>
                </c:pt>
                <c:pt idx="685">
                  <c:v>2.4753750000000001</c:v>
                </c:pt>
                <c:pt idx="686">
                  <c:v>2.6578279</c:v>
                </c:pt>
                <c:pt idx="687">
                  <c:v>2.8342984000000002</c:v>
                </c:pt>
                <c:pt idx="688">
                  <c:v>2.9970105</c:v>
                </c:pt>
                <c:pt idx="689">
                  <c:v>3.1549366000000001</c:v>
                </c:pt>
                <c:pt idx="690">
                  <c:v>3.2937205000000001</c:v>
                </c:pt>
                <c:pt idx="691">
                  <c:v>3.3750762999999999</c:v>
                </c:pt>
                <c:pt idx="692">
                  <c:v>3.4666017999999998</c:v>
                </c:pt>
                <c:pt idx="693">
                  <c:v>3.5533416</c:v>
                </c:pt>
                <c:pt idx="694">
                  <c:v>3.6155550000000001</c:v>
                </c:pt>
                <c:pt idx="695">
                  <c:v>3.592225</c:v>
                </c:pt>
                <c:pt idx="696">
                  <c:v>3.6071800000000001</c:v>
                </c:pt>
                <c:pt idx="697">
                  <c:v>3.5832519999999999</c:v>
                </c:pt>
                <c:pt idx="698">
                  <c:v>3.5497524999999999</c:v>
                </c:pt>
                <c:pt idx="699">
                  <c:v>3.5497524999999999</c:v>
                </c:pt>
                <c:pt idx="700">
                  <c:v>3.5736805999999999</c:v>
                </c:pt>
                <c:pt idx="701">
                  <c:v>3.5635110999999999</c:v>
                </c:pt>
                <c:pt idx="702">
                  <c:v>3.5395829999999999</c:v>
                </c:pt>
                <c:pt idx="703">
                  <c:v>3.5581271999999999</c:v>
                </c:pt>
                <c:pt idx="704">
                  <c:v>3.6101709999999998</c:v>
                </c:pt>
                <c:pt idx="705">
                  <c:v>3.6526437</c:v>
                </c:pt>
                <c:pt idx="706">
                  <c:v>3.7106697999999998</c:v>
                </c:pt>
                <c:pt idx="707">
                  <c:v>3.7914273999999999</c:v>
                </c:pt>
                <c:pt idx="708">
                  <c:v>3.8386857999999999</c:v>
                </c:pt>
                <c:pt idx="709">
                  <c:v>3.9146578000000001</c:v>
                </c:pt>
                <c:pt idx="710">
                  <c:v>4.005585</c:v>
                </c:pt>
                <c:pt idx="711">
                  <c:v>4.0815573000000001</c:v>
                </c:pt>
                <c:pt idx="712">
                  <c:v>4.1288156999999996</c:v>
                </c:pt>
                <c:pt idx="713">
                  <c:v>4.1712879999999997</c:v>
                </c:pt>
                <c:pt idx="714">
                  <c:v>4.2329034999999999</c:v>
                </c:pt>
                <c:pt idx="715">
                  <c:v>4.2376889999999996</c:v>
                </c:pt>
                <c:pt idx="716">
                  <c:v>4.2131623999999999</c:v>
                </c:pt>
                <c:pt idx="717">
                  <c:v>4.1940200000000001</c:v>
                </c:pt>
                <c:pt idx="718">
                  <c:v>4.1503509999999997</c:v>
                </c:pt>
                <c:pt idx="719">
                  <c:v>4.1359940000000002</c:v>
                </c:pt>
                <c:pt idx="720">
                  <c:v>4.0923246999999998</c:v>
                </c:pt>
                <c:pt idx="721">
                  <c:v>4.1066820000000002</c:v>
                </c:pt>
                <c:pt idx="722">
                  <c:v>4.1210389999999997</c:v>
                </c:pt>
                <c:pt idx="723">
                  <c:v>4.1306099999999999</c:v>
                </c:pt>
                <c:pt idx="724">
                  <c:v>4.1599219999999999</c:v>
                </c:pt>
                <c:pt idx="725">
                  <c:v>4.1988053000000001</c:v>
                </c:pt>
                <c:pt idx="726">
                  <c:v>4.2376889999999996</c:v>
                </c:pt>
                <c:pt idx="727">
                  <c:v>4.3196430000000001</c:v>
                </c:pt>
                <c:pt idx="728">
                  <c:v>4.3824550000000002</c:v>
                </c:pt>
                <c:pt idx="729">
                  <c:v>4.3926243999999999</c:v>
                </c:pt>
                <c:pt idx="730">
                  <c:v>4.4650069999999999</c:v>
                </c:pt>
                <c:pt idx="731">
                  <c:v>4.4847479999999997</c:v>
                </c:pt>
                <c:pt idx="732">
                  <c:v>4.4237310000000001</c:v>
                </c:pt>
                <c:pt idx="733">
                  <c:v>4.3334016999999996</c:v>
                </c:pt>
                <c:pt idx="734">
                  <c:v>4.1808595999999998</c:v>
                </c:pt>
                <c:pt idx="735">
                  <c:v>3.9427736000000002</c:v>
                </c:pt>
                <c:pt idx="736">
                  <c:v>3.6699917000000002</c:v>
                </c:pt>
                <c:pt idx="737">
                  <c:v>3.3780673000000001</c:v>
                </c:pt>
                <c:pt idx="738">
                  <c:v>3.0526434999999998</c:v>
                </c:pt>
                <c:pt idx="739">
                  <c:v>2.7320053999999998</c:v>
                </c:pt>
                <c:pt idx="740">
                  <c:v>2.3868406000000002</c:v>
                </c:pt>
                <c:pt idx="741">
                  <c:v>2.0231316000000001</c:v>
                </c:pt>
                <c:pt idx="742">
                  <c:v>1.669592</c:v>
                </c:pt>
                <c:pt idx="743">
                  <c:v>1.3824533000000001</c:v>
                </c:pt>
                <c:pt idx="744">
                  <c:v>1.1054839999999999</c:v>
                </c:pt>
                <c:pt idx="745">
                  <c:v>0.91525464999999995</c:v>
                </c:pt>
                <c:pt idx="746">
                  <c:v>0.80578302999999996</c:v>
                </c:pt>
                <c:pt idx="747">
                  <c:v>0.73459655000000001</c:v>
                </c:pt>
                <c:pt idx="748">
                  <c:v>0.7728817</c:v>
                </c:pt>
                <c:pt idx="749">
                  <c:v>0.87756769999999995</c:v>
                </c:pt>
                <c:pt idx="750">
                  <c:v>1.0725826999999999</c:v>
                </c:pt>
                <c:pt idx="751">
                  <c:v>1.3112668000000001</c:v>
                </c:pt>
                <c:pt idx="752">
                  <c:v>1.5732809000000001</c:v>
                </c:pt>
                <c:pt idx="753">
                  <c:v>1.8927227</c:v>
                </c:pt>
                <c:pt idx="754">
                  <c:v>2.2588246000000001</c:v>
                </c:pt>
                <c:pt idx="755">
                  <c:v>2.5878377000000001</c:v>
                </c:pt>
                <c:pt idx="756">
                  <c:v>2.9162526</c:v>
                </c:pt>
                <c:pt idx="757">
                  <c:v>3.2159536000000002</c:v>
                </c:pt>
                <c:pt idx="758">
                  <c:v>3.4773695</c:v>
                </c:pt>
                <c:pt idx="759">
                  <c:v>3.644269</c:v>
                </c:pt>
                <c:pt idx="760">
                  <c:v>3.7639100000000001</c:v>
                </c:pt>
                <c:pt idx="761">
                  <c:v>3.792624</c:v>
                </c:pt>
                <c:pt idx="762">
                  <c:v>3.8159540000000001</c:v>
                </c:pt>
                <c:pt idx="763">
                  <c:v>3.7878381999999999</c:v>
                </c:pt>
                <c:pt idx="764">
                  <c:v>3.7262230000000001</c:v>
                </c:pt>
                <c:pt idx="765">
                  <c:v>3.6741790000000001</c:v>
                </c:pt>
                <c:pt idx="766">
                  <c:v>3.5694933</c:v>
                </c:pt>
                <c:pt idx="767">
                  <c:v>3.4079776000000002</c:v>
                </c:pt>
                <c:pt idx="768">
                  <c:v>3.2560334000000002</c:v>
                </c:pt>
                <c:pt idx="769">
                  <c:v>3.1381869999999998</c:v>
                </c:pt>
                <c:pt idx="770">
                  <c:v>3.0394830000000002</c:v>
                </c:pt>
                <c:pt idx="771">
                  <c:v>3.0023941999999999</c:v>
                </c:pt>
                <c:pt idx="772">
                  <c:v>3.0418758000000001</c:v>
                </c:pt>
                <c:pt idx="773">
                  <c:v>3.1573296000000002</c:v>
                </c:pt>
                <c:pt idx="774">
                  <c:v>3.2967114</c:v>
                </c:pt>
                <c:pt idx="775">
                  <c:v>3.4642089999999999</c:v>
                </c:pt>
                <c:pt idx="776">
                  <c:v>3.5641093000000001</c:v>
                </c:pt>
                <c:pt idx="777">
                  <c:v>3.6837504000000001</c:v>
                </c:pt>
                <c:pt idx="778">
                  <c:v>3.792624</c:v>
                </c:pt>
                <c:pt idx="779">
                  <c:v>3.9206400000000001</c:v>
                </c:pt>
                <c:pt idx="780">
                  <c:v>4.0767717000000001</c:v>
                </c:pt>
                <c:pt idx="781">
                  <c:v>4.1234317000000003</c:v>
                </c:pt>
                <c:pt idx="782">
                  <c:v>4.1509489999999998</c:v>
                </c:pt>
                <c:pt idx="783">
                  <c:v>4.0683965999999998</c:v>
                </c:pt>
                <c:pt idx="784">
                  <c:v>3.8195431000000002</c:v>
                </c:pt>
                <c:pt idx="785">
                  <c:v>3.5180476000000001</c:v>
                </c:pt>
                <c:pt idx="786">
                  <c:v>3.1884362999999998</c:v>
                </c:pt>
                <c:pt idx="787">
                  <c:v>2.7834507999999998</c:v>
                </c:pt>
                <c:pt idx="788">
                  <c:v>2.3682960999999998</c:v>
                </c:pt>
                <c:pt idx="789">
                  <c:v>1.9351953</c:v>
                </c:pt>
                <c:pt idx="790">
                  <c:v>1.4297116000000001</c:v>
                </c:pt>
                <c:pt idx="791">
                  <c:v>0.88534440000000003</c:v>
                </c:pt>
                <c:pt idx="792">
                  <c:v>0.38464623999999997</c:v>
                </c:pt>
                <c:pt idx="793">
                  <c:v>-0.11126625499999999</c:v>
                </c:pt>
                <c:pt idx="794">
                  <c:v>-0.61196439999999996</c:v>
                </c:pt>
                <c:pt idx="795">
                  <c:v>-1.0606186</c:v>
                </c:pt>
                <c:pt idx="796">
                  <c:v>-1.3657036</c:v>
                </c:pt>
                <c:pt idx="797">
                  <c:v>-1.6085750000000001</c:v>
                </c:pt>
                <c:pt idx="798">
                  <c:v>-1.7700906000000001</c:v>
                </c:pt>
                <c:pt idx="799">
                  <c:v>-1.7940187000000001</c:v>
                </c:pt>
                <c:pt idx="800">
                  <c:v>-1.7515461000000001</c:v>
                </c:pt>
                <c:pt idx="801">
                  <c:v>-1.6660028</c:v>
                </c:pt>
                <c:pt idx="802">
                  <c:v>-1.5667006000000001</c:v>
                </c:pt>
                <c:pt idx="803">
                  <c:v>-1.4482558999999999</c:v>
                </c:pt>
                <c:pt idx="804">
                  <c:v>-1.3818550999999999</c:v>
                </c:pt>
                <c:pt idx="805">
                  <c:v>-1.3010972999999999</c:v>
                </c:pt>
                <c:pt idx="806">
                  <c:v>-1.2394822000000001</c:v>
                </c:pt>
                <c:pt idx="807">
                  <c:v>-1.2251251999999999</c:v>
                </c:pt>
                <c:pt idx="808">
                  <c:v>-1.2544373</c:v>
                </c:pt>
                <c:pt idx="809">
                  <c:v>-1.2687942000000001</c:v>
                </c:pt>
                <c:pt idx="810">
                  <c:v>-1.3363913999999999</c:v>
                </c:pt>
                <c:pt idx="811">
                  <c:v>-1.3692926999999999</c:v>
                </c:pt>
                <c:pt idx="812">
                  <c:v>-1.4733806</c:v>
                </c:pt>
                <c:pt idx="813">
                  <c:v>-1.5583258</c:v>
                </c:pt>
                <c:pt idx="814">
                  <c:v>-1.6713865999999999</c:v>
                </c:pt>
                <c:pt idx="815">
                  <c:v>-1.7796619</c:v>
                </c:pt>
                <c:pt idx="816">
                  <c:v>-1.9549361000000001</c:v>
                </c:pt>
                <c:pt idx="817">
                  <c:v>-2.2295124999999998</c:v>
                </c:pt>
                <c:pt idx="818">
                  <c:v>-2.5860430999999999</c:v>
                </c:pt>
                <c:pt idx="819">
                  <c:v>-2.9336007</c:v>
                </c:pt>
                <c:pt idx="820">
                  <c:v>-3.4169507000000001</c:v>
                </c:pt>
                <c:pt idx="821">
                  <c:v>-5.4107703999999996</c:v>
                </c:pt>
                <c:pt idx="822">
                  <c:v>-5.6135619999999999</c:v>
                </c:pt>
                <c:pt idx="823">
                  <c:v>-5.7804612999999998</c:v>
                </c:pt>
                <c:pt idx="824">
                  <c:v>-5.7762737</c:v>
                </c:pt>
                <c:pt idx="825">
                  <c:v>-4.9908299999999999</c:v>
                </c:pt>
                <c:pt idx="826">
                  <c:v>-3.592225</c:v>
                </c:pt>
                <c:pt idx="827">
                  <c:v>-3.1680972999999999</c:v>
                </c:pt>
                <c:pt idx="828">
                  <c:v>-2.5363920000000002</c:v>
                </c:pt>
                <c:pt idx="829">
                  <c:v>-1.7808583</c:v>
                </c:pt>
                <c:pt idx="830">
                  <c:v>-1.0055837999999999</c:v>
                </c:pt>
                <c:pt idx="831">
                  <c:v>-0.22492532000000001</c:v>
                </c:pt>
                <c:pt idx="832">
                  <c:v>0.43788653999999999</c:v>
                </c:pt>
                <c:pt idx="833">
                  <c:v>1.5122639</c:v>
                </c:pt>
                <c:pt idx="834">
                  <c:v>2.629712</c:v>
                </c:pt>
                <c:pt idx="835">
                  <c:v>3.8333018000000001</c:v>
                </c:pt>
                <c:pt idx="836">
                  <c:v>4.7694935999999997</c:v>
                </c:pt>
                <c:pt idx="837">
                  <c:v>5.5489560000000004</c:v>
                </c:pt>
                <c:pt idx="838">
                  <c:v>6.3194447</c:v>
                </c:pt>
                <c:pt idx="839">
                  <c:v>6.9702925999999996</c:v>
                </c:pt>
                <c:pt idx="840">
                  <c:v>7.4554369999999999</c:v>
                </c:pt>
                <c:pt idx="841">
                  <c:v>7.8257265</c:v>
                </c:pt>
                <c:pt idx="842">
                  <c:v>8.0817584999999994</c:v>
                </c:pt>
                <c:pt idx="843">
                  <c:v>8.2283190000000008</c:v>
                </c:pt>
                <c:pt idx="844">
                  <c:v>8.3455670000000008</c:v>
                </c:pt>
                <c:pt idx="845">
                  <c:v>8.3910309999999999</c:v>
                </c:pt>
                <c:pt idx="846">
                  <c:v>8.4364950000000007</c:v>
                </c:pt>
                <c:pt idx="847">
                  <c:v>8.4526459999999997</c:v>
                </c:pt>
                <c:pt idx="848">
                  <c:v>8.4011999999999993</c:v>
                </c:pt>
                <c:pt idx="849">
                  <c:v>8.2636129999999994</c:v>
                </c:pt>
                <c:pt idx="850">
                  <c:v>8.0632140000000003</c:v>
                </c:pt>
                <c:pt idx="851">
                  <c:v>7.6672019999999996</c:v>
                </c:pt>
                <c:pt idx="852">
                  <c:v>7.1330039999999997</c:v>
                </c:pt>
                <c:pt idx="853">
                  <c:v>6.6071815000000003</c:v>
                </c:pt>
                <c:pt idx="854">
                  <c:v>6.1728839999999998</c:v>
                </c:pt>
                <c:pt idx="855">
                  <c:v>5.8277197000000003</c:v>
                </c:pt>
                <c:pt idx="856">
                  <c:v>5.5986066000000001</c:v>
                </c:pt>
                <c:pt idx="857">
                  <c:v>5.5070815</c:v>
                </c:pt>
                <c:pt idx="858">
                  <c:v>5.5058850000000001</c:v>
                </c:pt>
                <c:pt idx="859">
                  <c:v>5.5633125000000003</c:v>
                </c:pt>
                <c:pt idx="860">
                  <c:v>5.6536416999999997</c:v>
                </c:pt>
                <c:pt idx="861">
                  <c:v>5.7726845999999998</c:v>
                </c:pt>
                <c:pt idx="862">
                  <c:v>5.8731833</c:v>
                </c:pt>
                <c:pt idx="863">
                  <c:v>5.9886369999999998</c:v>
                </c:pt>
                <c:pt idx="864">
                  <c:v>6.0418773000000003</c:v>
                </c:pt>
                <c:pt idx="865">
                  <c:v>5.985646</c:v>
                </c:pt>
                <c:pt idx="866">
                  <c:v>5.8911294999999999</c:v>
                </c:pt>
                <c:pt idx="867">
                  <c:v>5.7104710000000001</c:v>
                </c:pt>
                <c:pt idx="868">
                  <c:v>5.4059844000000004</c:v>
                </c:pt>
                <c:pt idx="869">
                  <c:v>4.9627140000000001</c:v>
                </c:pt>
                <c:pt idx="870">
                  <c:v>4.3794636999999996</c:v>
                </c:pt>
                <c:pt idx="871">
                  <c:v>3.6149569000000001</c:v>
                </c:pt>
                <c:pt idx="872">
                  <c:v>2.7888348000000001</c:v>
                </c:pt>
                <c:pt idx="873">
                  <c:v>1.8759729999999999</c:v>
                </c:pt>
                <c:pt idx="874">
                  <c:v>0.95772725000000003</c:v>
                </c:pt>
                <c:pt idx="875">
                  <c:v>9.6909313999999996E-2</c:v>
                </c:pt>
                <c:pt idx="876">
                  <c:v>-0.7585248</c:v>
                </c:pt>
                <c:pt idx="877">
                  <c:v>-1.5571294</c:v>
                </c:pt>
                <c:pt idx="878">
                  <c:v>-2.2462623000000002</c:v>
                </c:pt>
                <c:pt idx="879">
                  <c:v>-2.9048867</c:v>
                </c:pt>
                <c:pt idx="880">
                  <c:v>-3.502494</c:v>
                </c:pt>
                <c:pt idx="881">
                  <c:v>-4.0701913999999997</c:v>
                </c:pt>
                <c:pt idx="882">
                  <c:v>-4.6145586999999999</c:v>
                </c:pt>
                <c:pt idx="883">
                  <c:v>-5.0817569999999996</c:v>
                </c:pt>
                <c:pt idx="884">
                  <c:v>-5.2959145999999997</c:v>
                </c:pt>
                <c:pt idx="885">
                  <c:v>-5.4622159999999997</c:v>
                </c:pt>
                <c:pt idx="886">
                  <c:v>-5.5280184999999999</c:v>
                </c:pt>
                <c:pt idx="887">
                  <c:v>-5.5172509999999999</c:v>
                </c:pt>
                <c:pt idx="888">
                  <c:v>-5.4251269999999998</c:v>
                </c:pt>
                <c:pt idx="889">
                  <c:v>-5.1990055999999996</c:v>
                </c:pt>
                <c:pt idx="890">
                  <c:v>-4.9070809999999998</c:v>
                </c:pt>
                <c:pt idx="891">
                  <c:v>-4.5822554000000002</c:v>
                </c:pt>
                <c:pt idx="892">
                  <c:v>-4.1706899999999996</c:v>
                </c:pt>
                <c:pt idx="893">
                  <c:v>-3.6843485999999999</c:v>
                </c:pt>
                <c:pt idx="894">
                  <c:v>-3.1513474000000001</c:v>
                </c:pt>
                <c:pt idx="895">
                  <c:v>-2.5986053999999998</c:v>
                </c:pt>
                <c:pt idx="896">
                  <c:v>-2.0703897000000002</c:v>
                </c:pt>
                <c:pt idx="897">
                  <c:v>-1.5936197999999999</c:v>
                </c:pt>
                <c:pt idx="898">
                  <c:v>-1.1503494999999999</c:v>
                </c:pt>
                <c:pt idx="899">
                  <c:v>-0.73938219999999999</c:v>
                </c:pt>
                <c:pt idx="900">
                  <c:v>-0.36729827999999998</c:v>
                </c:pt>
                <c:pt idx="901">
                  <c:v>-6.2213387000000002E-2</c:v>
                </c:pt>
                <c:pt idx="902">
                  <c:v>0.16749759</c:v>
                </c:pt>
                <c:pt idx="903">
                  <c:v>0.37387853999999998</c:v>
                </c:pt>
                <c:pt idx="904">
                  <c:v>0.48454657000000001</c:v>
                </c:pt>
                <c:pt idx="905">
                  <c:v>0.55692947000000004</c:v>
                </c:pt>
                <c:pt idx="906">
                  <c:v>0.61076796</c:v>
                </c:pt>
                <c:pt idx="907">
                  <c:v>0.65503520000000004</c:v>
                </c:pt>
                <c:pt idx="908">
                  <c:v>0.6987042</c:v>
                </c:pt>
                <c:pt idx="909">
                  <c:v>0.76630145000000005</c:v>
                </c:pt>
                <c:pt idx="910">
                  <c:v>0.80997043999999996</c:v>
                </c:pt>
                <c:pt idx="911">
                  <c:v>0.90089774</c:v>
                </c:pt>
                <c:pt idx="912">
                  <c:v>1.0013962999999999</c:v>
                </c:pt>
                <c:pt idx="913">
                  <c:v>1.0875379000000001</c:v>
                </c:pt>
                <c:pt idx="914">
                  <c:v>1.1587243</c:v>
                </c:pt>
                <c:pt idx="915">
                  <c:v>1.2155539</c:v>
                </c:pt>
                <c:pt idx="916">
                  <c:v>1.2765709000000001</c:v>
                </c:pt>
                <c:pt idx="917">
                  <c:v>1.3573287000000001</c:v>
                </c:pt>
                <c:pt idx="918">
                  <c:v>1.4476576999999999</c:v>
                </c:pt>
                <c:pt idx="919">
                  <c:v>1.5373886000000001</c:v>
                </c:pt>
                <c:pt idx="920">
                  <c:v>1.6743777</c:v>
                </c:pt>
                <c:pt idx="921">
                  <c:v>1.8496519</c:v>
                </c:pt>
                <c:pt idx="922">
                  <c:v>2.0398812</c:v>
                </c:pt>
                <c:pt idx="923">
                  <c:v>2.2725832000000001</c:v>
                </c:pt>
                <c:pt idx="924">
                  <c:v>2.4909284</c:v>
                </c:pt>
                <c:pt idx="925">
                  <c:v>2.7481567999999998</c:v>
                </c:pt>
                <c:pt idx="926">
                  <c:v>2.9671001000000001</c:v>
                </c:pt>
                <c:pt idx="927">
                  <c:v>3.1716864</c:v>
                </c:pt>
                <c:pt idx="928">
                  <c:v>3.3720853000000002</c:v>
                </c:pt>
                <c:pt idx="929">
                  <c:v>3.5910286999999999</c:v>
                </c:pt>
                <c:pt idx="930">
                  <c:v>3.7776687</c:v>
                </c:pt>
                <c:pt idx="931">
                  <c:v>3.9780676000000001</c:v>
                </c:pt>
                <c:pt idx="932">
                  <c:v>4.1503509999999997</c:v>
                </c:pt>
                <c:pt idx="933">
                  <c:v>4.29392</c:v>
                </c:pt>
                <c:pt idx="934">
                  <c:v>4.4135612999999996</c:v>
                </c:pt>
                <c:pt idx="935">
                  <c:v>4.5044884999999999</c:v>
                </c:pt>
                <c:pt idx="936">
                  <c:v>4.6049870000000004</c:v>
                </c:pt>
                <c:pt idx="937">
                  <c:v>4.6959143000000001</c:v>
                </c:pt>
                <c:pt idx="938">
                  <c:v>4.7437709999999997</c:v>
                </c:pt>
                <c:pt idx="939">
                  <c:v>4.8448677</c:v>
                </c:pt>
                <c:pt idx="940">
                  <c:v>4.9501520000000001</c:v>
                </c:pt>
                <c:pt idx="941">
                  <c:v>5.0117669999999999</c:v>
                </c:pt>
                <c:pt idx="942">
                  <c:v>5.0835520000000001</c:v>
                </c:pt>
                <c:pt idx="943">
                  <c:v>5.1505510000000001</c:v>
                </c:pt>
                <c:pt idx="944">
                  <c:v>5.1936216000000002</c:v>
                </c:pt>
                <c:pt idx="945">
                  <c:v>5.2127642999999999</c:v>
                </c:pt>
                <c:pt idx="946">
                  <c:v>5.2037909999999998</c:v>
                </c:pt>
                <c:pt idx="947">
                  <c:v>5.1469617000000003</c:v>
                </c:pt>
                <c:pt idx="948">
                  <c:v>5.0279189999999998</c:v>
                </c:pt>
                <c:pt idx="949">
                  <c:v>4.8658047</c:v>
                </c:pt>
                <c:pt idx="950">
                  <c:v>4.6600222999999996</c:v>
                </c:pt>
                <c:pt idx="951">
                  <c:v>4.3980079999999999</c:v>
                </c:pt>
                <c:pt idx="952">
                  <c:v>4.1162533999999997</c:v>
                </c:pt>
                <c:pt idx="953">
                  <c:v>3.8111682</c:v>
                </c:pt>
                <c:pt idx="954">
                  <c:v>3.481557</c:v>
                </c:pt>
                <c:pt idx="955">
                  <c:v>3.1908289999999999</c:v>
                </c:pt>
                <c:pt idx="956">
                  <c:v>2.8570302000000001</c:v>
                </c:pt>
                <c:pt idx="957">
                  <c:v>2.5513473000000002</c:v>
                </c:pt>
                <c:pt idx="958">
                  <c:v>2.2211375000000002</c:v>
                </c:pt>
                <c:pt idx="959">
                  <c:v>1.9250258</c:v>
                </c:pt>
                <c:pt idx="960">
                  <c:v>1.6576279</c:v>
                </c:pt>
                <c:pt idx="961">
                  <c:v>1.3752747999999999</c:v>
                </c:pt>
                <c:pt idx="962">
                  <c:v>1.1264212</c:v>
                </c:pt>
                <c:pt idx="963">
                  <c:v>0.89252290000000001</c:v>
                </c:pt>
                <c:pt idx="964">
                  <c:v>0.67238319999999996</c:v>
                </c:pt>
                <c:pt idx="965">
                  <c:v>0.45284170000000001</c:v>
                </c:pt>
                <c:pt idx="966">
                  <c:v>0.25603202000000003</c:v>
                </c:pt>
                <c:pt idx="967">
                  <c:v>8.9132643999999997E-2</c:v>
                </c:pt>
                <c:pt idx="968">
                  <c:v>-8.3150589999999996E-2</c:v>
                </c:pt>
                <c:pt idx="969">
                  <c:v>-0.20697916</c:v>
                </c:pt>
                <c:pt idx="970">
                  <c:v>-0.33080772000000003</c:v>
                </c:pt>
                <c:pt idx="971">
                  <c:v>-0.43070807999999999</c:v>
                </c:pt>
                <c:pt idx="972">
                  <c:v>-0.47856452999999999</c:v>
                </c:pt>
                <c:pt idx="973">
                  <c:v>-0.50668020000000003</c:v>
                </c:pt>
                <c:pt idx="974">
                  <c:v>-0.54436713000000003</c:v>
                </c:pt>
                <c:pt idx="975">
                  <c:v>-0.57786669999999996</c:v>
                </c:pt>
                <c:pt idx="976">
                  <c:v>-0.62033930000000004</c:v>
                </c:pt>
                <c:pt idx="977">
                  <c:v>-0.62452673999999997</c:v>
                </c:pt>
                <c:pt idx="978">
                  <c:v>-0.64785669999999995</c:v>
                </c:pt>
                <c:pt idx="979">
                  <c:v>-0.66161543</c:v>
                </c:pt>
                <c:pt idx="980">
                  <c:v>-0.68015979999999998</c:v>
                </c:pt>
                <c:pt idx="981">
                  <c:v>-0.66580289999999998</c:v>
                </c:pt>
                <c:pt idx="982">
                  <c:v>-0.68913290000000005</c:v>
                </c:pt>
                <c:pt idx="983">
                  <c:v>-0.6987042</c:v>
                </c:pt>
                <c:pt idx="984">
                  <c:v>-0.73160550000000002</c:v>
                </c:pt>
                <c:pt idx="985">
                  <c:v>-0.77407813000000003</c:v>
                </c:pt>
                <c:pt idx="986">
                  <c:v>-0.82253279999999995</c:v>
                </c:pt>
                <c:pt idx="987">
                  <c:v>-0.86560356999999999</c:v>
                </c:pt>
                <c:pt idx="988">
                  <c:v>-0.927817</c:v>
                </c:pt>
                <c:pt idx="989">
                  <c:v>-0.99481600000000003</c:v>
                </c:pt>
                <c:pt idx="990">
                  <c:v>-1.0474581999999999</c:v>
                </c:pt>
                <c:pt idx="991">
                  <c:v>-1.1377872</c:v>
                </c:pt>
                <c:pt idx="992">
                  <c:v>-1.1952149000000001</c:v>
                </c:pt>
                <c:pt idx="993">
                  <c:v>-1.2664013999999999</c:v>
                </c:pt>
                <c:pt idx="994">
                  <c:v>-1.2903296</c:v>
                </c:pt>
                <c:pt idx="995">
                  <c:v>-1.2999008999999999</c:v>
                </c:pt>
                <c:pt idx="996">
                  <c:v>-1.2903296</c:v>
                </c:pt>
                <c:pt idx="997">
                  <c:v>-1.3046865000000001</c:v>
                </c:pt>
                <c:pt idx="998">
                  <c:v>-1.2807583</c:v>
                </c:pt>
                <c:pt idx="999">
                  <c:v>-1.2424731</c:v>
                </c:pt>
                <c:pt idx="1000">
                  <c:v>-1.1659029000000001</c:v>
                </c:pt>
                <c:pt idx="1001">
                  <c:v>-1.0660025</c:v>
                </c:pt>
                <c:pt idx="1002">
                  <c:v>-0.94636136000000004</c:v>
                </c:pt>
                <c:pt idx="1003">
                  <c:v>-0.82731843000000005</c:v>
                </c:pt>
                <c:pt idx="1004">
                  <c:v>-0.67417777000000001</c:v>
                </c:pt>
                <c:pt idx="1005">
                  <c:v>-0.52642100000000003</c:v>
                </c:pt>
                <c:pt idx="1006">
                  <c:v>-0.37328034999999998</c:v>
                </c:pt>
                <c:pt idx="1007">
                  <c:v>-0.18783657000000001</c:v>
                </c:pt>
                <c:pt idx="1008">
                  <c:v>-1.7946169000000001E-3</c:v>
                </c:pt>
                <c:pt idx="1009">
                  <c:v>0.1794617</c:v>
                </c:pt>
                <c:pt idx="1010">
                  <c:v>0.34695930000000003</c:v>
                </c:pt>
                <c:pt idx="1011">
                  <c:v>0.52761740000000001</c:v>
                </c:pt>
                <c:pt idx="1012">
                  <c:v>0.66580289999999998</c:v>
                </c:pt>
                <c:pt idx="1013">
                  <c:v>0.87577309999999997</c:v>
                </c:pt>
                <c:pt idx="1014">
                  <c:v>1.0612168</c:v>
                </c:pt>
                <c:pt idx="1015">
                  <c:v>1.1802598</c:v>
                </c:pt>
                <c:pt idx="1016">
                  <c:v>1.3280164999999999</c:v>
                </c:pt>
                <c:pt idx="1017">
                  <c:v>1.4757733</c:v>
                </c:pt>
                <c:pt idx="1018">
                  <c:v>1.5804594000000001</c:v>
                </c:pt>
                <c:pt idx="1019">
                  <c:v>1.6851453999999999</c:v>
                </c:pt>
                <c:pt idx="1020">
                  <c:v>1.7754744</c:v>
                </c:pt>
                <c:pt idx="1021">
                  <c:v>1.8562322</c:v>
                </c:pt>
                <c:pt idx="1022">
                  <c:v>1.9375880999999999</c:v>
                </c:pt>
                <c:pt idx="1023">
                  <c:v>2.0374884999999998</c:v>
                </c:pt>
                <c:pt idx="1024">
                  <c:v>2.1278176000000002</c:v>
                </c:pt>
                <c:pt idx="1025">
                  <c:v>2.2091734000000001</c:v>
                </c:pt>
                <c:pt idx="1026">
                  <c:v>2.2803599999999999</c:v>
                </c:pt>
                <c:pt idx="1027">
                  <c:v>2.333002</c:v>
                </c:pt>
                <c:pt idx="1028">
                  <c:v>2.3665015999999999</c:v>
                </c:pt>
                <c:pt idx="1029">
                  <c:v>2.4335005000000001</c:v>
                </c:pt>
                <c:pt idx="1030">
                  <c:v>2.4765712999999998</c:v>
                </c:pt>
                <c:pt idx="1031">
                  <c:v>2.5196423999999999</c:v>
                </c:pt>
                <c:pt idx="1032">
                  <c:v>2.5489541999999998</c:v>
                </c:pt>
                <c:pt idx="1033">
                  <c:v>2.5872394999999999</c:v>
                </c:pt>
                <c:pt idx="1034">
                  <c:v>2.6165516000000002</c:v>
                </c:pt>
                <c:pt idx="1035">
                  <c:v>2.6548367000000002</c:v>
                </c:pt>
                <c:pt idx="1036">
                  <c:v>2.6171498</c:v>
                </c:pt>
                <c:pt idx="1037">
                  <c:v>2.6895327999999998</c:v>
                </c:pt>
                <c:pt idx="1038">
                  <c:v>1.7042879</c:v>
                </c:pt>
                <c:pt idx="1039">
                  <c:v>1.7240287000000001</c:v>
                </c:pt>
                <c:pt idx="1040">
                  <c:v>2.0333009999999998</c:v>
                </c:pt>
                <c:pt idx="1041">
                  <c:v>2.2097715999999998</c:v>
                </c:pt>
                <c:pt idx="1042">
                  <c:v>2.6333012999999998</c:v>
                </c:pt>
                <c:pt idx="1043">
                  <c:v>3.1800613000000002</c:v>
                </c:pt>
                <c:pt idx="1044">
                  <c:v>3.6173495999999998</c:v>
                </c:pt>
                <c:pt idx="1045">
                  <c:v>4.0414776999999997</c:v>
                </c:pt>
                <c:pt idx="1046">
                  <c:v>4.4225345000000003</c:v>
                </c:pt>
                <c:pt idx="1047">
                  <c:v>4.7653065000000003</c:v>
                </c:pt>
                <c:pt idx="1048">
                  <c:v>5.1140603999999996</c:v>
                </c:pt>
                <c:pt idx="1049">
                  <c:v>5.4101720000000002</c:v>
                </c:pt>
                <c:pt idx="1050">
                  <c:v>5.6440706</c:v>
                </c:pt>
                <c:pt idx="1051">
                  <c:v>5.8157553999999996</c:v>
                </c:pt>
                <c:pt idx="1052">
                  <c:v>5.964709</c:v>
                </c:pt>
                <c:pt idx="1053">
                  <c:v>6.0837516999999997</c:v>
                </c:pt>
                <c:pt idx="1054">
                  <c:v>6.1555359999999997</c:v>
                </c:pt>
                <c:pt idx="1055">
                  <c:v>6.1890359999999998</c:v>
                </c:pt>
                <c:pt idx="1056">
                  <c:v>6.1453667000000003</c:v>
                </c:pt>
                <c:pt idx="1057">
                  <c:v>6.1118674000000004</c:v>
                </c:pt>
                <c:pt idx="1058">
                  <c:v>6.0251273999999997</c:v>
                </c:pt>
                <c:pt idx="1059">
                  <c:v>5.8857454999999996</c:v>
                </c:pt>
                <c:pt idx="1060">
                  <c:v>5.7421759999999997</c:v>
                </c:pt>
                <c:pt idx="1061">
                  <c:v>5.555536</c:v>
                </c:pt>
                <c:pt idx="1062">
                  <c:v>5.3353963000000002</c:v>
                </c:pt>
                <c:pt idx="1063">
                  <c:v>5.0913279999999999</c:v>
                </c:pt>
                <c:pt idx="1064">
                  <c:v>4.8711886</c:v>
                </c:pt>
                <c:pt idx="1065">
                  <c:v>4.6319065000000004</c:v>
                </c:pt>
                <c:pt idx="1066">
                  <c:v>4.3639099999999997</c:v>
                </c:pt>
                <c:pt idx="1067">
                  <c:v>4.072584</c:v>
                </c:pt>
                <c:pt idx="1068">
                  <c:v>3.8237304999999999</c:v>
                </c:pt>
                <c:pt idx="1069">
                  <c:v>3.546163</c:v>
                </c:pt>
                <c:pt idx="1070">
                  <c:v>3.2075787</c:v>
                </c:pt>
                <c:pt idx="1071">
                  <c:v>2.8935208000000001</c:v>
                </c:pt>
                <c:pt idx="1072">
                  <c:v>2.4927229999999998</c:v>
                </c:pt>
                <c:pt idx="1073">
                  <c:v>2.0691934000000001</c:v>
                </c:pt>
                <c:pt idx="1074">
                  <c:v>1.6073786000000001</c:v>
                </c:pt>
                <c:pt idx="1075">
                  <c:v>1.1449655999999999</c:v>
                </c:pt>
                <c:pt idx="1076">
                  <c:v>0.67836523000000004</c:v>
                </c:pt>
                <c:pt idx="1077">
                  <c:v>0.18245272000000001</c:v>
                </c:pt>
                <c:pt idx="1078">
                  <c:v>-0.27996024000000003</c:v>
                </c:pt>
                <c:pt idx="1079">
                  <c:v>-0.70468629999999999</c:v>
                </c:pt>
                <c:pt idx="1080">
                  <c:v>-1.1162517000000001</c:v>
                </c:pt>
                <c:pt idx="1081">
                  <c:v>-1.4799608</c:v>
                </c:pt>
                <c:pt idx="1082">
                  <c:v>-1.777269</c:v>
                </c:pt>
                <c:pt idx="1083">
                  <c:v>-2.036292</c:v>
                </c:pt>
                <c:pt idx="1084">
                  <c:v>-2.2618155</c:v>
                </c:pt>
                <c:pt idx="1085">
                  <c:v>-2.3730820000000001</c:v>
                </c:pt>
                <c:pt idx="1086">
                  <c:v>-2.4741786000000001</c:v>
                </c:pt>
                <c:pt idx="1087">
                  <c:v>-2.5411777</c:v>
                </c:pt>
                <c:pt idx="1088">
                  <c:v>-2.5938199000000002</c:v>
                </c:pt>
                <c:pt idx="1089">
                  <c:v>-2.6123639999999999</c:v>
                </c:pt>
                <c:pt idx="1090">
                  <c:v>-2.6159534</c:v>
                </c:pt>
                <c:pt idx="1091">
                  <c:v>-2.6004</c:v>
                </c:pt>
                <c:pt idx="1092">
                  <c:v>-2.6039891000000002</c:v>
                </c:pt>
                <c:pt idx="1093">
                  <c:v>-2.5543382000000001</c:v>
                </c:pt>
                <c:pt idx="1094">
                  <c:v>-2.5531418000000001</c:v>
                </c:pt>
                <c:pt idx="1095">
                  <c:v>-3.0675986000000002</c:v>
                </c:pt>
                <c:pt idx="1096">
                  <c:v>-3.8769710000000002</c:v>
                </c:pt>
                <c:pt idx="1097">
                  <c:v>-4.1006999999999998</c:v>
                </c:pt>
                <c:pt idx="1098">
                  <c:v>-4.0342989999999999</c:v>
                </c:pt>
                <c:pt idx="1099">
                  <c:v>-4.1246280000000004</c:v>
                </c:pt>
                <c:pt idx="1100">
                  <c:v>-4.0671999999999997</c:v>
                </c:pt>
                <c:pt idx="1101">
                  <c:v>-4.0199420000000003</c:v>
                </c:pt>
                <c:pt idx="1102">
                  <c:v>-3.9529429999999999</c:v>
                </c:pt>
                <c:pt idx="1103">
                  <c:v>-3.9732820000000002</c:v>
                </c:pt>
                <c:pt idx="1104">
                  <c:v>-3.940979</c:v>
                </c:pt>
                <c:pt idx="1105">
                  <c:v>-3.9373895999999999</c:v>
                </c:pt>
                <c:pt idx="1106">
                  <c:v>-3.9427736000000002</c:v>
                </c:pt>
                <c:pt idx="1107">
                  <c:v>-3.9631126000000001</c:v>
                </c:pt>
                <c:pt idx="1108">
                  <c:v>-3.9062830000000002</c:v>
                </c:pt>
                <c:pt idx="1109">
                  <c:v>-3.8255252999999998</c:v>
                </c:pt>
                <c:pt idx="1110">
                  <c:v>-3.7728831999999999</c:v>
                </c:pt>
                <c:pt idx="1111">
                  <c:v>-3.6580276</c:v>
                </c:pt>
                <c:pt idx="1112">
                  <c:v>-3.6197423999999998</c:v>
                </c:pt>
                <c:pt idx="1113">
                  <c:v>-3.6987057000000001</c:v>
                </c:pt>
                <c:pt idx="1114">
                  <c:v>-3.7872400000000002</c:v>
                </c:pt>
                <c:pt idx="1115">
                  <c:v>-3.9134614000000001</c:v>
                </c:pt>
                <c:pt idx="1116">
                  <c:v>-3.9864426000000002</c:v>
                </c:pt>
                <c:pt idx="1117">
                  <c:v>-3.9158542000000001</c:v>
                </c:pt>
                <c:pt idx="1118">
                  <c:v>-3.9134614000000001</c:v>
                </c:pt>
                <c:pt idx="1119">
                  <c:v>-3.9068809999999998</c:v>
                </c:pt>
                <c:pt idx="1120">
                  <c:v>-3.9720854999999999</c:v>
                </c:pt>
                <c:pt idx="1121">
                  <c:v>-4.0761732999999998</c:v>
                </c:pt>
                <c:pt idx="1122">
                  <c:v>-4.2191443</c:v>
                </c:pt>
                <c:pt idx="1123">
                  <c:v>-4.3573300000000001</c:v>
                </c:pt>
                <c:pt idx="1124">
                  <c:v>-4.4488554000000002</c:v>
                </c:pt>
                <c:pt idx="1125">
                  <c:v>-4.1491547000000004</c:v>
                </c:pt>
                <c:pt idx="1126">
                  <c:v>-3.2709885000000001</c:v>
                </c:pt>
                <c:pt idx="1127">
                  <c:v>-3.3218359999999998</c:v>
                </c:pt>
                <c:pt idx="1128">
                  <c:v>-3.5940197</c:v>
                </c:pt>
                <c:pt idx="1129">
                  <c:v>-3.2273195000000001</c:v>
                </c:pt>
                <c:pt idx="1130">
                  <c:v>-0.9828519</c:v>
                </c:pt>
                <c:pt idx="1131">
                  <c:v>0.78185479999999996</c:v>
                </c:pt>
                <c:pt idx="1132">
                  <c:v>-0.11844472</c:v>
                </c:pt>
                <c:pt idx="1133">
                  <c:v>-0.99541420000000003</c:v>
                </c:pt>
                <c:pt idx="1134">
                  <c:v>-1.2263215999999999</c:v>
                </c:pt>
                <c:pt idx="1135">
                  <c:v>-1.6115660999999999</c:v>
                </c:pt>
                <c:pt idx="1136">
                  <c:v>-1.7676977</c:v>
                </c:pt>
                <c:pt idx="1137">
                  <c:v>-1.5128621</c:v>
                </c:pt>
                <c:pt idx="1138">
                  <c:v>-2.2181465999999999</c:v>
                </c:pt>
                <c:pt idx="1139">
                  <c:v>-2.9898319999999998</c:v>
                </c:pt>
                <c:pt idx="1140">
                  <c:v>-2.6811577999999998</c:v>
                </c:pt>
                <c:pt idx="1141">
                  <c:v>-1.2107682</c:v>
                </c:pt>
                <c:pt idx="1142">
                  <c:v>-0.46061835000000001</c:v>
                </c:pt>
                <c:pt idx="1143">
                  <c:v>-9.3918286000000004E-2</c:v>
                </c:pt>
                <c:pt idx="1144">
                  <c:v>0.40498521999999998</c:v>
                </c:pt>
                <c:pt idx="1145">
                  <c:v>0.57786669999999996</c:v>
                </c:pt>
                <c:pt idx="1146">
                  <c:v>0.30927231999999999</c:v>
                </c:pt>
                <c:pt idx="1147">
                  <c:v>-0.29252257999999998</c:v>
                </c:pt>
                <c:pt idx="1148">
                  <c:v>-0.88713900000000001</c:v>
                </c:pt>
                <c:pt idx="1149">
                  <c:v>-1.1018949</c:v>
                </c:pt>
                <c:pt idx="1150">
                  <c:v>-1.2466606</c:v>
                </c:pt>
                <c:pt idx="1151">
                  <c:v>-1.5577276</c:v>
                </c:pt>
                <c:pt idx="1152">
                  <c:v>-1.6630118</c:v>
                </c:pt>
                <c:pt idx="1153">
                  <c:v>-1.6917256000000001</c:v>
                </c:pt>
                <c:pt idx="1154">
                  <c:v>-1.4721842000000001</c:v>
                </c:pt>
                <c:pt idx="1155">
                  <c:v>-1.3429717000000001</c:v>
                </c:pt>
                <c:pt idx="1156">
                  <c:v>-1.2005987</c:v>
                </c:pt>
                <c:pt idx="1157">
                  <c:v>-0.91046899999999997</c:v>
                </c:pt>
                <c:pt idx="1158">
                  <c:v>-0.70229346000000004</c:v>
                </c:pt>
                <c:pt idx="1159">
                  <c:v>-0.29790643</c:v>
                </c:pt>
                <c:pt idx="1160">
                  <c:v>-1.7347964E-2</c:v>
                </c:pt>
                <c:pt idx="1161">
                  <c:v>0.1058824</c:v>
                </c:pt>
                <c:pt idx="1162">
                  <c:v>0.15792629</c:v>
                </c:pt>
                <c:pt idx="1163">
                  <c:v>0.52582275999999994</c:v>
                </c:pt>
                <c:pt idx="1164">
                  <c:v>0.89850490000000005</c:v>
                </c:pt>
                <c:pt idx="1165">
                  <c:v>1.0630113999999999</c:v>
                </c:pt>
                <c:pt idx="1166">
                  <c:v>1.2598212</c:v>
                </c:pt>
                <c:pt idx="1167">
                  <c:v>1.5511471999999999</c:v>
                </c:pt>
                <c:pt idx="1168">
                  <c:v>2.0093727000000001</c:v>
                </c:pt>
                <c:pt idx="1169">
                  <c:v>2.3623142000000001</c:v>
                </c:pt>
                <c:pt idx="1170">
                  <c:v>2.6536403000000002</c:v>
                </c:pt>
                <c:pt idx="1171">
                  <c:v>3.0017960000000001</c:v>
                </c:pt>
                <c:pt idx="1172">
                  <c:v>3.2446674999999998</c:v>
                </c:pt>
                <c:pt idx="1173">
                  <c:v>3.4313075999999998</c:v>
                </c:pt>
                <c:pt idx="1174">
                  <c:v>3.5718860000000001</c:v>
                </c:pt>
                <c:pt idx="1175">
                  <c:v>3.7710886000000001</c:v>
                </c:pt>
                <c:pt idx="1176">
                  <c:v>4.0540399999999996</c:v>
                </c:pt>
                <c:pt idx="1177">
                  <c:v>4.1874393999999997</c:v>
                </c:pt>
                <c:pt idx="1178">
                  <c:v>4.3040894999999999</c:v>
                </c:pt>
                <c:pt idx="1179">
                  <c:v>4.6277189999999999</c:v>
                </c:pt>
                <c:pt idx="1180">
                  <c:v>4.6414776</c:v>
                </c:pt>
                <c:pt idx="1181">
                  <c:v>4.7557349999999996</c:v>
                </c:pt>
                <c:pt idx="1182">
                  <c:v>5.1852464999999999</c:v>
                </c:pt>
                <c:pt idx="1183">
                  <c:v>5.7996040000000004</c:v>
                </c:pt>
                <c:pt idx="1184">
                  <c:v>5.7996040000000004</c:v>
                </c:pt>
                <c:pt idx="1185">
                  <c:v>5.3509500000000001</c:v>
                </c:pt>
                <c:pt idx="1186">
                  <c:v>4.3728832999999998</c:v>
                </c:pt>
                <c:pt idx="1187">
                  <c:v>4.0390844000000001</c:v>
                </c:pt>
                <c:pt idx="1188">
                  <c:v>3.7345980000000001</c:v>
                </c:pt>
                <c:pt idx="1189">
                  <c:v>3.295515</c:v>
                </c:pt>
                <c:pt idx="1190">
                  <c:v>2.7421749000000002</c:v>
                </c:pt>
                <c:pt idx="1191">
                  <c:v>2.2893330000000001</c:v>
                </c:pt>
                <c:pt idx="1192">
                  <c:v>1.9034903999999999</c:v>
                </c:pt>
                <c:pt idx="1193">
                  <c:v>1.5326029000000001</c:v>
                </c:pt>
                <c:pt idx="1194">
                  <c:v>1.1228321000000001</c:v>
                </c:pt>
                <c:pt idx="1195">
                  <c:v>1.0079765000000001</c:v>
                </c:pt>
                <c:pt idx="1196">
                  <c:v>0.80339020000000005</c:v>
                </c:pt>
                <c:pt idx="1197">
                  <c:v>0.56650080000000003</c:v>
                </c:pt>
                <c:pt idx="1198">
                  <c:v>0.39601216</c:v>
                </c:pt>
                <c:pt idx="1199">
                  <c:v>0.26321050000000001</c:v>
                </c:pt>
                <c:pt idx="1200">
                  <c:v>0.26380870000000001</c:v>
                </c:pt>
                <c:pt idx="1201">
                  <c:v>0.18783657000000001</c:v>
                </c:pt>
                <c:pt idx="1202">
                  <c:v>0.14596218</c:v>
                </c:pt>
                <c:pt idx="1203">
                  <c:v>0.12263216</c:v>
                </c:pt>
                <c:pt idx="1204">
                  <c:v>0.10827523</c:v>
                </c:pt>
                <c:pt idx="1205">
                  <c:v>8.9132643999999997E-2</c:v>
                </c:pt>
                <c:pt idx="1206">
                  <c:v>9.3320089999999994E-2</c:v>
                </c:pt>
                <c:pt idx="1207">
                  <c:v>5.0249275000000003E-2</c:v>
                </c:pt>
                <c:pt idx="1208">
                  <c:v>4.4865426E-2</c:v>
                </c:pt>
                <c:pt idx="1209">
                  <c:v>1.5553347E-2</c:v>
                </c:pt>
                <c:pt idx="1210">
                  <c:v>7.2981089999999998E-2</c:v>
                </c:pt>
                <c:pt idx="1211">
                  <c:v>0.13878371</c:v>
                </c:pt>
                <c:pt idx="1212">
                  <c:v>0.16211374000000001</c:v>
                </c:pt>
                <c:pt idx="1213">
                  <c:v>0.21475583000000001</c:v>
                </c:pt>
                <c:pt idx="1214">
                  <c:v>0.28115666</c:v>
                </c:pt>
                <c:pt idx="1215">
                  <c:v>0.36729827999999998</c:v>
                </c:pt>
                <c:pt idx="1216">
                  <c:v>0.48634119999999997</c:v>
                </c:pt>
                <c:pt idx="1217">
                  <c:v>0.51026939999999998</c:v>
                </c:pt>
                <c:pt idx="1218">
                  <c:v>0.6239285</c:v>
                </c:pt>
                <c:pt idx="1219">
                  <c:v>0.71964139999999999</c:v>
                </c:pt>
                <c:pt idx="1220">
                  <c:v>0.71485580000000004</c:v>
                </c:pt>
                <c:pt idx="1221">
                  <c:v>0.79082790000000003</c:v>
                </c:pt>
                <c:pt idx="1222">
                  <c:v>0.83808609999999994</c:v>
                </c:pt>
                <c:pt idx="1223">
                  <c:v>0.94277215000000003</c:v>
                </c:pt>
                <c:pt idx="1224">
                  <c:v>1.0755737999999999</c:v>
                </c:pt>
                <c:pt idx="1225">
                  <c:v>1.1425727999999999</c:v>
                </c:pt>
                <c:pt idx="1226">
                  <c:v>1.3190435</c:v>
                </c:pt>
                <c:pt idx="1227">
                  <c:v>1.3998013</c:v>
                </c:pt>
                <c:pt idx="1228">
                  <c:v>1.4530415999999999</c:v>
                </c:pt>
                <c:pt idx="1229">
                  <c:v>1.5906289</c:v>
                </c:pt>
                <c:pt idx="1230">
                  <c:v>1.6767704000000001</c:v>
                </c:pt>
                <c:pt idx="1231">
                  <c:v>1.8191434</c:v>
                </c:pt>
                <c:pt idx="1232">
                  <c:v>1.9142581000000001</c:v>
                </c:pt>
                <c:pt idx="1233">
                  <c:v>1.8999012</c:v>
                </c:pt>
                <c:pt idx="1234">
                  <c:v>1.8478572</c:v>
                </c:pt>
                <c:pt idx="1235">
                  <c:v>1.7760726</c:v>
                </c:pt>
                <c:pt idx="1236">
                  <c:v>1.6803596999999999</c:v>
                </c:pt>
                <c:pt idx="1237">
                  <c:v>1.6277176</c:v>
                </c:pt>
                <c:pt idx="1238">
                  <c:v>1.6325033</c:v>
                </c:pt>
                <c:pt idx="1239">
                  <c:v>1.6564314</c:v>
                </c:pt>
                <c:pt idx="1240">
                  <c:v>1.6043875999999999</c:v>
                </c:pt>
                <c:pt idx="1241">
                  <c:v>1.5756737000000001</c:v>
                </c:pt>
                <c:pt idx="1242">
                  <c:v>1.5571294</c:v>
                </c:pt>
                <c:pt idx="1243">
                  <c:v>1.5768701000000001</c:v>
                </c:pt>
                <c:pt idx="1244">
                  <c:v>1.6151553000000001</c:v>
                </c:pt>
                <c:pt idx="1245">
                  <c:v>1.6773686000000001</c:v>
                </c:pt>
                <c:pt idx="1246">
                  <c:v>1.7730815</c:v>
                </c:pt>
                <c:pt idx="1247">
                  <c:v>1.8640087999999999</c:v>
                </c:pt>
                <c:pt idx="1248">
                  <c:v>1.9310079</c:v>
                </c:pt>
                <c:pt idx="1249">
                  <c:v>1.9890338000000001</c:v>
                </c:pt>
                <c:pt idx="1250">
                  <c:v>2.0273189999999999</c:v>
                </c:pt>
                <c:pt idx="1251">
                  <c:v>2.0327030000000001</c:v>
                </c:pt>
                <c:pt idx="1252">
                  <c:v>1.9998015</c:v>
                </c:pt>
                <c:pt idx="1253">
                  <c:v>1.9669002</c:v>
                </c:pt>
                <c:pt idx="1254">
                  <c:v>1.8867407</c:v>
                </c:pt>
                <c:pt idx="1255">
                  <c:v>1.8059829999999999</c:v>
                </c:pt>
                <c:pt idx="1256">
                  <c:v>1.7587246999999999</c:v>
                </c:pt>
                <c:pt idx="1257">
                  <c:v>1.7114663999999999</c:v>
                </c:pt>
                <c:pt idx="1258">
                  <c:v>1.6498512000000001</c:v>
                </c:pt>
                <c:pt idx="1259">
                  <c:v>1.5834504</c:v>
                </c:pt>
                <c:pt idx="1260">
                  <c:v>1.5361921999999999</c:v>
                </c:pt>
                <c:pt idx="1261">
                  <c:v>1.4548361000000001</c:v>
                </c:pt>
                <c:pt idx="1262">
                  <c:v>1.3926228</c:v>
                </c:pt>
                <c:pt idx="1263">
                  <c:v>1.3728819999999999</c:v>
                </c:pt>
                <c:pt idx="1264">
                  <c:v>1.3728819999999999</c:v>
                </c:pt>
                <c:pt idx="1265">
                  <c:v>1.4201402999999999</c:v>
                </c:pt>
                <c:pt idx="1266">
                  <c:v>1.5343975000000001</c:v>
                </c:pt>
                <c:pt idx="1267">
                  <c:v>1.6342977999999999</c:v>
                </c:pt>
                <c:pt idx="1268">
                  <c:v>1.7150555999999999</c:v>
                </c:pt>
                <c:pt idx="1269">
                  <c:v>1.814956</c:v>
                </c:pt>
                <c:pt idx="1270">
                  <c:v>1.9238294</c:v>
                </c:pt>
                <c:pt idx="1271">
                  <c:v>2.0524434999999999</c:v>
                </c:pt>
                <c:pt idx="1272">
                  <c:v>2.1332013999999999</c:v>
                </c:pt>
                <c:pt idx="1273">
                  <c:v>2.2612174</c:v>
                </c:pt>
                <c:pt idx="1274">
                  <c:v>2.3844477999999998</c:v>
                </c:pt>
                <c:pt idx="1275">
                  <c:v>2.5082762000000001</c:v>
                </c:pt>
                <c:pt idx="1276">
                  <c:v>2.6416762</c:v>
                </c:pt>
                <c:pt idx="1277">
                  <c:v>2.7320053999999998</c:v>
                </c:pt>
                <c:pt idx="1278">
                  <c:v>2.7936203000000002</c:v>
                </c:pt>
                <c:pt idx="1279">
                  <c:v>2.7888348000000001</c:v>
                </c:pt>
                <c:pt idx="1280">
                  <c:v>2.7505495999999998</c:v>
                </c:pt>
                <c:pt idx="1281">
                  <c:v>2.6500509999999999</c:v>
                </c:pt>
                <c:pt idx="1282">
                  <c:v>2.4490539999999998</c:v>
                </c:pt>
                <c:pt idx="1283">
                  <c:v>2.2061825000000002</c:v>
                </c:pt>
                <c:pt idx="1284">
                  <c:v>2.0207388000000002</c:v>
                </c:pt>
                <c:pt idx="1285">
                  <c:v>1.7066808</c:v>
                </c:pt>
                <c:pt idx="1286">
                  <c:v>1.0695918</c:v>
                </c:pt>
                <c:pt idx="1287">
                  <c:v>0.74536424999999995</c:v>
                </c:pt>
                <c:pt idx="1288">
                  <c:v>0.56470615000000002</c:v>
                </c:pt>
                <c:pt idx="1289">
                  <c:v>0.35653057999999999</c:v>
                </c:pt>
                <c:pt idx="1290">
                  <c:v>0.26141586999999999</c:v>
                </c:pt>
                <c:pt idx="1291">
                  <c:v>0.10049855000000001</c:v>
                </c:pt>
                <c:pt idx="1292">
                  <c:v>1.1365907E-2</c:v>
                </c:pt>
                <c:pt idx="1293">
                  <c:v>-0.12622138999999999</c:v>
                </c:pt>
                <c:pt idx="1294">
                  <c:v>-0.23988047000000001</c:v>
                </c:pt>
                <c:pt idx="1295">
                  <c:v>-0.30149564000000001</c:v>
                </c:pt>
                <c:pt idx="1296">
                  <c:v>-0.38703906999999999</c:v>
                </c:pt>
                <c:pt idx="1297">
                  <c:v>-0.49172505999999999</c:v>
                </c:pt>
                <c:pt idx="1298">
                  <c:v>-0.5485546</c:v>
                </c:pt>
                <c:pt idx="1299">
                  <c:v>-0.62093746999999999</c:v>
                </c:pt>
                <c:pt idx="1300">
                  <c:v>-0.61675005999999999</c:v>
                </c:pt>
                <c:pt idx="1301">
                  <c:v>-0.55573309999999998</c:v>
                </c:pt>
                <c:pt idx="1302">
                  <c:v>-0.54735816000000004</c:v>
                </c:pt>
                <c:pt idx="1303">
                  <c:v>-0.46241297999999997</c:v>
                </c:pt>
                <c:pt idx="1304">
                  <c:v>-0.39661035</c:v>
                </c:pt>
                <c:pt idx="1305">
                  <c:v>-0.30269205999999999</c:v>
                </c:pt>
                <c:pt idx="1306">
                  <c:v>-0.22671995</c:v>
                </c:pt>
                <c:pt idx="1307">
                  <c:v>0.25962126000000002</c:v>
                </c:pt>
                <c:pt idx="1308">
                  <c:v>0.74715889999999996</c:v>
                </c:pt>
                <c:pt idx="1309">
                  <c:v>0.55573309999999998</c:v>
                </c:pt>
                <c:pt idx="1310">
                  <c:v>0.3595216</c:v>
                </c:pt>
                <c:pt idx="1311">
                  <c:v>0.15852450000000001</c:v>
                </c:pt>
                <c:pt idx="1312">
                  <c:v>-0.16630117999999999</c:v>
                </c:pt>
                <c:pt idx="1313">
                  <c:v>-0.37148569999999997</c:v>
                </c:pt>
                <c:pt idx="1314">
                  <c:v>-0.57248279999999996</c:v>
                </c:pt>
                <c:pt idx="1315">
                  <c:v>-0.56769716999999997</c:v>
                </c:pt>
                <c:pt idx="1316">
                  <c:v>-0.52462640000000005</c:v>
                </c:pt>
                <c:pt idx="1317">
                  <c:v>-0.41515473000000003</c:v>
                </c:pt>
                <c:pt idx="1318">
                  <c:v>-0.23748764</c:v>
                </c:pt>
                <c:pt idx="1319">
                  <c:v>3.0508488E-2</c:v>
                </c:pt>
                <c:pt idx="1320">
                  <c:v>0.39960137000000001</c:v>
                </c:pt>
                <c:pt idx="1321">
                  <c:v>0.71126650000000002</c:v>
                </c:pt>
                <c:pt idx="1322">
                  <c:v>1.0037891000000001</c:v>
                </c:pt>
                <c:pt idx="1323">
                  <c:v>1.2723834999999999</c:v>
                </c:pt>
                <c:pt idx="1324">
                  <c:v>1.5990036999999999</c:v>
                </c:pt>
                <c:pt idx="1325">
                  <c:v>1.9866410000000001</c:v>
                </c:pt>
                <c:pt idx="1326">
                  <c:v>2.4071796000000001</c:v>
                </c:pt>
                <c:pt idx="1327">
                  <c:v>2.7373889999999999</c:v>
                </c:pt>
                <c:pt idx="1328">
                  <c:v>3.1184460000000001</c:v>
                </c:pt>
                <c:pt idx="1329">
                  <c:v>3.4468610000000002</c:v>
                </c:pt>
                <c:pt idx="1330">
                  <c:v>3.6263226999999998</c:v>
                </c:pt>
                <c:pt idx="1331">
                  <c:v>3.9792640000000001</c:v>
                </c:pt>
                <c:pt idx="1332">
                  <c:v>4.1593239999999998</c:v>
                </c:pt>
                <c:pt idx="1333">
                  <c:v>4.3866420000000002</c:v>
                </c:pt>
                <c:pt idx="1334">
                  <c:v>4.5188455999999997</c:v>
                </c:pt>
                <c:pt idx="1335">
                  <c:v>4.5846479999999996</c:v>
                </c:pt>
                <c:pt idx="1336">
                  <c:v>4.5589250000000003</c:v>
                </c:pt>
                <c:pt idx="1337">
                  <c:v>4.5104709999999999</c:v>
                </c:pt>
                <c:pt idx="1338">
                  <c:v>4.4811586999999999</c:v>
                </c:pt>
                <c:pt idx="1339">
                  <c:v>4.3411784000000004</c:v>
                </c:pt>
                <c:pt idx="1340">
                  <c:v>4.1012979999999999</c:v>
                </c:pt>
                <c:pt idx="1341">
                  <c:v>3.8045879999999999</c:v>
                </c:pt>
                <c:pt idx="1342">
                  <c:v>3.5982069999999999</c:v>
                </c:pt>
                <c:pt idx="1343">
                  <c:v>3.3254253999999999</c:v>
                </c:pt>
                <c:pt idx="1344">
                  <c:v>2.7338</c:v>
                </c:pt>
                <c:pt idx="1345">
                  <c:v>2.1684953999999999</c:v>
                </c:pt>
                <c:pt idx="1346">
                  <c:v>2.9132617000000001</c:v>
                </c:pt>
                <c:pt idx="1347">
                  <c:v>2.1517458</c:v>
                </c:pt>
                <c:pt idx="1348">
                  <c:v>0.97028959999999997</c:v>
                </c:pt>
                <c:pt idx="1349">
                  <c:v>-0.44207396999999998</c:v>
                </c:pt>
                <c:pt idx="1350">
                  <c:v>-1.8023937000000001</c:v>
                </c:pt>
                <c:pt idx="1351">
                  <c:v>-3.1304102</c:v>
                </c:pt>
                <c:pt idx="1352">
                  <c:v>-4.4446683</c:v>
                </c:pt>
                <c:pt idx="1353">
                  <c:v>-6.1974106000000004</c:v>
                </c:pt>
                <c:pt idx="1354">
                  <c:v>-7.6468629999999997</c:v>
                </c:pt>
                <c:pt idx="1355">
                  <c:v>-7.2544399999999998</c:v>
                </c:pt>
                <c:pt idx="1356">
                  <c:v>-8.0883389999999995</c:v>
                </c:pt>
                <c:pt idx="1357">
                  <c:v>-8.6237329999999996</c:v>
                </c:pt>
                <c:pt idx="1358">
                  <c:v>-9.1567340000000002</c:v>
                </c:pt>
                <c:pt idx="1359">
                  <c:v>-9.502497</c:v>
                </c:pt>
                <c:pt idx="1360">
                  <c:v>-9.4953179999999993</c:v>
                </c:pt>
                <c:pt idx="1361">
                  <c:v>-9.2530450000000002</c:v>
                </c:pt>
                <c:pt idx="1362">
                  <c:v>-8.5100739999999995</c:v>
                </c:pt>
                <c:pt idx="1363">
                  <c:v>-7.4189467000000002</c:v>
                </c:pt>
                <c:pt idx="1364">
                  <c:v>-6.2045890000000004</c:v>
                </c:pt>
                <c:pt idx="1365">
                  <c:v>-4.9489555000000003</c:v>
                </c:pt>
                <c:pt idx="1366">
                  <c:v>-3.6370903999999999</c:v>
                </c:pt>
                <c:pt idx="1367">
                  <c:v>-2.3252253999999999</c:v>
                </c:pt>
                <c:pt idx="1368">
                  <c:v>-1.1192428000000001</c:v>
                </c:pt>
                <c:pt idx="1369">
                  <c:v>4.3669010000000001E-2</c:v>
                </c:pt>
                <c:pt idx="1370">
                  <c:v>1.2017952000000001</c:v>
                </c:pt>
                <c:pt idx="1371">
                  <c:v>2.2396820000000002</c:v>
                </c:pt>
                <c:pt idx="1372">
                  <c:v>3.1920253999999999</c:v>
                </c:pt>
                <c:pt idx="1373">
                  <c:v>3.9391842000000001</c:v>
                </c:pt>
                <c:pt idx="1374">
                  <c:v>4.5816569999999999</c:v>
                </c:pt>
                <c:pt idx="1375">
                  <c:v>4.8867419999999999</c:v>
                </c:pt>
                <c:pt idx="1376">
                  <c:v>4.8478589999999997</c:v>
                </c:pt>
                <c:pt idx="1377">
                  <c:v>4.5613184000000002</c:v>
                </c:pt>
                <c:pt idx="1378">
                  <c:v>4.2137609999999999</c:v>
                </c:pt>
                <c:pt idx="1379">
                  <c:v>3.6759740000000001</c:v>
                </c:pt>
                <c:pt idx="1380">
                  <c:v>3.2135608000000002</c:v>
                </c:pt>
              </c:numCache>
            </c:numRef>
          </c:val>
          <c:smooth val="0"/>
          <c:extLst>
            <c:ext xmlns:c16="http://schemas.microsoft.com/office/drawing/2014/chart" uri="{C3380CC4-5D6E-409C-BE32-E72D297353CC}">
              <c16:uniqueId val="{00000000-9036-43BA-8F9B-603CD31C6B9F}"/>
            </c:ext>
          </c:extLst>
        </c:ser>
        <c:ser>
          <c:idx val="1"/>
          <c:order val="1"/>
          <c:tx>
            <c:v>Y</c:v>
          </c:tx>
          <c:spPr>
            <a:ln w="28575" cap="rnd">
              <a:solidFill>
                <a:schemeClr val="accent2"/>
              </a:solidFill>
              <a:round/>
            </a:ln>
            <a:effectLst/>
          </c:spPr>
          <c:marker>
            <c:symbol val="none"/>
          </c:marker>
          <c:val>
            <c:numRef>
              <c:f>'output(1)'!$B$1:$B$1381</c:f>
              <c:numCache>
                <c:formatCode>General</c:formatCode>
                <c:ptCount val="1381"/>
                <c:pt idx="0">
                  <c:v>-8.1876409999999993</c:v>
                </c:pt>
                <c:pt idx="1">
                  <c:v>-8.0763750000000005</c:v>
                </c:pt>
                <c:pt idx="2">
                  <c:v>-7.9764742999999996</c:v>
                </c:pt>
                <c:pt idx="3">
                  <c:v>-7.9286180000000002</c:v>
                </c:pt>
                <c:pt idx="4">
                  <c:v>-7.8406815999999999</c:v>
                </c:pt>
                <c:pt idx="5">
                  <c:v>-7.5894349999999999</c:v>
                </c:pt>
                <c:pt idx="6">
                  <c:v>-7.7545400000000004</c:v>
                </c:pt>
                <c:pt idx="7">
                  <c:v>-7.9100732999999996</c:v>
                </c:pt>
                <c:pt idx="8">
                  <c:v>-7.9351982999999997</c:v>
                </c:pt>
                <c:pt idx="9">
                  <c:v>-8.1696950000000008</c:v>
                </c:pt>
                <c:pt idx="10">
                  <c:v>-8.2360950000000006</c:v>
                </c:pt>
                <c:pt idx="11">
                  <c:v>-8.3126660000000001</c:v>
                </c:pt>
                <c:pt idx="12">
                  <c:v>-8.3796649999999993</c:v>
                </c:pt>
                <c:pt idx="13">
                  <c:v>-8.4993060000000007</c:v>
                </c:pt>
                <c:pt idx="14">
                  <c:v>-8.3569329999999997</c:v>
                </c:pt>
                <c:pt idx="15">
                  <c:v>-8.1278199999999998</c:v>
                </c:pt>
                <c:pt idx="16">
                  <c:v>-8.0895349999999997</c:v>
                </c:pt>
                <c:pt idx="17">
                  <c:v>-8.1038920000000001</c:v>
                </c:pt>
                <c:pt idx="18">
                  <c:v>-8.2139620000000004</c:v>
                </c:pt>
                <c:pt idx="19">
                  <c:v>-8.2707909999999991</c:v>
                </c:pt>
                <c:pt idx="20">
                  <c:v>-8.3796649999999993</c:v>
                </c:pt>
                <c:pt idx="21">
                  <c:v>-8.4077809999999999</c:v>
                </c:pt>
                <c:pt idx="22">
                  <c:v>-8.5316100000000006</c:v>
                </c:pt>
                <c:pt idx="23">
                  <c:v>-8.6548394999999996</c:v>
                </c:pt>
                <c:pt idx="24">
                  <c:v>-8.7260259999999992</c:v>
                </c:pt>
                <c:pt idx="25">
                  <c:v>-8.5495560000000008</c:v>
                </c:pt>
                <c:pt idx="26">
                  <c:v>-8.2103730000000006</c:v>
                </c:pt>
                <c:pt idx="27">
                  <c:v>-8.600403</c:v>
                </c:pt>
                <c:pt idx="28">
                  <c:v>-8.8145609999999994</c:v>
                </c:pt>
                <c:pt idx="29">
                  <c:v>-9.0137619999999998</c:v>
                </c:pt>
                <c:pt idx="30">
                  <c:v>-9.251849</c:v>
                </c:pt>
                <c:pt idx="31">
                  <c:v>-9.3559370000000008</c:v>
                </c:pt>
                <c:pt idx="32">
                  <c:v>-9.3786690000000004</c:v>
                </c:pt>
                <c:pt idx="33">
                  <c:v>-9.4115699999999993</c:v>
                </c:pt>
                <c:pt idx="34">
                  <c:v>-9.5593260000000004</c:v>
                </c:pt>
                <c:pt idx="35">
                  <c:v>-9.6550399999999996</c:v>
                </c:pt>
                <c:pt idx="36">
                  <c:v>-9.7304130000000004</c:v>
                </c:pt>
                <c:pt idx="37">
                  <c:v>-9.7914300000000001</c:v>
                </c:pt>
                <c:pt idx="38">
                  <c:v>-9.8291170000000001</c:v>
                </c:pt>
                <c:pt idx="39">
                  <c:v>-9.8051890000000004</c:v>
                </c:pt>
                <c:pt idx="40">
                  <c:v>-9.8099749999999997</c:v>
                </c:pt>
                <c:pt idx="41">
                  <c:v>-9.7758769999999995</c:v>
                </c:pt>
                <c:pt idx="42">
                  <c:v>-9.7519480000000005</c:v>
                </c:pt>
                <c:pt idx="43">
                  <c:v>-9.7238330000000008</c:v>
                </c:pt>
                <c:pt idx="44">
                  <c:v>-9.7100740000000005</c:v>
                </c:pt>
                <c:pt idx="45">
                  <c:v>-9.6861460000000008</c:v>
                </c:pt>
                <c:pt idx="46">
                  <c:v>-9.6245309999999993</c:v>
                </c:pt>
                <c:pt idx="47">
                  <c:v>-9.5814599999999999</c:v>
                </c:pt>
                <c:pt idx="48">
                  <c:v>-9.5539430000000003</c:v>
                </c:pt>
                <c:pt idx="49">
                  <c:v>-9.4827560000000002</c:v>
                </c:pt>
                <c:pt idx="50">
                  <c:v>-9.4695959999999992</c:v>
                </c:pt>
                <c:pt idx="51">
                  <c:v>-9.4366939999999992</c:v>
                </c:pt>
                <c:pt idx="52">
                  <c:v>-9.4468639999999997</c:v>
                </c:pt>
                <c:pt idx="53">
                  <c:v>-9.4809619999999999</c:v>
                </c:pt>
                <c:pt idx="54">
                  <c:v>-9.4911309999999993</c:v>
                </c:pt>
                <c:pt idx="55">
                  <c:v>-9.4779699999999991</c:v>
                </c:pt>
                <c:pt idx="56">
                  <c:v>-9.4935240000000007</c:v>
                </c:pt>
                <c:pt idx="57">
                  <c:v>-9.5090769999999996</c:v>
                </c:pt>
                <c:pt idx="58">
                  <c:v>-9.4911309999999993</c:v>
                </c:pt>
                <c:pt idx="59">
                  <c:v>-9.5018989999999999</c:v>
                </c:pt>
                <c:pt idx="60">
                  <c:v>-9.460623</c:v>
                </c:pt>
                <c:pt idx="61">
                  <c:v>-9.1615199999999994</c:v>
                </c:pt>
                <c:pt idx="62">
                  <c:v>-8.8534439999999996</c:v>
                </c:pt>
                <c:pt idx="63">
                  <c:v>-9.2339029999999998</c:v>
                </c:pt>
                <c:pt idx="64">
                  <c:v>-9.3344009999999997</c:v>
                </c:pt>
                <c:pt idx="65">
                  <c:v>-9.4725870000000008</c:v>
                </c:pt>
                <c:pt idx="66">
                  <c:v>-9.4331049999999994</c:v>
                </c:pt>
                <c:pt idx="67">
                  <c:v>-9.3326060000000002</c:v>
                </c:pt>
                <c:pt idx="68">
                  <c:v>-9.3367939999999994</c:v>
                </c:pt>
                <c:pt idx="69">
                  <c:v>-9.4313110000000009</c:v>
                </c:pt>
                <c:pt idx="70">
                  <c:v>-9.5407820000000001</c:v>
                </c:pt>
                <c:pt idx="71">
                  <c:v>-9.4163549999999994</c:v>
                </c:pt>
                <c:pt idx="72">
                  <c:v>-8.9389869999999991</c:v>
                </c:pt>
                <c:pt idx="73">
                  <c:v>-9.0341015000000002</c:v>
                </c:pt>
                <c:pt idx="74">
                  <c:v>-8.9760760000000008</c:v>
                </c:pt>
                <c:pt idx="75">
                  <c:v>-8.8271230000000003</c:v>
                </c:pt>
                <c:pt idx="76">
                  <c:v>-8.5878399999999999</c:v>
                </c:pt>
                <c:pt idx="77">
                  <c:v>-8.4676010000000002</c:v>
                </c:pt>
                <c:pt idx="78">
                  <c:v>-8.5082789999999999</c:v>
                </c:pt>
                <c:pt idx="79">
                  <c:v>-8.3886380000000003</c:v>
                </c:pt>
                <c:pt idx="80">
                  <c:v>-8.1930250000000004</c:v>
                </c:pt>
                <c:pt idx="81">
                  <c:v>-8.1517490000000006</c:v>
                </c:pt>
                <c:pt idx="82">
                  <c:v>-8.1625169999999994</c:v>
                </c:pt>
                <c:pt idx="83">
                  <c:v>-8.2019979999999997</c:v>
                </c:pt>
                <c:pt idx="84">
                  <c:v>-8.232507</c:v>
                </c:pt>
                <c:pt idx="85">
                  <c:v>-8.2438730000000007</c:v>
                </c:pt>
                <c:pt idx="86">
                  <c:v>-8.1972120000000004</c:v>
                </c:pt>
                <c:pt idx="87">
                  <c:v>-8.1978100000000005</c:v>
                </c:pt>
                <c:pt idx="88">
                  <c:v>-8.1930250000000004</c:v>
                </c:pt>
                <c:pt idx="89">
                  <c:v>-8.2163540000000008</c:v>
                </c:pt>
                <c:pt idx="90">
                  <c:v>-8.2821569999999998</c:v>
                </c:pt>
                <c:pt idx="91">
                  <c:v>-8.3383880000000001</c:v>
                </c:pt>
                <c:pt idx="92">
                  <c:v>-8.3994055000000003</c:v>
                </c:pt>
                <c:pt idx="93">
                  <c:v>-8.4508510000000001</c:v>
                </c:pt>
                <c:pt idx="94">
                  <c:v>-8.5453679999999999</c:v>
                </c:pt>
                <c:pt idx="95">
                  <c:v>-8.5920280000000009</c:v>
                </c:pt>
                <c:pt idx="96">
                  <c:v>-8.6386880000000001</c:v>
                </c:pt>
                <c:pt idx="97">
                  <c:v>-8.6763739999999991</c:v>
                </c:pt>
                <c:pt idx="98">
                  <c:v>-8.6997049999999998</c:v>
                </c:pt>
                <c:pt idx="99">
                  <c:v>-8.7481589999999994</c:v>
                </c:pt>
                <c:pt idx="100">
                  <c:v>-8.8061860000000003</c:v>
                </c:pt>
                <c:pt idx="101">
                  <c:v>-8.8636130000000009</c:v>
                </c:pt>
                <c:pt idx="102">
                  <c:v>-8.9072820000000004</c:v>
                </c:pt>
                <c:pt idx="103">
                  <c:v>-8.9461659999999998</c:v>
                </c:pt>
                <c:pt idx="104">
                  <c:v>-8.9748789999999996</c:v>
                </c:pt>
                <c:pt idx="105">
                  <c:v>-9.0077809999999996</c:v>
                </c:pt>
                <c:pt idx="106">
                  <c:v>-8.9886379999999999</c:v>
                </c:pt>
                <c:pt idx="107">
                  <c:v>-8.9742809999999995</c:v>
                </c:pt>
                <c:pt idx="108">
                  <c:v>-8.9497549999999997</c:v>
                </c:pt>
                <c:pt idx="109">
                  <c:v>-8.925827</c:v>
                </c:pt>
                <c:pt idx="110">
                  <c:v>-8.9784690000000005</c:v>
                </c:pt>
                <c:pt idx="111">
                  <c:v>-9.0113699999999994</c:v>
                </c:pt>
                <c:pt idx="112">
                  <c:v>-9.0592269999999999</c:v>
                </c:pt>
                <c:pt idx="113">
                  <c:v>-9.1405820000000002</c:v>
                </c:pt>
                <c:pt idx="114">
                  <c:v>-9.2117690000000003</c:v>
                </c:pt>
                <c:pt idx="115">
                  <c:v>-9.2973130000000008</c:v>
                </c:pt>
                <c:pt idx="116">
                  <c:v>-9.3493569999999995</c:v>
                </c:pt>
                <c:pt idx="117">
                  <c:v>-9.3912309999999994</c:v>
                </c:pt>
                <c:pt idx="118">
                  <c:v>-9.4432744999999993</c:v>
                </c:pt>
                <c:pt idx="119">
                  <c:v>-9.4845500000000005</c:v>
                </c:pt>
                <c:pt idx="120">
                  <c:v>-9.5407820000000001</c:v>
                </c:pt>
                <c:pt idx="121">
                  <c:v>-9.6071825000000004</c:v>
                </c:pt>
                <c:pt idx="122">
                  <c:v>-9.6496549999999992</c:v>
                </c:pt>
                <c:pt idx="123">
                  <c:v>-9.5874419999999994</c:v>
                </c:pt>
                <c:pt idx="124">
                  <c:v>-9.5832549999999994</c:v>
                </c:pt>
                <c:pt idx="125">
                  <c:v>-9.5246309999999994</c:v>
                </c:pt>
                <c:pt idx="126">
                  <c:v>-9.5324069999999992</c:v>
                </c:pt>
                <c:pt idx="127">
                  <c:v>-9.5808619999999998</c:v>
                </c:pt>
                <c:pt idx="128">
                  <c:v>-9.5539430000000003</c:v>
                </c:pt>
                <c:pt idx="129">
                  <c:v>-9.61496</c:v>
                </c:pt>
                <c:pt idx="130">
                  <c:v>-9.61496</c:v>
                </c:pt>
                <c:pt idx="131">
                  <c:v>-9.5054879999999997</c:v>
                </c:pt>
                <c:pt idx="132">
                  <c:v>-10.217352999999999</c:v>
                </c:pt>
                <c:pt idx="133">
                  <c:v>-10.6349</c:v>
                </c:pt>
                <c:pt idx="134">
                  <c:v>-9.8644110000000005</c:v>
                </c:pt>
                <c:pt idx="135">
                  <c:v>-8.9790670000000006</c:v>
                </c:pt>
                <c:pt idx="136">
                  <c:v>-8.4825560000000007</c:v>
                </c:pt>
                <c:pt idx="137">
                  <c:v>-8.3700930000000007</c:v>
                </c:pt>
                <c:pt idx="138">
                  <c:v>-8.3712900000000001</c:v>
                </c:pt>
                <c:pt idx="139">
                  <c:v>-8.2755779999999994</c:v>
                </c:pt>
                <c:pt idx="140">
                  <c:v>-8.3150589999999998</c:v>
                </c:pt>
                <c:pt idx="141">
                  <c:v>-8.4149589999999996</c:v>
                </c:pt>
                <c:pt idx="142">
                  <c:v>-8.4107710000000004</c:v>
                </c:pt>
                <c:pt idx="143">
                  <c:v>-8.4490569999999998</c:v>
                </c:pt>
                <c:pt idx="144">
                  <c:v>-8.5591270000000002</c:v>
                </c:pt>
                <c:pt idx="145">
                  <c:v>-8.6584289999999999</c:v>
                </c:pt>
                <c:pt idx="146">
                  <c:v>-8.6991069999999997</c:v>
                </c:pt>
                <c:pt idx="147">
                  <c:v>-8.6715890000000009</c:v>
                </c:pt>
                <c:pt idx="148">
                  <c:v>-8.6901340000000005</c:v>
                </c:pt>
                <c:pt idx="149">
                  <c:v>-8.6703930000000007</c:v>
                </c:pt>
                <c:pt idx="150">
                  <c:v>-8.6877410000000008</c:v>
                </c:pt>
                <c:pt idx="151">
                  <c:v>-8.7577304999999992</c:v>
                </c:pt>
                <c:pt idx="152">
                  <c:v>-8.8564349999999994</c:v>
                </c:pt>
                <c:pt idx="153">
                  <c:v>-9.0119690000000006</c:v>
                </c:pt>
                <c:pt idx="154">
                  <c:v>-9.101699</c:v>
                </c:pt>
                <c:pt idx="155">
                  <c:v>-9.0813600000000001</c:v>
                </c:pt>
                <c:pt idx="156">
                  <c:v>-8.9659060000000004</c:v>
                </c:pt>
                <c:pt idx="157">
                  <c:v>-8.8414789999999996</c:v>
                </c:pt>
                <c:pt idx="158">
                  <c:v>-8.6632149999999992</c:v>
                </c:pt>
                <c:pt idx="159">
                  <c:v>-8.4867439999999998</c:v>
                </c:pt>
                <c:pt idx="160">
                  <c:v>-8.3336030000000001</c:v>
                </c:pt>
                <c:pt idx="161">
                  <c:v>-8.2139620000000004</c:v>
                </c:pt>
                <c:pt idx="162">
                  <c:v>-8.1475609999999996</c:v>
                </c:pt>
                <c:pt idx="163">
                  <c:v>-8.1098739999999996</c:v>
                </c:pt>
                <c:pt idx="164">
                  <c:v>-8.0721869999999996</c:v>
                </c:pt>
                <c:pt idx="165">
                  <c:v>-8.0679999999999996</c:v>
                </c:pt>
                <c:pt idx="166">
                  <c:v>-8.0775710000000007</c:v>
                </c:pt>
                <c:pt idx="167">
                  <c:v>-8.0781690000000008</c:v>
                </c:pt>
                <c:pt idx="168">
                  <c:v>-8.1068829999999998</c:v>
                </c:pt>
                <c:pt idx="169">
                  <c:v>-8.1308120000000006</c:v>
                </c:pt>
                <c:pt idx="170">
                  <c:v>-8.1978100000000005</c:v>
                </c:pt>
                <c:pt idx="171">
                  <c:v>-8.2354970000000005</c:v>
                </c:pt>
                <c:pt idx="172">
                  <c:v>-8.3066840000000006</c:v>
                </c:pt>
                <c:pt idx="173">
                  <c:v>-8.353942</c:v>
                </c:pt>
                <c:pt idx="174">
                  <c:v>-8.3970129999999994</c:v>
                </c:pt>
                <c:pt idx="175">
                  <c:v>-8.4484589999999997</c:v>
                </c:pt>
                <c:pt idx="176">
                  <c:v>-8.5011010000000002</c:v>
                </c:pt>
                <c:pt idx="177">
                  <c:v>-8.5340019999999992</c:v>
                </c:pt>
                <c:pt idx="178">
                  <c:v>-8.5914300000000008</c:v>
                </c:pt>
                <c:pt idx="179">
                  <c:v>-8.6010010000000001</c:v>
                </c:pt>
                <c:pt idx="180">
                  <c:v>-8.6201439999999998</c:v>
                </c:pt>
                <c:pt idx="181">
                  <c:v>-8.6345004999999997</c:v>
                </c:pt>
                <c:pt idx="182">
                  <c:v>-8.6494560000000007</c:v>
                </c:pt>
                <c:pt idx="183">
                  <c:v>-8.6404829999999997</c:v>
                </c:pt>
                <c:pt idx="184">
                  <c:v>-8.5980100000000004</c:v>
                </c:pt>
                <c:pt idx="185">
                  <c:v>-8.5746800000000007</c:v>
                </c:pt>
                <c:pt idx="186">
                  <c:v>-8.5561349999999994</c:v>
                </c:pt>
                <c:pt idx="187">
                  <c:v>-8.5280199999999997</c:v>
                </c:pt>
                <c:pt idx="188">
                  <c:v>-8.4753779999999992</c:v>
                </c:pt>
                <c:pt idx="189">
                  <c:v>-8.4759759999999993</c:v>
                </c:pt>
                <c:pt idx="190">
                  <c:v>-8.4095750000000002</c:v>
                </c:pt>
                <c:pt idx="191">
                  <c:v>-8.3521470000000004</c:v>
                </c:pt>
                <c:pt idx="192">
                  <c:v>-8.3042909999999992</c:v>
                </c:pt>
                <c:pt idx="193">
                  <c:v>-8.241479</c:v>
                </c:pt>
                <c:pt idx="194">
                  <c:v>-8.1888369999999995</c:v>
                </c:pt>
                <c:pt idx="195">
                  <c:v>-8.1260259999999995</c:v>
                </c:pt>
                <c:pt idx="196">
                  <c:v>-8.0775710000000007</c:v>
                </c:pt>
                <c:pt idx="197">
                  <c:v>-8.0249290000000002</c:v>
                </c:pt>
                <c:pt idx="198">
                  <c:v>-7.9812599999999998</c:v>
                </c:pt>
                <c:pt idx="199">
                  <c:v>-7.9716886999999996</c:v>
                </c:pt>
                <c:pt idx="200">
                  <c:v>-7.9334034999999998</c:v>
                </c:pt>
                <c:pt idx="201">
                  <c:v>-7.9375910000000003</c:v>
                </c:pt>
                <c:pt idx="202">
                  <c:v>-7.9232339999999999</c:v>
                </c:pt>
                <c:pt idx="203">
                  <c:v>-7.9238324000000002</c:v>
                </c:pt>
                <c:pt idx="204">
                  <c:v>-7.9758760000000004</c:v>
                </c:pt>
                <c:pt idx="205">
                  <c:v>-8.0099739999999997</c:v>
                </c:pt>
                <c:pt idx="206">
                  <c:v>-8.0721869999999996</c:v>
                </c:pt>
                <c:pt idx="207">
                  <c:v>-8.120044</c:v>
                </c:pt>
                <c:pt idx="208">
                  <c:v>-8.1583290000000002</c:v>
                </c:pt>
                <c:pt idx="209">
                  <c:v>-8.2301129999999993</c:v>
                </c:pt>
                <c:pt idx="210">
                  <c:v>-8.3114690000000007</c:v>
                </c:pt>
                <c:pt idx="211">
                  <c:v>-8.3407809999999998</c:v>
                </c:pt>
                <c:pt idx="212">
                  <c:v>-8.412566</c:v>
                </c:pt>
                <c:pt idx="213">
                  <c:v>-8.4412800000000008</c:v>
                </c:pt>
                <c:pt idx="214">
                  <c:v>-8.4801640000000003</c:v>
                </c:pt>
                <c:pt idx="215">
                  <c:v>-8.5052880000000002</c:v>
                </c:pt>
                <c:pt idx="216">
                  <c:v>-8.5345999999999993</c:v>
                </c:pt>
                <c:pt idx="217">
                  <c:v>-8.5549389999999992</c:v>
                </c:pt>
                <c:pt idx="218">
                  <c:v>-8.5513499999999993</c:v>
                </c:pt>
                <c:pt idx="219">
                  <c:v>-8.5525465000000001</c:v>
                </c:pt>
                <c:pt idx="220">
                  <c:v>-8.5585280000000008</c:v>
                </c:pt>
                <c:pt idx="221">
                  <c:v>-8.5782690000000006</c:v>
                </c:pt>
                <c:pt idx="222">
                  <c:v>-8.5782690000000006</c:v>
                </c:pt>
                <c:pt idx="223">
                  <c:v>-8.5734829999999995</c:v>
                </c:pt>
                <c:pt idx="224">
                  <c:v>-8.6398840000000003</c:v>
                </c:pt>
                <c:pt idx="225">
                  <c:v>-8.7200439999999997</c:v>
                </c:pt>
                <c:pt idx="226">
                  <c:v>-8.7577304999999992</c:v>
                </c:pt>
                <c:pt idx="227">
                  <c:v>-8.7996049999999997</c:v>
                </c:pt>
                <c:pt idx="228">
                  <c:v>-8.8366939999999996</c:v>
                </c:pt>
                <c:pt idx="229">
                  <c:v>-8.8839520000000007</c:v>
                </c:pt>
                <c:pt idx="230">
                  <c:v>-8.9401840000000004</c:v>
                </c:pt>
                <c:pt idx="231">
                  <c:v>-9.0209419999999998</c:v>
                </c:pt>
                <c:pt idx="232">
                  <c:v>-9.0831549999999996</c:v>
                </c:pt>
                <c:pt idx="233">
                  <c:v>-9.1591269999999998</c:v>
                </c:pt>
                <c:pt idx="234">
                  <c:v>-9.2733840000000001</c:v>
                </c:pt>
                <c:pt idx="235">
                  <c:v>-9.4115699999999993</c:v>
                </c:pt>
                <c:pt idx="236">
                  <c:v>-9.5784690000000001</c:v>
                </c:pt>
                <c:pt idx="237">
                  <c:v>-9.7304130000000004</c:v>
                </c:pt>
                <c:pt idx="238">
                  <c:v>-9.8530449999999998</c:v>
                </c:pt>
                <c:pt idx="239">
                  <c:v>-10.001999</c:v>
                </c:pt>
                <c:pt idx="240">
                  <c:v>-10.126426</c:v>
                </c:pt>
                <c:pt idx="241">
                  <c:v>-10.280763</c:v>
                </c:pt>
                <c:pt idx="242">
                  <c:v>-10.430313999999999</c:v>
                </c:pt>
                <c:pt idx="243">
                  <c:v>-10.613365</c:v>
                </c:pt>
                <c:pt idx="244">
                  <c:v>-10.796415</c:v>
                </c:pt>
                <c:pt idx="245">
                  <c:v>-10.974681</c:v>
                </c:pt>
                <c:pt idx="246">
                  <c:v>-11.172089</c:v>
                </c:pt>
                <c:pt idx="247">
                  <c:v>-11.346166999999999</c:v>
                </c:pt>
                <c:pt idx="248">
                  <c:v>-11.482557</c:v>
                </c:pt>
                <c:pt idx="249">
                  <c:v>-11.641681</c:v>
                </c:pt>
                <c:pt idx="250">
                  <c:v>-11.906086999999999</c:v>
                </c:pt>
                <c:pt idx="251">
                  <c:v>-12.029916</c:v>
                </c:pt>
                <c:pt idx="252">
                  <c:v>-12.212369000000001</c:v>
                </c:pt>
                <c:pt idx="253">
                  <c:v>-12.455838</c:v>
                </c:pt>
                <c:pt idx="254">
                  <c:v>-12.622738</c:v>
                </c:pt>
                <c:pt idx="255">
                  <c:v>-12.755539000000001</c:v>
                </c:pt>
                <c:pt idx="256">
                  <c:v>-12.830914</c:v>
                </c:pt>
                <c:pt idx="257">
                  <c:v>-12.844073</c:v>
                </c:pt>
                <c:pt idx="258">
                  <c:v>-12.869199</c:v>
                </c:pt>
                <c:pt idx="259">
                  <c:v>-12.87518</c:v>
                </c:pt>
                <c:pt idx="260">
                  <c:v>-12.824332999999999</c:v>
                </c:pt>
                <c:pt idx="261">
                  <c:v>-12.711869999999999</c:v>
                </c:pt>
                <c:pt idx="262">
                  <c:v>-12.594023999999999</c:v>
                </c:pt>
                <c:pt idx="263">
                  <c:v>-12.394223</c:v>
                </c:pt>
                <c:pt idx="264">
                  <c:v>-12.141780000000001</c:v>
                </c:pt>
                <c:pt idx="265">
                  <c:v>-11.85524</c:v>
                </c:pt>
                <c:pt idx="266">
                  <c:v>-11.55494</c:v>
                </c:pt>
                <c:pt idx="267">
                  <c:v>-11.215757999999999</c:v>
                </c:pt>
                <c:pt idx="268">
                  <c:v>-10.909476</c:v>
                </c:pt>
                <c:pt idx="269">
                  <c:v>-10.57508</c:v>
                </c:pt>
                <c:pt idx="270">
                  <c:v>-10.211968000000001</c:v>
                </c:pt>
                <c:pt idx="271">
                  <c:v>-9.7950189999999999</c:v>
                </c:pt>
                <c:pt idx="272">
                  <c:v>-9.3535430000000002</c:v>
                </c:pt>
                <c:pt idx="273">
                  <c:v>-8.7816589999999994</c:v>
                </c:pt>
                <c:pt idx="274">
                  <c:v>-8.4364950000000007</c:v>
                </c:pt>
                <c:pt idx="275">
                  <c:v>-8.2366930000000007</c:v>
                </c:pt>
                <c:pt idx="276">
                  <c:v>-8.0458660000000002</c:v>
                </c:pt>
                <c:pt idx="277">
                  <c:v>-7.8460654999999999</c:v>
                </c:pt>
                <c:pt idx="278">
                  <c:v>-7.6695950000000002</c:v>
                </c:pt>
                <c:pt idx="279">
                  <c:v>-7.5122666000000002</c:v>
                </c:pt>
                <c:pt idx="280">
                  <c:v>-7.6187469999999999</c:v>
                </c:pt>
                <c:pt idx="281">
                  <c:v>-7.5344005000000003</c:v>
                </c:pt>
                <c:pt idx="282">
                  <c:v>-7.4380894</c:v>
                </c:pt>
                <c:pt idx="283">
                  <c:v>-7.3178495999999997</c:v>
                </c:pt>
                <c:pt idx="284">
                  <c:v>-7.2502526999999999</c:v>
                </c:pt>
                <c:pt idx="285">
                  <c:v>-7.2263245999999999</c:v>
                </c:pt>
                <c:pt idx="286">
                  <c:v>-7.2454669999999997</c:v>
                </c:pt>
                <c:pt idx="287">
                  <c:v>-7.3124659999999997</c:v>
                </c:pt>
                <c:pt idx="288">
                  <c:v>-7.3651080000000002</c:v>
                </c:pt>
                <c:pt idx="289">
                  <c:v>-7.4751779999999997</c:v>
                </c:pt>
                <c:pt idx="290">
                  <c:v>-7.1539415999999996</c:v>
                </c:pt>
                <c:pt idx="291">
                  <c:v>-6.02752</c:v>
                </c:pt>
                <c:pt idx="292">
                  <c:v>-6.8261247000000003</c:v>
                </c:pt>
                <c:pt idx="293">
                  <c:v>-7.4344996999999999</c:v>
                </c:pt>
                <c:pt idx="294">
                  <c:v>-8.1589270000000003</c:v>
                </c:pt>
                <c:pt idx="295">
                  <c:v>-8.6841519999999992</c:v>
                </c:pt>
                <c:pt idx="296">
                  <c:v>-9.2267240000000008</c:v>
                </c:pt>
                <c:pt idx="297">
                  <c:v>-9.6382890000000003</c:v>
                </c:pt>
                <c:pt idx="298">
                  <c:v>-9.9732850000000006</c:v>
                </c:pt>
                <c:pt idx="299">
                  <c:v>-10.205987</c:v>
                </c:pt>
                <c:pt idx="300">
                  <c:v>-10.433903000000001</c:v>
                </c:pt>
                <c:pt idx="301">
                  <c:v>-10.59482</c:v>
                </c:pt>
                <c:pt idx="302">
                  <c:v>-10.740783</c:v>
                </c:pt>
                <c:pt idx="303">
                  <c:v>-10.9017</c:v>
                </c:pt>
                <c:pt idx="304">
                  <c:v>-10.996217</c:v>
                </c:pt>
                <c:pt idx="305">
                  <c:v>-11.129018</c:v>
                </c:pt>
                <c:pt idx="306">
                  <c:v>-11.209178</c:v>
                </c:pt>
                <c:pt idx="307">
                  <c:v>-11.266007</c:v>
                </c:pt>
                <c:pt idx="308">
                  <c:v>-11.351551000000001</c:v>
                </c:pt>
                <c:pt idx="309">
                  <c:v>-11.427523000000001</c:v>
                </c:pt>
                <c:pt idx="310">
                  <c:v>-11.446666</c:v>
                </c:pt>
                <c:pt idx="311">
                  <c:v>-11.46162</c:v>
                </c:pt>
                <c:pt idx="312">
                  <c:v>-11.456835</c:v>
                </c:pt>
                <c:pt idx="313">
                  <c:v>-11.414362000000001</c:v>
                </c:pt>
                <c:pt idx="314">
                  <c:v>-11.386246999999999</c:v>
                </c:pt>
                <c:pt idx="315">
                  <c:v>-11.386246999999999</c:v>
                </c:pt>
                <c:pt idx="316">
                  <c:v>-11.343176</c:v>
                </c:pt>
                <c:pt idx="317">
                  <c:v>-11.29532</c:v>
                </c:pt>
                <c:pt idx="318">
                  <c:v>-11.247463</c:v>
                </c:pt>
                <c:pt idx="319">
                  <c:v>-11.161322</c:v>
                </c:pt>
                <c:pt idx="320">
                  <c:v>-11.032707</c:v>
                </c:pt>
                <c:pt idx="321">
                  <c:v>-10.922039</c:v>
                </c:pt>
                <c:pt idx="322">
                  <c:v>-10.788639</c:v>
                </c:pt>
                <c:pt idx="323">
                  <c:v>-10.64148</c:v>
                </c:pt>
                <c:pt idx="324">
                  <c:v>-10.51825</c:v>
                </c:pt>
                <c:pt idx="325">
                  <c:v>-10.384850500000001</c:v>
                </c:pt>
                <c:pt idx="326">
                  <c:v>-10.213763</c:v>
                </c:pt>
                <c:pt idx="327">
                  <c:v>-10.057034</c:v>
                </c:pt>
                <c:pt idx="328">
                  <c:v>-9.8859469999999998</c:v>
                </c:pt>
                <c:pt idx="329">
                  <c:v>-9.728021</c:v>
                </c:pt>
                <c:pt idx="330">
                  <c:v>-9.561121</c:v>
                </c:pt>
                <c:pt idx="331">
                  <c:v>-9.4079800000000002</c:v>
                </c:pt>
                <c:pt idx="332">
                  <c:v>-9.2644110000000008</c:v>
                </c:pt>
                <c:pt idx="333">
                  <c:v>-9.1597249999999999</c:v>
                </c:pt>
                <c:pt idx="334">
                  <c:v>-9.0586280000000006</c:v>
                </c:pt>
                <c:pt idx="335">
                  <c:v>-8.9677009999999999</c:v>
                </c:pt>
                <c:pt idx="336">
                  <c:v>-8.9485589999999995</c:v>
                </c:pt>
                <c:pt idx="337">
                  <c:v>-8.8528450000000003</c:v>
                </c:pt>
                <c:pt idx="338">
                  <c:v>-8.7858470000000004</c:v>
                </c:pt>
                <c:pt idx="339">
                  <c:v>-8.7272219999999994</c:v>
                </c:pt>
                <c:pt idx="340">
                  <c:v>-8.7224369999999993</c:v>
                </c:pt>
                <c:pt idx="341">
                  <c:v>-8.7314100000000003</c:v>
                </c:pt>
                <c:pt idx="342">
                  <c:v>-8.7553380000000001</c:v>
                </c:pt>
                <c:pt idx="343">
                  <c:v>-8.7403829999999996</c:v>
                </c:pt>
                <c:pt idx="344">
                  <c:v>-8.7493560000000006</c:v>
                </c:pt>
                <c:pt idx="345">
                  <c:v>-8.7637129999999992</c:v>
                </c:pt>
                <c:pt idx="346">
                  <c:v>-8.7978109999999994</c:v>
                </c:pt>
                <c:pt idx="347">
                  <c:v>-8.8217390000000009</c:v>
                </c:pt>
                <c:pt idx="348">
                  <c:v>-8.3431739999999994</c:v>
                </c:pt>
                <c:pt idx="349">
                  <c:v>-6.6861449999999998</c:v>
                </c:pt>
                <c:pt idx="350">
                  <c:v>-7.569096</c:v>
                </c:pt>
                <c:pt idx="351">
                  <c:v>-8.0853479999999998</c:v>
                </c:pt>
                <c:pt idx="352">
                  <c:v>-8.5453679999999999</c:v>
                </c:pt>
                <c:pt idx="353">
                  <c:v>-8.7894349999999992</c:v>
                </c:pt>
                <c:pt idx="354">
                  <c:v>-8.9742809999999995</c:v>
                </c:pt>
                <c:pt idx="355">
                  <c:v>-9.2105720000000009</c:v>
                </c:pt>
                <c:pt idx="356">
                  <c:v>-9.2446699999999993</c:v>
                </c:pt>
                <c:pt idx="357">
                  <c:v>-9.3589280000000006</c:v>
                </c:pt>
                <c:pt idx="358">
                  <c:v>-9.8829560000000001</c:v>
                </c:pt>
                <c:pt idx="359">
                  <c:v>-10.004989999999999</c:v>
                </c:pt>
                <c:pt idx="360">
                  <c:v>-8.1206420000000001</c:v>
                </c:pt>
                <c:pt idx="361">
                  <c:v>-8.3377905000000005</c:v>
                </c:pt>
                <c:pt idx="362">
                  <c:v>-8.9144609999999993</c:v>
                </c:pt>
                <c:pt idx="363">
                  <c:v>-9.0819589999999994</c:v>
                </c:pt>
                <c:pt idx="364">
                  <c:v>-9.1860470000000003</c:v>
                </c:pt>
                <c:pt idx="365">
                  <c:v>-9.5952190000000002</c:v>
                </c:pt>
                <c:pt idx="366">
                  <c:v>-9.9140625</c:v>
                </c:pt>
                <c:pt idx="367">
                  <c:v>-9.9110720000000008</c:v>
                </c:pt>
                <c:pt idx="368">
                  <c:v>-9.8985090000000007</c:v>
                </c:pt>
                <c:pt idx="369">
                  <c:v>-9.8937235000000001</c:v>
                </c:pt>
                <c:pt idx="370">
                  <c:v>-9.8985090000000007</c:v>
                </c:pt>
                <c:pt idx="371">
                  <c:v>-9.8973130000000005</c:v>
                </c:pt>
                <c:pt idx="372">
                  <c:v>-9.7806630000000006</c:v>
                </c:pt>
                <c:pt idx="373">
                  <c:v>-9.673584</c:v>
                </c:pt>
                <c:pt idx="374">
                  <c:v>-9.5814599999999999</c:v>
                </c:pt>
                <c:pt idx="375">
                  <c:v>-9.4510520000000007</c:v>
                </c:pt>
                <c:pt idx="376">
                  <c:v>-9.3786690000000004</c:v>
                </c:pt>
                <c:pt idx="377">
                  <c:v>-9.2787679999999995</c:v>
                </c:pt>
                <c:pt idx="378">
                  <c:v>-9.1926260000000006</c:v>
                </c:pt>
                <c:pt idx="379">
                  <c:v>-9.1501540000000006</c:v>
                </c:pt>
                <c:pt idx="380">
                  <c:v>-9.1130650000000006</c:v>
                </c:pt>
                <c:pt idx="381">
                  <c:v>-9.0562349999999991</c:v>
                </c:pt>
                <c:pt idx="382">
                  <c:v>-9.0329060000000005</c:v>
                </c:pt>
                <c:pt idx="383">
                  <c:v>-9.0287179999999996</c:v>
                </c:pt>
                <c:pt idx="384">
                  <c:v>-9.0000040000000006</c:v>
                </c:pt>
                <c:pt idx="385">
                  <c:v>-9.0245300000000004</c:v>
                </c:pt>
                <c:pt idx="386">
                  <c:v>-8.9862450000000003</c:v>
                </c:pt>
                <c:pt idx="387">
                  <c:v>-8.9856470000000002</c:v>
                </c:pt>
                <c:pt idx="388">
                  <c:v>-9.0047890000000006</c:v>
                </c:pt>
                <c:pt idx="389">
                  <c:v>-8.9994060000000005</c:v>
                </c:pt>
                <c:pt idx="390">
                  <c:v>-9.0089769999999998</c:v>
                </c:pt>
                <c:pt idx="391">
                  <c:v>-9.0562349999999991</c:v>
                </c:pt>
                <c:pt idx="392">
                  <c:v>-9.0945210000000003</c:v>
                </c:pt>
                <c:pt idx="393">
                  <c:v>-9.118449</c:v>
                </c:pt>
                <c:pt idx="394">
                  <c:v>-9.1806619999999999</c:v>
                </c:pt>
                <c:pt idx="395">
                  <c:v>-9.247662</c:v>
                </c:pt>
                <c:pt idx="396">
                  <c:v>-9.3338029999999996</c:v>
                </c:pt>
                <c:pt idx="397">
                  <c:v>-9.3714899999999997</c:v>
                </c:pt>
                <c:pt idx="398">
                  <c:v>-9.3906329999999993</c:v>
                </c:pt>
                <c:pt idx="399">
                  <c:v>-9.4528459999999992</c:v>
                </c:pt>
                <c:pt idx="400">
                  <c:v>-9.5048895000000009</c:v>
                </c:pt>
                <c:pt idx="401">
                  <c:v>-9.4672029999999996</c:v>
                </c:pt>
                <c:pt idx="402">
                  <c:v>-9.448658</c:v>
                </c:pt>
                <c:pt idx="403">
                  <c:v>-9.4725870000000008</c:v>
                </c:pt>
                <c:pt idx="404">
                  <c:v>-9.4630159999999997</c:v>
                </c:pt>
                <c:pt idx="405">
                  <c:v>-9.4827560000000002</c:v>
                </c:pt>
                <c:pt idx="406">
                  <c:v>-9.4965150000000005</c:v>
                </c:pt>
                <c:pt idx="407">
                  <c:v>-9.5013009999999998</c:v>
                </c:pt>
                <c:pt idx="408">
                  <c:v>-9.5389870000000005</c:v>
                </c:pt>
                <c:pt idx="409">
                  <c:v>-9.5677009999999996</c:v>
                </c:pt>
                <c:pt idx="410">
                  <c:v>-9.5772720000000007</c:v>
                </c:pt>
                <c:pt idx="411">
                  <c:v>-9.5677009999999996</c:v>
                </c:pt>
                <c:pt idx="412">
                  <c:v>-9.6059870000000007</c:v>
                </c:pt>
                <c:pt idx="413">
                  <c:v>-9.5772720000000007</c:v>
                </c:pt>
                <c:pt idx="414">
                  <c:v>-9.5587280000000003</c:v>
                </c:pt>
                <c:pt idx="415">
                  <c:v>-9.5306130000000007</c:v>
                </c:pt>
                <c:pt idx="416">
                  <c:v>-9.4977110000000007</c:v>
                </c:pt>
                <c:pt idx="417">
                  <c:v>-9.4504529999999995</c:v>
                </c:pt>
                <c:pt idx="418">
                  <c:v>-9.4127659999999995</c:v>
                </c:pt>
                <c:pt idx="419">
                  <c:v>-9.3840520000000005</c:v>
                </c:pt>
                <c:pt idx="420">
                  <c:v>-9.3367939999999994</c:v>
                </c:pt>
                <c:pt idx="421">
                  <c:v>-9.2991069999999993</c:v>
                </c:pt>
                <c:pt idx="422">
                  <c:v>-9.2997055</c:v>
                </c:pt>
                <c:pt idx="423">
                  <c:v>-9.251849</c:v>
                </c:pt>
                <c:pt idx="424">
                  <c:v>-9.1752789999999997</c:v>
                </c:pt>
                <c:pt idx="425">
                  <c:v>-9.1280199999999994</c:v>
                </c:pt>
                <c:pt idx="426">
                  <c:v>-9.118449</c:v>
                </c:pt>
                <c:pt idx="427">
                  <c:v>-9.1375910000000005</c:v>
                </c:pt>
                <c:pt idx="428">
                  <c:v>-9.1519480000000009</c:v>
                </c:pt>
                <c:pt idx="429">
                  <c:v>-9.1573320000000002</c:v>
                </c:pt>
                <c:pt idx="430">
                  <c:v>-9.1908320000000003</c:v>
                </c:pt>
                <c:pt idx="431">
                  <c:v>-9.218947</c:v>
                </c:pt>
                <c:pt idx="432">
                  <c:v>-9.2333040000000004</c:v>
                </c:pt>
                <c:pt idx="433">
                  <c:v>-9.2380899999999997</c:v>
                </c:pt>
                <c:pt idx="434">
                  <c:v>-9.247662</c:v>
                </c:pt>
                <c:pt idx="435">
                  <c:v>-9.2524470000000001</c:v>
                </c:pt>
                <c:pt idx="436">
                  <c:v>-9.2380899999999997</c:v>
                </c:pt>
                <c:pt idx="437">
                  <c:v>-9.247662</c:v>
                </c:pt>
                <c:pt idx="438">
                  <c:v>-9.2949199999999994</c:v>
                </c:pt>
                <c:pt idx="439">
                  <c:v>-9.3188479999999991</c:v>
                </c:pt>
                <c:pt idx="440">
                  <c:v>-9.3619179999999993</c:v>
                </c:pt>
                <c:pt idx="441">
                  <c:v>-9.4241320000000002</c:v>
                </c:pt>
                <c:pt idx="442">
                  <c:v>-9.4672029999999996</c:v>
                </c:pt>
                <c:pt idx="443">
                  <c:v>-9.5294159999999994</c:v>
                </c:pt>
                <c:pt idx="444">
                  <c:v>-9.5916300000000003</c:v>
                </c:pt>
                <c:pt idx="445">
                  <c:v>-9.6203430000000001</c:v>
                </c:pt>
                <c:pt idx="446">
                  <c:v>-9.6771729999999998</c:v>
                </c:pt>
                <c:pt idx="447">
                  <c:v>-9.7005029999999994</c:v>
                </c:pt>
                <c:pt idx="448">
                  <c:v>-9.7477610000000006</c:v>
                </c:pt>
                <c:pt idx="449">
                  <c:v>-9.7854480000000006</c:v>
                </c:pt>
                <c:pt idx="450">
                  <c:v>-9.8087780000000002</c:v>
                </c:pt>
                <c:pt idx="451">
                  <c:v>-9.8464650000000002</c:v>
                </c:pt>
                <c:pt idx="452">
                  <c:v>-9.8464650000000002</c:v>
                </c:pt>
                <c:pt idx="453">
                  <c:v>-9.8512509999999995</c:v>
                </c:pt>
                <c:pt idx="454">
                  <c:v>-9.8321085000000004</c:v>
                </c:pt>
                <c:pt idx="455">
                  <c:v>-9.8315099999999997</c:v>
                </c:pt>
                <c:pt idx="456">
                  <c:v>-9.8458670000000001</c:v>
                </c:pt>
                <c:pt idx="457">
                  <c:v>-9.8219384999999999</c:v>
                </c:pt>
                <c:pt idx="458">
                  <c:v>-9.7986090000000008</c:v>
                </c:pt>
                <c:pt idx="459">
                  <c:v>-9.77468</c:v>
                </c:pt>
                <c:pt idx="460">
                  <c:v>-9.7507520000000003</c:v>
                </c:pt>
                <c:pt idx="461">
                  <c:v>-9.7130650000000003</c:v>
                </c:pt>
                <c:pt idx="462">
                  <c:v>-9.6753789999999995</c:v>
                </c:pt>
                <c:pt idx="463">
                  <c:v>-9.6376915000000007</c:v>
                </c:pt>
                <c:pt idx="464">
                  <c:v>-9.6191469999999999</c:v>
                </c:pt>
                <c:pt idx="465">
                  <c:v>-9.6006029999999996</c:v>
                </c:pt>
                <c:pt idx="466">
                  <c:v>-9.5718890000000005</c:v>
                </c:pt>
                <c:pt idx="467">
                  <c:v>-9.5485589999999991</c:v>
                </c:pt>
                <c:pt idx="468">
                  <c:v>-9.5198450000000001</c:v>
                </c:pt>
                <c:pt idx="469">
                  <c:v>-9.4917289999999994</c:v>
                </c:pt>
                <c:pt idx="470">
                  <c:v>-9.4773720000000008</c:v>
                </c:pt>
                <c:pt idx="471">
                  <c:v>-9.4917289999999994</c:v>
                </c:pt>
                <c:pt idx="472">
                  <c:v>-9.4683989999999998</c:v>
                </c:pt>
                <c:pt idx="473">
                  <c:v>-9.4779699999999991</c:v>
                </c:pt>
                <c:pt idx="474">
                  <c:v>-9.4588280000000005</c:v>
                </c:pt>
                <c:pt idx="475">
                  <c:v>-9.4402840000000001</c:v>
                </c:pt>
                <c:pt idx="476">
                  <c:v>-9.4594260000000006</c:v>
                </c:pt>
                <c:pt idx="477">
                  <c:v>-9.4743809999999993</c:v>
                </c:pt>
                <c:pt idx="478">
                  <c:v>-9.4839524999999991</c:v>
                </c:pt>
                <c:pt idx="479">
                  <c:v>-9.5078809999999994</c:v>
                </c:pt>
                <c:pt idx="480">
                  <c:v>-9.5653089999999992</c:v>
                </c:pt>
                <c:pt idx="481">
                  <c:v>-9.6029959999999992</c:v>
                </c:pt>
                <c:pt idx="482">
                  <c:v>-9.636495</c:v>
                </c:pt>
                <c:pt idx="483">
                  <c:v>-9.6556379999999997</c:v>
                </c:pt>
                <c:pt idx="484">
                  <c:v>-9.7076820000000001</c:v>
                </c:pt>
                <c:pt idx="485">
                  <c:v>-9.7268240000000006</c:v>
                </c:pt>
                <c:pt idx="486">
                  <c:v>-9.7884390000000003</c:v>
                </c:pt>
                <c:pt idx="487">
                  <c:v>-9.8315099999999997</c:v>
                </c:pt>
                <c:pt idx="488">
                  <c:v>-9.8799650000000003</c:v>
                </c:pt>
                <c:pt idx="489">
                  <c:v>-9.9128659999999993</c:v>
                </c:pt>
                <c:pt idx="490">
                  <c:v>-9.9559359999999995</c:v>
                </c:pt>
                <c:pt idx="491">
                  <c:v>-10.008578999999999</c:v>
                </c:pt>
                <c:pt idx="492">
                  <c:v>-10.036695</c:v>
                </c:pt>
                <c:pt idx="493">
                  <c:v>-10.079765</c:v>
                </c:pt>
                <c:pt idx="494">
                  <c:v>-10.117452999999999</c:v>
                </c:pt>
                <c:pt idx="495">
                  <c:v>-10.184450999999999</c:v>
                </c:pt>
                <c:pt idx="496">
                  <c:v>-10.260424</c:v>
                </c:pt>
                <c:pt idx="497">
                  <c:v>-10.30828</c:v>
                </c:pt>
                <c:pt idx="498">
                  <c:v>-10.399207000000001</c:v>
                </c:pt>
                <c:pt idx="499">
                  <c:v>-10.480563</c:v>
                </c:pt>
                <c:pt idx="500">
                  <c:v>-10.595419</c:v>
                </c:pt>
                <c:pt idx="501">
                  <c:v>-10.710274</c:v>
                </c:pt>
                <c:pt idx="502">
                  <c:v>-10.810772999999999</c:v>
                </c:pt>
                <c:pt idx="503">
                  <c:v>-10.872985999999999</c:v>
                </c:pt>
                <c:pt idx="504">
                  <c:v>-10.963315</c:v>
                </c:pt>
                <c:pt idx="505">
                  <c:v>-11.059627000000001</c:v>
                </c:pt>
                <c:pt idx="506">
                  <c:v>-11.121840000000001</c:v>
                </c:pt>
                <c:pt idx="507">
                  <c:v>-11.155339</c:v>
                </c:pt>
                <c:pt idx="508">
                  <c:v>-11.179266999999999</c:v>
                </c:pt>
                <c:pt idx="509">
                  <c:v>-11.198410000000001</c:v>
                </c:pt>
                <c:pt idx="510">
                  <c:v>-11.231311</c:v>
                </c:pt>
                <c:pt idx="511">
                  <c:v>-11.250454</c:v>
                </c:pt>
                <c:pt idx="512">
                  <c:v>-11.250454</c:v>
                </c:pt>
                <c:pt idx="513">
                  <c:v>-11.278568999999999</c:v>
                </c:pt>
                <c:pt idx="514">
                  <c:v>-11.2684</c:v>
                </c:pt>
                <c:pt idx="515">
                  <c:v>-11.306087</c:v>
                </c:pt>
                <c:pt idx="516">
                  <c:v>-11.325229999999999</c:v>
                </c:pt>
                <c:pt idx="517">
                  <c:v>-11.353344999999999</c:v>
                </c:pt>
                <c:pt idx="518">
                  <c:v>-11.391031999999999</c:v>
                </c:pt>
                <c:pt idx="519">
                  <c:v>-11.453245000000001</c:v>
                </c:pt>
                <c:pt idx="520">
                  <c:v>-11.529218</c:v>
                </c:pt>
                <c:pt idx="521">
                  <c:v>-11.601003</c:v>
                </c:pt>
                <c:pt idx="522">
                  <c:v>-11.711072</c:v>
                </c:pt>
                <c:pt idx="523">
                  <c:v>-11.767901</c:v>
                </c:pt>
                <c:pt idx="524">
                  <c:v>-11.294720999999999</c:v>
                </c:pt>
                <c:pt idx="525">
                  <c:v>-11.676974</c:v>
                </c:pt>
                <c:pt idx="526">
                  <c:v>-12.417553</c:v>
                </c:pt>
                <c:pt idx="527">
                  <c:v>-12.704094</c:v>
                </c:pt>
                <c:pt idx="528">
                  <c:v>-12.599406999999999</c:v>
                </c:pt>
                <c:pt idx="529">
                  <c:v>-12.704692</c:v>
                </c:pt>
                <c:pt idx="530">
                  <c:v>-12.890734</c:v>
                </c:pt>
                <c:pt idx="531">
                  <c:v>-13.038489999999999</c:v>
                </c:pt>
                <c:pt idx="532">
                  <c:v>-13.133604999999999</c:v>
                </c:pt>
                <c:pt idx="533">
                  <c:v>-13.257434</c:v>
                </c:pt>
                <c:pt idx="534">
                  <c:v>-13.280764</c:v>
                </c:pt>
                <c:pt idx="535">
                  <c:v>-12.993625</c:v>
                </c:pt>
                <c:pt idx="536">
                  <c:v>-12.650853</c:v>
                </c:pt>
                <c:pt idx="537">
                  <c:v>-12.926626000000001</c:v>
                </c:pt>
                <c:pt idx="538">
                  <c:v>-13.106088</c:v>
                </c:pt>
                <c:pt idx="539">
                  <c:v>-12.799208999999999</c:v>
                </c:pt>
                <c:pt idx="540">
                  <c:v>-11.641681</c:v>
                </c:pt>
                <c:pt idx="541">
                  <c:v>-11.887543000000001</c:v>
                </c:pt>
                <c:pt idx="542">
                  <c:v>-11.445468999999999</c:v>
                </c:pt>
                <c:pt idx="543">
                  <c:v>-11.49512</c:v>
                </c:pt>
                <c:pt idx="544">
                  <c:v>-11.686545000000001</c:v>
                </c:pt>
                <c:pt idx="545">
                  <c:v>-11.088939</c:v>
                </c:pt>
                <c:pt idx="546">
                  <c:v>-11.115259</c:v>
                </c:pt>
                <c:pt idx="547">
                  <c:v>-11.148759</c:v>
                </c:pt>
                <c:pt idx="548">
                  <c:v>-11.242079</c:v>
                </c:pt>
                <c:pt idx="549">
                  <c:v>-11.282159</c:v>
                </c:pt>
                <c:pt idx="550">
                  <c:v>-11.202598</c:v>
                </c:pt>
                <c:pt idx="551">
                  <c:v>-11.027922</c:v>
                </c:pt>
                <c:pt idx="552">
                  <c:v>-10.519446</c:v>
                </c:pt>
                <c:pt idx="553">
                  <c:v>-10.402198</c:v>
                </c:pt>
                <c:pt idx="554">
                  <c:v>-10.4566345</c:v>
                </c:pt>
                <c:pt idx="555">
                  <c:v>-10.429716000000001</c:v>
                </c:pt>
                <c:pt idx="556">
                  <c:v>-10.402797</c:v>
                </c:pt>
                <c:pt idx="557">
                  <c:v>-10.309476</c:v>
                </c:pt>
                <c:pt idx="558">
                  <c:v>-10.202995</c:v>
                </c:pt>
                <c:pt idx="559">
                  <c:v>-10.116256</c:v>
                </c:pt>
                <c:pt idx="560">
                  <c:v>-10.121639999999999</c:v>
                </c:pt>
                <c:pt idx="561">
                  <c:v>-10.122836</c:v>
                </c:pt>
                <c:pt idx="562">
                  <c:v>-10.158130999999999</c:v>
                </c:pt>
                <c:pt idx="563">
                  <c:v>-10.146765</c:v>
                </c:pt>
                <c:pt idx="564">
                  <c:v>-10.282557499999999</c:v>
                </c:pt>
                <c:pt idx="565">
                  <c:v>-10.375876999999999</c:v>
                </c:pt>
                <c:pt idx="566">
                  <c:v>-10.439885</c:v>
                </c:pt>
                <c:pt idx="567">
                  <c:v>-10.542776</c:v>
                </c:pt>
                <c:pt idx="568">
                  <c:v>-10.703094999999999</c:v>
                </c:pt>
                <c:pt idx="569">
                  <c:v>-10.848459</c:v>
                </c:pt>
                <c:pt idx="570">
                  <c:v>-10.998609999999999</c:v>
                </c:pt>
                <c:pt idx="571">
                  <c:v>-11.095518999999999</c:v>
                </c:pt>
                <c:pt idx="572">
                  <c:v>-11.182259</c:v>
                </c:pt>
                <c:pt idx="573">
                  <c:v>-11.277971000000001</c:v>
                </c:pt>
                <c:pt idx="574">
                  <c:v>-11.397613</c:v>
                </c:pt>
                <c:pt idx="575">
                  <c:v>-11.459228</c:v>
                </c:pt>
                <c:pt idx="576">
                  <c:v>-11.4496565</c:v>
                </c:pt>
                <c:pt idx="577">
                  <c:v>-11.483155999999999</c:v>
                </c:pt>
                <c:pt idx="578">
                  <c:v>-11.578271000000001</c:v>
                </c:pt>
                <c:pt idx="579">
                  <c:v>-11.510673499999999</c:v>
                </c:pt>
                <c:pt idx="580">
                  <c:v>-11.409575999999999</c:v>
                </c:pt>
                <c:pt idx="581">
                  <c:v>-11.309676</c:v>
                </c:pt>
                <c:pt idx="582">
                  <c:v>-11.124231999999999</c:v>
                </c:pt>
                <c:pt idx="583">
                  <c:v>-10.975878</c:v>
                </c:pt>
                <c:pt idx="584">
                  <c:v>-10.881959</c:v>
                </c:pt>
                <c:pt idx="585">
                  <c:v>-10.769496999999999</c:v>
                </c:pt>
                <c:pt idx="586">
                  <c:v>-10.723433999999999</c:v>
                </c:pt>
                <c:pt idx="587">
                  <c:v>-10.752746999999999</c:v>
                </c:pt>
                <c:pt idx="588">
                  <c:v>-10.695917</c:v>
                </c:pt>
                <c:pt idx="589">
                  <c:v>-10.615159</c:v>
                </c:pt>
                <c:pt idx="590">
                  <c:v>-10.423734</c:v>
                </c:pt>
                <c:pt idx="591">
                  <c:v>-10.351948999999999</c:v>
                </c:pt>
                <c:pt idx="592">
                  <c:v>-10.208978</c:v>
                </c:pt>
                <c:pt idx="593">
                  <c:v>-10.271191999999999</c:v>
                </c:pt>
                <c:pt idx="594">
                  <c:v>-10.223933000000001</c:v>
                </c:pt>
                <c:pt idx="595">
                  <c:v>-10.066604999999999</c:v>
                </c:pt>
                <c:pt idx="596">
                  <c:v>-9.9338040000000003</c:v>
                </c:pt>
                <c:pt idx="597">
                  <c:v>-10.044471</c:v>
                </c:pt>
                <c:pt idx="598">
                  <c:v>-9.6682000000000006</c:v>
                </c:pt>
                <c:pt idx="599">
                  <c:v>-9.4408820000000002</c:v>
                </c:pt>
                <c:pt idx="600">
                  <c:v>-10.038489</c:v>
                </c:pt>
                <c:pt idx="601">
                  <c:v>-10.070792000000001</c:v>
                </c:pt>
                <c:pt idx="602">
                  <c:v>-10.093524</c:v>
                </c:pt>
                <c:pt idx="603">
                  <c:v>-9.9732850000000006</c:v>
                </c:pt>
                <c:pt idx="604">
                  <c:v>-10.037891</c:v>
                </c:pt>
                <c:pt idx="605">
                  <c:v>-10.107881000000001</c:v>
                </c:pt>
                <c:pt idx="606">
                  <c:v>-10.073185</c:v>
                </c:pt>
                <c:pt idx="607">
                  <c:v>-9.9146599999999996</c:v>
                </c:pt>
                <c:pt idx="608">
                  <c:v>-9.7274229999999999</c:v>
                </c:pt>
                <c:pt idx="609">
                  <c:v>-9.5838529999999995</c:v>
                </c:pt>
                <c:pt idx="610">
                  <c:v>-9.2781699999999994</c:v>
                </c:pt>
                <c:pt idx="611">
                  <c:v>-9.2207419999999995</c:v>
                </c:pt>
                <c:pt idx="612">
                  <c:v>-9.1441719999999993</c:v>
                </c:pt>
                <c:pt idx="613">
                  <c:v>-9.1208419999999997</c:v>
                </c:pt>
                <c:pt idx="614">
                  <c:v>-9.0592269999999999</c:v>
                </c:pt>
                <c:pt idx="615">
                  <c:v>-9.0257269999999998</c:v>
                </c:pt>
                <c:pt idx="616">
                  <c:v>-8.8157569999999996</c:v>
                </c:pt>
                <c:pt idx="617">
                  <c:v>-8.2522470000000006</c:v>
                </c:pt>
                <c:pt idx="618">
                  <c:v>-7.0845494000000002</c:v>
                </c:pt>
                <c:pt idx="619">
                  <c:v>-7.4763739999999999</c:v>
                </c:pt>
                <c:pt idx="620">
                  <c:v>-7.7048889999999997</c:v>
                </c:pt>
                <c:pt idx="621">
                  <c:v>-7.6025960000000001</c:v>
                </c:pt>
                <c:pt idx="622">
                  <c:v>-7.4578300000000004</c:v>
                </c:pt>
                <c:pt idx="623">
                  <c:v>-7.4099735999999998</c:v>
                </c:pt>
                <c:pt idx="624">
                  <c:v>-7.3728847999999996</c:v>
                </c:pt>
                <c:pt idx="625">
                  <c:v>-7.4123663999999998</c:v>
                </c:pt>
                <c:pt idx="626">
                  <c:v>-7.3710899999999997</c:v>
                </c:pt>
                <c:pt idx="627">
                  <c:v>-7.3686970000000001</c:v>
                </c:pt>
                <c:pt idx="628">
                  <c:v>-7.1455665000000002</c:v>
                </c:pt>
                <c:pt idx="629">
                  <c:v>-6.9266233000000001</c:v>
                </c:pt>
                <c:pt idx="630">
                  <c:v>-6.5976100000000004</c:v>
                </c:pt>
                <c:pt idx="631">
                  <c:v>-6.2386869999999996</c:v>
                </c:pt>
                <c:pt idx="632">
                  <c:v>-5.9078790000000003</c:v>
                </c:pt>
                <c:pt idx="633">
                  <c:v>-5.6632129999999998</c:v>
                </c:pt>
                <c:pt idx="634">
                  <c:v>-5.4424752999999999</c:v>
                </c:pt>
                <c:pt idx="635">
                  <c:v>-5.2737812999999996</c:v>
                </c:pt>
                <c:pt idx="636">
                  <c:v>-5.1296134000000002</c:v>
                </c:pt>
                <c:pt idx="637">
                  <c:v>-4.9902315000000002</c:v>
                </c:pt>
                <c:pt idx="638">
                  <c:v>-4.9513483000000003</c:v>
                </c:pt>
                <c:pt idx="639">
                  <c:v>-4.9507500000000002</c:v>
                </c:pt>
                <c:pt idx="640">
                  <c:v>-4.8789654000000002</c:v>
                </c:pt>
                <c:pt idx="641">
                  <c:v>-4.8646083000000004</c:v>
                </c:pt>
                <c:pt idx="642">
                  <c:v>-4.8454657000000001</c:v>
                </c:pt>
                <c:pt idx="643">
                  <c:v>-4.8783669999999999</c:v>
                </c:pt>
                <c:pt idx="644">
                  <c:v>-4.9357949999999997</c:v>
                </c:pt>
                <c:pt idx="645">
                  <c:v>-4.9357949999999997</c:v>
                </c:pt>
                <c:pt idx="646">
                  <c:v>-4.9645089999999996</c:v>
                </c:pt>
                <c:pt idx="647">
                  <c:v>-5.0213384999999997</c:v>
                </c:pt>
                <c:pt idx="648">
                  <c:v>-5.0931230000000003</c:v>
                </c:pt>
                <c:pt idx="649">
                  <c:v>-5.1888360000000002</c:v>
                </c:pt>
                <c:pt idx="650">
                  <c:v>-5.2887363000000001</c:v>
                </c:pt>
                <c:pt idx="651">
                  <c:v>-5.3365926999999997</c:v>
                </c:pt>
                <c:pt idx="652">
                  <c:v>-5.3994045000000002</c:v>
                </c:pt>
                <c:pt idx="653">
                  <c:v>-5.4424752999999999</c:v>
                </c:pt>
                <c:pt idx="654">
                  <c:v>-5.4574303999999998</c:v>
                </c:pt>
                <c:pt idx="655">
                  <c:v>-5.4957155999999996</c:v>
                </c:pt>
                <c:pt idx="656">
                  <c:v>-5.501099</c:v>
                </c:pt>
                <c:pt idx="657">
                  <c:v>-5.5537415000000001</c:v>
                </c:pt>
                <c:pt idx="658">
                  <c:v>-5.5830536000000004</c:v>
                </c:pt>
                <c:pt idx="659">
                  <c:v>-5.6075796999999996</c:v>
                </c:pt>
                <c:pt idx="660">
                  <c:v>-5.6416773999999998</c:v>
                </c:pt>
                <c:pt idx="661">
                  <c:v>-5.6757755000000003</c:v>
                </c:pt>
                <c:pt idx="662">
                  <c:v>-5.6476600000000001</c:v>
                </c:pt>
                <c:pt idx="663">
                  <c:v>-5.6620163999999997</c:v>
                </c:pt>
                <c:pt idx="664">
                  <c:v>-5.6530433000000002</c:v>
                </c:pt>
                <c:pt idx="665">
                  <c:v>-5.6344989999999999</c:v>
                </c:pt>
                <c:pt idx="666">
                  <c:v>-5.6392845999999999</c:v>
                </c:pt>
                <c:pt idx="667">
                  <c:v>-5.6877393999999999</c:v>
                </c:pt>
                <c:pt idx="668">
                  <c:v>-5.6931232999999999</c:v>
                </c:pt>
                <c:pt idx="669">
                  <c:v>-5.6841499999999998</c:v>
                </c:pt>
                <c:pt idx="670">
                  <c:v>-5.7176499999999999</c:v>
                </c:pt>
                <c:pt idx="671">
                  <c:v>-5.6847479999999999</c:v>
                </c:pt>
                <c:pt idx="672">
                  <c:v>-5.6895340000000001</c:v>
                </c:pt>
                <c:pt idx="673">
                  <c:v>-5.6560344999999996</c:v>
                </c:pt>
                <c:pt idx="674">
                  <c:v>-5.5794644</c:v>
                </c:pt>
                <c:pt idx="675">
                  <c:v>-5.5316076000000001</c:v>
                </c:pt>
                <c:pt idx="676">
                  <c:v>-5.4789658000000001</c:v>
                </c:pt>
                <c:pt idx="677">
                  <c:v>-5.4921259999999998</c:v>
                </c:pt>
                <c:pt idx="678">
                  <c:v>-5.4867425000000001</c:v>
                </c:pt>
                <c:pt idx="679">
                  <c:v>-5.4574303999999998</c:v>
                </c:pt>
                <c:pt idx="680">
                  <c:v>-5.4616175</c:v>
                </c:pt>
                <c:pt idx="681">
                  <c:v>-5.4747779999999997</c:v>
                </c:pt>
                <c:pt idx="682">
                  <c:v>-5.5172509999999999</c:v>
                </c:pt>
                <c:pt idx="683">
                  <c:v>-5.5357950000000002</c:v>
                </c:pt>
                <c:pt idx="684">
                  <c:v>-5.5447683000000003</c:v>
                </c:pt>
                <c:pt idx="685">
                  <c:v>-5.5968121999999996</c:v>
                </c:pt>
                <c:pt idx="686">
                  <c:v>-5.6446686000000001</c:v>
                </c:pt>
                <c:pt idx="687">
                  <c:v>-5.6584272000000002</c:v>
                </c:pt>
                <c:pt idx="688">
                  <c:v>-5.7110696000000001</c:v>
                </c:pt>
                <c:pt idx="689">
                  <c:v>-5.7248282000000001</c:v>
                </c:pt>
                <c:pt idx="690">
                  <c:v>-5.7338013999999999</c:v>
                </c:pt>
                <c:pt idx="691">
                  <c:v>-5.7427745000000003</c:v>
                </c:pt>
                <c:pt idx="692">
                  <c:v>-5.7421759999999997</c:v>
                </c:pt>
                <c:pt idx="693">
                  <c:v>-5.7463635999999996</c:v>
                </c:pt>
                <c:pt idx="694">
                  <c:v>-5.7690954000000003</c:v>
                </c:pt>
                <c:pt idx="695">
                  <c:v>-5.7732830000000002</c:v>
                </c:pt>
                <c:pt idx="696">
                  <c:v>-5.7732830000000002</c:v>
                </c:pt>
                <c:pt idx="697">
                  <c:v>-5.8157553999999996</c:v>
                </c:pt>
                <c:pt idx="698">
                  <c:v>-5.8492550000000003</c:v>
                </c:pt>
                <c:pt idx="699">
                  <c:v>-5.9012989999999999</c:v>
                </c:pt>
                <c:pt idx="700">
                  <c:v>-5.9353967000000001</c:v>
                </c:pt>
                <c:pt idx="701">
                  <c:v>-5.9970116999999998</c:v>
                </c:pt>
                <c:pt idx="702">
                  <c:v>-6.0693945999999999</c:v>
                </c:pt>
                <c:pt idx="703">
                  <c:v>-6.1220369999999997</c:v>
                </c:pt>
                <c:pt idx="704">
                  <c:v>-6.1794643000000002</c:v>
                </c:pt>
                <c:pt idx="705">
                  <c:v>-6.2662044000000003</c:v>
                </c:pt>
                <c:pt idx="706">
                  <c:v>-6.3140606999999997</c:v>
                </c:pt>
                <c:pt idx="707">
                  <c:v>-6.3762740000000004</c:v>
                </c:pt>
                <c:pt idx="708">
                  <c:v>-6.4193449999999999</c:v>
                </c:pt>
                <c:pt idx="709">
                  <c:v>-6.4917280000000002</c:v>
                </c:pt>
                <c:pt idx="710">
                  <c:v>-6.5347986000000002</c:v>
                </c:pt>
                <c:pt idx="711">
                  <c:v>-6.5928244999999999</c:v>
                </c:pt>
                <c:pt idx="712">
                  <c:v>-6.6071815000000003</c:v>
                </c:pt>
                <c:pt idx="713">
                  <c:v>-6.6173510000000002</c:v>
                </c:pt>
                <c:pt idx="714">
                  <c:v>-6.6460648000000004</c:v>
                </c:pt>
                <c:pt idx="715">
                  <c:v>-6.6275206000000004</c:v>
                </c:pt>
                <c:pt idx="716">
                  <c:v>-6.599405</c:v>
                </c:pt>
                <c:pt idx="717">
                  <c:v>-6.5712890000000002</c:v>
                </c:pt>
                <c:pt idx="718">
                  <c:v>-6.5054864999999999</c:v>
                </c:pt>
                <c:pt idx="719">
                  <c:v>-6.4337020000000003</c:v>
                </c:pt>
                <c:pt idx="720">
                  <c:v>-6.3768725000000002</c:v>
                </c:pt>
                <c:pt idx="721">
                  <c:v>-6.3200425999999998</c:v>
                </c:pt>
                <c:pt idx="722">
                  <c:v>-6.2674006999999996</c:v>
                </c:pt>
                <c:pt idx="723">
                  <c:v>-6.2099729999999997</c:v>
                </c:pt>
                <c:pt idx="724">
                  <c:v>-6.1663040000000002</c:v>
                </c:pt>
                <c:pt idx="725">
                  <c:v>-6.1322064000000003</c:v>
                </c:pt>
                <c:pt idx="726">
                  <c:v>-6.0885369999999996</c:v>
                </c:pt>
                <c:pt idx="727">
                  <c:v>-6.0783677000000003</c:v>
                </c:pt>
                <c:pt idx="728">
                  <c:v>-6.0586270000000004</c:v>
                </c:pt>
                <c:pt idx="729">
                  <c:v>-6.0143599999999999</c:v>
                </c:pt>
                <c:pt idx="730">
                  <c:v>-5.9994044000000004</c:v>
                </c:pt>
                <c:pt idx="731">
                  <c:v>-5.9653067999999996</c:v>
                </c:pt>
                <c:pt idx="732">
                  <c:v>-5.9168520000000004</c:v>
                </c:pt>
                <c:pt idx="733">
                  <c:v>-5.8636116999999999</c:v>
                </c:pt>
                <c:pt idx="734">
                  <c:v>-5.8151574000000004</c:v>
                </c:pt>
                <c:pt idx="735">
                  <c:v>-5.7343992999999998</c:v>
                </c:pt>
                <c:pt idx="736">
                  <c:v>-5.6536416999999997</c:v>
                </c:pt>
                <c:pt idx="737">
                  <c:v>-5.6159549999999996</c:v>
                </c:pt>
                <c:pt idx="738">
                  <c:v>-5.5878389999999998</c:v>
                </c:pt>
                <c:pt idx="739">
                  <c:v>-5.6129636999999999</c:v>
                </c:pt>
                <c:pt idx="740">
                  <c:v>-5.6279187000000004</c:v>
                </c:pt>
                <c:pt idx="741">
                  <c:v>-5.6428739999999999</c:v>
                </c:pt>
                <c:pt idx="742">
                  <c:v>-5.6386867000000001</c:v>
                </c:pt>
                <c:pt idx="743">
                  <c:v>-5.672186</c:v>
                </c:pt>
                <c:pt idx="744">
                  <c:v>-5.7003016000000004</c:v>
                </c:pt>
                <c:pt idx="745">
                  <c:v>-5.7421759999999997</c:v>
                </c:pt>
                <c:pt idx="746">
                  <c:v>-5.7655063000000002</c:v>
                </c:pt>
                <c:pt idx="747">
                  <c:v>-5.7984076</c:v>
                </c:pt>
                <c:pt idx="748">
                  <c:v>-5.8749776000000002</c:v>
                </c:pt>
                <c:pt idx="749">
                  <c:v>-5.9563335999999998</c:v>
                </c:pt>
                <c:pt idx="750">
                  <c:v>-6.0472609999999998</c:v>
                </c:pt>
                <c:pt idx="751">
                  <c:v>-6.1908300000000001</c:v>
                </c:pt>
                <c:pt idx="752">
                  <c:v>-6.3439712999999998</c:v>
                </c:pt>
                <c:pt idx="753">
                  <c:v>-6.5078792999999999</c:v>
                </c:pt>
                <c:pt idx="754">
                  <c:v>-6.7142600000000003</c:v>
                </c:pt>
                <c:pt idx="755">
                  <c:v>-6.9158553999999999</c:v>
                </c:pt>
                <c:pt idx="756">
                  <c:v>-7.1503525000000003</c:v>
                </c:pt>
                <c:pt idx="757">
                  <c:v>-7.4141607</c:v>
                </c:pt>
                <c:pt idx="758">
                  <c:v>-7.6630143999999998</c:v>
                </c:pt>
                <c:pt idx="759">
                  <c:v>-7.9160557000000003</c:v>
                </c:pt>
                <c:pt idx="760">
                  <c:v>-8.1834539999999993</c:v>
                </c:pt>
                <c:pt idx="761">
                  <c:v>-8.4311100000000003</c:v>
                </c:pt>
                <c:pt idx="762">
                  <c:v>-8.7026959999999995</c:v>
                </c:pt>
                <c:pt idx="763">
                  <c:v>-8.9647100000000002</c:v>
                </c:pt>
                <c:pt idx="764">
                  <c:v>-9.2123670000000004</c:v>
                </c:pt>
                <c:pt idx="765">
                  <c:v>-9.4396850000000008</c:v>
                </c:pt>
                <c:pt idx="766">
                  <c:v>-9.6293159999999993</c:v>
                </c:pt>
                <c:pt idx="767">
                  <c:v>-9.8045910000000003</c:v>
                </c:pt>
                <c:pt idx="768">
                  <c:v>-10.003793999999999</c:v>
                </c:pt>
                <c:pt idx="769">
                  <c:v>-10.192826</c:v>
                </c:pt>
                <c:pt idx="770">
                  <c:v>-10.334600999999999</c:v>
                </c:pt>
                <c:pt idx="771">
                  <c:v>-10.542178</c:v>
                </c:pt>
                <c:pt idx="772">
                  <c:v>-10.745568</c:v>
                </c:pt>
                <c:pt idx="773">
                  <c:v>-10.944172999999999</c:v>
                </c:pt>
                <c:pt idx="774">
                  <c:v>-11.072188000000001</c:v>
                </c:pt>
                <c:pt idx="775">
                  <c:v>-11.119446999999999</c:v>
                </c:pt>
                <c:pt idx="776">
                  <c:v>-11.229517</c:v>
                </c:pt>
                <c:pt idx="777">
                  <c:v>-11.249855999999999</c:v>
                </c:pt>
                <c:pt idx="778">
                  <c:v>-11.240883</c:v>
                </c:pt>
                <c:pt idx="779">
                  <c:v>-11.189437</c:v>
                </c:pt>
                <c:pt idx="780">
                  <c:v>-11.153544</c:v>
                </c:pt>
                <c:pt idx="781">
                  <c:v>-11.050055</c:v>
                </c:pt>
                <c:pt idx="782">
                  <c:v>-10.922039</c:v>
                </c:pt>
                <c:pt idx="783">
                  <c:v>-10.780863</c:v>
                </c:pt>
                <c:pt idx="784">
                  <c:v>-10.576874999999999</c:v>
                </c:pt>
                <c:pt idx="785">
                  <c:v>-10.314859999999999</c:v>
                </c:pt>
                <c:pt idx="786">
                  <c:v>-10.062417</c:v>
                </c:pt>
                <c:pt idx="787">
                  <c:v>-9.8225370000000005</c:v>
                </c:pt>
                <c:pt idx="788">
                  <c:v>-9.6023969999999998</c:v>
                </c:pt>
                <c:pt idx="789">
                  <c:v>-9.3720879999999998</c:v>
                </c:pt>
                <c:pt idx="790">
                  <c:v>-9.1950190000000003</c:v>
                </c:pt>
                <c:pt idx="791">
                  <c:v>-9.0945210000000003</c:v>
                </c:pt>
                <c:pt idx="792">
                  <c:v>-8.9694959999999995</c:v>
                </c:pt>
                <c:pt idx="793">
                  <c:v>-8.8205419999999997</c:v>
                </c:pt>
                <c:pt idx="794">
                  <c:v>-8.8528450000000003</c:v>
                </c:pt>
                <c:pt idx="795">
                  <c:v>-8.9234340000000003</c:v>
                </c:pt>
                <c:pt idx="796">
                  <c:v>-9.0610210000000002</c:v>
                </c:pt>
                <c:pt idx="797">
                  <c:v>-9.2213399999999996</c:v>
                </c:pt>
                <c:pt idx="798">
                  <c:v>-9.4211410000000004</c:v>
                </c:pt>
                <c:pt idx="799">
                  <c:v>-9.6352989999999998</c:v>
                </c:pt>
                <c:pt idx="800">
                  <c:v>-9.8697949999999999</c:v>
                </c:pt>
                <c:pt idx="801">
                  <c:v>-10.137193</c:v>
                </c:pt>
                <c:pt idx="802">
                  <c:v>-10.429117</c:v>
                </c:pt>
                <c:pt idx="803">
                  <c:v>-10.686944</c:v>
                </c:pt>
                <c:pt idx="804">
                  <c:v>-10.954342</c:v>
                </c:pt>
                <c:pt idx="805">
                  <c:v>-11.160723000000001</c:v>
                </c:pt>
                <c:pt idx="806">
                  <c:v>-11.313266</c:v>
                </c:pt>
                <c:pt idx="807">
                  <c:v>-11.361122</c:v>
                </c:pt>
                <c:pt idx="808">
                  <c:v>-11.442477999999999</c:v>
                </c:pt>
                <c:pt idx="809">
                  <c:v>-11.538190999999999</c:v>
                </c:pt>
                <c:pt idx="810">
                  <c:v>-11.609976</c:v>
                </c:pt>
                <c:pt idx="811">
                  <c:v>-11.671590999999999</c:v>
                </c:pt>
                <c:pt idx="812">
                  <c:v>-11.680564</c:v>
                </c:pt>
                <c:pt idx="813">
                  <c:v>-11.726625</c:v>
                </c:pt>
                <c:pt idx="814">
                  <c:v>-11.810373999999999</c:v>
                </c:pt>
                <c:pt idx="815">
                  <c:v>-11.989238</c:v>
                </c:pt>
                <c:pt idx="816">
                  <c:v>-12.163914</c:v>
                </c:pt>
                <c:pt idx="817">
                  <c:v>-12.285349999999999</c:v>
                </c:pt>
                <c:pt idx="818">
                  <c:v>-12.488141000000001</c:v>
                </c:pt>
                <c:pt idx="819">
                  <c:v>-12.777075</c:v>
                </c:pt>
                <c:pt idx="820">
                  <c:v>-12.910475</c:v>
                </c:pt>
                <c:pt idx="821">
                  <c:v>-11.396416</c:v>
                </c:pt>
                <c:pt idx="822">
                  <c:v>-12.471392</c:v>
                </c:pt>
                <c:pt idx="823">
                  <c:v>-13.18206</c:v>
                </c:pt>
                <c:pt idx="824">
                  <c:v>-13.826924999999999</c:v>
                </c:pt>
                <c:pt idx="825">
                  <c:v>-14.404194</c:v>
                </c:pt>
                <c:pt idx="826">
                  <c:v>-14.81217</c:v>
                </c:pt>
                <c:pt idx="827">
                  <c:v>-15.457634000000001</c:v>
                </c:pt>
                <c:pt idx="828">
                  <c:v>-15.967904000000001</c:v>
                </c:pt>
                <c:pt idx="829">
                  <c:v>-16.750357000000001</c:v>
                </c:pt>
                <c:pt idx="830">
                  <c:v>-17.135002</c:v>
                </c:pt>
                <c:pt idx="831">
                  <c:v>-17.486149000000001</c:v>
                </c:pt>
                <c:pt idx="832">
                  <c:v>-17.845669999999998</c:v>
                </c:pt>
                <c:pt idx="833">
                  <c:v>-18.113667</c:v>
                </c:pt>
                <c:pt idx="834">
                  <c:v>-18.25245</c:v>
                </c:pt>
                <c:pt idx="835">
                  <c:v>-18.272192</c:v>
                </c:pt>
                <c:pt idx="836">
                  <c:v>-17.824137</c:v>
                </c:pt>
                <c:pt idx="837">
                  <c:v>-17.141582</c:v>
                </c:pt>
                <c:pt idx="838">
                  <c:v>-16.368103000000001</c:v>
                </c:pt>
                <c:pt idx="839">
                  <c:v>-15.5132675</c:v>
                </c:pt>
                <c:pt idx="840">
                  <c:v>-14.533405999999999</c:v>
                </c:pt>
                <c:pt idx="841">
                  <c:v>-13.496117999999999</c:v>
                </c:pt>
                <c:pt idx="842">
                  <c:v>-12.454043</c:v>
                </c:pt>
                <c:pt idx="843">
                  <c:v>-11.411371000000001</c:v>
                </c:pt>
                <c:pt idx="844">
                  <c:v>-10.393224999999999</c:v>
                </c:pt>
                <c:pt idx="845">
                  <c:v>-9.4127659999999995</c:v>
                </c:pt>
                <c:pt idx="846">
                  <c:v>-8.4951179999999997</c:v>
                </c:pt>
                <c:pt idx="847">
                  <c:v>-7.6977105000000003</c:v>
                </c:pt>
                <c:pt idx="848">
                  <c:v>-6.9810600000000003</c:v>
                </c:pt>
                <c:pt idx="849">
                  <c:v>-6.3314085000000002</c:v>
                </c:pt>
                <c:pt idx="850">
                  <c:v>-5.8348979999999999</c:v>
                </c:pt>
                <c:pt idx="851">
                  <c:v>-5.4155559999999996</c:v>
                </c:pt>
                <c:pt idx="852">
                  <c:v>-5.03749</c:v>
                </c:pt>
                <c:pt idx="853">
                  <c:v>-4.7706900000000001</c:v>
                </c:pt>
                <c:pt idx="854">
                  <c:v>-4.5613184000000002</c:v>
                </c:pt>
                <c:pt idx="855">
                  <c:v>-4.4093738</c:v>
                </c:pt>
                <c:pt idx="856">
                  <c:v>-4.319045</c:v>
                </c:pt>
                <c:pt idx="857">
                  <c:v>-4.2915273000000003</c:v>
                </c:pt>
                <c:pt idx="858">
                  <c:v>-4.3495536000000001</c:v>
                </c:pt>
                <c:pt idx="859">
                  <c:v>-4.4165524999999999</c:v>
                </c:pt>
                <c:pt idx="860">
                  <c:v>-4.5553359999999996</c:v>
                </c:pt>
                <c:pt idx="861">
                  <c:v>-4.6887359999999996</c:v>
                </c:pt>
                <c:pt idx="862">
                  <c:v>-4.8747780000000001</c:v>
                </c:pt>
                <c:pt idx="863">
                  <c:v>-5.0356949999999996</c:v>
                </c:pt>
                <c:pt idx="864">
                  <c:v>-5.2396830000000003</c:v>
                </c:pt>
                <c:pt idx="865">
                  <c:v>-5.3964132999999999</c:v>
                </c:pt>
                <c:pt idx="866">
                  <c:v>-5.5806610000000001</c:v>
                </c:pt>
                <c:pt idx="867">
                  <c:v>-5.7601222999999999</c:v>
                </c:pt>
                <c:pt idx="868">
                  <c:v>-5.9497533000000002</c:v>
                </c:pt>
                <c:pt idx="869">
                  <c:v>-6.1058849999999998</c:v>
                </c:pt>
                <c:pt idx="870">
                  <c:v>-6.2392849999999997</c:v>
                </c:pt>
                <c:pt idx="871">
                  <c:v>-6.3816579999999998</c:v>
                </c:pt>
                <c:pt idx="872">
                  <c:v>-6.5114684</c:v>
                </c:pt>
                <c:pt idx="873">
                  <c:v>-6.645467</c:v>
                </c:pt>
                <c:pt idx="874">
                  <c:v>-6.7986072999999996</c:v>
                </c:pt>
                <c:pt idx="875">
                  <c:v>-6.9373912999999998</c:v>
                </c:pt>
                <c:pt idx="876">
                  <c:v>-7.0809603000000001</c:v>
                </c:pt>
                <c:pt idx="877">
                  <c:v>-7.2341012999999998</c:v>
                </c:pt>
                <c:pt idx="878">
                  <c:v>-7.3872419999999996</c:v>
                </c:pt>
                <c:pt idx="879">
                  <c:v>-7.4967129999999997</c:v>
                </c:pt>
                <c:pt idx="880">
                  <c:v>-7.6211399999999996</c:v>
                </c:pt>
                <c:pt idx="881">
                  <c:v>-7.7306119999999998</c:v>
                </c:pt>
                <c:pt idx="882">
                  <c:v>-7.8107715000000004</c:v>
                </c:pt>
                <c:pt idx="883">
                  <c:v>-7.8574314000000003</c:v>
                </c:pt>
                <c:pt idx="884">
                  <c:v>-7.9704924000000004</c:v>
                </c:pt>
                <c:pt idx="885">
                  <c:v>-8.0883389999999995</c:v>
                </c:pt>
                <c:pt idx="886">
                  <c:v>-8.253444</c:v>
                </c:pt>
                <c:pt idx="887">
                  <c:v>-8.4281199999999998</c:v>
                </c:pt>
                <c:pt idx="888">
                  <c:v>-8.5980100000000004</c:v>
                </c:pt>
                <c:pt idx="889">
                  <c:v>-8.7828560000000007</c:v>
                </c:pt>
                <c:pt idx="890">
                  <c:v>-8.9820580000000003</c:v>
                </c:pt>
                <c:pt idx="891">
                  <c:v>-9.1387879999999999</c:v>
                </c:pt>
                <c:pt idx="892">
                  <c:v>-9.3152589999999993</c:v>
                </c:pt>
                <c:pt idx="893">
                  <c:v>-9.4689969999999999</c:v>
                </c:pt>
                <c:pt idx="894">
                  <c:v>-9.6466650000000005</c:v>
                </c:pt>
                <c:pt idx="895">
                  <c:v>-9.7914300000000001</c:v>
                </c:pt>
                <c:pt idx="896">
                  <c:v>-9.9798650000000002</c:v>
                </c:pt>
                <c:pt idx="897">
                  <c:v>-10.138987999999999</c:v>
                </c:pt>
                <c:pt idx="898">
                  <c:v>-10.268799</c:v>
                </c:pt>
                <c:pt idx="899">
                  <c:v>-10.402797</c:v>
                </c:pt>
                <c:pt idx="900">
                  <c:v>-10.546366000000001</c:v>
                </c:pt>
                <c:pt idx="901">
                  <c:v>-10.665409</c:v>
                </c:pt>
                <c:pt idx="902">
                  <c:v>-10.779666000000001</c:v>
                </c:pt>
                <c:pt idx="903">
                  <c:v>-10.874183</c:v>
                </c:pt>
                <c:pt idx="904">
                  <c:v>-10.944770999999999</c:v>
                </c:pt>
                <c:pt idx="905">
                  <c:v>-11.020144</c:v>
                </c:pt>
                <c:pt idx="906">
                  <c:v>-11.075778</c:v>
                </c:pt>
                <c:pt idx="907">
                  <c:v>-11.112866</c:v>
                </c:pt>
                <c:pt idx="908">
                  <c:v>-11.178070999999999</c:v>
                </c:pt>
                <c:pt idx="909">
                  <c:v>-11.201401000000001</c:v>
                </c:pt>
                <c:pt idx="910">
                  <c:v>-11.248061</c:v>
                </c:pt>
                <c:pt idx="911">
                  <c:v>-11.22832</c:v>
                </c:pt>
                <c:pt idx="912">
                  <c:v>-11.22832</c:v>
                </c:pt>
                <c:pt idx="913">
                  <c:v>-11.199605999999999</c:v>
                </c:pt>
                <c:pt idx="914">
                  <c:v>-11.109876</c:v>
                </c:pt>
                <c:pt idx="915">
                  <c:v>-11.034502</c:v>
                </c:pt>
                <c:pt idx="916">
                  <c:v>-10.872388000000001</c:v>
                </c:pt>
                <c:pt idx="917">
                  <c:v>-10.759327000000001</c:v>
                </c:pt>
                <c:pt idx="918">
                  <c:v>-10.612766000000001</c:v>
                </c:pt>
                <c:pt idx="919">
                  <c:v>-10.49492</c:v>
                </c:pt>
                <c:pt idx="920">
                  <c:v>-10.344172500000001</c:v>
                </c:pt>
                <c:pt idx="921">
                  <c:v>-10.169497</c:v>
                </c:pt>
                <c:pt idx="922">
                  <c:v>-10.013365</c:v>
                </c:pt>
                <c:pt idx="923">
                  <c:v>-9.8380899999999993</c:v>
                </c:pt>
                <c:pt idx="924">
                  <c:v>-9.6634139999999995</c:v>
                </c:pt>
                <c:pt idx="925">
                  <c:v>-9.4935240000000007</c:v>
                </c:pt>
                <c:pt idx="926">
                  <c:v>-9.3038930000000004</c:v>
                </c:pt>
                <c:pt idx="927">
                  <c:v>-9.1190470000000001</c:v>
                </c:pt>
                <c:pt idx="928">
                  <c:v>-8.9048890000000007</c:v>
                </c:pt>
                <c:pt idx="929">
                  <c:v>-8.7194459999999996</c:v>
                </c:pt>
                <c:pt idx="930">
                  <c:v>-8.5334029999999998</c:v>
                </c:pt>
                <c:pt idx="931">
                  <c:v>-8.3623170000000009</c:v>
                </c:pt>
                <c:pt idx="932">
                  <c:v>-8.1858459999999997</c:v>
                </c:pt>
                <c:pt idx="933">
                  <c:v>-8.0524459999999998</c:v>
                </c:pt>
                <c:pt idx="934">
                  <c:v>-7.9184483999999999</c:v>
                </c:pt>
                <c:pt idx="935">
                  <c:v>-7.7940215999999998</c:v>
                </c:pt>
                <c:pt idx="936">
                  <c:v>-7.6983085000000004</c:v>
                </c:pt>
                <c:pt idx="937">
                  <c:v>-7.6175509999999997</c:v>
                </c:pt>
                <c:pt idx="938">
                  <c:v>-7.5451680000000003</c:v>
                </c:pt>
                <c:pt idx="939">
                  <c:v>-7.5260252999999997</c:v>
                </c:pt>
                <c:pt idx="940">
                  <c:v>-7.5116687000000004</c:v>
                </c:pt>
                <c:pt idx="941">
                  <c:v>-7.5451680000000003</c:v>
                </c:pt>
                <c:pt idx="942">
                  <c:v>-7.5978102999999999</c:v>
                </c:pt>
                <c:pt idx="943">
                  <c:v>-7.6408810000000003</c:v>
                </c:pt>
                <c:pt idx="944">
                  <c:v>-7.7503523999999997</c:v>
                </c:pt>
                <c:pt idx="945">
                  <c:v>-7.8544400000000003</c:v>
                </c:pt>
                <c:pt idx="946">
                  <c:v>-7.9878400000000003</c:v>
                </c:pt>
                <c:pt idx="947">
                  <c:v>-8.1445699999999999</c:v>
                </c:pt>
                <c:pt idx="948">
                  <c:v>-8.2869430000000008</c:v>
                </c:pt>
                <c:pt idx="949">
                  <c:v>-8.4245300000000007</c:v>
                </c:pt>
                <c:pt idx="950">
                  <c:v>-8.5908320000000007</c:v>
                </c:pt>
                <c:pt idx="951">
                  <c:v>-8.738588</c:v>
                </c:pt>
                <c:pt idx="952">
                  <c:v>-8.8672029999999999</c:v>
                </c:pt>
                <c:pt idx="953">
                  <c:v>-8.9665049999999997</c:v>
                </c:pt>
                <c:pt idx="954">
                  <c:v>-9.0562349999999991</c:v>
                </c:pt>
                <c:pt idx="955">
                  <c:v>-9.1609210000000001</c:v>
                </c:pt>
                <c:pt idx="956">
                  <c:v>-9.2362959999999994</c:v>
                </c:pt>
                <c:pt idx="957">
                  <c:v>-9.3080800000000004</c:v>
                </c:pt>
                <c:pt idx="958">
                  <c:v>-9.33141</c:v>
                </c:pt>
                <c:pt idx="959">
                  <c:v>-9.3361959999999993</c:v>
                </c:pt>
                <c:pt idx="960">
                  <c:v>-9.3840520000000005</c:v>
                </c:pt>
                <c:pt idx="961">
                  <c:v>-9.3990080000000003</c:v>
                </c:pt>
                <c:pt idx="962">
                  <c:v>-9.3942209999999999</c:v>
                </c:pt>
                <c:pt idx="963">
                  <c:v>-9.3900349999999992</c:v>
                </c:pt>
                <c:pt idx="964">
                  <c:v>-9.4043910000000004</c:v>
                </c:pt>
                <c:pt idx="965">
                  <c:v>-9.4043910000000004</c:v>
                </c:pt>
                <c:pt idx="966">
                  <c:v>-9.4145599999999998</c:v>
                </c:pt>
                <c:pt idx="967">
                  <c:v>-9.4097749999999998</c:v>
                </c:pt>
                <c:pt idx="968">
                  <c:v>-9.4480599999999999</c:v>
                </c:pt>
                <c:pt idx="969">
                  <c:v>-9.4331049999999994</c:v>
                </c:pt>
                <c:pt idx="970">
                  <c:v>-9.4761760000000006</c:v>
                </c:pt>
                <c:pt idx="971">
                  <c:v>-9.4707919999999994</c:v>
                </c:pt>
                <c:pt idx="972">
                  <c:v>-9.5180500000000006</c:v>
                </c:pt>
                <c:pt idx="973">
                  <c:v>-9.5844509999999996</c:v>
                </c:pt>
                <c:pt idx="974">
                  <c:v>-9.6077809999999992</c:v>
                </c:pt>
                <c:pt idx="975">
                  <c:v>-9.6454679999999993</c:v>
                </c:pt>
                <c:pt idx="976">
                  <c:v>-9.6879410000000004</c:v>
                </c:pt>
                <c:pt idx="977">
                  <c:v>-9.7064850000000007</c:v>
                </c:pt>
                <c:pt idx="978">
                  <c:v>-9.7483599999999999</c:v>
                </c:pt>
                <c:pt idx="979">
                  <c:v>-9.8051890000000004</c:v>
                </c:pt>
                <c:pt idx="980">
                  <c:v>-9.8380899999999993</c:v>
                </c:pt>
                <c:pt idx="981">
                  <c:v>-9.8811610000000005</c:v>
                </c:pt>
                <c:pt idx="982">
                  <c:v>-9.9332049999999992</c:v>
                </c:pt>
                <c:pt idx="983">
                  <c:v>-9.9894359999999995</c:v>
                </c:pt>
                <c:pt idx="984">
                  <c:v>-10.031909000000001</c:v>
                </c:pt>
                <c:pt idx="985">
                  <c:v>-10.070194000000001</c:v>
                </c:pt>
                <c:pt idx="986">
                  <c:v>-10.136595</c:v>
                </c:pt>
                <c:pt idx="987">
                  <c:v>-10.170094499999999</c:v>
                </c:pt>
                <c:pt idx="988">
                  <c:v>-10.20838</c:v>
                </c:pt>
                <c:pt idx="989">
                  <c:v>-10.246665</c:v>
                </c:pt>
                <c:pt idx="990">
                  <c:v>-10.232307</c:v>
                </c:pt>
                <c:pt idx="991">
                  <c:v>-10.203594000000001</c:v>
                </c:pt>
                <c:pt idx="992">
                  <c:v>-10.20838</c:v>
                </c:pt>
                <c:pt idx="993">
                  <c:v>-10.198809000000001</c:v>
                </c:pt>
                <c:pt idx="994">
                  <c:v>-10.160523</c:v>
                </c:pt>
                <c:pt idx="995">
                  <c:v>-10.107881000000001</c:v>
                </c:pt>
                <c:pt idx="996">
                  <c:v>-10.031909000000001</c:v>
                </c:pt>
                <c:pt idx="997">
                  <c:v>-9.940982</c:v>
                </c:pt>
                <c:pt idx="998">
                  <c:v>-9.8117695000000005</c:v>
                </c:pt>
                <c:pt idx="999">
                  <c:v>-9.6640130000000006</c:v>
                </c:pt>
                <c:pt idx="1000">
                  <c:v>-9.4923280000000005</c:v>
                </c:pt>
                <c:pt idx="1001">
                  <c:v>-9.3068840000000002</c:v>
                </c:pt>
                <c:pt idx="1002">
                  <c:v>-9.1357970000000002</c:v>
                </c:pt>
                <c:pt idx="1003">
                  <c:v>-8.9401840000000004</c:v>
                </c:pt>
                <c:pt idx="1004">
                  <c:v>-8.8025959999999994</c:v>
                </c:pt>
                <c:pt idx="1005">
                  <c:v>-8.626125</c:v>
                </c:pt>
                <c:pt idx="1006">
                  <c:v>-8.4735829999999996</c:v>
                </c:pt>
                <c:pt idx="1007">
                  <c:v>-8.3688970000000005</c:v>
                </c:pt>
                <c:pt idx="1008">
                  <c:v>-8.3126660000000001</c:v>
                </c:pt>
                <c:pt idx="1009">
                  <c:v>-8.2223369999999996</c:v>
                </c:pt>
                <c:pt idx="1010">
                  <c:v>-8.1559360000000005</c:v>
                </c:pt>
                <c:pt idx="1011">
                  <c:v>-8.1284189999999992</c:v>
                </c:pt>
                <c:pt idx="1012">
                  <c:v>-8.1379900000000003</c:v>
                </c:pt>
                <c:pt idx="1013">
                  <c:v>-8.1529450000000008</c:v>
                </c:pt>
                <c:pt idx="1014">
                  <c:v>-8.1870419999999999</c:v>
                </c:pt>
                <c:pt idx="1015">
                  <c:v>-8.2259259999999994</c:v>
                </c:pt>
                <c:pt idx="1016">
                  <c:v>-8.2833539999999992</c:v>
                </c:pt>
                <c:pt idx="1017">
                  <c:v>-8.3503530000000001</c:v>
                </c:pt>
                <c:pt idx="1018">
                  <c:v>-8.4412800000000008</c:v>
                </c:pt>
                <c:pt idx="1019">
                  <c:v>-8.5561349999999994</c:v>
                </c:pt>
                <c:pt idx="1020">
                  <c:v>-8.6566340000000004</c:v>
                </c:pt>
                <c:pt idx="1021">
                  <c:v>-8.7912300000000005</c:v>
                </c:pt>
                <c:pt idx="1022">
                  <c:v>-8.9294159999999998</c:v>
                </c:pt>
                <c:pt idx="1023">
                  <c:v>-9.1011009999999999</c:v>
                </c:pt>
                <c:pt idx="1024">
                  <c:v>-9.2542419999999996</c:v>
                </c:pt>
                <c:pt idx="1025">
                  <c:v>-9.4301139999999997</c:v>
                </c:pt>
                <c:pt idx="1026">
                  <c:v>-9.5826569999999993</c:v>
                </c:pt>
                <c:pt idx="1027">
                  <c:v>-9.7447700000000008</c:v>
                </c:pt>
                <c:pt idx="1028">
                  <c:v>-9.8931260000000005</c:v>
                </c:pt>
                <c:pt idx="1029">
                  <c:v>-10.049855000000001</c:v>
                </c:pt>
                <c:pt idx="1030">
                  <c:v>-10.207183000000001</c:v>
                </c:pt>
                <c:pt idx="1031">
                  <c:v>-10.345368000000001</c:v>
                </c:pt>
                <c:pt idx="1032">
                  <c:v>-10.492527000000001</c:v>
                </c:pt>
                <c:pt idx="1033">
                  <c:v>-10.621141</c:v>
                </c:pt>
                <c:pt idx="1034">
                  <c:v>-10.753943</c:v>
                </c:pt>
                <c:pt idx="1035">
                  <c:v>-10.863415</c:v>
                </c:pt>
                <c:pt idx="1036">
                  <c:v>-10.876575000000001</c:v>
                </c:pt>
                <c:pt idx="1037">
                  <c:v>-10.952546999999999</c:v>
                </c:pt>
                <c:pt idx="1038">
                  <c:v>-9.8757769999999994</c:v>
                </c:pt>
                <c:pt idx="1039">
                  <c:v>-10.137193</c:v>
                </c:pt>
                <c:pt idx="1040">
                  <c:v>-10.657632</c:v>
                </c:pt>
                <c:pt idx="1041">
                  <c:v>-10.776674999999999</c:v>
                </c:pt>
                <c:pt idx="1042">
                  <c:v>-10.884352</c:v>
                </c:pt>
                <c:pt idx="1043">
                  <c:v>-11.135598</c:v>
                </c:pt>
                <c:pt idx="1044">
                  <c:v>-11.2755785</c:v>
                </c:pt>
                <c:pt idx="1045">
                  <c:v>-11.410773000000001</c:v>
                </c:pt>
                <c:pt idx="1046">
                  <c:v>-11.464611</c:v>
                </c:pt>
                <c:pt idx="1047">
                  <c:v>-11.489737</c:v>
                </c:pt>
                <c:pt idx="1048">
                  <c:v>-11.49512</c:v>
                </c:pt>
                <c:pt idx="1049">
                  <c:v>-11.443076</c:v>
                </c:pt>
                <c:pt idx="1050">
                  <c:v>-11.342578</c:v>
                </c:pt>
                <c:pt idx="1051">
                  <c:v>-11.252249000000001</c:v>
                </c:pt>
                <c:pt idx="1052">
                  <c:v>-11.12842</c:v>
                </c:pt>
                <c:pt idx="1053">
                  <c:v>-10.99502</c:v>
                </c:pt>
                <c:pt idx="1054">
                  <c:v>-10.827522</c:v>
                </c:pt>
                <c:pt idx="1055">
                  <c:v>-10.680364000000001</c:v>
                </c:pt>
                <c:pt idx="1056">
                  <c:v>-10.5284195</c:v>
                </c:pt>
                <c:pt idx="1057">
                  <c:v>-10.390832</c:v>
                </c:pt>
                <c:pt idx="1058">
                  <c:v>-10.262218000000001</c:v>
                </c:pt>
                <c:pt idx="1059">
                  <c:v>-10.177273</c:v>
                </c:pt>
                <c:pt idx="1060">
                  <c:v>-10.120443</c:v>
                </c:pt>
                <c:pt idx="1061">
                  <c:v>-10.040284</c:v>
                </c:pt>
                <c:pt idx="1062">
                  <c:v>-9.9930260000000004</c:v>
                </c:pt>
                <c:pt idx="1063">
                  <c:v>-9.9744820000000001</c:v>
                </c:pt>
                <c:pt idx="1064">
                  <c:v>-9.9942220000000006</c:v>
                </c:pt>
                <c:pt idx="1065">
                  <c:v>-10.027721</c:v>
                </c:pt>
                <c:pt idx="1066">
                  <c:v>-10.113863</c:v>
                </c:pt>
                <c:pt idx="1067">
                  <c:v>-10.209576</c:v>
                </c:pt>
                <c:pt idx="1068">
                  <c:v>-10.352546999999999</c:v>
                </c:pt>
                <c:pt idx="1069">
                  <c:v>-10.5385895</c:v>
                </c:pt>
                <c:pt idx="1070">
                  <c:v>-10.723433999999999</c:v>
                </c:pt>
                <c:pt idx="1071">
                  <c:v>-10.927422999999999</c:v>
                </c:pt>
                <c:pt idx="1072">
                  <c:v>-11.164910000000001</c:v>
                </c:pt>
                <c:pt idx="1073">
                  <c:v>-11.410773000000001</c:v>
                </c:pt>
                <c:pt idx="1074">
                  <c:v>-11.652448</c:v>
                </c:pt>
                <c:pt idx="1075">
                  <c:v>-11.903096</c:v>
                </c:pt>
                <c:pt idx="1076">
                  <c:v>-12.158530000000001</c:v>
                </c:pt>
                <c:pt idx="1077">
                  <c:v>-12.342777</c:v>
                </c:pt>
                <c:pt idx="1078">
                  <c:v>-12.513266</c:v>
                </c:pt>
                <c:pt idx="1079">
                  <c:v>-12.661023</c:v>
                </c:pt>
                <c:pt idx="1080">
                  <c:v>-12.795021</c:v>
                </c:pt>
                <c:pt idx="1081">
                  <c:v>-12.885948000000001</c:v>
                </c:pt>
                <c:pt idx="1082">
                  <c:v>-12.982858</c:v>
                </c:pt>
                <c:pt idx="1083">
                  <c:v>-13.060026000000001</c:v>
                </c:pt>
                <c:pt idx="1084">
                  <c:v>-13.085151</c:v>
                </c:pt>
                <c:pt idx="1085">
                  <c:v>-13.10549</c:v>
                </c:pt>
                <c:pt idx="1086">
                  <c:v>-13.121043</c:v>
                </c:pt>
                <c:pt idx="1087">
                  <c:v>-13.131212</c:v>
                </c:pt>
                <c:pt idx="1088">
                  <c:v>-13.135998000000001</c:v>
                </c:pt>
                <c:pt idx="1089">
                  <c:v>-13.140185000000001</c:v>
                </c:pt>
                <c:pt idx="1090">
                  <c:v>-13.110275</c:v>
                </c:pt>
                <c:pt idx="1091">
                  <c:v>-13.094124000000001</c:v>
                </c:pt>
                <c:pt idx="1092">
                  <c:v>-13.111471999999999</c:v>
                </c:pt>
                <c:pt idx="1093">
                  <c:v>-13.085749</c:v>
                </c:pt>
                <c:pt idx="1094">
                  <c:v>-13.088739</c:v>
                </c:pt>
                <c:pt idx="1095">
                  <c:v>-12.134003999999999</c:v>
                </c:pt>
                <c:pt idx="1096">
                  <c:v>-11.3683</c:v>
                </c:pt>
                <c:pt idx="1097">
                  <c:v>-11.924632000000001</c:v>
                </c:pt>
                <c:pt idx="1098">
                  <c:v>-12.010774</c:v>
                </c:pt>
                <c:pt idx="1099">
                  <c:v>-12.086745000000001</c:v>
                </c:pt>
                <c:pt idx="1100">
                  <c:v>-11.991631</c:v>
                </c:pt>
                <c:pt idx="1101">
                  <c:v>-11.991631</c:v>
                </c:pt>
                <c:pt idx="1102">
                  <c:v>-12.020943000000001</c:v>
                </c:pt>
                <c:pt idx="1103">
                  <c:v>-12.01197</c:v>
                </c:pt>
                <c:pt idx="1104">
                  <c:v>-12.061023</c:v>
                </c:pt>
                <c:pt idx="1105">
                  <c:v>-12.090933</c:v>
                </c:pt>
                <c:pt idx="1106">
                  <c:v>-12.030514</c:v>
                </c:pt>
                <c:pt idx="1107">
                  <c:v>-11.974282000000001</c:v>
                </c:pt>
                <c:pt idx="1108">
                  <c:v>-11.984451999999999</c:v>
                </c:pt>
                <c:pt idx="1109">
                  <c:v>-12.047264</c:v>
                </c:pt>
                <c:pt idx="1110">
                  <c:v>-12.046665000000001</c:v>
                </c:pt>
                <c:pt idx="1111">
                  <c:v>-11.927623000000001</c:v>
                </c:pt>
                <c:pt idx="1112">
                  <c:v>-11.860623</c:v>
                </c:pt>
                <c:pt idx="1113">
                  <c:v>-11.858231</c:v>
                </c:pt>
                <c:pt idx="1114">
                  <c:v>-11.788838999999999</c:v>
                </c:pt>
                <c:pt idx="1115">
                  <c:v>-11.723037</c:v>
                </c:pt>
                <c:pt idx="1116">
                  <c:v>-11.66202</c:v>
                </c:pt>
                <c:pt idx="1117">
                  <c:v>-11.614761</c:v>
                </c:pt>
                <c:pt idx="1118">
                  <c:v>-11.531013</c:v>
                </c:pt>
                <c:pt idx="1119">
                  <c:v>-11.423933999999999</c:v>
                </c:pt>
                <c:pt idx="1120">
                  <c:v>-11.245668</c:v>
                </c:pt>
                <c:pt idx="1121">
                  <c:v>-11.044670999999999</c:v>
                </c:pt>
                <c:pt idx="1122">
                  <c:v>-10.842478</c:v>
                </c:pt>
                <c:pt idx="1123">
                  <c:v>-10.642677000000001</c:v>
                </c:pt>
                <c:pt idx="1124">
                  <c:v>-10.485946999999999</c:v>
                </c:pt>
                <c:pt idx="1125">
                  <c:v>-10.240683000000001</c:v>
                </c:pt>
                <c:pt idx="1126">
                  <c:v>-9.7986090000000008</c:v>
                </c:pt>
                <c:pt idx="1127">
                  <c:v>-10.350752999999999</c:v>
                </c:pt>
                <c:pt idx="1128">
                  <c:v>-10.374083000000001</c:v>
                </c:pt>
                <c:pt idx="1129">
                  <c:v>-11.274381999999999</c:v>
                </c:pt>
                <c:pt idx="1130">
                  <c:v>-15.193826</c:v>
                </c:pt>
                <c:pt idx="1131">
                  <c:v>-14.651852</c:v>
                </c:pt>
                <c:pt idx="1132">
                  <c:v>-12.87518</c:v>
                </c:pt>
                <c:pt idx="1133">
                  <c:v>-11.820544</c:v>
                </c:pt>
                <c:pt idx="1134">
                  <c:v>-11.301301</c:v>
                </c:pt>
                <c:pt idx="1135">
                  <c:v>-11.080564000000001</c:v>
                </c:pt>
                <c:pt idx="1136">
                  <c:v>-10.554143</c:v>
                </c:pt>
                <c:pt idx="1137">
                  <c:v>-9.7046899999999994</c:v>
                </c:pt>
                <c:pt idx="1138">
                  <c:v>-9.5688980000000008</c:v>
                </c:pt>
                <c:pt idx="1139">
                  <c:v>-8.9605230000000002</c:v>
                </c:pt>
                <c:pt idx="1140">
                  <c:v>-8.5226360000000003</c:v>
                </c:pt>
                <c:pt idx="1141">
                  <c:v>-8.5686979999999995</c:v>
                </c:pt>
                <c:pt idx="1142">
                  <c:v>-8.913862</c:v>
                </c:pt>
                <c:pt idx="1143">
                  <c:v>-9.2781699999999994</c:v>
                </c:pt>
                <c:pt idx="1144">
                  <c:v>-9.7770729999999997</c:v>
                </c:pt>
                <c:pt idx="1145">
                  <c:v>-10.143174999999999</c:v>
                </c:pt>
                <c:pt idx="1146">
                  <c:v>-10.290932</c:v>
                </c:pt>
                <c:pt idx="1147">
                  <c:v>-10.228121</c:v>
                </c:pt>
                <c:pt idx="1148">
                  <c:v>-10.04806</c:v>
                </c:pt>
                <c:pt idx="1149">
                  <c:v>-9.9810610000000004</c:v>
                </c:pt>
                <c:pt idx="1150">
                  <c:v>-9.9690969999999997</c:v>
                </c:pt>
                <c:pt idx="1151">
                  <c:v>-9.8398850000000007</c:v>
                </c:pt>
                <c:pt idx="1152">
                  <c:v>-9.7740819999999999</c:v>
                </c:pt>
                <c:pt idx="1153">
                  <c:v>-9.7118690000000001</c:v>
                </c:pt>
                <c:pt idx="1154">
                  <c:v>-9.7788679999999992</c:v>
                </c:pt>
                <c:pt idx="1155">
                  <c:v>-9.8261260000000004</c:v>
                </c:pt>
                <c:pt idx="1156">
                  <c:v>-9.9134650000000004</c:v>
                </c:pt>
                <c:pt idx="1157">
                  <c:v>-10.110274</c:v>
                </c:pt>
                <c:pt idx="1158">
                  <c:v>-10.289137999999999</c:v>
                </c:pt>
                <c:pt idx="1159">
                  <c:v>-10.500902</c:v>
                </c:pt>
                <c:pt idx="1160">
                  <c:v>-10.597811999999999</c:v>
                </c:pt>
                <c:pt idx="1161">
                  <c:v>-10.593624</c:v>
                </c:pt>
                <c:pt idx="1162">
                  <c:v>-10.542178</c:v>
                </c:pt>
                <c:pt idx="1163">
                  <c:v>-10.557134</c:v>
                </c:pt>
                <c:pt idx="1164">
                  <c:v>-10.508678</c:v>
                </c:pt>
                <c:pt idx="1165">
                  <c:v>-10.3017</c:v>
                </c:pt>
                <c:pt idx="1166">
                  <c:v>-10.162318000000001</c:v>
                </c:pt>
                <c:pt idx="1167">
                  <c:v>-10.120443</c:v>
                </c:pt>
                <c:pt idx="1168">
                  <c:v>-10.215558</c:v>
                </c:pt>
                <c:pt idx="1169">
                  <c:v>-10.164111999999999</c:v>
                </c:pt>
                <c:pt idx="1170">
                  <c:v>-10.088737999999999</c:v>
                </c:pt>
                <c:pt idx="1171">
                  <c:v>-10.083952999999999</c:v>
                </c:pt>
                <c:pt idx="1172">
                  <c:v>-10.061221</c:v>
                </c:pt>
                <c:pt idx="1173">
                  <c:v>-9.8362960000000008</c:v>
                </c:pt>
                <c:pt idx="1174">
                  <c:v>-9.4666040000000002</c:v>
                </c:pt>
                <c:pt idx="1175">
                  <c:v>-9.0915300000000006</c:v>
                </c:pt>
                <c:pt idx="1176">
                  <c:v>-8.9706919999999997</c:v>
                </c:pt>
                <c:pt idx="1177">
                  <c:v>-8.8911300000000004</c:v>
                </c:pt>
                <c:pt idx="1178">
                  <c:v>-8.8695959999999996</c:v>
                </c:pt>
                <c:pt idx="1179">
                  <c:v>-8.8761759999999992</c:v>
                </c:pt>
                <c:pt idx="1180">
                  <c:v>-8.5669029999999999</c:v>
                </c:pt>
                <c:pt idx="1181">
                  <c:v>-8.4143609999999995</c:v>
                </c:pt>
                <c:pt idx="1182">
                  <c:v>-8.4490569999999998</c:v>
                </c:pt>
                <c:pt idx="1183">
                  <c:v>-8.5316100000000006</c:v>
                </c:pt>
                <c:pt idx="1184">
                  <c:v>-8.2600239999999996</c:v>
                </c:pt>
                <c:pt idx="1185">
                  <c:v>-7.9932239999999997</c:v>
                </c:pt>
                <c:pt idx="1186">
                  <c:v>-7.4147590000000001</c:v>
                </c:pt>
                <c:pt idx="1187">
                  <c:v>-7.2472614999999996</c:v>
                </c:pt>
                <c:pt idx="1188">
                  <c:v>-7.0941210000000003</c:v>
                </c:pt>
                <c:pt idx="1189">
                  <c:v>-6.7830539999999999</c:v>
                </c:pt>
                <c:pt idx="1190">
                  <c:v>-6.5204414999999996</c:v>
                </c:pt>
                <c:pt idx="1191">
                  <c:v>-6.3469620000000004</c:v>
                </c:pt>
                <c:pt idx="1192">
                  <c:v>-6.1118674000000004</c:v>
                </c:pt>
                <c:pt idx="1193">
                  <c:v>-5.7912290000000004</c:v>
                </c:pt>
                <c:pt idx="1194">
                  <c:v>-5.4705906000000004</c:v>
                </c:pt>
                <c:pt idx="1195">
                  <c:v>-5.5698930000000004</c:v>
                </c:pt>
                <c:pt idx="1196">
                  <c:v>-5.4167522999999997</c:v>
                </c:pt>
                <c:pt idx="1197">
                  <c:v>-5.3001019999999999</c:v>
                </c:pt>
                <c:pt idx="1198">
                  <c:v>-5.2360939999999996</c:v>
                </c:pt>
                <c:pt idx="1199">
                  <c:v>-5.1583275999999998</c:v>
                </c:pt>
                <c:pt idx="1200">
                  <c:v>-5.1768720000000004</c:v>
                </c:pt>
                <c:pt idx="1201">
                  <c:v>-5.2331032999999998</c:v>
                </c:pt>
                <c:pt idx="1202">
                  <c:v>-5.2941203000000003</c:v>
                </c:pt>
                <c:pt idx="1203">
                  <c:v>-5.2217374000000003</c:v>
                </c:pt>
                <c:pt idx="1204">
                  <c:v>-5.2594240000000001</c:v>
                </c:pt>
                <c:pt idx="1205">
                  <c:v>-5.2785669999999998</c:v>
                </c:pt>
                <c:pt idx="1206">
                  <c:v>-5.2983073999999997</c:v>
                </c:pt>
                <c:pt idx="1207">
                  <c:v>-5.3659049999999997</c:v>
                </c:pt>
                <c:pt idx="1208">
                  <c:v>-5.3910293999999999</c:v>
                </c:pt>
                <c:pt idx="1209">
                  <c:v>-5.4676</c:v>
                </c:pt>
                <c:pt idx="1210">
                  <c:v>-5.4394840000000002</c:v>
                </c:pt>
                <c:pt idx="1211">
                  <c:v>-5.5399830000000003</c:v>
                </c:pt>
                <c:pt idx="1212">
                  <c:v>-5.6356954999999997</c:v>
                </c:pt>
                <c:pt idx="1213">
                  <c:v>-5.7170515000000002</c:v>
                </c:pt>
                <c:pt idx="1214">
                  <c:v>-5.8127646000000004</c:v>
                </c:pt>
                <c:pt idx="1215">
                  <c:v>-5.9850479999999999</c:v>
                </c:pt>
                <c:pt idx="1216">
                  <c:v>-6.0999030000000003</c:v>
                </c:pt>
                <c:pt idx="1217">
                  <c:v>-6.1334030000000004</c:v>
                </c:pt>
                <c:pt idx="1218">
                  <c:v>-6.2051873000000004</c:v>
                </c:pt>
                <c:pt idx="1219">
                  <c:v>-6.2291154999999998</c:v>
                </c:pt>
                <c:pt idx="1220">
                  <c:v>-6.2051873000000004</c:v>
                </c:pt>
                <c:pt idx="1221">
                  <c:v>-6.2488564999999996</c:v>
                </c:pt>
                <c:pt idx="1222">
                  <c:v>-6.3110695000000003</c:v>
                </c:pt>
                <c:pt idx="1223">
                  <c:v>-6.4019969999999997</c:v>
                </c:pt>
                <c:pt idx="1224">
                  <c:v>-6.5509500000000003</c:v>
                </c:pt>
                <c:pt idx="1225">
                  <c:v>-6.5222363000000003</c:v>
                </c:pt>
                <c:pt idx="1226">
                  <c:v>-6.6281185000000002</c:v>
                </c:pt>
                <c:pt idx="1227">
                  <c:v>-6.6903319999999997</c:v>
                </c:pt>
                <c:pt idx="1228">
                  <c:v>-6.6711893</c:v>
                </c:pt>
                <c:pt idx="1229">
                  <c:v>-6.7429743000000002</c:v>
                </c:pt>
                <c:pt idx="1230">
                  <c:v>-6.7908305999999996</c:v>
                </c:pt>
                <c:pt idx="1231">
                  <c:v>-6.8967133</c:v>
                </c:pt>
                <c:pt idx="1232">
                  <c:v>-6.9732833000000003</c:v>
                </c:pt>
                <c:pt idx="1233">
                  <c:v>-6.9684977999999997</c:v>
                </c:pt>
                <c:pt idx="1234">
                  <c:v>-6.9206414000000001</c:v>
                </c:pt>
                <c:pt idx="1235">
                  <c:v>-6.8159549999999998</c:v>
                </c:pt>
                <c:pt idx="1236">
                  <c:v>-6.792027</c:v>
                </c:pt>
                <c:pt idx="1237">
                  <c:v>-6.7872415000000004</c:v>
                </c:pt>
                <c:pt idx="1238">
                  <c:v>-6.8111696000000004</c:v>
                </c:pt>
                <c:pt idx="1239">
                  <c:v>-6.8015984999999999</c:v>
                </c:pt>
                <c:pt idx="1240">
                  <c:v>-6.7776699999999996</c:v>
                </c:pt>
                <c:pt idx="1241">
                  <c:v>-6.8010000000000002</c:v>
                </c:pt>
                <c:pt idx="1242">
                  <c:v>-6.8482585</c:v>
                </c:pt>
                <c:pt idx="1243">
                  <c:v>-6.8859453000000004</c:v>
                </c:pt>
                <c:pt idx="1244">
                  <c:v>-6.9810600000000003</c:v>
                </c:pt>
                <c:pt idx="1245">
                  <c:v>-7.075577</c:v>
                </c:pt>
                <c:pt idx="1246">
                  <c:v>-7.1802625999999998</c:v>
                </c:pt>
                <c:pt idx="1247">
                  <c:v>-7.2705916999999998</c:v>
                </c:pt>
                <c:pt idx="1248">
                  <c:v>-7.3986077000000003</c:v>
                </c:pt>
                <c:pt idx="1249">
                  <c:v>-7.5128649999999997</c:v>
                </c:pt>
                <c:pt idx="1250">
                  <c:v>-7.6414790000000004</c:v>
                </c:pt>
                <c:pt idx="1251">
                  <c:v>-7.7264239999999997</c:v>
                </c:pt>
                <c:pt idx="1252">
                  <c:v>-7.8400835999999998</c:v>
                </c:pt>
                <c:pt idx="1253">
                  <c:v>-7.9202430000000001</c:v>
                </c:pt>
                <c:pt idx="1254">
                  <c:v>-7.9908314000000003</c:v>
                </c:pt>
                <c:pt idx="1255">
                  <c:v>-8.0476609999999997</c:v>
                </c:pt>
                <c:pt idx="1256">
                  <c:v>-8.1182490000000005</c:v>
                </c:pt>
                <c:pt idx="1257">
                  <c:v>-8.1128649999999993</c:v>
                </c:pt>
                <c:pt idx="1258">
                  <c:v>-8.1122669999999992</c:v>
                </c:pt>
                <c:pt idx="1259">
                  <c:v>-8.1260259999999995</c:v>
                </c:pt>
                <c:pt idx="1260">
                  <c:v>-8.0829550000000001</c:v>
                </c:pt>
                <c:pt idx="1261">
                  <c:v>-8.0733829999999998</c:v>
                </c:pt>
                <c:pt idx="1262">
                  <c:v>-8.0494559999999993</c:v>
                </c:pt>
                <c:pt idx="1263">
                  <c:v>-8.0255270000000003</c:v>
                </c:pt>
                <c:pt idx="1264">
                  <c:v>-8.0309109999999997</c:v>
                </c:pt>
                <c:pt idx="1265">
                  <c:v>-8.0650089999999999</c:v>
                </c:pt>
                <c:pt idx="1266">
                  <c:v>-8.0799640000000004</c:v>
                </c:pt>
                <c:pt idx="1267">
                  <c:v>-8.0901340000000008</c:v>
                </c:pt>
                <c:pt idx="1268">
                  <c:v>-8.1146600000000007</c:v>
                </c:pt>
                <c:pt idx="1269">
                  <c:v>-8.1439710000000005</c:v>
                </c:pt>
                <c:pt idx="1270">
                  <c:v>-8.1541409999999992</c:v>
                </c:pt>
                <c:pt idx="1271">
                  <c:v>-8.2019979999999997</c:v>
                </c:pt>
                <c:pt idx="1272">
                  <c:v>-8.2648100000000007</c:v>
                </c:pt>
                <c:pt idx="1273">
                  <c:v>-8.3467640000000003</c:v>
                </c:pt>
                <c:pt idx="1274">
                  <c:v>-8.4430739999999993</c:v>
                </c:pt>
                <c:pt idx="1275">
                  <c:v>-8.5579300000000007</c:v>
                </c:pt>
                <c:pt idx="1276">
                  <c:v>-8.7110710000000005</c:v>
                </c:pt>
                <c:pt idx="1277">
                  <c:v>-8.8408809999999995</c:v>
                </c:pt>
                <c:pt idx="1278">
                  <c:v>-8.9653080000000003</c:v>
                </c:pt>
                <c:pt idx="1279">
                  <c:v>-9.0418789999999998</c:v>
                </c:pt>
                <c:pt idx="1280">
                  <c:v>-9.1088769999999997</c:v>
                </c:pt>
                <c:pt idx="1281">
                  <c:v>-9.1369930000000004</c:v>
                </c:pt>
                <c:pt idx="1282">
                  <c:v>-9.1842520000000007</c:v>
                </c:pt>
                <c:pt idx="1283">
                  <c:v>-9.1788670000000003</c:v>
                </c:pt>
                <c:pt idx="1284">
                  <c:v>-9.1495549999999994</c:v>
                </c:pt>
                <c:pt idx="1285">
                  <c:v>-8.9575320000000005</c:v>
                </c:pt>
                <c:pt idx="1286">
                  <c:v>-8.4436730000000004</c:v>
                </c:pt>
                <c:pt idx="1287">
                  <c:v>-8.3617190000000008</c:v>
                </c:pt>
                <c:pt idx="1288">
                  <c:v>-8.4562349999999995</c:v>
                </c:pt>
                <c:pt idx="1289">
                  <c:v>-8.4017979999999994</c:v>
                </c:pt>
                <c:pt idx="1290">
                  <c:v>-8.5190470000000005</c:v>
                </c:pt>
                <c:pt idx="1291">
                  <c:v>-8.583653</c:v>
                </c:pt>
                <c:pt idx="1292">
                  <c:v>-8.6967130000000008</c:v>
                </c:pt>
                <c:pt idx="1293">
                  <c:v>-8.834301</c:v>
                </c:pt>
                <c:pt idx="1294">
                  <c:v>-9.0376910000000006</c:v>
                </c:pt>
                <c:pt idx="1295">
                  <c:v>-9.1992060000000002</c:v>
                </c:pt>
                <c:pt idx="1296">
                  <c:v>-9.3415789999999994</c:v>
                </c:pt>
                <c:pt idx="1297">
                  <c:v>-9.4504529999999995</c:v>
                </c:pt>
                <c:pt idx="1298">
                  <c:v>-9.4887379999999997</c:v>
                </c:pt>
                <c:pt idx="1299">
                  <c:v>-9.5844509999999996</c:v>
                </c:pt>
                <c:pt idx="1300">
                  <c:v>-9.6897350000000007</c:v>
                </c:pt>
                <c:pt idx="1301">
                  <c:v>-9.8386890000000005</c:v>
                </c:pt>
                <c:pt idx="1302">
                  <c:v>-10.016953000000001</c:v>
                </c:pt>
                <c:pt idx="1303">
                  <c:v>-10.128220000000001</c:v>
                </c:pt>
                <c:pt idx="1304">
                  <c:v>-10.267602</c:v>
                </c:pt>
                <c:pt idx="1305">
                  <c:v>-10.426126500000001</c:v>
                </c:pt>
                <c:pt idx="1306">
                  <c:v>-10.503295</c:v>
                </c:pt>
                <c:pt idx="1307">
                  <c:v>-10.34178</c:v>
                </c:pt>
                <c:pt idx="1308">
                  <c:v>-10.061221</c:v>
                </c:pt>
                <c:pt idx="1309">
                  <c:v>-10.557134</c:v>
                </c:pt>
                <c:pt idx="1310">
                  <c:v>-10.829317</c:v>
                </c:pt>
                <c:pt idx="1311">
                  <c:v>-10.676176</c:v>
                </c:pt>
                <c:pt idx="1312">
                  <c:v>-10.781461</c:v>
                </c:pt>
                <c:pt idx="1313">
                  <c:v>-10.886146999999999</c:v>
                </c:pt>
                <c:pt idx="1314">
                  <c:v>-10.929815</c:v>
                </c:pt>
                <c:pt idx="1315">
                  <c:v>-10.934003000000001</c:v>
                </c:pt>
                <c:pt idx="1316">
                  <c:v>-10.982457999999999</c:v>
                </c:pt>
                <c:pt idx="1317">
                  <c:v>-11.030314000000001</c:v>
                </c:pt>
                <c:pt idx="1318">
                  <c:v>-11.001002</c:v>
                </c:pt>
                <c:pt idx="1319">
                  <c:v>-10.975878</c:v>
                </c:pt>
                <c:pt idx="1320">
                  <c:v>-10.974681</c:v>
                </c:pt>
                <c:pt idx="1321">
                  <c:v>-10.953744</c:v>
                </c:pt>
                <c:pt idx="1322">
                  <c:v>-10.809576</c:v>
                </c:pt>
                <c:pt idx="1323">
                  <c:v>-10.736594999999999</c:v>
                </c:pt>
                <c:pt idx="1324">
                  <c:v>-10.663614000000001</c:v>
                </c:pt>
                <c:pt idx="1325">
                  <c:v>-10.677372999999999</c:v>
                </c:pt>
                <c:pt idx="1326">
                  <c:v>-10.619346999999999</c:v>
                </c:pt>
                <c:pt idx="1327">
                  <c:v>-10.5385895</c:v>
                </c:pt>
                <c:pt idx="1328">
                  <c:v>-10.448858</c:v>
                </c:pt>
                <c:pt idx="1329">
                  <c:v>-10.383654</c:v>
                </c:pt>
                <c:pt idx="1330">
                  <c:v>-10.252048500000001</c:v>
                </c:pt>
                <c:pt idx="1331">
                  <c:v>-10.106087</c:v>
                </c:pt>
                <c:pt idx="1332">
                  <c:v>-9.9840529999999994</c:v>
                </c:pt>
                <c:pt idx="1333">
                  <c:v>-9.9577310000000008</c:v>
                </c:pt>
                <c:pt idx="1334">
                  <c:v>-9.9499549999999992</c:v>
                </c:pt>
                <c:pt idx="1335">
                  <c:v>-9.9613209999999999</c:v>
                </c:pt>
                <c:pt idx="1336">
                  <c:v>-10.034302</c:v>
                </c:pt>
                <c:pt idx="1337">
                  <c:v>-10.130613</c:v>
                </c:pt>
                <c:pt idx="1338">
                  <c:v>-10.379466000000001</c:v>
                </c:pt>
                <c:pt idx="1339">
                  <c:v>-10.780863</c:v>
                </c:pt>
                <c:pt idx="1340">
                  <c:v>-11.18824</c:v>
                </c:pt>
                <c:pt idx="1341">
                  <c:v>-11.665010000000001</c:v>
                </c:pt>
                <c:pt idx="1342">
                  <c:v>-12.247662999999999</c:v>
                </c:pt>
                <c:pt idx="1343">
                  <c:v>-12.80519</c:v>
                </c:pt>
                <c:pt idx="1344">
                  <c:v>-13.209578</c:v>
                </c:pt>
                <c:pt idx="1345">
                  <c:v>-13.630713999999999</c:v>
                </c:pt>
                <c:pt idx="1346">
                  <c:v>-13.241282</c:v>
                </c:pt>
                <c:pt idx="1347">
                  <c:v>-13.724632</c:v>
                </c:pt>
                <c:pt idx="1348">
                  <c:v>-14.541183</c:v>
                </c:pt>
                <c:pt idx="1349">
                  <c:v>-15.07239</c:v>
                </c:pt>
                <c:pt idx="1350">
                  <c:v>-15.223138000000001</c:v>
                </c:pt>
                <c:pt idx="1351">
                  <c:v>-15.671194</c:v>
                </c:pt>
                <c:pt idx="1352">
                  <c:v>-15.866807</c:v>
                </c:pt>
                <c:pt idx="1353">
                  <c:v>-15.266209</c:v>
                </c:pt>
                <c:pt idx="1354">
                  <c:v>-14.505291</c:v>
                </c:pt>
                <c:pt idx="1355">
                  <c:v>-12.951751</c:v>
                </c:pt>
                <c:pt idx="1356">
                  <c:v>-12.793226000000001</c:v>
                </c:pt>
                <c:pt idx="1357">
                  <c:v>-12.674182999999999</c:v>
                </c:pt>
                <c:pt idx="1358">
                  <c:v>-12.276377</c:v>
                </c:pt>
                <c:pt idx="1359">
                  <c:v>-12.015559</c:v>
                </c:pt>
                <c:pt idx="1360">
                  <c:v>-11.840284</c:v>
                </c:pt>
                <c:pt idx="1361">
                  <c:v>-11.617751999999999</c:v>
                </c:pt>
                <c:pt idx="1362">
                  <c:v>-11.46162</c:v>
                </c:pt>
                <c:pt idx="1363">
                  <c:v>-11.374283</c:v>
                </c:pt>
                <c:pt idx="1364">
                  <c:v>-11.311470999999999</c:v>
                </c:pt>
                <c:pt idx="1365">
                  <c:v>-11.236096999999999</c:v>
                </c:pt>
                <c:pt idx="1366">
                  <c:v>-11.1427765</c:v>
                </c:pt>
                <c:pt idx="1367">
                  <c:v>-11.007583</c:v>
                </c:pt>
                <c:pt idx="1368">
                  <c:v>-10.852646999999999</c:v>
                </c:pt>
                <c:pt idx="1369">
                  <c:v>-10.665409</c:v>
                </c:pt>
                <c:pt idx="1370">
                  <c:v>-10.465009999999999</c:v>
                </c:pt>
                <c:pt idx="1371">
                  <c:v>-10.240085000000001</c:v>
                </c:pt>
                <c:pt idx="1372">
                  <c:v>-9.920045</c:v>
                </c:pt>
                <c:pt idx="1373">
                  <c:v>-9.5515500000000007</c:v>
                </c:pt>
                <c:pt idx="1374">
                  <c:v>-9.1256275000000002</c:v>
                </c:pt>
                <c:pt idx="1375">
                  <c:v>-8.8085784999999994</c:v>
                </c:pt>
                <c:pt idx="1376">
                  <c:v>-8.5274219999999996</c:v>
                </c:pt>
                <c:pt idx="1377">
                  <c:v>-8.3126660000000001</c:v>
                </c:pt>
                <c:pt idx="1378">
                  <c:v>-8.1254270000000002</c:v>
                </c:pt>
                <c:pt idx="1379">
                  <c:v>-8.0709909999999994</c:v>
                </c:pt>
                <c:pt idx="1380">
                  <c:v>-7.9447694000000002</c:v>
                </c:pt>
              </c:numCache>
            </c:numRef>
          </c:val>
          <c:smooth val="0"/>
          <c:extLst>
            <c:ext xmlns:c16="http://schemas.microsoft.com/office/drawing/2014/chart" uri="{C3380CC4-5D6E-409C-BE32-E72D297353CC}">
              <c16:uniqueId val="{00000001-9036-43BA-8F9B-603CD31C6B9F}"/>
            </c:ext>
          </c:extLst>
        </c:ser>
        <c:ser>
          <c:idx val="2"/>
          <c:order val="2"/>
          <c:tx>
            <c:v>Z</c:v>
          </c:tx>
          <c:spPr>
            <a:ln w="28575" cap="rnd">
              <a:solidFill>
                <a:schemeClr val="accent3"/>
              </a:solidFill>
              <a:round/>
            </a:ln>
            <a:effectLst/>
          </c:spPr>
          <c:marker>
            <c:symbol val="none"/>
          </c:marker>
          <c:val>
            <c:numRef>
              <c:f>'output(1)'!$C$1:$C$1381</c:f>
              <c:numCache>
                <c:formatCode>General</c:formatCode>
                <c:ptCount val="1381"/>
                <c:pt idx="0">
                  <c:v>-2.5124637999999999</c:v>
                </c:pt>
                <c:pt idx="1">
                  <c:v>-2.8438696999999999</c:v>
                </c:pt>
                <c:pt idx="2">
                  <c:v>-2.6961129000000001</c:v>
                </c:pt>
                <c:pt idx="3">
                  <c:v>-2.8127629999999999</c:v>
                </c:pt>
                <c:pt idx="4">
                  <c:v>-3.1824539999999999</c:v>
                </c:pt>
                <c:pt idx="5">
                  <c:v>-3.888935</c:v>
                </c:pt>
                <c:pt idx="6">
                  <c:v>-3.2991041999999999</c:v>
                </c:pt>
                <c:pt idx="7">
                  <c:v>-2.7200410000000002</c:v>
                </c:pt>
                <c:pt idx="8">
                  <c:v>-2.2426729999999999</c:v>
                </c:pt>
                <c:pt idx="9">
                  <c:v>-2.0913270000000002</c:v>
                </c:pt>
                <c:pt idx="10">
                  <c:v>-2.111666</c:v>
                </c:pt>
                <c:pt idx="11">
                  <c:v>-2.0781665</c:v>
                </c:pt>
                <c:pt idx="12">
                  <c:v>-1.9884356000000001</c:v>
                </c:pt>
                <c:pt idx="13">
                  <c:v>-1.8311075000000001</c:v>
                </c:pt>
                <c:pt idx="14">
                  <c:v>-1.655235</c:v>
                </c:pt>
                <c:pt idx="15">
                  <c:v>-1.544567</c:v>
                </c:pt>
                <c:pt idx="16">
                  <c:v>-1.5828521</c:v>
                </c:pt>
                <c:pt idx="17">
                  <c:v>-1.5451652</c:v>
                </c:pt>
                <c:pt idx="18">
                  <c:v>-1.5355939999999999</c:v>
                </c:pt>
                <c:pt idx="19">
                  <c:v>-1.6271194</c:v>
                </c:pt>
                <c:pt idx="20">
                  <c:v>-1.7575282000000001</c:v>
                </c:pt>
                <c:pt idx="21">
                  <c:v>-1.8436699000000001</c:v>
                </c:pt>
                <c:pt idx="22">
                  <c:v>-1.963311</c:v>
                </c:pt>
                <c:pt idx="23">
                  <c:v>-2.1744775999999999</c:v>
                </c:pt>
                <c:pt idx="24">
                  <c:v>-2.2803599999999999</c:v>
                </c:pt>
                <c:pt idx="25">
                  <c:v>-2.1565313000000002</c:v>
                </c:pt>
                <c:pt idx="26">
                  <c:v>-2.2103698000000001</c:v>
                </c:pt>
                <c:pt idx="27">
                  <c:v>-2.629712</c:v>
                </c:pt>
                <c:pt idx="28">
                  <c:v>-2.9455646999999998</c:v>
                </c:pt>
                <c:pt idx="29">
                  <c:v>-3.1758738000000002</c:v>
                </c:pt>
                <c:pt idx="30">
                  <c:v>-3.3194431999999998</c:v>
                </c:pt>
                <c:pt idx="31">
                  <c:v>-3.5264223000000001</c:v>
                </c:pt>
                <c:pt idx="32">
                  <c:v>-3.6993038999999999</c:v>
                </c:pt>
                <c:pt idx="33">
                  <c:v>-3.8237304999999999</c:v>
                </c:pt>
                <c:pt idx="34">
                  <c:v>-3.8476588999999999</c:v>
                </c:pt>
                <c:pt idx="35">
                  <c:v>-3.9427736000000002</c:v>
                </c:pt>
                <c:pt idx="36">
                  <c:v>-4.1527440000000002</c:v>
                </c:pt>
                <c:pt idx="37">
                  <c:v>-4.3722854</c:v>
                </c:pt>
                <c:pt idx="38">
                  <c:v>-4.5966125</c:v>
                </c:pt>
                <c:pt idx="39">
                  <c:v>-4.686941</c:v>
                </c:pt>
                <c:pt idx="40">
                  <c:v>-4.7383870000000003</c:v>
                </c:pt>
                <c:pt idx="41">
                  <c:v>-4.8047876</c:v>
                </c:pt>
                <c:pt idx="42">
                  <c:v>-4.8472605</c:v>
                </c:pt>
                <c:pt idx="43">
                  <c:v>-4.8275199999999998</c:v>
                </c:pt>
                <c:pt idx="44">
                  <c:v>-4.7928240000000004</c:v>
                </c:pt>
                <c:pt idx="45">
                  <c:v>-4.7395835000000002</c:v>
                </c:pt>
                <c:pt idx="46">
                  <c:v>-4.7623153</c:v>
                </c:pt>
                <c:pt idx="47">
                  <c:v>-4.6809589999999996</c:v>
                </c:pt>
                <c:pt idx="48">
                  <c:v>-4.5080780000000003</c:v>
                </c:pt>
                <c:pt idx="49">
                  <c:v>-4.3495536000000001</c:v>
                </c:pt>
                <c:pt idx="50">
                  <c:v>-4.1485560000000001</c:v>
                </c:pt>
                <c:pt idx="51">
                  <c:v>-3.9762729999999999</c:v>
                </c:pt>
                <c:pt idx="52">
                  <c:v>-3.8656049000000001</c:v>
                </c:pt>
                <c:pt idx="53">
                  <c:v>-3.7082769999999998</c:v>
                </c:pt>
                <c:pt idx="54">
                  <c:v>-3.5066817000000001</c:v>
                </c:pt>
                <c:pt idx="55">
                  <c:v>-3.1950164000000001</c:v>
                </c:pt>
                <c:pt idx="56">
                  <c:v>-2.9635107999999999</c:v>
                </c:pt>
                <c:pt idx="57">
                  <c:v>-2.7553353</c:v>
                </c:pt>
                <c:pt idx="58">
                  <c:v>-2.5429723000000002</c:v>
                </c:pt>
                <c:pt idx="59">
                  <c:v>-2.3162522000000001</c:v>
                </c:pt>
                <c:pt idx="60">
                  <c:v>-2.0841484000000001</c:v>
                </c:pt>
                <c:pt idx="61">
                  <c:v>-1.925624</c:v>
                </c:pt>
                <c:pt idx="62">
                  <c:v>-1.7964116000000001</c:v>
                </c:pt>
                <c:pt idx="63">
                  <c:v>-1.9549361000000001</c:v>
                </c:pt>
                <c:pt idx="64">
                  <c:v>-1.9076778999999999</c:v>
                </c:pt>
                <c:pt idx="65">
                  <c:v>-1.9669002</c:v>
                </c:pt>
                <c:pt idx="66">
                  <c:v>-2.1218355</c:v>
                </c:pt>
                <c:pt idx="67">
                  <c:v>-2.1936201999999998</c:v>
                </c:pt>
                <c:pt idx="68">
                  <c:v>-2.4000010000000001</c:v>
                </c:pt>
                <c:pt idx="69">
                  <c:v>-2.5734808</c:v>
                </c:pt>
                <c:pt idx="70">
                  <c:v>-2.5896322999999999</c:v>
                </c:pt>
                <c:pt idx="71">
                  <c:v>-2.5052853000000002</c:v>
                </c:pt>
                <c:pt idx="72">
                  <c:v>-2.5088746999999998</c:v>
                </c:pt>
                <c:pt idx="73">
                  <c:v>-2.5004997000000002</c:v>
                </c:pt>
                <c:pt idx="74">
                  <c:v>-2.6787649999999998</c:v>
                </c:pt>
                <c:pt idx="75">
                  <c:v>-2.7338</c:v>
                </c:pt>
                <c:pt idx="76">
                  <c:v>-2.7260232000000002</c:v>
                </c:pt>
                <c:pt idx="77">
                  <c:v>-3.0191439999999998</c:v>
                </c:pt>
                <c:pt idx="78">
                  <c:v>-3.4845480000000002</c:v>
                </c:pt>
                <c:pt idx="79">
                  <c:v>-3.6490545000000001</c:v>
                </c:pt>
                <c:pt idx="80">
                  <c:v>-3.6622150000000002</c:v>
                </c:pt>
                <c:pt idx="81">
                  <c:v>-3.4642089999999999</c:v>
                </c:pt>
                <c:pt idx="82">
                  <c:v>-3.1746774000000002</c:v>
                </c:pt>
                <c:pt idx="83">
                  <c:v>-2.8707889999999998</c:v>
                </c:pt>
                <c:pt idx="84">
                  <c:v>-2.5477579000000001</c:v>
                </c:pt>
                <c:pt idx="85">
                  <c:v>-2.1972094000000002</c:v>
                </c:pt>
                <c:pt idx="86">
                  <c:v>-1.9477576000000001</c:v>
                </c:pt>
                <c:pt idx="87">
                  <c:v>-1.7892330999999999</c:v>
                </c:pt>
                <c:pt idx="88">
                  <c:v>-1.7647067000000001</c:v>
                </c:pt>
                <c:pt idx="89">
                  <c:v>-1.8705890999999999</c:v>
                </c:pt>
                <c:pt idx="90">
                  <c:v>-2.0626129999999998</c:v>
                </c:pt>
                <c:pt idx="91">
                  <c:v>-2.2983061999999999</c:v>
                </c:pt>
                <c:pt idx="92">
                  <c:v>-2.5573291999999999</c:v>
                </c:pt>
                <c:pt idx="93">
                  <c:v>-2.8211379999999999</c:v>
                </c:pt>
                <c:pt idx="94">
                  <c:v>-3.0454650000000001</c:v>
                </c:pt>
                <c:pt idx="95">
                  <c:v>-3.2476585</c:v>
                </c:pt>
                <c:pt idx="96">
                  <c:v>-3.3990045000000002</c:v>
                </c:pt>
                <c:pt idx="97">
                  <c:v>-3.4737802000000002</c:v>
                </c:pt>
                <c:pt idx="98">
                  <c:v>-3.4528431999999998</c:v>
                </c:pt>
                <c:pt idx="99">
                  <c:v>-3.3439695999999999</c:v>
                </c:pt>
                <c:pt idx="100">
                  <c:v>-3.1722845999999998</c:v>
                </c:pt>
                <c:pt idx="101">
                  <c:v>-3.0335009999999998</c:v>
                </c:pt>
                <c:pt idx="102">
                  <c:v>-2.9042884999999998</c:v>
                </c:pt>
                <c:pt idx="103">
                  <c:v>-2.7846475000000002</c:v>
                </c:pt>
                <c:pt idx="104">
                  <c:v>-2.7511477000000002</c:v>
                </c:pt>
                <c:pt idx="105">
                  <c:v>-2.7284160000000002</c:v>
                </c:pt>
                <c:pt idx="106">
                  <c:v>-2.7194427999999999</c:v>
                </c:pt>
                <c:pt idx="107">
                  <c:v>-2.7738798</c:v>
                </c:pt>
                <c:pt idx="108">
                  <c:v>-2.8558338000000001</c:v>
                </c:pt>
                <c:pt idx="109">
                  <c:v>-2.8797619999999999</c:v>
                </c:pt>
                <c:pt idx="110">
                  <c:v>-2.8755746000000002</c:v>
                </c:pt>
                <c:pt idx="111">
                  <c:v>-2.9090739999999999</c:v>
                </c:pt>
                <c:pt idx="112">
                  <c:v>-2.9090739999999999</c:v>
                </c:pt>
                <c:pt idx="113">
                  <c:v>-2.9138598</c:v>
                </c:pt>
                <c:pt idx="114">
                  <c:v>-2.9090739999999999</c:v>
                </c:pt>
                <c:pt idx="115">
                  <c:v>-3.0155547</c:v>
                </c:pt>
                <c:pt idx="116">
                  <c:v>-3.1310083999999998</c:v>
                </c:pt>
                <c:pt idx="117">
                  <c:v>-3.2566316</c:v>
                </c:pt>
                <c:pt idx="118">
                  <c:v>-3.4157543000000001</c:v>
                </c:pt>
                <c:pt idx="119">
                  <c:v>-3.6939199999999999</c:v>
                </c:pt>
                <c:pt idx="120">
                  <c:v>-3.9577285999999998</c:v>
                </c:pt>
                <c:pt idx="121">
                  <c:v>-4.0719856999999999</c:v>
                </c:pt>
                <c:pt idx="122">
                  <c:v>-4.2251266999999997</c:v>
                </c:pt>
                <c:pt idx="123">
                  <c:v>-4.3262233999999999</c:v>
                </c:pt>
                <c:pt idx="124">
                  <c:v>-4.2149570000000001</c:v>
                </c:pt>
                <c:pt idx="125">
                  <c:v>-4.4877390000000004</c:v>
                </c:pt>
                <c:pt idx="126">
                  <c:v>-4.999803</c:v>
                </c:pt>
                <c:pt idx="127">
                  <c:v>-4.8550370000000003</c:v>
                </c:pt>
                <c:pt idx="128">
                  <c:v>-3.4337005999999999</c:v>
                </c:pt>
                <c:pt idx="129">
                  <c:v>-1.4937195999999999</c:v>
                </c:pt>
                <c:pt idx="130">
                  <c:v>-0.43070807999999999</c:v>
                </c:pt>
                <c:pt idx="131">
                  <c:v>-0.45463629999999999</c:v>
                </c:pt>
                <c:pt idx="132">
                  <c:v>1.4901302999999999</c:v>
                </c:pt>
                <c:pt idx="133">
                  <c:v>1.7736797</c:v>
                </c:pt>
                <c:pt idx="134">
                  <c:v>-1.5020944000000001</c:v>
                </c:pt>
                <c:pt idx="135">
                  <c:v>-4.7814579999999998</c:v>
                </c:pt>
                <c:pt idx="136">
                  <c:v>-6.6777696999999998</c:v>
                </c:pt>
                <c:pt idx="137">
                  <c:v>-7.3363943000000003</c:v>
                </c:pt>
                <c:pt idx="138">
                  <c:v>-7.0540414</c:v>
                </c:pt>
                <c:pt idx="139">
                  <c:v>-7.0977100000000002</c:v>
                </c:pt>
                <c:pt idx="140">
                  <c:v>-6.7615185000000002</c:v>
                </c:pt>
                <c:pt idx="141">
                  <c:v>-5.7762737</c:v>
                </c:pt>
                <c:pt idx="142">
                  <c:v>-4.6576294999999996</c:v>
                </c:pt>
                <c:pt idx="143">
                  <c:v>-3.5096726</c:v>
                </c:pt>
                <c:pt idx="144">
                  <c:v>-2.3808584000000002</c:v>
                </c:pt>
                <c:pt idx="145">
                  <c:v>-1.5535401</c:v>
                </c:pt>
                <c:pt idx="146">
                  <c:v>-1.0731809000000001</c:v>
                </c:pt>
                <c:pt idx="147">
                  <c:v>-0.79501533999999996</c:v>
                </c:pt>
                <c:pt idx="148">
                  <c:v>-0.89013003999999996</c:v>
                </c:pt>
                <c:pt idx="149">
                  <c:v>-1.1198410000000001</c:v>
                </c:pt>
                <c:pt idx="150">
                  <c:v>-1.5266208999999999</c:v>
                </c:pt>
                <c:pt idx="151">
                  <c:v>-2.0207388000000002</c:v>
                </c:pt>
                <c:pt idx="152">
                  <c:v>-2.5130620000000001</c:v>
                </c:pt>
                <c:pt idx="153">
                  <c:v>-2.8959136000000001</c:v>
                </c:pt>
                <c:pt idx="154">
                  <c:v>-3.2213376</c:v>
                </c:pt>
                <c:pt idx="155">
                  <c:v>-3.4761731999999999</c:v>
                </c:pt>
                <c:pt idx="156">
                  <c:v>-3.6675990000000001</c:v>
                </c:pt>
                <c:pt idx="157">
                  <c:v>-3.7692937999999998</c:v>
                </c:pt>
                <c:pt idx="158">
                  <c:v>-3.8662030000000001</c:v>
                </c:pt>
                <c:pt idx="159">
                  <c:v>-3.9397823999999999</c:v>
                </c:pt>
                <c:pt idx="160">
                  <c:v>-3.9792640000000001</c:v>
                </c:pt>
                <c:pt idx="161">
                  <c:v>-3.9840498000000002</c:v>
                </c:pt>
                <c:pt idx="162">
                  <c:v>-3.9272200000000002</c:v>
                </c:pt>
                <c:pt idx="163">
                  <c:v>-3.859623</c:v>
                </c:pt>
                <c:pt idx="164">
                  <c:v>-3.7537405000000001</c:v>
                </c:pt>
                <c:pt idx="165">
                  <c:v>-3.6197423999999998</c:v>
                </c:pt>
                <c:pt idx="166">
                  <c:v>-3.5330026000000001</c:v>
                </c:pt>
                <c:pt idx="167">
                  <c:v>-3.4510483999999999</c:v>
                </c:pt>
                <c:pt idx="168">
                  <c:v>-3.4073793999999999</c:v>
                </c:pt>
                <c:pt idx="169">
                  <c:v>-3.4025938999999998</c:v>
                </c:pt>
                <c:pt idx="170">
                  <c:v>-3.4073793999999999</c:v>
                </c:pt>
                <c:pt idx="171">
                  <c:v>-3.4791641000000002</c:v>
                </c:pt>
                <c:pt idx="172">
                  <c:v>-3.5694933</c:v>
                </c:pt>
                <c:pt idx="173">
                  <c:v>-3.6652062000000001</c:v>
                </c:pt>
                <c:pt idx="174">
                  <c:v>-3.7609189999999999</c:v>
                </c:pt>
                <c:pt idx="175">
                  <c:v>-3.9092739999999999</c:v>
                </c:pt>
                <c:pt idx="176">
                  <c:v>-3.9523450000000002</c:v>
                </c:pt>
                <c:pt idx="177">
                  <c:v>-3.9954157000000001</c:v>
                </c:pt>
                <c:pt idx="178">
                  <c:v>-4.0480575999999999</c:v>
                </c:pt>
                <c:pt idx="179">
                  <c:v>-4.0570307000000003</c:v>
                </c:pt>
                <c:pt idx="180">
                  <c:v>-4.0378879999999997</c:v>
                </c:pt>
                <c:pt idx="181">
                  <c:v>-3.9655054000000001</c:v>
                </c:pt>
                <c:pt idx="182">
                  <c:v>-3.8787655999999999</c:v>
                </c:pt>
                <c:pt idx="183">
                  <c:v>-3.8021950000000002</c:v>
                </c:pt>
                <c:pt idx="184">
                  <c:v>-3.6915271000000001</c:v>
                </c:pt>
                <c:pt idx="185">
                  <c:v>-3.5623146999999999</c:v>
                </c:pt>
                <c:pt idx="186">
                  <c:v>-3.4420755000000001</c:v>
                </c:pt>
                <c:pt idx="187">
                  <c:v>-3.3367912999999998</c:v>
                </c:pt>
                <c:pt idx="188">
                  <c:v>-3.2644082999999999</c:v>
                </c:pt>
                <c:pt idx="189">
                  <c:v>-3.2117662</c:v>
                </c:pt>
                <c:pt idx="190">
                  <c:v>-3.1310083999999998</c:v>
                </c:pt>
                <c:pt idx="191">
                  <c:v>-3.1543383999999999</c:v>
                </c:pt>
                <c:pt idx="192">
                  <c:v>-3.2494529999999999</c:v>
                </c:pt>
                <c:pt idx="193">
                  <c:v>-3.3547373</c:v>
                </c:pt>
                <c:pt idx="194">
                  <c:v>-3.4749767999999999</c:v>
                </c:pt>
                <c:pt idx="195">
                  <c:v>-3.5850464999999998</c:v>
                </c:pt>
                <c:pt idx="196">
                  <c:v>-3.7094733999999998</c:v>
                </c:pt>
                <c:pt idx="197">
                  <c:v>-3.8201413</c:v>
                </c:pt>
                <c:pt idx="198">
                  <c:v>-3.9355950000000002</c:v>
                </c:pt>
                <c:pt idx="199">
                  <c:v>-4.0073794999999999</c:v>
                </c:pt>
                <c:pt idx="200">
                  <c:v>-4.0642094999999996</c:v>
                </c:pt>
                <c:pt idx="201">
                  <c:v>-4.1407794999999998</c:v>
                </c:pt>
                <c:pt idx="202">
                  <c:v>-4.1641097</c:v>
                </c:pt>
                <c:pt idx="203">
                  <c:v>-4.1676989999999998</c:v>
                </c:pt>
                <c:pt idx="204">
                  <c:v>-4.1862430000000002</c:v>
                </c:pt>
                <c:pt idx="205">
                  <c:v>-4.1473599999999999</c:v>
                </c:pt>
                <c:pt idx="206">
                  <c:v>-4.1222352999999998</c:v>
                </c:pt>
                <c:pt idx="207">
                  <c:v>-4.0779680000000003</c:v>
                </c:pt>
                <c:pt idx="208">
                  <c:v>-4.0534414999999999</c:v>
                </c:pt>
                <c:pt idx="209">
                  <c:v>-4.0522450000000001</c:v>
                </c:pt>
                <c:pt idx="210">
                  <c:v>-4.0558342999999999</c:v>
                </c:pt>
                <c:pt idx="211">
                  <c:v>-4.0265219999999999</c:v>
                </c:pt>
                <c:pt idx="212">
                  <c:v>-3.9918263</c:v>
                </c:pt>
                <c:pt idx="213">
                  <c:v>-3.8901314999999999</c:v>
                </c:pt>
                <c:pt idx="214">
                  <c:v>-3.7597225000000001</c:v>
                </c:pt>
                <c:pt idx="215">
                  <c:v>-3.5820555999999999</c:v>
                </c:pt>
                <c:pt idx="216">
                  <c:v>-3.3756745000000001</c:v>
                </c:pt>
                <c:pt idx="217">
                  <c:v>-3.0735806999999999</c:v>
                </c:pt>
                <c:pt idx="218">
                  <c:v>-2.7714867999999999</c:v>
                </c:pt>
                <c:pt idx="219">
                  <c:v>-2.5316063999999998</c:v>
                </c:pt>
                <c:pt idx="220">
                  <c:v>-2.3012972</c:v>
                </c:pt>
                <c:pt idx="221">
                  <c:v>-2.1481566000000001</c:v>
                </c:pt>
                <c:pt idx="222">
                  <c:v>-2.0817556000000002</c:v>
                </c:pt>
                <c:pt idx="223">
                  <c:v>-2.0961126999999999</c:v>
                </c:pt>
                <c:pt idx="224">
                  <c:v>-2.2115662</c:v>
                </c:pt>
                <c:pt idx="225">
                  <c:v>-2.3892334000000002</c:v>
                </c:pt>
                <c:pt idx="226">
                  <c:v>-2.614757</c:v>
                </c:pt>
                <c:pt idx="227">
                  <c:v>-2.836093</c:v>
                </c:pt>
                <c:pt idx="228">
                  <c:v>-3.0616167000000001</c:v>
                </c:pt>
                <c:pt idx="229">
                  <c:v>-3.2392835999999998</c:v>
                </c:pt>
                <c:pt idx="230">
                  <c:v>-3.3643086000000002</c:v>
                </c:pt>
                <c:pt idx="231">
                  <c:v>-3.4265219999999998</c:v>
                </c:pt>
                <c:pt idx="232">
                  <c:v>-3.4701909999999998</c:v>
                </c:pt>
                <c:pt idx="233">
                  <c:v>-3.5234312999999999</c:v>
                </c:pt>
                <c:pt idx="234">
                  <c:v>-3.5425740000000001</c:v>
                </c:pt>
                <c:pt idx="235">
                  <c:v>-3.5952160000000002</c:v>
                </c:pt>
                <c:pt idx="236">
                  <c:v>-3.6095730000000001</c:v>
                </c:pt>
                <c:pt idx="237">
                  <c:v>-3.7962132</c:v>
                </c:pt>
                <c:pt idx="238">
                  <c:v>-4.1084766000000004</c:v>
                </c:pt>
                <c:pt idx="239">
                  <c:v>-4.1036906000000002</c:v>
                </c:pt>
                <c:pt idx="240">
                  <c:v>-3.9308095000000001</c:v>
                </c:pt>
                <c:pt idx="241">
                  <c:v>-3.6185459999999998</c:v>
                </c:pt>
                <c:pt idx="242">
                  <c:v>-3.2309089000000002</c:v>
                </c:pt>
                <c:pt idx="243">
                  <c:v>-2.7900312</c:v>
                </c:pt>
                <c:pt idx="244">
                  <c:v>-2.2965116999999999</c:v>
                </c:pt>
                <c:pt idx="245">
                  <c:v>-1.8795621</c:v>
                </c:pt>
                <c:pt idx="246">
                  <c:v>-1.5822539</c:v>
                </c:pt>
                <c:pt idx="247">
                  <c:v>-1.0893325</c:v>
                </c:pt>
                <c:pt idx="248">
                  <c:v>-0.34636106999999999</c:v>
                </c:pt>
                <c:pt idx="249">
                  <c:v>-1.1407782</c:v>
                </c:pt>
                <c:pt idx="250">
                  <c:v>-1.8640087999999999</c:v>
                </c:pt>
                <c:pt idx="251">
                  <c:v>-1.8879371</c:v>
                </c:pt>
                <c:pt idx="252">
                  <c:v>-1.7820547</c:v>
                </c:pt>
                <c:pt idx="253">
                  <c:v>-1.7820547</c:v>
                </c:pt>
                <c:pt idx="254">
                  <c:v>-1.8580266999999999</c:v>
                </c:pt>
                <c:pt idx="255">
                  <c:v>-2.0303100000000001</c:v>
                </c:pt>
                <c:pt idx="256">
                  <c:v>-2.3982065000000001</c:v>
                </c:pt>
                <c:pt idx="257">
                  <c:v>-2.6177480000000002</c:v>
                </c:pt>
                <c:pt idx="258">
                  <c:v>-2.4442681999999998</c:v>
                </c:pt>
                <c:pt idx="259">
                  <c:v>-2.1505494000000001</c:v>
                </c:pt>
                <c:pt idx="260">
                  <c:v>-1.7467604999999999</c:v>
                </c:pt>
                <c:pt idx="261">
                  <c:v>-1.4099708</c:v>
                </c:pt>
                <c:pt idx="262">
                  <c:v>-1.0737791000000001</c:v>
                </c:pt>
                <c:pt idx="263">
                  <c:v>-0.83928250000000004</c:v>
                </c:pt>
                <c:pt idx="264">
                  <c:v>-0.69631140000000002</c:v>
                </c:pt>
                <c:pt idx="265">
                  <c:v>-0.59162539999999997</c:v>
                </c:pt>
                <c:pt idx="266">
                  <c:v>-0.55453664000000003</c:v>
                </c:pt>
                <c:pt idx="267">
                  <c:v>-0.58923256000000002</c:v>
                </c:pt>
                <c:pt idx="268">
                  <c:v>-0.6089734</c:v>
                </c:pt>
                <c:pt idx="269">
                  <c:v>-0.64307110000000001</c:v>
                </c:pt>
                <c:pt idx="270">
                  <c:v>-0.7728817</c:v>
                </c:pt>
                <c:pt idx="271">
                  <c:v>-1.0851451000000001</c:v>
                </c:pt>
                <c:pt idx="272">
                  <c:v>-1.5559329</c:v>
                </c:pt>
                <c:pt idx="273">
                  <c:v>-2.4771698</c:v>
                </c:pt>
                <c:pt idx="274">
                  <c:v>-2.7750762</c:v>
                </c:pt>
                <c:pt idx="275">
                  <c:v>-2.6063820999999998</c:v>
                </c:pt>
                <c:pt idx="276">
                  <c:v>-2.6057839999999999</c:v>
                </c:pt>
                <c:pt idx="277">
                  <c:v>-2.5764718000000002</c:v>
                </c:pt>
                <c:pt idx="278">
                  <c:v>-2.5130620000000001</c:v>
                </c:pt>
                <c:pt idx="279">
                  <c:v>-2.4604200000000001</c:v>
                </c:pt>
                <c:pt idx="280">
                  <c:v>-1.0971092</c:v>
                </c:pt>
                <c:pt idx="281">
                  <c:v>-1.7347964</c:v>
                </c:pt>
                <c:pt idx="282">
                  <c:v>-2.0129619999999999</c:v>
                </c:pt>
                <c:pt idx="283">
                  <c:v>-2.1906292000000001</c:v>
                </c:pt>
                <c:pt idx="284">
                  <c:v>-2.2779672</c:v>
                </c:pt>
                <c:pt idx="285">
                  <c:v>-2.2833510000000001</c:v>
                </c:pt>
                <c:pt idx="286">
                  <c:v>-2.2600210000000001</c:v>
                </c:pt>
                <c:pt idx="287">
                  <c:v>-2.2031915</c:v>
                </c:pt>
                <c:pt idx="288">
                  <c:v>-2.1272194</c:v>
                </c:pt>
                <c:pt idx="289">
                  <c:v>-2.0608184000000001</c:v>
                </c:pt>
                <c:pt idx="290">
                  <c:v>-2.2558335999999999</c:v>
                </c:pt>
                <c:pt idx="291">
                  <c:v>-3.0209386</c:v>
                </c:pt>
                <c:pt idx="292">
                  <c:v>-2.8325038</c:v>
                </c:pt>
                <c:pt idx="293">
                  <c:v>-2.341377</c:v>
                </c:pt>
                <c:pt idx="294">
                  <c:v>-1.5625131999999999</c:v>
                </c:pt>
                <c:pt idx="295">
                  <c:v>-0.52402820000000006</c:v>
                </c:pt>
                <c:pt idx="296">
                  <c:v>9.6909313999999996E-2</c:v>
                </c:pt>
                <c:pt idx="297">
                  <c:v>0.29491538</c:v>
                </c:pt>
                <c:pt idx="298">
                  <c:v>0.28594232000000003</c:v>
                </c:pt>
                <c:pt idx="299">
                  <c:v>0.123828575</c:v>
                </c:pt>
                <c:pt idx="300">
                  <c:v>-0.17347965000000001</c:v>
                </c:pt>
                <c:pt idx="301">
                  <c:v>-0.49112684000000001</c:v>
                </c:pt>
                <c:pt idx="302">
                  <c:v>-0.85663049999999996</c:v>
                </c:pt>
                <c:pt idx="303">
                  <c:v>-1.1688938</c:v>
                </c:pt>
                <c:pt idx="304">
                  <c:v>-1.4673985000000001</c:v>
                </c:pt>
                <c:pt idx="305">
                  <c:v>-1.6839489999999999</c:v>
                </c:pt>
                <c:pt idx="306">
                  <c:v>-1.8520447</c:v>
                </c:pt>
                <c:pt idx="307">
                  <c:v>-1.9489540000000001</c:v>
                </c:pt>
                <c:pt idx="308">
                  <c:v>-2.0350956999999998</c:v>
                </c:pt>
                <c:pt idx="309">
                  <c:v>-2.0261225999999999</c:v>
                </c:pt>
                <c:pt idx="310">
                  <c:v>-2.0165513000000002</c:v>
                </c:pt>
                <c:pt idx="311">
                  <c:v>-2.0015961999999998</c:v>
                </c:pt>
                <c:pt idx="312">
                  <c:v>-1.9292133</c:v>
                </c:pt>
                <c:pt idx="313">
                  <c:v>-1.8622141999999999</c:v>
                </c:pt>
                <c:pt idx="314">
                  <c:v>-1.7808583</c:v>
                </c:pt>
                <c:pt idx="315">
                  <c:v>-1.7090734999999999</c:v>
                </c:pt>
                <c:pt idx="316">
                  <c:v>-1.7180466999999999</c:v>
                </c:pt>
                <c:pt idx="317">
                  <c:v>-1.7611174999999999</c:v>
                </c:pt>
                <c:pt idx="318">
                  <c:v>-1.8610177999999999</c:v>
                </c:pt>
                <c:pt idx="319">
                  <c:v>-1.9369898999999999</c:v>
                </c:pt>
                <c:pt idx="320">
                  <c:v>-1.9704895</c:v>
                </c:pt>
                <c:pt idx="321">
                  <c:v>-1.9603200000000001</c:v>
                </c:pt>
                <c:pt idx="322">
                  <c:v>-1.9070796999999999</c:v>
                </c:pt>
                <c:pt idx="323">
                  <c:v>-1.7868402999999999</c:v>
                </c:pt>
                <c:pt idx="324">
                  <c:v>-1.6809578999999999</c:v>
                </c:pt>
                <c:pt idx="325">
                  <c:v>-1.5361921999999999</c:v>
                </c:pt>
                <c:pt idx="326">
                  <c:v>-1.4021939999999999</c:v>
                </c:pt>
                <c:pt idx="327">
                  <c:v>-1.2729816</c:v>
                </c:pt>
                <c:pt idx="328">
                  <c:v>-1.1437693</c:v>
                </c:pt>
                <c:pt idx="329">
                  <c:v>-1.0576276</c:v>
                </c:pt>
                <c:pt idx="330">
                  <c:v>-1.0390832000000001</c:v>
                </c:pt>
                <c:pt idx="331">
                  <c:v>-1.0486546000000001</c:v>
                </c:pt>
                <c:pt idx="332">
                  <c:v>-1.1353943</c:v>
                </c:pt>
                <c:pt idx="333">
                  <c:v>-1.2113664</c:v>
                </c:pt>
                <c:pt idx="334">
                  <c:v>-1.2927225</c:v>
                </c:pt>
                <c:pt idx="335">
                  <c:v>-1.3746765999999999</c:v>
                </c:pt>
                <c:pt idx="336">
                  <c:v>-1.4602200000000001</c:v>
                </c:pt>
                <c:pt idx="337">
                  <c:v>-1.5278172000000001</c:v>
                </c:pt>
                <c:pt idx="338">
                  <c:v>-1.5768701000000001</c:v>
                </c:pt>
                <c:pt idx="339">
                  <c:v>-1.6109678999999999</c:v>
                </c:pt>
                <c:pt idx="340">
                  <c:v>-1.7174484999999999</c:v>
                </c:pt>
                <c:pt idx="341">
                  <c:v>-1.8083757</c:v>
                </c:pt>
                <c:pt idx="342">
                  <c:v>-1.9190438000000001</c:v>
                </c:pt>
                <c:pt idx="343">
                  <c:v>-2.0350956999999998</c:v>
                </c:pt>
                <c:pt idx="344">
                  <c:v>-2.0787646999999998</c:v>
                </c:pt>
                <c:pt idx="345">
                  <c:v>-2.0458634</c:v>
                </c:pt>
                <c:pt idx="346">
                  <c:v>-1.969293</c:v>
                </c:pt>
                <c:pt idx="347">
                  <c:v>-1.8215361999999999</c:v>
                </c:pt>
                <c:pt idx="348">
                  <c:v>-1.8729819000000001</c:v>
                </c:pt>
                <c:pt idx="349">
                  <c:v>-2.8037898999999999</c:v>
                </c:pt>
                <c:pt idx="350">
                  <c:v>-2.8450660000000001</c:v>
                </c:pt>
                <c:pt idx="351">
                  <c:v>-2.784049</c:v>
                </c:pt>
                <c:pt idx="352">
                  <c:v>-2.3407787999999998</c:v>
                </c:pt>
                <c:pt idx="353">
                  <c:v>-1.3405788999999999</c:v>
                </c:pt>
                <c:pt idx="354">
                  <c:v>-0.53300124000000004</c:v>
                </c:pt>
                <c:pt idx="355">
                  <c:v>-3.5294133999999998E-2</c:v>
                </c:pt>
                <c:pt idx="356">
                  <c:v>-2.7517460000000001E-2</c:v>
                </c:pt>
                <c:pt idx="357">
                  <c:v>-0.26261227999999998</c:v>
                </c:pt>
                <c:pt idx="358">
                  <c:v>-0.64546389999999998</c:v>
                </c:pt>
                <c:pt idx="359">
                  <c:v>-1.1306087</c:v>
                </c:pt>
                <c:pt idx="360">
                  <c:v>-2.6315067000000001</c:v>
                </c:pt>
                <c:pt idx="361">
                  <c:v>-3.1980073</c:v>
                </c:pt>
                <c:pt idx="362">
                  <c:v>-3.4510483999999999</c:v>
                </c:pt>
                <c:pt idx="363">
                  <c:v>-3.4097721999999999</c:v>
                </c:pt>
                <c:pt idx="364">
                  <c:v>-2.7140590000000002</c:v>
                </c:pt>
                <c:pt idx="365">
                  <c:v>-1.9262222</c:v>
                </c:pt>
                <c:pt idx="366">
                  <c:v>-1.244866</c:v>
                </c:pt>
                <c:pt idx="367">
                  <c:v>-0.74177504000000005</c:v>
                </c:pt>
                <c:pt idx="368">
                  <c:v>-0.39661035</c:v>
                </c:pt>
                <c:pt idx="369">
                  <c:v>-0.29611179999999998</c:v>
                </c:pt>
                <c:pt idx="370">
                  <c:v>-0.42472599999999999</c:v>
                </c:pt>
                <c:pt idx="371">
                  <c:v>-0.64486569999999999</c:v>
                </c:pt>
                <c:pt idx="372">
                  <c:v>-0.93978107</c:v>
                </c:pt>
                <c:pt idx="373">
                  <c:v>-1.3633107</c:v>
                </c:pt>
                <c:pt idx="374">
                  <c:v>-1.7192430000000001</c:v>
                </c:pt>
                <c:pt idx="375">
                  <c:v>-1.9555343000000001</c:v>
                </c:pt>
                <c:pt idx="376">
                  <c:v>-2.0907287999999999</c:v>
                </c:pt>
                <c:pt idx="377">
                  <c:v>-2.1056840000000001</c:v>
                </c:pt>
                <c:pt idx="378">
                  <c:v>-2.0536401</c:v>
                </c:pt>
                <c:pt idx="379">
                  <c:v>-1.9244276</c:v>
                </c:pt>
                <c:pt idx="380">
                  <c:v>-1.7898312999999999</c:v>
                </c:pt>
                <c:pt idx="381">
                  <c:v>-1.6127625000000001</c:v>
                </c:pt>
                <c:pt idx="382">
                  <c:v>-1.4835501</c:v>
                </c:pt>
                <c:pt idx="383">
                  <c:v>-1.3591232</c:v>
                </c:pt>
                <c:pt idx="384">
                  <c:v>-1.3010972999999999</c:v>
                </c:pt>
                <c:pt idx="385">
                  <c:v>-1.2723834999999999</c:v>
                </c:pt>
                <c:pt idx="386">
                  <c:v>-1.2825530000000001</c:v>
                </c:pt>
                <c:pt idx="387">
                  <c:v>-1.3447663999999999</c:v>
                </c:pt>
                <c:pt idx="388">
                  <c:v>-1.4159527999999999</c:v>
                </c:pt>
                <c:pt idx="389">
                  <c:v>-1.4733806</c:v>
                </c:pt>
                <c:pt idx="390">
                  <c:v>-1.5643077999999999</c:v>
                </c:pt>
                <c:pt idx="391">
                  <c:v>-1.6217356000000001</c:v>
                </c:pt>
                <c:pt idx="392">
                  <c:v>-1.6307086</c:v>
                </c:pt>
                <c:pt idx="393">
                  <c:v>-1.6253247</c:v>
                </c:pt>
                <c:pt idx="394">
                  <c:v>-1.5864414</c:v>
                </c:pt>
                <c:pt idx="395">
                  <c:v>-1.5619149999999999</c:v>
                </c:pt>
                <c:pt idx="396">
                  <c:v>-1.5756737000000001</c:v>
                </c:pt>
                <c:pt idx="397">
                  <c:v>-1.6187445</c:v>
                </c:pt>
                <c:pt idx="398">
                  <c:v>-1.6570296</c:v>
                </c:pt>
                <c:pt idx="399">
                  <c:v>-1.7186448999999999</c:v>
                </c:pt>
                <c:pt idx="400">
                  <c:v>-1.7276180000000001</c:v>
                </c:pt>
                <c:pt idx="401">
                  <c:v>-1.6271194</c:v>
                </c:pt>
                <c:pt idx="402">
                  <c:v>-1.5649059999999999</c:v>
                </c:pt>
                <c:pt idx="403">
                  <c:v>-1.4644074</c:v>
                </c:pt>
                <c:pt idx="404">
                  <c:v>-1.4123635000000001</c:v>
                </c:pt>
                <c:pt idx="405">
                  <c:v>-1.3645071</c:v>
                </c:pt>
                <c:pt idx="406">
                  <c:v>-1.393221</c:v>
                </c:pt>
                <c:pt idx="407">
                  <c:v>-1.4123635000000001</c:v>
                </c:pt>
                <c:pt idx="408">
                  <c:v>-1.4841483</c:v>
                </c:pt>
                <c:pt idx="409">
                  <c:v>-1.5367903999999999</c:v>
                </c:pt>
                <c:pt idx="410">
                  <c:v>-1.5409778000000001</c:v>
                </c:pt>
                <c:pt idx="411">
                  <c:v>-1.5792630000000001</c:v>
                </c:pt>
                <c:pt idx="412">
                  <c:v>-1.5690934999999999</c:v>
                </c:pt>
                <c:pt idx="413">
                  <c:v>-1.5260227</c:v>
                </c:pt>
                <c:pt idx="414">
                  <c:v>-1.4344971</c:v>
                </c:pt>
                <c:pt idx="415">
                  <c:v>-1.3387842000000001</c:v>
                </c:pt>
                <c:pt idx="416">
                  <c:v>-1.2424731</c:v>
                </c:pt>
                <c:pt idx="417">
                  <c:v>-1.1509476999999999</c:v>
                </c:pt>
                <c:pt idx="418">
                  <c:v>-1.0977074</c:v>
                </c:pt>
                <c:pt idx="419">
                  <c:v>-1.0348957999999999</c:v>
                </c:pt>
                <c:pt idx="420">
                  <c:v>-0.97686980000000001</c:v>
                </c:pt>
                <c:pt idx="421">
                  <c:v>-0.87637125999999999</c:v>
                </c:pt>
                <c:pt idx="422">
                  <c:v>-0.83270230000000001</c:v>
                </c:pt>
                <c:pt idx="423">
                  <c:v>-0.81774709999999995</c:v>
                </c:pt>
                <c:pt idx="424">
                  <c:v>-0.80339020000000005</c:v>
                </c:pt>
                <c:pt idx="425">
                  <c:v>-0.81774709999999995</c:v>
                </c:pt>
                <c:pt idx="426">
                  <c:v>-0.80757767000000003</c:v>
                </c:pt>
                <c:pt idx="427">
                  <c:v>-0.7788638</c:v>
                </c:pt>
                <c:pt idx="428">
                  <c:v>-0.73519473999999996</c:v>
                </c:pt>
                <c:pt idx="429">
                  <c:v>-0.68255264000000004</c:v>
                </c:pt>
                <c:pt idx="430">
                  <c:v>-0.69631140000000002</c:v>
                </c:pt>
                <c:pt idx="431">
                  <c:v>-0.68733829999999996</c:v>
                </c:pt>
                <c:pt idx="432">
                  <c:v>-0.69212395000000004</c:v>
                </c:pt>
                <c:pt idx="433">
                  <c:v>-0.70169526000000004</c:v>
                </c:pt>
                <c:pt idx="434">
                  <c:v>-0.69272213999999999</c:v>
                </c:pt>
                <c:pt idx="435">
                  <c:v>-0.71246295999999998</c:v>
                </c:pt>
                <c:pt idx="436">
                  <c:v>-0.72741807000000003</c:v>
                </c:pt>
                <c:pt idx="437">
                  <c:v>-0.71784680000000001</c:v>
                </c:pt>
                <c:pt idx="438">
                  <c:v>-0.70408809999999999</c:v>
                </c:pt>
                <c:pt idx="439">
                  <c:v>-0.68075806000000005</c:v>
                </c:pt>
                <c:pt idx="440">
                  <c:v>-0.62811594999999998</c:v>
                </c:pt>
                <c:pt idx="441">
                  <c:v>-0.56171510000000002</c:v>
                </c:pt>
                <c:pt idx="442">
                  <c:v>-0.53359944000000004</c:v>
                </c:pt>
                <c:pt idx="443">
                  <c:v>-0.49471608</c:v>
                </c:pt>
                <c:pt idx="444">
                  <c:v>-0.50488555000000002</c:v>
                </c:pt>
                <c:pt idx="445">
                  <c:v>-0.45762733</c:v>
                </c:pt>
                <c:pt idx="446">
                  <c:v>-0.50608200000000003</c:v>
                </c:pt>
                <c:pt idx="447">
                  <c:v>-0.57427746000000002</c:v>
                </c:pt>
                <c:pt idx="448">
                  <c:v>-0.65144599999999997</c:v>
                </c:pt>
                <c:pt idx="449">
                  <c:v>-0.77647096000000004</c:v>
                </c:pt>
                <c:pt idx="450">
                  <c:v>-0.8536395</c:v>
                </c:pt>
                <c:pt idx="451">
                  <c:v>-0.92542416000000005</c:v>
                </c:pt>
                <c:pt idx="452">
                  <c:v>-0.9882358</c:v>
                </c:pt>
                <c:pt idx="453">
                  <c:v>-1.0073783000000001</c:v>
                </c:pt>
                <c:pt idx="454">
                  <c:v>-1.0313064999999999</c:v>
                </c:pt>
                <c:pt idx="455">
                  <c:v>-1.0654043</c:v>
                </c:pt>
                <c:pt idx="456">
                  <c:v>-1.0845468</c:v>
                </c:pt>
                <c:pt idx="457">
                  <c:v>-1.0845468</c:v>
                </c:pt>
                <c:pt idx="458">
                  <c:v>-1.0648061</c:v>
                </c:pt>
                <c:pt idx="459">
                  <c:v>-1.0313064999999999</c:v>
                </c:pt>
                <c:pt idx="460">
                  <c:v>-1.0067801000000001</c:v>
                </c:pt>
                <c:pt idx="461">
                  <c:v>-0.94396853000000003</c:v>
                </c:pt>
                <c:pt idx="462">
                  <c:v>-0.88115690000000002</c:v>
                </c:pt>
                <c:pt idx="463">
                  <c:v>-0.78963150000000004</c:v>
                </c:pt>
                <c:pt idx="464">
                  <c:v>-0.71246295999999998</c:v>
                </c:pt>
                <c:pt idx="465">
                  <c:v>-0.64426749999999999</c:v>
                </c:pt>
                <c:pt idx="466">
                  <c:v>-0.61914283000000003</c:v>
                </c:pt>
                <c:pt idx="467">
                  <c:v>-0.58025950000000004</c:v>
                </c:pt>
                <c:pt idx="468">
                  <c:v>-0.57427746000000002</c:v>
                </c:pt>
                <c:pt idx="469">
                  <c:v>-0.55453664000000003</c:v>
                </c:pt>
                <c:pt idx="470">
                  <c:v>-0.55334026000000003</c:v>
                </c:pt>
                <c:pt idx="471">
                  <c:v>-0.53359944000000004</c:v>
                </c:pt>
                <c:pt idx="472">
                  <c:v>-0.50787663000000005</c:v>
                </c:pt>
                <c:pt idx="473">
                  <c:v>-0.49770710000000001</c:v>
                </c:pt>
                <c:pt idx="474">
                  <c:v>-0.49232324999999999</c:v>
                </c:pt>
                <c:pt idx="475">
                  <c:v>-0.45822554999999998</c:v>
                </c:pt>
                <c:pt idx="476">
                  <c:v>-0.41874397000000002</c:v>
                </c:pt>
                <c:pt idx="477">
                  <c:v>-0.39003009999999999</c:v>
                </c:pt>
                <c:pt idx="478">
                  <c:v>-0.35114673000000002</c:v>
                </c:pt>
                <c:pt idx="479">
                  <c:v>-0.33678979999999997</c:v>
                </c:pt>
                <c:pt idx="480">
                  <c:v>-0.34097722000000003</c:v>
                </c:pt>
                <c:pt idx="481">
                  <c:v>-0.35054849999999999</c:v>
                </c:pt>
                <c:pt idx="482">
                  <c:v>-0.35054849999999999</c:v>
                </c:pt>
                <c:pt idx="483">
                  <c:v>-0.37028929999999999</c:v>
                </c:pt>
                <c:pt idx="484">
                  <c:v>-0.39003009999999999</c:v>
                </c:pt>
                <c:pt idx="485">
                  <c:v>-0.40019959999999999</c:v>
                </c:pt>
                <c:pt idx="486">
                  <c:v>-0.40558344000000002</c:v>
                </c:pt>
                <c:pt idx="487">
                  <c:v>-0.38285163</c:v>
                </c:pt>
                <c:pt idx="488">
                  <c:v>-0.41216370000000002</c:v>
                </c:pt>
                <c:pt idx="489">
                  <c:v>-0.39361932999999999</c:v>
                </c:pt>
                <c:pt idx="490">
                  <c:v>-0.39481574000000003</c:v>
                </c:pt>
                <c:pt idx="491">
                  <c:v>-0.34755750000000002</c:v>
                </c:pt>
                <c:pt idx="492">
                  <c:v>-0.36729827999999998</c:v>
                </c:pt>
                <c:pt idx="493">
                  <c:v>-0.36370902999999999</c:v>
                </c:pt>
                <c:pt idx="494">
                  <c:v>-0.39780675999999998</c:v>
                </c:pt>
                <c:pt idx="495">
                  <c:v>-0.36490545000000002</c:v>
                </c:pt>
                <c:pt idx="496">
                  <c:v>-0.34636106999999999</c:v>
                </c:pt>
                <c:pt idx="497">
                  <c:v>-0.32303106999999998</c:v>
                </c:pt>
                <c:pt idx="498">
                  <c:v>-0.22731815</c:v>
                </c:pt>
                <c:pt idx="499">
                  <c:v>-0.15074782</c:v>
                </c:pt>
                <c:pt idx="500">
                  <c:v>-9.3320089999999994E-2</c:v>
                </c:pt>
                <c:pt idx="501">
                  <c:v>-5.0847481999999999E-2</c:v>
                </c:pt>
                <c:pt idx="502">
                  <c:v>1.6151552999999999E-2</c:v>
                </c:pt>
                <c:pt idx="503">
                  <c:v>4.4865426E-2</c:v>
                </c:pt>
                <c:pt idx="504">
                  <c:v>6.8195450000000005E-2</c:v>
                </c:pt>
                <c:pt idx="505">
                  <c:v>0.12981063000000001</c:v>
                </c:pt>
                <c:pt idx="506">
                  <c:v>0.17288144</c:v>
                </c:pt>
                <c:pt idx="507">
                  <c:v>0.22971096999999999</c:v>
                </c:pt>
                <c:pt idx="508">
                  <c:v>0.25722843000000001</c:v>
                </c:pt>
                <c:pt idx="509">
                  <c:v>0.27577279999999998</c:v>
                </c:pt>
                <c:pt idx="510">
                  <c:v>0.27038896000000001</c:v>
                </c:pt>
                <c:pt idx="511">
                  <c:v>0.24646074000000001</c:v>
                </c:pt>
                <c:pt idx="512">
                  <c:v>0.19800608</c:v>
                </c:pt>
                <c:pt idx="513">
                  <c:v>0.13519448000000001</c:v>
                </c:pt>
                <c:pt idx="514">
                  <c:v>5.8624155999999997E-2</c:v>
                </c:pt>
                <c:pt idx="515">
                  <c:v>-4.1874398E-2</c:v>
                </c:pt>
                <c:pt idx="516">
                  <c:v>-0.1471586</c:v>
                </c:pt>
                <c:pt idx="517">
                  <c:v>-0.26201410000000003</c:v>
                </c:pt>
                <c:pt idx="518">
                  <c:v>-0.38105699999999998</c:v>
                </c:pt>
                <c:pt idx="519">
                  <c:v>-0.40438702999999998</c:v>
                </c:pt>
                <c:pt idx="520">
                  <c:v>-0.39900318000000001</c:v>
                </c:pt>
                <c:pt idx="521">
                  <c:v>-0.39421751999999999</c:v>
                </c:pt>
                <c:pt idx="522">
                  <c:v>-0.40319060000000001</c:v>
                </c:pt>
                <c:pt idx="523">
                  <c:v>-0.47377887000000002</c:v>
                </c:pt>
                <c:pt idx="524">
                  <c:v>-0.84765743999999998</c:v>
                </c:pt>
                <c:pt idx="525">
                  <c:v>-0.9026923</c:v>
                </c:pt>
                <c:pt idx="526">
                  <c:v>-0.82971125999999995</c:v>
                </c:pt>
                <c:pt idx="527">
                  <c:v>-0.74057859999999998</c:v>
                </c:pt>
                <c:pt idx="528">
                  <c:v>-0.53240304999999999</c:v>
                </c:pt>
                <c:pt idx="529">
                  <c:v>-0.37627136999999999</c:v>
                </c:pt>
                <c:pt idx="530">
                  <c:v>-0.30149564000000001</c:v>
                </c:pt>
                <c:pt idx="531">
                  <c:v>-0.2548356</c:v>
                </c:pt>
                <c:pt idx="532">
                  <c:v>-0.27098715000000001</c:v>
                </c:pt>
                <c:pt idx="533">
                  <c:v>-0.36789646999999998</c:v>
                </c:pt>
                <c:pt idx="534">
                  <c:v>-0.50309099999999995</c:v>
                </c:pt>
                <c:pt idx="535">
                  <c:v>-0.65503520000000004</c:v>
                </c:pt>
                <c:pt idx="536">
                  <c:v>-0.67956159999999999</c:v>
                </c:pt>
                <c:pt idx="537">
                  <c:v>-0.88654080000000002</c:v>
                </c:pt>
                <c:pt idx="538">
                  <c:v>-1.1575279000000001</c:v>
                </c:pt>
                <c:pt idx="539">
                  <c:v>-1.3531412</c:v>
                </c:pt>
                <c:pt idx="540">
                  <c:v>-1.6725829999999999</c:v>
                </c:pt>
                <c:pt idx="541">
                  <c:v>-2.1020946999999999</c:v>
                </c:pt>
                <c:pt idx="542">
                  <c:v>-1.8981066</c:v>
                </c:pt>
                <c:pt idx="543">
                  <c:v>-1.5625131999999999</c:v>
                </c:pt>
                <c:pt idx="544">
                  <c:v>-1.4051851</c:v>
                </c:pt>
                <c:pt idx="545">
                  <c:v>-1.521237</c:v>
                </c:pt>
                <c:pt idx="546">
                  <c:v>-1.9591235</c:v>
                </c:pt>
                <c:pt idx="547">
                  <c:v>-2.1008982999999999</c:v>
                </c:pt>
                <c:pt idx="548">
                  <c:v>-2.4340986999999998</c:v>
                </c:pt>
                <c:pt idx="549">
                  <c:v>-3.0035905999999999</c:v>
                </c:pt>
                <c:pt idx="550">
                  <c:v>-3.7106697999999998</c:v>
                </c:pt>
                <c:pt idx="551">
                  <c:v>-4.3597229999999998</c:v>
                </c:pt>
                <c:pt idx="552">
                  <c:v>-4.74078</c:v>
                </c:pt>
                <c:pt idx="553">
                  <c:v>-5.3455659999999998</c:v>
                </c:pt>
                <c:pt idx="554">
                  <c:v>-6.0029935999999999</c:v>
                </c:pt>
                <c:pt idx="555">
                  <c:v>-6.6430740000000004</c:v>
                </c:pt>
                <c:pt idx="556">
                  <c:v>-7.3022966</c:v>
                </c:pt>
                <c:pt idx="557">
                  <c:v>-7.7748790000000003</c:v>
                </c:pt>
                <c:pt idx="558">
                  <c:v>-8.0638120000000004</c:v>
                </c:pt>
                <c:pt idx="559">
                  <c:v>-8.2079799999999992</c:v>
                </c:pt>
                <c:pt idx="560">
                  <c:v>-8.0835530000000002</c:v>
                </c:pt>
                <c:pt idx="561">
                  <c:v>-7.8155570000000001</c:v>
                </c:pt>
                <c:pt idx="562">
                  <c:v>-7.3830543000000004</c:v>
                </c:pt>
                <c:pt idx="563">
                  <c:v>-6.7860449999999997</c:v>
                </c:pt>
                <c:pt idx="564">
                  <c:v>-6.2961144000000004</c:v>
                </c:pt>
                <c:pt idx="565">
                  <c:v>-5.7864430000000002</c:v>
                </c:pt>
                <c:pt idx="566">
                  <c:v>-5.2953166999999999</c:v>
                </c:pt>
                <c:pt idx="567">
                  <c:v>-4.7946185999999997</c:v>
                </c:pt>
                <c:pt idx="568">
                  <c:v>-4.2981075999999998</c:v>
                </c:pt>
                <c:pt idx="569">
                  <c:v>-3.8584266</c:v>
                </c:pt>
                <c:pt idx="570">
                  <c:v>-3.5246276999999999</c:v>
                </c:pt>
                <c:pt idx="571">
                  <c:v>-3.2823544</c:v>
                </c:pt>
                <c:pt idx="572">
                  <c:v>-3.2267212999999999</c:v>
                </c:pt>
                <c:pt idx="573">
                  <c:v>-3.2769705999999998</c:v>
                </c:pt>
                <c:pt idx="574">
                  <c:v>-3.2847474000000001</c:v>
                </c:pt>
                <c:pt idx="575">
                  <c:v>-3.3499517000000001</c:v>
                </c:pt>
                <c:pt idx="576">
                  <c:v>-3.4157543000000001</c:v>
                </c:pt>
                <c:pt idx="577">
                  <c:v>-3.495914</c:v>
                </c:pt>
                <c:pt idx="578">
                  <c:v>-3.6855449999999998</c:v>
                </c:pt>
                <c:pt idx="579">
                  <c:v>-3.8668014999999998</c:v>
                </c:pt>
                <c:pt idx="580">
                  <c:v>-4.0109690000000002</c:v>
                </c:pt>
                <c:pt idx="581">
                  <c:v>-4.0241293999999996</c:v>
                </c:pt>
                <c:pt idx="582">
                  <c:v>-3.9379878000000001</c:v>
                </c:pt>
                <c:pt idx="583">
                  <c:v>-3.8171504000000001</c:v>
                </c:pt>
                <c:pt idx="584">
                  <c:v>-3.5042887</c:v>
                </c:pt>
                <c:pt idx="585">
                  <c:v>-3.1202407000000001</c:v>
                </c:pt>
                <c:pt idx="586">
                  <c:v>-2.7780670000000001</c:v>
                </c:pt>
                <c:pt idx="587">
                  <c:v>-2.6943182999999999</c:v>
                </c:pt>
                <c:pt idx="588">
                  <c:v>-2.6303103000000001</c:v>
                </c:pt>
                <c:pt idx="589">
                  <c:v>-2.6572296999999998</c:v>
                </c:pt>
                <c:pt idx="590">
                  <c:v>-2.7517459999999998</c:v>
                </c:pt>
                <c:pt idx="591">
                  <c:v>-2.8803603999999998</c:v>
                </c:pt>
                <c:pt idx="592">
                  <c:v>-2.9653056000000002</c:v>
                </c:pt>
                <c:pt idx="593">
                  <c:v>-3.0436703999999999</c:v>
                </c:pt>
                <c:pt idx="594">
                  <c:v>-3.0227331999999998</c:v>
                </c:pt>
                <c:pt idx="595">
                  <c:v>-2.9306095000000001</c:v>
                </c:pt>
                <c:pt idx="596">
                  <c:v>-2.8432715000000002</c:v>
                </c:pt>
                <c:pt idx="597">
                  <c:v>-2.8109684000000001</c:v>
                </c:pt>
                <c:pt idx="598">
                  <c:v>-2.784049</c:v>
                </c:pt>
                <c:pt idx="599">
                  <c:v>-2.4963120999999999</c:v>
                </c:pt>
                <c:pt idx="600">
                  <c:v>-2.5226332999999999</c:v>
                </c:pt>
                <c:pt idx="601">
                  <c:v>-2.635694</c:v>
                </c:pt>
                <c:pt idx="602">
                  <c:v>-2.7535408000000001</c:v>
                </c:pt>
                <c:pt idx="603">
                  <c:v>-2.9443684000000001</c:v>
                </c:pt>
                <c:pt idx="604">
                  <c:v>-3.333202</c:v>
                </c:pt>
                <c:pt idx="605">
                  <c:v>-3.7363925</c:v>
                </c:pt>
                <c:pt idx="606">
                  <c:v>-3.9726840000000001</c:v>
                </c:pt>
                <c:pt idx="607">
                  <c:v>-4.1521454000000002</c:v>
                </c:pt>
                <c:pt idx="608">
                  <c:v>-4.2496530000000003</c:v>
                </c:pt>
                <c:pt idx="609">
                  <c:v>-4.260421</c:v>
                </c:pt>
                <c:pt idx="610">
                  <c:v>-4.2011985999999997</c:v>
                </c:pt>
                <c:pt idx="611">
                  <c:v>-4.2203407000000004</c:v>
                </c:pt>
                <c:pt idx="612">
                  <c:v>-4.2448673000000001</c:v>
                </c:pt>
                <c:pt idx="613">
                  <c:v>-4.1868414999999999</c:v>
                </c:pt>
                <c:pt idx="614">
                  <c:v>-4.0289149999999996</c:v>
                </c:pt>
                <c:pt idx="615">
                  <c:v>-4.1347975999999997</c:v>
                </c:pt>
                <c:pt idx="616">
                  <c:v>-4.0701913999999997</c:v>
                </c:pt>
                <c:pt idx="617">
                  <c:v>-3.9708890000000001</c:v>
                </c:pt>
                <c:pt idx="618">
                  <c:v>-3.6161531999999998</c:v>
                </c:pt>
                <c:pt idx="619">
                  <c:v>-3.4468610000000002</c:v>
                </c:pt>
                <c:pt idx="620">
                  <c:v>-3.5425740000000001</c:v>
                </c:pt>
                <c:pt idx="621">
                  <c:v>-3.7088752</c:v>
                </c:pt>
                <c:pt idx="622">
                  <c:v>-3.8434713</c:v>
                </c:pt>
                <c:pt idx="623">
                  <c:v>-3.7986059999999999</c:v>
                </c:pt>
                <c:pt idx="624">
                  <c:v>-3.5228329999999999</c:v>
                </c:pt>
                <c:pt idx="625">
                  <c:v>-3.1405797</c:v>
                </c:pt>
                <c:pt idx="626">
                  <c:v>-2.690131</c:v>
                </c:pt>
                <c:pt idx="627">
                  <c:v>-2.1625135000000002</c:v>
                </c:pt>
                <c:pt idx="628">
                  <c:v>-1.8323039000000001</c:v>
                </c:pt>
                <c:pt idx="629">
                  <c:v>-1.6606189</c:v>
                </c:pt>
                <c:pt idx="630">
                  <c:v>-1.6420745999999999</c:v>
                </c:pt>
                <c:pt idx="631">
                  <c:v>-1.7252251000000001</c:v>
                </c:pt>
                <c:pt idx="632">
                  <c:v>-1.9896320000000001</c:v>
                </c:pt>
                <c:pt idx="633">
                  <c:v>-2.3066810000000002</c:v>
                </c:pt>
                <c:pt idx="634">
                  <c:v>-2.6135603999999999</c:v>
                </c:pt>
                <c:pt idx="635">
                  <c:v>-2.8725836</c:v>
                </c:pt>
                <c:pt idx="636">
                  <c:v>-3.1118657999999999</c:v>
                </c:pt>
                <c:pt idx="637">
                  <c:v>-3.3415767999999999</c:v>
                </c:pt>
                <c:pt idx="638">
                  <c:v>-3.5425740000000001</c:v>
                </c:pt>
                <c:pt idx="639">
                  <c:v>-3.6801612000000001</c:v>
                </c:pt>
                <c:pt idx="640">
                  <c:v>-3.7950168</c:v>
                </c:pt>
                <c:pt idx="641">
                  <c:v>-3.8620157000000002</c:v>
                </c:pt>
                <c:pt idx="642">
                  <c:v>-3.8805602000000001</c:v>
                </c:pt>
                <c:pt idx="643">
                  <c:v>-3.8955152000000002</c:v>
                </c:pt>
                <c:pt idx="644">
                  <c:v>-3.9290147000000002</c:v>
                </c:pt>
                <c:pt idx="645">
                  <c:v>-3.9146578000000001</c:v>
                </c:pt>
                <c:pt idx="646">
                  <c:v>-3.9625143999999999</c:v>
                </c:pt>
                <c:pt idx="647">
                  <c:v>-3.9816568000000001</c:v>
                </c:pt>
                <c:pt idx="648">
                  <c:v>-3.9810585999999999</c:v>
                </c:pt>
                <c:pt idx="649">
                  <c:v>-3.9571304</c:v>
                </c:pt>
                <c:pt idx="650">
                  <c:v>-3.9332023</c:v>
                </c:pt>
                <c:pt idx="651">
                  <c:v>-3.9667017000000002</c:v>
                </c:pt>
                <c:pt idx="652">
                  <c:v>-3.9517467000000002</c:v>
                </c:pt>
                <c:pt idx="653">
                  <c:v>-3.8793638000000001</c:v>
                </c:pt>
                <c:pt idx="654">
                  <c:v>-3.7932222000000002</c:v>
                </c:pt>
                <c:pt idx="655">
                  <c:v>-3.6879379999999999</c:v>
                </c:pt>
                <c:pt idx="656">
                  <c:v>-3.5868410000000002</c:v>
                </c:pt>
                <c:pt idx="657">
                  <c:v>-3.5090743999999998</c:v>
                </c:pt>
                <c:pt idx="658">
                  <c:v>-3.4079776000000002</c:v>
                </c:pt>
                <c:pt idx="659">
                  <c:v>-3.3308089999999999</c:v>
                </c:pt>
                <c:pt idx="660">
                  <c:v>-3.2201412</c:v>
                </c:pt>
                <c:pt idx="661">
                  <c:v>-3.0664022000000002</c:v>
                </c:pt>
                <c:pt idx="662">
                  <c:v>-2.9228329999999998</c:v>
                </c:pt>
                <c:pt idx="663">
                  <c:v>-2.8319055999999998</c:v>
                </c:pt>
                <c:pt idx="664">
                  <c:v>-2.7206391999999999</c:v>
                </c:pt>
                <c:pt idx="665">
                  <c:v>-2.6386851999999998</c:v>
                </c:pt>
                <c:pt idx="666">
                  <c:v>-2.5525435999999999</c:v>
                </c:pt>
                <c:pt idx="667">
                  <c:v>-2.4281168000000002</c:v>
                </c:pt>
                <c:pt idx="668">
                  <c:v>-2.3365912</c:v>
                </c:pt>
                <c:pt idx="669">
                  <c:v>-2.2498515000000001</c:v>
                </c:pt>
                <c:pt idx="670">
                  <c:v>-2.1822542999999999</c:v>
                </c:pt>
                <c:pt idx="671">
                  <c:v>-2.1152549999999999</c:v>
                </c:pt>
                <c:pt idx="672">
                  <c:v>-2.1002999999999998</c:v>
                </c:pt>
                <c:pt idx="673">
                  <c:v>-2.0907287999999999</c:v>
                </c:pt>
                <c:pt idx="674">
                  <c:v>-2.1242282000000001</c:v>
                </c:pt>
                <c:pt idx="675">
                  <c:v>-2.1822542999999999</c:v>
                </c:pt>
                <c:pt idx="676">
                  <c:v>-2.2875385000000001</c:v>
                </c:pt>
                <c:pt idx="677">
                  <c:v>-2.4317060000000001</c:v>
                </c:pt>
                <c:pt idx="678">
                  <c:v>-2.5896322999999999</c:v>
                </c:pt>
                <c:pt idx="679">
                  <c:v>-2.8061829</c:v>
                </c:pt>
                <c:pt idx="680">
                  <c:v>-2.9976086999999998</c:v>
                </c:pt>
                <c:pt idx="681">
                  <c:v>-3.2171500000000002</c:v>
                </c:pt>
                <c:pt idx="682">
                  <c:v>-3.4085757999999999</c:v>
                </c:pt>
                <c:pt idx="683">
                  <c:v>-3.5653057000000001</c:v>
                </c:pt>
                <c:pt idx="684">
                  <c:v>-3.6843485999999999</c:v>
                </c:pt>
                <c:pt idx="685">
                  <c:v>-3.7986059999999999</c:v>
                </c:pt>
                <c:pt idx="686">
                  <c:v>-3.8835511</c:v>
                </c:pt>
                <c:pt idx="687">
                  <c:v>-3.9840498000000002</c:v>
                </c:pt>
                <c:pt idx="688">
                  <c:v>-4.0642094999999996</c:v>
                </c:pt>
                <c:pt idx="689">
                  <c:v>-4.1976089999999999</c:v>
                </c:pt>
                <c:pt idx="690">
                  <c:v>-4.3453660000000003</c:v>
                </c:pt>
                <c:pt idx="691">
                  <c:v>-4.5224346999999998</c:v>
                </c:pt>
                <c:pt idx="692">
                  <c:v>-4.7132626000000002</c:v>
                </c:pt>
                <c:pt idx="693">
                  <c:v>-4.8711886</c:v>
                </c:pt>
                <c:pt idx="694">
                  <c:v>-5.0440702000000002</c:v>
                </c:pt>
                <c:pt idx="695">
                  <c:v>-5.1828536999999999</c:v>
                </c:pt>
                <c:pt idx="696">
                  <c:v>-5.2929234999999997</c:v>
                </c:pt>
                <c:pt idx="697">
                  <c:v>-5.3557353000000001</c:v>
                </c:pt>
                <c:pt idx="698">
                  <c:v>-5.3796635000000004</c:v>
                </c:pt>
                <c:pt idx="699">
                  <c:v>-5.3748779999999998</c:v>
                </c:pt>
                <c:pt idx="700">
                  <c:v>-5.3222356</c:v>
                </c:pt>
                <c:pt idx="701">
                  <c:v>-5.2887363000000001</c:v>
                </c:pt>
                <c:pt idx="702">
                  <c:v>-5.2073802999999996</c:v>
                </c:pt>
                <c:pt idx="703">
                  <c:v>-5.1020960000000004</c:v>
                </c:pt>
                <c:pt idx="704">
                  <c:v>-5.0488559999999998</c:v>
                </c:pt>
                <c:pt idx="705">
                  <c:v>-4.9615179999999999</c:v>
                </c:pt>
                <c:pt idx="706">
                  <c:v>-4.9184469999999996</c:v>
                </c:pt>
                <c:pt idx="707">
                  <c:v>-4.8604209999999997</c:v>
                </c:pt>
                <c:pt idx="708">
                  <c:v>-4.8215374999999998</c:v>
                </c:pt>
                <c:pt idx="709">
                  <c:v>-4.7635116999999996</c:v>
                </c:pt>
                <c:pt idx="710">
                  <c:v>-4.7204410000000001</c:v>
                </c:pt>
                <c:pt idx="711">
                  <c:v>-4.6815576999999999</c:v>
                </c:pt>
                <c:pt idx="712">
                  <c:v>-4.5996030000000001</c:v>
                </c:pt>
                <c:pt idx="713">
                  <c:v>-4.4985065000000004</c:v>
                </c:pt>
                <c:pt idx="714">
                  <c:v>-4.4123650000000003</c:v>
                </c:pt>
                <c:pt idx="715">
                  <c:v>-4.3112683000000001</c:v>
                </c:pt>
                <c:pt idx="716">
                  <c:v>-4.2011985999999997</c:v>
                </c:pt>
                <c:pt idx="717">
                  <c:v>-4.0719856999999999</c:v>
                </c:pt>
                <c:pt idx="718">
                  <c:v>-3.9236309999999999</c:v>
                </c:pt>
                <c:pt idx="719">
                  <c:v>-3.769892</c:v>
                </c:pt>
                <c:pt idx="720">
                  <c:v>-3.6502509999999999</c:v>
                </c:pt>
                <c:pt idx="721">
                  <c:v>-3.5736805999999999</c:v>
                </c:pt>
                <c:pt idx="722">
                  <c:v>-3.5874393000000002</c:v>
                </c:pt>
                <c:pt idx="723">
                  <c:v>-3.6496526999999999</c:v>
                </c:pt>
                <c:pt idx="724">
                  <c:v>-3.7986059999999999</c:v>
                </c:pt>
                <c:pt idx="725">
                  <c:v>-3.9421754</c:v>
                </c:pt>
                <c:pt idx="726">
                  <c:v>-4.1336009999999996</c:v>
                </c:pt>
                <c:pt idx="727">
                  <c:v>-4.3250270000000004</c:v>
                </c:pt>
                <c:pt idx="728">
                  <c:v>-4.5308099999999998</c:v>
                </c:pt>
                <c:pt idx="729">
                  <c:v>-4.7653065000000003</c:v>
                </c:pt>
                <c:pt idx="730">
                  <c:v>-5.0045885999999999</c:v>
                </c:pt>
                <c:pt idx="731">
                  <c:v>-5.1966124000000002</c:v>
                </c:pt>
                <c:pt idx="732">
                  <c:v>-5.3503512999999998</c:v>
                </c:pt>
                <c:pt idx="733">
                  <c:v>-5.5142600000000002</c:v>
                </c:pt>
                <c:pt idx="734">
                  <c:v>-5.5627145999999996</c:v>
                </c:pt>
                <c:pt idx="735">
                  <c:v>-5.5357950000000002</c:v>
                </c:pt>
                <c:pt idx="736">
                  <c:v>-5.3982077000000004</c:v>
                </c:pt>
                <c:pt idx="737">
                  <c:v>-5.2271210000000004</c:v>
                </c:pt>
                <c:pt idx="738">
                  <c:v>-4.9890350000000003</c:v>
                </c:pt>
                <c:pt idx="739">
                  <c:v>-4.6600222999999996</c:v>
                </c:pt>
                <c:pt idx="740">
                  <c:v>-4.3746780000000003</c:v>
                </c:pt>
                <c:pt idx="741">
                  <c:v>-4.0941194999999997</c:v>
                </c:pt>
                <c:pt idx="742">
                  <c:v>-3.9188451999999998</c:v>
                </c:pt>
                <c:pt idx="743">
                  <c:v>-3.8769710000000002</c:v>
                </c:pt>
                <c:pt idx="744">
                  <c:v>-3.9128633000000002</c:v>
                </c:pt>
                <c:pt idx="745">
                  <c:v>-4.0528436000000001</c:v>
                </c:pt>
                <c:pt idx="746">
                  <c:v>-4.1976089999999999</c:v>
                </c:pt>
                <c:pt idx="747">
                  <c:v>-4.2699920000000002</c:v>
                </c:pt>
                <c:pt idx="748">
                  <c:v>-4.2550369999999997</c:v>
                </c:pt>
                <c:pt idx="749">
                  <c:v>-4.2352961999999996</c:v>
                </c:pt>
                <c:pt idx="750">
                  <c:v>-4.2005999999999997</c:v>
                </c:pt>
                <c:pt idx="751">
                  <c:v>-4.1419759999999997</c:v>
                </c:pt>
                <c:pt idx="752">
                  <c:v>-4.0731826</c:v>
                </c:pt>
                <c:pt idx="753">
                  <c:v>-3.932604</c:v>
                </c:pt>
                <c:pt idx="754">
                  <c:v>-3.7286160000000002</c:v>
                </c:pt>
                <c:pt idx="755">
                  <c:v>-3.5012976999999998</c:v>
                </c:pt>
                <c:pt idx="756">
                  <c:v>-3.3320055000000002</c:v>
                </c:pt>
                <c:pt idx="757">
                  <c:v>-3.1956145999999999</c:v>
                </c:pt>
                <c:pt idx="758">
                  <c:v>-3.1417760000000001</c:v>
                </c:pt>
                <c:pt idx="759">
                  <c:v>-3.1597222999999999</c:v>
                </c:pt>
                <c:pt idx="760">
                  <c:v>-3.1256246999999999</c:v>
                </c:pt>
                <c:pt idx="761">
                  <c:v>-3.2213376</c:v>
                </c:pt>
                <c:pt idx="762">
                  <c:v>-3.3272200000000001</c:v>
                </c:pt>
                <c:pt idx="763">
                  <c:v>-3.5042887</c:v>
                </c:pt>
                <c:pt idx="764">
                  <c:v>-3.7160535000000001</c:v>
                </c:pt>
                <c:pt idx="765">
                  <c:v>-3.9900316999999998</c:v>
                </c:pt>
                <c:pt idx="766">
                  <c:v>-4.2927236999999998</c:v>
                </c:pt>
                <c:pt idx="767">
                  <c:v>-4.6002016000000001</c:v>
                </c:pt>
                <c:pt idx="768">
                  <c:v>-4.9082774999999996</c:v>
                </c:pt>
                <c:pt idx="769">
                  <c:v>-5.288138</c:v>
                </c:pt>
                <c:pt idx="770">
                  <c:v>-5.7104710000000001</c:v>
                </c:pt>
                <c:pt idx="771">
                  <c:v>-6.1573310000000001</c:v>
                </c:pt>
                <c:pt idx="772">
                  <c:v>-6.6125654999999997</c:v>
                </c:pt>
                <c:pt idx="773">
                  <c:v>-7.0097737000000002</c:v>
                </c:pt>
                <c:pt idx="774">
                  <c:v>-7.3686970000000001</c:v>
                </c:pt>
                <c:pt idx="775">
                  <c:v>-7.5212398</c:v>
                </c:pt>
                <c:pt idx="776">
                  <c:v>-7.472785</c:v>
                </c:pt>
                <c:pt idx="777">
                  <c:v>-7.3088769999999998</c:v>
                </c:pt>
                <c:pt idx="778">
                  <c:v>-7.1545395999999997</c:v>
                </c:pt>
                <c:pt idx="779">
                  <c:v>-6.8614186999999998</c:v>
                </c:pt>
                <c:pt idx="780">
                  <c:v>-6.4480586000000004</c:v>
                </c:pt>
                <c:pt idx="781">
                  <c:v>-6.1310099999999998</c:v>
                </c:pt>
                <c:pt idx="782">
                  <c:v>-5.7714879999999997</c:v>
                </c:pt>
                <c:pt idx="783">
                  <c:v>-5.3210389999999999</c:v>
                </c:pt>
                <c:pt idx="784">
                  <c:v>-4.9387860000000003</c:v>
                </c:pt>
                <c:pt idx="785">
                  <c:v>-4.7437709999999997</c:v>
                </c:pt>
                <c:pt idx="786">
                  <c:v>-4.6546383000000002</c:v>
                </c:pt>
                <c:pt idx="787">
                  <c:v>-4.6857449999999998</c:v>
                </c:pt>
                <c:pt idx="788">
                  <c:v>-4.7742795999999998</c:v>
                </c:pt>
                <c:pt idx="789">
                  <c:v>-4.9399823999999999</c:v>
                </c:pt>
                <c:pt idx="790">
                  <c:v>-4.9812583999999998</c:v>
                </c:pt>
                <c:pt idx="791">
                  <c:v>-4.9651069999999997</c:v>
                </c:pt>
                <c:pt idx="792">
                  <c:v>-5.0356949999999996</c:v>
                </c:pt>
                <c:pt idx="793">
                  <c:v>-5.1535415999999996</c:v>
                </c:pt>
                <c:pt idx="794">
                  <c:v>-5.2719864999999997</c:v>
                </c:pt>
                <c:pt idx="795">
                  <c:v>-5.4179487000000002</c:v>
                </c:pt>
                <c:pt idx="796">
                  <c:v>-5.6261244000000001</c:v>
                </c:pt>
                <c:pt idx="797">
                  <c:v>-5.9054859999999998</c:v>
                </c:pt>
                <c:pt idx="798">
                  <c:v>-6.0933228000000002</c:v>
                </c:pt>
                <c:pt idx="799">
                  <c:v>-6.2045890000000004</c:v>
                </c:pt>
                <c:pt idx="800">
                  <c:v>-6.2093749999999996</c:v>
                </c:pt>
                <c:pt idx="801">
                  <c:v>-6.1268225000000003</c:v>
                </c:pt>
                <c:pt idx="802">
                  <c:v>-6.0017969999999998</c:v>
                </c:pt>
                <c:pt idx="803">
                  <c:v>-5.8767724000000001</c:v>
                </c:pt>
                <c:pt idx="804">
                  <c:v>-5.8187465999999999</c:v>
                </c:pt>
                <c:pt idx="805">
                  <c:v>-5.7702920000000004</c:v>
                </c:pt>
                <c:pt idx="806">
                  <c:v>-5.7463635999999996</c:v>
                </c:pt>
                <c:pt idx="807">
                  <c:v>-5.7559347000000001</c:v>
                </c:pt>
                <c:pt idx="808">
                  <c:v>-5.6793646999999998</c:v>
                </c:pt>
                <c:pt idx="809">
                  <c:v>-5.621937</c:v>
                </c:pt>
                <c:pt idx="810">
                  <c:v>-5.5310097000000003</c:v>
                </c:pt>
                <c:pt idx="811">
                  <c:v>-5.6033926000000003</c:v>
                </c:pt>
                <c:pt idx="812">
                  <c:v>-5.8384869999999998</c:v>
                </c:pt>
                <c:pt idx="813">
                  <c:v>-6.1944194000000001</c:v>
                </c:pt>
                <c:pt idx="814">
                  <c:v>-6.5880390000000002</c:v>
                </c:pt>
                <c:pt idx="815">
                  <c:v>-7.1449685000000001</c:v>
                </c:pt>
                <c:pt idx="816">
                  <c:v>-7.7359960000000001</c:v>
                </c:pt>
                <c:pt idx="817">
                  <c:v>-8.3078800000000008</c:v>
                </c:pt>
                <c:pt idx="818">
                  <c:v>-8.780462</c:v>
                </c:pt>
                <c:pt idx="819">
                  <c:v>-9.0849495000000005</c:v>
                </c:pt>
                <c:pt idx="820">
                  <c:v>-9.0203430000000004</c:v>
                </c:pt>
                <c:pt idx="821">
                  <c:v>-8.9168540000000007</c:v>
                </c:pt>
                <c:pt idx="822">
                  <c:v>-8.5878399999999999</c:v>
                </c:pt>
                <c:pt idx="823">
                  <c:v>-7.5296143999999998</c:v>
                </c:pt>
                <c:pt idx="824">
                  <c:v>-6.3355959999999998</c:v>
                </c:pt>
                <c:pt idx="825">
                  <c:v>-4.4129633999999998</c:v>
                </c:pt>
                <c:pt idx="826">
                  <c:v>-1.9501504999999999</c:v>
                </c:pt>
                <c:pt idx="827">
                  <c:v>-0.58624153999999995</c:v>
                </c:pt>
                <c:pt idx="828">
                  <c:v>0.24705894</c:v>
                </c:pt>
                <c:pt idx="829">
                  <c:v>0.94217390000000001</c:v>
                </c:pt>
                <c:pt idx="830">
                  <c:v>1.5314064999999999</c:v>
                </c:pt>
                <c:pt idx="831">
                  <c:v>2.0781665</c:v>
                </c:pt>
                <c:pt idx="832">
                  <c:v>2.1296122</c:v>
                </c:pt>
                <c:pt idx="833">
                  <c:v>2.0213369999999999</c:v>
                </c:pt>
                <c:pt idx="834">
                  <c:v>1.8933209</c:v>
                </c:pt>
                <c:pt idx="835">
                  <c:v>1.7569300000000001</c:v>
                </c:pt>
                <c:pt idx="836">
                  <c:v>1.6372888999999999</c:v>
                </c:pt>
                <c:pt idx="837">
                  <c:v>1.5415760000000001</c:v>
                </c:pt>
                <c:pt idx="838">
                  <c:v>1.3884354000000001</c:v>
                </c:pt>
                <c:pt idx="839">
                  <c:v>1.1294123</c:v>
                </c:pt>
                <c:pt idx="840">
                  <c:v>0.72502524000000002</c:v>
                </c:pt>
                <c:pt idx="841">
                  <c:v>0.27696922000000002</c:v>
                </c:pt>
                <c:pt idx="842">
                  <c:v>-0.13339986000000001</c:v>
                </c:pt>
                <c:pt idx="843">
                  <c:v>-0.55453664000000003</c:v>
                </c:pt>
                <c:pt idx="844">
                  <c:v>-0.94636136000000004</c:v>
                </c:pt>
                <c:pt idx="845">
                  <c:v>-1.329213</c:v>
                </c:pt>
                <c:pt idx="846">
                  <c:v>-1.6013965999999999</c:v>
                </c:pt>
                <c:pt idx="847">
                  <c:v>-1.8125632</c:v>
                </c:pt>
                <c:pt idx="848">
                  <c:v>-1.8747765000000001</c:v>
                </c:pt>
                <c:pt idx="849">
                  <c:v>-1.8705890999999999</c:v>
                </c:pt>
                <c:pt idx="850">
                  <c:v>-1.8287146999999999</c:v>
                </c:pt>
                <c:pt idx="851">
                  <c:v>-1.6869400000000001</c:v>
                </c:pt>
                <c:pt idx="852">
                  <c:v>-1.5984054999999999</c:v>
                </c:pt>
                <c:pt idx="853">
                  <c:v>-1.4189438999999999</c:v>
                </c:pt>
                <c:pt idx="854">
                  <c:v>-1.1772686999999999</c:v>
                </c:pt>
                <c:pt idx="855">
                  <c:v>-0.97806627000000002</c:v>
                </c:pt>
                <c:pt idx="856">
                  <c:v>-0.77347993999999998</c:v>
                </c:pt>
                <c:pt idx="857">
                  <c:v>-0.55812585000000003</c:v>
                </c:pt>
                <c:pt idx="858">
                  <c:v>-0.33738797999999998</c:v>
                </c:pt>
                <c:pt idx="859">
                  <c:v>-0.27936204999999997</c:v>
                </c:pt>
                <c:pt idx="860">
                  <c:v>-0.23569303999999999</c:v>
                </c:pt>
                <c:pt idx="861">
                  <c:v>-0.29252257999999998</c:v>
                </c:pt>
                <c:pt idx="862">
                  <c:v>-0.42113679999999998</c:v>
                </c:pt>
                <c:pt idx="863">
                  <c:v>-0.64187470000000002</c:v>
                </c:pt>
                <c:pt idx="864">
                  <c:v>-0.93379900000000005</c:v>
                </c:pt>
                <c:pt idx="865">
                  <c:v>-1.2891332</c:v>
                </c:pt>
                <c:pt idx="866">
                  <c:v>-1.707279</c:v>
                </c:pt>
                <c:pt idx="867">
                  <c:v>-2.0727825000000002</c:v>
                </c:pt>
                <c:pt idx="868">
                  <c:v>-2.3377876</c:v>
                </c:pt>
                <c:pt idx="869">
                  <c:v>-2.4412772999999999</c:v>
                </c:pt>
                <c:pt idx="870">
                  <c:v>-2.4209383</c:v>
                </c:pt>
                <c:pt idx="871">
                  <c:v>-2.3539393</c:v>
                </c:pt>
                <c:pt idx="872">
                  <c:v>-2.1337996000000001</c:v>
                </c:pt>
                <c:pt idx="873">
                  <c:v>-1.9040885999999999</c:v>
                </c:pt>
                <c:pt idx="874">
                  <c:v>-1.5834504</c:v>
                </c:pt>
                <c:pt idx="875">
                  <c:v>-1.2484552</c:v>
                </c:pt>
                <c:pt idx="876">
                  <c:v>-0.91286179999999995</c:v>
                </c:pt>
                <c:pt idx="877">
                  <c:v>-0.57786669999999996</c:v>
                </c:pt>
                <c:pt idx="878">
                  <c:v>-0.32243284999999999</c:v>
                </c:pt>
                <c:pt idx="879">
                  <c:v>-0.21595225000000001</c:v>
                </c:pt>
                <c:pt idx="880">
                  <c:v>-0.13339986000000001</c:v>
                </c:pt>
                <c:pt idx="881">
                  <c:v>-0.17048861000000001</c:v>
                </c:pt>
                <c:pt idx="882">
                  <c:v>-0.28414768000000001</c:v>
                </c:pt>
                <c:pt idx="883">
                  <c:v>-0.41156547999999998</c:v>
                </c:pt>
                <c:pt idx="884">
                  <c:v>-0.66759752999999999</c:v>
                </c:pt>
                <c:pt idx="885">
                  <c:v>-0.99421780000000004</c:v>
                </c:pt>
                <c:pt idx="886">
                  <c:v>-1.4261223000000001</c:v>
                </c:pt>
                <c:pt idx="887">
                  <c:v>-1.881955</c:v>
                </c:pt>
                <c:pt idx="888">
                  <c:v>-2.3270200000000001</c:v>
                </c:pt>
                <c:pt idx="889">
                  <c:v>-2.7188447</c:v>
                </c:pt>
                <c:pt idx="890">
                  <c:v>-3.0580273</c:v>
                </c:pt>
                <c:pt idx="891">
                  <c:v>-3.3152558999999999</c:v>
                </c:pt>
                <c:pt idx="892">
                  <c:v>-3.4468610000000002</c:v>
                </c:pt>
                <c:pt idx="893">
                  <c:v>-3.3816565999999999</c:v>
                </c:pt>
                <c:pt idx="894">
                  <c:v>-3.1722845999999998</c:v>
                </c:pt>
                <c:pt idx="895">
                  <c:v>-2.8719853999999998</c:v>
                </c:pt>
                <c:pt idx="896">
                  <c:v>-2.5663022999999998</c:v>
                </c:pt>
                <c:pt idx="897">
                  <c:v>-2.3048863000000002</c:v>
                </c:pt>
                <c:pt idx="898">
                  <c:v>-2.1828525000000001</c:v>
                </c:pt>
                <c:pt idx="899">
                  <c:v>-2.1756739999999999</c:v>
                </c:pt>
                <c:pt idx="900">
                  <c:v>-2.2115662</c:v>
                </c:pt>
                <c:pt idx="901">
                  <c:v>-2.3006989999999998</c:v>
                </c:pt>
                <c:pt idx="902">
                  <c:v>-2.4574289999999999</c:v>
                </c:pt>
                <c:pt idx="903">
                  <c:v>-2.681756</c:v>
                </c:pt>
                <c:pt idx="904">
                  <c:v>-2.9838498000000002</c:v>
                </c:pt>
                <c:pt idx="905">
                  <c:v>-3.3236306</c:v>
                </c:pt>
                <c:pt idx="906">
                  <c:v>-3.711268</c:v>
                </c:pt>
                <c:pt idx="907">
                  <c:v>-4.0378879999999997</c:v>
                </c:pt>
                <c:pt idx="908">
                  <c:v>-4.3202414999999998</c:v>
                </c:pt>
                <c:pt idx="909">
                  <c:v>-4.5355954000000001</c:v>
                </c:pt>
                <c:pt idx="910">
                  <c:v>-4.7174497000000004</c:v>
                </c:pt>
                <c:pt idx="911">
                  <c:v>-4.8939203999999998</c:v>
                </c:pt>
                <c:pt idx="912">
                  <c:v>-4.9842496000000001</c:v>
                </c:pt>
                <c:pt idx="913">
                  <c:v>-4.9501520000000001</c:v>
                </c:pt>
                <c:pt idx="914">
                  <c:v>-4.8059845000000001</c:v>
                </c:pt>
                <c:pt idx="915">
                  <c:v>-4.6331030000000002</c:v>
                </c:pt>
                <c:pt idx="916">
                  <c:v>-4.4027940000000001</c:v>
                </c:pt>
                <c:pt idx="917">
                  <c:v>-4.17727</c:v>
                </c:pt>
                <c:pt idx="918">
                  <c:v>-3.8835511</c:v>
                </c:pt>
                <c:pt idx="919">
                  <c:v>-3.5138600000000002</c:v>
                </c:pt>
                <c:pt idx="920">
                  <c:v>-3.1202407000000001</c:v>
                </c:pt>
                <c:pt idx="921">
                  <c:v>-2.7445675999999999</c:v>
                </c:pt>
                <c:pt idx="922">
                  <c:v>-2.3551356999999999</c:v>
                </c:pt>
                <c:pt idx="923">
                  <c:v>-1.9992033</c:v>
                </c:pt>
                <c:pt idx="924">
                  <c:v>-1.6570296</c:v>
                </c:pt>
                <c:pt idx="925">
                  <c:v>-1.3339987</c:v>
                </c:pt>
                <c:pt idx="926">
                  <c:v>-1.0881361000000001</c:v>
                </c:pt>
                <c:pt idx="927">
                  <c:v>-0.84705920000000001</c:v>
                </c:pt>
                <c:pt idx="928">
                  <c:v>-0.67836523000000004</c:v>
                </c:pt>
                <c:pt idx="929">
                  <c:v>-0.53300124000000004</c:v>
                </c:pt>
                <c:pt idx="930">
                  <c:v>-0.44027936000000001</c:v>
                </c:pt>
                <c:pt idx="931">
                  <c:v>-0.40558344000000002</c:v>
                </c:pt>
                <c:pt idx="932">
                  <c:v>-0.4139583</c:v>
                </c:pt>
                <c:pt idx="933">
                  <c:v>-0.46600219999999998</c:v>
                </c:pt>
                <c:pt idx="934">
                  <c:v>-0.53718869999999996</c:v>
                </c:pt>
                <c:pt idx="935">
                  <c:v>-0.59461640000000004</c:v>
                </c:pt>
                <c:pt idx="936">
                  <c:v>-0.65623160000000003</c:v>
                </c:pt>
                <c:pt idx="937">
                  <c:v>-0.6987042</c:v>
                </c:pt>
                <c:pt idx="938">
                  <c:v>-0.72681989999999996</c:v>
                </c:pt>
                <c:pt idx="939">
                  <c:v>-0.77407813000000003</c:v>
                </c:pt>
                <c:pt idx="940">
                  <c:v>-0.81655073</c:v>
                </c:pt>
                <c:pt idx="941">
                  <c:v>-0.82612205000000005</c:v>
                </c:pt>
                <c:pt idx="942">
                  <c:v>-0.82073819999999997</c:v>
                </c:pt>
                <c:pt idx="943">
                  <c:v>-0.88295155999999997</c:v>
                </c:pt>
                <c:pt idx="944">
                  <c:v>-0.97866445999999996</c:v>
                </c:pt>
                <c:pt idx="945">
                  <c:v>-1.1078768999999999</c:v>
                </c:pt>
                <c:pt idx="946">
                  <c:v>-1.2562319</c:v>
                </c:pt>
                <c:pt idx="947">
                  <c:v>-1.3860425000000001</c:v>
                </c:pt>
                <c:pt idx="948">
                  <c:v>-1.5499508</c:v>
                </c:pt>
                <c:pt idx="949">
                  <c:v>-1.6570296</c:v>
                </c:pt>
                <c:pt idx="950">
                  <c:v>-1.7682959</c:v>
                </c:pt>
                <c:pt idx="951">
                  <c:v>-1.8610177999999999</c:v>
                </c:pt>
                <c:pt idx="952">
                  <c:v>-1.9202402000000001</c:v>
                </c:pt>
                <c:pt idx="953">
                  <c:v>-2.0327030000000001</c:v>
                </c:pt>
                <c:pt idx="954">
                  <c:v>-2.1206390000000002</c:v>
                </c:pt>
                <c:pt idx="955">
                  <c:v>-2.2085751999999998</c:v>
                </c:pt>
                <c:pt idx="956">
                  <c:v>-2.2492532999999999</c:v>
                </c:pt>
                <c:pt idx="957">
                  <c:v>-2.2319051999999999</c:v>
                </c:pt>
                <c:pt idx="958">
                  <c:v>-2.2097715999999998</c:v>
                </c:pt>
                <c:pt idx="959">
                  <c:v>-2.1541386</c:v>
                </c:pt>
                <c:pt idx="960">
                  <c:v>-2.0410775999999999</c:v>
                </c:pt>
                <c:pt idx="961">
                  <c:v>-1.9178474000000001</c:v>
                </c:pt>
                <c:pt idx="962">
                  <c:v>-1.8089739</c:v>
                </c:pt>
                <c:pt idx="963">
                  <c:v>-1.6857435999999999</c:v>
                </c:pt>
                <c:pt idx="964">
                  <c:v>-1.5810575</c:v>
                </c:pt>
                <c:pt idx="965">
                  <c:v>-1.5008980000000001</c:v>
                </c:pt>
                <c:pt idx="966">
                  <c:v>-1.3872390000000001</c:v>
                </c:pt>
                <c:pt idx="967">
                  <c:v>-1.3310076</c:v>
                </c:pt>
                <c:pt idx="968">
                  <c:v>-1.274178</c:v>
                </c:pt>
                <c:pt idx="969">
                  <c:v>-1.2987044999999999</c:v>
                </c:pt>
                <c:pt idx="970">
                  <c:v>-1.3381860000000001</c:v>
                </c:pt>
                <c:pt idx="971">
                  <c:v>-1.4009976</c:v>
                </c:pt>
                <c:pt idx="972">
                  <c:v>-1.4829519</c:v>
                </c:pt>
                <c:pt idx="973">
                  <c:v>-1.6073786000000001</c:v>
                </c:pt>
                <c:pt idx="974">
                  <c:v>-1.7090734999999999</c:v>
                </c:pt>
                <c:pt idx="975">
                  <c:v>-1.814956</c:v>
                </c:pt>
                <c:pt idx="976">
                  <c:v>-1.9345971</c:v>
                </c:pt>
                <c:pt idx="977">
                  <c:v>-2.088336</c:v>
                </c:pt>
                <c:pt idx="978">
                  <c:v>-2.2319051999999999</c:v>
                </c:pt>
                <c:pt idx="979">
                  <c:v>-2.3856442000000002</c:v>
                </c:pt>
                <c:pt idx="980">
                  <c:v>-2.5196423999999999</c:v>
                </c:pt>
                <c:pt idx="981">
                  <c:v>-2.6350958000000002</c:v>
                </c:pt>
                <c:pt idx="982">
                  <c:v>-2.7696922000000002</c:v>
                </c:pt>
                <c:pt idx="983">
                  <c:v>-2.8947172000000001</c:v>
                </c:pt>
                <c:pt idx="984">
                  <c:v>-2.9760732999999999</c:v>
                </c:pt>
                <c:pt idx="985">
                  <c:v>-3.0436703999999999</c:v>
                </c:pt>
                <c:pt idx="986">
                  <c:v>-3.0771700000000002</c:v>
                </c:pt>
                <c:pt idx="987">
                  <c:v>-3.0490541000000002</c:v>
                </c:pt>
                <c:pt idx="988">
                  <c:v>-3.0346972999999999</c:v>
                </c:pt>
                <c:pt idx="989">
                  <c:v>-3.0352955000000001</c:v>
                </c:pt>
                <c:pt idx="990">
                  <c:v>-3.0065814999999998</c:v>
                </c:pt>
                <c:pt idx="991">
                  <c:v>-2.992823</c:v>
                </c:pt>
                <c:pt idx="992">
                  <c:v>-2.9934210000000001</c:v>
                </c:pt>
                <c:pt idx="993">
                  <c:v>-3.0035905999999999</c:v>
                </c:pt>
                <c:pt idx="994">
                  <c:v>-2.9988049999999999</c:v>
                </c:pt>
                <c:pt idx="995">
                  <c:v>-2.9748766</c:v>
                </c:pt>
                <c:pt idx="996">
                  <c:v>-2.970091</c:v>
                </c:pt>
                <c:pt idx="997">
                  <c:v>-2.9748766</c:v>
                </c:pt>
                <c:pt idx="998">
                  <c:v>-2.9455646999999998</c:v>
                </c:pt>
                <c:pt idx="999">
                  <c:v>-2.9359934000000001</c:v>
                </c:pt>
                <c:pt idx="1000">
                  <c:v>-2.8779674000000002</c:v>
                </c:pt>
                <c:pt idx="1001">
                  <c:v>-2.7714867999999999</c:v>
                </c:pt>
                <c:pt idx="1002">
                  <c:v>-2.7080769999999998</c:v>
                </c:pt>
                <c:pt idx="1003">
                  <c:v>-2.6213372000000001</c:v>
                </c:pt>
                <c:pt idx="1004">
                  <c:v>-2.5387846999999999</c:v>
                </c:pt>
                <c:pt idx="1005">
                  <c:v>-2.4658036000000001</c:v>
                </c:pt>
                <c:pt idx="1006">
                  <c:v>-2.3976082999999999</c:v>
                </c:pt>
                <c:pt idx="1007">
                  <c:v>-2.3198416000000002</c:v>
                </c:pt>
                <c:pt idx="1008">
                  <c:v>-2.251646</c:v>
                </c:pt>
                <c:pt idx="1009">
                  <c:v>-2.1595225</c:v>
                </c:pt>
                <c:pt idx="1010">
                  <c:v>-2.0578275000000001</c:v>
                </c:pt>
                <c:pt idx="1011">
                  <c:v>-1.9465612000000001</c:v>
                </c:pt>
                <c:pt idx="1012">
                  <c:v>-1.8544376</c:v>
                </c:pt>
                <c:pt idx="1013">
                  <c:v>-1.7910277999999999</c:v>
                </c:pt>
                <c:pt idx="1014">
                  <c:v>-1.6893328000000001</c:v>
                </c:pt>
                <c:pt idx="1015">
                  <c:v>-1.6067804000000001</c:v>
                </c:pt>
                <c:pt idx="1016">
                  <c:v>-1.5625131999999999</c:v>
                </c:pt>
                <c:pt idx="1017">
                  <c:v>-1.4751751</c:v>
                </c:pt>
                <c:pt idx="1018">
                  <c:v>-1.4219348000000001</c:v>
                </c:pt>
                <c:pt idx="1019">
                  <c:v>-1.3686944999999999</c:v>
                </c:pt>
                <c:pt idx="1020">
                  <c:v>-1.3058829000000001</c:v>
                </c:pt>
                <c:pt idx="1021">
                  <c:v>-1.2909278</c:v>
                </c:pt>
                <c:pt idx="1022">
                  <c:v>-1.314856</c:v>
                </c:pt>
                <c:pt idx="1023">
                  <c:v>-1.3238292</c:v>
                </c:pt>
                <c:pt idx="1024">
                  <c:v>-1.3663018</c:v>
                </c:pt>
                <c:pt idx="1025">
                  <c:v>-1.4189438999999999</c:v>
                </c:pt>
                <c:pt idx="1026">
                  <c:v>-1.4997016000000001</c:v>
                </c:pt>
                <c:pt idx="1027">
                  <c:v>-1.5571294</c:v>
                </c:pt>
                <c:pt idx="1028">
                  <c:v>-1.6677972999999999</c:v>
                </c:pt>
                <c:pt idx="1029">
                  <c:v>-1.7635103000000001</c:v>
                </c:pt>
                <c:pt idx="1030">
                  <c:v>-1.8592232</c:v>
                </c:pt>
                <c:pt idx="1031">
                  <c:v>-1.9208384000000001</c:v>
                </c:pt>
                <c:pt idx="1032">
                  <c:v>-2.0213369999999999</c:v>
                </c:pt>
                <c:pt idx="1033">
                  <c:v>-2.155335</c:v>
                </c:pt>
                <c:pt idx="1034">
                  <c:v>-2.2660030999999998</c:v>
                </c:pt>
                <c:pt idx="1035">
                  <c:v>-2.4143580999999998</c:v>
                </c:pt>
                <c:pt idx="1036">
                  <c:v>-2.6201408000000002</c:v>
                </c:pt>
                <c:pt idx="1037">
                  <c:v>-2.7493531999999998</c:v>
                </c:pt>
                <c:pt idx="1038">
                  <c:v>-3.2488549</c:v>
                </c:pt>
                <c:pt idx="1039">
                  <c:v>-3.4648072999999999</c:v>
                </c:pt>
                <c:pt idx="1040">
                  <c:v>-3.4582269999999999</c:v>
                </c:pt>
                <c:pt idx="1041">
                  <c:v>-3.5676985000000001</c:v>
                </c:pt>
                <c:pt idx="1042">
                  <c:v>-3.0903304</c:v>
                </c:pt>
                <c:pt idx="1043">
                  <c:v>-2.6027927000000002</c:v>
                </c:pt>
                <c:pt idx="1044">
                  <c:v>-2.2791636</c:v>
                </c:pt>
                <c:pt idx="1045">
                  <c:v>-2.0033908</c:v>
                </c:pt>
                <c:pt idx="1046">
                  <c:v>-1.8000008000000001</c:v>
                </c:pt>
                <c:pt idx="1047">
                  <c:v>-1.6295122</c:v>
                </c:pt>
                <c:pt idx="1048">
                  <c:v>-1.550549</c:v>
                </c:pt>
                <c:pt idx="1049">
                  <c:v>-1.5391831</c:v>
                </c:pt>
                <c:pt idx="1050">
                  <c:v>-1.5379868000000001</c:v>
                </c:pt>
                <c:pt idx="1051">
                  <c:v>-1.5894325</c:v>
                </c:pt>
                <c:pt idx="1052">
                  <c:v>-1.5696916999999999</c:v>
                </c:pt>
                <c:pt idx="1053">
                  <c:v>-1.544567</c:v>
                </c:pt>
                <c:pt idx="1054">
                  <c:v>-1.4721842000000001</c:v>
                </c:pt>
                <c:pt idx="1055">
                  <c:v>-1.3812568000000001</c:v>
                </c:pt>
                <c:pt idx="1056">
                  <c:v>-1.218545</c:v>
                </c:pt>
                <c:pt idx="1057">
                  <c:v>-1.0408778000000001</c:v>
                </c:pt>
                <c:pt idx="1058">
                  <c:v>-0.86440720000000004</c:v>
                </c:pt>
                <c:pt idx="1059">
                  <c:v>-0.64965134999999996</c:v>
                </c:pt>
                <c:pt idx="1060">
                  <c:v>-0.45822554999999998</c:v>
                </c:pt>
                <c:pt idx="1061">
                  <c:v>-0.28175487999999999</c:v>
                </c:pt>
                <c:pt idx="1062">
                  <c:v>-0.10109675999999999</c:v>
                </c:pt>
                <c:pt idx="1063">
                  <c:v>8.9132643999999997E-2</c:v>
                </c:pt>
                <c:pt idx="1064">
                  <c:v>0.24646074000000001</c:v>
                </c:pt>
                <c:pt idx="1065">
                  <c:v>0.38344982</c:v>
                </c:pt>
                <c:pt idx="1066">
                  <c:v>0.50668020000000003</c:v>
                </c:pt>
                <c:pt idx="1067">
                  <c:v>0.61076796</c:v>
                </c:pt>
                <c:pt idx="1068">
                  <c:v>0.67657060000000002</c:v>
                </c:pt>
                <c:pt idx="1069">
                  <c:v>0.67956159999999999</c:v>
                </c:pt>
                <c:pt idx="1070">
                  <c:v>0.54735816000000004</c:v>
                </c:pt>
                <c:pt idx="1071">
                  <c:v>0.33439696000000002</c:v>
                </c:pt>
                <c:pt idx="1072">
                  <c:v>2.9910282999999999E-2</c:v>
                </c:pt>
                <c:pt idx="1073">
                  <c:v>-0.38464623999999997</c:v>
                </c:pt>
                <c:pt idx="1074">
                  <c:v>-0.80039919999999998</c:v>
                </c:pt>
                <c:pt idx="1075">
                  <c:v>-1.2155539</c:v>
                </c:pt>
                <c:pt idx="1076">
                  <c:v>-1.6396816999999999</c:v>
                </c:pt>
                <c:pt idx="1077">
                  <c:v>-1.9645073</c:v>
                </c:pt>
                <c:pt idx="1078">
                  <c:v>-2.1732811999999999</c:v>
                </c:pt>
                <c:pt idx="1079">
                  <c:v>-2.1762722000000001</c:v>
                </c:pt>
                <c:pt idx="1080">
                  <c:v>-2.0111675</c:v>
                </c:pt>
                <c:pt idx="1081">
                  <c:v>-1.7832509999999999</c:v>
                </c:pt>
                <c:pt idx="1082">
                  <c:v>-1.4392828</c:v>
                </c:pt>
                <c:pt idx="1083">
                  <c:v>-1.1102696999999999</c:v>
                </c:pt>
                <c:pt idx="1084">
                  <c:v>-0.76151579999999996</c:v>
                </c:pt>
                <c:pt idx="1085">
                  <c:v>-0.43130626999999999</c:v>
                </c:pt>
                <c:pt idx="1086">
                  <c:v>-0.18245272000000001</c:v>
                </c:pt>
                <c:pt idx="1087">
                  <c:v>-1.4955141999999999E-2</c:v>
                </c:pt>
                <c:pt idx="1088">
                  <c:v>-3.9481572999999999E-2</c:v>
                </c:pt>
                <c:pt idx="1089">
                  <c:v>-0.16390835000000001</c:v>
                </c:pt>
                <c:pt idx="1090">
                  <c:v>-0.44207396999999998</c:v>
                </c:pt>
                <c:pt idx="1091">
                  <c:v>-0.85005030000000004</c:v>
                </c:pt>
                <c:pt idx="1092">
                  <c:v>-1.2765709000000001</c:v>
                </c:pt>
                <c:pt idx="1093">
                  <c:v>-1.7174484999999999</c:v>
                </c:pt>
                <c:pt idx="1094">
                  <c:v>-2.1008982999999999</c:v>
                </c:pt>
                <c:pt idx="1095">
                  <c:v>-2.1038891999999998</c:v>
                </c:pt>
                <c:pt idx="1096">
                  <c:v>-2.3192434</c:v>
                </c:pt>
                <c:pt idx="1097">
                  <c:v>-2.7427730000000001</c:v>
                </c:pt>
                <c:pt idx="1098">
                  <c:v>-2.7038896000000001</c:v>
                </c:pt>
                <c:pt idx="1099">
                  <c:v>-2.7720850000000001</c:v>
                </c:pt>
                <c:pt idx="1100">
                  <c:v>-2.7230322</c:v>
                </c:pt>
                <c:pt idx="1101">
                  <c:v>-2.6943182999999999</c:v>
                </c:pt>
                <c:pt idx="1102">
                  <c:v>-2.6315067000000001</c:v>
                </c:pt>
                <c:pt idx="1103">
                  <c:v>-2.3916260999999999</c:v>
                </c:pt>
                <c:pt idx="1104">
                  <c:v>-2.0847468</c:v>
                </c:pt>
                <c:pt idx="1105">
                  <c:v>-1.7784654</c:v>
                </c:pt>
                <c:pt idx="1106">
                  <c:v>-1.466202</c:v>
                </c:pt>
                <c:pt idx="1107">
                  <c:v>-1.1784650999999999</c:v>
                </c:pt>
                <c:pt idx="1108">
                  <c:v>-1.0301100999999999</c:v>
                </c:pt>
                <c:pt idx="1109">
                  <c:v>-0.9625129</c:v>
                </c:pt>
                <c:pt idx="1110">
                  <c:v>-0.98584293999999995</c:v>
                </c:pt>
                <c:pt idx="1111">
                  <c:v>-1.0187442</c:v>
                </c:pt>
                <c:pt idx="1112">
                  <c:v>-1.0378868999999999</c:v>
                </c:pt>
                <c:pt idx="1113">
                  <c:v>-1.6085750000000001</c:v>
                </c:pt>
                <c:pt idx="1114">
                  <c:v>-2.2612174</c:v>
                </c:pt>
                <c:pt idx="1115">
                  <c:v>-3.0101710000000002</c:v>
                </c:pt>
                <c:pt idx="1116">
                  <c:v>-3.9505499999999998</c:v>
                </c:pt>
                <c:pt idx="1117">
                  <c:v>-4.932804</c:v>
                </c:pt>
                <c:pt idx="1118">
                  <c:v>-5.5944194999999999</c:v>
                </c:pt>
                <c:pt idx="1119">
                  <c:v>-6.0640105999999996</c:v>
                </c:pt>
                <c:pt idx="1120">
                  <c:v>-6.4486569999999999</c:v>
                </c:pt>
                <c:pt idx="1121">
                  <c:v>-6.678966</c:v>
                </c:pt>
                <c:pt idx="1122">
                  <c:v>-6.8093750000000002</c:v>
                </c:pt>
                <c:pt idx="1123">
                  <c:v>-6.7573314</c:v>
                </c:pt>
                <c:pt idx="1124">
                  <c:v>-6.4845495</c:v>
                </c:pt>
                <c:pt idx="1125">
                  <c:v>-5.9497533000000002</c:v>
                </c:pt>
                <c:pt idx="1126">
                  <c:v>-4.5062832999999998</c:v>
                </c:pt>
                <c:pt idx="1127">
                  <c:v>-3.8159540000000001</c:v>
                </c:pt>
                <c:pt idx="1128">
                  <c:v>-3.769892</c:v>
                </c:pt>
                <c:pt idx="1129">
                  <c:v>0.14955141999999999</c:v>
                </c:pt>
                <c:pt idx="1130">
                  <c:v>12.058031</c:v>
                </c:pt>
                <c:pt idx="1131">
                  <c:v>8.7601230000000001</c:v>
                </c:pt>
                <c:pt idx="1132">
                  <c:v>2.0662023999999999</c:v>
                </c:pt>
                <c:pt idx="1133">
                  <c:v>-2.1008982999999999</c:v>
                </c:pt>
                <c:pt idx="1134">
                  <c:v>-4.1353954999999996</c:v>
                </c:pt>
                <c:pt idx="1135">
                  <c:v>-4.3866420000000002</c:v>
                </c:pt>
                <c:pt idx="1136">
                  <c:v>-4.4973099999999997</c:v>
                </c:pt>
                <c:pt idx="1137">
                  <c:v>-3.3882368</c:v>
                </c:pt>
                <c:pt idx="1138">
                  <c:v>-3.6843485999999999</c:v>
                </c:pt>
                <c:pt idx="1139">
                  <c:v>-5.2283172999999996</c:v>
                </c:pt>
                <c:pt idx="1140">
                  <c:v>-6.0460643999999997</c:v>
                </c:pt>
                <c:pt idx="1141">
                  <c:v>-3.4241291999999999</c:v>
                </c:pt>
                <c:pt idx="1142">
                  <c:v>-2.1732811999999999</c:v>
                </c:pt>
                <c:pt idx="1143">
                  <c:v>-0.8285148</c:v>
                </c:pt>
                <c:pt idx="1144">
                  <c:v>-0.24047868</c:v>
                </c:pt>
                <c:pt idx="1145">
                  <c:v>-0.69571316000000005</c:v>
                </c:pt>
                <c:pt idx="1146">
                  <c:v>-1.8143578</c:v>
                </c:pt>
                <c:pt idx="1147">
                  <c:v>-3.0023941999999999</c:v>
                </c:pt>
                <c:pt idx="1148">
                  <c:v>-3.7585259999999998</c:v>
                </c:pt>
                <c:pt idx="1149">
                  <c:v>-3.6490545000000001</c:v>
                </c:pt>
                <c:pt idx="1150">
                  <c:v>-3.1758738000000002</c:v>
                </c:pt>
                <c:pt idx="1151">
                  <c:v>-2.9473593</c:v>
                </c:pt>
                <c:pt idx="1152">
                  <c:v>-2.7559334999999998</c:v>
                </c:pt>
                <c:pt idx="1153">
                  <c:v>-2.7511477000000002</c:v>
                </c:pt>
                <c:pt idx="1154">
                  <c:v>-2.7696922000000002</c:v>
                </c:pt>
                <c:pt idx="1155">
                  <c:v>-2.8743782000000002</c:v>
                </c:pt>
                <c:pt idx="1156">
                  <c:v>-2.6955146999999999</c:v>
                </c:pt>
                <c:pt idx="1157">
                  <c:v>-2.4735803999999999</c:v>
                </c:pt>
                <c:pt idx="1158">
                  <c:v>-1.9645073</c:v>
                </c:pt>
                <c:pt idx="1159">
                  <c:v>-1.625923</c:v>
                </c:pt>
                <c:pt idx="1160">
                  <c:v>-1.3896317</c:v>
                </c:pt>
                <c:pt idx="1161">
                  <c:v>-1.2257233999999999</c:v>
                </c:pt>
                <c:pt idx="1162">
                  <c:v>-1.0241281</c:v>
                </c:pt>
                <c:pt idx="1163">
                  <c:v>-0.94037930000000003</c:v>
                </c:pt>
                <c:pt idx="1164">
                  <c:v>-1.2017952000000001</c:v>
                </c:pt>
                <c:pt idx="1165">
                  <c:v>-1.6851453999999999</c:v>
                </c:pt>
                <c:pt idx="1166">
                  <c:v>-1.9381862999999999</c:v>
                </c:pt>
                <c:pt idx="1167">
                  <c:v>-1.8311075000000001</c:v>
                </c:pt>
                <c:pt idx="1168">
                  <c:v>-1.9429719999999999</c:v>
                </c:pt>
                <c:pt idx="1169">
                  <c:v>-1.8406788000000001</c:v>
                </c:pt>
                <c:pt idx="1170">
                  <c:v>-1.7090734999999999</c:v>
                </c:pt>
                <c:pt idx="1171">
                  <c:v>-1.8029919000000001</c:v>
                </c:pt>
                <c:pt idx="1172">
                  <c:v>-1.5613166999999999</c:v>
                </c:pt>
                <c:pt idx="1173">
                  <c:v>-1.6319051</c:v>
                </c:pt>
                <c:pt idx="1174">
                  <c:v>-2.1158532999999999</c:v>
                </c:pt>
                <c:pt idx="1175">
                  <c:v>-2.8432715000000002</c:v>
                </c:pt>
                <c:pt idx="1176">
                  <c:v>-3.2919257000000002</c:v>
                </c:pt>
                <c:pt idx="1177">
                  <c:v>-3.065804</c:v>
                </c:pt>
                <c:pt idx="1178">
                  <c:v>-2.4610180000000001</c:v>
                </c:pt>
                <c:pt idx="1179">
                  <c:v>-2.0709879999999998</c:v>
                </c:pt>
                <c:pt idx="1180">
                  <c:v>-1.8550358</c:v>
                </c:pt>
                <c:pt idx="1181">
                  <c:v>-1.7341982</c:v>
                </c:pt>
                <c:pt idx="1182">
                  <c:v>-1.5296118000000001</c:v>
                </c:pt>
                <c:pt idx="1183">
                  <c:v>-1.3680964</c:v>
                </c:pt>
                <c:pt idx="1184">
                  <c:v>-1.2532407999999999</c:v>
                </c:pt>
                <c:pt idx="1185">
                  <c:v>-1.1359925</c:v>
                </c:pt>
                <c:pt idx="1186">
                  <c:v>-0.95413804000000002</c:v>
                </c:pt>
                <c:pt idx="1187">
                  <c:v>-0.99481600000000003</c:v>
                </c:pt>
                <c:pt idx="1188">
                  <c:v>-1.1497512999999999</c:v>
                </c:pt>
                <c:pt idx="1189">
                  <c:v>-1.1617154000000001</c:v>
                </c:pt>
                <c:pt idx="1190">
                  <c:v>-1.1413764</c:v>
                </c:pt>
                <c:pt idx="1191">
                  <c:v>-1.3208381</c:v>
                </c:pt>
                <c:pt idx="1192">
                  <c:v>-1.5391831</c:v>
                </c:pt>
                <c:pt idx="1193">
                  <c:v>-1.6947167000000001</c:v>
                </c:pt>
                <c:pt idx="1194">
                  <c:v>-1.869991</c:v>
                </c:pt>
                <c:pt idx="1195">
                  <c:v>-1.9280169</c:v>
                </c:pt>
                <c:pt idx="1196">
                  <c:v>-1.9770696999999999</c:v>
                </c:pt>
                <c:pt idx="1197">
                  <c:v>-2.3377876</c:v>
                </c:pt>
                <c:pt idx="1198">
                  <c:v>-2.7708886000000001</c:v>
                </c:pt>
                <c:pt idx="1199">
                  <c:v>-3.0352955000000001</c:v>
                </c:pt>
                <c:pt idx="1200">
                  <c:v>-3.2219357</c:v>
                </c:pt>
                <c:pt idx="1201">
                  <c:v>-3.4193435000000001</c:v>
                </c:pt>
                <c:pt idx="1202">
                  <c:v>-3.6496526999999999</c:v>
                </c:pt>
                <c:pt idx="1203">
                  <c:v>-3.8315071999999999</c:v>
                </c:pt>
                <c:pt idx="1204">
                  <c:v>-3.9140595999999999</c:v>
                </c:pt>
                <c:pt idx="1205">
                  <c:v>-3.8799619999999999</c:v>
                </c:pt>
                <c:pt idx="1206">
                  <c:v>-3.7740795999999999</c:v>
                </c:pt>
                <c:pt idx="1207">
                  <c:v>-3.6311083000000002</c:v>
                </c:pt>
                <c:pt idx="1208">
                  <c:v>-3.5060834999999999</c:v>
                </c:pt>
                <c:pt idx="1209">
                  <c:v>-3.4348969999999999</c:v>
                </c:pt>
                <c:pt idx="1210">
                  <c:v>-3.3146574000000002</c:v>
                </c:pt>
                <c:pt idx="1211">
                  <c:v>-3.2087753000000001</c:v>
                </c:pt>
                <c:pt idx="1212">
                  <c:v>-3.1124640000000001</c:v>
                </c:pt>
                <c:pt idx="1213">
                  <c:v>-3.074179</c:v>
                </c:pt>
                <c:pt idx="1214">
                  <c:v>-3.0448667999999999</c:v>
                </c:pt>
                <c:pt idx="1215">
                  <c:v>-2.9437701999999999</c:v>
                </c:pt>
                <c:pt idx="1216">
                  <c:v>-2.9096723</c:v>
                </c:pt>
                <c:pt idx="1217">
                  <c:v>-2.9383862000000001</c:v>
                </c:pt>
                <c:pt idx="1218">
                  <c:v>-2.8660033</c:v>
                </c:pt>
                <c:pt idx="1219">
                  <c:v>-2.8271199999999999</c:v>
                </c:pt>
                <c:pt idx="1220">
                  <c:v>-2.8175488</c:v>
                </c:pt>
                <c:pt idx="1221">
                  <c:v>-2.725425</c:v>
                </c:pt>
                <c:pt idx="1222">
                  <c:v>-2.6338995000000001</c:v>
                </c:pt>
                <c:pt idx="1223">
                  <c:v>-2.5710877999999999</c:v>
                </c:pt>
                <c:pt idx="1224">
                  <c:v>-2.5322046</c:v>
                </c:pt>
                <c:pt idx="1225">
                  <c:v>-2.5507488</c:v>
                </c:pt>
                <c:pt idx="1226">
                  <c:v>-2.4777680000000002</c:v>
                </c:pt>
                <c:pt idx="1227">
                  <c:v>-2.4340986999999998</c:v>
                </c:pt>
                <c:pt idx="1228">
                  <c:v>-2.44367</c:v>
                </c:pt>
                <c:pt idx="1229">
                  <c:v>-2.3802601999999999</c:v>
                </c:pt>
                <c:pt idx="1230">
                  <c:v>-2.3222344000000001</c:v>
                </c:pt>
                <c:pt idx="1231">
                  <c:v>-2.2546371999999999</c:v>
                </c:pt>
                <c:pt idx="1232">
                  <c:v>-2.201397</c:v>
                </c:pt>
                <c:pt idx="1233">
                  <c:v>-2.1535403999999998</c:v>
                </c:pt>
                <c:pt idx="1234">
                  <c:v>-2.1631117</c:v>
                </c:pt>
                <c:pt idx="1235">
                  <c:v>-2.1349960000000001</c:v>
                </c:pt>
                <c:pt idx="1236">
                  <c:v>-2.111666</c:v>
                </c:pt>
                <c:pt idx="1237">
                  <c:v>-2.0685951999999999</c:v>
                </c:pt>
                <c:pt idx="1238">
                  <c:v>-2.0590239000000001</c:v>
                </c:pt>
                <c:pt idx="1239">
                  <c:v>-2.0590239000000001</c:v>
                </c:pt>
                <c:pt idx="1240">
                  <c:v>-2.0877378000000002</c:v>
                </c:pt>
                <c:pt idx="1241">
                  <c:v>-2.155335</c:v>
                </c:pt>
                <c:pt idx="1242">
                  <c:v>-2.30369</c:v>
                </c:pt>
                <c:pt idx="1243">
                  <c:v>-2.4622145</c:v>
                </c:pt>
                <c:pt idx="1244">
                  <c:v>-2.5866413000000001</c:v>
                </c:pt>
                <c:pt idx="1245">
                  <c:v>-2.7152555</c:v>
                </c:pt>
                <c:pt idx="1246">
                  <c:v>-2.8450660000000001</c:v>
                </c:pt>
                <c:pt idx="1247">
                  <c:v>-2.9784660000000001</c:v>
                </c:pt>
                <c:pt idx="1248">
                  <c:v>-3.0837501999999999</c:v>
                </c:pt>
                <c:pt idx="1249">
                  <c:v>-3.222534</c:v>
                </c:pt>
                <c:pt idx="1250">
                  <c:v>-3.4091740000000001</c:v>
                </c:pt>
                <c:pt idx="1251">
                  <c:v>-3.6053855000000001</c:v>
                </c:pt>
                <c:pt idx="1252">
                  <c:v>-3.8021950000000002</c:v>
                </c:pt>
                <c:pt idx="1253">
                  <c:v>-3.999603</c:v>
                </c:pt>
                <c:pt idx="1254">
                  <c:v>-4.1964126000000004</c:v>
                </c:pt>
                <c:pt idx="1255">
                  <c:v>-4.3842489999999996</c:v>
                </c:pt>
                <c:pt idx="1256">
                  <c:v>-4.5427736999999997</c:v>
                </c:pt>
                <c:pt idx="1257">
                  <c:v>-4.7054859999999996</c:v>
                </c:pt>
                <c:pt idx="1258">
                  <c:v>-4.8257250000000003</c:v>
                </c:pt>
                <c:pt idx="1259">
                  <c:v>-4.9268216999999996</c:v>
                </c:pt>
                <c:pt idx="1260">
                  <c:v>-4.9752764999999997</c:v>
                </c:pt>
                <c:pt idx="1261">
                  <c:v>-4.999803</c:v>
                </c:pt>
                <c:pt idx="1262">
                  <c:v>-4.9806603999999997</c:v>
                </c:pt>
                <c:pt idx="1263">
                  <c:v>-4.9184469999999996</c:v>
                </c:pt>
                <c:pt idx="1264">
                  <c:v>-4.8131630000000003</c:v>
                </c:pt>
                <c:pt idx="1265">
                  <c:v>-4.673781</c:v>
                </c:pt>
                <c:pt idx="1266">
                  <c:v>-4.5487555999999998</c:v>
                </c:pt>
                <c:pt idx="1267">
                  <c:v>-4.4285164000000004</c:v>
                </c:pt>
                <c:pt idx="1268">
                  <c:v>-4.2933219999999999</c:v>
                </c:pt>
                <c:pt idx="1269">
                  <c:v>-4.1778684000000004</c:v>
                </c:pt>
                <c:pt idx="1270">
                  <c:v>-4.0671999999999997</c:v>
                </c:pt>
                <c:pt idx="1271">
                  <c:v>-3.9607196</c:v>
                </c:pt>
                <c:pt idx="1272">
                  <c:v>-3.8303107999999999</c:v>
                </c:pt>
                <c:pt idx="1273">
                  <c:v>-3.6813576000000001</c:v>
                </c:pt>
                <c:pt idx="1274">
                  <c:v>-3.5126636000000002</c:v>
                </c:pt>
                <c:pt idx="1275">
                  <c:v>-3.3924243000000001</c:v>
                </c:pt>
                <c:pt idx="1276">
                  <c:v>-3.3146574000000002</c:v>
                </c:pt>
                <c:pt idx="1277">
                  <c:v>-3.251846</c:v>
                </c:pt>
                <c:pt idx="1278">
                  <c:v>-3.1848469000000001</c:v>
                </c:pt>
                <c:pt idx="1279">
                  <c:v>-3.1513474000000001</c:v>
                </c:pt>
                <c:pt idx="1280">
                  <c:v>-3.1561332000000002</c:v>
                </c:pt>
                <c:pt idx="1281">
                  <c:v>-3.1806595</c:v>
                </c:pt>
                <c:pt idx="1282">
                  <c:v>-3.2153554</c:v>
                </c:pt>
                <c:pt idx="1283">
                  <c:v>-3.2841491999999999</c:v>
                </c:pt>
                <c:pt idx="1284">
                  <c:v>-3.414558</c:v>
                </c:pt>
                <c:pt idx="1285">
                  <c:v>-3.6562329999999998</c:v>
                </c:pt>
                <c:pt idx="1286">
                  <c:v>-4.1922255000000002</c:v>
                </c:pt>
                <c:pt idx="1287">
                  <c:v>-4.3088756000000004</c:v>
                </c:pt>
                <c:pt idx="1288">
                  <c:v>-4.4350966999999999</c:v>
                </c:pt>
                <c:pt idx="1289">
                  <c:v>-4.8819565999999996</c:v>
                </c:pt>
                <c:pt idx="1290">
                  <c:v>-5.271388</c:v>
                </c:pt>
                <c:pt idx="1291">
                  <c:v>-5.7463635999999996</c:v>
                </c:pt>
                <c:pt idx="1292">
                  <c:v>-6.1208404999999999</c:v>
                </c:pt>
                <c:pt idx="1293">
                  <c:v>-6.4917280000000002</c:v>
                </c:pt>
                <c:pt idx="1294">
                  <c:v>-6.7704915999999997</c:v>
                </c:pt>
                <c:pt idx="1295">
                  <c:v>-6.9625159999999999</c:v>
                </c:pt>
                <c:pt idx="1296">
                  <c:v>-7.1401830000000004</c:v>
                </c:pt>
                <c:pt idx="1297">
                  <c:v>-7.2364940000000004</c:v>
                </c:pt>
                <c:pt idx="1298">
                  <c:v>-7.2711896999999999</c:v>
                </c:pt>
                <c:pt idx="1299">
                  <c:v>-7.1850480000000001</c:v>
                </c:pt>
                <c:pt idx="1300">
                  <c:v>-7.0845494000000002</c:v>
                </c:pt>
                <c:pt idx="1301">
                  <c:v>-6.8829539999999998</c:v>
                </c:pt>
                <c:pt idx="1302">
                  <c:v>-6.6095743000000002</c:v>
                </c:pt>
                <c:pt idx="1303">
                  <c:v>-6.3116680000000001</c:v>
                </c:pt>
                <c:pt idx="1304">
                  <c:v>-6.0376896999999996</c:v>
                </c:pt>
                <c:pt idx="1305">
                  <c:v>-5.7882379999999998</c:v>
                </c:pt>
                <c:pt idx="1306">
                  <c:v>-5.5866426999999996</c:v>
                </c:pt>
                <c:pt idx="1307">
                  <c:v>-5.5501522999999997</c:v>
                </c:pt>
                <c:pt idx="1308">
                  <c:v>-5.4699926000000003</c:v>
                </c:pt>
                <c:pt idx="1309">
                  <c:v>-5.4765730000000001</c:v>
                </c:pt>
                <c:pt idx="1310">
                  <c:v>-5.4538409999999997</c:v>
                </c:pt>
                <c:pt idx="1311">
                  <c:v>-5.3922257</c:v>
                </c:pt>
                <c:pt idx="1312">
                  <c:v>-5.3515477000000002</c:v>
                </c:pt>
                <c:pt idx="1313">
                  <c:v>-5.2666025000000003</c:v>
                </c:pt>
                <c:pt idx="1314">
                  <c:v>-5.1714880000000001</c:v>
                </c:pt>
                <c:pt idx="1315">
                  <c:v>-5.1762733000000001</c:v>
                </c:pt>
                <c:pt idx="1316">
                  <c:v>-5.1667022999999999</c:v>
                </c:pt>
                <c:pt idx="1317">
                  <c:v>-5.2426744000000003</c:v>
                </c:pt>
                <c:pt idx="1318">
                  <c:v>-5.4287159999999997</c:v>
                </c:pt>
                <c:pt idx="1319">
                  <c:v>-5.6955159999999996</c:v>
                </c:pt>
                <c:pt idx="1320">
                  <c:v>-6.0287166000000001</c:v>
                </c:pt>
                <c:pt idx="1321">
                  <c:v>-6.4396839999999997</c:v>
                </c:pt>
                <c:pt idx="1322">
                  <c:v>-6.8015984999999999</c:v>
                </c:pt>
                <c:pt idx="1323">
                  <c:v>-7.155138</c:v>
                </c:pt>
                <c:pt idx="1324">
                  <c:v>-7.5463642999999996</c:v>
                </c:pt>
                <c:pt idx="1325">
                  <c:v>-7.8891362999999997</c:v>
                </c:pt>
                <c:pt idx="1326">
                  <c:v>-8.145168</c:v>
                </c:pt>
                <c:pt idx="1327">
                  <c:v>-8.1194459999999999</c:v>
                </c:pt>
                <c:pt idx="1328">
                  <c:v>-7.9399839999999999</c:v>
                </c:pt>
                <c:pt idx="1329">
                  <c:v>-7.6169529999999996</c:v>
                </c:pt>
                <c:pt idx="1330">
                  <c:v>-7.1790659999999997</c:v>
                </c:pt>
                <c:pt idx="1331">
                  <c:v>-6.8745794</c:v>
                </c:pt>
                <c:pt idx="1332">
                  <c:v>-6.5001024999999997</c:v>
                </c:pt>
                <c:pt idx="1333">
                  <c:v>-5.9946190000000001</c:v>
                </c:pt>
                <c:pt idx="1334">
                  <c:v>-5.5722857000000001</c:v>
                </c:pt>
                <c:pt idx="1335">
                  <c:v>-5.1595240000000002</c:v>
                </c:pt>
                <c:pt idx="1336">
                  <c:v>-4.7760740000000004</c:v>
                </c:pt>
                <c:pt idx="1337">
                  <c:v>-4.6085763000000002</c:v>
                </c:pt>
                <c:pt idx="1338">
                  <c:v>-4.4745784000000004</c:v>
                </c:pt>
                <c:pt idx="1339">
                  <c:v>-4.1976089999999999</c:v>
                </c:pt>
                <c:pt idx="1340">
                  <c:v>-3.9451662999999999</c:v>
                </c:pt>
                <c:pt idx="1341">
                  <c:v>-3.8841492999999998</c:v>
                </c:pt>
                <c:pt idx="1342">
                  <c:v>-3.8572302000000001</c:v>
                </c:pt>
                <c:pt idx="1343">
                  <c:v>-3.9314076999999998</c:v>
                </c:pt>
                <c:pt idx="1344">
                  <c:v>-4.0689950000000001</c:v>
                </c:pt>
                <c:pt idx="1345">
                  <c:v>-3.7896328000000001</c:v>
                </c:pt>
                <c:pt idx="1346">
                  <c:v>-3.5210385</c:v>
                </c:pt>
                <c:pt idx="1347">
                  <c:v>-3.0275186999999999</c:v>
                </c:pt>
                <c:pt idx="1348">
                  <c:v>-2.7714867999999999</c:v>
                </c:pt>
                <c:pt idx="1349">
                  <c:v>-3.1106693999999999</c:v>
                </c:pt>
                <c:pt idx="1350">
                  <c:v>-3.2817561999999998</c:v>
                </c:pt>
                <c:pt idx="1351">
                  <c:v>-3.2805597999999998</c:v>
                </c:pt>
                <c:pt idx="1352">
                  <c:v>-2.9814569999999998</c:v>
                </c:pt>
                <c:pt idx="1353">
                  <c:v>-2.3156539999999999</c:v>
                </c:pt>
                <c:pt idx="1354">
                  <c:v>-1.3453645999999999</c:v>
                </c:pt>
                <c:pt idx="1355">
                  <c:v>0.36909288000000001</c:v>
                </c:pt>
                <c:pt idx="1356">
                  <c:v>1.3950156</c:v>
                </c:pt>
                <c:pt idx="1357">
                  <c:v>1.655235</c:v>
                </c:pt>
                <c:pt idx="1358">
                  <c:v>1.2975080999999999</c:v>
                </c:pt>
                <c:pt idx="1359">
                  <c:v>0.75433729999999999</c:v>
                </c:pt>
                <c:pt idx="1360">
                  <c:v>1.5553347E-2</c:v>
                </c:pt>
                <c:pt idx="1361">
                  <c:v>-0.87936234000000002</c:v>
                </c:pt>
                <c:pt idx="1362">
                  <c:v>-1.7336</c:v>
                </c:pt>
                <c:pt idx="1363">
                  <c:v>-2.4221346000000001</c:v>
                </c:pt>
                <c:pt idx="1364">
                  <c:v>-2.8127629999999999</c:v>
                </c:pt>
                <c:pt idx="1365">
                  <c:v>-2.882155</c:v>
                </c:pt>
                <c:pt idx="1366">
                  <c:v>-2.6769702</c:v>
                </c:pt>
                <c:pt idx="1367">
                  <c:v>-2.3192434</c:v>
                </c:pt>
                <c:pt idx="1368">
                  <c:v>-1.8281164999999999</c:v>
                </c:pt>
                <c:pt idx="1369">
                  <c:v>-1.1880364000000001</c:v>
                </c:pt>
                <c:pt idx="1370">
                  <c:v>-0.42771705999999998</c:v>
                </c:pt>
                <c:pt idx="1371">
                  <c:v>0.37866420000000001</c:v>
                </c:pt>
                <c:pt idx="1372">
                  <c:v>1.2335001000000001</c:v>
                </c:pt>
                <c:pt idx="1373">
                  <c:v>2.0775682999999998</c:v>
                </c:pt>
                <c:pt idx="1374">
                  <c:v>2.7427730000000001</c:v>
                </c:pt>
                <c:pt idx="1375">
                  <c:v>3.162115</c:v>
                </c:pt>
                <c:pt idx="1376">
                  <c:v>3.3972099999999998</c:v>
                </c:pt>
                <c:pt idx="1377">
                  <c:v>3.4719856</c:v>
                </c:pt>
                <c:pt idx="1378">
                  <c:v>3.3122647000000001</c:v>
                </c:pt>
                <c:pt idx="1379">
                  <c:v>2.9730819999999998</c:v>
                </c:pt>
                <c:pt idx="1380">
                  <c:v>2.6201408000000002</c:v>
                </c:pt>
              </c:numCache>
            </c:numRef>
          </c:val>
          <c:smooth val="0"/>
          <c:extLst>
            <c:ext xmlns:c16="http://schemas.microsoft.com/office/drawing/2014/chart" uri="{C3380CC4-5D6E-409C-BE32-E72D297353CC}">
              <c16:uniqueId val="{00000002-9036-43BA-8F9B-603CD31C6B9F}"/>
            </c:ext>
          </c:extLst>
        </c:ser>
        <c:dLbls>
          <c:showLegendKey val="0"/>
          <c:showVal val="0"/>
          <c:showCatName val="0"/>
          <c:showSerName val="0"/>
          <c:showPercent val="0"/>
          <c:showBubbleSize val="0"/>
        </c:dLbls>
        <c:smooth val="0"/>
        <c:axId val="901325071"/>
        <c:axId val="901327567"/>
      </c:lineChart>
      <c:catAx>
        <c:axId val="901325071"/>
        <c:scaling>
          <c:orientation val="minMax"/>
        </c:scaling>
        <c:delete val="1"/>
        <c:axPos val="b"/>
        <c:majorTickMark val="none"/>
        <c:minorTickMark val="none"/>
        <c:tickLblPos val="nextTo"/>
        <c:crossAx val="901327567"/>
        <c:crosses val="autoZero"/>
        <c:auto val="1"/>
        <c:lblAlgn val="ctr"/>
        <c:lblOffset val="100"/>
        <c:noMultiLvlLbl val="0"/>
      </c:catAx>
      <c:valAx>
        <c:axId val="901327567"/>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Acceleration (Nkg^-1)</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01325071"/>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NSOR_DELAY_UI</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X</c:v>
          </c:tx>
          <c:spPr>
            <a:ln w="28575" cap="rnd">
              <a:solidFill>
                <a:schemeClr val="accent1"/>
              </a:solidFill>
              <a:round/>
            </a:ln>
            <a:effectLst/>
          </c:spPr>
          <c:marker>
            <c:symbol val="none"/>
          </c:marker>
          <c:val>
            <c:numRef>
              <c:f>'SENSOR_DELAY_UI(1)'!$A$1:$A$222</c:f>
              <c:numCache>
                <c:formatCode>General</c:formatCode>
                <c:ptCount val="222"/>
                <c:pt idx="0">
                  <c:v>5.3641100000000002</c:v>
                </c:pt>
                <c:pt idx="1">
                  <c:v>8.5316100000000006</c:v>
                </c:pt>
                <c:pt idx="2">
                  <c:v>8.5369930000000007</c:v>
                </c:pt>
                <c:pt idx="3">
                  <c:v>9.3140619999999998</c:v>
                </c:pt>
                <c:pt idx="4">
                  <c:v>9.9212410000000002</c:v>
                </c:pt>
                <c:pt idx="5">
                  <c:v>7.4745799999999996</c:v>
                </c:pt>
                <c:pt idx="6">
                  <c:v>6.5078792999999999</c:v>
                </c:pt>
                <c:pt idx="7">
                  <c:v>6.7106709999999996</c:v>
                </c:pt>
                <c:pt idx="8">
                  <c:v>4.8879384999999997</c:v>
                </c:pt>
                <c:pt idx="9">
                  <c:v>4.6492543</c:v>
                </c:pt>
                <c:pt idx="10">
                  <c:v>5.0333022999999999</c:v>
                </c:pt>
                <c:pt idx="11">
                  <c:v>6.9619173999999999</c:v>
                </c:pt>
                <c:pt idx="12">
                  <c:v>8.6183490000000003</c:v>
                </c:pt>
                <c:pt idx="13">
                  <c:v>6.7663039999999999</c:v>
                </c:pt>
                <c:pt idx="14">
                  <c:v>7.2502526999999999</c:v>
                </c:pt>
                <c:pt idx="15">
                  <c:v>6.8231339999999996</c:v>
                </c:pt>
                <c:pt idx="16">
                  <c:v>6.7764734999999998</c:v>
                </c:pt>
                <c:pt idx="17">
                  <c:v>7.9046900000000004</c:v>
                </c:pt>
                <c:pt idx="18">
                  <c:v>8.5914300000000008</c:v>
                </c:pt>
                <c:pt idx="19">
                  <c:v>8.8091760000000008</c:v>
                </c:pt>
                <c:pt idx="20">
                  <c:v>9.3074820000000003</c:v>
                </c:pt>
                <c:pt idx="21">
                  <c:v>9.5665045000000006</c:v>
                </c:pt>
                <c:pt idx="22">
                  <c:v>9.0640129999999992</c:v>
                </c:pt>
                <c:pt idx="23">
                  <c:v>9.594023</c:v>
                </c:pt>
                <c:pt idx="24">
                  <c:v>7.6067834000000003</c:v>
                </c:pt>
                <c:pt idx="25">
                  <c:v>4.4500520000000003</c:v>
                </c:pt>
                <c:pt idx="26">
                  <c:v>3.8560338000000001</c:v>
                </c:pt>
                <c:pt idx="27">
                  <c:v>3.6245281999999999</c:v>
                </c:pt>
                <c:pt idx="28">
                  <c:v>3.3846476000000001</c:v>
                </c:pt>
                <c:pt idx="29">
                  <c:v>4.9842496000000001</c:v>
                </c:pt>
                <c:pt idx="30">
                  <c:v>5.6273210000000002</c:v>
                </c:pt>
                <c:pt idx="31">
                  <c:v>6.2398834000000001</c:v>
                </c:pt>
                <c:pt idx="32">
                  <c:v>7.0624159999999998</c:v>
                </c:pt>
                <c:pt idx="33">
                  <c:v>7.2394850000000002</c:v>
                </c:pt>
                <c:pt idx="34">
                  <c:v>8.2008019999999995</c:v>
                </c:pt>
                <c:pt idx="35">
                  <c:v>8.1553369999999994</c:v>
                </c:pt>
                <c:pt idx="36">
                  <c:v>9.3134639999999997</c:v>
                </c:pt>
                <c:pt idx="37">
                  <c:v>10.741979000000001</c:v>
                </c:pt>
                <c:pt idx="38">
                  <c:v>11.916855</c:v>
                </c:pt>
                <c:pt idx="39">
                  <c:v>11.687742</c:v>
                </c:pt>
                <c:pt idx="40">
                  <c:v>12.142379</c:v>
                </c:pt>
                <c:pt idx="41">
                  <c:v>10.604392000000001</c:v>
                </c:pt>
                <c:pt idx="42">
                  <c:v>7.8915290000000002</c:v>
                </c:pt>
                <c:pt idx="43">
                  <c:v>5.1601220000000003</c:v>
                </c:pt>
                <c:pt idx="44">
                  <c:v>3.2596226000000001</c:v>
                </c:pt>
                <c:pt idx="45">
                  <c:v>3.9224345999999999</c:v>
                </c:pt>
                <c:pt idx="46">
                  <c:v>5.2887363000000001</c:v>
                </c:pt>
                <c:pt idx="47">
                  <c:v>5.5034919999999996</c:v>
                </c:pt>
                <c:pt idx="48">
                  <c:v>6.3601226999999998</c:v>
                </c:pt>
                <c:pt idx="49">
                  <c:v>5.9790653999999996</c:v>
                </c:pt>
                <c:pt idx="50">
                  <c:v>6.7585278000000004</c:v>
                </c:pt>
                <c:pt idx="51">
                  <c:v>8.6309109999999993</c:v>
                </c:pt>
                <c:pt idx="52">
                  <c:v>8.5986080000000005</c:v>
                </c:pt>
                <c:pt idx="53">
                  <c:v>11.952149</c:v>
                </c:pt>
                <c:pt idx="54">
                  <c:v>15.425331</c:v>
                </c:pt>
                <c:pt idx="55">
                  <c:v>13.49851</c:v>
                </c:pt>
                <c:pt idx="56">
                  <c:v>11.272588000000001</c:v>
                </c:pt>
                <c:pt idx="57">
                  <c:v>9.7208419999999993</c:v>
                </c:pt>
                <c:pt idx="58">
                  <c:v>9.0071829999999995</c:v>
                </c:pt>
                <c:pt idx="59">
                  <c:v>6.8362939999999996</c:v>
                </c:pt>
                <c:pt idx="60">
                  <c:v>4.319045</c:v>
                </c:pt>
                <c:pt idx="61">
                  <c:v>3.0867412000000001</c:v>
                </c:pt>
                <c:pt idx="62">
                  <c:v>3.1686953999999998</c:v>
                </c:pt>
                <c:pt idx="63">
                  <c:v>3.7579280000000002</c:v>
                </c:pt>
                <c:pt idx="64">
                  <c:v>4.6612185999999998</c:v>
                </c:pt>
                <c:pt idx="65">
                  <c:v>6.8219376</c:v>
                </c:pt>
                <c:pt idx="66">
                  <c:v>6.4295144000000004</c:v>
                </c:pt>
                <c:pt idx="67">
                  <c:v>7.2335029999999998</c:v>
                </c:pt>
                <c:pt idx="68">
                  <c:v>8.7014999999999993</c:v>
                </c:pt>
                <c:pt idx="69">
                  <c:v>9.7788679999999992</c:v>
                </c:pt>
                <c:pt idx="70">
                  <c:v>10.319048</c:v>
                </c:pt>
                <c:pt idx="71">
                  <c:v>11.279766</c:v>
                </c:pt>
                <c:pt idx="72">
                  <c:v>11.480763</c:v>
                </c:pt>
                <c:pt idx="73">
                  <c:v>10.351350999999999</c:v>
                </c:pt>
                <c:pt idx="74">
                  <c:v>9.4707919999999994</c:v>
                </c:pt>
                <c:pt idx="75">
                  <c:v>9.3140619999999998</c:v>
                </c:pt>
                <c:pt idx="76">
                  <c:v>8.1188470000000006</c:v>
                </c:pt>
                <c:pt idx="77">
                  <c:v>5.8259249999999998</c:v>
                </c:pt>
                <c:pt idx="78">
                  <c:v>3.7651064000000001</c:v>
                </c:pt>
                <c:pt idx="79">
                  <c:v>3.0412775999999999</c:v>
                </c:pt>
                <c:pt idx="80">
                  <c:v>2.8103701999999999</c:v>
                </c:pt>
                <c:pt idx="81">
                  <c:v>2.7242286</c:v>
                </c:pt>
                <c:pt idx="82">
                  <c:v>4.7084764999999997</c:v>
                </c:pt>
                <c:pt idx="83">
                  <c:v>5.9210396000000003</c:v>
                </c:pt>
                <c:pt idx="84">
                  <c:v>5.8139609999999999</c:v>
                </c:pt>
                <c:pt idx="85">
                  <c:v>8.6087779999999992</c:v>
                </c:pt>
                <c:pt idx="86">
                  <c:v>10.816754</c:v>
                </c:pt>
                <c:pt idx="87">
                  <c:v>12.747165000000001</c:v>
                </c:pt>
                <c:pt idx="88">
                  <c:v>12.586247</c:v>
                </c:pt>
                <c:pt idx="89">
                  <c:v>10.863415</c:v>
                </c:pt>
                <c:pt idx="90">
                  <c:v>9.1543419999999998</c:v>
                </c:pt>
                <c:pt idx="91">
                  <c:v>9.6562359999999998</c:v>
                </c:pt>
                <c:pt idx="92">
                  <c:v>8.5944199999999995</c:v>
                </c:pt>
                <c:pt idx="93">
                  <c:v>6.7465634000000003</c:v>
                </c:pt>
                <c:pt idx="94">
                  <c:v>6.4666033000000001</c:v>
                </c:pt>
                <c:pt idx="95">
                  <c:v>5.1684970000000003</c:v>
                </c:pt>
                <c:pt idx="96">
                  <c:v>3.3571300000000002</c:v>
                </c:pt>
                <c:pt idx="97">
                  <c:v>1.9812571999999999</c:v>
                </c:pt>
                <c:pt idx="98">
                  <c:v>3.1280174000000001</c:v>
                </c:pt>
                <c:pt idx="99">
                  <c:v>5.0327044000000001</c:v>
                </c:pt>
                <c:pt idx="100">
                  <c:v>6.3314085000000002</c:v>
                </c:pt>
                <c:pt idx="101">
                  <c:v>6.9732833000000003</c:v>
                </c:pt>
                <c:pt idx="102">
                  <c:v>8.8672029999999999</c:v>
                </c:pt>
                <c:pt idx="103">
                  <c:v>9.8536429999999999</c:v>
                </c:pt>
                <c:pt idx="104">
                  <c:v>11.109876</c:v>
                </c:pt>
                <c:pt idx="105">
                  <c:v>12.472588</c:v>
                </c:pt>
                <c:pt idx="106">
                  <c:v>12.581462</c:v>
                </c:pt>
                <c:pt idx="107">
                  <c:v>14.450854</c:v>
                </c:pt>
                <c:pt idx="108">
                  <c:v>14.041681000000001</c:v>
                </c:pt>
                <c:pt idx="109">
                  <c:v>10.660024999999999</c:v>
                </c:pt>
                <c:pt idx="110">
                  <c:v>7.9166536000000001</c:v>
                </c:pt>
                <c:pt idx="111">
                  <c:v>5.0285169999999999</c:v>
                </c:pt>
                <c:pt idx="112">
                  <c:v>2.7810579999999998</c:v>
                </c:pt>
                <c:pt idx="113">
                  <c:v>1.2071791000000001</c:v>
                </c:pt>
                <c:pt idx="114">
                  <c:v>4.4356949999999999</c:v>
                </c:pt>
                <c:pt idx="115">
                  <c:v>7.4135629999999999</c:v>
                </c:pt>
                <c:pt idx="116">
                  <c:v>8.9401840000000004</c:v>
                </c:pt>
                <c:pt idx="117">
                  <c:v>8.3407809999999998</c:v>
                </c:pt>
                <c:pt idx="118">
                  <c:v>7.5056862999999998</c:v>
                </c:pt>
                <c:pt idx="119">
                  <c:v>7.0672015999999998</c:v>
                </c:pt>
                <c:pt idx="120">
                  <c:v>7.7234334999999996</c:v>
                </c:pt>
                <c:pt idx="121">
                  <c:v>8.9222370000000009</c:v>
                </c:pt>
                <c:pt idx="122">
                  <c:v>10.327422</c:v>
                </c:pt>
                <c:pt idx="123">
                  <c:v>12.230314999999999</c:v>
                </c:pt>
                <c:pt idx="124">
                  <c:v>13.796417</c:v>
                </c:pt>
                <c:pt idx="125">
                  <c:v>15.407385</c:v>
                </c:pt>
                <c:pt idx="126">
                  <c:v>14.5716915</c:v>
                </c:pt>
                <c:pt idx="127">
                  <c:v>10.560124</c:v>
                </c:pt>
                <c:pt idx="128">
                  <c:v>7.5571321999999999</c:v>
                </c:pt>
                <c:pt idx="129">
                  <c:v>6.0963139999999996</c:v>
                </c:pt>
                <c:pt idx="130">
                  <c:v>3.4761731999999999</c:v>
                </c:pt>
                <c:pt idx="131">
                  <c:v>2.0638095999999999</c:v>
                </c:pt>
                <c:pt idx="132">
                  <c:v>4.7599225000000001</c:v>
                </c:pt>
                <c:pt idx="133">
                  <c:v>8.4981100000000005</c:v>
                </c:pt>
                <c:pt idx="134">
                  <c:v>7.7096743999999999</c:v>
                </c:pt>
                <c:pt idx="135">
                  <c:v>6.0358953</c:v>
                </c:pt>
                <c:pt idx="136">
                  <c:v>8.2821569999999998</c:v>
                </c:pt>
                <c:pt idx="137">
                  <c:v>11.091331500000001</c:v>
                </c:pt>
                <c:pt idx="138">
                  <c:v>14.063217</c:v>
                </c:pt>
                <c:pt idx="139">
                  <c:v>11.706286</c:v>
                </c:pt>
                <c:pt idx="140">
                  <c:v>13.613963999999999</c:v>
                </c:pt>
                <c:pt idx="141">
                  <c:v>15.733407</c:v>
                </c:pt>
                <c:pt idx="142">
                  <c:v>13.840684</c:v>
                </c:pt>
                <c:pt idx="143">
                  <c:v>11.533405</c:v>
                </c:pt>
                <c:pt idx="144">
                  <c:v>8.6847499999999993</c:v>
                </c:pt>
                <c:pt idx="145">
                  <c:v>5.9976099999999999</c:v>
                </c:pt>
                <c:pt idx="146">
                  <c:v>4.7138605</c:v>
                </c:pt>
                <c:pt idx="147">
                  <c:v>3.324827</c:v>
                </c:pt>
                <c:pt idx="148">
                  <c:v>3.0879376000000001</c:v>
                </c:pt>
                <c:pt idx="149">
                  <c:v>5.4807600000000001</c:v>
                </c:pt>
                <c:pt idx="150">
                  <c:v>5.8325050000000003</c:v>
                </c:pt>
                <c:pt idx="151">
                  <c:v>6.8721867000000003</c:v>
                </c:pt>
                <c:pt idx="152">
                  <c:v>8.0602230000000006</c:v>
                </c:pt>
                <c:pt idx="153">
                  <c:v>9.4289179999999995</c:v>
                </c:pt>
                <c:pt idx="154">
                  <c:v>10.881959</c:v>
                </c:pt>
                <c:pt idx="155">
                  <c:v>11.587842</c:v>
                </c:pt>
                <c:pt idx="156">
                  <c:v>15.870995000000001</c:v>
                </c:pt>
                <c:pt idx="157">
                  <c:v>13.638491</c:v>
                </c:pt>
                <c:pt idx="158">
                  <c:v>12.344571999999999</c:v>
                </c:pt>
                <c:pt idx="159">
                  <c:v>11.538789</c:v>
                </c:pt>
                <c:pt idx="160">
                  <c:v>10.932207999999999</c:v>
                </c:pt>
                <c:pt idx="161">
                  <c:v>8.1146600000000007</c:v>
                </c:pt>
                <c:pt idx="162">
                  <c:v>5.3904313999999998</c:v>
                </c:pt>
                <c:pt idx="163">
                  <c:v>3.2321053000000002</c:v>
                </c:pt>
                <c:pt idx="164">
                  <c:v>2.3886352</c:v>
                </c:pt>
                <c:pt idx="165">
                  <c:v>2.3988046999999999</c:v>
                </c:pt>
                <c:pt idx="166">
                  <c:v>4.1389849999999999</c:v>
                </c:pt>
                <c:pt idx="167">
                  <c:v>6.7519473999999997</c:v>
                </c:pt>
                <c:pt idx="168">
                  <c:v>7.9435729999999998</c:v>
                </c:pt>
                <c:pt idx="169">
                  <c:v>8.8486589999999996</c:v>
                </c:pt>
                <c:pt idx="170">
                  <c:v>9.3804630000000007</c:v>
                </c:pt>
                <c:pt idx="171">
                  <c:v>10.3340025</c:v>
                </c:pt>
                <c:pt idx="172">
                  <c:v>11.827125000000001</c:v>
                </c:pt>
                <c:pt idx="173">
                  <c:v>13.589437999999999</c:v>
                </c:pt>
                <c:pt idx="174">
                  <c:v>13.840684</c:v>
                </c:pt>
                <c:pt idx="175">
                  <c:v>11.429316999999999</c:v>
                </c:pt>
                <c:pt idx="176">
                  <c:v>11.557333</c:v>
                </c:pt>
                <c:pt idx="177">
                  <c:v>7.3011002999999999</c:v>
                </c:pt>
                <c:pt idx="178">
                  <c:v>6.6400829999999997</c:v>
                </c:pt>
                <c:pt idx="179">
                  <c:v>4.8837510000000002</c:v>
                </c:pt>
                <c:pt idx="180">
                  <c:v>3.629912</c:v>
                </c:pt>
                <c:pt idx="181">
                  <c:v>3.8434713</c:v>
                </c:pt>
                <c:pt idx="182">
                  <c:v>3.6394831999999999</c:v>
                </c:pt>
                <c:pt idx="183">
                  <c:v>5.5758749999999999</c:v>
                </c:pt>
                <c:pt idx="184">
                  <c:v>5.6757755000000003</c:v>
                </c:pt>
                <c:pt idx="185">
                  <c:v>8.2366930000000007</c:v>
                </c:pt>
                <c:pt idx="186">
                  <c:v>8.3306120000000004</c:v>
                </c:pt>
                <c:pt idx="187">
                  <c:v>8.1254270000000002</c:v>
                </c:pt>
                <c:pt idx="188">
                  <c:v>8.3234340000000007</c:v>
                </c:pt>
                <c:pt idx="189">
                  <c:v>11.851649999999999</c:v>
                </c:pt>
                <c:pt idx="190">
                  <c:v>15.781860999999999</c:v>
                </c:pt>
                <c:pt idx="191">
                  <c:v>12.5042925</c:v>
                </c:pt>
                <c:pt idx="192">
                  <c:v>10.521839</c:v>
                </c:pt>
                <c:pt idx="193">
                  <c:v>13.073785000000001</c:v>
                </c:pt>
                <c:pt idx="194">
                  <c:v>8.9455670000000005</c:v>
                </c:pt>
                <c:pt idx="195">
                  <c:v>8.6093759999999993</c:v>
                </c:pt>
                <c:pt idx="196">
                  <c:v>5.7086769999999998</c:v>
                </c:pt>
                <c:pt idx="197">
                  <c:v>4.9106702999999996</c:v>
                </c:pt>
                <c:pt idx="198">
                  <c:v>4.1485560000000001</c:v>
                </c:pt>
                <c:pt idx="199">
                  <c:v>3.2626138</c:v>
                </c:pt>
                <c:pt idx="200">
                  <c:v>6.6448684</c:v>
                </c:pt>
                <c:pt idx="201">
                  <c:v>5.7960149999999997</c:v>
                </c:pt>
                <c:pt idx="202">
                  <c:v>4.6803613000000004</c:v>
                </c:pt>
                <c:pt idx="203">
                  <c:v>4.0905303999999996</c:v>
                </c:pt>
                <c:pt idx="204">
                  <c:v>1.925624</c:v>
                </c:pt>
                <c:pt idx="205">
                  <c:v>3.1812577000000002</c:v>
                </c:pt>
                <c:pt idx="206">
                  <c:v>1.7952151000000001</c:v>
                </c:pt>
                <c:pt idx="207">
                  <c:v>1.4404793</c:v>
                </c:pt>
                <c:pt idx="208">
                  <c:v>0.78783685000000003</c:v>
                </c:pt>
                <c:pt idx="209">
                  <c:v>1.0713862999999999</c:v>
                </c:pt>
                <c:pt idx="210">
                  <c:v>1.8293128999999999</c:v>
                </c:pt>
                <c:pt idx="211">
                  <c:v>1.1036893999999999</c:v>
                </c:pt>
                <c:pt idx="212">
                  <c:v>0.26081768</c:v>
                </c:pt>
                <c:pt idx="213">
                  <c:v>0.28414768000000001</c:v>
                </c:pt>
                <c:pt idx="214">
                  <c:v>-0.84406817000000001</c:v>
                </c:pt>
                <c:pt idx="215">
                  <c:v>0.38045879999999999</c:v>
                </c:pt>
                <c:pt idx="216">
                  <c:v>1.3836497000000001</c:v>
                </c:pt>
                <c:pt idx="217">
                  <c:v>0.36011981999999998</c:v>
                </c:pt>
                <c:pt idx="218">
                  <c:v>3.2464620000000002</c:v>
                </c:pt>
                <c:pt idx="219">
                  <c:v>2.1152549999999999</c:v>
                </c:pt>
                <c:pt idx="220">
                  <c:v>2.1194427</c:v>
                </c:pt>
                <c:pt idx="221">
                  <c:v>0.96969139999999998</c:v>
                </c:pt>
              </c:numCache>
            </c:numRef>
          </c:val>
          <c:smooth val="0"/>
          <c:extLst>
            <c:ext xmlns:c16="http://schemas.microsoft.com/office/drawing/2014/chart" uri="{C3380CC4-5D6E-409C-BE32-E72D297353CC}">
              <c16:uniqueId val="{00000000-D660-4EBC-A80B-56DE120CF870}"/>
            </c:ext>
          </c:extLst>
        </c:ser>
        <c:ser>
          <c:idx val="1"/>
          <c:order val="1"/>
          <c:tx>
            <c:v>Y</c:v>
          </c:tx>
          <c:spPr>
            <a:ln w="28575" cap="rnd">
              <a:solidFill>
                <a:schemeClr val="accent2"/>
              </a:solidFill>
              <a:round/>
            </a:ln>
            <a:effectLst/>
          </c:spPr>
          <c:marker>
            <c:symbol val="none"/>
          </c:marker>
          <c:val>
            <c:numRef>
              <c:f>'SENSOR_DELAY_UI(1)'!$B$1:$B$222</c:f>
              <c:numCache>
                <c:formatCode>General</c:formatCode>
                <c:ptCount val="222"/>
                <c:pt idx="0">
                  <c:v>-2.2707887000000002</c:v>
                </c:pt>
                <c:pt idx="1">
                  <c:v>-3.4863426999999998</c:v>
                </c:pt>
                <c:pt idx="2">
                  <c:v>-1.6271194</c:v>
                </c:pt>
                <c:pt idx="3">
                  <c:v>-2.5663022999999998</c:v>
                </c:pt>
                <c:pt idx="4">
                  <c:v>-4.8759740000000003</c:v>
                </c:pt>
                <c:pt idx="5">
                  <c:v>-5.2935220000000003</c:v>
                </c:pt>
                <c:pt idx="6">
                  <c:v>-4.1736810000000002</c:v>
                </c:pt>
                <c:pt idx="7">
                  <c:v>-2.9521449</c:v>
                </c:pt>
                <c:pt idx="8">
                  <c:v>-3.4390843000000002</c:v>
                </c:pt>
                <c:pt idx="9">
                  <c:v>-4.222734</c:v>
                </c:pt>
                <c:pt idx="10">
                  <c:v>-5.4915279999999997</c:v>
                </c:pt>
                <c:pt idx="11">
                  <c:v>-6.8004020000000001</c:v>
                </c:pt>
                <c:pt idx="12">
                  <c:v>-7.9902329999999999</c:v>
                </c:pt>
                <c:pt idx="13">
                  <c:v>-6.8500529999999999</c:v>
                </c:pt>
                <c:pt idx="14">
                  <c:v>-6.7274209999999997</c:v>
                </c:pt>
                <c:pt idx="15">
                  <c:v>-5.6697930000000003</c:v>
                </c:pt>
                <c:pt idx="16">
                  <c:v>-4.5708894999999998</c:v>
                </c:pt>
                <c:pt idx="17">
                  <c:v>-4.0462629999999997</c:v>
                </c:pt>
                <c:pt idx="18">
                  <c:v>-4.0187454000000002</c:v>
                </c:pt>
                <c:pt idx="19">
                  <c:v>-5.0835520000000001</c:v>
                </c:pt>
                <c:pt idx="20">
                  <c:v>-5.8337016000000004</c:v>
                </c:pt>
                <c:pt idx="21">
                  <c:v>-5.8301125000000003</c:v>
                </c:pt>
                <c:pt idx="22">
                  <c:v>-5.9946190000000001</c:v>
                </c:pt>
                <c:pt idx="23">
                  <c:v>-7.6408810000000003</c:v>
                </c:pt>
                <c:pt idx="24">
                  <c:v>-7.4129642999999996</c:v>
                </c:pt>
                <c:pt idx="25">
                  <c:v>-6.1471615000000002</c:v>
                </c:pt>
                <c:pt idx="26">
                  <c:v>-5.0632130000000002</c:v>
                </c:pt>
                <c:pt idx="27">
                  <c:v>-4.2047876999999998</c:v>
                </c:pt>
                <c:pt idx="28">
                  <c:v>-4.3555355000000002</c:v>
                </c:pt>
                <c:pt idx="29">
                  <c:v>-5.4293145999999997</c:v>
                </c:pt>
                <c:pt idx="30">
                  <c:v>-5.9712886999999997</c:v>
                </c:pt>
                <c:pt idx="31">
                  <c:v>-6.3284180000000001</c:v>
                </c:pt>
                <c:pt idx="32">
                  <c:v>-6.7477600000000004</c:v>
                </c:pt>
                <c:pt idx="33">
                  <c:v>-5.9467625999999996</c:v>
                </c:pt>
                <c:pt idx="34">
                  <c:v>-5.4358950000000004</c:v>
                </c:pt>
                <c:pt idx="35">
                  <c:v>-5.2648080000000004</c:v>
                </c:pt>
                <c:pt idx="36">
                  <c:v>-5.9007006000000004</c:v>
                </c:pt>
                <c:pt idx="37">
                  <c:v>-6.5401825999999996</c:v>
                </c:pt>
                <c:pt idx="38">
                  <c:v>-6.6352973000000004</c:v>
                </c:pt>
                <c:pt idx="39">
                  <c:v>-5.1714880000000001</c:v>
                </c:pt>
                <c:pt idx="40">
                  <c:v>-7.2705916999999998</c:v>
                </c:pt>
                <c:pt idx="41">
                  <c:v>-8.562716</c:v>
                </c:pt>
                <c:pt idx="42">
                  <c:v>-8.7493560000000006</c:v>
                </c:pt>
                <c:pt idx="43">
                  <c:v>-7.8221373999999999</c:v>
                </c:pt>
                <c:pt idx="44">
                  <c:v>-6.3834524000000004</c:v>
                </c:pt>
                <c:pt idx="45">
                  <c:v>-6.6017976000000003</c:v>
                </c:pt>
                <c:pt idx="46">
                  <c:v>-7.7114690000000001</c:v>
                </c:pt>
                <c:pt idx="47">
                  <c:v>-7.8687972999999998</c:v>
                </c:pt>
                <c:pt idx="48">
                  <c:v>-8.1332039999999992</c:v>
                </c:pt>
                <c:pt idx="49">
                  <c:v>-8.0004019999999993</c:v>
                </c:pt>
                <c:pt idx="50">
                  <c:v>-7.7928249999999997</c:v>
                </c:pt>
                <c:pt idx="51">
                  <c:v>-8.9545399999999997</c:v>
                </c:pt>
                <c:pt idx="52">
                  <c:v>-9.5030950000000001</c:v>
                </c:pt>
                <c:pt idx="53">
                  <c:v>-9.3840520000000005</c:v>
                </c:pt>
                <c:pt idx="54">
                  <c:v>-8.7732840000000003</c:v>
                </c:pt>
                <c:pt idx="55">
                  <c:v>-7.5966139999999998</c:v>
                </c:pt>
                <c:pt idx="56">
                  <c:v>-7.7677006999999998</c:v>
                </c:pt>
                <c:pt idx="57">
                  <c:v>-10.805388000000001</c:v>
                </c:pt>
                <c:pt idx="58">
                  <c:v>-11.734403</c:v>
                </c:pt>
                <c:pt idx="59">
                  <c:v>-11.011170999999999</c:v>
                </c:pt>
                <c:pt idx="60">
                  <c:v>-9.3020980000000009</c:v>
                </c:pt>
                <c:pt idx="61">
                  <c:v>-7.9274215999999997</c:v>
                </c:pt>
                <c:pt idx="62">
                  <c:v>-7.0923259999999999</c:v>
                </c:pt>
                <c:pt idx="63">
                  <c:v>-7.4955170000000004</c:v>
                </c:pt>
                <c:pt idx="64">
                  <c:v>-7.7437725000000004</c:v>
                </c:pt>
                <c:pt idx="65">
                  <c:v>-9.0317089999999993</c:v>
                </c:pt>
                <c:pt idx="66">
                  <c:v>-9.4683989999999998</c:v>
                </c:pt>
                <c:pt idx="67">
                  <c:v>-9.0161560000000005</c:v>
                </c:pt>
                <c:pt idx="68">
                  <c:v>-8.7918280000000006</c:v>
                </c:pt>
                <c:pt idx="69">
                  <c:v>-8.3150589999999998</c:v>
                </c:pt>
                <c:pt idx="70">
                  <c:v>-9.085547</c:v>
                </c:pt>
                <c:pt idx="71">
                  <c:v>-7.731808</c:v>
                </c:pt>
                <c:pt idx="72">
                  <c:v>-7.5278200000000002</c:v>
                </c:pt>
                <c:pt idx="73">
                  <c:v>-6.3206410000000002</c:v>
                </c:pt>
                <c:pt idx="74">
                  <c:v>-9.5497549999999993</c:v>
                </c:pt>
                <c:pt idx="75">
                  <c:v>-11.577672</c:v>
                </c:pt>
                <c:pt idx="76">
                  <c:v>-11.409575999999999</c:v>
                </c:pt>
                <c:pt idx="77">
                  <c:v>-10.396813999999999</c:v>
                </c:pt>
                <c:pt idx="78">
                  <c:v>-9.0502540000000007</c:v>
                </c:pt>
                <c:pt idx="79">
                  <c:v>-8.4305120000000002</c:v>
                </c:pt>
                <c:pt idx="80">
                  <c:v>-7.8478599999999998</c:v>
                </c:pt>
                <c:pt idx="81">
                  <c:v>-6.5760746000000001</c:v>
                </c:pt>
                <c:pt idx="82">
                  <c:v>-6.7304120000000003</c:v>
                </c:pt>
                <c:pt idx="83">
                  <c:v>-8.4275219999999997</c:v>
                </c:pt>
                <c:pt idx="84">
                  <c:v>-9.038888</c:v>
                </c:pt>
                <c:pt idx="85">
                  <c:v>-10.309476</c:v>
                </c:pt>
                <c:pt idx="86">
                  <c:v>-9.8488579999999999</c:v>
                </c:pt>
                <c:pt idx="87">
                  <c:v>-9.1441719999999993</c:v>
                </c:pt>
                <c:pt idx="88">
                  <c:v>-7.9710903000000002</c:v>
                </c:pt>
                <c:pt idx="89">
                  <c:v>-8.0339019999999994</c:v>
                </c:pt>
                <c:pt idx="90">
                  <c:v>-7.459625</c:v>
                </c:pt>
                <c:pt idx="91">
                  <c:v>-8.6093759999999993</c:v>
                </c:pt>
                <c:pt idx="92">
                  <c:v>-9.6281199999999991</c:v>
                </c:pt>
                <c:pt idx="93">
                  <c:v>-9.720243</c:v>
                </c:pt>
                <c:pt idx="94">
                  <c:v>-10.18146</c:v>
                </c:pt>
                <c:pt idx="95">
                  <c:v>-9.9266240000000003</c:v>
                </c:pt>
                <c:pt idx="96">
                  <c:v>-9.235697</c:v>
                </c:pt>
                <c:pt idx="97">
                  <c:v>-8.8947199999999995</c:v>
                </c:pt>
                <c:pt idx="98">
                  <c:v>-8.8235329999999994</c:v>
                </c:pt>
                <c:pt idx="99">
                  <c:v>-8.9659060000000004</c:v>
                </c:pt>
                <c:pt idx="100">
                  <c:v>-8.9772719999999993</c:v>
                </c:pt>
                <c:pt idx="101">
                  <c:v>-8.0440710000000006</c:v>
                </c:pt>
                <c:pt idx="102">
                  <c:v>-7.7102729999999999</c:v>
                </c:pt>
                <c:pt idx="103">
                  <c:v>-7.6253276000000003</c:v>
                </c:pt>
                <c:pt idx="104">
                  <c:v>-7.6426753999999999</c:v>
                </c:pt>
                <c:pt idx="105">
                  <c:v>-7.5493554999999999</c:v>
                </c:pt>
                <c:pt idx="106">
                  <c:v>-5.0195436000000004</c:v>
                </c:pt>
                <c:pt idx="107">
                  <c:v>-6.4169520000000002</c:v>
                </c:pt>
                <c:pt idx="108">
                  <c:v>-12.039486999999999</c:v>
                </c:pt>
                <c:pt idx="109">
                  <c:v>-12.576675</c:v>
                </c:pt>
                <c:pt idx="110">
                  <c:v>-10.654043</c:v>
                </c:pt>
                <c:pt idx="111">
                  <c:v>-7.3561350000000001</c:v>
                </c:pt>
                <c:pt idx="112">
                  <c:v>-5.4520464000000004</c:v>
                </c:pt>
                <c:pt idx="113">
                  <c:v>-4.6648079999999998</c:v>
                </c:pt>
                <c:pt idx="114">
                  <c:v>-7.5367930000000003</c:v>
                </c:pt>
                <c:pt idx="115">
                  <c:v>-11.089537</c:v>
                </c:pt>
                <c:pt idx="116">
                  <c:v>-11.178668999999999</c:v>
                </c:pt>
                <c:pt idx="117">
                  <c:v>-11.773884000000001</c:v>
                </c:pt>
                <c:pt idx="118">
                  <c:v>-11.065009999999999</c:v>
                </c:pt>
                <c:pt idx="119">
                  <c:v>-10.421341</c:v>
                </c:pt>
                <c:pt idx="120">
                  <c:v>-8.7080789999999997</c:v>
                </c:pt>
                <c:pt idx="121">
                  <c:v>-7.585248</c:v>
                </c:pt>
                <c:pt idx="122">
                  <c:v>-6.9469624000000003</c:v>
                </c:pt>
                <c:pt idx="123">
                  <c:v>-6.7615185000000002</c:v>
                </c:pt>
                <c:pt idx="124">
                  <c:v>-4.6887359999999996</c:v>
                </c:pt>
                <c:pt idx="125">
                  <c:v>-7.0325055000000001</c:v>
                </c:pt>
                <c:pt idx="126">
                  <c:v>-11.102696999999999</c:v>
                </c:pt>
                <c:pt idx="127">
                  <c:v>-11.02852</c:v>
                </c:pt>
                <c:pt idx="128">
                  <c:v>-8.7499540000000007</c:v>
                </c:pt>
                <c:pt idx="129">
                  <c:v>-6.7112693999999999</c:v>
                </c:pt>
                <c:pt idx="130">
                  <c:v>-6.0580287000000004</c:v>
                </c:pt>
                <c:pt idx="131">
                  <c:v>-6.0783677000000003</c:v>
                </c:pt>
                <c:pt idx="132">
                  <c:v>-8.4550389999999993</c:v>
                </c:pt>
                <c:pt idx="133">
                  <c:v>-8.7696950000000005</c:v>
                </c:pt>
                <c:pt idx="134">
                  <c:v>-11.195418999999999</c:v>
                </c:pt>
                <c:pt idx="135">
                  <c:v>-10.554741</c:v>
                </c:pt>
                <c:pt idx="136">
                  <c:v>-9.5647110000000009</c:v>
                </c:pt>
                <c:pt idx="137">
                  <c:v>-8.5740809999999996</c:v>
                </c:pt>
                <c:pt idx="138">
                  <c:v>-8.1044900000000002</c:v>
                </c:pt>
                <c:pt idx="139">
                  <c:v>-6.8398833000000003</c:v>
                </c:pt>
                <c:pt idx="140">
                  <c:v>-6.1118674000000004</c:v>
                </c:pt>
                <c:pt idx="141">
                  <c:v>-5.7068820000000002</c:v>
                </c:pt>
                <c:pt idx="142">
                  <c:v>-9.5682989999999997</c:v>
                </c:pt>
                <c:pt idx="143">
                  <c:v>-13.674383000000001</c:v>
                </c:pt>
                <c:pt idx="144">
                  <c:v>-11.422139</c:v>
                </c:pt>
                <c:pt idx="145">
                  <c:v>-8.9449690000000004</c:v>
                </c:pt>
                <c:pt idx="146">
                  <c:v>-7.2753772999999997</c:v>
                </c:pt>
                <c:pt idx="147">
                  <c:v>-7.0528445</c:v>
                </c:pt>
                <c:pt idx="148">
                  <c:v>-6.9248285000000003</c:v>
                </c:pt>
                <c:pt idx="149">
                  <c:v>-8.2612199999999998</c:v>
                </c:pt>
                <c:pt idx="150">
                  <c:v>-7.7222369999999998</c:v>
                </c:pt>
                <c:pt idx="151">
                  <c:v>-9.101699</c:v>
                </c:pt>
                <c:pt idx="152">
                  <c:v>-9.9607229999999998</c:v>
                </c:pt>
                <c:pt idx="153">
                  <c:v>-9.615558</c:v>
                </c:pt>
                <c:pt idx="154">
                  <c:v>-9.5928260000000005</c:v>
                </c:pt>
                <c:pt idx="155">
                  <c:v>-8.892925</c:v>
                </c:pt>
                <c:pt idx="156">
                  <c:v>-7.3543405999999996</c:v>
                </c:pt>
                <c:pt idx="157">
                  <c:v>-8.0650089999999999</c:v>
                </c:pt>
                <c:pt idx="158">
                  <c:v>-7.4213395000000002</c:v>
                </c:pt>
                <c:pt idx="159">
                  <c:v>-9.9224379999999996</c:v>
                </c:pt>
                <c:pt idx="160">
                  <c:v>-12.804592</c:v>
                </c:pt>
                <c:pt idx="161">
                  <c:v>-12.236297</c:v>
                </c:pt>
                <c:pt idx="162">
                  <c:v>-9.9679009999999995</c:v>
                </c:pt>
                <c:pt idx="163">
                  <c:v>-8.0817584999999994</c:v>
                </c:pt>
                <c:pt idx="164">
                  <c:v>-7.6534433000000002</c:v>
                </c:pt>
                <c:pt idx="165">
                  <c:v>-7.3914289999999996</c:v>
                </c:pt>
                <c:pt idx="166">
                  <c:v>-8.2277199999999997</c:v>
                </c:pt>
                <c:pt idx="167">
                  <c:v>-8.6075809999999997</c:v>
                </c:pt>
                <c:pt idx="168">
                  <c:v>-9.6574329999999993</c:v>
                </c:pt>
                <c:pt idx="169">
                  <c:v>-9.5066839999999999</c:v>
                </c:pt>
                <c:pt idx="170">
                  <c:v>-9.3960159999999995</c:v>
                </c:pt>
                <c:pt idx="171">
                  <c:v>-8.1355970000000006</c:v>
                </c:pt>
                <c:pt idx="172">
                  <c:v>-7.4309105999999998</c:v>
                </c:pt>
                <c:pt idx="173">
                  <c:v>-6.6658059999999999</c:v>
                </c:pt>
                <c:pt idx="174">
                  <c:v>-7.0199429999999996</c:v>
                </c:pt>
                <c:pt idx="175">
                  <c:v>-8.2642120000000006</c:v>
                </c:pt>
                <c:pt idx="176">
                  <c:v>-13.216158</c:v>
                </c:pt>
                <c:pt idx="177">
                  <c:v>-10.879566000000001</c:v>
                </c:pt>
                <c:pt idx="178">
                  <c:v>-8.4119679999999999</c:v>
                </c:pt>
                <c:pt idx="179">
                  <c:v>-7.8006019999999996</c:v>
                </c:pt>
                <c:pt idx="180">
                  <c:v>-6.5443696999999998</c:v>
                </c:pt>
                <c:pt idx="181">
                  <c:v>-6.7064839999999997</c:v>
                </c:pt>
                <c:pt idx="182">
                  <c:v>-7.1036919999999997</c:v>
                </c:pt>
                <c:pt idx="183">
                  <c:v>-8.4604225</c:v>
                </c:pt>
                <c:pt idx="184">
                  <c:v>-8.3353979999999996</c:v>
                </c:pt>
                <c:pt idx="185">
                  <c:v>-9.6687980000000007</c:v>
                </c:pt>
                <c:pt idx="186">
                  <c:v>-9.8703939999999992</c:v>
                </c:pt>
                <c:pt idx="187">
                  <c:v>-8.6530450000000005</c:v>
                </c:pt>
                <c:pt idx="188">
                  <c:v>-8.0512499999999996</c:v>
                </c:pt>
                <c:pt idx="189">
                  <c:v>-5.718248</c:v>
                </c:pt>
                <c:pt idx="190">
                  <c:v>-4.2945184999999997</c:v>
                </c:pt>
                <c:pt idx="191">
                  <c:v>-6.4941205999999996</c:v>
                </c:pt>
                <c:pt idx="192">
                  <c:v>-6.6221366000000002</c:v>
                </c:pt>
                <c:pt idx="193">
                  <c:v>-9.0376910000000006</c:v>
                </c:pt>
                <c:pt idx="194">
                  <c:v>-9.9858469999999997</c:v>
                </c:pt>
                <c:pt idx="195">
                  <c:v>-7.5338019999999997</c:v>
                </c:pt>
                <c:pt idx="196">
                  <c:v>-4.9674997000000003</c:v>
                </c:pt>
                <c:pt idx="197">
                  <c:v>-3.5198421</c:v>
                </c:pt>
                <c:pt idx="198">
                  <c:v>-2.385046</c:v>
                </c:pt>
                <c:pt idx="199">
                  <c:v>-1.2460624</c:v>
                </c:pt>
                <c:pt idx="200">
                  <c:v>-0.99661063999999999</c:v>
                </c:pt>
                <c:pt idx="201">
                  <c:v>-1.0779666000000001</c:v>
                </c:pt>
                <c:pt idx="202">
                  <c:v>0.17228323000000001</c:v>
                </c:pt>
                <c:pt idx="203">
                  <c:v>0.13938191999999999</c:v>
                </c:pt>
                <c:pt idx="204">
                  <c:v>-0.11066805</c:v>
                </c:pt>
                <c:pt idx="205">
                  <c:v>0.85962150000000004</c:v>
                </c:pt>
                <c:pt idx="206">
                  <c:v>2.2671994999999998</c:v>
                </c:pt>
                <c:pt idx="207">
                  <c:v>2.1080768000000001</c:v>
                </c:pt>
                <c:pt idx="208">
                  <c:v>2.2235304999999999</c:v>
                </c:pt>
                <c:pt idx="209">
                  <c:v>1.7976080000000001</c:v>
                </c:pt>
                <c:pt idx="210">
                  <c:v>-0.98464649999999998</c:v>
                </c:pt>
                <c:pt idx="211">
                  <c:v>-2.2731814999999999E-2</c:v>
                </c:pt>
                <c:pt idx="212">
                  <c:v>-0.97328060000000005</c:v>
                </c:pt>
                <c:pt idx="213">
                  <c:v>-0.1471586</c:v>
                </c:pt>
                <c:pt idx="214">
                  <c:v>-3.362514</c:v>
                </c:pt>
                <c:pt idx="215">
                  <c:v>-3.0466614000000001</c:v>
                </c:pt>
                <c:pt idx="216">
                  <c:v>-0.39003009999999999</c:v>
                </c:pt>
                <c:pt idx="217">
                  <c:v>0.91645109999999996</c:v>
                </c:pt>
                <c:pt idx="218">
                  <c:v>0.88235337000000003</c:v>
                </c:pt>
                <c:pt idx="219">
                  <c:v>0.28534409999999999</c:v>
                </c:pt>
                <c:pt idx="220">
                  <c:v>1.3704890999999999</c:v>
                </c:pt>
                <c:pt idx="221">
                  <c:v>-0.40797626999999997</c:v>
                </c:pt>
              </c:numCache>
            </c:numRef>
          </c:val>
          <c:smooth val="0"/>
          <c:extLst>
            <c:ext xmlns:c16="http://schemas.microsoft.com/office/drawing/2014/chart" uri="{C3380CC4-5D6E-409C-BE32-E72D297353CC}">
              <c16:uniqueId val="{00000001-D660-4EBC-A80B-56DE120CF870}"/>
            </c:ext>
          </c:extLst>
        </c:ser>
        <c:ser>
          <c:idx val="2"/>
          <c:order val="2"/>
          <c:tx>
            <c:v>Z</c:v>
          </c:tx>
          <c:spPr>
            <a:ln w="28575" cap="rnd">
              <a:solidFill>
                <a:schemeClr val="accent3"/>
              </a:solidFill>
              <a:round/>
            </a:ln>
            <a:effectLst/>
          </c:spPr>
          <c:marker>
            <c:symbol val="none"/>
          </c:marker>
          <c:val>
            <c:numRef>
              <c:f>'SENSOR_DELAY_UI(1)'!$C$1:$C$222</c:f>
              <c:numCache>
                <c:formatCode>General</c:formatCode>
                <c:ptCount val="222"/>
                <c:pt idx="0">
                  <c:v>4.5260239999999996</c:v>
                </c:pt>
                <c:pt idx="1">
                  <c:v>7.6528450000000001</c:v>
                </c:pt>
                <c:pt idx="2">
                  <c:v>9.268599</c:v>
                </c:pt>
                <c:pt idx="3">
                  <c:v>9.5126670000000004</c:v>
                </c:pt>
                <c:pt idx="4">
                  <c:v>8.5872419999999998</c:v>
                </c:pt>
                <c:pt idx="5">
                  <c:v>7.8460654999999999</c:v>
                </c:pt>
                <c:pt idx="6">
                  <c:v>5.229514</c:v>
                </c:pt>
                <c:pt idx="7">
                  <c:v>5.0398826999999997</c:v>
                </c:pt>
                <c:pt idx="8">
                  <c:v>4.7210393000000002</c:v>
                </c:pt>
                <c:pt idx="9">
                  <c:v>3.6143586999999999</c:v>
                </c:pt>
                <c:pt idx="10">
                  <c:v>3.9188451999999998</c:v>
                </c:pt>
                <c:pt idx="11">
                  <c:v>3.8111682</c:v>
                </c:pt>
                <c:pt idx="12">
                  <c:v>1.7670995</c:v>
                </c:pt>
                <c:pt idx="13">
                  <c:v>5.1421757000000001</c:v>
                </c:pt>
                <c:pt idx="14">
                  <c:v>4.3172503000000004</c:v>
                </c:pt>
                <c:pt idx="15">
                  <c:v>5.0159545000000003</c:v>
                </c:pt>
                <c:pt idx="16">
                  <c:v>5.968896</c:v>
                </c:pt>
                <c:pt idx="17">
                  <c:v>6.8010000000000002</c:v>
                </c:pt>
                <c:pt idx="18">
                  <c:v>7.3304124000000002</c:v>
                </c:pt>
                <c:pt idx="19">
                  <c:v>7.6636129999999998</c:v>
                </c:pt>
                <c:pt idx="20">
                  <c:v>6.8219376</c:v>
                </c:pt>
                <c:pt idx="21">
                  <c:v>8.6279199999999996</c:v>
                </c:pt>
                <c:pt idx="22">
                  <c:v>7.0103720000000003</c:v>
                </c:pt>
                <c:pt idx="23">
                  <c:v>5.2863436000000004</c:v>
                </c:pt>
                <c:pt idx="24">
                  <c:v>5.5172509999999999</c:v>
                </c:pt>
                <c:pt idx="25">
                  <c:v>4.2921256999999997</c:v>
                </c:pt>
                <c:pt idx="26">
                  <c:v>3.9589249999999998</c:v>
                </c:pt>
                <c:pt idx="27">
                  <c:v>4.4650069999999999</c:v>
                </c:pt>
                <c:pt idx="28">
                  <c:v>4.0307097000000001</c:v>
                </c:pt>
                <c:pt idx="29">
                  <c:v>3.9780676000000001</c:v>
                </c:pt>
                <c:pt idx="30">
                  <c:v>4.962116</c:v>
                </c:pt>
                <c:pt idx="31">
                  <c:v>5.8055859999999999</c:v>
                </c:pt>
                <c:pt idx="32">
                  <c:v>4.7282175999999998</c:v>
                </c:pt>
                <c:pt idx="33">
                  <c:v>5.6853465999999999</c:v>
                </c:pt>
                <c:pt idx="34">
                  <c:v>5.1326045999999996</c:v>
                </c:pt>
                <c:pt idx="35">
                  <c:v>5.4699926000000003</c:v>
                </c:pt>
                <c:pt idx="36">
                  <c:v>6.2901325000000003</c:v>
                </c:pt>
                <c:pt idx="37">
                  <c:v>7.0809603000000001</c:v>
                </c:pt>
                <c:pt idx="38">
                  <c:v>6.7728843999999997</c:v>
                </c:pt>
                <c:pt idx="39">
                  <c:v>2.9820552</c:v>
                </c:pt>
                <c:pt idx="40">
                  <c:v>2.9264220000000001</c:v>
                </c:pt>
                <c:pt idx="41">
                  <c:v>2.5214370000000002</c:v>
                </c:pt>
                <c:pt idx="42">
                  <c:v>2.4532413000000002</c:v>
                </c:pt>
                <c:pt idx="43">
                  <c:v>2.2319051999999999</c:v>
                </c:pt>
                <c:pt idx="44">
                  <c:v>1.1545369999999999</c:v>
                </c:pt>
                <c:pt idx="45">
                  <c:v>0.36969109999999999</c:v>
                </c:pt>
                <c:pt idx="46">
                  <c:v>0.78903330000000005</c:v>
                </c:pt>
                <c:pt idx="47">
                  <c:v>3.5072798999999999</c:v>
                </c:pt>
                <c:pt idx="48">
                  <c:v>2.6823541999999998</c:v>
                </c:pt>
                <c:pt idx="49">
                  <c:v>3.1489546000000002</c:v>
                </c:pt>
                <c:pt idx="50">
                  <c:v>2.6907291</c:v>
                </c:pt>
                <c:pt idx="51">
                  <c:v>3.1010979999999999</c:v>
                </c:pt>
                <c:pt idx="52">
                  <c:v>3.9080775000000001</c:v>
                </c:pt>
                <c:pt idx="53">
                  <c:v>4.3058844000000001</c:v>
                </c:pt>
                <c:pt idx="54">
                  <c:v>2.865405</c:v>
                </c:pt>
                <c:pt idx="55">
                  <c:v>1.5098711</c:v>
                </c:pt>
                <c:pt idx="56">
                  <c:v>1.4554343000000001</c:v>
                </c:pt>
                <c:pt idx="57">
                  <c:v>0.73399835999999996</c:v>
                </c:pt>
                <c:pt idx="58">
                  <c:v>1.0169497000000001</c:v>
                </c:pt>
                <c:pt idx="59">
                  <c:v>1.4901302999999999</c:v>
                </c:pt>
                <c:pt idx="60">
                  <c:v>1.6354941999999999</c:v>
                </c:pt>
                <c:pt idx="61">
                  <c:v>0.65563340000000003</c:v>
                </c:pt>
                <c:pt idx="62">
                  <c:v>-0.64067830000000003</c:v>
                </c:pt>
                <c:pt idx="63">
                  <c:v>-0.37567315000000001</c:v>
                </c:pt>
                <c:pt idx="64">
                  <c:v>1.1312069</c:v>
                </c:pt>
                <c:pt idx="65">
                  <c:v>1.2556337</c:v>
                </c:pt>
                <c:pt idx="66">
                  <c:v>1.9160527000000001</c:v>
                </c:pt>
                <c:pt idx="67">
                  <c:v>2.4843479999999998</c:v>
                </c:pt>
                <c:pt idx="68">
                  <c:v>1.4243277000000001</c:v>
                </c:pt>
                <c:pt idx="69">
                  <c:v>1.1036893999999999</c:v>
                </c:pt>
                <c:pt idx="70">
                  <c:v>2.9874391999999999</c:v>
                </c:pt>
                <c:pt idx="71">
                  <c:v>3.0586255000000002</c:v>
                </c:pt>
                <c:pt idx="72">
                  <c:v>2.5519454000000001</c:v>
                </c:pt>
                <c:pt idx="73">
                  <c:v>1.9328023999999999</c:v>
                </c:pt>
                <c:pt idx="74">
                  <c:v>2.9395826</c:v>
                </c:pt>
                <c:pt idx="75">
                  <c:v>3.5353954000000001</c:v>
                </c:pt>
                <c:pt idx="76">
                  <c:v>4.7186459999999997</c:v>
                </c:pt>
                <c:pt idx="77">
                  <c:v>1.5972090999999999</c:v>
                </c:pt>
                <c:pt idx="78">
                  <c:v>2.7044877999999999</c:v>
                </c:pt>
                <c:pt idx="79">
                  <c:v>1.8777676000000001</c:v>
                </c:pt>
                <c:pt idx="80">
                  <c:v>1.6594225</c:v>
                </c:pt>
                <c:pt idx="81">
                  <c:v>1.3339987</c:v>
                </c:pt>
                <c:pt idx="82">
                  <c:v>0.33140594000000001</c:v>
                </c:pt>
                <c:pt idx="83">
                  <c:v>0.99960165999999995</c:v>
                </c:pt>
                <c:pt idx="84">
                  <c:v>3.0323045</c:v>
                </c:pt>
                <c:pt idx="85">
                  <c:v>2.0374884999999998</c:v>
                </c:pt>
                <c:pt idx="86">
                  <c:v>1.6851453999999999</c:v>
                </c:pt>
                <c:pt idx="87">
                  <c:v>2.9180472000000002</c:v>
                </c:pt>
                <c:pt idx="88">
                  <c:v>2.5477579000000001</c:v>
                </c:pt>
                <c:pt idx="89">
                  <c:v>3.065804</c:v>
                </c:pt>
                <c:pt idx="90">
                  <c:v>3.0831520000000001</c:v>
                </c:pt>
                <c:pt idx="91">
                  <c:v>2.5932214</c:v>
                </c:pt>
                <c:pt idx="92">
                  <c:v>4.0067816000000001</c:v>
                </c:pt>
                <c:pt idx="93">
                  <c:v>4.1988053000000001</c:v>
                </c:pt>
                <c:pt idx="94">
                  <c:v>2.7984060999999998</c:v>
                </c:pt>
                <c:pt idx="95">
                  <c:v>2.5118656000000001</c:v>
                </c:pt>
                <c:pt idx="96">
                  <c:v>1.3202399</c:v>
                </c:pt>
                <c:pt idx="97">
                  <c:v>0.75074810000000003</c:v>
                </c:pt>
                <c:pt idx="98">
                  <c:v>-0.18843478</c:v>
                </c:pt>
                <c:pt idx="99">
                  <c:v>-1.5403795</c:v>
                </c:pt>
                <c:pt idx="100">
                  <c:v>1.2687942000000001</c:v>
                </c:pt>
                <c:pt idx="101">
                  <c:v>1.9986051</c:v>
                </c:pt>
                <c:pt idx="102">
                  <c:v>3.3463623999999998</c:v>
                </c:pt>
                <c:pt idx="103">
                  <c:v>2.1254246000000001</c:v>
                </c:pt>
                <c:pt idx="104">
                  <c:v>1.4033905</c:v>
                </c:pt>
                <c:pt idx="105">
                  <c:v>-0.63649080000000002</c:v>
                </c:pt>
                <c:pt idx="106">
                  <c:v>-1.7461622999999999</c:v>
                </c:pt>
                <c:pt idx="107">
                  <c:v>-2.8600213999999999</c:v>
                </c:pt>
                <c:pt idx="108">
                  <c:v>-3.8590247999999998</c:v>
                </c:pt>
                <c:pt idx="109">
                  <c:v>-0.34097722000000003</c:v>
                </c:pt>
                <c:pt idx="110">
                  <c:v>-0.84047896</c:v>
                </c:pt>
                <c:pt idx="111">
                  <c:v>-1.8329021999999999</c:v>
                </c:pt>
                <c:pt idx="112">
                  <c:v>-1.1581261</c:v>
                </c:pt>
                <c:pt idx="113">
                  <c:v>-1.5690934999999999</c:v>
                </c:pt>
                <c:pt idx="114">
                  <c:v>-0.33978079999999999</c:v>
                </c:pt>
                <c:pt idx="115">
                  <c:v>0.86081797000000004</c:v>
                </c:pt>
                <c:pt idx="116">
                  <c:v>3.6113675000000001</c:v>
                </c:pt>
                <c:pt idx="117">
                  <c:v>4.4626140000000003</c:v>
                </c:pt>
                <c:pt idx="118">
                  <c:v>4.7521459999999998</c:v>
                </c:pt>
                <c:pt idx="119">
                  <c:v>5.1421757000000001</c:v>
                </c:pt>
                <c:pt idx="120">
                  <c:v>5.6273210000000002</c:v>
                </c:pt>
                <c:pt idx="121">
                  <c:v>5.1086764000000002</c:v>
                </c:pt>
                <c:pt idx="122">
                  <c:v>4.6301116999999996</c:v>
                </c:pt>
                <c:pt idx="123">
                  <c:v>3.8452660000000001</c:v>
                </c:pt>
                <c:pt idx="124">
                  <c:v>3.3092736999999999</c:v>
                </c:pt>
                <c:pt idx="125">
                  <c:v>0.93320084000000003</c:v>
                </c:pt>
                <c:pt idx="126">
                  <c:v>-1.0689936</c:v>
                </c:pt>
                <c:pt idx="127">
                  <c:v>-0.80817585999999997</c:v>
                </c:pt>
                <c:pt idx="128">
                  <c:v>-0.93679005000000004</c:v>
                </c:pt>
                <c:pt idx="129">
                  <c:v>-0.93559365999999999</c:v>
                </c:pt>
                <c:pt idx="130">
                  <c:v>-1.1192428000000001</c:v>
                </c:pt>
                <c:pt idx="131">
                  <c:v>0.16809579999999999</c:v>
                </c:pt>
                <c:pt idx="132">
                  <c:v>0.32243284999999999</c:v>
                </c:pt>
                <c:pt idx="133">
                  <c:v>0.55453664000000003</c:v>
                </c:pt>
                <c:pt idx="134">
                  <c:v>0.53240304999999999</c:v>
                </c:pt>
                <c:pt idx="135">
                  <c:v>5.3976097000000003</c:v>
                </c:pt>
                <c:pt idx="136">
                  <c:v>4.1300119999999998</c:v>
                </c:pt>
                <c:pt idx="137">
                  <c:v>0.90329057000000001</c:v>
                </c:pt>
                <c:pt idx="138">
                  <c:v>0.52522457</c:v>
                </c:pt>
                <c:pt idx="139">
                  <c:v>7.576873</c:v>
                </c:pt>
                <c:pt idx="140">
                  <c:v>7.0456659999999998</c:v>
                </c:pt>
                <c:pt idx="141">
                  <c:v>1.1599208000000001</c:v>
                </c:pt>
                <c:pt idx="142">
                  <c:v>1.480559</c:v>
                </c:pt>
                <c:pt idx="143">
                  <c:v>2.1391835000000001</c:v>
                </c:pt>
                <c:pt idx="144">
                  <c:v>-0.33320053999999999</c:v>
                </c:pt>
                <c:pt idx="145">
                  <c:v>-0.68853474000000003</c:v>
                </c:pt>
                <c:pt idx="146">
                  <c:v>0.53120659999999997</c:v>
                </c:pt>
                <c:pt idx="147">
                  <c:v>0.57308099999999995</c:v>
                </c:pt>
                <c:pt idx="148">
                  <c:v>0</c:v>
                </c:pt>
                <c:pt idx="149">
                  <c:v>-0.46121656999999999</c:v>
                </c:pt>
                <c:pt idx="150">
                  <c:v>-0.18185451999999999</c:v>
                </c:pt>
                <c:pt idx="151">
                  <c:v>0.60538409999999998</c:v>
                </c:pt>
                <c:pt idx="152">
                  <c:v>1.4733806</c:v>
                </c:pt>
                <c:pt idx="153">
                  <c:v>0.51326050000000001</c:v>
                </c:pt>
                <c:pt idx="154">
                  <c:v>-0.38464623999999997</c:v>
                </c:pt>
                <c:pt idx="155">
                  <c:v>1.8077775</c:v>
                </c:pt>
                <c:pt idx="156">
                  <c:v>5.325825</c:v>
                </c:pt>
                <c:pt idx="157">
                  <c:v>2.2857436999999998</c:v>
                </c:pt>
                <c:pt idx="158">
                  <c:v>-1.9142580999999999E-2</c:v>
                </c:pt>
                <c:pt idx="159">
                  <c:v>1.2436695</c:v>
                </c:pt>
                <c:pt idx="160">
                  <c:v>0.86440720000000004</c:v>
                </c:pt>
                <c:pt idx="161">
                  <c:v>0.18125631</c:v>
                </c:pt>
                <c:pt idx="162">
                  <c:v>1.614557</c:v>
                </c:pt>
                <c:pt idx="163">
                  <c:v>1.2681960000000001</c:v>
                </c:pt>
                <c:pt idx="164">
                  <c:v>0.15732808000000001</c:v>
                </c:pt>
                <c:pt idx="165">
                  <c:v>-0.59760743000000005</c:v>
                </c:pt>
                <c:pt idx="166">
                  <c:v>4.5463629999999998E-2</c:v>
                </c:pt>
                <c:pt idx="167">
                  <c:v>-0.23449661999999999</c:v>
                </c:pt>
                <c:pt idx="168">
                  <c:v>-0.2847459</c:v>
                </c:pt>
                <c:pt idx="169">
                  <c:v>0.19860428999999999</c:v>
                </c:pt>
                <c:pt idx="170">
                  <c:v>0.98345009999999999</c:v>
                </c:pt>
                <c:pt idx="171">
                  <c:v>0.92004030000000003</c:v>
                </c:pt>
                <c:pt idx="172">
                  <c:v>0.16331013999999999</c:v>
                </c:pt>
                <c:pt idx="173">
                  <c:v>0.13339986000000001</c:v>
                </c:pt>
                <c:pt idx="174">
                  <c:v>1.7006987</c:v>
                </c:pt>
                <c:pt idx="175">
                  <c:v>2.7074788000000001</c:v>
                </c:pt>
                <c:pt idx="176">
                  <c:v>6.6741805000000003</c:v>
                </c:pt>
                <c:pt idx="177">
                  <c:v>2.4317060000000001</c:v>
                </c:pt>
                <c:pt idx="178">
                  <c:v>5.0111689999999998</c:v>
                </c:pt>
                <c:pt idx="179">
                  <c:v>2.1272194</c:v>
                </c:pt>
                <c:pt idx="180">
                  <c:v>0.76211399999999996</c:v>
                </c:pt>
                <c:pt idx="181">
                  <c:v>0.30987054000000003</c:v>
                </c:pt>
                <c:pt idx="182">
                  <c:v>0.37686955999999999</c:v>
                </c:pt>
                <c:pt idx="183">
                  <c:v>-0.38045879999999999</c:v>
                </c:pt>
                <c:pt idx="184">
                  <c:v>6.4606209999999997E-2</c:v>
                </c:pt>
                <c:pt idx="185">
                  <c:v>-1.1904292000000001</c:v>
                </c:pt>
                <c:pt idx="186">
                  <c:v>-0.7788638</c:v>
                </c:pt>
                <c:pt idx="187">
                  <c:v>1.6253247</c:v>
                </c:pt>
                <c:pt idx="188">
                  <c:v>3.5294133999999998E-2</c:v>
                </c:pt>
                <c:pt idx="189">
                  <c:v>0.59461640000000004</c:v>
                </c:pt>
                <c:pt idx="190">
                  <c:v>3.5635110999999999</c:v>
                </c:pt>
                <c:pt idx="191">
                  <c:v>6.3822559999999999</c:v>
                </c:pt>
                <c:pt idx="192">
                  <c:v>5.1140603999999996</c:v>
                </c:pt>
                <c:pt idx="193">
                  <c:v>8.6273219999999995</c:v>
                </c:pt>
                <c:pt idx="194">
                  <c:v>8.1529450000000008</c:v>
                </c:pt>
                <c:pt idx="195">
                  <c:v>5.4221363</c:v>
                </c:pt>
                <c:pt idx="196">
                  <c:v>3.711268</c:v>
                </c:pt>
                <c:pt idx="197">
                  <c:v>4.6797630000000003</c:v>
                </c:pt>
                <c:pt idx="198">
                  <c:v>4.5373897999999997</c:v>
                </c:pt>
                <c:pt idx="199">
                  <c:v>2.9599215999999999</c:v>
                </c:pt>
                <c:pt idx="200">
                  <c:v>5.3988060000000004</c:v>
                </c:pt>
                <c:pt idx="201">
                  <c:v>9.1022979999999993</c:v>
                </c:pt>
                <c:pt idx="202">
                  <c:v>9.0460659999999997</c:v>
                </c:pt>
                <c:pt idx="203">
                  <c:v>9.5013009999999998</c:v>
                </c:pt>
                <c:pt idx="204">
                  <c:v>9.8021980000000006</c:v>
                </c:pt>
                <c:pt idx="205">
                  <c:v>9.5958170000000003</c:v>
                </c:pt>
                <c:pt idx="206">
                  <c:v>6.5294147000000002</c:v>
                </c:pt>
                <c:pt idx="207">
                  <c:v>9.3415789999999994</c:v>
                </c:pt>
                <c:pt idx="208">
                  <c:v>10.680364000000001</c:v>
                </c:pt>
                <c:pt idx="209">
                  <c:v>10.124631000000001</c:v>
                </c:pt>
                <c:pt idx="210">
                  <c:v>12.372687000000001</c:v>
                </c:pt>
                <c:pt idx="211">
                  <c:v>10.767104</c:v>
                </c:pt>
                <c:pt idx="212">
                  <c:v>13.245469999999999</c:v>
                </c:pt>
                <c:pt idx="213">
                  <c:v>5.5046882999999998</c:v>
                </c:pt>
                <c:pt idx="214">
                  <c:v>8.6207419999999999</c:v>
                </c:pt>
                <c:pt idx="215">
                  <c:v>14.648262000000001</c:v>
                </c:pt>
                <c:pt idx="216">
                  <c:v>6.6610199999999997</c:v>
                </c:pt>
                <c:pt idx="217">
                  <c:v>6.9415784</c:v>
                </c:pt>
                <c:pt idx="218">
                  <c:v>9.3948199999999993</c:v>
                </c:pt>
                <c:pt idx="219">
                  <c:v>11.9407835</c:v>
                </c:pt>
                <c:pt idx="220">
                  <c:v>6.1262239999999997</c:v>
                </c:pt>
                <c:pt idx="221">
                  <c:v>7.9513496999999997</c:v>
                </c:pt>
              </c:numCache>
            </c:numRef>
          </c:val>
          <c:smooth val="0"/>
          <c:extLst>
            <c:ext xmlns:c16="http://schemas.microsoft.com/office/drawing/2014/chart" uri="{C3380CC4-5D6E-409C-BE32-E72D297353CC}">
              <c16:uniqueId val="{00000002-D660-4EBC-A80B-56DE120CF870}"/>
            </c:ext>
          </c:extLst>
        </c:ser>
        <c:dLbls>
          <c:showLegendKey val="0"/>
          <c:showVal val="0"/>
          <c:showCatName val="0"/>
          <c:showSerName val="0"/>
          <c:showPercent val="0"/>
          <c:showBubbleSize val="0"/>
        </c:dLbls>
        <c:smooth val="0"/>
        <c:axId val="1069697296"/>
        <c:axId val="1069698128"/>
      </c:lineChart>
      <c:catAx>
        <c:axId val="1069697296"/>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69698128"/>
        <c:crosses val="autoZero"/>
        <c:auto val="1"/>
        <c:lblAlgn val="ctr"/>
        <c:lblOffset val="100"/>
        <c:noMultiLvlLbl val="0"/>
      </c:catAx>
      <c:valAx>
        <c:axId val="106969812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6969729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NSOR_DELAY_GAME</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X</c:v>
          </c:tx>
          <c:spPr>
            <a:ln w="28575" cap="rnd">
              <a:solidFill>
                <a:schemeClr val="accent1"/>
              </a:solidFill>
              <a:round/>
            </a:ln>
            <a:effectLst/>
          </c:spPr>
          <c:marker>
            <c:symbol val="none"/>
          </c:marker>
          <c:val>
            <c:numRef>
              <c:f>'SENSOR_DELAY_GAME(1)'!$A$1:$A$736</c:f>
              <c:numCache>
                <c:formatCode>General</c:formatCode>
                <c:ptCount val="736"/>
                <c:pt idx="0">
                  <c:v>8.8564349999999994</c:v>
                </c:pt>
                <c:pt idx="1">
                  <c:v>8.3976109999999995</c:v>
                </c:pt>
                <c:pt idx="2">
                  <c:v>5.9958153000000003</c:v>
                </c:pt>
                <c:pt idx="3">
                  <c:v>4.4410787000000003</c:v>
                </c:pt>
                <c:pt idx="4">
                  <c:v>4.4422750000000004</c:v>
                </c:pt>
                <c:pt idx="5">
                  <c:v>6.2321067000000001</c:v>
                </c:pt>
                <c:pt idx="6">
                  <c:v>8.5106719999999996</c:v>
                </c:pt>
                <c:pt idx="7">
                  <c:v>8.7469634999999997</c:v>
                </c:pt>
                <c:pt idx="8">
                  <c:v>9.080762</c:v>
                </c:pt>
                <c:pt idx="9">
                  <c:v>8.6010010000000001</c:v>
                </c:pt>
                <c:pt idx="10">
                  <c:v>9.6999040000000001</c:v>
                </c:pt>
                <c:pt idx="11">
                  <c:v>11.514861</c:v>
                </c:pt>
                <c:pt idx="12">
                  <c:v>12.095718</c:v>
                </c:pt>
                <c:pt idx="13">
                  <c:v>11.123633999999999</c:v>
                </c:pt>
                <c:pt idx="14">
                  <c:v>10.316655000000001</c:v>
                </c:pt>
                <c:pt idx="15">
                  <c:v>9.8973130000000005</c:v>
                </c:pt>
                <c:pt idx="16">
                  <c:v>10.497911</c:v>
                </c:pt>
                <c:pt idx="17">
                  <c:v>11.91865</c:v>
                </c:pt>
                <c:pt idx="18">
                  <c:v>11.946167000000001</c:v>
                </c:pt>
                <c:pt idx="19">
                  <c:v>11.175079999999999</c:v>
                </c:pt>
                <c:pt idx="20">
                  <c:v>10.885548999999999</c:v>
                </c:pt>
                <c:pt idx="21">
                  <c:v>10.942976</c:v>
                </c:pt>
                <c:pt idx="22">
                  <c:v>10.774281999999999</c:v>
                </c:pt>
                <c:pt idx="23">
                  <c:v>10.776076</c:v>
                </c:pt>
                <c:pt idx="24">
                  <c:v>11.349157</c:v>
                </c:pt>
                <c:pt idx="25">
                  <c:v>11.050653000000001</c:v>
                </c:pt>
                <c:pt idx="26">
                  <c:v>9.8817599999999999</c:v>
                </c:pt>
                <c:pt idx="27">
                  <c:v>8.8492564999999992</c:v>
                </c:pt>
                <c:pt idx="28">
                  <c:v>7.8801629999999996</c:v>
                </c:pt>
                <c:pt idx="29">
                  <c:v>7.0325055000000001</c:v>
                </c:pt>
                <c:pt idx="30">
                  <c:v>6.6191459999999998</c:v>
                </c:pt>
                <c:pt idx="31">
                  <c:v>6.8644100000000003</c:v>
                </c:pt>
                <c:pt idx="32">
                  <c:v>6.3403815999999997</c:v>
                </c:pt>
                <c:pt idx="33">
                  <c:v>5.1481579999999996</c:v>
                </c:pt>
                <c:pt idx="34">
                  <c:v>4.9387860000000003</c:v>
                </c:pt>
                <c:pt idx="35">
                  <c:v>5.5028940000000004</c:v>
                </c:pt>
                <c:pt idx="36">
                  <c:v>6.0903320000000001</c:v>
                </c:pt>
                <c:pt idx="37">
                  <c:v>5.2019963000000002</c:v>
                </c:pt>
                <c:pt idx="38">
                  <c:v>4.2999023999999997</c:v>
                </c:pt>
                <c:pt idx="39">
                  <c:v>4.3842489999999996</c:v>
                </c:pt>
                <c:pt idx="40">
                  <c:v>5.3605210000000003</c:v>
                </c:pt>
                <c:pt idx="41">
                  <c:v>5.9174503999999999</c:v>
                </c:pt>
                <c:pt idx="42">
                  <c:v>5.7499529999999996</c:v>
                </c:pt>
                <c:pt idx="43">
                  <c:v>5.7020964999999997</c:v>
                </c:pt>
                <c:pt idx="44">
                  <c:v>6.0215382999999996</c:v>
                </c:pt>
                <c:pt idx="45">
                  <c:v>4.7676992</c:v>
                </c:pt>
                <c:pt idx="46">
                  <c:v>3.9966119999999998</c:v>
                </c:pt>
                <c:pt idx="47">
                  <c:v>4.0528436000000001</c:v>
                </c:pt>
                <c:pt idx="48">
                  <c:v>4.5248274999999998</c:v>
                </c:pt>
                <c:pt idx="49">
                  <c:v>4.8424750000000003</c:v>
                </c:pt>
                <c:pt idx="50">
                  <c:v>5.584848</c:v>
                </c:pt>
                <c:pt idx="51">
                  <c:v>5.6339009999999998</c:v>
                </c:pt>
                <c:pt idx="52">
                  <c:v>5.5459646999999999</c:v>
                </c:pt>
                <c:pt idx="53">
                  <c:v>5.6201420000000004</c:v>
                </c:pt>
                <c:pt idx="54">
                  <c:v>5.8869420000000003</c:v>
                </c:pt>
                <c:pt idx="55">
                  <c:v>7.1952176000000003</c:v>
                </c:pt>
                <c:pt idx="56">
                  <c:v>7.9806619999999997</c:v>
                </c:pt>
                <c:pt idx="57">
                  <c:v>7.7748790000000003</c:v>
                </c:pt>
                <c:pt idx="58">
                  <c:v>6.9601230000000003</c:v>
                </c:pt>
                <c:pt idx="59">
                  <c:v>5.9168520000000004</c:v>
                </c:pt>
                <c:pt idx="60">
                  <c:v>6.2715883000000003</c:v>
                </c:pt>
                <c:pt idx="61">
                  <c:v>7.4745799999999996</c:v>
                </c:pt>
                <c:pt idx="62">
                  <c:v>8.2420779999999993</c:v>
                </c:pt>
                <c:pt idx="63">
                  <c:v>8.4562349999999995</c:v>
                </c:pt>
                <c:pt idx="64">
                  <c:v>8.2468629999999994</c:v>
                </c:pt>
                <c:pt idx="65">
                  <c:v>8.0075810000000001</c:v>
                </c:pt>
                <c:pt idx="66">
                  <c:v>8.2049885000000007</c:v>
                </c:pt>
                <c:pt idx="67">
                  <c:v>8.8193459999999995</c:v>
                </c:pt>
                <c:pt idx="68">
                  <c:v>10.197013999999999</c:v>
                </c:pt>
                <c:pt idx="69">
                  <c:v>10.781461</c:v>
                </c:pt>
                <c:pt idx="70">
                  <c:v>10.809576</c:v>
                </c:pt>
                <c:pt idx="71">
                  <c:v>10.600802</c:v>
                </c:pt>
                <c:pt idx="72">
                  <c:v>10.774281999999999</c:v>
                </c:pt>
                <c:pt idx="73">
                  <c:v>11.59502</c:v>
                </c:pt>
                <c:pt idx="74">
                  <c:v>12.812967</c:v>
                </c:pt>
                <c:pt idx="75">
                  <c:v>13.638491</c:v>
                </c:pt>
                <c:pt idx="76">
                  <c:v>14.248661</c:v>
                </c:pt>
                <c:pt idx="77">
                  <c:v>13.8024</c:v>
                </c:pt>
                <c:pt idx="78">
                  <c:v>12.600604000000001</c:v>
                </c:pt>
                <c:pt idx="79">
                  <c:v>12.071192</c:v>
                </c:pt>
                <c:pt idx="80">
                  <c:v>11.441281</c:v>
                </c:pt>
                <c:pt idx="81">
                  <c:v>10.772487999999999</c:v>
                </c:pt>
                <c:pt idx="82">
                  <c:v>10.406385</c:v>
                </c:pt>
                <c:pt idx="83">
                  <c:v>10.134202</c:v>
                </c:pt>
                <c:pt idx="84">
                  <c:v>9.5479599999999998</c:v>
                </c:pt>
                <c:pt idx="85">
                  <c:v>9.0568329999999992</c:v>
                </c:pt>
                <c:pt idx="86">
                  <c:v>8.2809609999999996</c:v>
                </c:pt>
                <c:pt idx="87">
                  <c:v>7.4632139999999998</c:v>
                </c:pt>
                <c:pt idx="88">
                  <c:v>7.071987</c:v>
                </c:pt>
                <c:pt idx="89">
                  <c:v>6.6293150000000001</c:v>
                </c:pt>
                <c:pt idx="90">
                  <c:v>6.2883376999999996</c:v>
                </c:pt>
                <c:pt idx="91">
                  <c:v>5.9318074999999997</c:v>
                </c:pt>
                <c:pt idx="92">
                  <c:v>5.1894340000000003</c:v>
                </c:pt>
                <c:pt idx="93">
                  <c:v>4.8634120000000003</c:v>
                </c:pt>
                <c:pt idx="94">
                  <c:v>4.4398822999999998</c:v>
                </c:pt>
                <c:pt idx="95">
                  <c:v>4.1300119999999998</c:v>
                </c:pt>
                <c:pt idx="96">
                  <c:v>3.5952160000000002</c:v>
                </c:pt>
                <c:pt idx="97">
                  <c:v>3.1938200000000001</c:v>
                </c:pt>
                <c:pt idx="98">
                  <c:v>2.9401807999999998</c:v>
                </c:pt>
                <c:pt idx="99">
                  <c:v>2.8313074</c:v>
                </c:pt>
                <c:pt idx="100">
                  <c:v>2.9138598</c:v>
                </c:pt>
                <c:pt idx="101">
                  <c:v>3.2297121999999998</c:v>
                </c:pt>
                <c:pt idx="102">
                  <c:v>3.4109688</c:v>
                </c:pt>
                <c:pt idx="103">
                  <c:v>3.7399819999999999</c:v>
                </c:pt>
                <c:pt idx="104">
                  <c:v>3.6538400000000002</c:v>
                </c:pt>
                <c:pt idx="105">
                  <c:v>3.9068809999999998</c:v>
                </c:pt>
                <c:pt idx="106">
                  <c:v>4.540381</c:v>
                </c:pt>
                <c:pt idx="107">
                  <c:v>4.7784667000000001</c:v>
                </c:pt>
                <c:pt idx="108">
                  <c:v>5.3276196000000002</c:v>
                </c:pt>
                <c:pt idx="109">
                  <c:v>6.6412789999999999</c:v>
                </c:pt>
                <c:pt idx="110">
                  <c:v>7.2400830000000003</c:v>
                </c:pt>
                <c:pt idx="111">
                  <c:v>6.7363939999999998</c:v>
                </c:pt>
                <c:pt idx="112">
                  <c:v>6.0119667000000003</c:v>
                </c:pt>
                <c:pt idx="113">
                  <c:v>5.2031926999999998</c:v>
                </c:pt>
                <c:pt idx="114">
                  <c:v>4.8729835000000001</c:v>
                </c:pt>
                <c:pt idx="115">
                  <c:v>5.7242300000000004</c:v>
                </c:pt>
                <c:pt idx="116">
                  <c:v>6.6610199999999997</c:v>
                </c:pt>
                <c:pt idx="117">
                  <c:v>7.5589266000000004</c:v>
                </c:pt>
                <c:pt idx="118">
                  <c:v>8.6195450000000005</c:v>
                </c:pt>
                <c:pt idx="119">
                  <c:v>9.5766740000000006</c:v>
                </c:pt>
                <c:pt idx="120">
                  <c:v>10.353744000000001</c:v>
                </c:pt>
                <c:pt idx="121">
                  <c:v>10.735996999999999</c:v>
                </c:pt>
                <c:pt idx="122">
                  <c:v>10.380065</c:v>
                </c:pt>
                <c:pt idx="123">
                  <c:v>9.6239329999999992</c:v>
                </c:pt>
                <c:pt idx="124">
                  <c:v>9.1423769999999998</c:v>
                </c:pt>
                <c:pt idx="125">
                  <c:v>9.7429749999999995</c:v>
                </c:pt>
                <c:pt idx="126">
                  <c:v>11.080564000000001</c:v>
                </c:pt>
                <c:pt idx="127">
                  <c:v>12.008381</c:v>
                </c:pt>
                <c:pt idx="128">
                  <c:v>11.587842</c:v>
                </c:pt>
                <c:pt idx="129">
                  <c:v>10.705488000000001</c:v>
                </c:pt>
                <c:pt idx="130">
                  <c:v>10.694720999999999</c:v>
                </c:pt>
                <c:pt idx="131">
                  <c:v>11.375479</c:v>
                </c:pt>
                <c:pt idx="132">
                  <c:v>12.478569999999999</c:v>
                </c:pt>
                <c:pt idx="133">
                  <c:v>12.761521</c:v>
                </c:pt>
                <c:pt idx="134">
                  <c:v>12.170494</c:v>
                </c:pt>
                <c:pt idx="135">
                  <c:v>12.395419</c:v>
                </c:pt>
                <c:pt idx="136">
                  <c:v>14.452648999999999</c:v>
                </c:pt>
                <c:pt idx="137">
                  <c:v>16.036097999999999</c:v>
                </c:pt>
                <c:pt idx="138">
                  <c:v>16.264015000000001</c:v>
                </c:pt>
                <c:pt idx="139">
                  <c:v>14.927624</c:v>
                </c:pt>
                <c:pt idx="140">
                  <c:v>13.420743999999999</c:v>
                </c:pt>
                <c:pt idx="141">
                  <c:v>12.644871999999999</c:v>
                </c:pt>
                <c:pt idx="142">
                  <c:v>12.265010999999999</c:v>
                </c:pt>
                <c:pt idx="143">
                  <c:v>11.416755</c:v>
                </c:pt>
                <c:pt idx="144">
                  <c:v>10.345967</c:v>
                </c:pt>
                <c:pt idx="145">
                  <c:v>9.0317089999999993</c:v>
                </c:pt>
                <c:pt idx="146">
                  <c:v>7.8574314000000003</c:v>
                </c:pt>
                <c:pt idx="147">
                  <c:v>7.0289164</c:v>
                </c:pt>
                <c:pt idx="148">
                  <c:v>6.4414787000000002</c:v>
                </c:pt>
                <c:pt idx="149">
                  <c:v>5.9449677000000003</c:v>
                </c:pt>
                <c:pt idx="150">
                  <c:v>5.3527440000000004</c:v>
                </c:pt>
                <c:pt idx="151">
                  <c:v>4.7515473000000004</c:v>
                </c:pt>
                <c:pt idx="152">
                  <c:v>4.1826540000000003</c:v>
                </c:pt>
                <c:pt idx="153">
                  <c:v>3.7058840000000002</c:v>
                </c:pt>
                <c:pt idx="154">
                  <c:v>3.2865419999999999</c:v>
                </c:pt>
                <c:pt idx="155">
                  <c:v>2.9060830000000002</c:v>
                </c:pt>
                <c:pt idx="156">
                  <c:v>2.4388844999999999</c:v>
                </c:pt>
                <c:pt idx="157">
                  <c:v>2.1774684999999998</c:v>
                </c:pt>
                <c:pt idx="158">
                  <c:v>1.8921245</c:v>
                </c:pt>
                <c:pt idx="159">
                  <c:v>1.6600207</c:v>
                </c:pt>
                <c:pt idx="160">
                  <c:v>1.8711873000000001</c:v>
                </c:pt>
                <c:pt idx="161">
                  <c:v>2.5202404999999999</c:v>
                </c:pt>
                <c:pt idx="162">
                  <c:v>2.9144580000000002</c:v>
                </c:pt>
                <c:pt idx="163">
                  <c:v>3.2063823</c:v>
                </c:pt>
                <c:pt idx="164">
                  <c:v>3.9559340000000001</c:v>
                </c:pt>
                <c:pt idx="165">
                  <c:v>5.18405</c:v>
                </c:pt>
                <c:pt idx="166">
                  <c:v>6.407381</c:v>
                </c:pt>
                <c:pt idx="167">
                  <c:v>6.7393850000000004</c:v>
                </c:pt>
                <c:pt idx="168">
                  <c:v>6.7262244000000004</c:v>
                </c:pt>
                <c:pt idx="169">
                  <c:v>6.1860447000000001</c:v>
                </c:pt>
                <c:pt idx="170">
                  <c:v>5.7619170000000004</c:v>
                </c:pt>
                <c:pt idx="171">
                  <c:v>5.9018969999999999</c:v>
                </c:pt>
                <c:pt idx="172">
                  <c:v>6.0526447000000001</c:v>
                </c:pt>
                <c:pt idx="173">
                  <c:v>6.3302120000000004</c:v>
                </c:pt>
                <c:pt idx="174">
                  <c:v>6.8099731999999999</c:v>
                </c:pt>
                <c:pt idx="175">
                  <c:v>7.2275210000000003</c:v>
                </c:pt>
                <c:pt idx="176">
                  <c:v>7.5254272999999996</c:v>
                </c:pt>
                <c:pt idx="177">
                  <c:v>7.6606215999999998</c:v>
                </c:pt>
                <c:pt idx="178">
                  <c:v>8.0189470000000007</c:v>
                </c:pt>
                <c:pt idx="179">
                  <c:v>8.4287179999999999</c:v>
                </c:pt>
                <c:pt idx="180">
                  <c:v>8.9730840000000001</c:v>
                </c:pt>
                <c:pt idx="181">
                  <c:v>9.0652080000000002</c:v>
                </c:pt>
                <c:pt idx="182">
                  <c:v>8.7056869999999993</c:v>
                </c:pt>
                <c:pt idx="183">
                  <c:v>8.8498540000000006</c:v>
                </c:pt>
                <c:pt idx="184">
                  <c:v>9.6640130000000006</c:v>
                </c:pt>
                <c:pt idx="185">
                  <c:v>10.393224999999999</c:v>
                </c:pt>
                <c:pt idx="186">
                  <c:v>10.430313999999999</c:v>
                </c:pt>
                <c:pt idx="187">
                  <c:v>10.345967</c:v>
                </c:pt>
                <c:pt idx="188">
                  <c:v>10.712069</c:v>
                </c:pt>
                <c:pt idx="189">
                  <c:v>11.411968999999999</c:v>
                </c:pt>
                <c:pt idx="190">
                  <c:v>11.831910000000001</c:v>
                </c:pt>
                <c:pt idx="191">
                  <c:v>12.587443</c:v>
                </c:pt>
                <c:pt idx="192">
                  <c:v>13.401002999999999</c:v>
                </c:pt>
                <c:pt idx="193">
                  <c:v>13.812569</c:v>
                </c:pt>
                <c:pt idx="194">
                  <c:v>14.217554</c:v>
                </c:pt>
                <c:pt idx="195">
                  <c:v>14.538192</c:v>
                </c:pt>
                <c:pt idx="196">
                  <c:v>14.032109999999999</c:v>
                </c:pt>
                <c:pt idx="197">
                  <c:v>12.987643</c:v>
                </c:pt>
                <c:pt idx="198">
                  <c:v>12.328421000000001</c:v>
                </c:pt>
                <c:pt idx="199">
                  <c:v>11.663814</c:v>
                </c:pt>
                <c:pt idx="200">
                  <c:v>11.386246999999999</c:v>
                </c:pt>
                <c:pt idx="201">
                  <c:v>11.181062000000001</c:v>
                </c:pt>
                <c:pt idx="202">
                  <c:v>10.253843</c:v>
                </c:pt>
                <c:pt idx="203">
                  <c:v>9.5395859999999999</c:v>
                </c:pt>
                <c:pt idx="204">
                  <c:v>8.8803629999999991</c:v>
                </c:pt>
                <c:pt idx="205">
                  <c:v>8.0434730000000005</c:v>
                </c:pt>
                <c:pt idx="206">
                  <c:v>6.7357959999999997</c:v>
                </c:pt>
                <c:pt idx="207">
                  <c:v>5.5322060000000004</c:v>
                </c:pt>
                <c:pt idx="208">
                  <c:v>4.6384869999999996</c:v>
                </c:pt>
                <c:pt idx="209">
                  <c:v>3.6652062000000001</c:v>
                </c:pt>
                <c:pt idx="210">
                  <c:v>2.8671997</c:v>
                </c:pt>
                <c:pt idx="211">
                  <c:v>2.4466611999999999</c:v>
                </c:pt>
                <c:pt idx="212">
                  <c:v>2.2061825000000002</c:v>
                </c:pt>
                <c:pt idx="213">
                  <c:v>2.3072792999999998</c:v>
                </c:pt>
                <c:pt idx="214">
                  <c:v>2.4927229999999998</c:v>
                </c:pt>
                <c:pt idx="215">
                  <c:v>3.0915267000000002</c:v>
                </c:pt>
                <c:pt idx="216">
                  <c:v>3.4749767999999999</c:v>
                </c:pt>
                <c:pt idx="217">
                  <c:v>3.3320055000000002</c:v>
                </c:pt>
                <c:pt idx="218">
                  <c:v>3.0550362999999998</c:v>
                </c:pt>
                <c:pt idx="219">
                  <c:v>3.1812577000000002</c:v>
                </c:pt>
                <c:pt idx="220">
                  <c:v>3.2009984999999999</c:v>
                </c:pt>
                <c:pt idx="221">
                  <c:v>3.0484559999999998</c:v>
                </c:pt>
                <c:pt idx="222">
                  <c:v>3.4193435000000001</c:v>
                </c:pt>
                <c:pt idx="223">
                  <c:v>3.9990047999999998</c:v>
                </c:pt>
                <c:pt idx="224">
                  <c:v>3.7220355999999999</c:v>
                </c:pt>
                <c:pt idx="225">
                  <c:v>3.9457645000000001</c:v>
                </c:pt>
                <c:pt idx="226">
                  <c:v>4.1886359999999998</c:v>
                </c:pt>
                <c:pt idx="227">
                  <c:v>5.2372904</c:v>
                </c:pt>
                <c:pt idx="228">
                  <c:v>7.3968129999999999</c:v>
                </c:pt>
                <c:pt idx="229">
                  <c:v>8.4191470000000006</c:v>
                </c:pt>
                <c:pt idx="230">
                  <c:v>7.585248</c:v>
                </c:pt>
                <c:pt idx="231">
                  <c:v>6.8829539999999998</c:v>
                </c:pt>
                <c:pt idx="232">
                  <c:v>6.6526449999999997</c:v>
                </c:pt>
                <c:pt idx="233">
                  <c:v>7.0337024000000001</c:v>
                </c:pt>
                <c:pt idx="234">
                  <c:v>7.9058859999999997</c:v>
                </c:pt>
                <c:pt idx="235">
                  <c:v>8.2731840000000005</c:v>
                </c:pt>
                <c:pt idx="236">
                  <c:v>8.0931239999999995</c:v>
                </c:pt>
                <c:pt idx="237">
                  <c:v>8.1708909999999992</c:v>
                </c:pt>
                <c:pt idx="238">
                  <c:v>9.1579300000000003</c:v>
                </c:pt>
                <c:pt idx="239">
                  <c:v>10.359726</c:v>
                </c:pt>
                <c:pt idx="240">
                  <c:v>10.198809000000001</c:v>
                </c:pt>
                <c:pt idx="241">
                  <c:v>9.3206419999999994</c:v>
                </c:pt>
                <c:pt idx="242">
                  <c:v>8.6985080000000004</c:v>
                </c:pt>
                <c:pt idx="243">
                  <c:v>9.6933240000000005</c:v>
                </c:pt>
                <c:pt idx="244">
                  <c:v>10.816754</c:v>
                </c:pt>
                <c:pt idx="245">
                  <c:v>11.325229999999999</c:v>
                </c:pt>
                <c:pt idx="246">
                  <c:v>11.690135</c:v>
                </c:pt>
                <c:pt idx="247">
                  <c:v>11.845668999999999</c:v>
                </c:pt>
                <c:pt idx="248">
                  <c:v>12.227921500000001</c:v>
                </c:pt>
                <c:pt idx="249">
                  <c:v>12.517453</c:v>
                </c:pt>
                <c:pt idx="250">
                  <c:v>12.726826000000001</c:v>
                </c:pt>
                <c:pt idx="251">
                  <c:v>12.622139000000001</c:v>
                </c:pt>
                <c:pt idx="252">
                  <c:v>12.225529</c:v>
                </c:pt>
                <c:pt idx="253">
                  <c:v>11.339586000000001</c:v>
                </c:pt>
                <c:pt idx="254">
                  <c:v>9.9242319999999999</c:v>
                </c:pt>
                <c:pt idx="255">
                  <c:v>9.7256280000000004</c:v>
                </c:pt>
                <c:pt idx="256">
                  <c:v>10.468</c:v>
                </c:pt>
                <c:pt idx="257">
                  <c:v>11.412566999999999</c:v>
                </c:pt>
                <c:pt idx="258">
                  <c:v>11.982657</c:v>
                </c:pt>
                <c:pt idx="259">
                  <c:v>11.622538</c:v>
                </c:pt>
                <c:pt idx="260">
                  <c:v>10.673185</c:v>
                </c:pt>
                <c:pt idx="261">
                  <c:v>10.77488</c:v>
                </c:pt>
                <c:pt idx="262">
                  <c:v>11.575279</c:v>
                </c:pt>
                <c:pt idx="263">
                  <c:v>12.113066999999999</c:v>
                </c:pt>
                <c:pt idx="264">
                  <c:v>11.548959</c:v>
                </c:pt>
                <c:pt idx="265">
                  <c:v>10.300504</c:v>
                </c:pt>
                <c:pt idx="266">
                  <c:v>8.9808620000000001</c:v>
                </c:pt>
                <c:pt idx="267">
                  <c:v>7.664809</c:v>
                </c:pt>
                <c:pt idx="268">
                  <c:v>6.7675010000000002</c:v>
                </c:pt>
                <c:pt idx="269">
                  <c:v>6.1716876000000003</c:v>
                </c:pt>
                <c:pt idx="270">
                  <c:v>5.7379885000000002</c:v>
                </c:pt>
                <c:pt idx="271">
                  <c:v>5.1367919999999998</c:v>
                </c:pt>
                <c:pt idx="272">
                  <c:v>3.9631126000000001</c:v>
                </c:pt>
                <c:pt idx="273">
                  <c:v>3.1375886999999998</c:v>
                </c:pt>
                <c:pt idx="274">
                  <c:v>2.9336007</c:v>
                </c:pt>
                <c:pt idx="275">
                  <c:v>3.0065814999999998</c:v>
                </c:pt>
                <c:pt idx="276">
                  <c:v>3.0879376000000001</c:v>
                </c:pt>
                <c:pt idx="277">
                  <c:v>3.0975090000000001</c:v>
                </c:pt>
                <c:pt idx="278">
                  <c:v>2.6578279</c:v>
                </c:pt>
                <c:pt idx="279">
                  <c:v>2.4616163000000002</c:v>
                </c:pt>
                <c:pt idx="280">
                  <c:v>3.0197422999999999</c:v>
                </c:pt>
                <c:pt idx="281">
                  <c:v>4.0486560000000003</c:v>
                </c:pt>
                <c:pt idx="282">
                  <c:v>4.8155555999999997</c:v>
                </c:pt>
                <c:pt idx="283">
                  <c:v>4.5290150000000002</c:v>
                </c:pt>
                <c:pt idx="284">
                  <c:v>4.3812585000000004</c:v>
                </c:pt>
                <c:pt idx="285">
                  <c:v>4.9088754999999997</c:v>
                </c:pt>
                <c:pt idx="286">
                  <c:v>5.1744789999999998</c:v>
                </c:pt>
                <c:pt idx="287">
                  <c:v>6.0879390000000004</c:v>
                </c:pt>
                <c:pt idx="288">
                  <c:v>6.5449679999999999</c:v>
                </c:pt>
                <c:pt idx="289">
                  <c:v>6.5796640000000002</c:v>
                </c:pt>
                <c:pt idx="290">
                  <c:v>7.7347994</c:v>
                </c:pt>
                <c:pt idx="291">
                  <c:v>9.6795650000000002</c:v>
                </c:pt>
                <c:pt idx="292">
                  <c:v>10.963913</c:v>
                </c:pt>
                <c:pt idx="293">
                  <c:v>11.027922</c:v>
                </c:pt>
                <c:pt idx="294">
                  <c:v>11.999408000000001</c:v>
                </c:pt>
                <c:pt idx="295">
                  <c:v>11.441281</c:v>
                </c:pt>
                <c:pt idx="296">
                  <c:v>11.338988000000001</c:v>
                </c:pt>
                <c:pt idx="297">
                  <c:v>11.051849000000001</c:v>
                </c:pt>
                <c:pt idx="298">
                  <c:v>9.5665045000000006</c:v>
                </c:pt>
                <c:pt idx="299">
                  <c:v>8.4155569999999997</c:v>
                </c:pt>
                <c:pt idx="300">
                  <c:v>8.1128649999999993</c:v>
                </c:pt>
                <c:pt idx="301">
                  <c:v>7.798807</c:v>
                </c:pt>
                <c:pt idx="302">
                  <c:v>7.7365937000000002</c:v>
                </c:pt>
                <c:pt idx="303">
                  <c:v>7.6271224000000002</c:v>
                </c:pt>
                <c:pt idx="304">
                  <c:v>7.3507509999999998</c:v>
                </c:pt>
                <c:pt idx="305">
                  <c:v>7.2933234999999996</c:v>
                </c:pt>
                <c:pt idx="306">
                  <c:v>7.2879395000000002</c:v>
                </c:pt>
                <c:pt idx="307">
                  <c:v>7.576873</c:v>
                </c:pt>
                <c:pt idx="308">
                  <c:v>7.6199436</c:v>
                </c:pt>
                <c:pt idx="309">
                  <c:v>7.8305119999999997</c:v>
                </c:pt>
                <c:pt idx="310">
                  <c:v>7.9214390000000003</c:v>
                </c:pt>
                <c:pt idx="311">
                  <c:v>8.0979100000000006</c:v>
                </c:pt>
                <c:pt idx="312">
                  <c:v>8.8067840000000004</c:v>
                </c:pt>
                <c:pt idx="313">
                  <c:v>9.3050890000000006</c:v>
                </c:pt>
                <c:pt idx="314">
                  <c:v>10.009774999999999</c:v>
                </c:pt>
                <c:pt idx="315">
                  <c:v>12.596416</c:v>
                </c:pt>
                <c:pt idx="316">
                  <c:v>14.422738000000001</c:v>
                </c:pt>
                <c:pt idx="317">
                  <c:v>13.563117</c:v>
                </c:pt>
                <c:pt idx="318">
                  <c:v>11.599805999999999</c:v>
                </c:pt>
                <c:pt idx="319">
                  <c:v>10.280165</c:v>
                </c:pt>
                <c:pt idx="320">
                  <c:v>10.113265</c:v>
                </c:pt>
                <c:pt idx="321">
                  <c:v>10.070792000000001</c:v>
                </c:pt>
                <c:pt idx="322">
                  <c:v>9.9152579999999997</c:v>
                </c:pt>
                <c:pt idx="323">
                  <c:v>9.4947199999999992</c:v>
                </c:pt>
                <c:pt idx="324">
                  <c:v>9.1872425</c:v>
                </c:pt>
                <c:pt idx="325">
                  <c:v>8.7349990000000002</c:v>
                </c:pt>
                <c:pt idx="326">
                  <c:v>8.4329049999999999</c:v>
                </c:pt>
                <c:pt idx="327">
                  <c:v>7.8933239999999998</c:v>
                </c:pt>
                <c:pt idx="328">
                  <c:v>7.0833529999999998</c:v>
                </c:pt>
                <c:pt idx="329">
                  <c:v>7.0139613000000001</c:v>
                </c:pt>
                <c:pt idx="330">
                  <c:v>5.8229337000000001</c:v>
                </c:pt>
                <c:pt idx="331">
                  <c:v>5.5465627</c:v>
                </c:pt>
                <c:pt idx="332">
                  <c:v>5.2839510000000001</c:v>
                </c:pt>
                <c:pt idx="333">
                  <c:v>4.7611189999999999</c:v>
                </c:pt>
                <c:pt idx="334">
                  <c:v>4.4817567</c:v>
                </c:pt>
                <c:pt idx="335">
                  <c:v>4.235894</c:v>
                </c:pt>
                <c:pt idx="336">
                  <c:v>3.8225340000000001</c:v>
                </c:pt>
                <c:pt idx="337">
                  <c:v>3.3984063</c:v>
                </c:pt>
                <c:pt idx="338">
                  <c:v>3.9481573000000001</c:v>
                </c:pt>
                <c:pt idx="339">
                  <c:v>3.9678981000000002</c:v>
                </c:pt>
                <c:pt idx="340">
                  <c:v>2.9455646999999998</c:v>
                </c:pt>
                <c:pt idx="341">
                  <c:v>-6.8195450000000005E-2</c:v>
                </c:pt>
                <c:pt idx="342">
                  <c:v>-1.7437695</c:v>
                </c:pt>
                <c:pt idx="343">
                  <c:v>-0.56590253000000001</c:v>
                </c:pt>
                <c:pt idx="344">
                  <c:v>1.8311075000000001</c:v>
                </c:pt>
                <c:pt idx="345">
                  <c:v>5.6327046999999997</c:v>
                </c:pt>
                <c:pt idx="346">
                  <c:v>7.2323065</c:v>
                </c:pt>
                <c:pt idx="347">
                  <c:v>8.3850490000000004</c:v>
                </c:pt>
                <c:pt idx="348">
                  <c:v>8.4478609999999996</c:v>
                </c:pt>
                <c:pt idx="349">
                  <c:v>9.2697939999999992</c:v>
                </c:pt>
                <c:pt idx="350">
                  <c:v>9.9445709999999998</c:v>
                </c:pt>
                <c:pt idx="351">
                  <c:v>8.2420779999999993</c:v>
                </c:pt>
                <c:pt idx="352">
                  <c:v>6.2518472999999997</c:v>
                </c:pt>
                <c:pt idx="353">
                  <c:v>5.6626149999999997</c:v>
                </c:pt>
                <c:pt idx="354">
                  <c:v>6.1698933</c:v>
                </c:pt>
                <c:pt idx="355">
                  <c:v>8.2259259999999994</c:v>
                </c:pt>
                <c:pt idx="356">
                  <c:v>10.617552</c:v>
                </c:pt>
                <c:pt idx="357">
                  <c:v>10.4362955</c:v>
                </c:pt>
                <c:pt idx="358">
                  <c:v>8.9013000000000009</c:v>
                </c:pt>
                <c:pt idx="359">
                  <c:v>7.9549390000000004</c:v>
                </c:pt>
                <c:pt idx="360">
                  <c:v>7.7192460000000001</c:v>
                </c:pt>
                <c:pt idx="361">
                  <c:v>8.2767730000000004</c:v>
                </c:pt>
                <c:pt idx="362">
                  <c:v>8.909675</c:v>
                </c:pt>
                <c:pt idx="363">
                  <c:v>9.2512500000000006</c:v>
                </c:pt>
                <c:pt idx="364">
                  <c:v>9.2075814999999999</c:v>
                </c:pt>
                <c:pt idx="365">
                  <c:v>9.1782690000000002</c:v>
                </c:pt>
                <c:pt idx="366">
                  <c:v>9.3020980000000009</c:v>
                </c:pt>
                <c:pt idx="367">
                  <c:v>10.372287999999999</c:v>
                </c:pt>
                <c:pt idx="368">
                  <c:v>11.7685</c:v>
                </c:pt>
                <c:pt idx="369">
                  <c:v>11.377871499999999</c:v>
                </c:pt>
                <c:pt idx="370">
                  <c:v>10.048658</c:v>
                </c:pt>
                <c:pt idx="371">
                  <c:v>9.3972130000000007</c:v>
                </c:pt>
                <c:pt idx="372">
                  <c:v>10.052846000000001</c:v>
                </c:pt>
                <c:pt idx="373">
                  <c:v>11.184651000000001</c:v>
                </c:pt>
                <c:pt idx="374">
                  <c:v>12.077173999999999</c:v>
                </c:pt>
                <c:pt idx="375">
                  <c:v>12.460025999999999</c:v>
                </c:pt>
                <c:pt idx="376">
                  <c:v>12.846467000000001</c:v>
                </c:pt>
                <c:pt idx="377">
                  <c:v>13.272389</c:v>
                </c:pt>
                <c:pt idx="378">
                  <c:v>13.723436</c:v>
                </c:pt>
                <c:pt idx="379">
                  <c:v>14.421542000000001</c:v>
                </c:pt>
                <c:pt idx="380">
                  <c:v>15.500107</c:v>
                </c:pt>
                <c:pt idx="381">
                  <c:v>16.737794999999998</c:v>
                </c:pt>
                <c:pt idx="382">
                  <c:v>17.909680000000002</c:v>
                </c:pt>
                <c:pt idx="383">
                  <c:v>16.612770000000001</c:v>
                </c:pt>
                <c:pt idx="384">
                  <c:v>15.719647999999999</c:v>
                </c:pt>
                <c:pt idx="385">
                  <c:v>15.307485</c:v>
                </c:pt>
                <c:pt idx="386">
                  <c:v>13.991432</c:v>
                </c:pt>
                <c:pt idx="387">
                  <c:v>12.253047</c:v>
                </c:pt>
                <c:pt idx="388">
                  <c:v>10.714461</c:v>
                </c:pt>
                <c:pt idx="389">
                  <c:v>9.2763749999999998</c:v>
                </c:pt>
                <c:pt idx="390">
                  <c:v>8.2797640000000001</c:v>
                </c:pt>
                <c:pt idx="391">
                  <c:v>7.1018977000000003</c:v>
                </c:pt>
                <c:pt idx="392">
                  <c:v>5.5172509999999999</c:v>
                </c:pt>
                <c:pt idx="393">
                  <c:v>4.1318064000000003</c:v>
                </c:pt>
                <c:pt idx="394">
                  <c:v>2.9599215999999999</c:v>
                </c:pt>
                <c:pt idx="395">
                  <c:v>2.3808584000000002</c:v>
                </c:pt>
                <c:pt idx="396">
                  <c:v>2.1254246000000001</c:v>
                </c:pt>
                <c:pt idx="397">
                  <c:v>2.2319051999999999</c:v>
                </c:pt>
                <c:pt idx="398">
                  <c:v>2.295315</c:v>
                </c:pt>
                <c:pt idx="399">
                  <c:v>2.3270200000000001</c:v>
                </c:pt>
                <c:pt idx="400">
                  <c:v>2.8845477000000002</c:v>
                </c:pt>
                <c:pt idx="401">
                  <c:v>4.0701913999999997</c:v>
                </c:pt>
                <c:pt idx="402">
                  <c:v>4.5481577</c:v>
                </c:pt>
                <c:pt idx="403">
                  <c:v>4.5888356999999997</c:v>
                </c:pt>
                <c:pt idx="404">
                  <c:v>4.8125644000000003</c:v>
                </c:pt>
                <c:pt idx="405">
                  <c:v>5.2851470000000003</c:v>
                </c:pt>
                <c:pt idx="406">
                  <c:v>6.2081784999999998</c:v>
                </c:pt>
                <c:pt idx="407">
                  <c:v>7.0181490000000002</c:v>
                </c:pt>
                <c:pt idx="408">
                  <c:v>7.5984080000000001</c:v>
                </c:pt>
                <c:pt idx="409">
                  <c:v>7.3872419999999996</c:v>
                </c:pt>
                <c:pt idx="410">
                  <c:v>6.7884380000000002</c:v>
                </c:pt>
                <c:pt idx="411">
                  <c:v>6.3062839999999998</c:v>
                </c:pt>
                <c:pt idx="412">
                  <c:v>6.1280190000000001</c:v>
                </c:pt>
                <c:pt idx="413">
                  <c:v>6.2823560000000001</c:v>
                </c:pt>
                <c:pt idx="414">
                  <c:v>7.0977100000000002</c:v>
                </c:pt>
                <c:pt idx="415">
                  <c:v>7.7276205999999998</c:v>
                </c:pt>
                <c:pt idx="416">
                  <c:v>7.2693953999999996</c:v>
                </c:pt>
                <c:pt idx="417">
                  <c:v>6.4223359999999996</c:v>
                </c:pt>
                <c:pt idx="418">
                  <c:v>5.7355957000000002</c:v>
                </c:pt>
                <c:pt idx="419">
                  <c:v>5.6243296000000003</c:v>
                </c:pt>
                <c:pt idx="420">
                  <c:v>6.5240309999999999</c:v>
                </c:pt>
                <c:pt idx="421">
                  <c:v>8.1942214999999994</c:v>
                </c:pt>
                <c:pt idx="422">
                  <c:v>9.3702939999999995</c:v>
                </c:pt>
                <c:pt idx="423">
                  <c:v>10.111470000000001</c:v>
                </c:pt>
                <c:pt idx="424">
                  <c:v>10.290932</c:v>
                </c:pt>
                <c:pt idx="425">
                  <c:v>9.6693960000000008</c:v>
                </c:pt>
                <c:pt idx="426">
                  <c:v>9.3529450000000001</c:v>
                </c:pt>
                <c:pt idx="427">
                  <c:v>10.348958</c:v>
                </c:pt>
                <c:pt idx="428">
                  <c:v>12.502499</c:v>
                </c:pt>
                <c:pt idx="429">
                  <c:v>14.736198</c:v>
                </c:pt>
                <c:pt idx="430">
                  <c:v>16.573886999999999</c:v>
                </c:pt>
                <c:pt idx="431">
                  <c:v>16.753347000000002</c:v>
                </c:pt>
                <c:pt idx="432">
                  <c:v>14.831911</c:v>
                </c:pt>
                <c:pt idx="433">
                  <c:v>13.104293</c:v>
                </c:pt>
                <c:pt idx="434">
                  <c:v>12.087942</c:v>
                </c:pt>
                <c:pt idx="435">
                  <c:v>12.394821</c:v>
                </c:pt>
                <c:pt idx="436">
                  <c:v>13.677374</c:v>
                </c:pt>
                <c:pt idx="437">
                  <c:v>13.799408</c:v>
                </c:pt>
                <c:pt idx="438">
                  <c:v>13.103097</c:v>
                </c:pt>
                <c:pt idx="439">
                  <c:v>12.701102000000001</c:v>
                </c:pt>
                <c:pt idx="440">
                  <c:v>12.892529</c:v>
                </c:pt>
                <c:pt idx="441">
                  <c:v>13.013366</c:v>
                </c:pt>
                <c:pt idx="442">
                  <c:v>12.249457</c:v>
                </c:pt>
                <c:pt idx="443">
                  <c:v>10.792827000000001</c:v>
                </c:pt>
                <c:pt idx="444">
                  <c:v>9.2913300000000003</c:v>
                </c:pt>
                <c:pt idx="445">
                  <c:v>8.3964149999999993</c:v>
                </c:pt>
                <c:pt idx="446">
                  <c:v>7.9238324000000002</c:v>
                </c:pt>
                <c:pt idx="447">
                  <c:v>7.0265236</c:v>
                </c:pt>
                <c:pt idx="448">
                  <c:v>6.1202420000000002</c:v>
                </c:pt>
                <c:pt idx="449">
                  <c:v>5.4388857000000002</c:v>
                </c:pt>
                <c:pt idx="450">
                  <c:v>5.0111689999999998</c:v>
                </c:pt>
                <c:pt idx="451">
                  <c:v>4.0145583</c:v>
                </c:pt>
                <c:pt idx="452">
                  <c:v>3.0323045</c:v>
                </c:pt>
                <c:pt idx="453">
                  <c:v>2.3599212000000001</c:v>
                </c:pt>
                <c:pt idx="454">
                  <c:v>2.0219352000000002</c:v>
                </c:pt>
                <c:pt idx="455">
                  <c:v>1.7694924000000001</c:v>
                </c:pt>
                <c:pt idx="456">
                  <c:v>1.3393824999999999</c:v>
                </c:pt>
                <c:pt idx="457">
                  <c:v>1.0648061</c:v>
                </c:pt>
                <c:pt idx="458">
                  <c:v>1.4967105000000001</c:v>
                </c:pt>
                <c:pt idx="459">
                  <c:v>2.9467610999999998</c:v>
                </c:pt>
                <c:pt idx="460">
                  <c:v>4.193422</c:v>
                </c:pt>
                <c:pt idx="461">
                  <c:v>4.8723850000000004</c:v>
                </c:pt>
                <c:pt idx="462">
                  <c:v>5.3976097000000003</c:v>
                </c:pt>
                <c:pt idx="463">
                  <c:v>5.8073807000000004</c:v>
                </c:pt>
                <c:pt idx="464">
                  <c:v>5.9437714000000001</c:v>
                </c:pt>
                <c:pt idx="465">
                  <c:v>6.4564339999999998</c:v>
                </c:pt>
                <c:pt idx="466">
                  <c:v>7.4237323000000002</c:v>
                </c:pt>
                <c:pt idx="467">
                  <c:v>7.5326056000000001</c:v>
                </c:pt>
                <c:pt idx="468">
                  <c:v>7.109076</c:v>
                </c:pt>
                <c:pt idx="469">
                  <c:v>6.7088766</c:v>
                </c:pt>
                <c:pt idx="470">
                  <c:v>6.2608204000000001</c:v>
                </c:pt>
                <c:pt idx="471">
                  <c:v>6.0687965999999998</c:v>
                </c:pt>
                <c:pt idx="472">
                  <c:v>6.4773706999999998</c:v>
                </c:pt>
                <c:pt idx="473">
                  <c:v>7.2388870000000001</c:v>
                </c:pt>
                <c:pt idx="474">
                  <c:v>7.2341012999999998</c:v>
                </c:pt>
                <c:pt idx="475">
                  <c:v>7.6313095000000004</c:v>
                </c:pt>
                <c:pt idx="476">
                  <c:v>8.3192459999999997</c:v>
                </c:pt>
                <c:pt idx="477">
                  <c:v>9.5377910000000004</c:v>
                </c:pt>
                <c:pt idx="478">
                  <c:v>10.594222</c:v>
                </c:pt>
                <c:pt idx="479">
                  <c:v>10.811370999999999</c:v>
                </c:pt>
                <c:pt idx="480">
                  <c:v>10.471590000000001</c:v>
                </c:pt>
                <c:pt idx="481">
                  <c:v>9.5060859999999998</c:v>
                </c:pt>
                <c:pt idx="482">
                  <c:v>9.7244309999999992</c:v>
                </c:pt>
                <c:pt idx="483">
                  <c:v>10.809576</c:v>
                </c:pt>
                <c:pt idx="484">
                  <c:v>11.505888000000001</c:v>
                </c:pt>
                <c:pt idx="485">
                  <c:v>11.991033</c:v>
                </c:pt>
                <c:pt idx="486">
                  <c:v>11.7667055</c:v>
                </c:pt>
                <c:pt idx="487">
                  <c:v>10.545170000000001</c:v>
                </c:pt>
                <c:pt idx="488">
                  <c:v>10.052846000000001</c:v>
                </c:pt>
                <c:pt idx="489">
                  <c:v>11.979069000000001</c:v>
                </c:pt>
                <c:pt idx="490">
                  <c:v>15.4313135</c:v>
                </c:pt>
                <c:pt idx="491">
                  <c:v>17.011175000000001</c:v>
                </c:pt>
                <c:pt idx="492">
                  <c:v>15.461224</c:v>
                </c:pt>
                <c:pt idx="493">
                  <c:v>13.070195</c:v>
                </c:pt>
                <c:pt idx="494">
                  <c:v>12.579067999999999</c:v>
                </c:pt>
                <c:pt idx="495">
                  <c:v>13.207185000000001</c:v>
                </c:pt>
                <c:pt idx="496">
                  <c:v>13.032508999999999</c:v>
                </c:pt>
                <c:pt idx="497">
                  <c:v>12.420544</c:v>
                </c:pt>
                <c:pt idx="498">
                  <c:v>12.021540999999999</c:v>
                </c:pt>
                <c:pt idx="499">
                  <c:v>12.017353</c:v>
                </c:pt>
                <c:pt idx="500">
                  <c:v>11.779267000000001</c:v>
                </c:pt>
                <c:pt idx="501">
                  <c:v>11.155937</c:v>
                </c:pt>
                <c:pt idx="502">
                  <c:v>10.07498</c:v>
                </c:pt>
                <c:pt idx="503">
                  <c:v>8.9216390000000008</c:v>
                </c:pt>
                <c:pt idx="504">
                  <c:v>7.6343006999999998</c:v>
                </c:pt>
                <c:pt idx="505">
                  <c:v>6.3678993999999998</c:v>
                </c:pt>
                <c:pt idx="506">
                  <c:v>5.096114</c:v>
                </c:pt>
                <c:pt idx="507">
                  <c:v>4.0348972999999999</c:v>
                </c:pt>
                <c:pt idx="508">
                  <c:v>3.3577284999999999</c:v>
                </c:pt>
                <c:pt idx="509">
                  <c:v>2.8109684000000001</c:v>
                </c:pt>
                <c:pt idx="510">
                  <c:v>2.6745774999999998</c:v>
                </c:pt>
                <c:pt idx="511">
                  <c:v>2.777469</c:v>
                </c:pt>
                <c:pt idx="512">
                  <c:v>2.8073792000000002</c:v>
                </c:pt>
                <c:pt idx="513">
                  <c:v>2.8025935</c:v>
                </c:pt>
                <c:pt idx="514">
                  <c:v>2.3970099999999999</c:v>
                </c:pt>
                <c:pt idx="515">
                  <c:v>2.0350956999999998</c:v>
                </c:pt>
                <c:pt idx="516">
                  <c:v>2.2265215</c:v>
                </c:pt>
                <c:pt idx="517">
                  <c:v>3.2033912999999998</c:v>
                </c:pt>
                <c:pt idx="518">
                  <c:v>4.1473599999999999</c:v>
                </c:pt>
                <c:pt idx="519">
                  <c:v>4.0815573000000001</c:v>
                </c:pt>
                <c:pt idx="520">
                  <c:v>4.2622150000000003</c:v>
                </c:pt>
                <c:pt idx="521">
                  <c:v>4.1353954999999996</c:v>
                </c:pt>
                <c:pt idx="522">
                  <c:v>4.1946180000000002</c:v>
                </c:pt>
                <c:pt idx="523">
                  <c:v>5.0201419999999999</c:v>
                </c:pt>
                <c:pt idx="524">
                  <c:v>6.3577300000000001</c:v>
                </c:pt>
                <c:pt idx="525">
                  <c:v>7.0037919999999998</c:v>
                </c:pt>
                <c:pt idx="526">
                  <c:v>7.1635127000000001</c:v>
                </c:pt>
                <c:pt idx="527">
                  <c:v>7.4506515999999996</c:v>
                </c:pt>
                <c:pt idx="528">
                  <c:v>7.3286176000000003</c:v>
                </c:pt>
                <c:pt idx="529">
                  <c:v>6.9385877000000002</c:v>
                </c:pt>
                <c:pt idx="530">
                  <c:v>6.8823559999999997</c:v>
                </c:pt>
                <c:pt idx="531">
                  <c:v>6.9344000000000001</c:v>
                </c:pt>
                <c:pt idx="532">
                  <c:v>6.7944199999999997</c:v>
                </c:pt>
                <c:pt idx="533">
                  <c:v>6.5928244999999999</c:v>
                </c:pt>
                <c:pt idx="534">
                  <c:v>6.7848487000000004</c:v>
                </c:pt>
                <c:pt idx="535">
                  <c:v>7.2460649999999998</c:v>
                </c:pt>
                <c:pt idx="536">
                  <c:v>7.9088770000000004</c:v>
                </c:pt>
                <c:pt idx="537">
                  <c:v>8.8217390000000009</c:v>
                </c:pt>
                <c:pt idx="538">
                  <c:v>9.6831549999999993</c:v>
                </c:pt>
                <c:pt idx="539">
                  <c:v>10.480563</c:v>
                </c:pt>
                <c:pt idx="540">
                  <c:v>11.406586000000001</c:v>
                </c:pt>
                <c:pt idx="541">
                  <c:v>12.466008</c:v>
                </c:pt>
                <c:pt idx="542">
                  <c:v>13.371691</c:v>
                </c:pt>
                <c:pt idx="543">
                  <c:v>14.003396</c:v>
                </c:pt>
                <c:pt idx="544">
                  <c:v>14.257633999999999</c:v>
                </c:pt>
                <c:pt idx="545">
                  <c:v>14.114064000000001</c:v>
                </c:pt>
                <c:pt idx="546">
                  <c:v>13.306487000000001</c:v>
                </c:pt>
                <c:pt idx="547">
                  <c:v>12.614363000000001</c:v>
                </c:pt>
                <c:pt idx="548">
                  <c:v>11.880962</c:v>
                </c:pt>
                <c:pt idx="549">
                  <c:v>11.259427000000001</c:v>
                </c:pt>
                <c:pt idx="550">
                  <c:v>11.59502</c:v>
                </c:pt>
                <c:pt idx="551">
                  <c:v>11.822937</c:v>
                </c:pt>
                <c:pt idx="552">
                  <c:v>11.365309999999999</c:v>
                </c:pt>
                <c:pt idx="553">
                  <c:v>11.146366</c:v>
                </c:pt>
                <c:pt idx="554">
                  <c:v>10.6014</c:v>
                </c:pt>
                <c:pt idx="555">
                  <c:v>9.6035939999999993</c:v>
                </c:pt>
                <c:pt idx="556">
                  <c:v>8.75474</c:v>
                </c:pt>
                <c:pt idx="557">
                  <c:v>9.2602229999999999</c:v>
                </c:pt>
                <c:pt idx="558">
                  <c:v>9.7447700000000008</c:v>
                </c:pt>
                <c:pt idx="559">
                  <c:v>10.063015999999999</c:v>
                </c:pt>
                <c:pt idx="560">
                  <c:v>10.048658</c:v>
                </c:pt>
                <c:pt idx="561">
                  <c:v>8.947362</c:v>
                </c:pt>
                <c:pt idx="562">
                  <c:v>7.3178495999999997</c:v>
                </c:pt>
                <c:pt idx="563">
                  <c:v>6.1525454999999996</c:v>
                </c:pt>
                <c:pt idx="564">
                  <c:v>5.7206406999999997</c:v>
                </c:pt>
                <c:pt idx="565">
                  <c:v>5.6925249999999998</c:v>
                </c:pt>
                <c:pt idx="566">
                  <c:v>5.8331030000000004</c:v>
                </c:pt>
                <c:pt idx="567">
                  <c:v>5.5710892999999997</c:v>
                </c:pt>
                <c:pt idx="568">
                  <c:v>4.8430730000000004</c:v>
                </c:pt>
                <c:pt idx="569">
                  <c:v>4.0241293999999996</c:v>
                </c:pt>
                <c:pt idx="570">
                  <c:v>3.5599219999999998</c:v>
                </c:pt>
                <c:pt idx="571">
                  <c:v>3.2961133</c:v>
                </c:pt>
                <c:pt idx="572">
                  <c:v>3.1190443000000001</c:v>
                </c:pt>
                <c:pt idx="573">
                  <c:v>2.9545379000000001</c:v>
                </c:pt>
                <c:pt idx="574">
                  <c:v>2.7876384000000001</c:v>
                </c:pt>
                <c:pt idx="575">
                  <c:v>2.6626134000000001</c:v>
                </c:pt>
                <c:pt idx="576">
                  <c:v>3.0634112</c:v>
                </c:pt>
                <c:pt idx="577">
                  <c:v>1.5355939999999999</c:v>
                </c:pt>
                <c:pt idx="578">
                  <c:v>-0.86919283999999997</c:v>
                </c:pt>
                <c:pt idx="579">
                  <c:v>-1.5074782</c:v>
                </c:pt>
                <c:pt idx="580">
                  <c:v>-1.0301100999999999</c:v>
                </c:pt>
                <c:pt idx="581">
                  <c:v>0.68255264000000004</c:v>
                </c:pt>
                <c:pt idx="582">
                  <c:v>3.458825</c:v>
                </c:pt>
                <c:pt idx="583">
                  <c:v>5.9748783000000003</c:v>
                </c:pt>
                <c:pt idx="584">
                  <c:v>6.9230340000000004</c:v>
                </c:pt>
                <c:pt idx="585">
                  <c:v>6.9690960000000004</c:v>
                </c:pt>
                <c:pt idx="586">
                  <c:v>6.5653069999999998</c:v>
                </c:pt>
                <c:pt idx="587">
                  <c:v>6.3068824000000001</c:v>
                </c:pt>
                <c:pt idx="588">
                  <c:v>6.9541407</c:v>
                </c:pt>
                <c:pt idx="589">
                  <c:v>8.3024959999999997</c:v>
                </c:pt>
                <c:pt idx="590">
                  <c:v>9.8979110000000006</c:v>
                </c:pt>
                <c:pt idx="591">
                  <c:v>10.645668000000001</c:v>
                </c:pt>
                <c:pt idx="592">
                  <c:v>10.407582</c:v>
                </c:pt>
                <c:pt idx="593">
                  <c:v>9.6077809999999992</c:v>
                </c:pt>
                <c:pt idx="594">
                  <c:v>9.1154580000000003</c:v>
                </c:pt>
                <c:pt idx="595">
                  <c:v>9.0454670000000004</c:v>
                </c:pt>
                <c:pt idx="596">
                  <c:v>9.5682989999999997</c:v>
                </c:pt>
                <c:pt idx="597">
                  <c:v>10.897512000000001</c:v>
                </c:pt>
                <c:pt idx="598">
                  <c:v>11.578868999999999</c:v>
                </c:pt>
                <c:pt idx="599">
                  <c:v>11.353944</c:v>
                </c:pt>
                <c:pt idx="600">
                  <c:v>10.959127000000001</c:v>
                </c:pt>
                <c:pt idx="601">
                  <c:v>11.298310000000001</c:v>
                </c:pt>
                <c:pt idx="602">
                  <c:v>11.654242500000001</c:v>
                </c:pt>
                <c:pt idx="603">
                  <c:v>10.931609999999999</c:v>
                </c:pt>
                <c:pt idx="604">
                  <c:v>10.341181000000001</c:v>
                </c:pt>
                <c:pt idx="605">
                  <c:v>11.103892999999999</c:v>
                </c:pt>
                <c:pt idx="606">
                  <c:v>10.977672</c:v>
                </c:pt>
                <c:pt idx="607">
                  <c:v>12.632906999999999</c:v>
                </c:pt>
                <c:pt idx="608">
                  <c:v>13.858032</c:v>
                </c:pt>
                <c:pt idx="609">
                  <c:v>12.859627</c:v>
                </c:pt>
                <c:pt idx="610">
                  <c:v>12.4426775</c:v>
                </c:pt>
                <c:pt idx="611">
                  <c:v>11.803196</c:v>
                </c:pt>
                <c:pt idx="612">
                  <c:v>12.328421000000001</c:v>
                </c:pt>
                <c:pt idx="613">
                  <c:v>12.308680000000001</c:v>
                </c:pt>
                <c:pt idx="614">
                  <c:v>12.037094</c:v>
                </c:pt>
                <c:pt idx="615">
                  <c:v>11.29532</c:v>
                </c:pt>
                <c:pt idx="616">
                  <c:v>9.9631159999999994</c:v>
                </c:pt>
                <c:pt idx="617">
                  <c:v>8.3018979999999996</c:v>
                </c:pt>
                <c:pt idx="618">
                  <c:v>7.0606213000000002</c:v>
                </c:pt>
                <c:pt idx="619">
                  <c:v>6.9804620000000002</c:v>
                </c:pt>
                <c:pt idx="620">
                  <c:v>6.1543400000000004</c:v>
                </c:pt>
                <c:pt idx="621">
                  <c:v>5.4897330000000002</c:v>
                </c:pt>
                <c:pt idx="622">
                  <c:v>5.3449673999999998</c:v>
                </c:pt>
                <c:pt idx="623">
                  <c:v>4.8179483000000003</c:v>
                </c:pt>
                <c:pt idx="624">
                  <c:v>4.9010990000000003</c:v>
                </c:pt>
                <c:pt idx="625">
                  <c:v>4.9579287000000001</c:v>
                </c:pt>
                <c:pt idx="626">
                  <c:v>3.9780676000000001</c:v>
                </c:pt>
                <c:pt idx="627">
                  <c:v>3.5712879000000002</c:v>
                </c:pt>
                <c:pt idx="628">
                  <c:v>4.1162533999999997</c:v>
                </c:pt>
                <c:pt idx="629">
                  <c:v>4.9926243000000001</c:v>
                </c:pt>
                <c:pt idx="630">
                  <c:v>4.7970113999999997</c:v>
                </c:pt>
                <c:pt idx="631">
                  <c:v>3.7896328000000001</c:v>
                </c:pt>
                <c:pt idx="632">
                  <c:v>4.0899320000000001</c:v>
                </c:pt>
                <c:pt idx="633">
                  <c:v>5.0620165000000004</c:v>
                </c:pt>
                <c:pt idx="634">
                  <c:v>6.1447687000000002</c:v>
                </c:pt>
                <c:pt idx="635">
                  <c:v>6.3595243000000004</c:v>
                </c:pt>
                <c:pt idx="636">
                  <c:v>5.0805607000000004</c:v>
                </c:pt>
                <c:pt idx="637">
                  <c:v>4.0265219999999999</c:v>
                </c:pt>
                <c:pt idx="638">
                  <c:v>3.481557</c:v>
                </c:pt>
                <c:pt idx="639">
                  <c:v>4.0121655000000001</c:v>
                </c:pt>
                <c:pt idx="640">
                  <c:v>5.7140602999999999</c:v>
                </c:pt>
                <c:pt idx="641">
                  <c:v>6.9170522999999999</c:v>
                </c:pt>
                <c:pt idx="642">
                  <c:v>6.198607</c:v>
                </c:pt>
                <c:pt idx="643">
                  <c:v>5.910272</c:v>
                </c:pt>
                <c:pt idx="644">
                  <c:v>6.2548385</c:v>
                </c:pt>
                <c:pt idx="645">
                  <c:v>6.5216380000000003</c:v>
                </c:pt>
                <c:pt idx="646">
                  <c:v>7.0672015999999998</c:v>
                </c:pt>
                <c:pt idx="647">
                  <c:v>8.1014999999999997</c:v>
                </c:pt>
                <c:pt idx="648">
                  <c:v>8.6171520000000008</c:v>
                </c:pt>
                <c:pt idx="649">
                  <c:v>9.1453690000000005</c:v>
                </c:pt>
                <c:pt idx="650">
                  <c:v>10.536795</c:v>
                </c:pt>
                <c:pt idx="651">
                  <c:v>10.706685</c:v>
                </c:pt>
                <c:pt idx="652">
                  <c:v>10.063613999999999</c:v>
                </c:pt>
                <c:pt idx="653">
                  <c:v>9.0999040000000004</c:v>
                </c:pt>
                <c:pt idx="654">
                  <c:v>9.4779699999999991</c:v>
                </c:pt>
                <c:pt idx="655">
                  <c:v>10.092328</c:v>
                </c:pt>
                <c:pt idx="656">
                  <c:v>10.346565</c:v>
                </c:pt>
                <c:pt idx="657">
                  <c:v>12.238091000000001</c:v>
                </c:pt>
                <c:pt idx="658">
                  <c:v>15.000007</c:v>
                </c:pt>
                <c:pt idx="659">
                  <c:v>16.113268000000001</c:v>
                </c:pt>
                <c:pt idx="660">
                  <c:v>13.721641999999999</c:v>
                </c:pt>
                <c:pt idx="661">
                  <c:v>10.916057</c:v>
                </c:pt>
                <c:pt idx="662">
                  <c:v>10.04806</c:v>
                </c:pt>
                <c:pt idx="663">
                  <c:v>11.840284</c:v>
                </c:pt>
                <c:pt idx="664">
                  <c:v>11.382059</c:v>
                </c:pt>
                <c:pt idx="665">
                  <c:v>10.275976999999999</c:v>
                </c:pt>
                <c:pt idx="666">
                  <c:v>9.3966139999999996</c:v>
                </c:pt>
                <c:pt idx="667">
                  <c:v>8.8528450000000003</c:v>
                </c:pt>
                <c:pt idx="668">
                  <c:v>8.3790659999999999</c:v>
                </c:pt>
                <c:pt idx="669">
                  <c:v>7.6612200000000001</c:v>
                </c:pt>
                <c:pt idx="670">
                  <c:v>7.8592256999999996</c:v>
                </c:pt>
                <c:pt idx="671">
                  <c:v>7.5589266000000004</c:v>
                </c:pt>
                <c:pt idx="672">
                  <c:v>6.5868425000000004</c:v>
                </c:pt>
                <c:pt idx="673">
                  <c:v>4.4255256999999997</c:v>
                </c:pt>
                <c:pt idx="674">
                  <c:v>2.8809586</c:v>
                </c:pt>
                <c:pt idx="675">
                  <c:v>2.6955146999999999</c:v>
                </c:pt>
                <c:pt idx="676">
                  <c:v>4.3387855999999996</c:v>
                </c:pt>
                <c:pt idx="677">
                  <c:v>5.3437710000000003</c:v>
                </c:pt>
                <c:pt idx="678">
                  <c:v>7.0211395999999997</c:v>
                </c:pt>
                <c:pt idx="679">
                  <c:v>7.4608210000000001</c:v>
                </c:pt>
                <c:pt idx="680">
                  <c:v>5.8600225000000004</c:v>
                </c:pt>
                <c:pt idx="681">
                  <c:v>5.0757750000000001</c:v>
                </c:pt>
                <c:pt idx="682">
                  <c:v>4.5553359999999996</c:v>
                </c:pt>
                <c:pt idx="683">
                  <c:v>4.8658047</c:v>
                </c:pt>
                <c:pt idx="684">
                  <c:v>6.3206410000000002</c:v>
                </c:pt>
                <c:pt idx="685">
                  <c:v>6.6795644999999997</c:v>
                </c:pt>
                <c:pt idx="686">
                  <c:v>6.9367929999999998</c:v>
                </c:pt>
                <c:pt idx="687">
                  <c:v>7.1359953999999997</c:v>
                </c:pt>
                <c:pt idx="688">
                  <c:v>7.5044899999999997</c:v>
                </c:pt>
                <c:pt idx="689">
                  <c:v>8.3371929999999992</c:v>
                </c:pt>
                <c:pt idx="690">
                  <c:v>7.0432734000000004</c:v>
                </c:pt>
                <c:pt idx="691">
                  <c:v>5.0117669999999999</c:v>
                </c:pt>
                <c:pt idx="692">
                  <c:v>5.8468622999999997</c:v>
                </c:pt>
                <c:pt idx="693">
                  <c:v>7.1120669999999997</c:v>
                </c:pt>
                <c:pt idx="694">
                  <c:v>7.2029943000000003</c:v>
                </c:pt>
                <c:pt idx="695">
                  <c:v>6.3499530000000002</c:v>
                </c:pt>
                <c:pt idx="696">
                  <c:v>6.3445689999999999</c:v>
                </c:pt>
                <c:pt idx="697">
                  <c:v>6.0891355999999996</c:v>
                </c:pt>
                <c:pt idx="698">
                  <c:v>4.9375895999999999</c:v>
                </c:pt>
                <c:pt idx="699">
                  <c:v>4.1982074000000003</c:v>
                </c:pt>
                <c:pt idx="700">
                  <c:v>2.8516463999999999</c:v>
                </c:pt>
                <c:pt idx="701">
                  <c:v>3.1872395999999998</c:v>
                </c:pt>
                <c:pt idx="702">
                  <c:v>4.3824550000000002</c:v>
                </c:pt>
                <c:pt idx="703">
                  <c:v>4.3280180000000001</c:v>
                </c:pt>
                <c:pt idx="704">
                  <c:v>3.3613176</c:v>
                </c:pt>
                <c:pt idx="705">
                  <c:v>2.5848466999999999</c:v>
                </c:pt>
                <c:pt idx="706">
                  <c:v>2.5776682000000002</c:v>
                </c:pt>
                <c:pt idx="707">
                  <c:v>2.6123639999999999</c:v>
                </c:pt>
                <c:pt idx="708">
                  <c:v>2.3072792999999998</c:v>
                </c:pt>
                <c:pt idx="709">
                  <c:v>2.0584256999999999</c:v>
                </c:pt>
                <c:pt idx="710">
                  <c:v>1.8867407</c:v>
                </c:pt>
                <c:pt idx="711">
                  <c:v>1.0797612999999999</c:v>
                </c:pt>
                <c:pt idx="712">
                  <c:v>-0.8135597</c:v>
                </c:pt>
                <c:pt idx="713">
                  <c:v>-0.43549369999999998</c:v>
                </c:pt>
                <c:pt idx="714">
                  <c:v>0.28295126999999998</c:v>
                </c:pt>
                <c:pt idx="715">
                  <c:v>0.7585248</c:v>
                </c:pt>
                <c:pt idx="716">
                  <c:v>2.6135603999999999</c:v>
                </c:pt>
                <c:pt idx="717">
                  <c:v>0.29371900000000001</c:v>
                </c:pt>
                <c:pt idx="718">
                  <c:v>-0.91046899999999997</c:v>
                </c:pt>
                <c:pt idx="719">
                  <c:v>0.39840495999999997</c:v>
                </c:pt>
                <c:pt idx="720">
                  <c:v>1.3070793000000001</c:v>
                </c:pt>
                <c:pt idx="721">
                  <c:v>1.4590236000000001</c:v>
                </c:pt>
                <c:pt idx="722">
                  <c:v>1.0378868999999999</c:v>
                </c:pt>
                <c:pt idx="723">
                  <c:v>0.58145590000000003</c:v>
                </c:pt>
                <c:pt idx="724">
                  <c:v>1.1300105</c:v>
                </c:pt>
                <c:pt idx="725">
                  <c:v>2.5806591999999999</c:v>
                </c:pt>
                <c:pt idx="726">
                  <c:v>3.1112676000000001</c:v>
                </c:pt>
                <c:pt idx="727">
                  <c:v>2.8707889999999998</c:v>
                </c:pt>
                <c:pt idx="728">
                  <c:v>2.7314072</c:v>
                </c:pt>
                <c:pt idx="729">
                  <c:v>2.6327029999999998</c:v>
                </c:pt>
                <c:pt idx="730">
                  <c:v>2.3060827000000002</c:v>
                </c:pt>
                <c:pt idx="731">
                  <c:v>1.8801604999999999</c:v>
                </c:pt>
                <c:pt idx="732">
                  <c:v>1.4297116000000001</c:v>
                </c:pt>
                <c:pt idx="733">
                  <c:v>2.2133609999999999</c:v>
                </c:pt>
                <c:pt idx="734">
                  <c:v>2.6219353999999999</c:v>
                </c:pt>
                <c:pt idx="735">
                  <c:v>1.7910277999999999</c:v>
                </c:pt>
              </c:numCache>
            </c:numRef>
          </c:val>
          <c:smooth val="0"/>
          <c:extLst>
            <c:ext xmlns:c16="http://schemas.microsoft.com/office/drawing/2014/chart" uri="{C3380CC4-5D6E-409C-BE32-E72D297353CC}">
              <c16:uniqueId val="{00000000-9310-40AB-BB64-D8A56F5211B5}"/>
            </c:ext>
          </c:extLst>
        </c:ser>
        <c:ser>
          <c:idx val="1"/>
          <c:order val="1"/>
          <c:tx>
            <c:v>Y</c:v>
          </c:tx>
          <c:spPr>
            <a:ln w="28575" cap="rnd">
              <a:solidFill>
                <a:schemeClr val="accent2"/>
              </a:solidFill>
              <a:round/>
            </a:ln>
            <a:effectLst/>
          </c:spPr>
          <c:marker>
            <c:symbol val="none"/>
          </c:marker>
          <c:val>
            <c:numRef>
              <c:f>'SENSOR_DELAY_GAME(1)'!$B$1:$B$736</c:f>
              <c:numCache>
                <c:formatCode>General</c:formatCode>
                <c:ptCount val="736"/>
                <c:pt idx="0">
                  <c:v>-2.1343977000000001</c:v>
                </c:pt>
                <c:pt idx="1">
                  <c:v>-2.1726830000000001</c:v>
                </c:pt>
                <c:pt idx="2">
                  <c:v>-2.2558335999999999</c:v>
                </c:pt>
                <c:pt idx="3">
                  <c:v>-2.7439694000000001</c:v>
                </c:pt>
                <c:pt idx="4">
                  <c:v>-3.0335009999999998</c:v>
                </c:pt>
                <c:pt idx="5">
                  <c:v>-3.4283166</c:v>
                </c:pt>
                <c:pt idx="6">
                  <c:v>-3.1393833</c:v>
                </c:pt>
                <c:pt idx="7">
                  <c:v>-2.784049</c:v>
                </c:pt>
                <c:pt idx="8">
                  <c:v>-2.7828526</c:v>
                </c:pt>
                <c:pt idx="9">
                  <c:v>-2.984448</c:v>
                </c:pt>
                <c:pt idx="10">
                  <c:v>-3.6382867999999999</c:v>
                </c:pt>
                <c:pt idx="11">
                  <c:v>-4.0905303999999996</c:v>
                </c:pt>
                <c:pt idx="12">
                  <c:v>-4.4596232999999996</c:v>
                </c:pt>
                <c:pt idx="13">
                  <c:v>-4.7509493999999997</c:v>
                </c:pt>
                <c:pt idx="14">
                  <c:v>-5.0219364000000004</c:v>
                </c:pt>
                <c:pt idx="15">
                  <c:v>-5.4729834000000004</c:v>
                </c:pt>
                <c:pt idx="16">
                  <c:v>-5.5238310000000004</c:v>
                </c:pt>
                <c:pt idx="17">
                  <c:v>-4.8658047</c:v>
                </c:pt>
                <c:pt idx="18">
                  <c:v>-4.1844486999999999</c:v>
                </c:pt>
                <c:pt idx="19">
                  <c:v>-4.1294136000000004</c:v>
                </c:pt>
                <c:pt idx="20">
                  <c:v>-4.0887355999999997</c:v>
                </c:pt>
                <c:pt idx="21">
                  <c:v>-4.2598224</c:v>
                </c:pt>
                <c:pt idx="22">
                  <c:v>-4.5762733999999998</c:v>
                </c:pt>
                <c:pt idx="23">
                  <c:v>-4.8329034000000002</c:v>
                </c:pt>
                <c:pt idx="24">
                  <c:v>-4.7952165999999998</c:v>
                </c:pt>
                <c:pt idx="25">
                  <c:v>-4.7204410000000001</c:v>
                </c:pt>
                <c:pt idx="26">
                  <c:v>-4.8759740000000003</c:v>
                </c:pt>
                <c:pt idx="27">
                  <c:v>-5.0620165000000004</c:v>
                </c:pt>
                <c:pt idx="28">
                  <c:v>-5.1894340000000003</c:v>
                </c:pt>
                <c:pt idx="29">
                  <c:v>-5.1200422999999997</c:v>
                </c:pt>
                <c:pt idx="30">
                  <c:v>-5.1361938</c:v>
                </c:pt>
                <c:pt idx="31">
                  <c:v>-4.9100720000000004</c:v>
                </c:pt>
                <c:pt idx="32">
                  <c:v>-4.7228336000000004</c:v>
                </c:pt>
                <c:pt idx="33">
                  <c:v>-4.8251265999999999</c:v>
                </c:pt>
                <c:pt idx="34">
                  <c:v>-4.7282175999999998</c:v>
                </c:pt>
                <c:pt idx="35">
                  <c:v>-4.7234319999999999</c:v>
                </c:pt>
                <c:pt idx="36">
                  <c:v>-4.7234319999999999</c:v>
                </c:pt>
                <c:pt idx="37">
                  <c:v>-5.2283172999999996</c:v>
                </c:pt>
                <c:pt idx="38">
                  <c:v>-5.5842499999999999</c:v>
                </c:pt>
                <c:pt idx="39">
                  <c:v>-5.8008002999999997</c:v>
                </c:pt>
                <c:pt idx="40">
                  <c:v>-6.0424749999999996</c:v>
                </c:pt>
                <c:pt idx="41">
                  <c:v>-6.2009996999999997</c:v>
                </c:pt>
                <c:pt idx="42">
                  <c:v>-6.6628145999999999</c:v>
                </c:pt>
                <c:pt idx="43">
                  <c:v>-7.6067834000000003</c:v>
                </c:pt>
                <c:pt idx="44">
                  <c:v>-8.7936230000000002</c:v>
                </c:pt>
                <c:pt idx="45">
                  <c:v>-8.9144609999999993</c:v>
                </c:pt>
                <c:pt idx="46">
                  <c:v>-8.6973120000000002</c:v>
                </c:pt>
                <c:pt idx="47">
                  <c:v>-8.7613199999999996</c:v>
                </c:pt>
                <c:pt idx="48">
                  <c:v>-9.1926260000000006</c:v>
                </c:pt>
                <c:pt idx="49">
                  <c:v>-9.0149589999999993</c:v>
                </c:pt>
                <c:pt idx="50">
                  <c:v>-9.2075814999999999</c:v>
                </c:pt>
                <c:pt idx="51">
                  <c:v>-9.519247</c:v>
                </c:pt>
                <c:pt idx="52">
                  <c:v>-9.6065850000000008</c:v>
                </c:pt>
                <c:pt idx="53">
                  <c:v>-10.009176999999999</c:v>
                </c:pt>
                <c:pt idx="54">
                  <c:v>-10.211968000000001</c:v>
                </c:pt>
                <c:pt idx="55">
                  <c:v>-9.9565350000000006</c:v>
                </c:pt>
                <c:pt idx="56">
                  <c:v>-8.9970130000000008</c:v>
                </c:pt>
                <c:pt idx="57">
                  <c:v>-7.9387875000000001</c:v>
                </c:pt>
                <c:pt idx="58">
                  <c:v>-7.2831539999999997</c:v>
                </c:pt>
                <c:pt idx="59">
                  <c:v>-6.9218380000000002</c:v>
                </c:pt>
                <c:pt idx="60">
                  <c:v>-7.0725856</c:v>
                </c:pt>
                <c:pt idx="61">
                  <c:v>-7.1120669999999997</c:v>
                </c:pt>
                <c:pt idx="62">
                  <c:v>-6.942177</c:v>
                </c:pt>
                <c:pt idx="63">
                  <c:v>-6.7806610000000003</c:v>
                </c:pt>
                <c:pt idx="64">
                  <c:v>-6.7130637000000002</c:v>
                </c:pt>
                <c:pt idx="65">
                  <c:v>-6.6987069999999997</c:v>
                </c:pt>
                <c:pt idx="66">
                  <c:v>-6.9320073000000004</c:v>
                </c:pt>
                <c:pt idx="67">
                  <c:v>-7.3477600000000001</c:v>
                </c:pt>
                <c:pt idx="68">
                  <c:v>-7.9902329999999999</c:v>
                </c:pt>
                <c:pt idx="69">
                  <c:v>-8.1038920000000001</c:v>
                </c:pt>
                <c:pt idx="70">
                  <c:v>-8.300103</c:v>
                </c:pt>
                <c:pt idx="71">
                  <c:v>-8.3509510000000002</c:v>
                </c:pt>
                <c:pt idx="72">
                  <c:v>-8.3300140000000003</c:v>
                </c:pt>
                <c:pt idx="73">
                  <c:v>-8.9551390000000008</c:v>
                </c:pt>
                <c:pt idx="74">
                  <c:v>-9.4002040000000004</c:v>
                </c:pt>
                <c:pt idx="75">
                  <c:v>-9.3158569999999994</c:v>
                </c:pt>
                <c:pt idx="76">
                  <c:v>-9.3894359999999999</c:v>
                </c:pt>
                <c:pt idx="77">
                  <c:v>-8.3994055000000003</c:v>
                </c:pt>
                <c:pt idx="78">
                  <c:v>-7.1706915000000002</c:v>
                </c:pt>
                <c:pt idx="79">
                  <c:v>-7.2927249999999999</c:v>
                </c:pt>
                <c:pt idx="80">
                  <c:v>-8.2504519999999992</c:v>
                </c:pt>
                <c:pt idx="81">
                  <c:v>-9.1357970000000002</c:v>
                </c:pt>
                <c:pt idx="82">
                  <c:v>-9.9254280000000001</c:v>
                </c:pt>
                <c:pt idx="83">
                  <c:v>-10.554741</c:v>
                </c:pt>
                <c:pt idx="84">
                  <c:v>-11.182259</c:v>
                </c:pt>
                <c:pt idx="85">
                  <c:v>-11.959327999999999</c:v>
                </c:pt>
                <c:pt idx="86">
                  <c:v>-12.151949999999999</c:v>
                </c:pt>
                <c:pt idx="87">
                  <c:v>-11.9102745</c:v>
                </c:pt>
                <c:pt idx="88">
                  <c:v>-11.257034000000001</c:v>
                </c:pt>
                <c:pt idx="89">
                  <c:v>-10.687542000000001</c:v>
                </c:pt>
                <c:pt idx="90">
                  <c:v>-10.560124</c:v>
                </c:pt>
                <c:pt idx="91">
                  <c:v>-10.834103000000001</c:v>
                </c:pt>
                <c:pt idx="92">
                  <c:v>-10.272387500000001</c:v>
                </c:pt>
                <c:pt idx="93">
                  <c:v>-9.6299139999999994</c:v>
                </c:pt>
                <c:pt idx="94">
                  <c:v>-9.026923</c:v>
                </c:pt>
                <c:pt idx="95">
                  <c:v>-8.6979100000000003</c:v>
                </c:pt>
                <c:pt idx="96">
                  <c:v>-8.4352979999999995</c:v>
                </c:pt>
                <c:pt idx="97">
                  <c:v>-8.2833539999999992</c:v>
                </c:pt>
                <c:pt idx="98">
                  <c:v>-8.1834539999999993</c:v>
                </c:pt>
                <c:pt idx="99">
                  <c:v>-8.1583290000000002</c:v>
                </c:pt>
                <c:pt idx="100">
                  <c:v>-8.0422770000000003</c:v>
                </c:pt>
                <c:pt idx="101">
                  <c:v>-8.0751779999999993</c:v>
                </c:pt>
                <c:pt idx="102">
                  <c:v>-8.1176510000000004</c:v>
                </c:pt>
                <c:pt idx="103">
                  <c:v>-8.4861459999999997</c:v>
                </c:pt>
                <c:pt idx="104">
                  <c:v>-8.3246300000000009</c:v>
                </c:pt>
                <c:pt idx="105">
                  <c:v>-7.8616190000000001</c:v>
                </c:pt>
                <c:pt idx="106">
                  <c:v>-8.2265239999999995</c:v>
                </c:pt>
                <c:pt idx="107">
                  <c:v>-8.1469629999999995</c:v>
                </c:pt>
                <c:pt idx="108">
                  <c:v>-7.5798639999999997</c:v>
                </c:pt>
                <c:pt idx="109">
                  <c:v>-7.8610205999999998</c:v>
                </c:pt>
                <c:pt idx="110">
                  <c:v>-8.6362950000000005</c:v>
                </c:pt>
                <c:pt idx="111">
                  <c:v>-8.9090769999999999</c:v>
                </c:pt>
                <c:pt idx="112">
                  <c:v>-9.0167540000000006</c:v>
                </c:pt>
                <c:pt idx="113">
                  <c:v>-9.3667040000000004</c:v>
                </c:pt>
                <c:pt idx="114">
                  <c:v>-9.6161560000000001</c:v>
                </c:pt>
                <c:pt idx="115">
                  <c:v>-9.7304130000000004</c:v>
                </c:pt>
                <c:pt idx="116">
                  <c:v>-9.0891369999999991</c:v>
                </c:pt>
                <c:pt idx="117">
                  <c:v>-8.1900340000000007</c:v>
                </c:pt>
                <c:pt idx="118">
                  <c:v>-7.5637125999999997</c:v>
                </c:pt>
                <c:pt idx="119">
                  <c:v>-6.9864439999999997</c:v>
                </c:pt>
                <c:pt idx="120">
                  <c:v>-6.6436719999999996</c:v>
                </c:pt>
                <c:pt idx="121">
                  <c:v>-6.2105712999999998</c:v>
                </c:pt>
                <c:pt idx="122">
                  <c:v>-5.7026944000000004</c:v>
                </c:pt>
                <c:pt idx="123">
                  <c:v>-5.3754759999999999</c:v>
                </c:pt>
                <c:pt idx="124">
                  <c:v>-5.4699926000000003</c:v>
                </c:pt>
                <c:pt idx="125">
                  <c:v>-5.6111690000000003</c:v>
                </c:pt>
                <c:pt idx="126">
                  <c:v>-5.7122659999999996</c:v>
                </c:pt>
                <c:pt idx="127">
                  <c:v>-5.8498530000000004</c:v>
                </c:pt>
                <c:pt idx="128">
                  <c:v>-6.3451675999999999</c:v>
                </c:pt>
                <c:pt idx="129">
                  <c:v>-6.8434730000000004</c:v>
                </c:pt>
                <c:pt idx="130">
                  <c:v>-7.1114689999999996</c:v>
                </c:pt>
                <c:pt idx="131">
                  <c:v>-7.1001029999999998</c:v>
                </c:pt>
                <c:pt idx="132">
                  <c:v>-7.4674009999999997</c:v>
                </c:pt>
                <c:pt idx="133">
                  <c:v>-8.2295149999999992</c:v>
                </c:pt>
                <c:pt idx="134">
                  <c:v>-8.4807620000000004</c:v>
                </c:pt>
                <c:pt idx="135">
                  <c:v>-8.2899340000000006</c:v>
                </c:pt>
                <c:pt idx="136">
                  <c:v>-7.2622166000000004</c:v>
                </c:pt>
                <c:pt idx="137">
                  <c:v>-5.7966126999999998</c:v>
                </c:pt>
                <c:pt idx="138">
                  <c:v>-5.6979090000000001</c:v>
                </c:pt>
                <c:pt idx="139">
                  <c:v>-6.9176500000000001</c:v>
                </c:pt>
                <c:pt idx="140">
                  <c:v>-7.9962150000000003</c:v>
                </c:pt>
                <c:pt idx="141">
                  <c:v>-8.7463650000000008</c:v>
                </c:pt>
                <c:pt idx="142">
                  <c:v>-9.4672029999999996</c:v>
                </c:pt>
                <c:pt idx="143">
                  <c:v>-10.01815</c:v>
                </c:pt>
                <c:pt idx="144">
                  <c:v>-10.419546</c:v>
                </c:pt>
                <c:pt idx="145">
                  <c:v>-10.576874999999999</c:v>
                </c:pt>
                <c:pt idx="146">
                  <c:v>-10.304092000000001</c:v>
                </c:pt>
                <c:pt idx="147">
                  <c:v>-9.9768740000000005</c:v>
                </c:pt>
                <c:pt idx="148">
                  <c:v>-9.7381899999999995</c:v>
                </c:pt>
                <c:pt idx="149">
                  <c:v>-9.4372919999999993</c:v>
                </c:pt>
                <c:pt idx="150">
                  <c:v>-9.0556370000000008</c:v>
                </c:pt>
                <c:pt idx="151">
                  <c:v>-8.48794</c:v>
                </c:pt>
                <c:pt idx="152">
                  <c:v>-8.0781690000000008</c:v>
                </c:pt>
                <c:pt idx="153">
                  <c:v>-7.6953177000000004</c:v>
                </c:pt>
                <c:pt idx="154">
                  <c:v>-7.422536</c:v>
                </c:pt>
                <c:pt idx="155">
                  <c:v>-7.2305117000000001</c:v>
                </c:pt>
                <c:pt idx="156">
                  <c:v>-7.1814590000000003</c:v>
                </c:pt>
                <c:pt idx="157">
                  <c:v>-7.3226357000000002</c:v>
                </c:pt>
                <c:pt idx="158">
                  <c:v>-7.3920273999999999</c:v>
                </c:pt>
                <c:pt idx="159">
                  <c:v>-7.4093749999999998</c:v>
                </c:pt>
                <c:pt idx="160">
                  <c:v>-7.8317084000000001</c:v>
                </c:pt>
                <c:pt idx="161">
                  <c:v>-8.9336029999999997</c:v>
                </c:pt>
                <c:pt idx="162">
                  <c:v>-9.6801639999999995</c:v>
                </c:pt>
                <c:pt idx="163">
                  <c:v>-9.7040919999999993</c:v>
                </c:pt>
                <c:pt idx="164">
                  <c:v>-10.172487</c:v>
                </c:pt>
                <c:pt idx="165">
                  <c:v>-10.626525000000001</c:v>
                </c:pt>
                <c:pt idx="166">
                  <c:v>-10.397411999999999</c:v>
                </c:pt>
                <c:pt idx="167">
                  <c:v>-9.7363949999999999</c:v>
                </c:pt>
                <c:pt idx="168">
                  <c:v>-10.072587</c:v>
                </c:pt>
                <c:pt idx="169">
                  <c:v>-10.498509</c:v>
                </c:pt>
                <c:pt idx="170">
                  <c:v>-10.87837</c:v>
                </c:pt>
                <c:pt idx="171">
                  <c:v>-11.121840000000001</c:v>
                </c:pt>
                <c:pt idx="172">
                  <c:v>-10.747961</c:v>
                </c:pt>
                <c:pt idx="173">
                  <c:v>-10.155737999999999</c:v>
                </c:pt>
                <c:pt idx="174">
                  <c:v>-9.7387890000000006</c:v>
                </c:pt>
                <c:pt idx="175">
                  <c:v>-9.4510520000000007</c:v>
                </c:pt>
                <c:pt idx="176">
                  <c:v>-9.4014009999999999</c:v>
                </c:pt>
                <c:pt idx="177">
                  <c:v>-9.2045910000000006</c:v>
                </c:pt>
                <c:pt idx="178">
                  <c:v>-9.1704930000000004</c:v>
                </c:pt>
                <c:pt idx="179">
                  <c:v>-9.1722870000000007</c:v>
                </c:pt>
                <c:pt idx="180">
                  <c:v>-8.9048890000000007</c:v>
                </c:pt>
                <c:pt idx="181">
                  <c:v>-8.7942219999999995</c:v>
                </c:pt>
                <c:pt idx="182">
                  <c:v>-9.3344009999999997</c:v>
                </c:pt>
                <c:pt idx="183">
                  <c:v>-9.9385890000000003</c:v>
                </c:pt>
                <c:pt idx="184">
                  <c:v>-10.357333000000001</c:v>
                </c:pt>
                <c:pt idx="185">
                  <c:v>-10.097712</c:v>
                </c:pt>
                <c:pt idx="186">
                  <c:v>-9.5276209999999999</c:v>
                </c:pt>
                <c:pt idx="187">
                  <c:v>-9.0634139999999999</c:v>
                </c:pt>
                <c:pt idx="188">
                  <c:v>-8.6943210000000004</c:v>
                </c:pt>
                <c:pt idx="189">
                  <c:v>-8.1343999999999994</c:v>
                </c:pt>
                <c:pt idx="190">
                  <c:v>-7.4374909999999996</c:v>
                </c:pt>
                <c:pt idx="191">
                  <c:v>-7.5230345999999999</c:v>
                </c:pt>
                <c:pt idx="192">
                  <c:v>-8.1655069999999998</c:v>
                </c:pt>
                <c:pt idx="193">
                  <c:v>-8.1505519999999994</c:v>
                </c:pt>
                <c:pt idx="194">
                  <c:v>-7.9118680000000001</c:v>
                </c:pt>
                <c:pt idx="195">
                  <c:v>-7.7778700000000001</c:v>
                </c:pt>
                <c:pt idx="196">
                  <c:v>-7.4440713000000001</c:v>
                </c:pt>
                <c:pt idx="197">
                  <c:v>-7.451848</c:v>
                </c:pt>
                <c:pt idx="198">
                  <c:v>-8.6183490000000003</c:v>
                </c:pt>
                <c:pt idx="199">
                  <c:v>-10.153943</c:v>
                </c:pt>
                <c:pt idx="200">
                  <c:v>-11.489138000000001</c:v>
                </c:pt>
                <c:pt idx="201">
                  <c:v>-12.803993999999999</c:v>
                </c:pt>
                <c:pt idx="202">
                  <c:v>-13.551750999999999</c:v>
                </c:pt>
                <c:pt idx="203">
                  <c:v>-14.199009999999999</c:v>
                </c:pt>
                <c:pt idx="204">
                  <c:v>-13.937593</c:v>
                </c:pt>
                <c:pt idx="205">
                  <c:v>-13.399209000000001</c:v>
                </c:pt>
                <c:pt idx="206">
                  <c:v>-12.60539</c:v>
                </c:pt>
                <c:pt idx="207">
                  <c:v>-11.574681</c:v>
                </c:pt>
                <c:pt idx="208">
                  <c:v>-10.6014</c:v>
                </c:pt>
                <c:pt idx="209">
                  <c:v>-9.6658069999999991</c:v>
                </c:pt>
                <c:pt idx="210">
                  <c:v>-8.6129650000000009</c:v>
                </c:pt>
                <c:pt idx="211">
                  <c:v>-7.6743803000000002</c:v>
                </c:pt>
                <c:pt idx="212">
                  <c:v>-7.0612196999999997</c:v>
                </c:pt>
                <c:pt idx="213">
                  <c:v>-6.7692949999999996</c:v>
                </c:pt>
                <c:pt idx="214">
                  <c:v>-6.4319069999999998</c:v>
                </c:pt>
                <c:pt idx="215">
                  <c:v>-6.3493547000000001</c:v>
                </c:pt>
                <c:pt idx="216">
                  <c:v>-6.8907309999999997</c:v>
                </c:pt>
                <c:pt idx="217">
                  <c:v>-7.372287</c:v>
                </c:pt>
                <c:pt idx="218">
                  <c:v>-7.4668029999999996</c:v>
                </c:pt>
                <c:pt idx="219">
                  <c:v>-7.3788666999999997</c:v>
                </c:pt>
                <c:pt idx="220">
                  <c:v>-7.2729844999999997</c:v>
                </c:pt>
                <c:pt idx="221">
                  <c:v>-7.4303125999999997</c:v>
                </c:pt>
                <c:pt idx="222">
                  <c:v>-7.9465640000000004</c:v>
                </c:pt>
                <c:pt idx="223">
                  <c:v>-8.5842510000000001</c:v>
                </c:pt>
                <c:pt idx="224">
                  <c:v>-8.8037930000000006</c:v>
                </c:pt>
                <c:pt idx="225">
                  <c:v>-9.2386879999999998</c:v>
                </c:pt>
                <c:pt idx="226">
                  <c:v>-9.4678009999999997</c:v>
                </c:pt>
                <c:pt idx="227">
                  <c:v>-9.4378910000000005</c:v>
                </c:pt>
                <c:pt idx="228">
                  <c:v>-10.024730999999999</c:v>
                </c:pt>
                <c:pt idx="229">
                  <c:v>-10.621141</c:v>
                </c:pt>
                <c:pt idx="230">
                  <c:v>-10.570892000000001</c:v>
                </c:pt>
                <c:pt idx="231">
                  <c:v>-10.465608</c:v>
                </c:pt>
                <c:pt idx="232">
                  <c:v>-10.438689</c:v>
                </c:pt>
                <c:pt idx="233">
                  <c:v>-10.030113999999999</c:v>
                </c:pt>
                <c:pt idx="234">
                  <c:v>-9.5270229999999998</c:v>
                </c:pt>
                <c:pt idx="235">
                  <c:v>-9.0035930000000004</c:v>
                </c:pt>
                <c:pt idx="236">
                  <c:v>-8.7397840000000002</c:v>
                </c:pt>
                <c:pt idx="237">
                  <c:v>-8.4759759999999993</c:v>
                </c:pt>
                <c:pt idx="238">
                  <c:v>-8.3970129999999994</c:v>
                </c:pt>
                <c:pt idx="239">
                  <c:v>-8.1840515000000007</c:v>
                </c:pt>
                <c:pt idx="240">
                  <c:v>-7.6049886000000004</c:v>
                </c:pt>
                <c:pt idx="241">
                  <c:v>-7.1180490000000001</c:v>
                </c:pt>
                <c:pt idx="242">
                  <c:v>-6.7280189999999997</c:v>
                </c:pt>
                <c:pt idx="243">
                  <c:v>-6.7136620000000002</c:v>
                </c:pt>
                <c:pt idx="244">
                  <c:v>-6.6855463999999998</c:v>
                </c:pt>
                <c:pt idx="245">
                  <c:v>-6.8027949999999997</c:v>
                </c:pt>
                <c:pt idx="246">
                  <c:v>-6.7722863999999996</c:v>
                </c:pt>
                <c:pt idx="247">
                  <c:v>-6.9834529999999999</c:v>
                </c:pt>
                <c:pt idx="248">
                  <c:v>-7.0743799999999997</c:v>
                </c:pt>
                <c:pt idx="249">
                  <c:v>-7.0576305000000001</c:v>
                </c:pt>
                <c:pt idx="250">
                  <c:v>-6.9637120000000001</c:v>
                </c:pt>
                <c:pt idx="251">
                  <c:v>-6.9481586999999996</c:v>
                </c:pt>
                <c:pt idx="252">
                  <c:v>-7.5098739999999999</c:v>
                </c:pt>
                <c:pt idx="253">
                  <c:v>-8.6512499999999992</c:v>
                </c:pt>
                <c:pt idx="254">
                  <c:v>-8.5866439999999997</c:v>
                </c:pt>
                <c:pt idx="255">
                  <c:v>-8.279166</c:v>
                </c:pt>
                <c:pt idx="256">
                  <c:v>-8.1487580000000008</c:v>
                </c:pt>
                <c:pt idx="257">
                  <c:v>-7.5122666000000002</c:v>
                </c:pt>
                <c:pt idx="258">
                  <c:v>-7.3375906999999998</c:v>
                </c:pt>
                <c:pt idx="259">
                  <c:v>-8.5118685000000003</c:v>
                </c:pt>
                <c:pt idx="260">
                  <c:v>-9.5593260000000004</c:v>
                </c:pt>
                <c:pt idx="261">
                  <c:v>-10.522437999999999</c:v>
                </c:pt>
                <c:pt idx="262">
                  <c:v>-11.150554</c:v>
                </c:pt>
                <c:pt idx="263">
                  <c:v>-11.347961</c:v>
                </c:pt>
                <c:pt idx="264">
                  <c:v>-11.090135</c:v>
                </c:pt>
                <c:pt idx="265">
                  <c:v>-10.7431755</c:v>
                </c:pt>
                <c:pt idx="266">
                  <c:v>-10.150353000000001</c:v>
                </c:pt>
                <c:pt idx="267">
                  <c:v>-9.5862459999999992</c:v>
                </c:pt>
                <c:pt idx="268">
                  <c:v>-9.022138</c:v>
                </c:pt>
                <c:pt idx="269">
                  <c:v>-8.9347999999999992</c:v>
                </c:pt>
                <c:pt idx="270">
                  <c:v>-8.4191470000000006</c:v>
                </c:pt>
                <c:pt idx="271">
                  <c:v>-7.9172520000000004</c:v>
                </c:pt>
                <c:pt idx="272">
                  <c:v>-7.368099</c:v>
                </c:pt>
                <c:pt idx="273">
                  <c:v>-6.6801624000000004</c:v>
                </c:pt>
                <c:pt idx="274">
                  <c:v>-6.2255263000000003</c:v>
                </c:pt>
                <c:pt idx="275">
                  <c:v>-6.0095739999999997</c:v>
                </c:pt>
                <c:pt idx="276">
                  <c:v>-6.1998034000000004</c:v>
                </c:pt>
                <c:pt idx="277">
                  <c:v>-7.0055866</c:v>
                </c:pt>
                <c:pt idx="278">
                  <c:v>-7.6965139999999996</c:v>
                </c:pt>
                <c:pt idx="279">
                  <c:v>-7.5822570000000002</c:v>
                </c:pt>
                <c:pt idx="280">
                  <c:v>-7.2574310000000004</c:v>
                </c:pt>
                <c:pt idx="281">
                  <c:v>-7.0983086000000002</c:v>
                </c:pt>
                <c:pt idx="282">
                  <c:v>-7.2299137</c:v>
                </c:pt>
                <c:pt idx="283">
                  <c:v>-6.9493549999999997</c:v>
                </c:pt>
                <c:pt idx="284">
                  <c:v>-6.7776699999999996</c:v>
                </c:pt>
                <c:pt idx="285">
                  <c:v>-6.7669024000000002</c:v>
                </c:pt>
                <c:pt idx="286">
                  <c:v>-6.7746789999999999</c:v>
                </c:pt>
                <c:pt idx="287">
                  <c:v>-7.4123663999999998</c:v>
                </c:pt>
                <c:pt idx="288">
                  <c:v>-8.3186479999999996</c:v>
                </c:pt>
                <c:pt idx="289">
                  <c:v>-9.2793665000000001</c:v>
                </c:pt>
                <c:pt idx="290">
                  <c:v>-10.858031</c:v>
                </c:pt>
                <c:pt idx="291">
                  <c:v>-11.826525999999999</c:v>
                </c:pt>
                <c:pt idx="292">
                  <c:v>-11.309078</c:v>
                </c:pt>
                <c:pt idx="293">
                  <c:v>-10.254441</c:v>
                </c:pt>
                <c:pt idx="294">
                  <c:v>-10.820344</c:v>
                </c:pt>
                <c:pt idx="295">
                  <c:v>-9.3379910000000006</c:v>
                </c:pt>
                <c:pt idx="296">
                  <c:v>-8.2677999999999994</c:v>
                </c:pt>
                <c:pt idx="297">
                  <c:v>-7.339385</c:v>
                </c:pt>
                <c:pt idx="298">
                  <c:v>-6.7609205000000001</c:v>
                </c:pt>
                <c:pt idx="299">
                  <c:v>-6.4827547000000001</c:v>
                </c:pt>
                <c:pt idx="300">
                  <c:v>-6.1932229999999997</c:v>
                </c:pt>
                <c:pt idx="301">
                  <c:v>-6.0203420000000003</c:v>
                </c:pt>
                <c:pt idx="302">
                  <c:v>-5.9916276999999996</c:v>
                </c:pt>
                <c:pt idx="303">
                  <c:v>-6.1292152</c:v>
                </c:pt>
                <c:pt idx="304">
                  <c:v>-6.0616180000000002</c:v>
                </c:pt>
                <c:pt idx="305">
                  <c:v>-6.1854467</c:v>
                </c:pt>
                <c:pt idx="306">
                  <c:v>-6.8243302999999997</c:v>
                </c:pt>
                <c:pt idx="307">
                  <c:v>-7.6432739999999999</c:v>
                </c:pt>
                <c:pt idx="308">
                  <c:v>-8.2157560000000007</c:v>
                </c:pt>
                <c:pt idx="309">
                  <c:v>-8.4209409999999991</c:v>
                </c:pt>
                <c:pt idx="310">
                  <c:v>-8.9497549999999997</c:v>
                </c:pt>
                <c:pt idx="311">
                  <c:v>-8.5878399999999999</c:v>
                </c:pt>
                <c:pt idx="312">
                  <c:v>-8.4041910000000009</c:v>
                </c:pt>
                <c:pt idx="313">
                  <c:v>-8.5555369999999993</c:v>
                </c:pt>
                <c:pt idx="314">
                  <c:v>-8.2540420000000001</c:v>
                </c:pt>
                <c:pt idx="315">
                  <c:v>-7.8418780000000003</c:v>
                </c:pt>
                <c:pt idx="316">
                  <c:v>-7.0773710000000003</c:v>
                </c:pt>
                <c:pt idx="317">
                  <c:v>-6.6335024999999996</c:v>
                </c:pt>
                <c:pt idx="318">
                  <c:v>-6.6095743000000002</c:v>
                </c:pt>
                <c:pt idx="319">
                  <c:v>-7.2831539999999997</c:v>
                </c:pt>
                <c:pt idx="320">
                  <c:v>-8.5274219999999996</c:v>
                </c:pt>
                <c:pt idx="321">
                  <c:v>-9.4229354999999995</c:v>
                </c:pt>
                <c:pt idx="322">
                  <c:v>-10.537393</c:v>
                </c:pt>
                <c:pt idx="323">
                  <c:v>-10.908878</c:v>
                </c:pt>
                <c:pt idx="324">
                  <c:v>-11.215159</c:v>
                </c:pt>
                <c:pt idx="325">
                  <c:v>-11.251052</c:v>
                </c:pt>
                <c:pt idx="326">
                  <c:v>-11.085947000000001</c:v>
                </c:pt>
                <c:pt idx="327">
                  <c:v>-11.09492</c:v>
                </c:pt>
                <c:pt idx="328">
                  <c:v>-10.587044000000001</c:v>
                </c:pt>
                <c:pt idx="329">
                  <c:v>-11.346765</c:v>
                </c:pt>
                <c:pt idx="330">
                  <c:v>-10.328021</c:v>
                </c:pt>
                <c:pt idx="331">
                  <c:v>-10.078569</c:v>
                </c:pt>
                <c:pt idx="332">
                  <c:v>-9.6687980000000007</c:v>
                </c:pt>
                <c:pt idx="333">
                  <c:v>-9.1178500000000007</c:v>
                </c:pt>
                <c:pt idx="334">
                  <c:v>-8.6614199999999997</c:v>
                </c:pt>
                <c:pt idx="335">
                  <c:v>-8.1726860000000006</c:v>
                </c:pt>
                <c:pt idx="336">
                  <c:v>-7.6073813000000001</c:v>
                </c:pt>
                <c:pt idx="337">
                  <c:v>-7.2574310000000004</c:v>
                </c:pt>
                <c:pt idx="338">
                  <c:v>-7.7916290000000004</c:v>
                </c:pt>
                <c:pt idx="339">
                  <c:v>-8.1912299999999991</c:v>
                </c:pt>
                <c:pt idx="340">
                  <c:v>-9.1716890000000006</c:v>
                </c:pt>
                <c:pt idx="341">
                  <c:v>-8.5734829999999995</c:v>
                </c:pt>
                <c:pt idx="342">
                  <c:v>-7.4279200000000003</c:v>
                </c:pt>
                <c:pt idx="343">
                  <c:v>-7.5505519999999997</c:v>
                </c:pt>
                <c:pt idx="344">
                  <c:v>-8.6907320000000006</c:v>
                </c:pt>
                <c:pt idx="345">
                  <c:v>-11.514262</c:v>
                </c:pt>
                <c:pt idx="346">
                  <c:v>-11.843874</c:v>
                </c:pt>
                <c:pt idx="347">
                  <c:v>-11.826525999999999</c:v>
                </c:pt>
                <c:pt idx="348">
                  <c:v>-10.779666000000001</c:v>
                </c:pt>
                <c:pt idx="349">
                  <c:v>-10.800603000000001</c:v>
                </c:pt>
                <c:pt idx="350">
                  <c:v>-10.413563999999999</c:v>
                </c:pt>
                <c:pt idx="351">
                  <c:v>-9.9026969999999999</c:v>
                </c:pt>
                <c:pt idx="352">
                  <c:v>-9.8787680000000009</c:v>
                </c:pt>
                <c:pt idx="353">
                  <c:v>-9.8650090000000006</c:v>
                </c:pt>
                <c:pt idx="354">
                  <c:v>-9.7692969999999999</c:v>
                </c:pt>
                <c:pt idx="355">
                  <c:v>-10.426724</c:v>
                </c:pt>
                <c:pt idx="356">
                  <c:v>-10.810772999999999</c:v>
                </c:pt>
                <c:pt idx="357">
                  <c:v>-10.382458</c:v>
                </c:pt>
                <c:pt idx="358">
                  <c:v>-9.8877410000000001</c:v>
                </c:pt>
                <c:pt idx="359">
                  <c:v>-9.7980110000000007</c:v>
                </c:pt>
                <c:pt idx="360">
                  <c:v>-9.7429749999999995</c:v>
                </c:pt>
                <c:pt idx="361">
                  <c:v>-9.6927260000000004</c:v>
                </c:pt>
                <c:pt idx="362">
                  <c:v>-9.5856480000000008</c:v>
                </c:pt>
                <c:pt idx="363">
                  <c:v>-9.8368939999999991</c:v>
                </c:pt>
                <c:pt idx="364">
                  <c:v>-10.571490000000001</c:v>
                </c:pt>
                <c:pt idx="365">
                  <c:v>-11.082357999999999</c:v>
                </c:pt>
                <c:pt idx="366">
                  <c:v>-10.839486000000001</c:v>
                </c:pt>
                <c:pt idx="367">
                  <c:v>-10.6205435</c:v>
                </c:pt>
                <c:pt idx="368">
                  <c:v>-9.7663060000000002</c:v>
                </c:pt>
                <c:pt idx="369">
                  <c:v>-8.7535439999999998</c:v>
                </c:pt>
                <c:pt idx="370">
                  <c:v>-8.1062849999999997</c:v>
                </c:pt>
                <c:pt idx="371">
                  <c:v>-8.0309109999999997</c:v>
                </c:pt>
                <c:pt idx="372">
                  <c:v>-8.2677999999999994</c:v>
                </c:pt>
                <c:pt idx="373">
                  <c:v>-7.8915290000000002</c:v>
                </c:pt>
                <c:pt idx="374">
                  <c:v>-6.6855463999999998</c:v>
                </c:pt>
                <c:pt idx="375">
                  <c:v>-5.3545389999999999</c:v>
                </c:pt>
                <c:pt idx="376">
                  <c:v>-4.1778684000000004</c:v>
                </c:pt>
                <c:pt idx="377">
                  <c:v>-3.7950168</c:v>
                </c:pt>
                <c:pt idx="378">
                  <c:v>-4.2849469999999998</c:v>
                </c:pt>
                <c:pt idx="379">
                  <c:v>-5.1571309999999997</c:v>
                </c:pt>
                <c:pt idx="380">
                  <c:v>-6.3882383999999997</c:v>
                </c:pt>
                <c:pt idx="381">
                  <c:v>-7.8837523000000003</c:v>
                </c:pt>
                <c:pt idx="382">
                  <c:v>-9.5371930000000003</c:v>
                </c:pt>
                <c:pt idx="383">
                  <c:v>-11.7685</c:v>
                </c:pt>
                <c:pt idx="384">
                  <c:v>-13.215559000000001</c:v>
                </c:pt>
                <c:pt idx="385">
                  <c:v>-13.412369</c:v>
                </c:pt>
                <c:pt idx="386">
                  <c:v>-13.610374999999999</c:v>
                </c:pt>
                <c:pt idx="387">
                  <c:v>-13.424334</c:v>
                </c:pt>
                <c:pt idx="388">
                  <c:v>-12.918849</c:v>
                </c:pt>
                <c:pt idx="389">
                  <c:v>-12.171092</c:v>
                </c:pt>
                <c:pt idx="390">
                  <c:v>-11.120044999999999</c:v>
                </c:pt>
                <c:pt idx="391">
                  <c:v>-10.111470000000001</c:v>
                </c:pt>
                <c:pt idx="392">
                  <c:v>-9.1417789999999997</c:v>
                </c:pt>
                <c:pt idx="393">
                  <c:v>-8.3276210000000006</c:v>
                </c:pt>
                <c:pt idx="394">
                  <c:v>-7.6606215999999998</c:v>
                </c:pt>
                <c:pt idx="395">
                  <c:v>-7.2215385000000003</c:v>
                </c:pt>
                <c:pt idx="396">
                  <c:v>-6.5694946999999999</c:v>
                </c:pt>
                <c:pt idx="397">
                  <c:v>-6.0532430000000002</c:v>
                </c:pt>
                <c:pt idx="398">
                  <c:v>-5.7996040000000004</c:v>
                </c:pt>
                <c:pt idx="399">
                  <c:v>-5.9509499999999997</c:v>
                </c:pt>
                <c:pt idx="400">
                  <c:v>-6.17767</c:v>
                </c:pt>
                <c:pt idx="401">
                  <c:v>-7.088139</c:v>
                </c:pt>
                <c:pt idx="402">
                  <c:v>-7.6450680000000002</c:v>
                </c:pt>
                <c:pt idx="403">
                  <c:v>-7.8472619999999997</c:v>
                </c:pt>
                <c:pt idx="404">
                  <c:v>-7.9310106999999999</c:v>
                </c:pt>
                <c:pt idx="405">
                  <c:v>-7.7407813000000001</c:v>
                </c:pt>
                <c:pt idx="406">
                  <c:v>-7.6719875000000002</c:v>
                </c:pt>
                <c:pt idx="407">
                  <c:v>-7.9890366000000004</c:v>
                </c:pt>
                <c:pt idx="408">
                  <c:v>-8.6207419999999999</c:v>
                </c:pt>
                <c:pt idx="409">
                  <c:v>-9.0885379999999998</c:v>
                </c:pt>
                <c:pt idx="410">
                  <c:v>-9.6424769999999995</c:v>
                </c:pt>
                <c:pt idx="411">
                  <c:v>-10.333405000000001</c:v>
                </c:pt>
                <c:pt idx="412">
                  <c:v>-10.974681</c:v>
                </c:pt>
                <c:pt idx="413">
                  <c:v>-11.274981</c:v>
                </c:pt>
                <c:pt idx="414">
                  <c:v>-11.683555</c:v>
                </c:pt>
                <c:pt idx="415">
                  <c:v>-11.423335</c:v>
                </c:pt>
                <c:pt idx="416">
                  <c:v>-10.936396</c:v>
                </c:pt>
                <c:pt idx="417">
                  <c:v>-11.022537</c:v>
                </c:pt>
                <c:pt idx="418">
                  <c:v>-11.344970999999999</c:v>
                </c:pt>
                <c:pt idx="419">
                  <c:v>-11.8283205</c:v>
                </c:pt>
                <c:pt idx="420">
                  <c:v>-12.317653</c:v>
                </c:pt>
                <c:pt idx="421">
                  <c:v>-12.726227</c:v>
                </c:pt>
                <c:pt idx="422">
                  <c:v>-12.830315000000001</c:v>
                </c:pt>
                <c:pt idx="423">
                  <c:v>-12.433106</c:v>
                </c:pt>
                <c:pt idx="424">
                  <c:v>-11.997014999999999</c:v>
                </c:pt>
                <c:pt idx="425">
                  <c:v>-12.016157</c:v>
                </c:pt>
                <c:pt idx="426">
                  <c:v>-11.75534</c:v>
                </c:pt>
                <c:pt idx="427">
                  <c:v>-10.991431</c:v>
                </c:pt>
                <c:pt idx="428">
                  <c:v>-10.129416000000001</c:v>
                </c:pt>
                <c:pt idx="429">
                  <c:v>-9.2787679999999995</c:v>
                </c:pt>
                <c:pt idx="430">
                  <c:v>-8.9509519999999991</c:v>
                </c:pt>
                <c:pt idx="431">
                  <c:v>-8.8570329999999995</c:v>
                </c:pt>
                <c:pt idx="432">
                  <c:v>-8.5812609999999996</c:v>
                </c:pt>
                <c:pt idx="433">
                  <c:v>-8.0877409999999994</c:v>
                </c:pt>
                <c:pt idx="434">
                  <c:v>-6.9708905000000003</c:v>
                </c:pt>
                <c:pt idx="435">
                  <c:v>-5.6632129999999998</c:v>
                </c:pt>
                <c:pt idx="436">
                  <c:v>-5.5609200000000003</c:v>
                </c:pt>
                <c:pt idx="437">
                  <c:v>-6.3164534999999997</c:v>
                </c:pt>
                <c:pt idx="438">
                  <c:v>-7.5296143999999998</c:v>
                </c:pt>
                <c:pt idx="439">
                  <c:v>-9.1746800000000004</c:v>
                </c:pt>
                <c:pt idx="440">
                  <c:v>-10.886146999999999</c:v>
                </c:pt>
                <c:pt idx="441">
                  <c:v>-12.072388999999999</c:v>
                </c:pt>
                <c:pt idx="442">
                  <c:v>-12.619745999999999</c:v>
                </c:pt>
                <c:pt idx="443">
                  <c:v>-12.741182</c:v>
                </c:pt>
                <c:pt idx="444">
                  <c:v>-12.418151</c:v>
                </c:pt>
                <c:pt idx="445">
                  <c:v>-11.676375999999999</c:v>
                </c:pt>
                <c:pt idx="446">
                  <c:v>-11.056037</c:v>
                </c:pt>
                <c:pt idx="447">
                  <c:v>-10.560124</c:v>
                </c:pt>
                <c:pt idx="448">
                  <c:v>-9.966704</c:v>
                </c:pt>
                <c:pt idx="449">
                  <c:v>-9.4354980000000008</c:v>
                </c:pt>
                <c:pt idx="450">
                  <c:v>-8.851051</c:v>
                </c:pt>
                <c:pt idx="451">
                  <c:v>-8.3485580000000006</c:v>
                </c:pt>
                <c:pt idx="452">
                  <c:v>-7.7934229999999998</c:v>
                </c:pt>
                <c:pt idx="453">
                  <c:v>-7.2676005000000004</c:v>
                </c:pt>
                <c:pt idx="454">
                  <c:v>-6.8745794</c:v>
                </c:pt>
                <c:pt idx="455">
                  <c:v>-6.8979096000000002</c:v>
                </c:pt>
                <c:pt idx="456">
                  <c:v>-6.8745794</c:v>
                </c:pt>
                <c:pt idx="457">
                  <c:v>-6.6771716999999997</c:v>
                </c:pt>
                <c:pt idx="458">
                  <c:v>-6.6424756</c:v>
                </c:pt>
                <c:pt idx="459">
                  <c:v>-7.0025953999999997</c:v>
                </c:pt>
                <c:pt idx="460">
                  <c:v>-7.8699937000000002</c:v>
                </c:pt>
                <c:pt idx="461">
                  <c:v>-8.7182490000000001</c:v>
                </c:pt>
                <c:pt idx="462">
                  <c:v>-9.2386879999999998</c:v>
                </c:pt>
                <c:pt idx="463">
                  <c:v>-9.2925269999999998</c:v>
                </c:pt>
                <c:pt idx="464">
                  <c:v>-8.9898349999999994</c:v>
                </c:pt>
                <c:pt idx="465">
                  <c:v>-8.8360959999999995</c:v>
                </c:pt>
                <c:pt idx="466">
                  <c:v>-9.5210410000000003</c:v>
                </c:pt>
                <c:pt idx="467">
                  <c:v>-10.060024</c:v>
                </c:pt>
                <c:pt idx="468">
                  <c:v>-9.9966139999999992</c:v>
                </c:pt>
                <c:pt idx="469">
                  <c:v>-9.9661059999999999</c:v>
                </c:pt>
                <c:pt idx="470">
                  <c:v>-9.8656079999999999</c:v>
                </c:pt>
                <c:pt idx="471">
                  <c:v>-9.6897350000000007</c:v>
                </c:pt>
                <c:pt idx="472">
                  <c:v>-9.6837529999999994</c:v>
                </c:pt>
                <c:pt idx="473">
                  <c:v>-9.6628159999999994</c:v>
                </c:pt>
                <c:pt idx="474">
                  <c:v>-9.5539430000000003</c:v>
                </c:pt>
                <c:pt idx="475">
                  <c:v>-9.5671029999999995</c:v>
                </c:pt>
                <c:pt idx="476">
                  <c:v>-9.7100740000000005</c:v>
                </c:pt>
                <c:pt idx="477">
                  <c:v>-9.9050890000000003</c:v>
                </c:pt>
                <c:pt idx="478">
                  <c:v>-9.5318090000000009</c:v>
                </c:pt>
                <c:pt idx="479">
                  <c:v>-8.8845500000000008</c:v>
                </c:pt>
                <c:pt idx="480">
                  <c:v>-8.1840515000000007</c:v>
                </c:pt>
                <c:pt idx="481">
                  <c:v>-7.8029947000000002</c:v>
                </c:pt>
                <c:pt idx="482">
                  <c:v>-8.1003030000000003</c:v>
                </c:pt>
                <c:pt idx="483">
                  <c:v>-8.8528450000000003</c:v>
                </c:pt>
                <c:pt idx="484">
                  <c:v>-9.6903330000000008</c:v>
                </c:pt>
                <c:pt idx="485">
                  <c:v>-10.390832</c:v>
                </c:pt>
                <c:pt idx="486">
                  <c:v>-9.6586280000000002</c:v>
                </c:pt>
                <c:pt idx="487">
                  <c:v>-8.5573320000000006</c:v>
                </c:pt>
                <c:pt idx="488">
                  <c:v>-8.2851490000000005</c:v>
                </c:pt>
                <c:pt idx="489">
                  <c:v>-9.0897349999999992</c:v>
                </c:pt>
                <c:pt idx="490">
                  <c:v>-9.6867450000000002</c:v>
                </c:pt>
                <c:pt idx="491">
                  <c:v>-9.2865450000000003</c:v>
                </c:pt>
                <c:pt idx="492">
                  <c:v>-8.4287179999999999</c:v>
                </c:pt>
                <c:pt idx="493">
                  <c:v>-6.8183480000000003</c:v>
                </c:pt>
                <c:pt idx="494">
                  <c:v>-6.1208404999999999</c:v>
                </c:pt>
                <c:pt idx="495">
                  <c:v>-7.1581286999999998</c:v>
                </c:pt>
                <c:pt idx="496">
                  <c:v>-8.4299140000000001</c:v>
                </c:pt>
                <c:pt idx="497">
                  <c:v>-9.9559359999999995</c:v>
                </c:pt>
                <c:pt idx="498">
                  <c:v>-11.922836999999999</c:v>
                </c:pt>
                <c:pt idx="499">
                  <c:v>-13.494922000000001</c:v>
                </c:pt>
                <c:pt idx="500">
                  <c:v>-14.155340000000001</c:v>
                </c:pt>
                <c:pt idx="501">
                  <c:v>-14.046467</c:v>
                </c:pt>
                <c:pt idx="502">
                  <c:v>-13.316656</c:v>
                </c:pt>
                <c:pt idx="503">
                  <c:v>-12.643077</c:v>
                </c:pt>
                <c:pt idx="504">
                  <c:v>-11.997014999999999</c:v>
                </c:pt>
                <c:pt idx="505">
                  <c:v>-11.349755999999999</c:v>
                </c:pt>
                <c:pt idx="506">
                  <c:v>-10.626525000000001</c:v>
                </c:pt>
                <c:pt idx="507">
                  <c:v>-9.8404830000000008</c:v>
                </c:pt>
                <c:pt idx="508">
                  <c:v>-9.2004029999999997</c:v>
                </c:pt>
                <c:pt idx="509">
                  <c:v>-8.4729849999999995</c:v>
                </c:pt>
                <c:pt idx="510">
                  <c:v>-7.7605219999999999</c:v>
                </c:pt>
                <c:pt idx="511">
                  <c:v>-7.2376904</c:v>
                </c:pt>
                <c:pt idx="512">
                  <c:v>-7.0791659999999998</c:v>
                </c:pt>
                <c:pt idx="513">
                  <c:v>-7.355537</c:v>
                </c:pt>
                <c:pt idx="514">
                  <c:v>-7.4123663999999998</c:v>
                </c:pt>
                <c:pt idx="515">
                  <c:v>-7.1629148000000002</c:v>
                </c:pt>
                <c:pt idx="516">
                  <c:v>-7.0815587000000004</c:v>
                </c:pt>
                <c:pt idx="517">
                  <c:v>-7.5511499999999998</c:v>
                </c:pt>
                <c:pt idx="518">
                  <c:v>-8.4735829999999996</c:v>
                </c:pt>
                <c:pt idx="519">
                  <c:v>-8.6769730000000003</c:v>
                </c:pt>
                <c:pt idx="520">
                  <c:v>-8.4305120000000002</c:v>
                </c:pt>
                <c:pt idx="521">
                  <c:v>-8.7194459999999996</c:v>
                </c:pt>
                <c:pt idx="522">
                  <c:v>-8.5040910000000007</c:v>
                </c:pt>
                <c:pt idx="523">
                  <c:v>-8.0811609999999998</c:v>
                </c:pt>
                <c:pt idx="524">
                  <c:v>-8.4867439999999998</c:v>
                </c:pt>
                <c:pt idx="525">
                  <c:v>-9.1669035000000001</c:v>
                </c:pt>
                <c:pt idx="526">
                  <c:v>-9.3409814999999998</c:v>
                </c:pt>
                <c:pt idx="527">
                  <c:v>-9.4163549999999994</c:v>
                </c:pt>
                <c:pt idx="528">
                  <c:v>-9.5958170000000003</c:v>
                </c:pt>
                <c:pt idx="529">
                  <c:v>-9.661619</c:v>
                </c:pt>
                <c:pt idx="530">
                  <c:v>-9.5276209999999999</c:v>
                </c:pt>
                <c:pt idx="531">
                  <c:v>-9.1226369999999992</c:v>
                </c:pt>
                <c:pt idx="532">
                  <c:v>-9.0179500000000008</c:v>
                </c:pt>
                <c:pt idx="533">
                  <c:v>-9.1716890000000006</c:v>
                </c:pt>
                <c:pt idx="534">
                  <c:v>-9.4181500000000007</c:v>
                </c:pt>
                <c:pt idx="535">
                  <c:v>-9.6400839999999999</c:v>
                </c:pt>
                <c:pt idx="536">
                  <c:v>-9.7800650000000005</c:v>
                </c:pt>
                <c:pt idx="537">
                  <c:v>-9.8602240000000005</c:v>
                </c:pt>
                <c:pt idx="538">
                  <c:v>-9.5443719999999992</c:v>
                </c:pt>
                <c:pt idx="539">
                  <c:v>-9.1154580000000003</c:v>
                </c:pt>
                <c:pt idx="540">
                  <c:v>-8.9024959999999993</c:v>
                </c:pt>
                <c:pt idx="541">
                  <c:v>-8.6177510000000002</c:v>
                </c:pt>
                <c:pt idx="542">
                  <c:v>-8.6488569999999996</c:v>
                </c:pt>
                <c:pt idx="543">
                  <c:v>-8.8205419999999997</c:v>
                </c:pt>
                <c:pt idx="544">
                  <c:v>-8.8821569999999994</c:v>
                </c:pt>
                <c:pt idx="545">
                  <c:v>-8.6632149999999992</c:v>
                </c:pt>
                <c:pt idx="546">
                  <c:v>-8.3192459999999997</c:v>
                </c:pt>
                <c:pt idx="547">
                  <c:v>-8.4514490000000002</c:v>
                </c:pt>
                <c:pt idx="548">
                  <c:v>-8.8809609999999992</c:v>
                </c:pt>
                <c:pt idx="549">
                  <c:v>-8.5621179999999999</c:v>
                </c:pt>
                <c:pt idx="550">
                  <c:v>-8.0805620000000005</c:v>
                </c:pt>
                <c:pt idx="551">
                  <c:v>-7.6707910000000004</c:v>
                </c:pt>
                <c:pt idx="552">
                  <c:v>-6.7591257000000002</c:v>
                </c:pt>
                <c:pt idx="553">
                  <c:v>-6.7022963000000004</c:v>
                </c:pt>
                <c:pt idx="554">
                  <c:v>-7.7090763999999998</c:v>
                </c:pt>
                <c:pt idx="555">
                  <c:v>-8.8337029999999999</c:v>
                </c:pt>
                <c:pt idx="556">
                  <c:v>-9.9385890000000003</c:v>
                </c:pt>
                <c:pt idx="557">
                  <c:v>-11.084751000000001</c:v>
                </c:pt>
                <c:pt idx="558">
                  <c:v>-11.746964</c:v>
                </c:pt>
                <c:pt idx="559">
                  <c:v>-12.053844</c:v>
                </c:pt>
                <c:pt idx="560">
                  <c:v>-11.828918</c:v>
                </c:pt>
                <c:pt idx="561">
                  <c:v>-11.162518</c:v>
                </c:pt>
                <c:pt idx="562">
                  <c:v>-10.567303000000001</c:v>
                </c:pt>
                <c:pt idx="563">
                  <c:v>-10.141978999999999</c:v>
                </c:pt>
                <c:pt idx="564">
                  <c:v>-10.162915999999999</c:v>
                </c:pt>
                <c:pt idx="565">
                  <c:v>-10.305887</c:v>
                </c:pt>
                <c:pt idx="566">
                  <c:v>-10.443474999999999</c:v>
                </c:pt>
                <c:pt idx="567">
                  <c:v>-10.141978999999999</c:v>
                </c:pt>
                <c:pt idx="568">
                  <c:v>-9.7621179999999992</c:v>
                </c:pt>
                <c:pt idx="569">
                  <c:v>-9.5922280000000004</c:v>
                </c:pt>
                <c:pt idx="570">
                  <c:v>-9.4683989999999998</c:v>
                </c:pt>
                <c:pt idx="571">
                  <c:v>-9.448658</c:v>
                </c:pt>
                <c:pt idx="572">
                  <c:v>-9.4343009999999996</c:v>
                </c:pt>
                <c:pt idx="573">
                  <c:v>-9.4169529999999995</c:v>
                </c:pt>
                <c:pt idx="574">
                  <c:v>-9.1441719999999993</c:v>
                </c:pt>
                <c:pt idx="575">
                  <c:v>-8.9736829999999994</c:v>
                </c:pt>
                <c:pt idx="576">
                  <c:v>-10.07498</c:v>
                </c:pt>
                <c:pt idx="577">
                  <c:v>-10.125228999999999</c:v>
                </c:pt>
                <c:pt idx="578">
                  <c:v>-8.2917290000000001</c:v>
                </c:pt>
                <c:pt idx="579">
                  <c:v>-7.5194450000000002</c:v>
                </c:pt>
                <c:pt idx="580">
                  <c:v>-8.0021970000000007</c:v>
                </c:pt>
                <c:pt idx="581">
                  <c:v>-8.8115690000000004</c:v>
                </c:pt>
                <c:pt idx="582">
                  <c:v>-10.517652</c:v>
                </c:pt>
                <c:pt idx="583">
                  <c:v>-11.290533999999999</c:v>
                </c:pt>
                <c:pt idx="584">
                  <c:v>-10.901102</c:v>
                </c:pt>
                <c:pt idx="585">
                  <c:v>-10.725229000000001</c:v>
                </c:pt>
                <c:pt idx="586">
                  <c:v>-10.821541</c:v>
                </c:pt>
                <c:pt idx="587">
                  <c:v>-10.4464655</c:v>
                </c:pt>
                <c:pt idx="588">
                  <c:v>-9.9266240000000003</c:v>
                </c:pt>
                <c:pt idx="589">
                  <c:v>-9.3978110000000008</c:v>
                </c:pt>
                <c:pt idx="590">
                  <c:v>-8.7020979999999994</c:v>
                </c:pt>
                <c:pt idx="591">
                  <c:v>-8.0273219999999998</c:v>
                </c:pt>
                <c:pt idx="592">
                  <c:v>-7.7156567999999996</c:v>
                </c:pt>
                <c:pt idx="593">
                  <c:v>-7.6211399999999996</c:v>
                </c:pt>
                <c:pt idx="594">
                  <c:v>-7.5116687000000004</c:v>
                </c:pt>
                <c:pt idx="595">
                  <c:v>-7.4674009999999997</c:v>
                </c:pt>
                <c:pt idx="596">
                  <c:v>-7.2999039999999997</c:v>
                </c:pt>
                <c:pt idx="597">
                  <c:v>-6.8177500000000002</c:v>
                </c:pt>
                <c:pt idx="598">
                  <c:v>-6.1250277000000004</c:v>
                </c:pt>
                <c:pt idx="599">
                  <c:v>-5.6093745000000004</c:v>
                </c:pt>
                <c:pt idx="600">
                  <c:v>-5.9706906999999996</c:v>
                </c:pt>
                <c:pt idx="601">
                  <c:v>-5.7559347000000001</c:v>
                </c:pt>
                <c:pt idx="602">
                  <c:v>-5.7774700000000001</c:v>
                </c:pt>
                <c:pt idx="603">
                  <c:v>-5.9796639999999996</c:v>
                </c:pt>
                <c:pt idx="604">
                  <c:v>-5.7673006000000004</c:v>
                </c:pt>
                <c:pt idx="605">
                  <c:v>-6.503692</c:v>
                </c:pt>
                <c:pt idx="606">
                  <c:v>-8.1032930000000007</c:v>
                </c:pt>
                <c:pt idx="607">
                  <c:v>-10.371689999999999</c:v>
                </c:pt>
                <c:pt idx="608">
                  <c:v>-9.6125670000000003</c:v>
                </c:pt>
                <c:pt idx="609">
                  <c:v>-8.8067840000000004</c:v>
                </c:pt>
                <c:pt idx="610">
                  <c:v>-9.0185490000000001</c:v>
                </c:pt>
                <c:pt idx="611">
                  <c:v>-8.5615199999999998</c:v>
                </c:pt>
                <c:pt idx="612">
                  <c:v>-9.247662</c:v>
                </c:pt>
                <c:pt idx="613">
                  <c:v>-9.4223379999999999</c:v>
                </c:pt>
                <c:pt idx="614">
                  <c:v>-9.7346009999999996</c:v>
                </c:pt>
                <c:pt idx="615">
                  <c:v>-10.06481</c:v>
                </c:pt>
                <c:pt idx="616">
                  <c:v>-10.107881000000001</c:v>
                </c:pt>
                <c:pt idx="617">
                  <c:v>-10.264611</c:v>
                </c:pt>
                <c:pt idx="618">
                  <c:v>-10.794022999999999</c:v>
                </c:pt>
                <c:pt idx="619">
                  <c:v>-10.473385</c:v>
                </c:pt>
                <c:pt idx="620">
                  <c:v>-9.6699940000000009</c:v>
                </c:pt>
                <c:pt idx="621">
                  <c:v>-8.9778710000000004</c:v>
                </c:pt>
                <c:pt idx="622">
                  <c:v>-8.3844510000000003</c:v>
                </c:pt>
                <c:pt idx="623">
                  <c:v>-7.8807609999999997</c:v>
                </c:pt>
                <c:pt idx="624">
                  <c:v>-8.0650089999999999</c:v>
                </c:pt>
                <c:pt idx="625">
                  <c:v>-8.0650089999999999</c:v>
                </c:pt>
                <c:pt idx="626">
                  <c:v>-7.6348986999999999</c:v>
                </c:pt>
                <c:pt idx="627">
                  <c:v>-7.1964139999999999</c:v>
                </c:pt>
                <c:pt idx="628">
                  <c:v>-6.6999034999999996</c:v>
                </c:pt>
                <c:pt idx="629">
                  <c:v>-6.5126650000000001</c:v>
                </c:pt>
                <c:pt idx="630">
                  <c:v>-6.5700927</c:v>
                </c:pt>
                <c:pt idx="631">
                  <c:v>-7.1694946000000002</c:v>
                </c:pt>
                <c:pt idx="632">
                  <c:v>-7.3938220000000001</c:v>
                </c:pt>
                <c:pt idx="633">
                  <c:v>-7.2257259999999999</c:v>
                </c:pt>
                <c:pt idx="634">
                  <c:v>-7.8771719999999998</c:v>
                </c:pt>
                <c:pt idx="635">
                  <c:v>-8.3778710000000007</c:v>
                </c:pt>
                <c:pt idx="636">
                  <c:v>-7.8221373999999999</c:v>
                </c:pt>
                <c:pt idx="637">
                  <c:v>-6.9846490000000001</c:v>
                </c:pt>
                <c:pt idx="638">
                  <c:v>-6.6269220000000004</c:v>
                </c:pt>
                <c:pt idx="639">
                  <c:v>-6.4947189999999999</c:v>
                </c:pt>
                <c:pt idx="640">
                  <c:v>-6.2183479999999998</c:v>
                </c:pt>
                <c:pt idx="641">
                  <c:v>-6.5240309999999999</c:v>
                </c:pt>
                <c:pt idx="642">
                  <c:v>-7.0109700000000004</c:v>
                </c:pt>
                <c:pt idx="643">
                  <c:v>-6.8937220000000003</c:v>
                </c:pt>
                <c:pt idx="644">
                  <c:v>-7.0803623</c:v>
                </c:pt>
                <c:pt idx="645">
                  <c:v>-7.109076</c:v>
                </c:pt>
                <c:pt idx="646">
                  <c:v>-7.1605220000000003</c:v>
                </c:pt>
                <c:pt idx="647">
                  <c:v>-7.0313090000000003</c:v>
                </c:pt>
                <c:pt idx="648">
                  <c:v>-6.4737815999999997</c:v>
                </c:pt>
                <c:pt idx="649">
                  <c:v>-6.3523459999999998</c:v>
                </c:pt>
                <c:pt idx="650">
                  <c:v>-6.0801625000000001</c:v>
                </c:pt>
                <c:pt idx="651">
                  <c:v>-5.4807600000000001</c:v>
                </c:pt>
                <c:pt idx="652">
                  <c:v>-5.2217374000000003</c:v>
                </c:pt>
                <c:pt idx="653">
                  <c:v>-4.2299122999999996</c:v>
                </c:pt>
                <c:pt idx="654">
                  <c:v>-2.9910283</c:v>
                </c:pt>
                <c:pt idx="655">
                  <c:v>-2.1481566000000001</c:v>
                </c:pt>
                <c:pt idx="656">
                  <c:v>-2.5381866</c:v>
                </c:pt>
                <c:pt idx="657">
                  <c:v>-4.2460636999999997</c:v>
                </c:pt>
                <c:pt idx="658">
                  <c:v>-4.8448677</c:v>
                </c:pt>
                <c:pt idx="659">
                  <c:v>-4.1700916000000001</c:v>
                </c:pt>
                <c:pt idx="660">
                  <c:v>-5.2498526999999999</c:v>
                </c:pt>
                <c:pt idx="661">
                  <c:v>-5.5866426999999996</c:v>
                </c:pt>
                <c:pt idx="662">
                  <c:v>-4.0875389999999996</c:v>
                </c:pt>
                <c:pt idx="663">
                  <c:v>-4.2394834000000001</c:v>
                </c:pt>
                <c:pt idx="664">
                  <c:v>-5.4825549999999996</c:v>
                </c:pt>
                <c:pt idx="665">
                  <c:v>-5.9808599999999998</c:v>
                </c:pt>
                <c:pt idx="666">
                  <c:v>-5.547161</c:v>
                </c:pt>
                <c:pt idx="667">
                  <c:v>-5.0889354000000004</c:v>
                </c:pt>
                <c:pt idx="668">
                  <c:v>-4.7760740000000004</c:v>
                </c:pt>
                <c:pt idx="669">
                  <c:v>-4.6977089999999997</c:v>
                </c:pt>
                <c:pt idx="670">
                  <c:v>-5.3653063999999997</c:v>
                </c:pt>
                <c:pt idx="671">
                  <c:v>-4.9950169999999998</c:v>
                </c:pt>
                <c:pt idx="672">
                  <c:v>-4.6755753000000002</c:v>
                </c:pt>
                <c:pt idx="673">
                  <c:v>-5.1439705</c:v>
                </c:pt>
                <c:pt idx="674">
                  <c:v>-4.7365922999999999</c:v>
                </c:pt>
                <c:pt idx="675">
                  <c:v>-4.7449674999999996</c:v>
                </c:pt>
                <c:pt idx="676">
                  <c:v>-4.4542393999999996</c:v>
                </c:pt>
                <c:pt idx="677">
                  <c:v>-4.1096729999999999</c:v>
                </c:pt>
                <c:pt idx="678">
                  <c:v>-4.4811586999999999</c:v>
                </c:pt>
                <c:pt idx="679">
                  <c:v>-5.2067819999999996</c:v>
                </c:pt>
                <c:pt idx="680">
                  <c:v>-4.8544390000000002</c:v>
                </c:pt>
                <c:pt idx="681">
                  <c:v>-4.644469</c:v>
                </c:pt>
                <c:pt idx="682">
                  <c:v>-4.1659040000000003</c:v>
                </c:pt>
                <c:pt idx="683">
                  <c:v>-3.8853456999999998</c:v>
                </c:pt>
                <c:pt idx="684">
                  <c:v>-4.4135612999999996</c:v>
                </c:pt>
                <c:pt idx="685">
                  <c:v>-3.9421754</c:v>
                </c:pt>
                <c:pt idx="686">
                  <c:v>-3.3667014000000002</c:v>
                </c:pt>
                <c:pt idx="687">
                  <c:v>-3.0903304</c:v>
                </c:pt>
                <c:pt idx="688">
                  <c:v>-3.132803</c:v>
                </c:pt>
                <c:pt idx="689">
                  <c:v>-3.2650065000000001</c:v>
                </c:pt>
                <c:pt idx="690">
                  <c:v>-2.3838496</c:v>
                </c:pt>
                <c:pt idx="691">
                  <c:v>-1.1802598</c:v>
                </c:pt>
                <c:pt idx="692">
                  <c:v>-2.1768703</c:v>
                </c:pt>
                <c:pt idx="693">
                  <c:v>-3.2117662</c:v>
                </c:pt>
                <c:pt idx="694">
                  <c:v>-3.0065814999999998</c:v>
                </c:pt>
                <c:pt idx="695">
                  <c:v>-2.3174486000000001</c:v>
                </c:pt>
                <c:pt idx="696">
                  <c:v>-2.155335</c:v>
                </c:pt>
                <c:pt idx="697">
                  <c:v>-1.8323039000000001</c:v>
                </c:pt>
                <c:pt idx="698">
                  <c:v>-1.2981062999999999</c:v>
                </c:pt>
                <c:pt idx="699">
                  <c:v>-0.88354975000000002</c:v>
                </c:pt>
                <c:pt idx="700">
                  <c:v>0.26081768</c:v>
                </c:pt>
                <c:pt idx="701">
                  <c:v>0.53359944000000004</c:v>
                </c:pt>
                <c:pt idx="702">
                  <c:v>-0.11306086999999999</c:v>
                </c:pt>
                <c:pt idx="703">
                  <c:v>-0.36370902999999999</c:v>
                </c:pt>
                <c:pt idx="704">
                  <c:v>1.7946169000000001E-3</c:v>
                </c:pt>
                <c:pt idx="705">
                  <c:v>0.32303106999999998</c:v>
                </c:pt>
                <c:pt idx="706">
                  <c:v>0.38763725999999998</c:v>
                </c:pt>
                <c:pt idx="707">
                  <c:v>2.7517460000000001E-2</c:v>
                </c:pt>
                <c:pt idx="708">
                  <c:v>-0.18723836999999999</c:v>
                </c:pt>
                <c:pt idx="709">
                  <c:v>-0.25543382999999997</c:v>
                </c:pt>
                <c:pt idx="710">
                  <c:v>0.10348958</c:v>
                </c:pt>
                <c:pt idx="711">
                  <c:v>0.17288144</c:v>
                </c:pt>
                <c:pt idx="712">
                  <c:v>1.5840486</c:v>
                </c:pt>
                <c:pt idx="713">
                  <c:v>0.66400826000000002</c:v>
                </c:pt>
                <c:pt idx="714">
                  <c:v>0.68793649999999995</c:v>
                </c:pt>
                <c:pt idx="715">
                  <c:v>1.1892328000000001</c:v>
                </c:pt>
                <c:pt idx="716">
                  <c:v>0.24466610999999999</c:v>
                </c:pt>
                <c:pt idx="717">
                  <c:v>0.44745782000000001</c:v>
                </c:pt>
                <c:pt idx="718">
                  <c:v>1.0163515000000001</c:v>
                </c:pt>
                <c:pt idx="719">
                  <c:v>1.2496517</c:v>
                </c:pt>
                <c:pt idx="720">
                  <c:v>1.2640085000000001</c:v>
                </c:pt>
                <c:pt idx="721">
                  <c:v>0.74775709999999995</c:v>
                </c:pt>
                <c:pt idx="722">
                  <c:v>0.5288138</c:v>
                </c:pt>
                <c:pt idx="723">
                  <c:v>1.0319048</c:v>
                </c:pt>
                <c:pt idx="724">
                  <c:v>1.0785648000000001</c:v>
                </c:pt>
                <c:pt idx="725">
                  <c:v>1.3160524999999999E-2</c:v>
                </c:pt>
                <c:pt idx="726">
                  <c:v>-1.2305090000000001</c:v>
                </c:pt>
                <c:pt idx="727">
                  <c:v>-1.6301104</c:v>
                </c:pt>
                <c:pt idx="728">
                  <c:v>-1.1880364000000001</c:v>
                </c:pt>
                <c:pt idx="729">
                  <c:v>-0.66640109999999997</c:v>
                </c:pt>
                <c:pt idx="730">
                  <c:v>-7.0588269999999995E-2</c:v>
                </c:pt>
                <c:pt idx="731">
                  <c:v>0.42412781999999999</c:v>
                </c:pt>
                <c:pt idx="732">
                  <c:v>1.0289136999999999</c:v>
                </c:pt>
                <c:pt idx="733">
                  <c:v>1.1198410000000001</c:v>
                </c:pt>
                <c:pt idx="734">
                  <c:v>0.71126650000000002</c:v>
                </c:pt>
                <c:pt idx="735">
                  <c:v>0.38285163</c:v>
                </c:pt>
              </c:numCache>
            </c:numRef>
          </c:val>
          <c:smooth val="0"/>
          <c:extLst>
            <c:ext xmlns:c16="http://schemas.microsoft.com/office/drawing/2014/chart" uri="{C3380CC4-5D6E-409C-BE32-E72D297353CC}">
              <c16:uniqueId val="{00000001-9310-40AB-BB64-D8A56F5211B5}"/>
            </c:ext>
          </c:extLst>
        </c:ser>
        <c:ser>
          <c:idx val="2"/>
          <c:order val="2"/>
          <c:tx>
            <c:v>Z</c:v>
          </c:tx>
          <c:spPr>
            <a:ln w="28575" cap="rnd">
              <a:solidFill>
                <a:schemeClr val="accent3"/>
              </a:solidFill>
              <a:round/>
            </a:ln>
            <a:effectLst/>
          </c:spPr>
          <c:marker>
            <c:symbol val="none"/>
          </c:marker>
          <c:val>
            <c:numRef>
              <c:f>'SENSOR_DELAY_GAME(1)'!$C$1:$C$736</c:f>
              <c:numCache>
                <c:formatCode>General</c:formatCode>
                <c:ptCount val="736"/>
                <c:pt idx="0">
                  <c:v>3.0508489999999999</c:v>
                </c:pt>
                <c:pt idx="1">
                  <c:v>3.1250265000000002</c:v>
                </c:pt>
                <c:pt idx="2">
                  <c:v>1.9549361000000001</c:v>
                </c:pt>
                <c:pt idx="3">
                  <c:v>1.317847</c:v>
                </c:pt>
                <c:pt idx="4">
                  <c:v>2.0889342000000002</c:v>
                </c:pt>
                <c:pt idx="5">
                  <c:v>3.6149569000000001</c:v>
                </c:pt>
                <c:pt idx="6">
                  <c:v>5.8923259999999997</c:v>
                </c:pt>
                <c:pt idx="7">
                  <c:v>5.3324049999999996</c:v>
                </c:pt>
                <c:pt idx="8">
                  <c:v>2.6350958000000002</c:v>
                </c:pt>
                <c:pt idx="9">
                  <c:v>1.9411773999999999</c:v>
                </c:pt>
                <c:pt idx="10">
                  <c:v>2.8109684000000001</c:v>
                </c:pt>
                <c:pt idx="11">
                  <c:v>6.533004</c:v>
                </c:pt>
                <c:pt idx="12">
                  <c:v>6.871588</c:v>
                </c:pt>
                <c:pt idx="13">
                  <c:v>4.7563333999999999</c:v>
                </c:pt>
                <c:pt idx="14">
                  <c:v>3.5527434000000002</c:v>
                </c:pt>
                <c:pt idx="15">
                  <c:v>4.3118663000000002</c:v>
                </c:pt>
                <c:pt idx="16">
                  <c:v>6.0705910000000003</c:v>
                </c:pt>
                <c:pt idx="17">
                  <c:v>6.8847490000000002</c:v>
                </c:pt>
                <c:pt idx="18">
                  <c:v>7.3124659999999997</c:v>
                </c:pt>
                <c:pt idx="19">
                  <c:v>6.7704915999999997</c:v>
                </c:pt>
                <c:pt idx="20">
                  <c:v>6.3230339999999998</c:v>
                </c:pt>
                <c:pt idx="21">
                  <c:v>6.1076800000000002</c:v>
                </c:pt>
                <c:pt idx="22">
                  <c:v>6.5473610000000004</c:v>
                </c:pt>
                <c:pt idx="23">
                  <c:v>7.2813590000000001</c:v>
                </c:pt>
                <c:pt idx="24">
                  <c:v>7.2077799999999996</c:v>
                </c:pt>
                <c:pt idx="25">
                  <c:v>6.649654</c:v>
                </c:pt>
                <c:pt idx="26">
                  <c:v>6.4079790000000001</c:v>
                </c:pt>
                <c:pt idx="27">
                  <c:v>6.6939216000000004</c:v>
                </c:pt>
                <c:pt idx="28">
                  <c:v>6.5108705000000002</c:v>
                </c:pt>
                <c:pt idx="29">
                  <c:v>6.1316079999999999</c:v>
                </c:pt>
                <c:pt idx="30">
                  <c:v>5.4580282999999996</c:v>
                </c:pt>
                <c:pt idx="31">
                  <c:v>5.0279189999999998</c:v>
                </c:pt>
                <c:pt idx="32">
                  <c:v>4.8861436999999999</c:v>
                </c:pt>
                <c:pt idx="33">
                  <c:v>4.5044884999999999</c:v>
                </c:pt>
                <c:pt idx="34">
                  <c:v>4.2586259999999996</c:v>
                </c:pt>
                <c:pt idx="35">
                  <c:v>4.0606200000000001</c:v>
                </c:pt>
                <c:pt idx="36">
                  <c:v>3.9493537000000001</c:v>
                </c:pt>
                <c:pt idx="37">
                  <c:v>3.9056847000000001</c:v>
                </c:pt>
                <c:pt idx="38">
                  <c:v>3.6604204</c:v>
                </c:pt>
                <c:pt idx="39">
                  <c:v>3.9672999999999998</c:v>
                </c:pt>
                <c:pt idx="40">
                  <c:v>3.3254253999999999</c:v>
                </c:pt>
                <c:pt idx="41">
                  <c:v>2.3886352</c:v>
                </c:pt>
                <c:pt idx="42">
                  <c:v>2.1337996000000001</c:v>
                </c:pt>
                <c:pt idx="43">
                  <c:v>1.8837496</c:v>
                </c:pt>
                <c:pt idx="44">
                  <c:v>0.29371900000000001</c:v>
                </c:pt>
                <c:pt idx="45">
                  <c:v>-0.20817557</c:v>
                </c:pt>
                <c:pt idx="46">
                  <c:v>0.53060839999999998</c:v>
                </c:pt>
                <c:pt idx="47">
                  <c:v>2.1128623000000002</c:v>
                </c:pt>
                <c:pt idx="48">
                  <c:v>3.3768709000000001</c:v>
                </c:pt>
                <c:pt idx="49">
                  <c:v>4.2993040000000002</c:v>
                </c:pt>
                <c:pt idx="50">
                  <c:v>3.3254253999999999</c:v>
                </c:pt>
                <c:pt idx="51">
                  <c:v>1.4799608</c:v>
                </c:pt>
                <c:pt idx="52">
                  <c:v>0.64965134999999996</c:v>
                </c:pt>
                <c:pt idx="53">
                  <c:v>1.0959128</c:v>
                </c:pt>
                <c:pt idx="54">
                  <c:v>2.7086750999999998</c:v>
                </c:pt>
                <c:pt idx="55">
                  <c:v>4.0833516000000003</c:v>
                </c:pt>
                <c:pt idx="56">
                  <c:v>5.0422754000000003</c:v>
                </c:pt>
                <c:pt idx="57">
                  <c:v>4.2550369999999997</c:v>
                </c:pt>
                <c:pt idx="58">
                  <c:v>2.8313074</c:v>
                </c:pt>
                <c:pt idx="59">
                  <c:v>2.245066</c:v>
                </c:pt>
                <c:pt idx="60">
                  <c:v>1.7964116000000001</c:v>
                </c:pt>
                <c:pt idx="61">
                  <c:v>1.7748762</c:v>
                </c:pt>
                <c:pt idx="62">
                  <c:v>2.0620148</c:v>
                </c:pt>
                <c:pt idx="63">
                  <c:v>2.3126630000000001</c:v>
                </c:pt>
                <c:pt idx="64">
                  <c:v>2.1439689999999998</c:v>
                </c:pt>
                <c:pt idx="65">
                  <c:v>2.2193429999999998</c:v>
                </c:pt>
                <c:pt idx="66">
                  <c:v>1.8705890999999999</c:v>
                </c:pt>
                <c:pt idx="67">
                  <c:v>1.9746767999999999</c:v>
                </c:pt>
                <c:pt idx="68">
                  <c:v>2.3276181</c:v>
                </c:pt>
                <c:pt idx="69">
                  <c:v>3.0215367999999998</c:v>
                </c:pt>
                <c:pt idx="70">
                  <c:v>3.0939198000000001</c:v>
                </c:pt>
                <c:pt idx="71">
                  <c:v>2.8241288999999998</c:v>
                </c:pt>
                <c:pt idx="72">
                  <c:v>2.3641087999999999</c:v>
                </c:pt>
                <c:pt idx="73">
                  <c:v>2.1583260000000002</c:v>
                </c:pt>
                <c:pt idx="74">
                  <c:v>3.1627133000000001</c:v>
                </c:pt>
                <c:pt idx="75">
                  <c:v>4.5631126999999996</c:v>
                </c:pt>
                <c:pt idx="76">
                  <c:v>4.8592250000000003</c:v>
                </c:pt>
                <c:pt idx="77">
                  <c:v>3.3846476000000001</c:v>
                </c:pt>
                <c:pt idx="78">
                  <c:v>2.1505494000000001</c:v>
                </c:pt>
                <c:pt idx="79">
                  <c:v>1.7832509999999999</c:v>
                </c:pt>
                <c:pt idx="80">
                  <c:v>1.4386846</c:v>
                </c:pt>
                <c:pt idx="81">
                  <c:v>1.1078768999999999</c:v>
                </c:pt>
                <c:pt idx="82">
                  <c:v>0.47736812000000001</c:v>
                </c:pt>
                <c:pt idx="83">
                  <c:v>0.2117648</c:v>
                </c:pt>
                <c:pt idx="84">
                  <c:v>0.99421780000000004</c:v>
                </c:pt>
                <c:pt idx="85">
                  <c:v>1.9166509</c:v>
                </c:pt>
                <c:pt idx="86">
                  <c:v>2.5734808</c:v>
                </c:pt>
                <c:pt idx="87">
                  <c:v>3.1106693999999999</c:v>
                </c:pt>
                <c:pt idx="88">
                  <c:v>3.4007993000000001</c:v>
                </c:pt>
                <c:pt idx="89">
                  <c:v>3.1106693999999999</c:v>
                </c:pt>
                <c:pt idx="90">
                  <c:v>2.4227327999999999</c:v>
                </c:pt>
                <c:pt idx="91">
                  <c:v>1.9076778999999999</c:v>
                </c:pt>
                <c:pt idx="92">
                  <c:v>1.3764713</c:v>
                </c:pt>
                <c:pt idx="93">
                  <c:v>0.74177504000000005</c:v>
                </c:pt>
                <c:pt idx="94">
                  <c:v>0.44685963000000001</c:v>
                </c:pt>
                <c:pt idx="95">
                  <c:v>0.54077790000000003</c:v>
                </c:pt>
                <c:pt idx="96">
                  <c:v>0.70109699999999997</c:v>
                </c:pt>
                <c:pt idx="97">
                  <c:v>0.87577309999999997</c:v>
                </c:pt>
                <c:pt idx="98">
                  <c:v>1.0133604000000001</c:v>
                </c:pt>
                <c:pt idx="99">
                  <c:v>0.76809609999999995</c:v>
                </c:pt>
                <c:pt idx="100">
                  <c:v>0.51026939999999998</c:v>
                </c:pt>
                <c:pt idx="101">
                  <c:v>0.25782663</c:v>
                </c:pt>
                <c:pt idx="102">
                  <c:v>9.5712909999999998E-2</c:v>
                </c:pt>
                <c:pt idx="103">
                  <c:v>0.27517461999999998</c:v>
                </c:pt>
                <c:pt idx="104">
                  <c:v>0.41874397000000002</c:v>
                </c:pt>
                <c:pt idx="105">
                  <c:v>0.45403808000000001</c:v>
                </c:pt>
                <c:pt idx="106">
                  <c:v>0.73998039999999998</c:v>
                </c:pt>
                <c:pt idx="107">
                  <c:v>1.0534402</c:v>
                </c:pt>
                <c:pt idx="108">
                  <c:v>1.2005987</c:v>
                </c:pt>
                <c:pt idx="109">
                  <c:v>0.82013994000000001</c:v>
                </c:pt>
                <c:pt idx="110">
                  <c:v>-5.9222360000000002E-2</c:v>
                </c:pt>
                <c:pt idx="111">
                  <c:v>-0.84347000000000005</c:v>
                </c:pt>
                <c:pt idx="112">
                  <c:v>-1.1934203000000001</c:v>
                </c:pt>
                <c:pt idx="113">
                  <c:v>-0.77108710000000003</c:v>
                </c:pt>
                <c:pt idx="114">
                  <c:v>0.76570326</c:v>
                </c:pt>
                <c:pt idx="115">
                  <c:v>2.8085756000000002</c:v>
                </c:pt>
                <c:pt idx="116">
                  <c:v>5.5956159999999997</c:v>
                </c:pt>
                <c:pt idx="117">
                  <c:v>7.2317080000000002</c:v>
                </c:pt>
                <c:pt idx="118">
                  <c:v>4.4955153000000001</c:v>
                </c:pt>
                <c:pt idx="119">
                  <c:v>-0.116650105</c:v>
                </c:pt>
                <c:pt idx="120">
                  <c:v>-2.2217357</c:v>
                </c:pt>
                <c:pt idx="121">
                  <c:v>-2.1804597000000001</c:v>
                </c:pt>
                <c:pt idx="122">
                  <c:v>-1.2951151999999999</c:v>
                </c:pt>
                <c:pt idx="123">
                  <c:v>-0.67597240000000003</c:v>
                </c:pt>
                <c:pt idx="124">
                  <c:v>0.34695930000000003</c:v>
                </c:pt>
                <c:pt idx="125">
                  <c:v>2.0955145000000002</c:v>
                </c:pt>
                <c:pt idx="126">
                  <c:v>3.1154552</c:v>
                </c:pt>
                <c:pt idx="127">
                  <c:v>2.5316063999999998</c:v>
                </c:pt>
                <c:pt idx="128">
                  <c:v>1.2382857</c:v>
                </c:pt>
                <c:pt idx="129">
                  <c:v>0.83030945</c:v>
                </c:pt>
                <c:pt idx="130">
                  <c:v>0.95473622999999996</c:v>
                </c:pt>
                <c:pt idx="131">
                  <c:v>1.4338989</c:v>
                </c:pt>
                <c:pt idx="132">
                  <c:v>1.1760724</c:v>
                </c:pt>
                <c:pt idx="133">
                  <c:v>0.74596244</c:v>
                </c:pt>
                <c:pt idx="134">
                  <c:v>1.5146568</c:v>
                </c:pt>
                <c:pt idx="135">
                  <c:v>1.5116657</c:v>
                </c:pt>
                <c:pt idx="136">
                  <c:v>0.69451680000000005</c:v>
                </c:pt>
                <c:pt idx="137">
                  <c:v>0.40259242000000001</c:v>
                </c:pt>
                <c:pt idx="138">
                  <c:v>0.72023963999999996</c:v>
                </c:pt>
                <c:pt idx="139">
                  <c:v>1.6420745999999999</c:v>
                </c:pt>
                <c:pt idx="140">
                  <c:v>1.881955</c:v>
                </c:pt>
                <c:pt idx="141">
                  <c:v>1.0378868999999999</c:v>
                </c:pt>
                <c:pt idx="142">
                  <c:v>4.2472599999999999E-2</c:v>
                </c:pt>
                <c:pt idx="143">
                  <c:v>-0.36550367</c:v>
                </c:pt>
                <c:pt idx="144">
                  <c:v>-0.18484555</c:v>
                </c:pt>
                <c:pt idx="145">
                  <c:v>9.9302139999999997E-2</c:v>
                </c:pt>
                <c:pt idx="146">
                  <c:v>0.1692922</c:v>
                </c:pt>
                <c:pt idx="147">
                  <c:v>-0.18544376000000001</c:v>
                </c:pt>
                <c:pt idx="148">
                  <c:v>-8.3748795000000001E-2</c:v>
                </c:pt>
                <c:pt idx="149">
                  <c:v>5.7427739999999998E-2</c:v>
                </c:pt>
                <c:pt idx="150">
                  <c:v>0.2321038</c:v>
                </c:pt>
                <c:pt idx="151">
                  <c:v>0.43010986000000001</c:v>
                </c:pt>
                <c:pt idx="152">
                  <c:v>0.68075806000000005</c:v>
                </c:pt>
                <c:pt idx="153">
                  <c:v>0.68733829999999996</c:v>
                </c:pt>
                <c:pt idx="154">
                  <c:v>0.53180486000000005</c:v>
                </c:pt>
                <c:pt idx="155">
                  <c:v>0.35712876999999998</c:v>
                </c:pt>
                <c:pt idx="156">
                  <c:v>0.15732808000000001</c:v>
                </c:pt>
                <c:pt idx="157">
                  <c:v>-0.25663024000000001</c:v>
                </c:pt>
                <c:pt idx="158">
                  <c:v>-0.61794645000000004</c:v>
                </c:pt>
                <c:pt idx="159">
                  <c:v>-1.0606186</c:v>
                </c:pt>
                <c:pt idx="160">
                  <c:v>-1.6205392000000001</c:v>
                </c:pt>
                <c:pt idx="161">
                  <c:v>-1.8999012</c:v>
                </c:pt>
                <c:pt idx="162">
                  <c:v>-1.6677972999999999</c:v>
                </c:pt>
                <c:pt idx="163">
                  <c:v>-0.5485546</c:v>
                </c:pt>
                <c:pt idx="164">
                  <c:v>0.60658056000000005</c:v>
                </c:pt>
                <c:pt idx="165">
                  <c:v>1.4147563999999999</c:v>
                </c:pt>
                <c:pt idx="166">
                  <c:v>1.1575279000000001</c:v>
                </c:pt>
                <c:pt idx="167">
                  <c:v>0.6233303</c:v>
                </c:pt>
                <c:pt idx="168">
                  <c:v>8.0757770000000006E-2</c:v>
                </c:pt>
                <c:pt idx="169">
                  <c:v>0.29850462</c:v>
                </c:pt>
                <c:pt idx="170">
                  <c:v>1.1108678999999999</c:v>
                </c:pt>
                <c:pt idx="171">
                  <c:v>2.1613169999999999</c:v>
                </c:pt>
                <c:pt idx="172">
                  <c:v>2.8247270000000002</c:v>
                </c:pt>
                <c:pt idx="173">
                  <c:v>2.8408787000000002</c:v>
                </c:pt>
                <c:pt idx="174">
                  <c:v>2.3353948999999998</c:v>
                </c:pt>
                <c:pt idx="175">
                  <c:v>1.777269</c:v>
                </c:pt>
                <c:pt idx="176">
                  <c:v>1.3334003999999999</c:v>
                </c:pt>
                <c:pt idx="177">
                  <c:v>0.97387880000000004</c:v>
                </c:pt>
                <c:pt idx="178">
                  <c:v>0.8279166</c:v>
                </c:pt>
                <c:pt idx="179">
                  <c:v>1.0887343</c:v>
                </c:pt>
                <c:pt idx="180">
                  <c:v>1.1114662</c:v>
                </c:pt>
                <c:pt idx="181">
                  <c:v>0.78125659999999997</c:v>
                </c:pt>
                <c:pt idx="182">
                  <c:v>1.0474581999999999</c:v>
                </c:pt>
                <c:pt idx="183">
                  <c:v>1.7485552</c:v>
                </c:pt>
                <c:pt idx="184">
                  <c:v>2.2372892000000002</c:v>
                </c:pt>
                <c:pt idx="185">
                  <c:v>2.8073792000000002</c:v>
                </c:pt>
                <c:pt idx="186">
                  <c:v>3.4073793999999999</c:v>
                </c:pt>
                <c:pt idx="187">
                  <c:v>4.3896329999999999</c:v>
                </c:pt>
                <c:pt idx="188">
                  <c:v>4.9633120000000002</c:v>
                </c:pt>
                <c:pt idx="189">
                  <c:v>4.4159540000000002</c:v>
                </c:pt>
                <c:pt idx="190">
                  <c:v>3.2679974999999999</c:v>
                </c:pt>
                <c:pt idx="191">
                  <c:v>2.9850460999999999</c:v>
                </c:pt>
                <c:pt idx="192">
                  <c:v>3.4492538000000001</c:v>
                </c:pt>
                <c:pt idx="193">
                  <c:v>3.1501510000000001</c:v>
                </c:pt>
                <c:pt idx="194">
                  <c:v>2.140978</c:v>
                </c:pt>
                <c:pt idx="195">
                  <c:v>1.9507486999999999</c:v>
                </c:pt>
                <c:pt idx="196">
                  <c:v>2.1062821999999999</c:v>
                </c:pt>
                <c:pt idx="197">
                  <c:v>1.8795621</c:v>
                </c:pt>
                <c:pt idx="198">
                  <c:v>1.3429717000000001</c:v>
                </c:pt>
                <c:pt idx="199">
                  <c:v>1.1844471999999999</c:v>
                </c:pt>
                <c:pt idx="200">
                  <c:v>0.80398840000000005</c:v>
                </c:pt>
                <c:pt idx="201">
                  <c:v>0.29850462</c:v>
                </c:pt>
                <c:pt idx="202">
                  <c:v>0.18723836999999999</c:v>
                </c:pt>
                <c:pt idx="203">
                  <c:v>0.93080799999999997</c:v>
                </c:pt>
                <c:pt idx="204">
                  <c:v>2.4329022999999999</c:v>
                </c:pt>
                <c:pt idx="205">
                  <c:v>1.8233309</c:v>
                </c:pt>
                <c:pt idx="206">
                  <c:v>0.52163535000000005</c:v>
                </c:pt>
                <c:pt idx="207">
                  <c:v>-0.23330021000000001</c:v>
                </c:pt>
                <c:pt idx="208">
                  <c:v>-0.95772725000000003</c:v>
                </c:pt>
                <c:pt idx="209">
                  <c:v>-0.68494546000000001</c:v>
                </c:pt>
                <c:pt idx="210">
                  <c:v>-7.1186474999999999E-2</c:v>
                </c:pt>
                <c:pt idx="211">
                  <c:v>0.52642100000000003</c:v>
                </c:pt>
                <c:pt idx="212">
                  <c:v>1.1054839999999999</c:v>
                </c:pt>
                <c:pt idx="213">
                  <c:v>0.99601245000000005</c:v>
                </c:pt>
                <c:pt idx="214">
                  <c:v>1.3956138</c:v>
                </c:pt>
                <c:pt idx="215">
                  <c:v>0.87637125999999999</c:v>
                </c:pt>
                <c:pt idx="216">
                  <c:v>0.10109675999999999</c:v>
                </c:pt>
                <c:pt idx="217">
                  <c:v>-8.1954174000000005E-2</c:v>
                </c:pt>
                <c:pt idx="218">
                  <c:v>-0.1268196</c:v>
                </c:pt>
                <c:pt idx="219">
                  <c:v>-0.72023963999999996</c:v>
                </c:pt>
                <c:pt idx="220">
                  <c:v>-0.92602234999999999</c:v>
                </c:pt>
                <c:pt idx="221">
                  <c:v>-0.92721880000000001</c:v>
                </c:pt>
                <c:pt idx="222">
                  <c:v>-0.78604220000000002</c:v>
                </c:pt>
                <c:pt idx="223">
                  <c:v>-0.24646074000000001</c:v>
                </c:pt>
                <c:pt idx="224">
                  <c:v>-0.22911276999999999</c:v>
                </c:pt>
                <c:pt idx="225">
                  <c:v>-0.21834506000000001</c:v>
                </c:pt>
                <c:pt idx="226">
                  <c:v>-0.2117648</c:v>
                </c:pt>
                <c:pt idx="227">
                  <c:v>0.3894319</c:v>
                </c:pt>
                <c:pt idx="228">
                  <c:v>0.92422780000000004</c:v>
                </c:pt>
                <c:pt idx="229">
                  <c:v>0.52283173999999999</c:v>
                </c:pt>
                <c:pt idx="230">
                  <c:v>0.13399807</c:v>
                </c:pt>
                <c:pt idx="231">
                  <c:v>0.28354950000000001</c:v>
                </c:pt>
                <c:pt idx="232">
                  <c:v>0.65623160000000003</c:v>
                </c:pt>
                <c:pt idx="233">
                  <c:v>1.1712867</c:v>
                </c:pt>
                <c:pt idx="234">
                  <c:v>1.6660028</c:v>
                </c:pt>
                <c:pt idx="235">
                  <c:v>1.9178474000000001</c:v>
                </c:pt>
                <c:pt idx="236">
                  <c:v>1.7252251000000001</c:v>
                </c:pt>
                <c:pt idx="237">
                  <c:v>1.3663018</c:v>
                </c:pt>
                <c:pt idx="238">
                  <c:v>0.44685963000000001</c:v>
                </c:pt>
                <c:pt idx="239">
                  <c:v>-0.51445686999999996</c:v>
                </c:pt>
                <c:pt idx="240">
                  <c:v>-0.72622169999999997</c:v>
                </c:pt>
                <c:pt idx="241">
                  <c:v>-0.5491528</c:v>
                </c:pt>
                <c:pt idx="242">
                  <c:v>2.9910283999999999E-3</c:v>
                </c:pt>
                <c:pt idx="243">
                  <c:v>0.84825563000000004</c:v>
                </c:pt>
                <c:pt idx="244">
                  <c:v>1.7952151000000001</c:v>
                </c:pt>
                <c:pt idx="245">
                  <c:v>2.3252253999999999</c:v>
                </c:pt>
                <c:pt idx="246">
                  <c:v>1.8526429</c:v>
                </c:pt>
                <c:pt idx="247">
                  <c:v>0.85603229999999997</c:v>
                </c:pt>
                <c:pt idx="248">
                  <c:v>0.82013994000000001</c:v>
                </c:pt>
                <c:pt idx="249">
                  <c:v>1.3447663999999999</c:v>
                </c:pt>
                <c:pt idx="250">
                  <c:v>1.6193427</c:v>
                </c:pt>
                <c:pt idx="251">
                  <c:v>1.3986049</c:v>
                </c:pt>
                <c:pt idx="252">
                  <c:v>1.2035898</c:v>
                </c:pt>
                <c:pt idx="253">
                  <c:v>1.4955141999999999</c:v>
                </c:pt>
                <c:pt idx="254">
                  <c:v>2.2295124999999998</c:v>
                </c:pt>
                <c:pt idx="255">
                  <c:v>1.8741783000000001</c:v>
                </c:pt>
                <c:pt idx="256">
                  <c:v>1.3274182999999999</c:v>
                </c:pt>
                <c:pt idx="257">
                  <c:v>1.8317057000000001</c:v>
                </c:pt>
                <c:pt idx="258">
                  <c:v>1.1012967</c:v>
                </c:pt>
                <c:pt idx="259">
                  <c:v>5.3838510000000003E-3</c:v>
                </c:pt>
                <c:pt idx="260">
                  <c:v>0.68075806000000005</c:v>
                </c:pt>
                <c:pt idx="261">
                  <c:v>2.6183462</c:v>
                </c:pt>
                <c:pt idx="262">
                  <c:v>4.3244286000000001</c:v>
                </c:pt>
                <c:pt idx="263">
                  <c:v>4.6725845000000001</c:v>
                </c:pt>
                <c:pt idx="264">
                  <c:v>3.6340995</c:v>
                </c:pt>
                <c:pt idx="265">
                  <c:v>1.8622141999999999</c:v>
                </c:pt>
                <c:pt idx="266">
                  <c:v>1.0199406</c:v>
                </c:pt>
                <c:pt idx="267">
                  <c:v>0.92602234999999999</c:v>
                </c:pt>
                <c:pt idx="268">
                  <c:v>1.0552348</c:v>
                </c:pt>
                <c:pt idx="269">
                  <c:v>0.90329057000000001</c:v>
                </c:pt>
                <c:pt idx="270">
                  <c:v>0.86201435000000004</c:v>
                </c:pt>
                <c:pt idx="271">
                  <c:v>0.997807</c:v>
                </c:pt>
                <c:pt idx="272">
                  <c:v>1.1060823</c:v>
                </c:pt>
                <c:pt idx="273">
                  <c:v>1.2023934000000001</c:v>
                </c:pt>
                <c:pt idx="274">
                  <c:v>0.97088779999999997</c:v>
                </c:pt>
                <c:pt idx="275">
                  <c:v>0.68853474000000003</c:v>
                </c:pt>
                <c:pt idx="276">
                  <c:v>0.44985065000000002</c:v>
                </c:pt>
                <c:pt idx="277">
                  <c:v>0.14177474000000001</c:v>
                </c:pt>
                <c:pt idx="278">
                  <c:v>7.6570324999999995E-2</c:v>
                </c:pt>
                <c:pt idx="279">
                  <c:v>-0.96012010000000003</c:v>
                </c:pt>
                <c:pt idx="280">
                  <c:v>-2.2989044000000001</c:v>
                </c:pt>
                <c:pt idx="281">
                  <c:v>-2.9353951999999999</c:v>
                </c:pt>
                <c:pt idx="282">
                  <c:v>-2.4275186</c:v>
                </c:pt>
                <c:pt idx="283">
                  <c:v>-1.0289136999999999</c:v>
                </c:pt>
                <c:pt idx="284">
                  <c:v>0.36131623000000002</c:v>
                </c:pt>
                <c:pt idx="285">
                  <c:v>1.0785648000000001</c:v>
                </c:pt>
                <c:pt idx="286">
                  <c:v>1.6127625000000001</c:v>
                </c:pt>
                <c:pt idx="287">
                  <c:v>0.87936234000000002</c:v>
                </c:pt>
                <c:pt idx="288">
                  <c:v>-0.50428735999999996</c:v>
                </c:pt>
                <c:pt idx="289">
                  <c:v>-1.3435699000000001</c:v>
                </c:pt>
                <c:pt idx="290">
                  <c:v>-1.9411773999999999</c:v>
                </c:pt>
                <c:pt idx="291">
                  <c:v>-1.4267205000000001</c:v>
                </c:pt>
                <c:pt idx="292">
                  <c:v>0.23569303999999999</c:v>
                </c:pt>
                <c:pt idx="293">
                  <c:v>1.3489537</c:v>
                </c:pt>
                <c:pt idx="294">
                  <c:v>1.7814565</c:v>
                </c:pt>
                <c:pt idx="295">
                  <c:v>2.3198416000000002</c:v>
                </c:pt>
                <c:pt idx="296">
                  <c:v>3.2500513</c:v>
                </c:pt>
                <c:pt idx="297">
                  <c:v>3.9254254999999998</c:v>
                </c:pt>
                <c:pt idx="298">
                  <c:v>2.9910283</c:v>
                </c:pt>
                <c:pt idx="299">
                  <c:v>1.7760726</c:v>
                </c:pt>
                <c:pt idx="300">
                  <c:v>1.1168499999999999</c:v>
                </c:pt>
                <c:pt idx="301">
                  <c:v>0.89013003999999996</c:v>
                </c:pt>
                <c:pt idx="302">
                  <c:v>0.89431744999999996</c:v>
                </c:pt>
                <c:pt idx="303">
                  <c:v>0.78843503999999998</c:v>
                </c:pt>
                <c:pt idx="304">
                  <c:v>0.69571316000000005</c:v>
                </c:pt>
                <c:pt idx="305">
                  <c:v>0.6089734</c:v>
                </c:pt>
                <c:pt idx="306">
                  <c:v>0.53180486000000005</c:v>
                </c:pt>
                <c:pt idx="307">
                  <c:v>0.97447700000000004</c:v>
                </c:pt>
                <c:pt idx="308">
                  <c:v>2.0243280000000001</c:v>
                </c:pt>
                <c:pt idx="309">
                  <c:v>3.0903304</c:v>
                </c:pt>
                <c:pt idx="310">
                  <c:v>2.8079774</c:v>
                </c:pt>
                <c:pt idx="311">
                  <c:v>1.8448663000000001</c:v>
                </c:pt>
                <c:pt idx="312">
                  <c:v>1.1587243</c:v>
                </c:pt>
                <c:pt idx="313">
                  <c:v>1.8999012</c:v>
                </c:pt>
                <c:pt idx="314">
                  <c:v>2.5519454000000001</c:v>
                </c:pt>
                <c:pt idx="315">
                  <c:v>1.7234305000000001</c:v>
                </c:pt>
                <c:pt idx="316">
                  <c:v>1.0492527</c:v>
                </c:pt>
                <c:pt idx="317">
                  <c:v>1.3226327</c:v>
                </c:pt>
                <c:pt idx="318">
                  <c:v>1.7659031000000001</c:v>
                </c:pt>
                <c:pt idx="319">
                  <c:v>2.1320049999999999</c:v>
                </c:pt>
                <c:pt idx="320">
                  <c:v>2.8929225999999999</c:v>
                </c:pt>
                <c:pt idx="321">
                  <c:v>3.6167514000000001</c:v>
                </c:pt>
                <c:pt idx="322">
                  <c:v>4.1084766000000004</c:v>
                </c:pt>
                <c:pt idx="323">
                  <c:v>4.1156550000000003</c:v>
                </c:pt>
                <c:pt idx="324">
                  <c:v>3.1980073</c:v>
                </c:pt>
                <c:pt idx="325">
                  <c:v>2.7780670000000001</c:v>
                </c:pt>
                <c:pt idx="326">
                  <c:v>3.2602207999999999</c:v>
                </c:pt>
                <c:pt idx="327">
                  <c:v>3.2620155999999998</c:v>
                </c:pt>
                <c:pt idx="328">
                  <c:v>3.0179477000000001</c:v>
                </c:pt>
                <c:pt idx="329">
                  <c:v>2.1870398999999998</c:v>
                </c:pt>
                <c:pt idx="330">
                  <c:v>1.8544376</c:v>
                </c:pt>
                <c:pt idx="331">
                  <c:v>1.7330018</c:v>
                </c:pt>
                <c:pt idx="332">
                  <c:v>1.8323039000000001</c:v>
                </c:pt>
                <c:pt idx="333">
                  <c:v>1.5804594000000001</c:v>
                </c:pt>
                <c:pt idx="334">
                  <c:v>0.85962150000000004</c:v>
                </c:pt>
                <c:pt idx="335">
                  <c:v>0.44626144000000001</c:v>
                </c:pt>
                <c:pt idx="336">
                  <c:v>0.1268196</c:v>
                </c:pt>
                <c:pt idx="337">
                  <c:v>-6.2213387000000002E-2</c:v>
                </c:pt>
                <c:pt idx="338">
                  <c:v>-0.25603202000000003</c:v>
                </c:pt>
                <c:pt idx="339">
                  <c:v>-0.69690960000000002</c:v>
                </c:pt>
                <c:pt idx="340">
                  <c:v>-2.295315</c:v>
                </c:pt>
                <c:pt idx="341">
                  <c:v>-3.0705895000000001</c:v>
                </c:pt>
                <c:pt idx="342">
                  <c:v>-2.5531418000000001</c:v>
                </c:pt>
                <c:pt idx="343">
                  <c:v>-2.1290140000000002</c:v>
                </c:pt>
                <c:pt idx="344">
                  <c:v>-2.8049862000000001</c:v>
                </c:pt>
                <c:pt idx="345">
                  <c:v>-4.3710889999999996</c:v>
                </c:pt>
                <c:pt idx="346">
                  <c:v>-4.5631126999999996</c:v>
                </c:pt>
                <c:pt idx="347">
                  <c:v>-1.0606186</c:v>
                </c:pt>
                <c:pt idx="348">
                  <c:v>3.1310083999999998</c:v>
                </c:pt>
                <c:pt idx="349">
                  <c:v>5.6386867000000001</c:v>
                </c:pt>
                <c:pt idx="350">
                  <c:v>5.2552365999999999</c:v>
                </c:pt>
                <c:pt idx="351">
                  <c:v>2.3294130000000002</c:v>
                </c:pt>
                <c:pt idx="352">
                  <c:v>-0.54017970000000004</c:v>
                </c:pt>
                <c:pt idx="353">
                  <c:v>-1.4931213999999999</c:v>
                </c:pt>
                <c:pt idx="354">
                  <c:v>-1.5810575</c:v>
                </c:pt>
                <c:pt idx="355">
                  <c:v>-1.4057833</c:v>
                </c:pt>
                <c:pt idx="356">
                  <c:v>-0.25064817</c:v>
                </c:pt>
                <c:pt idx="357">
                  <c:v>1.2394822000000001</c:v>
                </c:pt>
                <c:pt idx="358">
                  <c:v>2.0937196999999999</c:v>
                </c:pt>
                <c:pt idx="359">
                  <c:v>2.4915265999999998</c:v>
                </c:pt>
                <c:pt idx="360">
                  <c:v>3.0652058000000002</c:v>
                </c:pt>
                <c:pt idx="361">
                  <c:v>3.3942190000000001</c:v>
                </c:pt>
                <c:pt idx="362">
                  <c:v>3.8925242</c:v>
                </c:pt>
                <c:pt idx="363">
                  <c:v>4.5744786</c:v>
                </c:pt>
                <c:pt idx="364">
                  <c:v>4.473382</c:v>
                </c:pt>
                <c:pt idx="365">
                  <c:v>4.5260239999999996</c:v>
                </c:pt>
                <c:pt idx="366">
                  <c:v>4.6031922999999999</c:v>
                </c:pt>
                <c:pt idx="367">
                  <c:v>4.4279184000000003</c:v>
                </c:pt>
                <c:pt idx="368">
                  <c:v>4.2448673000000001</c:v>
                </c:pt>
                <c:pt idx="369">
                  <c:v>4.1371903000000003</c:v>
                </c:pt>
                <c:pt idx="370">
                  <c:v>3.8039900000000002</c:v>
                </c:pt>
                <c:pt idx="371">
                  <c:v>3.1238299999999999</c:v>
                </c:pt>
                <c:pt idx="372">
                  <c:v>2.5286152</c:v>
                </c:pt>
                <c:pt idx="373">
                  <c:v>2.5160529999999999</c:v>
                </c:pt>
                <c:pt idx="374">
                  <c:v>1.6444673999999999</c:v>
                </c:pt>
                <c:pt idx="375">
                  <c:v>0.49172505999999999</c:v>
                </c:pt>
                <c:pt idx="376">
                  <c:v>-0.16271193</c:v>
                </c:pt>
                <c:pt idx="377">
                  <c:v>-0.46660042000000002</c:v>
                </c:pt>
                <c:pt idx="378">
                  <c:v>0.14895321</c:v>
                </c:pt>
                <c:pt idx="379">
                  <c:v>0.82911307000000001</c:v>
                </c:pt>
                <c:pt idx="380">
                  <c:v>0.37986058</c:v>
                </c:pt>
                <c:pt idx="381">
                  <c:v>-0.61076796</c:v>
                </c:pt>
                <c:pt idx="382">
                  <c:v>-0.52761740000000001</c:v>
                </c:pt>
                <c:pt idx="383">
                  <c:v>-3.1160532999999999</c:v>
                </c:pt>
                <c:pt idx="384">
                  <c:v>-5.02074</c:v>
                </c:pt>
                <c:pt idx="385">
                  <c:v>-4.5535417000000002</c:v>
                </c:pt>
                <c:pt idx="386">
                  <c:v>-3.7417764999999998</c:v>
                </c:pt>
                <c:pt idx="387">
                  <c:v>-3.4067812000000002</c:v>
                </c:pt>
                <c:pt idx="388">
                  <c:v>-2.8929225999999999</c:v>
                </c:pt>
                <c:pt idx="389">
                  <c:v>-2.2157537999999999</c:v>
                </c:pt>
                <c:pt idx="390">
                  <c:v>-2.096711</c:v>
                </c:pt>
                <c:pt idx="391">
                  <c:v>-2.1128623000000002</c:v>
                </c:pt>
                <c:pt idx="392">
                  <c:v>-1.881955</c:v>
                </c:pt>
                <c:pt idx="393">
                  <c:v>-1.1515458999999999</c:v>
                </c:pt>
                <c:pt idx="394">
                  <c:v>-1.6570296</c:v>
                </c:pt>
                <c:pt idx="395">
                  <c:v>-3.8997028</c:v>
                </c:pt>
                <c:pt idx="396">
                  <c:v>-5.5651073000000002</c:v>
                </c:pt>
                <c:pt idx="397">
                  <c:v>-5.8229337000000001</c:v>
                </c:pt>
                <c:pt idx="398">
                  <c:v>-4.8490552999999998</c:v>
                </c:pt>
                <c:pt idx="399">
                  <c:v>-2.9641090000000001</c:v>
                </c:pt>
                <c:pt idx="400">
                  <c:v>-1.3645071</c:v>
                </c:pt>
                <c:pt idx="401">
                  <c:v>-0.82013994000000001</c:v>
                </c:pt>
                <c:pt idx="402">
                  <c:v>-1.2879368</c:v>
                </c:pt>
                <c:pt idx="403">
                  <c:v>-0.75972116000000001</c:v>
                </c:pt>
                <c:pt idx="404">
                  <c:v>0.86680000000000001</c:v>
                </c:pt>
                <c:pt idx="405">
                  <c:v>0.93200439999999996</c:v>
                </c:pt>
                <c:pt idx="406">
                  <c:v>-0.82193459999999996</c:v>
                </c:pt>
                <c:pt idx="407">
                  <c:v>-1.7431713</c:v>
                </c:pt>
                <c:pt idx="408">
                  <c:v>-1.4715859</c:v>
                </c:pt>
                <c:pt idx="409">
                  <c:v>-1.4584254000000001</c:v>
                </c:pt>
                <c:pt idx="410">
                  <c:v>-2.4167510000000001</c:v>
                </c:pt>
                <c:pt idx="411">
                  <c:v>-2.71705</c:v>
                </c:pt>
                <c:pt idx="412">
                  <c:v>-1.0594223</c:v>
                </c:pt>
                <c:pt idx="413">
                  <c:v>1.0462617000000001</c:v>
                </c:pt>
                <c:pt idx="414">
                  <c:v>2.6578279</c:v>
                </c:pt>
                <c:pt idx="415">
                  <c:v>4.0522450000000001</c:v>
                </c:pt>
                <c:pt idx="416">
                  <c:v>4.2843489999999997</c:v>
                </c:pt>
                <c:pt idx="417">
                  <c:v>3.4689945999999998</c:v>
                </c:pt>
                <c:pt idx="418">
                  <c:v>3.0861429999999999</c:v>
                </c:pt>
                <c:pt idx="419">
                  <c:v>3.3056846000000002</c:v>
                </c:pt>
                <c:pt idx="420">
                  <c:v>3.8051862999999999</c:v>
                </c:pt>
                <c:pt idx="421">
                  <c:v>3.9248273</c:v>
                </c:pt>
                <c:pt idx="422">
                  <c:v>3.5336007999999999</c:v>
                </c:pt>
                <c:pt idx="423">
                  <c:v>3.1501510000000001</c:v>
                </c:pt>
                <c:pt idx="424">
                  <c:v>2.7152555</c:v>
                </c:pt>
                <c:pt idx="425">
                  <c:v>2.7690939999999999</c:v>
                </c:pt>
                <c:pt idx="426">
                  <c:v>3.3517462999999998</c:v>
                </c:pt>
                <c:pt idx="427">
                  <c:v>4.2119660000000003</c:v>
                </c:pt>
                <c:pt idx="428">
                  <c:v>4.272983</c:v>
                </c:pt>
                <c:pt idx="429">
                  <c:v>3.4091740000000001</c:v>
                </c:pt>
                <c:pt idx="430">
                  <c:v>2.3270200000000001</c:v>
                </c:pt>
                <c:pt idx="431">
                  <c:v>1.5134603</c:v>
                </c:pt>
                <c:pt idx="432">
                  <c:v>1.0462617000000001</c:v>
                </c:pt>
                <c:pt idx="433">
                  <c:v>0.87756769999999995</c:v>
                </c:pt>
                <c:pt idx="434">
                  <c:v>1.1886346000000001</c:v>
                </c:pt>
                <c:pt idx="435">
                  <c:v>1.3351951</c:v>
                </c:pt>
                <c:pt idx="436">
                  <c:v>0.52283173999999999</c:v>
                </c:pt>
                <c:pt idx="437">
                  <c:v>-0.40259242000000001</c:v>
                </c:pt>
                <c:pt idx="438">
                  <c:v>-1.2173486</c:v>
                </c:pt>
                <c:pt idx="439">
                  <c:v>-1.5846468</c:v>
                </c:pt>
                <c:pt idx="440">
                  <c:v>-1.0187442</c:v>
                </c:pt>
                <c:pt idx="441">
                  <c:v>-0.47198426999999998</c:v>
                </c:pt>
                <c:pt idx="442">
                  <c:v>-0.70169526000000004</c:v>
                </c:pt>
                <c:pt idx="443">
                  <c:v>-2.0482562</c:v>
                </c:pt>
                <c:pt idx="444">
                  <c:v>-2.4699911999999999</c:v>
                </c:pt>
                <c:pt idx="445">
                  <c:v>-1.5732809000000001</c:v>
                </c:pt>
                <c:pt idx="446">
                  <c:v>-1.3555341000000001</c:v>
                </c:pt>
                <c:pt idx="447">
                  <c:v>-1.1545369999999999</c:v>
                </c:pt>
                <c:pt idx="448">
                  <c:v>-1.1264212</c:v>
                </c:pt>
                <c:pt idx="449">
                  <c:v>-1.3938192</c:v>
                </c:pt>
                <c:pt idx="450">
                  <c:v>-1.7216359000000001</c:v>
                </c:pt>
                <c:pt idx="451">
                  <c:v>-1.8424734</c:v>
                </c:pt>
                <c:pt idx="452">
                  <c:v>-1.9489540000000001</c:v>
                </c:pt>
                <c:pt idx="453">
                  <c:v>-1.9381862999999999</c:v>
                </c:pt>
                <c:pt idx="454">
                  <c:v>-2.1421744999999999</c:v>
                </c:pt>
                <c:pt idx="455">
                  <c:v>-2.2731813999999999</c:v>
                </c:pt>
                <c:pt idx="456">
                  <c:v>-1.9872392000000001</c:v>
                </c:pt>
                <c:pt idx="457">
                  <c:v>-1.2699906000000001</c:v>
                </c:pt>
                <c:pt idx="458">
                  <c:v>-0.56709900000000002</c:v>
                </c:pt>
                <c:pt idx="459">
                  <c:v>-0.40977088</c:v>
                </c:pt>
                <c:pt idx="460">
                  <c:v>-0.96909314000000002</c:v>
                </c:pt>
                <c:pt idx="461">
                  <c:v>-1.5547365</c:v>
                </c:pt>
                <c:pt idx="462">
                  <c:v>-1.7246269000000001</c:v>
                </c:pt>
                <c:pt idx="463">
                  <c:v>-1.4057833</c:v>
                </c:pt>
                <c:pt idx="464">
                  <c:v>-0.72382884999999997</c:v>
                </c:pt>
                <c:pt idx="465">
                  <c:v>-6.5802624000000001E-3</c:v>
                </c:pt>
                <c:pt idx="466">
                  <c:v>0.31585257999999999</c:v>
                </c:pt>
                <c:pt idx="467">
                  <c:v>0.26859434999999998</c:v>
                </c:pt>
                <c:pt idx="468">
                  <c:v>-7.7766733999999997E-3</c:v>
                </c:pt>
                <c:pt idx="469">
                  <c:v>-0.29312076999999997</c:v>
                </c:pt>
                <c:pt idx="470">
                  <c:v>-0.34815570000000001</c:v>
                </c:pt>
                <c:pt idx="471">
                  <c:v>-5.2043892000000001E-2</c:v>
                </c:pt>
                <c:pt idx="472">
                  <c:v>0.59282184000000004</c:v>
                </c:pt>
                <c:pt idx="473">
                  <c:v>1.1916256999999999</c:v>
                </c:pt>
                <c:pt idx="474">
                  <c:v>1.3172488</c:v>
                </c:pt>
                <c:pt idx="475">
                  <c:v>1.0073783000000001</c:v>
                </c:pt>
                <c:pt idx="476">
                  <c:v>0.76211399999999996</c:v>
                </c:pt>
                <c:pt idx="477">
                  <c:v>0.41934216000000002</c:v>
                </c:pt>
                <c:pt idx="478">
                  <c:v>-1.2095718</c:v>
                </c:pt>
                <c:pt idx="479">
                  <c:v>-3.0777679999999998</c:v>
                </c:pt>
                <c:pt idx="480">
                  <c:v>-3.8033917000000002</c:v>
                </c:pt>
                <c:pt idx="481">
                  <c:v>-3.4211383</c:v>
                </c:pt>
                <c:pt idx="482">
                  <c:v>-3.1603205000000001</c:v>
                </c:pt>
                <c:pt idx="483">
                  <c:v>-2.5788646000000002</c:v>
                </c:pt>
                <c:pt idx="484">
                  <c:v>-1.1467601999999999</c:v>
                </c:pt>
                <c:pt idx="485">
                  <c:v>1.6857435999999999</c:v>
                </c:pt>
                <c:pt idx="486">
                  <c:v>4.7820559999999999</c:v>
                </c:pt>
                <c:pt idx="487">
                  <c:v>6.4438715000000002</c:v>
                </c:pt>
                <c:pt idx="488">
                  <c:v>6.6035924000000001</c:v>
                </c:pt>
                <c:pt idx="489">
                  <c:v>5.6656060000000004</c:v>
                </c:pt>
                <c:pt idx="490">
                  <c:v>3.8255252999999998</c:v>
                </c:pt>
                <c:pt idx="491">
                  <c:v>1.3375878000000001</c:v>
                </c:pt>
                <c:pt idx="492">
                  <c:v>-0.23509483</c:v>
                </c:pt>
                <c:pt idx="493">
                  <c:v>-1.0259227</c:v>
                </c:pt>
                <c:pt idx="494">
                  <c:v>-2.2654049999999999</c:v>
                </c:pt>
                <c:pt idx="495">
                  <c:v>-2.1900308000000002</c:v>
                </c:pt>
                <c:pt idx="496">
                  <c:v>-0.53240304999999999</c:v>
                </c:pt>
                <c:pt idx="497">
                  <c:v>0.45583272000000002</c:v>
                </c:pt>
                <c:pt idx="498">
                  <c:v>0.58683974000000005</c:v>
                </c:pt>
                <c:pt idx="499">
                  <c:v>-0.20039889</c:v>
                </c:pt>
                <c:pt idx="500">
                  <c:v>-2.0721843</c:v>
                </c:pt>
                <c:pt idx="501">
                  <c:v>-3.9170506</c:v>
                </c:pt>
                <c:pt idx="502">
                  <c:v>-4.5613184000000002</c:v>
                </c:pt>
                <c:pt idx="503">
                  <c:v>-3.4360933</c:v>
                </c:pt>
                <c:pt idx="504">
                  <c:v>-2.2689940000000002</c:v>
                </c:pt>
                <c:pt idx="505">
                  <c:v>-1.4943177999999999</c:v>
                </c:pt>
                <c:pt idx="506">
                  <c:v>-0.74835527000000002</c:v>
                </c:pt>
                <c:pt idx="507">
                  <c:v>-8.3748795000000001E-2</c:v>
                </c:pt>
                <c:pt idx="508">
                  <c:v>-0.101694964</c:v>
                </c:pt>
                <c:pt idx="509">
                  <c:v>-0.33978079999999999</c:v>
                </c:pt>
                <c:pt idx="510">
                  <c:v>-0.64187470000000002</c:v>
                </c:pt>
                <c:pt idx="511">
                  <c:v>-1.1880364000000001</c:v>
                </c:pt>
                <c:pt idx="512">
                  <c:v>-1.4703895</c:v>
                </c:pt>
                <c:pt idx="513">
                  <c:v>-1.6432709999999999</c:v>
                </c:pt>
                <c:pt idx="514">
                  <c:v>-1.669592</c:v>
                </c:pt>
                <c:pt idx="515">
                  <c:v>-1.8299110999999999</c:v>
                </c:pt>
                <c:pt idx="516">
                  <c:v>-1.9531415000000001</c:v>
                </c:pt>
                <c:pt idx="517">
                  <c:v>-1.6504494000000001</c:v>
                </c:pt>
                <c:pt idx="518">
                  <c:v>-1.6743777</c:v>
                </c:pt>
                <c:pt idx="519">
                  <c:v>-2.0482562</c:v>
                </c:pt>
                <c:pt idx="520">
                  <c:v>-1.7790636</c:v>
                </c:pt>
                <c:pt idx="521">
                  <c:v>-1.07019</c:v>
                </c:pt>
                <c:pt idx="522">
                  <c:v>-0.14895321</c:v>
                </c:pt>
                <c:pt idx="523">
                  <c:v>0.15314064999999999</c:v>
                </c:pt>
                <c:pt idx="524">
                  <c:v>-0.25603202000000003</c:v>
                </c:pt>
                <c:pt idx="525">
                  <c:v>-0.92362949999999999</c:v>
                </c:pt>
                <c:pt idx="526">
                  <c:v>-1.6277176</c:v>
                </c:pt>
                <c:pt idx="527">
                  <c:v>-1.8466609</c:v>
                </c:pt>
                <c:pt idx="528">
                  <c:v>-1.2000005</c:v>
                </c:pt>
                <c:pt idx="529">
                  <c:v>-0.25782663</c:v>
                </c:pt>
                <c:pt idx="530">
                  <c:v>0.79202430000000001</c:v>
                </c:pt>
                <c:pt idx="531">
                  <c:v>1.1425727999999999</c:v>
                </c:pt>
                <c:pt idx="532">
                  <c:v>0.13459626999999999</c:v>
                </c:pt>
                <c:pt idx="533">
                  <c:v>-0.83988076</c:v>
                </c:pt>
                <c:pt idx="534">
                  <c:v>-1.2993026999999999</c:v>
                </c:pt>
                <c:pt idx="535">
                  <c:v>-0.79262250000000001</c:v>
                </c:pt>
                <c:pt idx="536">
                  <c:v>-0.66879390000000005</c:v>
                </c:pt>
                <c:pt idx="537">
                  <c:v>-1.0713862999999999</c:v>
                </c:pt>
                <c:pt idx="538">
                  <c:v>-1.5122639</c:v>
                </c:pt>
                <c:pt idx="539">
                  <c:v>-1.3680964</c:v>
                </c:pt>
                <c:pt idx="540">
                  <c:v>-1.1419746</c:v>
                </c:pt>
                <c:pt idx="541">
                  <c:v>-1.0779666000000001</c:v>
                </c:pt>
                <c:pt idx="542">
                  <c:v>-0.65024954000000001</c:v>
                </c:pt>
                <c:pt idx="543">
                  <c:v>0.30747770000000002</c:v>
                </c:pt>
                <c:pt idx="544">
                  <c:v>1.2532407999999999</c:v>
                </c:pt>
                <c:pt idx="545">
                  <c:v>1.4159527999999999</c:v>
                </c:pt>
                <c:pt idx="546">
                  <c:v>0.36131623000000002</c:v>
                </c:pt>
                <c:pt idx="547">
                  <c:v>-0.94277215000000003</c:v>
                </c:pt>
                <c:pt idx="548">
                  <c:v>-1.8053846</c:v>
                </c:pt>
                <c:pt idx="549">
                  <c:v>-1.4877374999999999</c:v>
                </c:pt>
                <c:pt idx="550">
                  <c:v>-1.5284154000000001</c:v>
                </c:pt>
                <c:pt idx="551">
                  <c:v>-2.4430717999999998</c:v>
                </c:pt>
                <c:pt idx="552">
                  <c:v>-2.3353948999999998</c:v>
                </c:pt>
                <c:pt idx="553">
                  <c:v>-1.0660025</c:v>
                </c:pt>
                <c:pt idx="554">
                  <c:v>0.16271193</c:v>
                </c:pt>
                <c:pt idx="555">
                  <c:v>1.0097711</c:v>
                </c:pt>
                <c:pt idx="556">
                  <c:v>1.6612171</c:v>
                </c:pt>
                <c:pt idx="557">
                  <c:v>2.8725836</c:v>
                </c:pt>
                <c:pt idx="558">
                  <c:v>4.6007996000000002</c:v>
                </c:pt>
                <c:pt idx="559">
                  <c:v>4.8622154999999996</c:v>
                </c:pt>
                <c:pt idx="560">
                  <c:v>3.5533416</c:v>
                </c:pt>
                <c:pt idx="561">
                  <c:v>2.0889342000000002</c:v>
                </c:pt>
                <c:pt idx="562">
                  <c:v>1.5756737000000001</c:v>
                </c:pt>
                <c:pt idx="563">
                  <c:v>1.8376877</c:v>
                </c:pt>
                <c:pt idx="564">
                  <c:v>2.3862424</c:v>
                </c:pt>
                <c:pt idx="565">
                  <c:v>3.4265219999999998</c:v>
                </c:pt>
                <c:pt idx="566">
                  <c:v>4.2999023999999997</c:v>
                </c:pt>
                <c:pt idx="567">
                  <c:v>4.2699920000000002</c:v>
                </c:pt>
                <c:pt idx="568">
                  <c:v>3.8009987000000001</c:v>
                </c:pt>
                <c:pt idx="569">
                  <c:v>3.2440693</c:v>
                </c:pt>
                <c:pt idx="570">
                  <c:v>2.3108685000000002</c:v>
                </c:pt>
                <c:pt idx="571">
                  <c:v>1.0295118999999999</c:v>
                </c:pt>
                <c:pt idx="572">
                  <c:v>-7.4775709999999995E-2</c:v>
                </c:pt>
                <c:pt idx="573">
                  <c:v>-0.71784680000000001</c:v>
                </c:pt>
                <c:pt idx="574">
                  <c:v>-0.68015979999999998</c:v>
                </c:pt>
                <c:pt idx="575">
                  <c:v>-0.39361932999999999</c:v>
                </c:pt>
                <c:pt idx="576">
                  <c:v>-0.80817585999999997</c:v>
                </c:pt>
                <c:pt idx="577">
                  <c:v>-2.0697915999999998</c:v>
                </c:pt>
                <c:pt idx="578">
                  <c:v>-1.7808583</c:v>
                </c:pt>
                <c:pt idx="579">
                  <c:v>0.92004030000000003</c:v>
                </c:pt>
                <c:pt idx="580">
                  <c:v>3.3152558999999999</c:v>
                </c:pt>
                <c:pt idx="581">
                  <c:v>3.3972099999999998</c:v>
                </c:pt>
                <c:pt idx="582">
                  <c:v>1.9938195000000001</c:v>
                </c:pt>
                <c:pt idx="583">
                  <c:v>0.37866420000000001</c:v>
                </c:pt>
                <c:pt idx="584">
                  <c:v>-1.6630118</c:v>
                </c:pt>
                <c:pt idx="585">
                  <c:v>-3.8542390000000002</c:v>
                </c:pt>
                <c:pt idx="586">
                  <c:v>-4.5810589999999998</c:v>
                </c:pt>
                <c:pt idx="587">
                  <c:v>-2.9515467000000002</c:v>
                </c:pt>
                <c:pt idx="588">
                  <c:v>-0.73698940000000002</c:v>
                </c:pt>
                <c:pt idx="589">
                  <c:v>0.27816563999999999</c:v>
                </c:pt>
                <c:pt idx="590">
                  <c:v>0.24466610999999999</c:v>
                </c:pt>
                <c:pt idx="591">
                  <c:v>-0.25902303999999998</c:v>
                </c:pt>
                <c:pt idx="592">
                  <c:v>-1.6360923999999999</c:v>
                </c:pt>
                <c:pt idx="593">
                  <c:v>-2.3700907</c:v>
                </c:pt>
                <c:pt idx="594">
                  <c:v>-2.1571294999999999</c:v>
                </c:pt>
                <c:pt idx="595">
                  <c:v>-1.3423735000000001</c:v>
                </c:pt>
                <c:pt idx="596">
                  <c:v>-0.50488555000000002</c:v>
                </c:pt>
                <c:pt idx="597">
                  <c:v>0.44327040000000001</c:v>
                </c:pt>
                <c:pt idx="598">
                  <c:v>1.1856437</c:v>
                </c:pt>
                <c:pt idx="599">
                  <c:v>1.3100704000000001</c:v>
                </c:pt>
                <c:pt idx="600">
                  <c:v>0.89910310000000004</c:v>
                </c:pt>
                <c:pt idx="601">
                  <c:v>0.90628160000000002</c:v>
                </c:pt>
                <c:pt idx="602">
                  <c:v>1.4841483</c:v>
                </c:pt>
                <c:pt idx="603">
                  <c:v>1.8969102</c:v>
                </c:pt>
                <c:pt idx="604">
                  <c:v>1.6199409</c:v>
                </c:pt>
                <c:pt idx="605">
                  <c:v>1.6624135</c:v>
                </c:pt>
                <c:pt idx="606">
                  <c:v>2.8887350000000001</c:v>
                </c:pt>
                <c:pt idx="607">
                  <c:v>3.799204</c:v>
                </c:pt>
                <c:pt idx="608">
                  <c:v>4.6360939999999999</c:v>
                </c:pt>
                <c:pt idx="609">
                  <c:v>5.1290154000000001</c:v>
                </c:pt>
                <c:pt idx="610">
                  <c:v>6.7471620000000003</c:v>
                </c:pt>
                <c:pt idx="611">
                  <c:v>8.3168539999999993</c:v>
                </c:pt>
                <c:pt idx="612">
                  <c:v>6.6891356000000002</c:v>
                </c:pt>
                <c:pt idx="613">
                  <c:v>4.0899320000000001</c:v>
                </c:pt>
                <c:pt idx="614">
                  <c:v>2.3569303000000001</c:v>
                </c:pt>
                <c:pt idx="615">
                  <c:v>2.7314072</c:v>
                </c:pt>
                <c:pt idx="616">
                  <c:v>4.2095732999999997</c:v>
                </c:pt>
                <c:pt idx="617">
                  <c:v>5.5232330000000003</c:v>
                </c:pt>
                <c:pt idx="618">
                  <c:v>6.7525453999999998</c:v>
                </c:pt>
                <c:pt idx="619">
                  <c:v>6.5653069999999998</c:v>
                </c:pt>
                <c:pt idx="620">
                  <c:v>4.2257246999999998</c:v>
                </c:pt>
                <c:pt idx="621">
                  <c:v>3.3684962000000001</c:v>
                </c:pt>
                <c:pt idx="622">
                  <c:v>4.0486560000000003</c:v>
                </c:pt>
                <c:pt idx="623">
                  <c:v>4.8083773000000001</c:v>
                </c:pt>
                <c:pt idx="624">
                  <c:v>4.2520455999999998</c:v>
                </c:pt>
                <c:pt idx="625">
                  <c:v>2.9868410000000001</c:v>
                </c:pt>
                <c:pt idx="626">
                  <c:v>2.0650059999999999</c:v>
                </c:pt>
                <c:pt idx="627">
                  <c:v>1.1802598</c:v>
                </c:pt>
                <c:pt idx="628">
                  <c:v>1.1838489999999999</c:v>
                </c:pt>
                <c:pt idx="629">
                  <c:v>1.8131614</c:v>
                </c:pt>
                <c:pt idx="630">
                  <c:v>1.8311075000000001</c:v>
                </c:pt>
                <c:pt idx="631">
                  <c:v>1.6187445</c:v>
                </c:pt>
                <c:pt idx="632">
                  <c:v>1.5098711</c:v>
                </c:pt>
                <c:pt idx="633">
                  <c:v>2.2061825000000002</c:v>
                </c:pt>
                <c:pt idx="634">
                  <c:v>3.6323047000000002</c:v>
                </c:pt>
                <c:pt idx="635">
                  <c:v>3.3164522999999999</c:v>
                </c:pt>
                <c:pt idx="636">
                  <c:v>2.1433708999999999</c:v>
                </c:pt>
                <c:pt idx="637">
                  <c:v>0.73280190000000001</c:v>
                </c:pt>
                <c:pt idx="638">
                  <c:v>1.0271192</c:v>
                </c:pt>
                <c:pt idx="639">
                  <c:v>2.2911277000000001</c:v>
                </c:pt>
                <c:pt idx="640">
                  <c:v>3.0640094000000002</c:v>
                </c:pt>
                <c:pt idx="641">
                  <c:v>1.747957</c:v>
                </c:pt>
                <c:pt idx="642">
                  <c:v>0.82731843000000005</c:v>
                </c:pt>
                <c:pt idx="643">
                  <c:v>1.439881</c:v>
                </c:pt>
                <c:pt idx="644">
                  <c:v>2.4095724000000001</c:v>
                </c:pt>
                <c:pt idx="645">
                  <c:v>2.4789642999999999</c:v>
                </c:pt>
                <c:pt idx="646">
                  <c:v>2.1224337000000002</c:v>
                </c:pt>
                <c:pt idx="647">
                  <c:v>2.8002007</c:v>
                </c:pt>
                <c:pt idx="648">
                  <c:v>4.1790647999999999</c:v>
                </c:pt>
                <c:pt idx="649">
                  <c:v>4.7389849999999996</c:v>
                </c:pt>
                <c:pt idx="650">
                  <c:v>4.2867417000000003</c:v>
                </c:pt>
                <c:pt idx="651">
                  <c:v>3.7322052000000001</c:v>
                </c:pt>
                <c:pt idx="652">
                  <c:v>4.7018966999999998</c:v>
                </c:pt>
                <c:pt idx="653">
                  <c:v>6.2452670000000001</c:v>
                </c:pt>
                <c:pt idx="654">
                  <c:v>6.6406812999999998</c:v>
                </c:pt>
                <c:pt idx="655">
                  <c:v>5.9018969999999999</c:v>
                </c:pt>
                <c:pt idx="656">
                  <c:v>5.4957155999999996</c:v>
                </c:pt>
                <c:pt idx="657">
                  <c:v>7.0456659999999998</c:v>
                </c:pt>
                <c:pt idx="658">
                  <c:v>10.336994000000001</c:v>
                </c:pt>
                <c:pt idx="659">
                  <c:v>13.014563000000001</c:v>
                </c:pt>
                <c:pt idx="660">
                  <c:v>12.674182999999999</c:v>
                </c:pt>
                <c:pt idx="661">
                  <c:v>10.609178</c:v>
                </c:pt>
                <c:pt idx="662">
                  <c:v>9.6119690000000002</c:v>
                </c:pt>
                <c:pt idx="663">
                  <c:v>9.0089769999999998</c:v>
                </c:pt>
                <c:pt idx="664">
                  <c:v>8.4209409999999991</c:v>
                </c:pt>
                <c:pt idx="665">
                  <c:v>7.9914293000000001</c:v>
                </c:pt>
                <c:pt idx="666">
                  <c:v>8.4041910000000009</c:v>
                </c:pt>
                <c:pt idx="667">
                  <c:v>9.6239329999999992</c:v>
                </c:pt>
                <c:pt idx="668">
                  <c:v>10.220344000000001</c:v>
                </c:pt>
                <c:pt idx="669">
                  <c:v>12.086147</c:v>
                </c:pt>
                <c:pt idx="670">
                  <c:v>9.7328060000000001</c:v>
                </c:pt>
                <c:pt idx="671">
                  <c:v>5.7080783999999998</c:v>
                </c:pt>
                <c:pt idx="672">
                  <c:v>3.8997028</c:v>
                </c:pt>
                <c:pt idx="673">
                  <c:v>3.3972099999999998</c:v>
                </c:pt>
                <c:pt idx="674">
                  <c:v>4.3184465999999997</c:v>
                </c:pt>
                <c:pt idx="675">
                  <c:v>4.1252259999999996</c:v>
                </c:pt>
                <c:pt idx="676">
                  <c:v>3.9726840000000001</c:v>
                </c:pt>
                <c:pt idx="677">
                  <c:v>4.6546383000000002</c:v>
                </c:pt>
                <c:pt idx="678">
                  <c:v>4.1611184999999997</c:v>
                </c:pt>
                <c:pt idx="679">
                  <c:v>5.0267220000000004</c:v>
                </c:pt>
                <c:pt idx="680">
                  <c:v>5.6159549999999996</c:v>
                </c:pt>
                <c:pt idx="681">
                  <c:v>4.7970113999999997</c:v>
                </c:pt>
                <c:pt idx="682">
                  <c:v>3.5180476000000001</c:v>
                </c:pt>
                <c:pt idx="683">
                  <c:v>3.6406795999999999</c:v>
                </c:pt>
                <c:pt idx="684">
                  <c:v>5.1780679999999997</c:v>
                </c:pt>
                <c:pt idx="685">
                  <c:v>6.4366927</c:v>
                </c:pt>
                <c:pt idx="686">
                  <c:v>6.9565333999999996</c:v>
                </c:pt>
                <c:pt idx="687">
                  <c:v>5.9030933000000001</c:v>
                </c:pt>
                <c:pt idx="688">
                  <c:v>5.6554365000000004</c:v>
                </c:pt>
                <c:pt idx="689">
                  <c:v>6.3511496000000003</c:v>
                </c:pt>
                <c:pt idx="690">
                  <c:v>8.1613199999999999</c:v>
                </c:pt>
                <c:pt idx="691">
                  <c:v>10.710274</c:v>
                </c:pt>
                <c:pt idx="692">
                  <c:v>9.2093760000000007</c:v>
                </c:pt>
                <c:pt idx="693">
                  <c:v>8.6691959999999995</c:v>
                </c:pt>
                <c:pt idx="694">
                  <c:v>8.6991069999999997</c:v>
                </c:pt>
                <c:pt idx="695">
                  <c:v>8.4783690000000007</c:v>
                </c:pt>
                <c:pt idx="696">
                  <c:v>7.384849</c:v>
                </c:pt>
                <c:pt idx="697">
                  <c:v>5.5375899999999998</c:v>
                </c:pt>
                <c:pt idx="698">
                  <c:v>6.0203420000000003</c:v>
                </c:pt>
                <c:pt idx="699">
                  <c:v>7.339385</c:v>
                </c:pt>
                <c:pt idx="700">
                  <c:v>9.1728860000000001</c:v>
                </c:pt>
                <c:pt idx="701">
                  <c:v>8.8582300000000007</c:v>
                </c:pt>
                <c:pt idx="702">
                  <c:v>8.1128649999999993</c:v>
                </c:pt>
                <c:pt idx="703">
                  <c:v>8.562716</c:v>
                </c:pt>
                <c:pt idx="704">
                  <c:v>9.3774719999999991</c:v>
                </c:pt>
                <c:pt idx="705">
                  <c:v>9.1519480000000009</c:v>
                </c:pt>
                <c:pt idx="706">
                  <c:v>8.5525465000000001</c:v>
                </c:pt>
                <c:pt idx="707">
                  <c:v>7.9435729999999998</c:v>
                </c:pt>
                <c:pt idx="708">
                  <c:v>8.9533439999999995</c:v>
                </c:pt>
                <c:pt idx="709">
                  <c:v>10.472187999999999</c:v>
                </c:pt>
                <c:pt idx="710">
                  <c:v>9.3397849999999991</c:v>
                </c:pt>
                <c:pt idx="711">
                  <c:v>6.6544400000000001</c:v>
                </c:pt>
                <c:pt idx="712">
                  <c:v>4.0402810000000002</c:v>
                </c:pt>
                <c:pt idx="713">
                  <c:v>5.9838513999999998</c:v>
                </c:pt>
                <c:pt idx="714">
                  <c:v>6.8895344999999999</c:v>
                </c:pt>
                <c:pt idx="715">
                  <c:v>10.153345</c:v>
                </c:pt>
                <c:pt idx="716">
                  <c:v>11.880962</c:v>
                </c:pt>
                <c:pt idx="717">
                  <c:v>11.770892999999999</c:v>
                </c:pt>
                <c:pt idx="718">
                  <c:v>9.6975119999999997</c:v>
                </c:pt>
                <c:pt idx="719">
                  <c:v>9.5084789999999995</c:v>
                </c:pt>
                <c:pt idx="720">
                  <c:v>10.468598999999999</c:v>
                </c:pt>
                <c:pt idx="721">
                  <c:v>10.464411999999999</c:v>
                </c:pt>
                <c:pt idx="722">
                  <c:v>10.524232</c:v>
                </c:pt>
                <c:pt idx="723">
                  <c:v>10.267004</c:v>
                </c:pt>
                <c:pt idx="724">
                  <c:v>10.352546999999999</c:v>
                </c:pt>
                <c:pt idx="725">
                  <c:v>10.230513999999999</c:v>
                </c:pt>
                <c:pt idx="726">
                  <c:v>10.741979000000001</c:v>
                </c:pt>
                <c:pt idx="727">
                  <c:v>12.591631</c:v>
                </c:pt>
                <c:pt idx="728">
                  <c:v>13.094124000000001</c:v>
                </c:pt>
                <c:pt idx="729">
                  <c:v>12.786645999999999</c:v>
                </c:pt>
                <c:pt idx="730">
                  <c:v>12.056236999999999</c:v>
                </c:pt>
                <c:pt idx="731">
                  <c:v>11.305489</c:v>
                </c:pt>
                <c:pt idx="732">
                  <c:v>10.67498</c:v>
                </c:pt>
                <c:pt idx="733">
                  <c:v>10.483554</c:v>
                </c:pt>
                <c:pt idx="734">
                  <c:v>10.969894999999999</c:v>
                </c:pt>
                <c:pt idx="735">
                  <c:v>10.907083500000001</c:v>
                </c:pt>
              </c:numCache>
            </c:numRef>
          </c:val>
          <c:smooth val="0"/>
          <c:extLst>
            <c:ext xmlns:c16="http://schemas.microsoft.com/office/drawing/2014/chart" uri="{C3380CC4-5D6E-409C-BE32-E72D297353CC}">
              <c16:uniqueId val="{00000002-9310-40AB-BB64-D8A56F5211B5}"/>
            </c:ext>
          </c:extLst>
        </c:ser>
        <c:dLbls>
          <c:showLegendKey val="0"/>
          <c:showVal val="0"/>
          <c:showCatName val="0"/>
          <c:showSerName val="0"/>
          <c:showPercent val="0"/>
          <c:showBubbleSize val="0"/>
        </c:dLbls>
        <c:smooth val="0"/>
        <c:axId val="503838144"/>
        <c:axId val="503835232"/>
      </c:lineChart>
      <c:catAx>
        <c:axId val="503838144"/>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03835232"/>
        <c:crosses val="autoZero"/>
        <c:auto val="1"/>
        <c:lblAlgn val="ctr"/>
        <c:lblOffset val="100"/>
        <c:noMultiLvlLbl val="0"/>
      </c:catAx>
      <c:valAx>
        <c:axId val="50383523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0383814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NSOR_DELAY_FASTEST</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X</c:v>
          </c:tx>
          <c:spPr>
            <a:ln w="28575" cap="rnd">
              <a:solidFill>
                <a:schemeClr val="accent1"/>
              </a:solidFill>
              <a:round/>
            </a:ln>
            <a:effectLst/>
          </c:spPr>
          <c:marker>
            <c:symbol val="none"/>
          </c:marker>
          <c:val>
            <c:numRef>
              <c:f>'SENSOR_DELAY_FASTEST(1)'!$A$1:$A$1183</c:f>
              <c:numCache>
                <c:formatCode>General</c:formatCode>
                <c:ptCount val="1183"/>
                <c:pt idx="0">
                  <c:v>3.0418758000000001</c:v>
                </c:pt>
                <c:pt idx="1">
                  <c:v>3.0508489999999999</c:v>
                </c:pt>
                <c:pt idx="2">
                  <c:v>3.0789645000000001</c:v>
                </c:pt>
                <c:pt idx="3">
                  <c:v>3.1597222999999999</c:v>
                </c:pt>
                <c:pt idx="4">
                  <c:v>3.2835510000000001</c:v>
                </c:pt>
                <c:pt idx="5">
                  <c:v>3.4175490000000002</c:v>
                </c:pt>
                <c:pt idx="6">
                  <c:v>3.5898319999999999</c:v>
                </c:pt>
                <c:pt idx="7">
                  <c:v>3.8195431000000002</c:v>
                </c:pt>
                <c:pt idx="8">
                  <c:v>4.0247279999999996</c:v>
                </c:pt>
                <c:pt idx="9">
                  <c:v>4.2544389999999996</c:v>
                </c:pt>
                <c:pt idx="10">
                  <c:v>4.4793640000000003</c:v>
                </c:pt>
                <c:pt idx="11">
                  <c:v>4.5942197</c:v>
                </c:pt>
                <c:pt idx="12">
                  <c:v>4.6755753000000002</c:v>
                </c:pt>
                <c:pt idx="13">
                  <c:v>4.7569312999999998</c:v>
                </c:pt>
                <c:pt idx="14">
                  <c:v>4.8239302999999998</c:v>
                </c:pt>
                <c:pt idx="15">
                  <c:v>4.9010990000000003</c:v>
                </c:pt>
                <c:pt idx="16">
                  <c:v>5.0153559999999997</c:v>
                </c:pt>
                <c:pt idx="17">
                  <c:v>5.0297130000000001</c:v>
                </c:pt>
                <c:pt idx="18">
                  <c:v>4.9579287000000001</c:v>
                </c:pt>
                <c:pt idx="19">
                  <c:v>4.9340004999999998</c:v>
                </c:pt>
                <c:pt idx="20">
                  <c:v>4.9483569999999997</c:v>
                </c:pt>
                <c:pt idx="21">
                  <c:v>4.9764730000000004</c:v>
                </c:pt>
                <c:pt idx="22">
                  <c:v>5.0141597000000004</c:v>
                </c:pt>
                <c:pt idx="23">
                  <c:v>5.1188459999999996</c:v>
                </c:pt>
                <c:pt idx="24">
                  <c:v>5.4622159999999997</c:v>
                </c:pt>
                <c:pt idx="25">
                  <c:v>5.8402820000000002</c:v>
                </c:pt>
                <c:pt idx="26">
                  <c:v>6.1938214</c:v>
                </c:pt>
                <c:pt idx="27">
                  <c:v>6.4223359999999996</c:v>
                </c:pt>
                <c:pt idx="28">
                  <c:v>6.704091</c:v>
                </c:pt>
                <c:pt idx="29">
                  <c:v>6.8243302999999997</c:v>
                </c:pt>
                <c:pt idx="30">
                  <c:v>6.7351974999999999</c:v>
                </c:pt>
                <c:pt idx="31">
                  <c:v>6.0921263999999997</c:v>
                </c:pt>
                <c:pt idx="32">
                  <c:v>4.8466620000000002</c:v>
                </c:pt>
                <c:pt idx="33">
                  <c:v>3.3421750000000001</c:v>
                </c:pt>
                <c:pt idx="34">
                  <c:v>1.995614</c:v>
                </c:pt>
                <c:pt idx="35">
                  <c:v>0.99601245000000005</c:v>
                </c:pt>
                <c:pt idx="36">
                  <c:v>0.66819569999999995</c:v>
                </c:pt>
                <c:pt idx="37">
                  <c:v>1.2520443999999999</c:v>
                </c:pt>
                <c:pt idx="38">
                  <c:v>2.3617159999999999</c:v>
                </c:pt>
                <c:pt idx="39">
                  <c:v>3.7968112999999999</c:v>
                </c:pt>
                <c:pt idx="40">
                  <c:v>5.1026945000000001</c:v>
                </c:pt>
                <c:pt idx="41">
                  <c:v>6.0843496000000004</c:v>
                </c:pt>
                <c:pt idx="42">
                  <c:v>6.6568326999999998</c:v>
                </c:pt>
                <c:pt idx="43">
                  <c:v>6.8195442999999996</c:v>
                </c:pt>
                <c:pt idx="44">
                  <c:v>6.7872415000000004</c:v>
                </c:pt>
                <c:pt idx="45">
                  <c:v>6.7022963000000004</c:v>
                </c:pt>
                <c:pt idx="46">
                  <c:v>6.5934229999999996</c:v>
                </c:pt>
                <c:pt idx="47">
                  <c:v>6.5270219999999997</c:v>
                </c:pt>
                <c:pt idx="48">
                  <c:v>6.4893349999999996</c:v>
                </c:pt>
                <c:pt idx="49">
                  <c:v>6.3708900000000002</c:v>
                </c:pt>
                <c:pt idx="50">
                  <c:v>6.2859449999999999</c:v>
                </c:pt>
                <c:pt idx="51">
                  <c:v>6.1292152</c:v>
                </c:pt>
                <c:pt idx="52">
                  <c:v>5.9347982000000004</c:v>
                </c:pt>
                <c:pt idx="53">
                  <c:v>5.6877393999999999</c:v>
                </c:pt>
                <c:pt idx="54">
                  <c:v>5.4227343000000001</c:v>
                </c:pt>
                <c:pt idx="55">
                  <c:v>5.2097730000000002</c:v>
                </c:pt>
                <c:pt idx="56">
                  <c:v>5.0733823999999998</c:v>
                </c:pt>
                <c:pt idx="57">
                  <c:v>5.0183473000000003</c:v>
                </c:pt>
                <c:pt idx="58">
                  <c:v>5.0344987000000003</c:v>
                </c:pt>
                <c:pt idx="59">
                  <c:v>5.0835520000000001</c:v>
                </c:pt>
                <c:pt idx="60">
                  <c:v>5.1852464999999999</c:v>
                </c:pt>
                <c:pt idx="61">
                  <c:v>5.229514</c:v>
                </c:pt>
                <c:pt idx="62">
                  <c:v>5.2827544</c:v>
                </c:pt>
                <c:pt idx="63">
                  <c:v>5.325825</c:v>
                </c:pt>
                <c:pt idx="64">
                  <c:v>5.2929234999999997</c:v>
                </c:pt>
                <c:pt idx="65">
                  <c:v>5.2163534</c:v>
                </c:pt>
                <c:pt idx="66">
                  <c:v>5.0303116000000001</c:v>
                </c:pt>
                <c:pt idx="67">
                  <c:v>4.7724849999999996</c:v>
                </c:pt>
                <c:pt idx="68">
                  <c:v>4.5433719999999997</c:v>
                </c:pt>
                <c:pt idx="69">
                  <c:v>4.3429729999999998</c:v>
                </c:pt>
                <c:pt idx="70">
                  <c:v>4.2430729999999999</c:v>
                </c:pt>
                <c:pt idx="71">
                  <c:v>4.2430729999999999</c:v>
                </c:pt>
                <c:pt idx="72">
                  <c:v>4.3674993999999998</c:v>
                </c:pt>
                <c:pt idx="73">
                  <c:v>4.5768713999999999</c:v>
                </c:pt>
                <c:pt idx="74">
                  <c:v>4.8496531999999997</c:v>
                </c:pt>
                <c:pt idx="75">
                  <c:v>5.1361938</c:v>
                </c:pt>
                <c:pt idx="76">
                  <c:v>5.4275200000000003</c:v>
                </c:pt>
                <c:pt idx="77">
                  <c:v>5.7284173999999997</c:v>
                </c:pt>
                <c:pt idx="78">
                  <c:v>5.9916276999999996</c:v>
                </c:pt>
                <c:pt idx="79">
                  <c:v>6.2356959999999999</c:v>
                </c:pt>
                <c:pt idx="80">
                  <c:v>6.4319069999999998</c:v>
                </c:pt>
                <c:pt idx="81">
                  <c:v>6.4803620000000004</c:v>
                </c:pt>
                <c:pt idx="82">
                  <c:v>6.4241304000000001</c:v>
                </c:pt>
                <c:pt idx="83">
                  <c:v>6.3110695000000003</c:v>
                </c:pt>
                <c:pt idx="84">
                  <c:v>6.3122663000000001</c:v>
                </c:pt>
                <c:pt idx="85">
                  <c:v>6.4031935000000004</c:v>
                </c:pt>
                <c:pt idx="86">
                  <c:v>6.6035924000000001</c:v>
                </c:pt>
                <c:pt idx="87">
                  <c:v>6.879365</c:v>
                </c:pt>
                <c:pt idx="88">
                  <c:v>7.1563344000000004</c:v>
                </c:pt>
                <c:pt idx="89">
                  <c:v>7.4943204000000003</c:v>
                </c:pt>
                <c:pt idx="90">
                  <c:v>7.7904324999999996</c:v>
                </c:pt>
                <c:pt idx="91">
                  <c:v>8.0141609999999996</c:v>
                </c:pt>
                <c:pt idx="92">
                  <c:v>8.1320080000000008</c:v>
                </c:pt>
                <c:pt idx="93">
                  <c:v>8.1296149999999994</c:v>
                </c:pt>
                <c:pt idx="94">
                  <c:v>8.0614194999999995</c:v>
                </c:pt>
                <c:pt idx="95">
                  <c:v>7.8592256999999996</c:v>
                </c:pt>
                <c:pt idx="96">
                  <c:v>7.6337023000000004</c:v>
                </c:pt>
                <c:pt idx="97">
                  <c:v>7.3411799999999996</c:v>
                </c:pt>
                <c:pt idx="98">
                  <c:v>7.1587269999999998</c:v>
                </c:pt>
                <c:pt idx="99">
                  <c:v>6.971489</c:v>
                </c:pt>
                <c:pt idx="100">
                  <c:v>6.7501525999999998</c:v>
                </c:pt>
                <c:pt idx="101">
                  <c:v>6.4965134000000004</c:v>
                </c:pt>
                <c:pt idx="102">
                  <c:v>6.2907310000000001</c:v>
                </c:pt>
                <c:pt idx="103">
                  <c:v>6.1806606999999998</c:v>
                </c:pt>
                <c:pt idx="104">
                  <c:v>6.0562339999999999</c:v>
                </c:pt>
                <c:pt idx="105">
                  <c:v>5.8414783000000003</c:v>
                </c:pt>
                <c:pt idx="106">
                  <c:v>5.7882379999999998</c:v>
                </c:pt>
                <c:pt idx="107">
                  <c:v>5.7834525000000001</c:v>
                </c:pt>
                <c:pt idx="108">
                  <c:v>5.8175499999999998</c:v>
                </c:pt>
                <c:pt idx="109">
                  <c:v>5.89412</c:v>
                </c:pt>
                <c:pt idx="110">
                  <c:v>5.9665030000000003</c:v>
                </c:pt>
                <c:pt idx="111">
                  <c:v>6.1770715999999997</c:v>
                </c:pt>
                <c:pt idx="112">
                  <c:v>6.3445689999999999</c:v>
                </c:pt>
                <c:pt idx="113">
                  <c:v>6.3206410000000002</c:v>
                </c:pt>
                <c:pt idx="114">
                  <c:v>6.0999030000000003</c:v>
                </c:pt>
                <c:pt idx="115">
                  <c:v>5.9138612999999998</c:v>
                </c:pt>
                <c:pt idx="116">
                  <c:v>5.6799625999999996</c:v>
                </c:pt>
                <c:pt idx="117">
                  <c:v>5.5316076000000001</c:v>
                </c:pt>
                <c:pt idx="118">
                  <c:v>5.4795636999999999</c:v>
                </c:pt>
                <c:pt idx="119">
                  <c:v>5.4466624000000001</c:v>
                </c:pt>
                <c:pt idx="120">
                  <c:v>5.4993049999999997</c:v>
                </c:pt>
                <c:pt idx="121">
                  <c:v>5.9389859999999999</c:v>
                </c:pt>
                <c:pt idx="122">
                  <c:v>5.7762737</c:v>
                </c:pt>
                <c:pt idx="123">
                  <c:v>5.6997036999999997</c:v>
                </c:pt>
                <c:pt idx="124">
                  <c:v>5.3754759999999999</c:v>
                </c:pt>
                <c:pt idx="125">
                  <c:v>5.0123652999999999</c:v>
                </c:pt>
                <c:pt idx="126">
                  <c:v>4.8544390000000002</c:v>
                </c:pt>
                <c:pt idx="127">
                  <c:v>4.8394836999999997</c:v>
                </c:pt>
                <c:pt idx="128">
                  <c:v>4.9148579999999997</c:v>
                </c:pt>
                <c:pt idx="129">
                  <c:v>4.9764730000000004</c:v>
                </c:pt>
                <c:pt idx="130">
                  <c:v>4.9944189999999997</c:v>
                </c:pt>
                <c:pt idx="131">
                  <c:v>5.0416774999999996</c:v>
                </c:pt>
                <c:pt idx="132">
                  <c:v>4.9118667</c:v>
                </c:pt>
                <c:pt idx="133">
                  <c:v>4.8837510000000002</c:v>
                </c:pt>
                <c:pt idx="134">
                  <c:v>4.9016970000000004</c:v>
                </c:pt>
                <c:pt idx="135">
                  <c:v>4.9429736000000002</c:v>
                </c:pt>
                <c:pt idx="136">
                  <c:v>4.9992045999999997</c:v>
                </c:pt>
                <c:pt idx="137">
                  <c:v>5.0985069999999997</c:v>
                </c:pt>
                <c:pt idx="138">
                  <c:v>5.2450669999999997</c:v>
                </c:pt>
                <c:pt idx="139">
                  <c:v>5.3491549999999997</c:v>
                </c:pt>
                <c:pt idx="140">
                  <c:v>5.4586266999999999</c:v>
                </c:pt>
                <c:pt idx="141">
                  <c:v>5.5627145999999996</c:v>
                </c:pt>
                <c:pt idx="142">
                  <c:v>5.7140602999999999</c:v>
                </c:pt>
                <c:pt idx="143">
                  <c:v>5.9001026000000003</c:v>
                </c:pt>
                <c:pt idx="144">
                  <c:v>6.1142599999999998</c:v>
                </c:pt>
                <c:pt idx="145">
                  <c:v>6.3098729999999996</c:v>
                </c:pt>
                <c:pt idx="146">
                  <c:v>6.4157557000000001</c:v>
                </c:pt>
                <c:pt idx="147">
                  <c:v>6.7058853999999997</c:v>
                </c:pt>
                <c:pt idx="148">
                  <c:v>7.0211395999999997</c:v>
                </c:pt>
                <c:pt idx="149">
                  <c:v>7.2502526999999999</c:v>
                </c:pt>
                <c:pt idx="150">
                  <c:v>7.4069824000000004</c:v>
                </c:pt>
                <c:pt idx="151">
                  <c:v>7.5834530000000004</c:v>
                </c:pt>
                <c:pt idx="152">
                  <c:v>7.5792656000000003</c:v>
                </c:pt>
                <c:pt idx="153">
                  <c:v>7.8975109999999997</c:v>
                </c:pt>
                <c:pt idx="154">
                  <c:v>8.1738824999999995</c:v>
                </c:pt>
                <c:pt idx="155">
                  <c:v>8.2079799999999992</c:v>
                </c:pt>
                <c:pt idx="156">
                  <c:v>8.3210409999999992</c:v>
                </c:pt>
                <c:pt idx="157">
                  <c:v>8.5920280000000009</c:v>
                </c:pt>
                <c:pt idx="158">
                  <c:v>8.7774719999999995</c:v>
                </c:pt>
                <c:pt idx="159">
                  <c:v>8.8438719999999993</c:v>
                </c:pt>
                <c:pt idx="160">
                  <c:v>8.8528450000000003</c:v>
                </c:pt>
                <c:pt idx="161">
                  <c:v>8.8815589999999993</c:v>
                </c:pt>
                <c:pt idx="162">
                  <c:v>8.9240320000000004</c:v>
                </c:pt>
                <c:pt idx="163">
                  <c:v>8.9910309999999996</c:v>
                </c:pt>
                <c:pt idx="164">
                  <c:v>9.0580300000000005</c:v>
                </c:pt>
                <c:pt idx="165">
                  <c:v>9.1106719999999992</c:v>
                </c:pt>
                <c:pt idx="166">
                  <c:v>9.1154580000000003</c:v>
                </c:pt>
                <c:pt idx="167">
                  <c:v>9.1202430000000003</c:v>
                </c:pt>
                <c:pt idx="168">
                  <c:v>9.0681989999999999</c:v>
                </c:pt>
                <c:pt idx="169">
                  <c:v>9.0071829999999995</c:v>
                </c:pt>
                <c:pt idx="170">
                  <c:v>8.9838520000000006</c:v>
                </c:pt>
                <c:pt idx="171">
                  <c:v>8.9509519999999991</c:v>
                </c:pt>
                <c:pt idx="172">
                  <c:v>8.9754780000000007</c:v>
                </c:pt>
                <c:pt idx="173">
                  <c:v>9.0191470000000002</c:v>
                </c:pt>
                <c:pt idx="174">
                  <c:v>9.0676009999999998</c:v>
                </c:pt>
                <c:pt idx="175">
                  <c:v>9.1118690000000004</c:v>
                </c:pt>
                <c:pt idx="176">
                  <c:v>9.1848500000000008</c:v>
                </c:pt>
                <c:pt idx="177">
                  <c:v>9.2195450000000001</c:v>
                </c:pt>
                <c:pt idx="178">
                  <c:v>9.2638130000000007</c:v>
                </c:pt>
                <c:pt idx="179">
                  <c:v>9.3026959999999992</c:v>
                </c:pt>
                <c:pt idx="180">
                  <c:v>9.3750789999999995</c:v>
                </c:pt>
                <c:pt idx="181">
                  <c:v>9.5521480000000007</c:v>
                </c:pt>
                <c:pt idx="182">
                  <c:v>9.7722870000000004</c:v>
                </c:pt>
                <c:pt idx="183">
                  <c:v>10.020543</c:v>
                </c:pt>
                <c:pt idx="184">
                  <c:v>10.220942000000001</c:v>
                </c:pt>
                <c:pt idx="185">
                  <c:v>10.360324</c:v>
                </c:pt>
                <c:pt idx="186">
                  <c:v>10.470992000000001</c:v>
                </c:pt>
                <c:pt idx="187">
                  <c:v>10.604990000000001</c:v>
                </c:pt>
                <c:pt idx="188">
                  <c:v>10.691132</c:v>
                </c:pt>
                <c:pt idx="189">
                  <c:v>10.777272999999999</c:v>
                </c:pt>
                <c:pt idx="190">
                  <c:v>10.849057999999999</c:v>
                </c:pt>
                <c:pt idx="191">
                  <c:v>10.905887999999999</c:v>
                </c:pt>
                <c:pt idx="192">
                  <c:v>10.939387</c:v>
                </c:pt>
                <c:pt idx="193">
                  <c:v>10.924431999999999</c:v>
                </c:pt>
                <c:pt idx="194">
                  <c:v>10.886146999999999</c:v>
                </c:pt>
                <c:pt idx="195">
                  <c:v>10.823934</c:v>
                </c:pt>
                <c:pt idx="196">
                  <c:v>10.742578</c:v>
                </c:pt>
                <c:pt idx="197">
                  <c:v>10.637293</c:v>
                </c:pt>
                <c:pt idx="198">
                  <c:v>10.546963999999999</c:v>
                </c:pt>
                <c:pt idx="199">
                  <c:v>10.451848999999999</c:v>
                </c:pt>
                <c:pt idx="200">
                  <c:v>10.384850500000001</c:v>
                </c:pt>
                <c:pt idx="201">
                  <c:v>10.327422</c:v>
                </c:pt>
                <c:pt idx="202">
                  <c:v>10.226924</c:v>
                </c:pt>
                <c:pt idx="203">
                  <c:v>10.155139</c:v>
                </c:pt>
                <c:pt idx="204">
                  <c:v>10.073783000000001</c:v>
                </c:pt>
                <c:pt idx="205">
                  <c:v>9.987641</c:v>
                </c:pt>
                <c:pt idx="206">
                  <c:v>9.9110720000000008</c:v>
                </c:pt>
                <c:pt idx="207">
                  <c:v>9.8440720000000006</c:v>
                </c:pt>
                <c:pt idx="208">
                  <c:v>9.7920280000000002</c:v>
                </c:pt>
                <c:pt idx="209">
                  <c:v>9.7872430000000001</c:v>
                </c:pt>
                <c:pt idx="210">
                  <c:v>9.8440720000000006</c:v>
                </c:pt>
                <c:pt idx="211">
                  <c:v>9.9589280000000002</c:v>
                </c:pt>
                <c:pt idx="212">
                  <c:v>10.140184</c:v>
                </c:pt>
                <c:pt idx="213">
                  <c:v>10.341181000000001</c:v>
                </c:pt>
                <c:pt idx="214">
                  <c:v>10.527822</c:v>
                </c:pt>
                <c:pt idx="215">
                  <c:v>10.762318</c:v>
                </c:pt>
                <c:pt idx="216">
                  <c:v>10.968101000000001</c:v>
                </c:pt>
                <c:pt idx="217">
                  <c:v>11.216953999999999</c:v>
                </c:pt>
                <c:pt idx="218">
                  <c:v>11.456835</c:v>
                </c:pt>
                <c:pt idx="219">
                  <c:v>11.681760000000001</c:v>
                </c:pt>
                <c:pt idx="220">
                  <c:v>11.887543000000001</c:v>
                </c:pt>
                <c:pt idx="221">
                  <c:v>12.078969000000001</c:v>
                </c:pt>
                <c:pt idx="222">
                  <c:v>12.279965000000001</c:v>
                </c:pt>
                <c:pt idx="223">
                  <c:v>12.490534</c:v>
                </c:pt>
                <c:pt idx="224">
                  <c:v>12.659228000000001</c:v>
                </c:pt>
                <c:pt idx="225">
                  <c:v>12.817753</c:v>
                </c:pt>
                <c:pt idx="226">
                  <c:v>12.961919999999999</c:v>
                </c:pt>
                <c:pt idx="227">
                  <c:v>13.063615</c:v>
                </c:pt>
                <c:pt idx="228">
                  <c:v>13.074980999999999</c:v>
                </c:pt>
                <c:pt idx="229">
                  <c:v>13.038489999999999</c:v>
                </c:pt>
                <c:pt idx="230">
                  <c:v>12.934402</c:v>
                </c:pt>
                <c:pt idx="231">
                  <c:v>12.815958</c:v>
                </c:pt>
                <c:pt idx="232">
                  <c:v>12.683156</c:v>
                </c:pt>
                <c:pt idx="233">
                  <c:v>12.439686999999999</c:v>
                </c:pt>
                <c:pt idx="234">
                  <c:v>12.216556000000001</c:v>
                </c:pt>
                <c:pt idx="235">
                  <c:v>11.977872</c:v>
                </c:pt>
                <c:pt idx="236">
                  <c:v>11.692527999999999</c:v>
                </c:pt>
                <c:pt idx="237">
                  <c:v>11.425129999999999</c:v>
                </c:pt>
                <c:pt idx="238">
                  <c:v>11.176276</c:v>
                </c:pt>
                <c:pt idx="239">
                  <c:v>10.922637</c:v>
                </c:pt>
                <c:pt idx="240">
                  <c:v>10.659427000000001</c:v>
                </c:pt>
                <c:pt idx="241">
                  <c:v>10.401002</c:v>
                </c:pt>
                <c:pt idx="242">
                  <c:v>10.089335999999999</c:v>
                </c:pt>
                <c:pt idx="243">
                  <c:v>9.7686989999999998</c:v>
                </c:pt>
                <c:pt idx="244">
                  <c:v>9.48156</c:v>
                </c:pt>
                <c:pt idx="245">
                  <c:v>9.1842520000000007</c:v>
                </c:pt>
                <c:pt idx="246">
                  <c:v>8.9437730000000002</c:v>
                </c:pt>
                <c:pt idx="247">
                  <c:v>8.7421779999999991</c:v>
                </c:pt>
                <c:pt idx="248">
                  <c:v>8.5686979999999995</c:v>
                </c:pt>
                <c:pt idx="249">
                  <c:v>8.4191470000000006</c:v>
                </c:pt>
                <c:pt idx="250">
                  <c:v>8.3126660000000001</c:v>
                </c:pt>
                <c:pt idx="251">
                  <c:v>8.2103730000000006</c:v>
                </c:pt>
                <c:pt idx="252">
                  <c:v>8.0985080000000007</c:v>
                </c:pt>
                <c:pt idx="253">
                  <c:v>8.0398840000000007</c:v>
                </c:pt>
                <c:pt idx="254">
                  <c:v>7.9896349999999998</c:v>
                </c:pt>
                <c:pt idx="255">
                  <c:v>8.0063849999999999</c:v>
                </c:pt>
                <c:pt idx="256">
                  <c:v>8.0572320000000008</c:v>
                </c:pt>
                <c:pt idx="257">
                  <c:v>8.1122669999999992</c:v>
                </c:pt>
                <c:pt idx="258">
                  <c:v>8.2103730000000006</c:v>
                </c:pt>
                <c:pt idx="259">
                  <c:v>8.3228349999999995</c:v>
                </c:pt>
                <c:pt idx="260">
                  <c:v>8.4161560000000009</c:v>
                </c:pt>
                <c:pt idx="261">
                  <c:v>8.4526459999999997</c:v>
                </c:pt>
                <c:pt idx="262">
                  <c:v>8.4843510000000002</c:v>
                </c:pt>
                <c:pt idx="263">
                  <c:v>8.4825560000000007</c:v>
                </c:pt>
                <c:pt idx="264">
                  <c:v>8.4382889999999993</c:v>
                </c:pt>
                <c:pt idx="265">
                  <c:v>8.3934239999999996</c:v>
                </c:pt>
                <c:pt idx="266">
                  <c:v>8.3826560000000008</c:v>
                </c:pt>
                <c:pt idx="267">
                  <c:v>8.3575320000000008</c:v>
                </c:pt>
                <c:pt idx="268">
                  <c:v>8.3754779999999993</c:v>
                </c:pt>
                <c:pt idx="269">
                  <c:v>8.3413799999999991</c:v>
                </c:pt>
                <c:pt idx="270">
                  <c:v>8.2456665000000005</c:v>
                </c:pt>
                <c:pt idx="271">
                  <c:v>8.140981</c:v>
                </c:pt>
                <c:pt idx="272">
                  <c:v>8.011768</c:v>
                </c:pt>
                <c:pt idx="273">
                  <c:v>7.9022965000000003</c:v>
                </c:pt>
                <c:pt idx="274">
                  <c:v>7.7982089999999999</c:v>
                </c:pt>
                <c:pt idx="275">
                  <c:v>7.7228349999999999</c:v>
                </c:pt>
                <c:pt idx="276">
                  <c:v>7.6384882999999997</c:v>
                </c:pt>
                <c:pt idx="277">
                  <c:v>7.5254272999999996</c:v>
                </c:pt>
                <c:pt idx="278">
                  <c:v>7.4362946000000001</c:v>
                </c:pt>
                <c:pt idx="279">
                  <c:v>7.4141607</c:v>
                </c:pt>
                <c:pt idx="280">
                  <c:v>7.4010005000000003</c:v>
                </c:pt>
                <c:pt idx="281">
                  <c:v>7.3208409999999997</c:v>
                </c:pt>
                <c:pt idx="282">
                  <c:v>7.1970124000000002</c:v>
                </c:pt>
                <c:pt idx="283">
                  <c:v>6.963114</c:v>
                </c:pt>
                <c:pt idx="284">
                  <c:v>6.7148585000000001</c:v>
                </c:pt>
                <c:pt idx="285">
                  <c:v>6.6687965</c:v>
                </c:pt>
                <c:pt idx="286">
                  <c:v>6.8201426999999999</c:v>
                </c:pt>
                <c:pt idx="287">
                  <c:v>7.0618176000000004</c:v>
                </c:pt>
                <c:pt idx="288">
                  <c:v>7.0570320000000004</c:v>
                </c:pt>
                <c:pt idx="289">
                  <c:v>6.9858456000000002</c:v>
                </c:pt>
                <c:pt idx="290">
                  <c:v>7.0480590000000003</c:v>
                </c:pt>
                <c:pt idx="291">
                  <c:v>7.1527452</c:v>
                </c:pt>
                <c:pt idx="292">
                  <c:v>7.1186476000000001</c:v>
                </c:pt>
                <c:pt idx="293">
                  <c:v>6.7357959999999997</c:v>
                </c:pt>
                <c:pt idx="294">
                  <c:v>6.2668023000000002</c:v>
                </c:pt>
                <c:pt idx="295">
                  <c:v>6.0664033999999996</c:v>
                </c:pt>
                <c:pt idx="296">
                  <c:v>6.1226349999999998</c:v>
                </c:pt>
                <c:pt idx="297">
                  <c:v>6.3206410000000002</c:v>
                </c:pt>
                <c:pt idx="298">
                  <c:v>6.9708905000000003</c:v>
                </c:pt>
                <c:pt idx="299">
                  <c:v>7.6995050000000003</c:v>
                </c:pt>
                <c:pt idx="300">
                  <c:v>7.9639119999999997</c:v>
                </c:pt>
                <c:pt idx="301">
                  <c:v>7.9495550000000001</c:v>
                </c:pt>
                <c:pt idx="302">
                  <c:v>7.8664044999999998</c:v>
                </c:pt>
                <c:pt idx="303">
                  <c:v>7.8364940000000001</c:v>
                </c:pt>
                <c:pt idx="304">
                  <c:v>7.7114690000000001</c:v>
                </c:pt>
                <c:pt idx="305">
                  <c:v>7.2616186000000003</c:v>
                </c:pt>
                <c:pt idx="306">
                  <c:v>6.5850476999999996</c:v>
                </c:pt>
                <c:pt idx="307">
                  <c:v>6.0197434000000003</c:v>
                </c:pt>
                <c:pt idx="308">
                  <c:v>5.5118669999999996</c:v>
                </c:pt>
                <c:pt idx="309">
                  <c:v>4.8711886</c:v>
                </c:pt>
                <c:pt idx="310">
                  <c:v>4.2735810000000001</c:v>
                </c:pt>
                <c:pt idx="311">
                  <c:v>3.8338999999999999</c:v>
                </c:pt>
                <c:pt idx="312">
                  <c:v>3.4564322999999999</c:v>
                </c:pt>
                <c:pt idx="313">
                  <c:v>3.065804</c:v>
                </c:pt>
                <c:pt idx="314">
                  <c:v>2.5651060000000001</c:v>
                </c:pt>
                <c:pt idx="315">
                  <c:v>2.2265215</c:v>
                </c:pt>
                <c:pt idx="316">
                  <c:v>1.8628123999999999</c:v>
                </c:pt>
                <c:pt idx="317">
                  <c:v>2.3527429999999998</c:v>
                </c:pt>
                <c:pt idx="318">
                  <c:v>3.5132618</c:v>
                </c:pt>
                <c:pt idx="319">
                  <c:v>5.1505510000000001</c:v>
                </c:pt>
                <c:pt idx="320">
                  <c:v>6.8171514999999996</c:v>
                </c:pt>
                <c:pt idx="321">
                  <c:v>7.8484582999999999</c:v>
                </c:pt>
                <c:pt idx="322">
                  <c:v>8.3174515000000007</c:v>
                </c:pt>
                <c:pt idx="323">
                  <c:v>8.8145609999999994</c:v>
                </c:pt>
                <c:pt idx="324">
                  <c:v>9.4002040000000004</c:v>
                </c:pt>
                <c:pt idx="325">
                  <c:v>9.8590280000000003</c:v>
                </c:pt>
                <c:pt idx="326">
                  <c:v>10.144970000000001</c:v>
                </c:pt>
                <c:pt idx="327">
                  <c:v>10.004989999999999</c:v>
                </c:pt>
                <c:pt idx="328">
                  <c:v>9.5539430000000003</c:v>
                </c:pt>
                <c:pt idx="329">
                  <c:v>9.0017990000000001</c:v>
                </c:pt>
                <c:pt idx="330">
                  <c:v>8.4496549999999999</c:v>
                </c:pt>
                <c:pt idx="331">
                  <c:v>7.8879400000000004</c:v>
                </c:pt>
                <c:pt idx="332">
                  <c:v>7.4231340000000001</c:v>
                </c:pt>
                <c:pt idx="333">
                  <c:v>7.0546392999999998</c:v>
                </c:pt>
                <c:pt idx="334">
                  <c:v>6.829116</c:v>
                </c:pt>
                <c:pt idx="335">
                  <c:v>6.7328049999999999</c:v>
                </c:pt>
                <c:pt idx="336">
                  <c:v>6.704091</c:v>
                </c:pt>
                <c:pt idx="337">
                  <c:v>6.6843500000000002</c:v>
                </c:pt>
                <c:pt idx="338">
                  <c:v>6.6652073999999999</c:v>
                </c:pt>
                <c:pt idx="339">
                  <c:v>6.6364936999999999</c:v>
                </c:pt>
                <c:pt idx="340">
                  <c:v>6.5407805000000003</c:v>
                </c:pt>
                <c:pt idx="341">
                  <c:v>6.4360948000000002</c:v>
                </c:pt>
                <c:pt idx="342">
                  <c:v>6.2925253000000003</c:v>
                </c:pt>
                <c:pt idx="343">
                  <c:v>6.1926249999999996</c:v>
                </c:pt>
                <c:pt idx="344">
                  <c:v>6.1298130000000004</c:v>
                </c:pt>
                <c:pt idx="345">
                  <c:v>6.0963139999999996</c:v>
                </c:pt>
                <c:pt idx="346">
                  <c:v>6.0436715999999997</c:v>
                </c:pt>
                <c:pt idx="347">
                  <c:v>5.9437714000000001</c:v>
                </c:pt>
                <c:pt idx="348">
                  <c:v>5.8199430000000003</c:v>
                </c:pt>
                <c:pt idx="349">
                  <c:v>5.6865430000000003</c:v>
                </c:pt>
                <c:pt idx="350">
                  <c:v>5.5387864000000002</c:v>
                </c:pt>
                <c:pt idx="351">
                  <c:v>5.4257255000000004</c:v>
                </c:pt>
                <c:pt idx="352">
                  <c:v>5.3647083999999996</c:v>
                </c:pt>
                <c:pt idx="353">
                  <c:v>5.3132625000000004</c:v>
                </c:pt>
                <c:pt idx="354">
                  <c:v>5.2618169999999997</c:v>
                </c:pt>
                <c:pt idx="355">
                  <c:v>5.2342997000000002</c:v>
                </c:pt>
                <c:pt idx="356">
                  <c:v>5.0925250000000002</c:v>
                </c:pt>
                <c:pt idx="357">
                  <c:v>4.916652</c:v>
                </c:pt>
                <c:pt idx="358">
                  <c:v>4.8849473000000003</c:v>
                </c:pt>
                <c:pt idx="359">
                  <c:v>4.895715</c:v>
                </c:pt>
                <c:pt idx="360">
                  <c:v>4.8969116000000001</c:v>
                </c:pt>
                <c:pt idx="361">
                  <c:v>4.8981079999999997</c:v>
                </c:pt>
                <c:pt idx="362">
                  <c:v>4.8227339999999996</c:v>
                </c:pt>
                <c:pt idx="363">
                  <c:v>4.7665030000000002</c:v>
                </c:pt>
                <c:pt idx="364">
                  <c:v>4.6863429999999999</c:v>
                </c:pt>
                <c:pt idx="365">
                  <c:v>4.5583270000000002</c:v>
                </c:pt>
                <c:pt idx="366">
                  <c:v>4.377669</c:v>
                </c:pt>
                <c:pt idx="367">
                  <c:v>4.2209390000000004</c:v>
                </c:pt>
                <c:pt idx="368">
                  <c:v>4.1162533999999997</c:v>
                </c:pt>
                <c:pt idx="369">
                  <c:v>4.0546379999999997</c:v>
                </c:pt>
                <c:pt idx="370">
                  <c:v>4.0121655000000001</c:v>
                </c:pt>
                <c:pt idx="371">
                  <c:v>3.9984066</c:v>
                </c:pt>
                <c:pt idx="372">
                  <c:v>3.9750766999999998</c:v>
                </c:pt>
                <c:pt idx="373">
                  <c:v>3.9469609999999999</c:v>
                </c:pt>
                <c:pt idx="374">
                  <c:v>3.9379878000000001</c:v>
                </c:pt>
                <c:pt idx="375">
                  <c:v>3.9290147000000002</c:v>
                </c:pt>
                <c:pt idx="376">
                  <c:v>3.9577285999999998</c:v>
                </c:pt>
                <c:pt idx="377">
                  <c:v>3.9960138999999999</c:v>
                </c:pt>
                <c:pt idx="378">
                  <c:v>4.0773697000000002</c:v>
                </c:pt>
                <c:pt idx="379">
                  <c:v>4.1485560000000001</c:v>
                </c:pt>
                <c:pt idx="380">
                  <c:v>4.2203407000000004</c:v>
                </c:pt>
                <c:pt idx="381">
                  <c:v>4.2634115000000001</c:v>
                </c:pt>
                <c:pt idx="382">
                  <c:v>4.2873400000000004</c:v>
                </c:pt>
                <c:pt idx="383">
                  <c:v>4.3256249999999996</c:v>
                </c:pt>
                <c:pt idx="384">
                  <c:v>4.3064822999999999</c:v>
                </c:pt>
                <c:pt idx="385">
                  <c:v>4.2927236999999998</c:v>
                </c:pt>
                <c:pt idx="386">
                  <c:v>4.2789650000000004</c:v>
                </c:pt>
                <c:pt idx="387">
                  <c:v>4.2502513000000004</c:v>
                </c:pt>
                <c:pt idx="388">
                  <c:v>4.1599219999999999</c:v>
                </c:pt>
                <c:pt idx="389">
                  <c:v>4.1318064000000003</c:v>
                </c:pt>
                <c:pt idx="390">
                  <c:v>4.0366917000000004</c:v>
                </c:pt>
                <c:pt idx="391">
                  <c:v>3.9128633000000002</c:v>
                </c:pt>
                <c:pt idx="392">
                  <c:v>3.8267216999999998</c:v>
                </c:pt>
                <c:pt idx="393">
                  <c:v>3.7166516999999999</c:v>
                </c:pt>
                <c:pt idx="394">
                  <c:v>3.6400814000000001</c:v>
                </c:pt>
                <c:pt idx="395">
                  <c:v>3.5294135</c:v>
                </c:pt>
                <c:pt idx="396">
                  <c:v>3.414558</c:v>
                </c:pt>
                <c:pt idx="397">
                  <c:v>3.2853455999999999</c:v>
                </c:pt>
                <c:pt idx="398">
                  <c:v>3.1609186999999999</c:v>
                </c:pt>
                <c:pt idx="399">
                  <c:v>3.0747770999999999</c:v>
                </c:pt>
                <c:pt idx="400">
                  <c:v>3.0269206</c:v>
                </c:pt>
                <c:pt idx="401">
                  <c:v>2.9784660000000001</c:v>
                </c:pt>
                <c:pt idx="402">
                  <c:v>2.9060830000000002</c:v>
                </c:pt>
                <c:pt idx="403">
                  <c:v>2.8390841</c:v>
                </c:pt>
                <c:pt idx="404">
                  <c:v>2.7864420000000001</c:v>
                </c:pt>
                <c:pt idx="405">
                  <c:v>2.6907291</c:v>
                </c:pt>
                <c:pt idx="406">
                  <c:v>2.6476582999999998</c:v>
                </c:pt>
                <c:pt idx="407">
                  <c:v>2.5764718000000002</c:v>
                </c:pt>
                <c:pt idx="408">
                  <c:v>2.5094728000000002</c:v>
                </c:pt>
                <c:pt idx="409">
                  <c:v>2.4765712999999998</c:v>
                </c:pt>
                <c:pt idx="410">
                  <c:v>2.4239294999999998</c:v>
                </c:pt>
                <c:pt idx="411">
                  <c:v>2.495714</c:v>
                </c:pt>
                <c:pt idx="412">
                  <c:v>2.9772696000000001</c:v>
                </c:pt>
                <c:pt idx="413">
                  <c:v>2.8492536999999998</c:v>
                </c:pt>
                <c:pt idx="414">
                  <c:v>2.7678976</c:v>
                </c:pt>
                <c:pt idx="415">
                  <c:v>2.7014968000000001</c:v>
                </c:pt>
                <c:pt idx="416">
                  <c:v>2.5591238000000001</c:v>
                </c:pt>
                <c:pt idx="417">
                  <c:v>2.4879375000000001</c:v>
                </c:pt>
                <c:pt idx="418">
                  <c:v>2.5974089999999999</c:v>
                </c:pt>
                <c:pt idx="419">
                  <c:v>2.5262224999999998</c:v>
                </c:pt>
                <c:pt idx="420">
                  <c:v>2.5166512000000001</c:v>
                </c:pt>
                <c:pt idx="421">
                  <c:v>2.7595227000000002</c:v>
                </c:pt>
                <c:pt idx="422">
                  <c:v>2.7361927000000001</c:v>
                </c:pt>
                <c:pt idx="423">
                  <c:v>2.6691937000000001</c:v>
                </c:pt>
                <c:pt idx="424">
                  <c:v>2.6644079999999999</c:v>
                </c:pt>
                <c:pt idx="425">
                  <c:v>2.7314072</c:v>
                </c:pt>
                <c:pt idx="426">
                  <c:v>3.0131619999999999</c:v>
                </c:pt>
                <c:pt idx="427">
                  <c:v>3.4666017999999998</c:v>
                </c:pt>
                <c:pt idx="428">
                  <c:v>3.5479577</c:v>
                </c:pt>
                <c:pt idx="429">
                  <c:v>3.3852457999999999</c:v>
                </c:pt>
                <c:pt idx="430">
                  <c:v>3.3427731999999999</c:v>
                </c:pt>
                <c:pt idx="431">
                  <c:v>3.3092736999999999</c:v>
                </c:pt>
                <c:pt idx="432">
                  <c:v>3.2997024000000001</c:v>
                </c:pt>
                <c:pt idx="433">
                  <c:v>3.2380871999999998</c:v>
                </c:pt>
                <c:pt idx="434">
                  <c:v>3.080759</c:v>
                </c:pt>
                <c:pt idx="435">
                  <c:v>2.7475586000000001</c:v>
                </c:pt>
                <c:pt idx="436">
                  <c:v>2.5812572999999999</c:v>
                </c:pt>
                <c:pt idx="437">
                  <c:v>2.5052853000000002</c:v>
                </c:pt>
                <c:pt idx="438">
                  <c:v>2.3718854999999999</c:v>
                </c:pt>
                <c:pt idx="439">
                  <c:v>2.2145573999999999</c:v>
                </c:pt>
                <c:pt idx="440">
                  <c:v>2.1523439999999998</c:v>
                </c:pt>
                <c:pt idx="441">
                  <c:v>1.9190438000000001</c:v>
                </c:pt>
                <c:pt idx="442">
                  <c:v>1.8095721</c:v>
                </c:pt>
                <c:pt idx="443">
                  <c:v>1.6995022</c:v>
                </c:pt>
                <c:pt idx="444">
                  <c:v>1.6043875999999999</c:v>
                </c:pt>
                <c:pt idx="445">
                  <c:v>1.4991034000000001</c:v>
                </c:pt>
                <c:pt idx="446">
                  <c:v>1.4183456000000001</c:v>
                </c:pt>
                <c:pt idx="447">
                  <c:v>1.4177474000000001</c:v>
                </c:pt>
                <c:pt idx="448">
                  <c:v>1.474577</c:v>
                </c:pt>
                <c:pt idx="449">
                  <c:v>1.5696916999999999</c:v>
                </c:pt>
                <c:pt idx="450">
                  <c:v>1.5888343</c:v>
                </c:pt>
                <c:pt idx="451">
                  <c:v>1.588236</c:v>
                </c:pt>
                <c:pt idx="452">
                  <c:v>1.5738791000000001</c:v>
                </c:pt>
                <c:pt idx="453">
                  <c:v>1.6307086</c:v>
                </c:pt>
                <c:pt idx="454">
                  <c:v>1.7306089</c:v>
                </c:pt>
                <c:pt idx="455">
                  <c:v>1.8203398</c:v>
                </c:pt>
                <c:pt idx="456">
                  <c:v>1.9154545000000001</c:v>
                </c:pt>
                <c:pt idx="457">
                  <c:v>2.0297117</c:v>
                </c:pt>
                <c:pt idx="458">
                  <c:v>2.2151556000000001</c:v>
                </c:pt>
                <c:pt idx="459">
                  <c:v>2.5633113000000001</c:v>
                </c:pt>
                <c:pt idx="460">
                  <c:v>3.0245278</c:v>
                </c:pt>
                <c:pt idx="461">
                  <c:v>3.4917264000000001</c:v>
                </c:pt>
                <c:pt idx="462">
                  <c:v>3.8344984000000002</c:v>
                </c:pt>
                <c:pt idx="463">
                  <c:v>4.0869412000000001</c:v>
                </c:pt>
                <c:pt idx="464">
                  <c:v>4.2670009999999996</c:v>
                </c:pt>
                <c:pt idx="465">
                  <c:v>4.4045880000000004</c:v>
                </c:pt>
                <c:pt idx="466">
                  <c:v>4.5565324</c:v>
                </c:pt>
                <c:pt idx="467">
                  <c:v>4.7132626000000002</c:v>
                </c:pt>
                <c:pt idx="468">
                  <c:v>4.8795640000000002</c:v>
                </c:pt>
                <c:pt idx="469">
                  <c:v>5.0309094999999999</c:v>
                </c:pt>
                <c:pt idx="470">
                  <c:v>5.1684970000000003</c:v>
                </c:pt>
                <c:pt idx="471">
                  <c:v>5.2582279999999999</c:v>
                </c:pt>
                <c:pt idx="472">
                  <c:v>5.3246283999999999</c:v>
                </c:pt>
                <c:pt idx="473">
                  <c:v>5.3479586000000001</c:v>
                </c:pt>
                <c:pt idx="474">
                  <c:v>5.3527440000000004</c:v>
                </c:pt>
                <c:pt idx="475">
                  <c:v>5.3330035000000002</c:v>
                </c:pt>
                <c:pt idx="476">
                  <c:v>5.2953166999999999</c:v>
                </c:pt>
                <c:pt idx="477">
                  <c:v>5.2480583000000003</c:v>
                </c:pt>
                <c:pt idx="478">
                  <c:v>5.1912289999999999</c:v>
                </c:pt>
                <c:pt idx="479">
                  <c:v>5.096114</c:v>
                </c:pt>
                <c:pt idx="480">
                  <c:v>5.0201419999999999</c:v>
                </c:pt>
                <c:pt idx="481">
                  <c:v>4.9633120000000002</c:v>
                </c:pt>
                <c:pt idx="482">
                  <c:v>4.9543394999999997</c:v>
                </c:pt>
                <c:pt idx="483">
                  <c:v>4.9692945000000002</c:v>
                </c:pt>
                <c:pt idx="484">
                  <c:v>5.0219364000000004</c:v>
                </c:pt>
                <c:pt idx="485">
                  <c:v>5.103891</c:v>
                </c:pt>
                <c:pt idx="486">
                  <c:v>5.2325049999999997</c:v>
                </c:pt>
                <c:pt idx="487">
                  <c:v>5.4143596000000001</c:v>
                </c:pt>
                <c:pt idx="488">
                  <c:v>5.6769720000000001</c:v>
                </c:pt>
                <c:pt idx="489">
                  <c:v>5.9880385</c:v>
                </c:pt>
                <c:pt idx="490">
                  <c:v>6.2745790000000001</c:v>
                </c:pt>
                <c:pt idx="491">
                  <c:v>6.5138616999999996</c:v>
                </c:pt>
                <c:pt idx="492">
                  <c:v>6.7148585000000001</c:v>
                </c:pt>
                <c:pt idx="493">
                  <c:v>6.8638120000000002</c:v>
                </c:pt>
                <c:pt idx="494">
                  <c:v>6.9415784</c:v>
                </c:pt>
                <c:pt idx="495">
                  <c:v>7.0372915000000003</c:v>
                </c:pt>
                <c:pt idx="496">
                  <c:v>7.138388</c:v>
                </c:pt>
                <c:pt idx="497">
                  <c:v>7.2484580000000003</c:v>
                </c:pt>
                <c:pt idx="498">
                  <c:v>7.3585276999999998</c:v>
                </c:pt>
                <c:pt idx="499">
                  <c:v>7.4919276000000004</c:v>
                </c:pt>
                <c:pt idx="500">
                  <c:v>7.5349984000000001</c:v>
                </c:pt>
                <c:pt idx="501">
                  <c:v>7.4967129999999997</c:v>
                </c:pt>
                <c:pt idx="502">
                  <c:v>7.4823564999999999</c:v>
                </c:pt>
                <c:pt idx="503">
                  <c:v>7.4769725999999999</c:v>
                </c:pt>
                <c:pt idx="504">
                  <c:v>7.5332039999999996</c:v>
                </c:pt>
                <c:pt idx="505">
                  <c:v>7.6037920000000003</c:v>
                </c:pt>
                <c:pt idx="506">
                  <c:v>7.7072816</c:v>
                </c:pt>
                <c:pt idx="507">
                  <c:v>7.7916290000000004</c:v>
                </c:pt>
                <c:pt idx="508">
                  <c:v>7.8131640000000004</c:v>
                </c:pt>
                <c:pt idx="509">
                  <c:v>7.7928249999999997</c:v>
                </c:pt>
                <c:pt idx="510">
                  <c:v>7.7192460000000001</c:v>
                </c:pt>
                <c:pt idx="511">
                  <c:v>7.6360950000000001</c:v>
                </c:pt>
                <c:pt idx="512">
                  <c:v>7.5391859999999999</c:v>
                </c:pt>
                <c:pt idx="513">
                  <c:v>7.4895350000000001</c:v>
                </c:pt>
                <c:pt idx="514">
                  <c:v>7.4398837000000002</c:v>
                </c:pt>
                <c:pt idx="515">
                  <c:v>7.4428749999999999</c:v>
                </c:pt>
                <c:pt idx="516">
                  <c:v>7.3788666999999997</c:v>
                </c:pt>
                <c:pt idx="517">
                  <c:v>7.3345995000000004</c:v>
                </c:pt>
                <c:pt idx="518">
                  <c:v>7.3190464999999998</c:v>
                </c:pt>
                <c:pt idx="519">
                  <c:v>7.4183482999999999</c:v>
                </c:pt>
                <c:pt idx="520">
                  <c:v>7.6325060000000002</c:v>
                </c:pt>
                <c:pt idx="521">
                  <c:v>7.9519476999999998</c:v>
                </c:pt>
                <c:pt idx="522">
                  <c:v>8.3485580000000006</c:v>
                </c:pt>
                <c:pt idx="523">
                  <c:v>8.6835540000000009</c:v>
                </c:pt>
                <c:pt idx="524">
                  <c:v>8.9605230000000002</c:v>
                </c:pt>
                <c:pt idx="525">
                  <c:v>9.2153580000000002</c:v>
                </c:pt>
                <c:pt idx="526">
                  <c:v>9.4115699999999993</c:v>
                </c:pt>
                <c:pt idx="527">
                  <c:v>9.6179500000000004</c:v>
                </c:pt>
                <c:pt idx="528">
                  <c:v>9.8051890000000004</c:v>
                </c:pt>
                <c:pt idx="529">
                  <c:v>9.9774720000000006</c:v>
                </c:pt>
                <c:pt idx="530">
                  <c:v>10.145568000000001</c:v>
                </c:pt>
                <c:pt idx="531">
                  <c:v>10.256235999999999</c:v>
                </c:pt>
                <c:pt idx="532">
                  <c:v>10.338190000000001</c:v>
                </c:pt>
                <c:pt idx="533">
                  <c:v>10.391431000000001</c:v>
                </c:pt>
                <c:pt idx="534">
                  <c:v>10.377672</c:v>
                </c:pt>
                <c:pt idx="535">
                  <c:v>10.373485000000001</c:v>
                </c:pt>
                <c:pt idx="536">
                  <c:v>10.258629000000001</c:v>
                </c:pt>
                <c:pt idx="537">
                  <c:v>10.167702</c:v>
                </c:pt>
                <c:pt idx="538">
                  <c:v>10.197013999999999</c:v>
                </c:pt>
                <c:pt idx="539">
                  <c:v>10.216156</c:v>
                </c:pt>
                <c:pt idx="540">
                  <c:v>10.216156</c:v>
                </c:pt>
                <c:pt idx="541">
                  <c:v>10.192228</c:v>
                </c:pt>
                <c:pt idx="542">
                  <c:v>10.129416000000001</c:v>
                </c:pt>
                <c:pt idx="543">
                  <c:v>10.071389999999999</c:v>
                </c:pt>
                <c:pt idx="544">
                  <c:v>9.9942220000000006</c:v>
                </c:pt>
                <c:pt idx="545">
                  <c:v>9.9020989999999998</c:v>
                </c:pt>
                <c:pt idx="546">
                  <c:v>9.8153579999999998</c:v>
                </c:pt>
                <c:pt idx="547">
                  <c:v>9.7848500000000005</c:v>
                </c:pt>
                <c:pt idx="548">
                  <c:v>9.8404830000000008</c:v>
                </c:pt>
                <c:pt idx="549">
                  <c:v>9.8961159999999992</c:v>
                </c:pt>
                <c:pt idx="550">
                  <c:v>9.8524475000000002</c:v>
                </c:pt>
                <c:pt idx="551">
                  <c:v>9.6945209999999999</c:v>
                </c:pt>
                <c:pt idx="552">
                  <c:v>9.5694959999999991</c:v>
                </c:pt>
                <c:pt idx="553">
                  <c:v>9.5353984999999994</c:v>
                </c:pt>
                <c:pt idx="554">
                  <c:v>9.5736840000000001</c:v>
                </c:pt>
                <c:pt idx="555">
                  <c:v>9.6263260000000006</c:v>
                </c:pt>
                <c:pt idx="556">
                  <c:v>9.6646110000000007</c:v>
                </c:pt>
                <c:pt idx="557">
                  <c:v>9.6508520000000004</c:v>
                </c:pt>
                <c:pt idx="558">
                  <c:v>9.5748800000000003</c:v>
                </c:pt>
                <c:pt idx="559">
                  <c:v>9.4271229999999999</c:v>
                </c:pt>
                <c:pt idx="560">
                  <c:v>9.2512500000000006</c:v>
                </c:pt>
                <c:pt idx="561">
                  <c:v>9.0885379999999998</c:v>
                </c:pt>
                <c:pt idx="562">
                  <c:v>9.022138</c:v>
                </c:pt>
                <c:pt idx="563">
                  <c:v>8.9748789999999996</c:v>
                </c:pt>
                <c:pt idx="564">
                  <c:v>8.9413800000000005</c:v>
                </c:pt>
                <c:pt idx="565">
                  <c:v>8.9132639999999999</c:v>
                </c:pt>
                <c:pt idx="566">
                  <c:v>8.8612199999999994</c:v>
                </c:pt>
                <c:pt idx="567">
                  <c:v>8.8043910000000007</c:v>
                </c:pt>
                <c:pt idx="568">
                  <c:v>8.7140620000000002</c:v>
                </c:pt>
                <c:pt idx="569">
                  <c:v>8.6763739999999991</c:v>
                </c:pt>
                <c:pt idx="570">
                  <c:v>8.6243309999999997</c:v>
                </c:pt>
                <c:pt idx="571">
                  <c:v>8.6350979999999993</c:v>
                </c:pt>
                <c:pt idx="572">
                  <c:v>8.5447690000000005</c:v>
                </c:pt>
                <c:pt idx="573">
                  <c:v>8.3294149999999991</c:v>
                </c:pt>
                <c:pt idx="574">
                  <c:v>8.0769730000000006</c:v>
                </c:pt>
                <c:pt idx="575">
                  <c:v>7.8436728000000002</c:v>
                </c:pt>
                <c:pt idx="576">
                  <c:v>7.6677999999999997</c:v>
                </c:pt>
                <c:pt idx="577">
                  <c:v>7.4715885999999996</c:v>
                </c:pt>
                <c:pt idx="578">
                  <c:v>7.2035929999999997</c:v>
                </c:pt>
                <c:pt idx="579">
                  <c:v>7.2239319999999996</c:v>
                </c:pt>
                <c:pt idx="580">
                  <c:v>6.7208405000000004</c:v>
                </c:pt>
                <c:pt idx="581">
                  <c:v>6.0095739999999997</c:v>
                </c:pt>
                <c:pt idx="582">
                  <c:v>5.3072805000000001</c:v>
                </c:pt>
                <c:pt idx="583">
                  <c:v>4.8017969999999996</c:v>
                </c:pt>
                <c:pt idx="584">
                  <c:v>4.4141599999999999</c:v>
                </c:pt>
                <c:pt idx="585">
                  <c:v>4.0989050000000002</c:v>
                </c:pt>
                <c:pt idx="586">
                  <c:v>3.9080775000000001</c:v>
                </c:pt>
                <c:pt idx="587">
                  <c:v>3.8464624999999999</c:v>
                </c:pt>
                <c:pt idx="588">
                  <c:v>3.8799619999999999</c:v>
                </c:pt>
                <c:pt idx="589">
                  <c:v>4.0181475000000004</c:v>
                </c:pt>
                <c:pt idx="590">
                  <c:v>4.2329034999999999</c:v>
                </c:pt>
                <c:pt idx="591">
                  <c:v>4.4709890000000003</c:v>
                </c:pt>
                <c:pt idx="592">
                  <c:v>4.6677989999999996</c:v>
                </c:pt>
                <c:pt idx="593">
                  <c:v>4.7916274000000003</c:v>
                </c:pt>
                <c:pt idx="594">
                  <c:v>4.8634120000000003</c:v>
                </c:pt>
                <c:pt idx="595">
                  <c:v>4.8921260000000002</c:v>
                </c:pt>
                <c:pt idx="596">
                  <c:v>4.8921260000000002</c:v>
                </c:pt>
                <c:pt idx="597">
                  <c:v>4.8777689999999998</c:v>
                </c:pt>
                <c:pt idx="598">
                  <c:v>4.8113679999999999</c:v>
                </c:pt>
                <c:pt idx="599">
                  <c:v>4.7826542999999999</c:v>
                </c:pt>
                <c:pt idx="600">
                  <c:v>4.7395835000000002</c:v>
                </c:pt>
                <c:pt idx="601">
                  <c:v>4.7395835000000002</c:v>
                </c:pt>
                <c:pt idx="602">
                  <c:v>4.7641099999999996</c:v>
                </c:pt>
                <c:pt idx="603">
                  <c:v>4.7838507000000003</c:v>
                </c:pt>
                <c:pt idx="604">
                  <c:v>4.7988057</c:v>
                </c:pt>
                <c:pt idx="605">
                  <c:v>4.8089750000000002</c:v>
                </c:pt>
                <c:pt idx="606">
                  <c:v>4.8191446999999998</c:v>
                </c:pt>
                <c:pt idx="607">
                  <c:v>4.8532424000000001</c:v>
                </c:pt>
                <c:pt idx="608">
                  <c:v>4.8496531999999997</c:v>
                </c:pt>
                <c:pt idx="609">
                  <c:v>4.8215374999999998</c:v>
                </c:pt>
                <c:pt idx="610">
                  <c:v>4.8143589999999996</c:v>
                </c:pt>
                <c:pt idx="611">
                  <c:v>4.8143589999999996</c:v>
                </c:pt>
                <c:pt idx="612">
                  <c:v>4.8053860000000004</c:v>
                </c:pt>
                <c:pt idx="613">
                  <c:v>4.7964130000000003</c:v>
                </c:pt>
                <c:pt idx="614">
                  <c:v>4.7880383000000002</c:v>
                </c:pt>
                <c:pt idx="615">
                  <c:v>4.7790650000000001</c:v>
                </c:pt>
                <c:pt idx="616">
                  <c:v>4.7222356999999997</c:v>
                </c:pt>
                <c:pt idx="617">
                  <c:v>4.6899322999999997</c:v>
                </c:pt>
                <c:pt idx="618">
                  <c:v>4.6618165999999999</c:v>
                </c:pt>
                <c:pt idx="619">
                  <c:v>4.6378883999999996</c:v>
                </c:pt>
                <c:pt idx="620">
                  <c:v>4.6241300000000001</c:v>
                </c:pt>
                <c:pt idx="621">
                  <c:v>4.6342993000000003</c:v>
                </c:pt>
                <c:pt idx="622">
                  <c:v>4.6295137000000004</c:v>
                </c:pt>
                <c:pt idx="623">
                  <c:v>4.6396832000000003</c:v>
                </c:pt>
                <c:pt idx="624">
                  <c:v>4.6606199999999998</c:v>
                </c:pt>
                <c:pt idx="625">
                  <c:v>4.6612185999999998</c:v>
                </c:pt>
                <c:pt idx="626">
                  <c:v>4.7042894000000004</c:v>
                </c:pt>
                <c:pt idx="627">
                  <c:v>4.8047876</c:v>
                </c:pt>
                <c:pt idx="628">
                  <c:v>4.9573299999999998</c:v>
                </c:pt>
                <c:pt idx="629">
                  <c:v>5.1720861999999999</c:v>
                </c:pt>
                <c:pt idx="630">
                  <c:v>5.3916279999999999</c:v>
                </c:pt>
                <c:pt idx="631">
                  <c:v>5.5441700000000003</c:v>
                </c:pt>
                <c:pt idx="632">
                  <c:v>5.6530433000000002</c:v>
                </c:pt>
                <c:pt idx="633">
                  <c:v>5.7194443000000001</c:v>
                </c:pt>
                <c:pt idx="634">
                  <c:v>5.7523455999999999</c:v>
                </c:pt>
                <c:pt idx="635">
                  <c:v>5.7756759999999998</c:v>
                </c:pt>
                <c:pt idx="636">
                  <c:v>5.7990054999999998</c:v>
                </c:pt>
                <c:pt idx="637">
                  <c:v>5.7888359999999999</c:v>
                </c:pt>
                <c:pt idx="638">
                  <c:v>5.7637115000000003</c:v>
                </c:pt>
                <c:pt idx="639">
                  <c:v>5.7631135000000002</c:v>
                </c:pt>
                <c:pt idx="640">
                  <c:v>5.7577294999999999</c:v>
                </c:pt>
                <c:pt idx="641">
                  <c:v>5.8002019999999996</c:v>
                </c:pt>
                <c:pt idx="642">
                  <c:v>5.851648</c:v>
                </c:pt>
                <c:pt idx="643">
                  <c:v>5.9084773000000004</c:v>
                </c:pt>
                <c:pt idx="644">
                  <c:v>6.0029935999999999</c:v>
                </c:pt>
                <c:pt idx="645">
                  <c:v>6.1028943</c:v>
                </c:pt>
                <c:pt idx="646">
                  <c:v>6.1788664000000004</c:v>
                </c:pt>
                <c:pt idx="647">
                  <c:v>6.2793646000000001</c:v>
                </c:pt>
                <c:pt idx="648">
                  <c:v>6.3888363999999997</c:v>
                </c:pt>
                <c:pt idx="649">
                  <c:v>6.4695939999999998</c:v>
                </c:pt>
                <c:pt idx="650">
                  <c:v>6.5700927</c:v>
                </c:pt>
                <c:pt idx="651">
                  <c:v>6.6412789999999999</c:v>
                </c:pt>
                <c:pt idx="652">
                  <c:v>6.6795644999999997</c:v>
                </c:pt>
                <c:pt idx="653">
                  <c:v>6.6939216000000004</c:v>
                </c:pt>
                <c:pt idx="654">
                  <c:v>6.6939216000000004</c:v>
                </c:pt>
                <c:pt idx="655">
                  <c:v>6.6801624000000004</c:v>
                </c:pt>
                <c:pt idx="656">
                  <c:v>6.6849483999999997</c:v>
                </c:pt>
                <c:pt idx="657">
                  <c:v>6.6711893</c:v>
                </c:pt>
                <c:pt idx="658">
                  <c:v>6.6717877000000003</c:v>
                </c:pt>
                <c:pt idx="659">
                  <c:v>6.6628145999999999</c:v>
                </c:pt>
                <c:pt idx="660">
                  <c:v>6.6681986000000002</c:v>
                </c:pt>
                <c:pt idx="661">
                  <c:v>6.6831535999999998</c:v>
                </c:pt>
                <c:pt idx="662">
                  <c:v>6.6646093999999998</c:v>
                </c:pt>
                <c:pt idx="663">
                  <c:v>6.6460648000000004</c:v>
                </c:pt>
                <c:pt idx="664">
                  <c:v>6.6418777000000002</c:v>
                </c:pt>
                <c:pt idx="665">
                  <c:v>6.6041903</c:v>
                </c:pt>
                <c:pt idx="666">
                  <c:v>6.5665034999999996</c:v>
                </c:pt>
                <c:pt idx="667">
                  <c:v>6.5760746000000001</c:v>
                </c:pt>
                <c:pt idx="668">
                  <c:v>6.5718874999999999</c:v>
                </c:pt>
                <c:pt idx="669">
                  <c:v>6.5760746000000001</c:v>
                </c:pt>
                <c:pt idx="670">
                  <c:v>6.5952169999999999</c:v>
                </c:pt>
                <c:pt idx="671">
                  <c:v>6.599405</c:v>
                </c:pt>
                <c:pt idx="672">
                  <c:v>6.6269220000000004</c:v>
                </c:pt>
                <c:pt idx="673">
                  <c:v>6.6119669999999999</c:v>
                </c:pt>
                <c:pt idx="674">
                  <c:v>6.5874410000000001</c:v>
                </c:pt>
                <c:pt idx="675">
                  <c:v>6.5671020000000002</c:v>
                </c:pt>
                <c:pt idx="676">
                  <c:v>6.5473610000000004</c:v>
                </c:pt>
                <c:pt idx="677">
                  <c:v>6.4893349999999996</c:v>
                </c:pt>
                <c:pt idx="678">
                  <c:v>6.4313089999999997</c:v>
                </c:pt>
                <c:pt idx="679">
                  <c:v>6.3828544999999997</c:v>
                </c:pt>
                <c:pt idx="680">
                  <c:v>6.3439712999999998</c:v>
                </c:pt>
                <c:pt idx="681">
                  <c:v>6.3188459999999997</c:v>
                </c:pt>
                <c:pt idx="682">
                  <c:v>6.3182482999999996</c:v>
                </c:pt>
                <c:pt idx="683">
                  <c:v>6.3415780000000002</c:v>
                </c:pt>
                <c:pt idx="684">
                  <c:v>6.3601226999999998</c:v>
                </c:pt>
                <c:pt idx="685">
                  <c:v>6.3978095000000001</c:v>
                </c:pt>
                <c:pt idx="686">
                  <c:v>6.4402822999999998</c:v>
                </c:pt>
                <c:pt idx="687">
                  <c:v>6.4689959999999997</c:v>
                </c:pt>
                <c:pt idx="688">
                  <c:v>6.4929240000000004</c:v>
                </c:pt>
                <c:pt idx="689">
                  <c:v>6.5312095000000001</c:v>
                </c:pt>
                <c:pt idx="690">
                  <c:v>6.5790660000000001</c:v>
                </c:pt>
                <c:pt idx="691">
                  <c:v>6.6598233999999996</c:v>
                </c:pt>
                <c:pt idx="692">
                  <c:v>6.7698935999999996</c:v>
                </c:pt>
                <c:pt idx="693">
                  <c:v>6.8937220000000003</c:v>
                </c:pt>
                <c:pt idx="694">
                  <c:v>6.9996039999999997</c:v>
                </c:pt>
                <c:pt idx="695">
                  <c:v>7.0905319999999996</c:v>
                </c:pt>
                <c:pt idx="696">
                  <c:v>7.176075</c:v>
                </c:pt>
                <c:pt idx="697">
                  <c:v>7.2436724000000003</c:v>
                </c:pt>
                <c:pt idx="698">
                  <c:v>7.2963142000000003</c:v>
                </c:pt>
                <c:pt idx="699">
                  <c:v>7.3351980000000001</c:v>
                </c:pt>
                <c:pt idx="700">
                  <c:v>7.3447690000000003</c:v>
                </c:pt>
                <c:pt idx="701">
                  <c:v>7.3501529999999997</c:v>
                </c:pt>
                <c:pt idx="702">
                  <c:v>7.3363943000000003</c:v>
                </c:pt>
                <c:pt idx="703">
                  <c:v>7.2981090000000002</c:v>
                </c:pt>
                <c:pt idx="704">
                  <c:v>7.2843504000000001</c:v>
                </c:pt>
                <c:pt idx="705">
                  <c:v>7.2317080000000002</c:v>
                </c:pt>
                <c:pt idx="706">
                  <c:v>7.1455665000000002</c:v>
                </c:pt>
                <c:pt idx="707">
                  <c:v>7.0552380000000001</c:v>
                </c:pt>
                <c:pt idx="708">
                  <c:v>7.0169525000000004</c:v>
                </c:pt>
                <c:pt idx="709">
                  <c:v>6.9403819999999996</c:v>
                </c:pt>
                <c:pt idx="710">
                  <c:v>6.9116682999999997</c:v>
                </c:pt>
                <c:pt idx="711">
                  <c:v>6.925427</c:v>
                </c:pt>
                <c:pt idx="712">
                  <c:v>6.9158553999999999</c:v>
                </c:pt>
                <c:pt idx="713">
                  <c:v>6.9296144999999996</c:v>
                </c:pt>
                <c:pt idx="714">
                  <c:v>6.9391856000000001</c:v>
                </c:pt>
                <c:pt idx="715">
                  <c:v>6.9385877000000002</c:v>
                </c:pt>
                <c:pt idx="716">
                  <c:v>6.9427750000000001</c:v>
                </c:pt>
                <c:pt idx="717">
                  <c:v>6.9906316000000004</c:v>
                </c:pt>
                <c:pt idx="718">
                  <c:v>7.0570320000000004</c:v>
                </c:pt>
                <c:pt idx="719">
                  <c:v>7.1473613</c:v>
                </c:pt>
                <c:pt idx="720">
                  <c:v>7.2041906999999998</c:v>
                </c:pt>
                <c:pt idx="721">
                  <c:v>7.2562346</c:v>
                </c:pt>
                <c:pt idx="722">
                  <c:v>7.3417782999999996</c:v>
                </c:pt>
                <c:pt idx="723">
                  <c:v>7.3280190000000003</c:v>
                </c:pt>
                <c:pt idx="724">
                  <c:v>7.2807611999999997</c:v>
                </c:pt>
                <c:pt idx="725">
                  <c:v>7.243074</c:v>
                </c:pt>
                <c:pt idx="726">
                  <c:v>7.2101727000000002</c:v>
                </c:pt>
                <c:pt idx="727">
                  <c:v>7.1958159999999998</c:v>
                </c:pt>
                <c:pt idx="728">
                  <c:v>7.2149587000000004</c:v>
                </c:pt>
                <c:pt idx="729">
                  <c:v>7.2006015999999997</c:v>
                </c:pt>
                <c:pt idx="730">
                  <c:v>7.1479590000000002</c:v>
                </c:pt>
                <c:pt idx="731">
                  <c:v>7.0809603000000001</c:v>
                </c:pt>
                <c:pt idx="732">
                  <c:v>7.0139613000000001</c:v>
                </c:pt>
                <c:pt idx="733">
                  <c:v>6.9559354999999998</c:v>
                </c:pt>
                <c:pt idx="734">
                  <c:v>6.9218380000000002</c:v>
                </c:pt>
                <c:pt idx="735">
                  <c:v>6.9014990000000003</c:v>
                </c:pt>
                <c:pt idx="736">
                  <c:v>6.9541407</c:v>
                </c:pt>
                <c:pt idx="737">
                  <c:v>7.1353970000000002</c:v>
                </c:pt>
                <c:pt idx="738">
                  <c:v>7.3112697999999998</c:v>
                </c:pt>
                <c:pt idx="739">
                  <c:v>7.539784</c:v>
                </c:pt>
                <c:pt idx="740">
                  <c:v>7.6917286000000002</c:v>
                </c:pt>
                <c:pt idx="741">
                  <c:v>7.7724859999999998</c:v>
                </c:pt>
                <c:pt idx="742">
                  <c:v>7.8101729999999998</c:v>
                </c:pt>
                <c:pt idx="743">
                  <c:v>7.8191459999999999</c:v>
                </c:pt>
                <c:pt idx="744">
                  <c:v>7.8472619999999997</c:v>
                </c:pt>
                <c:pt idx="745">
                  <c:v>7.8945202999999999</c:v>
                </c:pt>
                <c:pt idx="746">
                  <c:v>7.9609209999999999</c:v>
                </c:pt>
                <c:pt idx="747">
                  <c:v>8.0279199999999999</c:v>
                </c:pt>
                <c:pt idx="748">
                  <c:v>8.1517490000000006</c:v>
                </c:pt>
                <c:pt idx="749">
                  <c:v>8.2995049999999999</c:v>
                </c:pt>
                <c:pt idx="750">
                  <c:v>8.4185490000000005</c:v>
                </c:pt>
                <c:pt idx="751">
                  <c:v>8.5854470000000003</c:v>
                </c:pt>
                <c:pt idx="752">
                  <c:v>8.7720880000000001</c:v>
                </c:pt>
                <c:pt idx="753">
                  <c:v>8.9437730000000002</c:v>
                </c:pt>
                <c:pt idx="754">
                  <c:v>9.0681989999999999</c:v>
                </c:pt>
                <c:pt idx="755">
                  <c:v>9.2027959999999993</c:v>
                </c:pt>
                <c:pt idx="756">
                  <c:v>9.3176520000000007</c:v>
                </c:pt>
                <c:pt idx="757">
                  <c:v>9.4037930000000003</c:v>
                </c:pt>
                <c:pt idx="758">
                  <c:v>9.5282199999999992</c:v>
                </c:pt>
                <c:pt idx="759">
                  <c:v>9.6759769999999996</c:v>
                </c:pt>
                <c:pt idx="760">
                  <c:v>9.8482599999999998</c:v>
                </c:pt>
                <c:pt idx="761">
                  <c:v>9.9726870000000005</c:v>
                </c:pt>
                <c:pt idx="762">
                  <c:v>10.040284</c:v>
                </c:pt>
                <c:pt idx="763">
                  <c:v>10.121639999999999</c:v>
                </c:pt>
                <c:pt idx="764">
                  <c:v>10.179665999999999</c:v>
                </c:pt>
                <c:pt idx="765">
                  <c:v>10.218548999999999</c:v>
                </c:pt>
                <c:pt idx="766">
                  <c:v>10.286744000000001</c:v>
                </c:pt>
                <c:pt idx="767">
                  <c:v>10.306485</c:v>
                </c:pt>
                <c:pt idx="768">
                  <c:v>10.293324</c:v>
                </c:pt>
                <c:pt idx="769">
                  <c:v>10.275378</c:v>
                </c:pt>
                <c:pt idx="770">
                  <c:v>10.232307</c:v>
                </c:pt>
                <c:pt idx="771">
                  <c:v>10.214361</c:v>
                </c:pt>
                <c:pt idx="772">
                  <c:v>10.167702</c:v>
                </c:pt>
                <c:pt idx="773">
                  <c:v>10.092328</c:v>
                </c:pt>
                <c:pt idx="774">
                  <c:v>10.0265255</c:v>
                </c:pt>
                <c:pt idx="775">
                  <c:v>9.9314110000000007</c:v>
                </c:pt>
                <c:pt idx="776">
                  <c:v>9.8602240000000005</c:v>
                </c:pt>
                <c:pt idx="777">
                  <c:v>9.7651090000000007</c:v>
                </c:pt>
                <c:pt idx="778">
                  <c:v>9.6317090000000007</c:v>
                </c:pt>
                <c:pt idx="779">
                  <c:v>9.4977110000000007</c:v>
                </c:pt>
                <c:pt idx="780">
                  <c:v>9.369097</c:v>
                </c:pt>
                <c:pt idx="781">
                  <c:v>9.2303130000000007</c:v>
                </c:pt>
                <c:pt idx="782">
                  <c:v>9.0341015000000002</c:v>
                </c:pt>
                <c:pt idx="783">
                  <c:v>8.9623170000000005</c:v>
                </c:pt>
                <c:pt idx="784">
                  <c:v>8.8761759999999992</c:v>
                </c:pt>
                <c:pt idx="785">
                  <c:v>8.7756769999999999</c:v>
                </c:pt>
                <c:pt idx="786">
                  <c:v>8.7086780000000008</c:v>
                </c:pt>
                <c:pt idx="787">
                  <c:v>8.675179</c:v>
                </c:pt>
                <c:pt idx="788">
                  <c:v>8.6793659999999999</c:v>
                </c:pt>
                <c:pt idx="789">
                  <c:v>8.6602230000000002</c:v>
                </c:pt>
                <c:pt idx="790">
                  <c:v>8.626125</c:v>
                </c:pt>
                <c:pt idx="791">
                  <c:v>8.6207419999999999</c:v>
                </c:pt>
                <c:pt idx="792">
                  <c:v>8.6207419999999999</c:v>
                </c:pt>
                <c:pt idx="793">
                  <c:v>8.6345004999999997</c:v>
                </c:pt>
                <c:pt idx="794">
                  <c:v>8.6721880000000002</c:v>
                </c:pt>
                <c:pt idx="795">
                  <c:v>8.7296150000000008</c:v>
                </c:pt>
                <c:pt idx="796">
                  <c:v>8.7918280000000006</c:v>
                </c:pt>
                <c:pt idx="797">
                  <c:v>8.8971129999999992</c:v>
                </c:pt>
                <c:pt idx="798">
                  <c:v>8.9784690000000005</c:v>
                </c:pt>
                <c:pt idx="799">
                  <c:v>9.1028959999999994</c:v>
                </c:pt>
                <c:pt idx="800">
                  <c:v>9.1902329999999992</c:v>
                </c:pt>
                <c:pt idx="801">
                  <c:v>9.2380899999999997</c:v>
                </c:pt>
                <c:pt idx="802">
                  <c:v>9.2632150000000006</c:v>
                </c:pt>
                <c:pt idx="803">
                  <c:v>9.2446699999999993</c:v>
                </c:pt>
                <c:pt idx="804">
                  <c:v>9.2261260000000007</c:v>
                </c:pt>
                <c:pt idx="805">
                  <c:v>9.2075814999999999</c:v>
                </c:pt>
                <c:pt idx="806">
                  <c:v>9.1657080000000004</c:v>
                </c:pt>
                <c:pt idx="807">
                  <c:v>9.0795650000000006</c:v>
                </c:pt>
                <c:pt idx="808">
                  <c:v>9.0089769999999998</c:v>
                </c:pt>
                <c:pt idx="809">
                  <c:v>8.7421779999999991</c:v>
                </c:pt>
                <c:pt idx="810">
                  <c:v>8.5082789999999999</c:v>
                </c:pt>
                <c:pt idx="811">
                  <c:v>8.6524470000000004</c:v>
                </c:pt>
                <c:pt idx="812">
                  <c:v>8.6626159999999999</c:v>
                </c:pt>
                <c:pt idx="813">
                  <c:v>8.6105719999999994</c:v>
                </c:pt>
                <c:pt idx="814">
                  <c:v>8.5537419999999997</c:v>
                </c:pt>
                <c:pt idx="815">
                  <c:v>8.4155569999999997</c:v>
                </c:pt>
                <c:pt idx="816">
                  <c:v>8.1385880000000004</c:v>
                </c:pt>
                <c:pt idx="817">
                  <c:v>7.5978102999999999</c:v>
                </c:pt>
                <c:pt idx="818">
                  <c:v>7.0289164</c:v>
                </c:pt>
                <c:pt idx="819">
                  <c:v>6.5796640000000002</c:v>
                </c:pt>
                <c:pt idx="820">
                  <c:v>6.1746790000000003</c:v>
                </c:pt>
                <c:pt idx="821">
                  <c:v>5.8947186</c:v>
                </c:pt>
                <c:pt idx="822">
                  <c:v>5.7290159999999997</c:v>
                </c:pt>
                <c:pt idx="823">
                  <c:v>5.7110696000000001</c:v>
                </c:pt>
                <c:pt idx="824">
                  <c:v>5.8277197000000003</c:v>
                </c:pt>
                <c:pt idx="825">
                  <c:v>6.0676002999999996</c:v>
                </c:pt>
                <c:pt idx="826">
                  <c:v>6.3409800000000001</c:v>
                </c:pt>
                <c:pt idx="827">
                  <c:v>6.6047890000000002</c:v>
                </c:pt>
                <c:pt idx="828">
                  <c:v>6.7680990000000003</c:v>
                </c:pt>
                <c:pt idx="829">
                  <c:v>6.821339</c:v>
                </c:pt>
                <c:pt idx="830">
                  <c:v>6.8027949999999997</c:v>
                </c:pt>
                <c:pt idx="831">
                  <c:v>6.8261247000000003</c:v>
                </c:pt>
                <c:pt idx="832">
                  <c:v>6.8021965</c:v>
                </c:pt>
                <c:pt idx="833">
                  <c:v>6.725028</c:v>
                </c:pt>
                <c:pt idx="834">
                  <c:v>6.562316</c:v>
                </c:pt>
                <c:pt idx="835">
                  <c:v>6.3086767000000004</c:v>
                </c:pt>
                <c:pt idx="836">
                  <c:v>6.0502520000000004</c:v>
                </c:pt>
                <c:pt idx="837">
                  <c:v>5.7385869999999999</c:v>
                </c:pt>
                <c:pt idx="838">
                  <c:v>5.3988060000000004</c:v>
                </c:pt>
                <c:pt idx="839">
                  <c:v>5.0638110000000003</c:v>
                </c:pt>
                <c:pt idx="840">
                  <c:v>4.7665030000000002</c:v>
                </c:pt>
                <c:pt idx="841">
                  <c:v>4.5643089999999997</c:v>
                </c:pt>
                <c:pt idx="842">
                  <c:v>4.4817567</c:v>
                </c:pt>
                <c:pt idx="843">
                  <c:v>4.4428735000000001</c:v>
                </c:pt>
                <c:pt idx="844">
                  <c:v>4.4614177000000002</c:v>
                </c:pt>
                <c:pt idx="845">
                  <c:v>4.5134616000000003</c:v>
                </c:pt>
                <c:pt idx="846">
                  <c:v>4.6516469999999996</c:v>
                </c:pt>
                <c:pt idx="847">
                  <c:v>4.7904309999999999</c:v>
                </c:pt>
                <c:pt idx="848">
                  <c:v>4.8191446999999998</c:v>
                </c:pt>
                <c:pt idx="849">
                  <c:v>4.7814579999999998</c:v>
                </c:pt>
                <c:pt idx="850">
                  <c:v>4.5421760000000004</c:v>
                </c:pt>
                <c:pt idx="851">
                  <c:v>4.5427736999999997</c:v>
                </c:pt>
                <c:pt idx="852">
                  <c:v>4.8107699999999998</c:v>
                </c:pt>
                <c:pt idx="853">
                  <c:v>4.9776692000000002</c:v>
                </c:pt>
                <c:pt idx="854">
                  <c:v>5.0685963999999997</c:v>
                </c:pt>
                <c:pt idx="855">
                  <c:v>5.1589254999999996</c:v>
                </c:pt>
                <c:pt idx="856">
                  <c:v>5.2025948</c:v>
                </c:pt>
                <c:pt idx="857">
                  <c:v>5.0835520000000001</c:v>
                </c:pt>
                <c:pt idx="858">
                  <c:v>4.9459643</c:v>
                </c:pt>
                <c:pt idx="859">
                  <c:v>4.7886360000000003</c:v>
                </c:pt>
                <c:pt idx="860">
                  <c:v>4.6504507000000004</c:v>
                </c:pt>
                <c:pt idx="861">
                  <c:v>4.5415773000000002</c:v>
                </c:pt>
                <c:pt idx="862">
                  <c:v>4.4177489999999997</c:v>
                </c:pt>
                <c:pt idx="863">
                  <c:v>4.323232</c:v>
                </c:pt>
                <c:pt idx="864">
                  <c:v>4.2664027000000004</c:v>
                </c:pt>
                <c:pt idx="865">
                  <c:v>4.1958146000000003</c:v>
                </c:pt>
                <c:pt idx="866">
                  <c:v>4.1341989999999997</c:v>
                </c:pt>
                <c:pt idx="867">
                  <c:v>4.1012979999999999</c:v>
                </c:pt>
                <c:pt idx="868">
                  <c:v>4.0594234</c:v>
                </c:pt>
                <c:pt idx="869">
                  <c:v>4.0313080000000001</c:v>
                </c:pt>
                <c:pt idx="870">
                  <c:v>3.9559340000000001</c:v>
                </c:pt>
                <c:pt idx="871">
                  <c:v>3.851248</c:v>
                </c:pt>
                <c:pt idx="872">
                  <c:v>3.7088752</c:v>
                </c:pt>
                <c:pt idx="873">
                  <c:v>3.5515469999999998</c:v>
                </c:pt>
                <c:pt idx="874">
                  <c:v>3.4175490000000002</c:v>
                </c:pt>
                <c:pt idx="875">
                  <c:v>3.3224342</c:v>
                </c:pt>
                <c:pt idx="876">
                  <c:v>3.2464620000000002</c:v>
                </c:pt>
                <c:pt idx="877">
                  <c:v>3.2321053000000002</c:v>
                </c:pt>
                <c:pt idx="878">
                  <c:v>3.2273195000000001</c:v>
                </c:pt>
                <c:pt idx="879">
                  <c:v>3.2273195000000001</c:v>
                </c:pt>
                <c:pt idx="880">
                  <c:v>3.2703902999999999</c:v>
                </c:pt>
                <c:pt idx="881">
                  <c:v>3.2464620000000002</c:v>
                </c:pt>
                <c:pt idx="882">
                  <c:v>3.1657042999999998</c:v>
                </c:pt>
                <c:pt idx="883">
                  <c:v>3.0939198000000001</c:v>
                </c:pt>
                <c:pt idx="884">
                  <c:v>3.0652058000000002</c:v>
                </c:pt>
                <c:pt idx="885">
                  <c:v>3.0556345</c:v>
                </c:pt>
                <c:pt idx="886">
                  <c:v>3.0317063000000002</c:v>
                </c:pt>
                <c:pt idx="887">
                  <c:v>2.9982069</c:v>
                </c:pt>
                <c:pt idx="888">
                  <c:v>2.9838498000000002</c:v>
                </c:pt>
                <c:pt idx="889">
                  <c:v>2.9694929999999999</c:v>
                </c:pt>
                <c:pt idx="890">
                  <c:v>2.9449665999999999</c:v>
                </c:pt>
                <c:pt idx="891">
                  <c:v>2.9018958000000001</c:v>
                </c:pt>
                <c:pt idx="892">
                  <c:v>2.8923244000000001</c:v>
                </c:pt>
                <c:pt idx="893">
                  <c:v>2.8875386999999999</c:v>
                </c:pt>
                <c:pt idx="894">
                  <c:v>2.925824</c:v>
                </c:pt>
                <c:pt idx="895">
                  <c:v>2.8971100000000001</c:v>
                </c:pt>
                <c:pt idx="896">
                  <c:v>2.8109684000000001</c:v>
                </c:pt>
                <c:pt idx="897">
                  <c:v>2.6823541999999998</c:v>
                </c:pt>
                <c:pt idx="898">
                  <c:v>2.6350958000000002</c:v>
                </c:pt>
                <c:pt idx="899">
                  <c:v>2.658426</c:v>
                </c:pt>
                <c:pt idx="900">
                  <c:v>2.3814568999999999</c:v>
                </c:pt>
                <c:pt idx="901">
                  <c:v>2.1140587000000002</c:v>
                </c:pt>
                <c:pt idx="902">
                  <c:v>2.3467606999999999</c:v>
                </c:pt>
                <c:pt idx="903">
                  <c:v>2.6530420000000001</c:v>
                </c:pt>
                <c:pt idx="904">
                  <c:v>2.7906293999999998</c:v>
                </c:pt>
                <c:pt idx="905">
                  <c:v>2.8043879999999999</c:v>
                </c:pt>
                <c:pt idx="906">
                  <c:v>2.7894329999999998</c:v>
                </c:pt>
                <c:pt idx="907">
                  <c:v>2.7942184999999999</c:v>
                </c:pt>
                <c:pt idx="908">
                  <c:v>2.8229324999999998</c:v>
                </c:pt>
                <c:pt idx="909">
                  <c:v>2.8420749999999999</c:v>
                </c:pt>
                <c:pt idx="910">
                  <c:v>2.8995028</c:v>
                </c:pt>
                <c:pt idx="911">
                  <c:v>2.9946174999999999</c:v>
                </c:pt>
                <c:pt idx="912">
                  <c:v>2.9665020000000002</c:v>
                </c:pt>
                <c:pt idx="913">
                  <c:v>2.9042884999999998</c:v>
                </c:pt>
                <c:pt idx="914">
                  <c:v>2.8522446000000001</c:v>
                </c:pt>
                <c:pt idx="915">
                  <c:v>2.8426733</c:v>
                </c:pt>
                <c:pt idx="916">
                  <c:v>2.8480572999999998</c:v>
                </c:pt>
                <c:pt idx="917">
                  <c:v>2.8576283</c:v>
                </c:pt>
                <c:pt idx="918">
                  <c:v>2.8677978999999998</c:v>
                </c:pt>
                <c:pt idx="919">
                  <c:v>2.9060830000000002</c:v>
                </c:pt>
                <c:pt idx="920">
                  <c:v>2.925824</c:v>
                </c:pt>
                <c:pt idx="921">
                  <c:v>2.9694929999999999</c:v>
                </c:pt>
                <c:pt idx="922">
                  <c:v>3.0173492</c:v>
                </c:pt>
                <c:pt idx="923">
                  <c:v>3.0610184999999999</c:v>
                </c:pt>
                <c:pt idx="924">
                  <c:v>3.0849465999999999</c:v>
                </c:pt>
                <c:pt idx="925">
                  <c:v>3.0903304</c:v>
                </c:pt>
                <c:pt idx="926">
                  <c:v>3.1292138</c:v>
                </c:pt>
                <c:pt idx="927">
                  <c:v>3.1435707000000002</c:v>
                </c:pt>
                <c:pt idx="928">
                  <c:v>3.1824539999999999</c:v>
                </c:pt>
                <c:pt idx="929">
                  <c:v>3.2063823</c:v>
                </c:pt>
                <c:pt idx="930">
                  <c:v>3.2494529999999999</c:v>
                </c:pt>
                <c:pt idx="931">
                  <c:v>3.3164522999999999</c:v>
                </c:pt>
                <c:pt idx="932">
                  <c:v>3.3643086000000002</c:v>
                </c:pt>
                <c:pt idx="933">
                  <c:v>3.4019957000000001</c:v>
                </c:pt>
                <c:pt idx="934">
                  <c:v>3.4546378</c:v>
                </c:pt>
                <c:pt idx="935">
                  <c:v>3.5312079999999999</c:v>
                </c:pt>
                <c:pt idx="936">
                  <c:v>3.5742788000000001</c:v>
                </c:pt>
                <c:pt idx="937">
                  <c:v>3.6412778000000001</c:v>
                </c:pt>
                <c:pt idx="938">
                  <c:v>3.6981074999999999</c:v>
                </c:pt>
                <c:pt idx="939">
                  <c:v>3.754937</c:v>
                </c:pt>
                <c:pt idx="940">
                  <c:v>3.8171504000000001</c:v>
                </c:pt>
                <c:pt idx="941">
                  <c:v>3.8835511</c:v>
                </c:pt>
                <c:pt idx="942">
                  <c:v>3.9403806000000001</c:v>
                </c:pt>
                <c:pt idx="943">
                  <c:v>4.0253259999999997</c:v>
                </c:pt>
                <c:pt idx="944">
                  <c:v>4.1724844000000001</c:v>
                </c:pt>
                <c:pt idx="945">
                  <c:v>4.3292146000000002</c:v>
                </c:pt>
                <c:pt idx="946">
                  <c:v>4.4907300000000001</c:v>
                </c:pt>
                <c:pt idx="947">
                  <c:v>4.6145586999999999</c:v>
                </c:pt>
                <c:pt idx="948">
                  <c:v>4.7198424000000001</c:v>
                </c:pt>
                <c:pt idx="949">
                  <c:v>4.7958150000000002</c:v>
                </c:pt>
                <c:pt idx="950">
                  <c:v>4.8388859999999996</c:v>
                </c:pt>
                <c:pt idx="951">
                  <c:v>4.8723850000000004</c:v>
                </c:pt>
                <c:pt idx="952">
                  <c:v>4.9292144999999996</c:v>
                </c:pt>
                <c:pt idx="953">
                  <c:v>4.9722853000000002</c:v>
                </c:pt>
                <c:pt idx="954">
                  <c:v>5.0386863000000002</c:v>
                </c:pt>
                <c:pt idx="955">
                  <c:v>5.1194439999999997</c:v>
                </c:pt>
                <c:pt idx="956">
                  <c:v>5.237889</c:v>
                </c:pt>
                <c:pt idx="957">
                  <c:v>5.371289</c:v>
                </c:pt>
                <c:pt idx="958">
                  <c:v>5.5232330000000003</c:v>
                </c:pt>
                <c:pt idx="959">
                  <c:v>5.7038909999999996</c:v>
                </c:pt>
                <c:pt idx="960">
                  <c:v>5.8851469999999999</c:v>
                </c:pt>
                <c:pt idx="961">
                  <c:v>6.0233325999999998</c:v>
                </c:pt>
                <c:pt idx="962">
                  <c:v>6.1752770000000003</c:v>
                </c:pt>
                <c:pt idx="963">
                  <c:v>6.265606</c:v>
                </c:pt>
                <c:pt idx="964">
                  <c:v>6.3182482999999996</c:v>
                </c:pt>
                <c:pt idx="965">
                  <c:v>6.3511496000000003</c:v>
                </c:pt>
                <c:pt idx="966">
                  <c:v>6.3655065999999998</c:v>
                </c:pt>
                <c:pt idx="967">
                  <c:v>6.3511496000000003</c:v>
                </c:pt>
                <c:pt idx="968">
                  <c:v>6.3224359999999997</c:v>
                </c:pt>
                <c:pt idx="969">
                  <c:v>6.2985069999999999</c:v>
                </c:pt>
                <c:pt idx="970">
                  <c:v>6.2506510000000004</c:v>
                </c:pt>
                <c:pt idx="971">
                  <c:v>6.2219369999999996</c:v>
                </c:pt>
                <c:pt idx="972">
                  <c:v>6.1938214</c:v>
                </c:pt>
                <c:pt idx="973">
                  <c:v>6.1890359999999998</c:v>
                </c:pt>
                <c:pt idx="974">
                  <c:v>6.1603216999999999</c:v>
                </c:pt>
                <c:pt idx="975">
                  <c:v>6.1076800000000002</c:v>
                </c:pt>
                <c:pt idx="976">
                  <c:v>6.0789660000000003</c:v>
                </c:pt>
                <c:pt idx="977">
                  <c:v>6.0263239999999998</c:v>
                </c:pt>
                <c:pt idx="978">
                  <c:v>5.9838513999999998</c:v>
                </c:pt>
                <c:pt idx="979">
                  <c:v>5.9407806000000001</c:v>
                </c:pt>
                <c:pt idx="980">
                  <c:v>5.89771</c:v>
                </c:pt>
                <c:pt idx="981">
                  <c:v>5.8402820000000002</c:v>
                </c:pt>
                <c:pt idx="982">
                  <c:v>5.8025950000000002</c:v>
                </c:pt>
                <c:pt idx="983">
                  <c:v>5.7541403999999998</c:v>
                </c:pt>
                <c:pt idx="984">
                  <c:v>5.6781683000000003</c:v>
                </c:pt>
                <c:pt idx="985">
                  <c:v>5.6117673000000003</c:v>
                </c:pt>
                <c:pt idx="986">
                  <c:v>5.5160546000000004</c:v>
                </c:pt>
                <c:pt idx="987">
                  <c:v>5.4017973000000001</c:v>
                </c:pt>
                <c:pt idx="988">
                  <c:v>5.3018966000000001</c:v>
                </c:pt>
                <c:pt idx="989">
                  <c:v>5.2444689999999996</c:v>
                </c:pt>
                <c:pt idx="990">
                  <c:v>5.2199426000000004</c:v>
                </c:pt>
                <c:pt idx="991">
                  <c:v>5.2624154000000001</c:v>
                </c:pt>
                <c:pt idx="992">
                  <c:v>5.3288159999999998</c:v>
                </c:pt>
                <c:pt idx="993">
                  <c:v>5.4143596000000001</c:v>
                </c:pt>
                <c:pt idx="994">
                  <c:v>5.4711889999999999</c:v>
                </c:pt>
                <c:pt idx="995">
                  <c:v>5.4897330000000002</c:v>
                </c:pt>
                <c:pt idx="996">
                  <c:v>5.4699926000000003</c:v>
                </c:pt>
                <c:pt idx="997">
                  <c:v>5.4699926000000003</c:v>
                </c:pt>
                <c:pt idx="998">
                  <c:v>5.4981083999999996</c:v>
                </c:pt>
                <c:pt idx="999">
                  <c:v>5.496912</c:v>
                </c:pt>
                <c:pt idx="1000">
                  <c:v>5.5106707000000004</c:v>
                </c:pt>
                <c:pt idx="1001">
                  <c:v>5.4813584999999998</c:v>
                </c:pt>
                <c:pt idx="1002">
                  <c:v>5.4759745999999998</c:v>
                </c:pt>
                <c:pt idx="1003">
                  <c:v>5.4610194999999999</c:v>
                </c:pt>
                <c:pt idx="1004">
                  <c:v>5.4269220000000002</c:v>
                </c:pt>
                <c:pt idx="1005">
                  <c:v>5.3928240000000001</c:v>
                </c:pt>
                <c:pt idx="1006">
                  <c:v>5.4065830000000004</c:v>
                </c:pt>
                <c:pt idx="1007">
                  <c:v>5.4299125999999998</c:v>
                </c:pt>
                <c:pt idx="1008">
                  <c:v>5.5058850000000001</c:v>
                </c:pt>
                <c:pt idx="1009">
                  <c:v>5.5818570000000003</c:v>
                </c:pt>
                <c:pt idx="1010">
                  <c:v>5.6578293000000004</c:v>
                </c:pt>
                <c:pt idx="1011">
                  <c:v>5.7678989999999999</c:v>
                </c:pt>
                <c:pt idx="1012">
                  <c:v>5.8731833</c:v>
                </c:pt>
                <c:pt idx="1013">
                  <c:v>5.9641104</c:v>
                </c:pt>
                <c:pt idx="1014">
                  <c:v>6.0317080000000001</c:v>
                </c:pt>
                <c:pt idx="1015">
                  <c:v>6.0987067000000001</c:v>
                </c:pt>
                <c:pt idx="1016">
                  <c:v>6.1040907000000004</c:v>
                </c:pt>
                <c:pt idx="1017">
                  <c:v>6.1286170000000002</c:v>
                </c:pt>
                <c:pt idx="1018">
                  <c:v>6.1770715999999997</c:v>
                </c:pt>
                <c:pt idx="1019">
                  <c:v>6.1920266000000002</c:v>
                </c:pt>
                <c:pt idx="1020">
                  <c:v>6.2021959999999998</c:v>
                </c:pt>
                <c:pt idx="1021">
                  <c:v>6.2177496000000003</c:v>
                </c:pt>
                <c:pt idx="1022">
                  <c:v>6.2183479999999998</c:v>
                </c:pt>
                <c:pt idx="1023">
                  <c:v>6.2620170000000002</c:v>
                </c:pt>
                <c:pt idx="1024">
                  <c:v>6.3056859999999997</c:v>
                </c:pt>
                <c:pt idx="1025">
                  <c:v>6.3158554999999996</c:v>
                </c:pt>
                <c:pt idx="1026">
                  <c:v>6.3882383999999997</c:v>
                </c:pt>
                <c:pt idx="1027">
                  <c:v>6.4271216000000004</c:v>
                </c:pt>
                <c:pt idx="1028">
                  <c:v>6.5132630000000002</c:v>
                </c:pt>
                <c:pt idx="1029">
                  <c:v>6.5808606000000003</c:v>
                </c:pt>
                <c:pt idx="1030">
                  <c:v>6.658029</c:v>
                </c:pt>
                <c:pt idx="1031">
                  <c:v>6.7728843999999997</c:v>
                </c:pt>
                <c:pt idx="1032">
                  <c:v>6.8829539999999998</c:v>
                </c:pt>
                <c:pt idx="1033">
                  <c:v>7.0319076000000003</c:v>
                </c:pt>
                <c:pt idx="1034">
                  <c:v>7.1988070000000004</c:v>
                </c:pt>
                <c:pt idx="1035">
                  <c:v>7.3986077000000003</c:v>
                </c:pt>
                <c:pt idx="1036">
                  <c:v>7.6085776999999997</c:v>
                </c:pt>
                <c:pt idx="1037">
                  <c:v>7.8131640000000004</c:v>
                </c:pt>
                <c:pt idx="1038">
                  <c:v>7.9800633999999997</c:v>
                </c:pt>
                <c:pt idx="1039">
                  <c:v>8.1326059999999991</c:v>
                </c:pt>
                <c:pt idx="1040">
                  <c:v>8.232507</c:v>
                </c:pt>
                <c:pt idx="1041">
                  <c:v>8.3036930000000009</c:v>
                </c:pt>
                <c:pt idx="1042">
                  <c:v>8.3653080000000006</c:v>
                </c:pt>
                <c:pt idx="1043">
                  <c:v>8.4317080000000004</c:v>
                </c:pt>
                <c:pt idx="1044">
                  <c:v>8.4741809999999997</c:v>
                </c:pt>
                <c:pt idx="1045">
                  <c:v>8.4687979999999996</c:v>
                </c:pt>
                <c:pt idx="1046">
                  <c:v>8.4059860000000004</c:v>
                </c:pt>
                <c:pt idx="1047">
                  <c:v>8.3192459999999997</c:v>
                </c:pt>
                <c:pt idx="1048">
                  <c:v>8.1798640000000002</c:v>
                </c:pt>
                <c:pt idx="1049">
                  <c:v>8.0937219999999996</c:v>
                </c:pt>
                <c:pt idx="1050">
                  <c:v>7.9543404999999998</c:v>
                </c:pt>
                <c:pt idx="1051">
                  <c:v>7.8628153999999997</c:v>
                </c:pt>
                <c:pt idx="1052">
                  <c:v>7.7814592999999999</c:v>
                </c:pt>
                <c:pt idx="1053">
                  <c:v>7.7090763999999998</c:v>
                </c:pt>
                <c:pt idx="1054">
                  <c:v>7.7868433000000001</c:v>
                </c:pt>
                <c:pt idx="1055">
                  <c:v>7.9591265</c:v>
                </c:pt>
                <c:pt idx="1056">
                  <c:v>8.2181490000000004</c:v>
                </c:pt>
                <c:pt idx="1057">
                  <c:v>8.2851490000000005</c:v>
                </c:pt>
                <c:pt idx="1058">
                  <c:v>8.3198439999999998</c:v>
                </c:pt>
                <c:pt idx="1059">
                  <c:v>8.3736829999999998</c:v>
                </c:pt>
                <c:pt idx="1060">
                  <c:v>8.5172519999999992</c:v>
                </c:pt>
                <c:pt idx="1061">
                  <c:v>7.9471619999999996</c:v>
                </c:pt>
                <c:pt idx="1062">
                  <c:v>7.138388</c:v>
                </c:pt>
                <c:pt idx="1063">
                  <c:v>6.574878</c:v>
                </c:pt>
                <c:pt idx="1064">
                  <c:v>6.1926249999999996</c:v>
                </c:pt>
                <c:pt idx="1065">
                  <c:v>5.8660050000000004</c:v>
                </c:pt>
                <c:pt idx="1066">
                  <c:v>5.6829539999999996</c:v>
                </c:pt>
                <c:pt idx="1067">
                  <c:v>5.5818570000000003</c:v>
                </c:pt>
                <c:pt idx="1068">
                  <c:v>5.5908303000000004</c:v>
                </c:pt>
                <c:pt idx="1069">
                  <c:v>5.6530433000000002</c:v>
                </c:pt>
                <c:pt idx="1070">
                  <c:v>5.6961145000000002</c:v>
                </c:pt>
                <c:pt idx="1071">
                  <c:v>5.7631135000000002</c:v>
                </c:pt>
                <c:pt idx="1072">
                  <c:v>5.7924255999999996</c:v>
                </c:pt>
                <c:pt idx="1073">
                  <c:v>5.7876396000000003</c:v>
                </c:pt>
                <c:pt idx="1074">
                  <c:v>5.7780684999999998</c:v>
                </c:pt>
                <c:pt idx="1075">
                  <c:v>5.768497</c:v>
                </c:pt>
                <c:pt idx="1076">
                  <c:v>5.797809</c:v>
                </c:pt>
                <c:pt idx="1077">
                  <c:v>5.8456659999999996</c:v>
                </c:pt>
                <c:pt idx="1078">
                  <c:v>5.8839506999999998</c:v>
                </c:pt>
                <c:pt idx="1079">
                  <c:v>5.9407806000000001</c:v>
                </c:pt>
                <c:pt idx="1080">
                  <c:v>5.9886369999999998</c:v>
                </c:pt>
                <c:pt idx="1081">
                  <c:v>6.0167526999999996</c:v>
                </c:pt>
                <c:pt idx="1082">
                  <c:v>6.0358953</c:v>
                </c:pt>
                <c:pt idx="1083">
                  <c:v>6.0592249999999996</c:v>
                </c:pt>
                <c:pt idx="1084">
                  <c:v>6.0969119999999997</c:v>
                </c:pt>
                <c:pt idx="1085">
                  <c:v>6.1304116000000004</c:v>
                </c:pt>
                <c:pt idx="1086">
                  <c:v>6.1345989999999997</c:v>
                </c:pt>
                <c:pt idx="1087">
                  <c:v>6.1298130000000004</c:v>
                </c:pt>
                <c:pt idx="1088">
                  <c:v>6.0963139999999996</c:v>
                </c:pt>
                <c:pt idx="1089">
                  <c:v>6.1112690000000001</c:v>
                </c:pt>
                <c:pt idx="1090">
                  <c:v>6.1064835000000004</c:v>
                </c:pt>
                <c:pt idx="1091">
                  <c:v>6.0729837</c:v>
                </c:pt>
                <c:pt idx="1092">
                  <c:v>6.0783677000000003</c:v>
                </c:pt>
                <c:pt idx="1093">
                  <c:v>6.0592249999999996</c:v>
                </c:pt>
                <c:pt idx="1094">
                  <c:v>6.0687965999999998</c:v>
                </c:pt>
                <c:pt idx="1095">
                  <c:v>6.0687965999999998</c:v>
                </c:pt>
                <c:pt idx="1096">
                  <c:v>6.1070814000000002</c:v>
                </c:pt>
                <c:pt idx="1097">
                  <c:v>6.1118674000000004</c:v>
                </c:pt>
                <c:pt idx="1098">
                  <c:v>6.1070814000000002</c:v>
                </c:pt>
                <c:pt idx="1099">
                  <c:v>6.0831531999999999</c:v>
                </c:pt>
                <c:pt idx="1100">
                  <c:v>6.0071810000000001</c:v>
                </c:pt>
                <c:pt idx="1101">
                  <c:v>5.9401820000000001</c:v>
                </c:pt>
                <c:pt idx="1102">
                  <c:v>5.8833527999999999</c:v>
                </c:pt>
                <c:pt idx="1103">
                  <c:v>5.8307104000000001</c:v>
                </c:pt>
                <c:pt idx="1104">
                  <c:v>5.7882379999999998</c:v>
                </c:pt>
                <c:pt idx="1105">
                  <c:v>5.7212389999999997</c:v>
                </c:pt>
                <c:pt idx="1106">
                  <c:v>5.7020964999999997</c:v>
                </c:pt>
                <c:pt idx="1107">
                  <c:v>5.6787663000000004</c:v>
                </c:pt>
                <c:pt idx="1108">
                  <c:v>5.6691950000000002</c:v>
                </c:pt>
                <c:pt idx="1109">
                  <c:v>5.6745786999999996</c:v>
                </c:pt>
                <c:pt idx="1110">
                  <c:v>5.6745786999999996</c:v>
                </c:pt>
                <c:pt idx="1111">
                  <c:v>5.7086769999999998</c:v>
                </c:pt>
                <c:pt idx="1112">
                  <c:v>5.7236320000000003</c:v>
                </c:pt>
                <c:pt idx="1113">
                  <c:v>5.7810597000000001</c:v>
                </c:pt>
                <c:pt idx="1114">
                  <c:v>5.8301125000000003</c:v>
                </c:pt>
                <c:pt idx="1115">
                  <c:v>5.9114684999999998</c:v>
                </c:pt>
                <c:pt idx="1116">
                  <c:v>5.9934225000000003</c:v>
                </c:pt>
                <c:pt idx="1117">
                  <c:v>6.0843496000000004</c:v>
                </c:pt>
                <c:pt idx="1118">
                  <c:v>6.1710896000000002</c:v>
                </c:pt>
                <c:pt idx="1119">
                  <c:v>6.2524457</c:v>
                </c:pt>
                <c:pt idx="1120">
                  <c:v>6.2955164999999997</c:v>
                </c:pt>
                <c:pt idx="1121">
                  <c:v>6.3439712999999998</c:v>
                </c:pt>
                <c:pt idx="1122">
                  <c:v>6.4109699999999998</c:v>
                </c:pt>
                <c:pt idx="1123">
                  <c:v>6.4779689999999999</c:v>
                </c:pt>
                <c:pt idx="1124">
                  <c:v>6.5162544000000002</c:v>
                </c:pt>
                <c:pt idx="1125">
                  <c:v>6.6167525999999999</c:v>
                </c:pt>
                <c:pt idx="1126">
                  <c:v>6.7022963000000004</c:v>
                </c:pt>
                <c:pt idx="1127">
                  <c:v>6.7836523</c:v>
                </c:pt>
                <c:pt idx="1128">
                  <c:v>6.8452672999999997</c:v>
                </c:pt>
                <c:pt idx="1129">
                  <c:v>6.9218380000000002</c:v>
                </c:pt>
                <c:pt idx="1130">
                  <c:v>6.9601230000000003</c:v>
                </c:pt>
                <c:pt idx="1131">
                  <c:v>6.9930243000000001</c:v>
                </c:pt>
                <c:pt idx="1132">
                  <c:v>7.0115685000000001</c:v>
                </c:pt>
                <c:pt idx="1133">
                  <c:v>7.0307110000000002</c:v>
                </c:pt>
                <c:pt idx="1134">
                  <c:v>7.0492553999999998</c:v>
                </c:pt>
                <c:pt idx="1135">
                  <c:v>7.0534429999999997</c:v>
                </c:pt>
                <c:pt idx="1136">
                  <c:v>7.0773710000000003</c:v>
                </c:pt>
                <c:pt idx="1137">
                  <c:v>7.0815587000000004</c:v>
                </c:pt>
                <c:pt idx="1138">
                  <c:v>7.1144600000000002</c:v>
                </c:pt>
                <c:pt idx="1139">
                  <c:v>7.1527452</c:v>
                </c:pt>
                <c:pt idx="1140">
                  <c:v>7.1808604999999996</c:v>
                </c:pt>
                <c:pt idx="1141">
                  <c:v>7.2329043999999998</c:v>
                </c:pt>
                <c:pt idx="1142">
                  <c:v>7.3328049999999996</c:v>
                </c:pt>
                <c:pt idx="1143">
                  <c:v>7.4464639999999997</c:v>
                </c:pt>
                <c:pt idx="1144">
                  <c:v>7.6031937999999997</c:v>
                </c:pt>
                <c:pt idx="1145">
                  <c:v>7.7599239999999998</c:v>
                </c:pt>
                <c:pt idx="1146">
                  <c:v>7.8927255000000001</c:v>
                </c:pt>
                <c:pt idx="1147">
                  <c:v>8.0309109999999997</c:v>
                </c:pt>
                <c:pt idx="1148">
                  <c:v>8.1547389999999993</c:v>
                </c:pt>
                <c:pt idx="1149">
                  <c:v>8.2689970000000006</c:v>
                </c:pt>
                <c:pt idx="1150">
                  <c:v>8.4167539999999992</c:v>
                </c:pt>
                <c:pt idx="1151">
                  <c:v>8.5645100000000003</c:v>
                </c:pt>
                <c:pt idx="1152">
                  <c:v>8.7361959999999996</c:v>
                </c:pt>
                <c:pt idx="1153">
                  <c:v>8.8600239999999992</c:v>
                </c:pt>
                <c:pt idx="1154">
                  <c:v>8.9694959999999995</c:v>
                </c:pt>
                <c:pt idx="1155">
                  <c:v>9.022138</c:v>
                </c:pt>
                <c:pt idx="1156">
                  <c:v>9.0604230000000001</c:v>
                </c:pt>
                <c:pt idx="1157">
                  <c:v>9.0514500000000009</c:v>
                </c:pt>
                <c:pt idx="1158">
                  <c:v>9.0179500000000008</c:v>
                </c:pt>
                <c:pt idx="1159">
                  <c:v>9.0143609999999992</c:v>
                </c:pt>
                <c:pt idx="1160">
                  <c:v>8.9521475000000006</c:v>
                </c:pt>
                <c:pt idx="1161">
                  <c:v>8.9240320000000004</c:v>
                </c:pt>
                <c:pt idx="1162">
                  <c:v>8.9007020000000008</c:v>
                </c:pt>
                <c:pt idx="1163">
                  <c:v>8.9347999999999992</c:v>
                </c:pt>
                <c:pt idx="1164">
                  <c:v>8.9300139999999999</c:v>
                </c:pt>
                <c:pt idx="1165">
                  <c:v>8.9443710000000003</c:v>
                </c:pt>
                <c:pt idx="1166">
                  <c:v>8.9306129999999992</c:v>
                </c:pt>
                <c:pt idx="1167">
                  <c:v>8.9066840000000003</c:v>
                </c:pt>
                <c:pt idx="1168">
                  <c:v>8.8977109999999993</c:v>
                </c:pt>
                <c:pt idx="1169">
                  <c:v>8.9359959999999994</c:v>
                </c:pt>
                <c:pt idx="1170">
                  <c:v>8.9742809999999995</c:v>
                </c:pt>
                <c:pt idx="1171">
                  <c:v>8.9838520000000006</c:v>
                </c:pt>
                <c:pt idx="1172">
                  <c:v>9.022138</c:v>
                </c:pt>
                <c:pt idx="1173">
                  <c:v>9.0508520000000008</c:v>
                </c:pt>
                <c:pt idx="1174">
                  <c:v>9.0412809999999997</c:v>
                </c:pt>
                <c:pt idx="1175">
                  <c:v>9.0173520000000007</c:v>
                </c:pt>
                <c:pt idx="1176">
                  <c:v>9.0167540000000006</c:v>
                </c:pt>
                <c:pt idx="1177">
                  <c:v>8.9928255000000004</c:v>
                </c:pt>
                <c:pt idx="1178">
                  <c:v>8.9497549999999997</c:v>
                </c:pt>
                <c:pt idx="1179">
                  <c:v>8.8827560000000005</c:v>
                </c:pt>
                <c:pt idx="1180">
                  <c:v>8.8965150000000008</c:v>
                </c:pt>
                <c:pt idx="1181">
                  <c:v>8.8725860000000001</c:v>
                </c:pt>
                <c:pt idx="1182">
                  <c:v>8.8911300000000004</c:v>
                </c:pt>
              </c:numCache>
            </c:numRef>
          </c:val>
          <c:smooth val="0"/>
          <c:extLst>
            <c:ext xmlns:c16="http://schemas.microsoft.com/office/drawing/2014/chart" uri="{C3380CC4-5D6E-409C-BE32-E72D297353CC}">
              <c16:uniqueId val="{00000000-100A-427C-86BF-F1045C8C97AB}"/>
            </c:ext>
          </c:extLst>
        </c:ser>
        <c:ser>
          <c:idx val="1"/>
          <c:order val="1"/>
          <c:tx>
            <c:v>Y</c:v>
          </c:tx>
          <c:spPr>
            <a:ln w="28575" cap="rnd">
              <a:solidFill>
                <a:schemeClr val="accent2"/>
              </a:solidFill>
              <a:round/>
            </a:ln>
            <a:effectLst/>
          </c:spPr>
          <c:marker>
            <c:symbol val="none"/>
          </c:marker>
          <c:val>
            <c:numRef>
              <c:f>'SENSOR_DELAY_FASTEST(1)'!$B$1:$B$1183</c:f>
              <c:numCache>
                <c:formatCode>General</c:formatCode>
                <c:ptCount val="1183"/>
                <c:pt idx="0">
                  <c:v>-0.65443700000000005</c:v>
                </c:pt>
                <c:pt idx="1">
                  <c:v>-0.65024954000000001</c:v>
                </c:pt>
                <c:pt idx="2">
                  <c:v>-0.66101723999999995</c:v>
                </c:pt>
                <c:pt idx="3">
                  <c:v>-0.69511500000000004</c:v>
                </c:pt>
                <c:pt idx="4">
                  <c:v>-0.70468629999999999</c:v>
                </c:pt>
                <c:pt idx="5">
                  <c:v>-0.79501533999999996</c:v>
                </c:pt>
                <c:pt idx="6">
                  <c:v>-0.89013003999999996</c:v>
                </c:pt>
                <c:pt idx="7">
                  <c:v>-0.99960165999999995</c:v>
                </c:pt>
                <c:pt idx="8">
                  <c:v>-1.099502</c:v>
                </c:pt>
                <c:pt idx="9">
                  <c:v>-1.1467601999999999</c:v>
                </c:pt>
                <c:pt idx="10">
                  <c:v>-1.1557333000000001</c:v>
                </c:pt>
                <c:pt idx="11">
                  <c:v>-1.1790632999999999</c:v>
                </c:pt>
                <c:pt idx="12">
                  <c:v>-1.1838489999999999</c:v>
                </c:pt>
                <c:pt idx="13">
                  <c:v>-1.2358929000000001</c:v>
                </c:pt>
                <c:pt idx="14">
                  <c:v>-1.3124632000000001</c:v>
                </c:pt>
                <c:pt idx="15">
                  <c:v>-1.4027921999999999</c:v>
                </c:pt>
                <c:pt idx="16">
                  <c:v>-1.550549</c:v>
                </c:pt>
                <c:pt idx="17">
                  <c:v>-1.6223338</c:v>
                </c:pt>
                <c:pt idx="18">
                  <c:v>-1.6935202</c:v>
                </c:pt>
                <c:pt idx="19">
                  <c:v>-1.7940187000000001</c:v>
                </c:pt>
                <c:pt idx="20">
                  <c:v>-1.8987048</c:v>
                </c:pt>
                <c:pt idx="21">
                  <c:v>-2.0566309999999999</c:v>
                </c:pt>
                <c:pt idx="22">
                  <c:v>-2.2474587000000001</c:v>
                </c:pt>
                <c:pt idx="23">
                  <c:v>-2.5106692000000002</c:v>
                </c:pt>
                <c:pt idx="24">
                  <c:v>-2.8588249999999999</c:v>
                </c:pt>
                <c:pt idx="25">
                  <c:v>-3.1776686000000001</c:v>
                </c:pt>
                <c:pt idx="26">
                  <c:v>-3.5347971999999999</c:v>
                </c:pt>
                <c:pt idx="27">
                  <c:v>-3.7980076999999999</c:v>
                </c:pt>
                <c:pt idx="28">
                  <c:v>-4.0073794999999999</c:v>
                </c:pt>
                <c:pt idx="29">
                  <c:v>-4.2257246999999998</c:v>
                </c:pt>
                <c:pt idx="30">
                  <c:v>-4.4715870000000004</c:v>
                </c:pt>
                <c:pt idx="31">
                  <c:v>-4.2454657999999998</c:v>
                </c:pt>
                <c:pt idx="32">
                  <c:v>-3.6059836999999999</c:v>
                </c:pt>
                <c:pt idx="33">
                  <c:v>-2.7367910000000002</c:v>
                </c:pt>
                <c:pt idx="34">
                  <c:v>-1.9926231000000001</c:v>
                </c:pt>
                <c:pt idx="35">
                  <c:v>-1.4650056</c:v>
                </c:pt>
                <c:pt idx="36">
                  <c:v>-1.2011969</c:v>
                </c:pt>
                <c:pt idx="37">
                  <c:v>-1.1916256999999999</c:v>
                </c:pt>
                <c:pt idx="38">
                  <c:v>-1.6390834999999999</c:v>
                </c:pt>
                <c:pt idx="39">
                  <c:v>-2.3341984999999998</c:v>
                </c:pt>
                <c:pt idx="40">
                  <c:v>-3.0867412000000001</c:v>
                </c:pt>
                <c:pt idx="41">
                  <c:v>-3.6281173</c:v>
                </c:pt>
                <c:pt idx="42">
                  <c:v>-3.9768713</c:v>
                </c:pt>
                <c:pt idx="43">
                  <c:v>-4.1479583</c:v>
                </c:pt>
                <c:pt idx="44">
                  <c:v>-4.2035913000000003</c:v>
                </c:pt>
                <c:pt idx="45">
                  <c:v>-4.1647077000000001</c:v>
                </c:pt>
                <c:pt idx="46">
                  <c:v>-4.1300119999999998</c:v>
                </c:pt>
                <c:pt idx="47">
                  <c:v>-4.0911283000000003</c:v>
                </c:pt>
                <c:pt idx="48">
                  <c:v>-4.0947180000000003</c:v>
                </c:pt>
                <c:pt idx="49">
                  <c:v>-4.1748770000000004</c:v>
                </c:pt>
                <c:pt idx="50">
                  <c:v>-4.2263229999999998</c:v>
                </c:pt>
                <c:pt idx="51">
                  <c:v>-4.2867417000000003</c:v>
                </c:pt>
                <c:pt idx="52">
                  <c:v>-4.3423749999999997</c:v>
                </c:pt>
                <c:pt idx="53">
                  <c:v>-4.3262233999999999</c:v>
                </c:pt>
                <c:pt idx="54">
                  <c:v>-4.2185464000000001</c:v>
                </c:pt>
                <c:pt idx="55">
                  <c:v>-4.1162533999999997</c:v>
                </c:pt>
                <c:pt idx="56">
                  <c:v>-4.0133619999999999</c:v>
                </c:pt>
                <c:pt idx="57">
                  <c:v>-3.9445682</c:v>
                </c:pt>
                <c:pt idx="58">
                  <c:v>-3.8991045999999998</c:v>
                </c:pt>
                <c:pt idx="59">
                  <c:v>-3.8733816000000001</c:v>
                </c:pt>
                <c:pt idx="60">
                  <c:v>-3.8907297000000001</c:v>
                </c:pt>
                <c:pt idx="61">
                  <c:v>-3.9415771999999998</c:v>
                </c:pt>
                <c:pt idx="62">
                  <c:v>-4.0265219999999999</c:v>
                </c:pt>
                <c:pt idx="63">
                  <c:v>-4.1120660000000004</c:v>
                </c:pt>
                <c:pt idx="64">
                  <c:v>-4.1832523000000004</c:v>
                </c:pt>
                <c:pt idx="65">
                  <c:v>-4.2119660000000003</c:v>
                </c:pt>
                <c:pt idx="66">
                  <c:v>-4.2400820000000001</c:v>
                </c:pt>
                <c:pt idx="67">
                  <c:v>-4.1970109999999998</c:v>
                </c:pt>
                <c:pt idx="68">
                  <c:v>-4.17727</c:v>
                </c:pt>
                <c:pt idx="69">
                  <c:v>-4.1341989999999997</c:v>
                </c:pt>
                <c:pt idx="70">
                  <c:v>-4.0719856999999999</c:v>
                </c:pt>
                <c:pt idx="71">
                  <c:v>-4.0241293999999996</c:v>
                </c:pt>
                <c:pt idx="72">
                  <c:v>-4.0002009999999997</c:v>
                </c:pt>
                <c:pt idx="73">
                  <c:v>-3.9864426000000002</c:v>
                </c:pt>
                <c:pt idx="74">
                  <c:v>-3.9816568000000001</c:v>
                </c:pt>
                <c:pt idx="75">
                  <c:v>-3.9960138999999999</c:v>
                </c:pt>
                <c:pt idx="76">
                  <c:v>-3.9918263</c:v>
                </c:pt>
                <c:pt idx="77">
                  <c:v>-4.0151563000000001</c:v>
                </c:pt>
                <c:pt idx="78">
                  <c:v>-4.0624146000000003</c:v>
                </c:pt>
                <c:pt idx="79">
                  <c:v>-4.1048869999999997</c:v>
                </c:pt>
                <c:pt idx="80">
                  <c:v>-4.1138599999999999</c:v>
                </c:pt>
                <c:pt idx="81">
                  <c:v>-4.1036906000000002</c:v>
                </c:pt>
                <c:pt idx="82">
                  <c:v>-4.0354953</c:v>
                </c:pt>
                <c:pt idx="83">
                  <c:v>-3.9242290999999998</c:v>
                </c:pt>
                <c:pt idx="84">
                  <c:v>-3.7896328000000001</c:v>
                </c:pt>
                <c:pt idx="85">
                  <c:v>-3.7274194</c:v>
                </c:pt>
                <c:pt idx="86">
                  <c:v>-3.7704901999999998</c:v>
                </c:pt>
                <c:pt idx="87">
                  <c:v>-3.8715869999999999</c:v>
                </c:pt>
                <c:pt idx="88">
                  <c:v>-3.9918263</c:v>
                </c:pt>
                <c:pt idx="89">
                  <c:v>-4.0552362999999998</c:v>
                </c:pt>
                <c:pt idx="90">
                  <c:v>-3.9828532000000001</c:v>
                </c:pt>
                <c:pt idx="91">
                  <c:v>-4.0749769999999996</c:v>
                </c:pt>
                <c:pt idx="92">
                  <c:v>-4.3298125000000001</c:v>
                </c:pt>
                <c:pt idx="93">
                  <c:v>-4.599005</c:v>
                </c:pt>
                <c:pt idx="94">
                  <c:v>-4.7922254000000004</c:v>
                </c:pt>
                <c:pt idx="95">
                  <c:v>-4.8508496000000001</c:v>
                </c:pt>
                <c:pt idx="96">
                  <c:v>-4.8705907000000002</c:v>
                </c:pt>
                <c:pt idx="97">
                  <c:v>-4.9340004999999998</c:v>
                </c:pt>
                <c:pt idx="98">
                  <c:v>-4.983053</c:v>
                </c:pt>
                <c:pt idx="99">
                  <c:v>-5.0081778000000003</c:v>
                </c:pt>
                <c:pt idx="100">
                  <c:v>-5.0237309999999997</c:v>
                </c:pt>
                <c:pt idx="101">
                  <c:v>-5.096114</c:v>
                </c:pt>
                <c:pt idx="102">
                  <c:v>-5.0967120000000001</c:v>
                </c:pt>
                <c:pt idx="103">
                  <c:v>-5.0973104999999999</c:v>
                </c:pt>
                <c:pt idx="104">
                  <c:v>-5.0733823999999998</c:v>
                </c:pt>
                <c:pt idx="105">
                  <c:v>-5.1541399999999999</c:v>
                </c:pt>
                <c:pt idx="106">
                  <c:v>-5.1786665999999997</c:v>
                </c:pt>
                <c:pt idx="107">
                  <c:v>-5.1690950000000004</c:v>
                </c:pt>
                <c:pt idx="108">
                  <c:v>-5.2354960000000004</c:v>
                </c:pt>
                <c:pt idx="109">
                  <c:v>-5.4299125999999998</c:v>
                </c:pt>
                <c:pt idx="110">
                  <c:v>-5.6530433000000002</c:v>
                </c:pt>
                <c:pt idx="111">
                  <c:v>-5.7714879999999997</c:v>
                </c:pt>
                <c:pt idx="112">
                  <c:v>-5.8193444999999997</c:v>
                </c:pt>
                <c:pt idx="113">
                  <c:v>-5.6997036999999997</c:v>
                </c:pt>
                <c:pt idx="114">
                  <c:v>-5.3294144000000001</c:v>
                </c:pt>
                <c:pt idx="115">
                  <c:v>-4.9340004999999998</c:v>
                </c:pt>
                <c:pt idx="116">
                  <c:v>-4.8047876</c:v>
                </c:pt>
                <c:pt idx="117">
                  <c:v>-4.7856455000000002</c:v>
                </c:pt>
                <c:pt idx="118">
                  <c:v>-4.866403</c:v>
                </c:pt>
                <c:pt idx="119">
                  <c:v>-4.9944189999999997</c:v>
                </c:pt>
                <c:pt idx="120">
                  <c:v>-5.1230330000000004</c:v>
                </c:pt>
                <c:pt idx="121">
                  <c:v>-5.1415777</c:v>
                </c:pt>
                <c:pt idx="122">
                  <c:v>-5.2414779999999999</c:v>
                </c:pt>
                <c:pt idx="123">
                  <c:v>-5.2989059999999997</c:v>
                </c:pt>
                <c:pt idx="124">
                  <c:v>-5.3509500000000001</c:v>
                </c:pt>
                <c:pt idx="125">
                  <c:v>-5.3796635000000004</c:v>
                </c:pt>
                <c:pt idx="126">
                  <c:v>-5.3563333000000002</c:v>
                </c:pt>
                <c:pt idx="127">
                  <c:v>-5.3377889999999999</c:v>
                </c:pt>
                <c:pt idx="128">
                  <c:v>-5.2342997000000002</c:v>
                </c:pt>
                <c:pt idx="129">
                  <c:v>-5.1637110000000002</c:v>
                </c:pt>
                <c:pt idx="130">
                  <c:v>-5.0650069999999996</c:v>
                </c:pt>
                <c:pt idx="131">
                  <c:v>-4.9992045999999997</c:v>
                </c:pt>
                <c:pt idx="132">
                  <c:v>-4.9710890000000001</c:v>
                </c:pt>
                <c:pt idx="133">
                  <c:v>-4.7946185999999997</c:v>
                </c:pt>
                <c:pt idx="134">
                  <c:v>-4.753342</c:v>
                </c:pt>
                <c:pt idx="135">
                  <c:v>-4.7886360000000003</c:v>
                </c:pt>
                <c:pt idx="136">
                  <c:v>-4.8376894000000004</c:v>
                </c:pt>
                <c:pt idx="137">
                  <c:v>-4.8963130000000001</c:v>
                </c:pt>
                <c:pt idx="138">
                  <c:v>-4.9597230000000003</c:v>
                </c:pt>
                <c:pt idx="139">
                  <c:v>-4.9848474999999999</c:v>
                </c:pt>
                <c:pt idx="140">
                  <c:v>-4.9423750000000002</c:v>
                </c:pt>
                <c:pt idx="141">
                  <c:v>-4.8813579999999996</c:v>
                </c:pt>
                <c:pt idx="142">
                  <c:v>-4.9118667</c:v>
                </c:pt>
                <c:pt idx="143">
                  <c:v>-4.9220360000000003</c:v>
                </c:pt>
                <c:pt idx="144">
                  <c:v>-4.9136614999999999</c:v>
                </c:pt>
                <c:pt idx="145">
                  <c:v>-4.932804</c:v>
                </c:pt>
                <c:pt idx="146">
                  <c:v>-4.8364925000000003</c:v>
                </c:pt>
                <c:pt idx="147">
                  <c:v>-4.9525446999999998</c:v>
                </c:pt>
                <c:pt idx="148">
                  <c:v>-5.0578289999999999</c:v>
                </c:pt>
                <c:pt idx="149">
                  <c:v>-5.1152569999999997</c:v>
                </c:pt>
                <c:pt idx="150">
                  <c:v>-5.1535415999999996</c:v>
                </c:pt>
                <c:pt idx="151">
                  <c:v>-5.1541399999999999</c:v>
                </c:pt>
                <c:pt idx="152">
                  <c:v>-5.1062836999999996</c:v>
                </c:pt>
                <c:pt idx="153">
                  <c:v>-5.279763</c:v>
                </c:pt>
                <c:pt idx="154">
                  <c:v>-5.3856453999999996</c:v>
                </c:pt>
                <c:pt idx="155">
                  <c:v>-5.2803610000000001</c:v>
                </c:pt>
                <c:pt idx="156">
                  <c:v>-5.229514</c:v>
                </c:pt>
                <c:pt idx="157">
                  <c:v>-5.2121659999999999</c:v>
                </c:pt>
                <c:pt idx="158">
                  <c:v>-5.1463633</c:v>
                </c:pt>
                <c:pt idx="159">
                  <c:v>-5.0135617000000003</c:v>
                </c:pt>
                <c:pt idx="160">
                  <c:v>-4.8855456999999998</c:v>
                </c:pt>
                <c:pt idx="161">
                  <c:v>-4.7521459999999998</c:v>
                </c:pt>
                <c:pt idx="162">
                  <c:v>-4.6612185999999998</c:v>
                </c:pt>
                <c:pt idx="163">
                  <c:v>-4.5996030000000001</c:v>
                </c:pt>
                <c:pt idx="164">
                  <c:v>-4.5661040000000002</c:v>
                </c:pt>
                <c:pt idx="165">
                  <c:v>-4.5517469999999998</c:v>
                </c:pt>
                <c:pt idx="166">
                  <c:v>-4.5613184000000002</c:v>
                </c:pt>
                <c:pt idx="167">
                  <c:v>-4.5559343999999999</c:v>
                </c:pt>
                <c:pt idx="168">
                  <c:v>-4.4889355000000002</c:v>
                </c:pt>
                <c:pt idx="169">
                  <c:v>-4.4261236000000004</c:v>
                </c:pt>
                <c:pt idx="170">
                  <c:v>-4.3680979999999998</c:v>
                </c:pt>
                <c:pt idx="171">
                  <c:v>-4.3100719999999999</c:v>
                </c:pt>
                <c:pt idx="172">
                  <c:v>-4.2137609999999999</c:v>
                </c:pt>
                <c:pt idx="173">
                  <c:v>-4.1515474000000001</c:v>
                </c:pt>
                <c:pt idx="174">
                  <c:v>-4.0594234</c:v>
                </c:pt>
                <c:pt idx="175">
                  <c:v>-3.9535412999999999</c:v>
                </c:pt>
                <c:pt idx="176">
                  <c:v>-3.8811583999999999</c:v>
                </c:pt>
                <c:pt idx="177">
                  <c:v>-3.7609189999999999</c:v>
                </c:pt>
                <c:pt idx="178">
                  <c:v>-3.6975093000000001</c:v>
                </c:pt>
                <c:pt idx="179">
                  <c:v>-3.6005997999999999</c:v>
                </c:pt>
                <c:pt idx="180">
                  <c:v>-3.5808591999999999</c:v>
                </c:pt>
                <c:pt idx="181">
                  <c:v>-3.5569307999999999</c:v>
                </c:pt>
                <c:pt idx="182">
                  <c:v>-3.5365918000000001</c:v>
                </c:pt>
                <c:pt idx="183">
                  <c:v>-3.5659040000000002</c:v>
                </c:pt>
                <c:pt idx="184">
                  <c:v>-3.5365918000000001</c:v>
                </c:pt>
                <c:pt idx="185">
                  <c:v>-3.3978079999999999</c:v>
                </c:pt>
                <c:pt idx="186">
                  <c:v>-3.2644082999999999</c:v>
                </c:pt>
                <c:pt idx="187">
                  <c:v>-3.1489546000000002</c:v>
                </c:pt>
                <c:pt idx="188">
                  <c:v>-3.0394830000000002</c:v>
                </c:pt>
                <c:pt idx="189">
                  <c:v>-2.9533412000000001</c:v>
                </c:pt>
                <c:pt idx="190">
                  <c:v>-2.882155</c:v>
                </c:pt>
                <c:pt idx="191">
                  <c:v>-2.8157540000000001</c:v>
                </c:pt>
                <c:pt idx="192">
                  <c:v>-2.7780670000000001</c:v>
                </c:pt>
                <c:pt idx="193">
                  <c:v>-2.7116663000000001</c:v>
                </c:pt>
                <c:pt idx="194">
                  <c:v>-2.6404798</c:v>
                </c:pt>
                <c:pt idx="195">
                  <c:v>-2.5597219999999998</c:v>
                </c:pt>
                <c:pt idx="196">
                  <c:v>-2.4885356000000001</c:v>
                </c:pt>
                <c:pt idx="197">
                  <c:v>-2.4161527</c:v>
                </c:pt>
                <c:pt idx="198">
                  <c:v>-2.3300111000000001</c:v>
                </c:pt>
                <c:pt idx="199">
                  <c:v>-2.2636101000000002</c:v>
                </c:pt>
                <c:pt idx="200">
                  <c:v>-2.1966112</c:v>
                </c:pt>
                <c:pt idx="201">
                  <c:v>-2.1296122</c:v>
                </c:pt>
                <c:pt idx="202">
                  <c:v>-2.0913270000000002</c:v>
                </c:pt>
                <c:pt idx="203">
                  <c:v>-2.0488544000000002</c:v>
                </c:pt>
                <c:pt idx="204">
                  <c:v>-2.0009980000000001</c:v>
                </c:pt>
                <c:pt idx="205">
                  <c:v>-1.9776678999999999</c:v>
                </c:pt>
                <c:pt idx="206">
                  <c:v>-1.9543378</c:v>
                </c:pt>
                <c:pt idx="207">
                  <c:v>-1.9208384000000001</c:v>
                </c:pt>
                <c:pt idx="208">
                  <c:v>-1.8969102</c:v>
                </c:pt>
                <c:pt idx="209">
                  <c:v>-1.8352949999999999</c:v>
                </c:pt>
                <c:pt idx="210">
                  <c:v>-1.7778672</c:v>
                </c:pt>
                <c:pt idx="211">
                  <c:v>-1.6827525000000001</c:v>
                </c:pt>
                <c:pt idx="212">
                  <c:v>-1.625923</c:v>
                </c:pt>
                <c:pt idx="213">
                  <c:v>-1.5302100999999999</c:v>
                </c:pt>
                <c:pt idx="214">
                  <c:v>-1.3872390000000001</c:v>
                </c:pt>
                <c:pt idx="215">
                  <c:v>-1.2143575</c:v>
                </c:pt>
                <c:pt idx="216">
                  <c:v>-1.0277174</c:v>
                </c:pt>
                <c:pt idx="217">
                  <c:v>-0.85124664999999999</c:v>
                </c:pt>
                <c:pt idx="218">
                  <c:v>-0.68853474000000003</c:v>
                </c:pt>
                <c:pt idx="219">
                  <c:v>-0.52642100000000003</c:v>
                </c:pt>
                <c:pt idx="220">
                  <c:v>-0.37328034999999998</c:v>
                </c:pt>
                <c:pt idx="221">
                  <c:v>-0.23030917000000001</c:v>
                </c:pt>
                <c:pt idx="222">
                  <c:v>-9.0329060000000003E-2</c:v>
                </c:pt>
                <c:pt idx="223" formatCode="0.00E+00">
                  <c:v>5.9820565999999995E-4</c:v>
                </c:pt>
                <c:pt idx="224">
                  <c:v>8.7338020000000002E-2</c:v>
                </c:pt>
                <c:pt idx="225">
                  <c:v>0.15014960999999999</c:v>
                </c:pt>
                <c:pt idx="226">
                  <c:v>0.22731815</c:v>
                </c:pt>
                <c:pt idx="227">
                  <c:v>0.27218356999999999</c:v>
                </c:pt>
                <c:pt idx="228">
                  <c:v>0.31226336999999998</c:v>
                </c:pt>
                <c:pt idx="229">
                  <c:v>0.36670007999999998</c:v>
                </c:pt>
                <c:pt idx="230">
                  <c:v>0.37806596999999997</c:v>
                </c:pt>
                <c:pt idx="231">
                  <c:v>0.38404803999999998</c:v>
                </c:pt>
                <c:pt idx="232">
                  <c:v>0.37028929999999999</c:v>
                </c:pt>
                <c:pt idx="233">
                  <c:v>0.40498521999999998</c:v>
                </c:pt>
                <c:pt idx="234">
                  <c:v>0.39661035</c:v>
                </c:pt>
                <c:pt idx="235">
                  <c:v>0.39720856999999998</c:v>
                </c:pt>
                <c:pt idx="236">
                  <c:v>0.39302110000000001</c:v>
                </c:pt>
                <c:pt idx="237">
                  <c:v>0.35533416000000001</c:v>
                </c:pt>
                <c:pt idx="238">
                  <c:v>0.27936204999999997</c:v>
                </c:pt>
                <c:pt idx="239">
                  <c:v>0.1692922</c:v>
                </c:pt>
                <c:pt idx="240">
                  <c:v>-2.9910283999999999E-3</c:v>
                </c:pt>
                <c:pt idx="241">
                  <c:v>-0.16570297</c:v>
                </c:pt>
                <c:pt idx="242">
                  <c:v>-0.26679972000000002</c:v>
                </c:pt>
                <c:pt idx="243">
                  <c:v>-0.35832518000000002</c:v>
                </c:pt>
                <c:pt idx="244">
                  <c:v>-0.38823548000000002</c:v>
                </c:pt>
                <c:pt idx="245">
                  <c:v>-0.47497529999999999</c:v>
                </c:pt>
                <c:pt idx="246">
                  <c:v>-0.53838509999999995</c:v>
                </c:pt>
                <c:pt idx="247">
                  <c:v>-0.63050879999999998</c:v>
                </c:pt>
                <c:pt idx="248">
                  <c:v>-0.74177504000000005</c:v>
                </c:pt>
                <c:pt idx="249">
                  <c:v>-0.84347000000000005</c:v>
                </c:pt>
                <c:pt idx="250">
                  <c:v>-0.96490573999999996</c:v>
                </c:pt>
                <c:pt idx="251">
                  <c:v>-1.1001002</c:v>
                </c:pt>
                <c:pt idx="252">
                  <c:v>-1.2263215999999999</c:v>
                </c:pt>
                <c:pt idx="253">
                  <c:v>-1.3621143</c:v>
                </c:pt>
                <c:pt idx="254">
                  <c:v>-1.5218351999999999</c:v>
                </c:pt>
                <c:pt idx="255">
                  <c:v>-1.6576279</c:v>
                </c:pt>
                <c:pt idx="256">
                  <c:v>-1.8364913</c:v>
                </c:pt>
                <c:pt idx="257">
                  <c:v>-1.9872392000000001</c:v>
                </c:pt>
                <c:pt idx="258">
                  <c:v>-2.1565313000000002</c:v>
                </c:pt>
                <c:pt idx="259">
                  <c:v>-2.3258234999999998</c:v>
                </c:pt>
                <c:pt idx="260">
                  <c:v>-2.5004997000000002</c:v>
                </c:pt>
                <c:pt idx="261">
                  <c:v>-2.6602206000000002</c:v>
                </c:pt>
                <c:pt idx="262">
                  <c:v>-2.7762725000000001</c:v>
                </c:pt>
                <c:pt idx="263">
                  <c:v>-2.8977081999999998</c:v>
                </c:pt>
                <c:pt idx="264">
                  <c:v>-3.0376883000000001</c:v>
                </c:pt>
                <c:pt idx="265">
                  <c:v>-3.1818559999999998</c:v>
                </c:pt>
                <c:pt idx="266">
                  <c:v>-3.3409786000000001</c:v>
                </c:pt>
                <c:pt idx="267">
                  <c:v>-3.5234312999999999</c:v>
                </c:pt>
                <c:pt idx="268">
                  <c:v>-3.6634114000000002</c:v>
                </c:pt>
                <c:pt idx="269">
                  <c:v>-3.7884364000000001</c:v>
                </c:pt>
                <c:pt idx="270">
                  <c:v>-3.8739797999999999</c:v>
                </c:pt>
                <c:pt idx="271">
                  <c:v>-3.9218364000000001</c:v>
                </c:pt>
                <c:pt idx="272">
                  <c:v>-3.9499520000000001</c:v>
                </c:pt>
                <c:pt idx="273">
                  <c:v>-3.9726840000000001</c:v>
                </c:pt>
                <c:pt idx="274">
                  <c:v>-4.0002009999999997</c:v>
                </c:pt>
                <c:pt idx="275">
                  <c:v>-4.0468609999999998</c:v>
                </c:pt>
                <c:pt idx="276">
                  <c:v>-4.0737804999999998</c:v>
                </c:pt>
                <c:pt idx="277">
                  <c:v>-4.0713879999999998</c:v>
                </c:pt>
                <c:pt idx="278">
                  <c:v>-4.1270210000000001</c:v>
                </c:pt>
                <c:pt idx="279">
                  <c:v>-4.1868414999999999</c:v>
                </c:pt>
                <c:pt idx="280">
                  <c:v>-4.2945184999999997</c:v>
                </c:pt>
                <c:pt idx="281">
                  <c:v>-4.4416770000000003</c:v>
                </c:pt>
                <c:pt idx="282">
                  <c:v>-4.6121654999999997</c:v>
                </c:pt>
                <c:pt idx="283">
                  <c:v>-4.7934216999999997</c:v>
                </c:pt>
                <c:pt idx="284">
                  <c:v>-4.8550370000000003</c:v>
                </c:pt>
                <c:pt idx="285">
                  <c:v>-4.7096733999999998</c:v>
                </c:pt>
                <c:pt idx="286">
                  <c:v>-4.6384869999999996</c:v>
                </c:pt>
                <c:pt idx="287">
                  <c:v>-4.7455654000000003</c:v>
                </c:pt>
                <c:pt idx="288">
                  <c:v>-4.7940199999999997</c:v>
                </c:pt>
                <c:pt idx="289">
                  <c:v>-4.807779</c:v>
                </c:pt>
                <c:pt idx="290">
                  <c:v>-4.8783669999999999</c:v>
                </c:pt>
                <c:pt idx="291">
                  <c:v>-4.9932226999999996</c:v>
                </c:pt>
                <c:pt idx="292">
                  <c:v>-5.17089</c:v>
                </c:pt>
                <c:pt idx="293">
                  <c:v>-5.643472</c:v>
                </c:pt>
                <c:pt idx="294">
                  <c:v>-5.9736820000000002</c:v>
                </c:pt>
                <c:pt idx="295">
                  <c:v>-6.0598235000000003</c:v>
                </c:pt>
                <c:pt idx="296">
                  <c:v>-6.0370917000000004</c:v>
                </c:pt>
                <c:pt idx="297">
                  <c:v>-5.8731833</c:v>
                </c:pt>
                <c:pt idx="298">
                  <c:v>-5.6153563999999996</c:v>
                </c:pt>
                <c:pt idx="299">
                  <c:v>-5.6267223</c:v>
                </c:pt>
                <c:pt idx="300">
                  <c:v>-5.9581284999999999</c:v>
                </c:pt>
                <c:pt idx="301">
                  <c:v>-6.3343996999999996</c:v>
                </c:pt>
                <c:pt idx="302">
                  <c:v>-6.7034925999999997</c:v>
                </c:pt>
                <c:pt idx="303">
                  <c:v>-6.9673014000000002</c:v>
                </c:pt>
                <c:pt idx="304">
                  <c:v>-6.9493549999999997</c:v>
                </c:pt>
                <c:pt idx="305">
                  <c:v>-6.9511500000000002</c:v>
                </c:pt>
                <c:pt idx="306">
                  <c:v>-7.0109700000000004</c:v>
                </c:pt>
                <c:pt idx="307">
                  <c:v>-7.146763</c:v>
                </c:pt>
                <c:pt idx="308">
                  <c:v>-7.3675009999999999</c:v>
                </c:pt>
                <c:pt idx="309">
                  <c:v>-7.6827554999999998</c:v>
                </c:pt>
                <c:pt idx="310">
                  <c:v>-8.0500539999999994</c:v>
                </c:pt>
                <c:pt idx="311">
                  <c:v>-8.3647100000000005</c:v>
                </c:pt>
                <c:pt idx="312">
                  <c:v>-8.6356970000000004</c:v>
                </c:pt>
                <c:pt idx="313">
                  <c:v>-8.8205419999999997</c:v>
                </c:pt>
                <c:pt idx="314">
                  <c:v>-8.9533439999999995</c:v>
                </c:pt>
                <c:pt idx="315">
                  <c:v>-8.9617190000000004</c:v>
                </c:pt>
                <c:pt idx="316">
                  <c:v>-8.8193459999999995</c:v>
                </c:pt>
                <c:pt idx="317">
                  <c:v>-8.5633140000000001</c:v>
                </c:pt>
                <c:pt idx="318">
                  <c:v>-8.0632140000000003</c:v>
                </c:pt>
                <c:pt idx="319">
                  <c:v>-7.0372915000000003</c:v>
                </c:pt>
                <c:pt idx="320">
                  <c:v>-7.2801629999999999</c:v>
                </c:pt>
                <c:pt idx="321">
                  <c:v>-7.6235330000000001</c:v>
                </c:pt>
                <c:pt idx="322">
                  <c:v>-7.3698936000000002</c:v>
                </c:pt>
                <c:pt idx="323">
                  <c:v>-7.1539415999999996</c:v>
                </c:pt>
                <c:pt idx="324">
                  <c:v>-7.0791659999999998</c:v>
                </c:pt>
                <c:pt idx="325">
                  <c:v>-7.021738</c:v>
                </c:pt>
                <c:pt idx="326">
                  <c:v>-6.9409803999999999</c:v>
                </c:pt>
                <c:pt idx="327">
                  <c:v>-7.0570320000000004</c:v>
                </c:pt>
                <c:pt idx="328">
                  <c:v>-7.117451</c:v>
                </c:pt>
                <c:pt idx="329">
                  <c:v>-7.1485576999999996</c:v>
                </c:pt>
                <c:pt idx="330">
                  <c:v>-7.0713889999999999</c:v>
                </c:pt>
                <c:pt idx="331">
                  <c:v>-6.9218380000000002</c:v>
                </c:pt>
                <c:pt idx="332">
                  <c:v>-6.7848487000000004</c:v>
                </c:pt>
                <c:pt idx="333">
                  <c:v>-6.6861449999999998</c:v>
                </c:pt>
                <c:pt idx="334">
                  <c:v>-6.5581290000000001</c:v>
                </c:pt>
                <c:pt idx="335">
                  <c:v>-6.4731835999999996</c:v>
                </c:pt>
                <c:pt idx="336">
                  <c:v>-6.4163537000000002</c:v>
                </c:pt>
                <c:pt idx="337">
                  <c:v>-6.407381</c:v>
                </c:pt>
                <c:pt idx="338">
                  <c:v>-6.4031935000000004</c:v>
                </c:pt>
                <c:pt idx="339">
                  <c:v>-6.3696938000000003</c:v>
                </c:pt>
                <c:pt idx="340">
                  <c:v>-6.3649079999999998</c:v>
                </c:pt>
                <c:pt idx="341">
                  <c:v>-6.3553369999999996</c:v>
                </c:pt>
                <c:pt idx="342">
                  <c:v>-6.3361945000000004</c:v>
                </c:pt>
                <c:pt idx="343">
                  <c:v>-6.3553369999999996</c:v>
                </c:pt>
                <c:pt idx="344">
                  <c:v>-6.3888363999999997</c:v>
                </c:pt>
                <c:pt idx="345">
                  <c:v>-6.4420767000000003</c:v>
                </c:pt>
                <c:pt idx="346">
                  <c:v>-6.4372910000000001</c:v>
                </c:pt>
                <c:pt idx="347">
                  <c:v>-6.4366927</c:v>
                </c:pt>
                <c:pt idx="348">
                  <c:v>-6.4079790000000001</c:v>
                </c:pt>
                <c:pt idx="349">
                  <c:v>-6.3116680000000001</c:v>
                </c:pt>
                <c:pt idx="350">
                  <c:v>-6.2865434000000002</c:v>
                </c:pt>
                <c:pt idx="351">
                  <c:v>-6.2189459999999999</c:v>
                </c:pt>
                <c:pt idx="352">
                  <c:v>-6.1651077000000001</c:v>
                </c:pt>
                <c:pt idx="353">
                  <c:v>-6.1112690000000001</c:v>
                </c:pt>
                <c:pt idx="354">
                  <c:v>-6.0287166000000001</c:v>
                </c:pt>
                <c:pt idx="355">
                  <c:v>-5.8654064999999997</c:v>
                </c:pt>
                <c:pt idx="356">
                  <c:v>-5.5489560000000004</c:v>
                </c:pt>
                <c:pt idx="357">
                  <c:v>-5.5190454000000004</c:v>
                </c:pt>
                <c:pt idx="358">
                  <c:v>-5.5698930000000004</c:v>
                </c:pt>
                <c:pt idx="359">
                  <c:v>-5.6584272000000002</c:v>
                </c:pt>
                <c:pt idx="360">
                  <c:v>-5.7667026999999997</c:v>
                </c:pt>
                <c:pt idx="361">
                  <c:v>-5.8277197000000003</c:v>
                </c:pt>
                <c:pt idx="362">
                  <c:v>-5.8833527999999999</c:v>
                </c:pt>
                <c:pt idx="363">
                  <c:v>-5.8821564000000004</c:v>
                </c:pt>
                <c:pt idx="364">
                  <c:v>-5.8283176000000001</c:v>
                </c:pt>
                <c:pt idx="365">
                  <c:v>-5.7403817000000004</c:v>
                </c:pt>
                <c:pt idx="366">
                  <c:v>-5.6297135000000003</c:v>
                </c:pt>
                <c:pt idx="367">
                  <c:v>-5.4765730000000001</c:v>
                </c:pt>
                <c:pt idx="368">
                  <c:v>-5.3282179999999997</c:v>
                </c:pt>
                <c:pt idx="369">
                  <c:v>-5.2133620000000001</c:v>
                </c:pt>
                <c:pt idx="370">
                  <c:v>-5.1032925000000002</c:v>
                </c:pt>
                <c:pt idx="371">
                  <c:v>-4.9932226999999996</c:v>
                </c:pt>
                <c:pt idx="372">
                  <c:v>-4.88734</c:v>
                </c:pt>
                <c:pt idx="373">
                  <c:v>-4.786842</c:v>
                </c:pt>
                <c:pt idx="374">
                  <c:v>-4.6863429999999999</c:v>
                </c:pt>
                <c:pt idx="375">
                  <c:v>-4.5852465999999996</c:v>
                </c:pt>
                <c:pt idx="376">
                  <c:v>-4.4656053</c:v>
                </c:pt>
                <c:pt idx="377">
                  <c:v>-4.3992043000000001</c:v>
                </c:pt>
                <c:pt idx="378">
                  <c:v>-4.3465623999999998</c:v>
                </c:pt>
                <c:pt idx="379">
                  <c:v>-4.2323050000000002</c:v>
                </c:pt>
                <c:pt idx="380">
                  <c:v>-4.1371903000000003</c:v>
                </c:pt>
                <c:pt idx="381">
                  <c:v>-4.0229330000000001</c:v>
                </c:pt>
                <c:pt idx="382">
                  <c:v>-3.9086756999999999</c:v>
                </c:pt>
                <c:pt idx="383">
                  <c:v>-3.7800615</c:v>
                </c:pt>
                <c:pt idx="384">
                  <c:v>-3.6843485999999999</c:v>
                </c:pt>
                <c:pt idx="385">
                  <c:v>-3.5790644</c:v>
                </c:pt>
                <c:pt idx="386">
                  <c:v>-3.5018959999999999</c:v>
                </c:pt>
                <c:pt idx="387">
                  <c:v>-3.4301111999999998</c:v>
                </c:pt>
                <c:pt idx="388">
                  <c:v>-3.4103705999999998</c:v>
                </c:pt>
                <c:pt idx="389">
                  <c:v>-3.3768709000000001</c:v>
                </c:pt>
                <c:pt idx="390">
                  <c:v>-3.3571300000000002</c:v>
                </c:pt>
                <c:pt idx="391">
                  <c:v>-3.3427731999999999</c:v>
                </c:pt>
                <c:pt idx="392">
                  <c:v>-3.333202</c:v>
                </c:pt>
                <c:pt idx="393">
                  <c:v>-3.347559</c:v>
                </c:pt>
                <c:pt idx="394">
                  <c:v>-3.3667014000000002</c:v>
                </c:pt>
                <c:pt idx="395">
                  <c:v>-3.3672995999999999</c:v>
                </c:pt>
                <c:pt idx="396">
                  <c:v>-3.3672995999999999</c:v>
                </c:pt>
                <c:pt idx="397">
                  <c:v>-3.3678979999999998</c:v>
                </c:pt>
                <c:pt idx="398">
                  <c:v>-3.3774690000000001</c:v>
                </c:pt>
                <c:pt idx="399">
                  <c:v>-3.3924243000000001</c:v>
                </c:pt>
                <c:pt idx="400">
                  <c:v>-3.3978079999999999</c:v>
                </c:pt>
                <c:pt idx="401">
                  <c:v>-3.4073793999999999</c:v>
                </c:pt>
                <c:pt idx="402">
                  <c:v>-3.4031920000000002</c:v>
                </c:pt>
                <c:pt idx="403">
                  <c:v>-3.3894334000000002</c:v>
                </c:pt>
                <c:pt idx="404">
                  <c:v>-3.3756745000000001</c:v>
                </c:pt>
                <c:pt idx="405">
                  <c:v>-3.3900315999999999</c:v>
                </c:pt>
                <c:pt idx="406">
                  <c:v>-3.3948170000000002</c:v>
                </c:pt>
                <c:pt idx="407">
                  <c:v>-3.4133615000000002</c:v>
                </c:pt>
                <c:pt idx="408">
                  <c:v>-3.4516466000000001</c:v>
                </c:pt>
                <c:pt idx="409">
                  <c:v>-3.4654055000000001</c:v>
                </c:pt>
                <c:pt idx="410">
                  <c:v>-3.5078779999999998</c:v>
                </c:pt>
                <c:pt idx="411">
                  <c:v>-3.6131622999999999</c:v>
                </c:pt>
                <c:pt idx="412">
                  <c:v>-4.0331025</c:v>
                </c:pt>
                <c:pt idx="413">
                  <c:v>-3.9469609999999999</c:v>
                </c:pt>
                <c:pt idx="414">
                  <c:v>-3.918247</c:v>
                </c:pt>
                <c:pt idx="415">
                  <c:v>-3.8368912000000002</c:v>
                </c:pt>
                <c:pt idx="416">
                  <c:v>-3.6693935</c:v>
                </c:pt>
                <c:pt idx="417">
                  <c:v>-3.5736805999999999</c:v>
                </c:pt>
                <c:pt idx="418">
                  <c:v>-3.5976088000000002</c:v>
                </c:pt>
                <c:pt idx="419">
                  <c:v>-3.4582269999999999</c:v>
                </c:pt>
                <c:pt idx="420">
                  <c:v>-3.4390843000000002</c:v>
                </c:pt>
                <c:pt idx="421">
                  <c:v>-3.6119659999999998</c:v>
                </c:pt>
                <c:pt idx="422">
                  <c:v>-3.5300117000000002</c:v>
                </c:pt>
                <c:pt idx="423">
                  <c:v>-3.4390843000000002</c:v>
                </c:pt>
                <c:pt idx="424">
                  <c:v>-3.4342988000000001</c:v>
                </c:pt>
                <c:pt idx="425">
                  <c:v>-3.4157543000000001</c:v>
                </c:pt>
                <c:pt idx="426">
                  <c:v>-3.554538</c:v>
                </c:pt>
                <c:pt idx="427">
                  <c:v>-3.6311083000000002</c:v>
                </c:pt>
                <c:pt idx="428">
                  <c:v>-3.5641093000000001</c:v>
                </c:pt>
                <c:pt idx="429">
                  <c:v>-3.4348969999999999</c:v>
                </c:pt>
                <c:pt idx="430">
                  <c:v>-3.4253255999999999</c:v>
                </c:pt>
                <c:pt idx="431">
                  <c:v>-3.4151560999999999</c:v>
                </c:pt>
                <c:pt idx="432">
                  <c:v>-3.4103705999999998</c:v>
                </c:pt>
                <c:pt idx="433">
                  <c:v>-3.3912279999999999</c:v>
                </c:pt>
                <c:pt idx="434">
                  <c:v>-3.3290145</c:v>
                </c:pt>
                <c:pt idx="435">
                  <c:v>-3.17049</c:v>
                </c:pt>
                <c:pt idx="436">
                  <c:v>-3.1363924000000001</c:v>
                </c:pt>
                <c:pt idx="437">
                  <c:v>-3.0975090000000001</c:v>
                </c:pt>
                <c:pt idx="438">
                  <c:v>-3.1441688999999999</c:v>
                </c:pt>
                <c:pt idx="439">
                  <c:v>-3.2153554</c:v>
                </c:pt>
                <c:pt idx="440">
                  <c:v>-3.229114</c:v>
                </c:pt>
                <c:pt idx="441">
                  <c:v>-3.2051859999999999</c:v>
                </c:pt>
                <c:pt idx="442">
                  <c:v>-3.3242288000000002</c:v>
                </c:pt>
                <c:pt idx="443">
                  <c:v>-3.3954152999999998</c:v>
                </c:pt>
                <c:pt idx="444">
                  <c:v>-3.4809587</c:v>
                </c:pt>
                <c:pt idx="445">
                  <c:v>-3.5521452</c:v>
                </c:pt>
                <c:pt idx="446">
                  <c:v>-3.5958142</c:v>
                </c:pt>
                <c:pt idx="447">
                  <c:v>-3.7292141999999999</c:v>
                </c:pt>
                <c:pt idx="448">
                  <c:v>-3.9014973999999998</c:v>
                </c:pt>
                <c:pt idx="449">
                  <c:v>-4.0731826</c:v>
                </c:pt>
                <c:pt idx="450">
                  <c:v>-4.1641097</c:v>
                </c:pt>
                <c:pt idx="451">
                  <c:v>-4.2502513000000004</c:v>
                </c:pt>
                <c:pt idx="452">
                  <c:v>-4.3884369999999997</c:v>
                </c:pt>
                <c:pt idx="453">
                  <c:v>-4.5655055000000004</c:v>
                </c:pt>
                <c:pt idx="454">
                  <c:v>-4.7712884000000004</c:v>
                </c:pt>
                <c:pt idx="455">
                  <c:v>-4.9818569999999998</c:v>
                </c:pt>
                <c:pt idx="456">
                  <c:v>-5.1774699999999996</c:v>
                </c:pt>
                <c:pt idx="457">
                  <c:v>-5.3778689999999996</c:v>
                </c:pt>
                <c:pt idx="458">
                  <c:v>-5.621937</c:v>
                </c:pt>
                <c:pt idx="459">
                  <c:v>-5.8959149999999996</c:v>
                </c:pt>
                <c:pt idx="460">
                  <c:v>-6.1926249999999996</c:v>
                </c:pt>
                <c:pt idx="461">
                  <c:v>-6.3708900000000002</c:v>
                </c:pt>
                <c:pt idx="462">
                  <c:v>-6.4337020000000003</c:v>
                </c:pt>
                <c:pt idx="463">
                  <c:v>-6.4396839999999997</c:v>
                </c:pt>
                <c:pt idx="464">
                  <c:v>-6.3792653000000001</c:v>
                </c:pt>
                <c:pt idx="465">
                  <c:v>-6.2997036</c:v>
                </c:pt>
                <c:pt idx="466">
                  <c:v>-6.2578290000000001</c:v>
                </c:pt>
                <c:pt idx="467">
                  <c:v>-6.2644095000000002</c:v>
                </c:pt>
                <c:pt idx="468">
                  <c:v>-6.3224359999999997</c:v>
                </c:pt>
                <c:pt idx="469">
                  <c:v>-6.4002023000000001</c:v>
                </c:pt>
                <c:pt idx="470">
                  <c:v>-6.5018973000000004</c:v>
                </c:pt>
                <c:pt idx="471">
                  <c:v>-6.5742802999999999</c:v>
                </c:pt>
                <c:pt idx="472">
                  <c:v>-6.6508510000000003</c:v>
                </c:pt>
                <c:pt idx="473">
                  <c:v>-6.7280189999999997</c:v>
                </c:pt>
                <c:pt idx="474">
                  <c:v>-6.7902326999999998</c:v>
                </c:pt>
                <c:pt idx="475">
                  <c:v>-6.8614186999999998</c:v>
                </c:pt>
                <c:pt idx="476">
                  <c:v>-6.9236319999999996</c:v>
                </c:pt>
                <c:pt idx="477">
                  <c:v>-6.9613193999999998</c:v>
                </c:pt>
                <c:pt idx="478">
                  <c:v>-7.0133634000000002</c:v>
                </c:pt>
                <c:pt idx="479">
                  <c:v>-7.0462645999999998</c:v>
                </c:pt>
                <c:pt idx="480">
                  <c:v>-7.0983086000000002</c:v>
                </c:pt>
                <c:pt idx="481">
                  <c:v>-7.1210402999999998</c:v>
                </c:pt>
                <c:pt idx="482">
                  <c:v>-7.2017980000000001</c:v>
                </c:pt>
                <c:pt idx="483">
                  <c:v>-7.2436724000000003</c:v>
                </c:pt>
                <c:pt idx="484">
                  <c:v>-7.3148590000000002</c:v>
                </c:pt>
                <c:pt idx="485">
                  <c:v>-7.3710899999999997</c:v>
                </c:pt>
                <c:pt idx="486">
                  <c:v>-7.4853472999999999</c:v>
                </c:pt>
                <c:pt idx="487">
                  <c:v>-7.6139616999999999</c:v>
                </c:pt>
                <c:pt idx="488">
                  <c:v>-7.7712899999999996</c:v>
                </c:pt>
                <c:pt idx="489">
                  <c:v>-7.9094753000000004</c:v>
                </c:pt>
                <c:pt idx="490">
                  <c:v>-8.028518</c:v>
                </c:pt>
                <c:pt idx="491">
                  <c:v>-8.1140609999999995</c:v>
                </c:pt>
                <c:pt idx="492">
                  <c:v>-8.1846490000000003</c:v>
                </c:pt>
                <c:pt idx="493">
                  <c:v>-8.1978100000000005</c:v>
                </c:pt>
                <c:pt idx="494">
                  <c:v>-8.2307120000000005</c:v>
                </c:pt>
                <c:pt idx="495">
                  <c:v>-8.2396849999999997</c:v>
                </c:pt>
                <c:pt idx="496">
                  <c:v>-8.3342010000000002</c:v>
                </c:pt>
                <c:pt idx="497">
                  <c:v>-8.4006019999999992</c:v>
                </c:pt>
                <c:pt idx="498">
                  <c:v>-8.4813594999999999</c:v>
                </c:pt>
                <c:pt idx="499">
                  <c:v>-8.5812609999999996</c:v>
                </c:pt>
                <c:pt idx="500">
                  <c:v>-8.6237329999999996</c:v>
                </c:pt>
                <c:pt idx="501">
                  <c:v>-8.6093759999999993</c:v>
                </c:pt>
                <c:pt idx="502">
                  <c:v>-8.6147589999999994</c:v>
                </c:pt>
                <c:pt idx="503">
                  <c:v>-8.6488569999999996</c:v>
                </c:pt>
                <c:pt idx="504">
                  <c:v>-8.6979100000000003</c:v>
                </c:pt>
                <c:pt idx="505">
                  <c:v>-8.7990069999999996</c:v>
                </c:pt>
                <c:pt idx="506">
                  <c:v>-8.9252280000000006</c:v>
                </c:pt>
                <c:pt idx="507">
                  <c:v>-9.022138</c:v>
                </c:pt>
                <c:pt idx="508">
                  <c:v>-9.1435739999999992</c:v>
                </c:pt>
                <c:pt idx="509">
                  <c:v>-9.2847500000000007</c:v>
                </c:pt>
                <c:pt idx="510">
                  <c:v>-9.4247300000000003</c:v>
                </c:pt>
                <c:pt idx="511">
                  <c:v>-9.5174520000000005</c:v>
                </c:pt>
                <c:pt idx="512">
                  <c:v>-9.6191469999999999</c:v>
                </c:pt>
                <c:pt idx="513">
                  <c:v>-9.6837529999999994</c:v>
                </c:pt>
                <c:pt idx="514">
                  <c:v>-9.7052890000000005</c:v>
                </c:pt>
                <c:pt idx="515">
                  <c:v>-9.6837529999999994</c:v>
                </c:pt>
                <c:pt idx="516">
                  <c:v>-9.5952190000000002</c:v>
                </c:pt>
                <c:pt idx="517">
                  <c:v>-9.4683989999999998</c:v>
                </c:pt>
                <c:pt idx="518">
                  <c:v>-9.3026959999999992</c:v>
                </c:pt>
                <c:pt idx="519">
                  <c:v>-9.2087780000000006</c:v>
                </c:pt>
                <c:pt idx="520">
                  <c:v>-9.0999040000000004</c:v>
                </c:pt>
                <c:pt idx="521">
                  <c:v>-9.0335040000000006</c:v>
                </c:pt>
                <c:pt idx="522">
                  <c:v>-8.9575320000000005</c:v>
                </c:pt>
                <c:pt idx="523">
                  <c:v>-8.8666040000000006</c:v>
                </c:pt>
                <c:pt idx="524">
                  <c:v>-8.7182490000000001</c:v>
                </c:pt>
                <c:pt idx="525">
                  <c:v>-8.5890369999999994</c:v>
                </c:pt>
                <c:pt idx="526">
                  <c:v>-8.4592270000000003</c:v>
                </c:pt>
                <c:pt idx="527">
                  <c:v>-8.3485580000000006</c:v>
                </c:pt>
                <c:pt idx="528">
                  <c:v>-8.2426759999999994</c:v>
                </c:pt>
                <c:pt idx="529">
                  <c:v>-8.1320080000000008</c:v>
                </c:pt>
                <c:pt idx="530">
                  <c:v>-8.0554369999999995</c:v>
                </c:pt>
                <c:pt idx="531">
                  <c:v>-7.9345999999999997</c:v>
                </c:pt>
                <c:pt idx="532">
                  <c:v>-7.8628153999999997</c:v>
                </c:pt>
                <c:pt idx="533">
                  <c:v>-7.7808609999999998</c:v>
                </c:pt>
                <c:pt idx="534">
                  <c:v>-7.7180495000000002</c:v>
                </c:pt>
                <c:pt idx="535">
                  <c:v>-7.6893352999999998</c:v>
                </c:pt>
                <c:pt idx="536">
                  <c:v>-7.6175509999999997</c:v>
                </c:pt>
                <c:pt idx="537">
                  <c:v>-7.5840509999999997</c:v>
                </c:pt>
                <c:pt idx="538">
                  <c:v>-7.6929249999999998</c:v>
                </c:pt>
                <c:pt idx="539">
                  <c:v>-7.8023962999999998</c:v>
                </c:pt>
                <c:pt idx="540">
                  <c:v>-7.8879400000000004</c:v>
                </c:pt>
                <c:pt idx="541">
                  <c:v>-8.0315089999999998</c:v>
                </c:pt>
                <c:pt idx="542">
                  <c:v>-8.1655069999999998</c:v>
                </c:pt>
                <c:pt idx="543">
                  <c:v>-8.2809609999999996</c:v>
                </c:pt>
                <c:pt idx="544">
                  <c:v>-8.391629</c:v>
                </c:pt>
                <c:pt idx="545">
                  <c:v>-8.4927250000000001</c:v>
                </c:pt>
                <c:pt idx="546">
                  <c:v>-8.5848490000000002</c:v>
                </c:pt>
                <c:pt idx="547">
                  <c:v>-8.6584289999999999</c:v>
                </c:pt>
                <c:pt idx="548">
                  <c:v>-8.7505520000000008</c:v>
                </c:pt>
                <c:pt idx="549">
                  <c:v>-8.8097740000000009</c:v>
                </c:pt>
                <c:pt idx="550">
                  <c:v>-8.7344010000000001</c:v>
                </c:pt>
                <c:pt idx="551">
                  <c:v>-8.5734829999999995</c:v>
                </c:pt>
                <c:pt idx="552">
                  <c:v>-8.3934239999999996</c:v>
                </c:pt>
                <c:pt idx="553">
                  <c:v>-8.3036930000000009</c:v>
                </c:pt>
                <c:pt idx="554">
                  <c:v>-8.2558364999999991</c:v>
                </c:pt>
                <c:pt idx="555">
                  <c:v>-8.2845510000000004</c:v>
                </c:pt>
                <c:pt idx="556">
                  <c:v>-8.3694950000000006</c:v>
                </c:pt>
                <c:pt idx="557">
                  <c:v>-8.4263250000000003</c:v>
                </c:pt>
                <c:pt idx="558">
                  <c:v>-8.4777710000000006</c:v>
                </c:pt>
                <c:pt idx="559">
                  <c:v>-8.4873419999999999</c:v>
                </c:pt>
                <c:pt idx="560">
                  <c:v>-8.4676010000000002</c:v>
                </c:pt>
                <c:pt idx="561">
                  <c:v>-8.4047900000000002</c:v>
                </c:pt>
                <c:pt idx="562">
                  <c:v>-8.4089770000000001</c:v>
                </c:pt>
                <c:pt idx="563">
                  <c:v>-8.3898340000000005</c:v>
                </c:pt>
                <c:pt idx="564">
                  <c:v>-8.3132640000000002</c:v>
                </c:pt>
                <c:pt idx="565">
                  <c:v>-8.2271219999999996</c:v>
                </c:pt>
                <c:pt idx="566">
                  <c:v>-8.1595250000000004</c:v>
                </c:pt>
                <c:pt idx="567">
                  <c:v>-8.0685979999999997</c:v>
                </c:pt>
                <c:pt idx="568">
                  <c:v>-7.982456</c:v>
                </c:pt>
                <c:pt idx="569">
                  <c:v>-7.8717885000000001</c:v>
                </c:pt>
                <c:pt idx="570">
                  <c:v>-7.7001033000000003</c:v>
                </c:pt>
                <c:pt idx="571">
                  <c:v>-7.4602227000000001</c:v>
                </c:pt>
                <c:pt idx="572">
                  <c:v>-7.7270225999999997</c:v>
                </c:pt>
                <c:pt idx="573">
                  <c:v>-7.7365937000000002</c:v>
                </c:pt>
                <c:pt idx="574">
                  <c:v>-7.5786676000000002</c:v>
                </c:pt>
                <c:pt idx="575">
                  <c:v>-7.2341012999999998</c:v>
                </c:pt>
                <c:pt idx="576">
                  <c:v>-7.0420769999999999</c:v>
                </c:pt>
                <c:pt idx="577">
                  <c:v>-7.0666036999999999</c:v>
                </c:pt>
                <c:pt idx="578">
                  <c:v>-7.3633137</c:v>
                </c:pt>
                <c:pt idx="579">
                  <c:v>-7.8520474</c:v>
                </c:pt>
                <c:pt idx="580">
                  <c:v>-7.5673018000000001</c:v>
                </c:pt>
                <c:pt idx="581">
                  <c:v>-7.2006015999999997</c:v>
                </c:pt>
                <c:pt idx="582">
                  <c:v>-6.8422765999999999</c:v>
                </c:pt>
                <c:pt idx="583">
                  <c:v>-6.6179490000000003</c:v>
                </c:pt>
                <c:pt idx="584">
                  <c:v>-6.4893349999999996</c:v>
                </c:pt>
                <c:pt idx="585">
                  <c:v>-6.3469620000000004</c:v>
                </c:pt>
                <c:pt idx="586">
                  <c:v>-6.2937216999999999</c:v>
                </c:pt>
                <c:pt idx="587">
                  <c:v>-6.2937216999999999</c:v>
                </c:pt>
                <c:pt idx="588">
                  <c:v>-6.3553369999999996</c:v>
                </c:pt>
                <c:pt idx="589">
                  <c:v>-6.3888363999999997</c:v>
                </c:pt>
                <c:pt idx="590">
                  <c:v>-6.4133630000000004</c:v>
                </c:pt>
                <c:pt idx="591">
                  <c:v>-6.4037914000000002</c:v>
                </c:pt>
                <c:pt idx="592">
                  <c:v>-6.3373910000000002</c:v>
                </c:pt>
                <c:pt idx="593">
                  <c:v>-6.2608204000000001</c:v>
                </c:pt>
                <c:pt idx="594">
                  <c:v>-6.1896339999999999</c:v>
                </c:pt>
                <c:pt idx="595">
                  <c:v>-6.1034923000000001</c:v>
                </c:pt>
                <c:pt idx="596">
                  <c:v>-6.0418773000000003</c:v>
                </c:pt>
                <c:pt idx="597">
                  <c:v>-5.9748783000000003</c:v>
                </c:pt>
                <c:pt idx="598">
                  <c:v>-5.8893347</c:v>
                </c:pt>
                <c:pt idx="599">
                  <c:v>-5.7840505000000002</c:v>
                </c:pt>
                <c:pt idx="600">
                  <c:v>-5.6979090000000001</c:v>
                </c:pt>
                <c:pt idx="601">
                  <c:v>-5.6452669999999996</c:v>
                </c:pt>
                <c:pt idx="602">
                  <c:v>-5.5591254000000001</c:v>
                </c:pt>
                <c:pt idx="603">
                  <c:v>-5.4634122999999999</c:v>
                </c:pt>
                <c:pt idx="604">
                  <c:v>-5.3862439999999996</c:v>
                </c:pt>
                <c:pt idx="605">
                  <c:v>-5.2660045999999996</c:v>
                </c:pt>
                <c:pt idx="606">
                  <c:v>-5.1655059999999997</c:v>
                </c:pt>
                <c:pt idx="607">
                  <c:v>-5.0309094999999999</c:v>
                </c:pt>
                <c:pt idx="608">
                  <c:v>-4.9345983999999996</c:v>
                </c:pt>
                <c:pt idx="609">
                  <c:v>-4.8622154999999996</c:v>
                </c:pt>
                <c:pt idx="610">
                  <c:v>-4.7934216999999997</c:v>
                </c:pt>
                <c:pt idx="611">
                  <c:v>-4.7168517000000003</c:v>
                </c:pt>
                <c:pt idx="612">
                  <c:v>-4.6486564000000001</c:v>
                </c:pt>
                <c:pt idx="613">
                  <c:v>-4.6002016000000001</c:v>
                </c:pt>
                <c:pt idx="614">
                  <c:v>-4.5661040000000002</c:v>
                </c:pt>
                <c:pt idx="615">
                  <c:v>-4.4745784000000004</c:v>
                </c:pt>
                <c:pt idx="616">
                  <c:v>-4.4117664999999997</c:v>
                </c:pt>
                <c:pt idx="617">
                  <c:v>-4.3585260000000003</c:v>
                </c:pt>
                <c:pt idx="618">
                  <c:v>-4.3100719999999999</c:v>
                </c:pt>
                <c:pt idx="619">
                  <c:v>-4.2424746000000004</c:v>
                </c:pt>
                <c:pt idx="620">
                  <c:v>-4.1940200000000001</c:v>
                </c:pt>
                <c:pt idx="621">
                  <c:v>-4.1270210000000001</c:v>
                </c:pt>
                <c:pt idx="622">
                  <c:v>-4.0695930000000002</c:v>
                </c:pt>
                <c:pt idx="623">
                  <c:v>-4.0115670000000003</c:v>
                </c:pt>
                <c:pt idx="624">
                  <c:v>-3.9343987</c:v>
                </c:pt>
                <c:pt idx="625">
                  <c:v>-3.8859439999999998</c:v>
                </c:pt>
                <c:pt idx="626">
                  <c:v>-3.8333018000000001</c:v>
                </c:pt>
                <c:pt idx="627">
                  <c:v>-3.8279179999999999</c:v>
                </c:pt>
                <c:pt idx="628">
                  <c:v>-3.8374893999999999</c:v>
                </c:pt>
                <c:pt idx="629">
                  <c:v>-3.9146578000000001</c:v>
                </c:pt>
                <c:pt idx="630">
                  <c:v>-3.9672999999999998</c:v>
                </c:pt>
                <c:pt idx="631">
                  <c:v>-3.9583268</c:v>
                </c:pt>
                <c:pt idx="632">
                  <c:v>-3.9349968</c:v>
                </c:pt>
                <c:pt idx="633">
                  <c:v>-3.9260237</c:v>
                </c:pt>
                <c:pt idx="634">
                  <c:v>-3.9218364000000001</c:v>
                </c:pt>
                <c:pt idx="635">
                  <c:v>-3.932604</c:v>
                </c:pt>
                <c:pt idx="636">
                  <c:v>-3.9284165</c:v>
                </c:pt>
                <c:pt idx="637">
                  <c:v>-3.8961133999999999</c:v>
                </c:pt>
                <c:pt idx="638">
                  <c:v>-3.8584266</c:v>
                </c:pt>
                <c:pt idx="639">
                  <c:v>-3.8309090000000001</c:v>
                </c:pt>
                <c:pt idx="640">
                  <c:v>-3.8177485</c:v>
                </c:pt>
                <c:pt idx="641">
                  <c:v>-3.8237304999999999</c:v>
                </c:pt>
                <c:pt idx="642">
                  <c:v>-3.8673997</c:v>
                </c:pt>
                <c:pt idx="643">
                  <c:v>-3.867998</c:v>
                </c:pt>
                <c:pt idx="644">
                  <c:v>-3.8931224000000002</c:v>
                </c:pt>
                <c:pt idx="645">
                  <c:v>-3.9080775000000001</c:v>
                </c:pt>
                <c:pt idx="646">
                  <c:v>-3.8985064</c:v>
                </c:pt>
                <c:pt idx="647">
                  <c:v>-3.8991045999999998</c:v>
                </c:pt>
                <c:pt idx="648">
                  <c:v>-3.8847475</c:v>
                </c:pt>
                <c:pt idx="649">
                  <c:v>-3.8757744000000001</c:v>
                </c:pt>
                <c:pt idx="650">
                  <c:v>-3.8327035999999999</c:v>
                </c:pt>
                <c:pt idx="651">
                  <c:v>-3.8189449999999998</c:v>
                </c:pt>
                <c:pt idx="652">
                  <c:v>-3.7519459999999998</c:v>
                </c:pt>
                <c:pt idx="653">
                  <c:v>-3.7046876000000002</c:v>
                </c:pt>
                <c:pt idx="654">
                  <c:v>-3.6568312999999999</c:v>
                </c:pt>
                <c:pt idx="655">
                  <c:v>-3.5850464999999998</c:v>
                </c:pt>
                <c:pt idx="656">
                  <c:v>-3.5605202</c:v>
                </c:pt>
                <c:pt idx="657">
                  <c:v>-3.5168512000000001</c:v>
                </c:pt>
                <c:pt idx="658">
                  <c:v>-3.4540396000000002</c:v>
                </c:pt>
                <c:pt idx="659">
                  <c:v>-3.4199416999999999</c:v>
                </c:pt>
                <c:pt idx="660">
                  <c:v>-3.3954152999999998</c:v>
                </c:pt>
                <c:pt idx="661">
                  <c:v>-3.3756745000000001</c:v>
                </c:pt>
                <c:pt idx="662">
                  <c:v>-3.3798620000000001</c:v>
                </c:pt>
                <c:pt idx="663">
                  <c:v>-3.3601212999999999</c:v>
                </c:pt>
                <c:pt idx="664">
                  <c:v>-3.3589248999999999</c:v>
                </c:pt>
                <c:pt idx="665">
                  <c:v>-3.3774690000000001</c:v>
                </c:pt>
                <c:pt idx="666">
                  <c:v>-3.4007993000000001</c:v>
                </c:pt>
                <c:pt idx="667">
                  <c:v>-3.4624142999999998</c:v>
                </c:pt>
                <c:pt idx="668">
                  <c:v>-3.481557</c:v>
                </c:pt>
                <c:pt idx="669">
                  <c:v>-3.5341990000000001</c:v>
                </c:pt>
                <c:pt idx="670">
                  <c:v>-3.6113675000000001</c:v>
                </c:pt>
                <c:pt idx="671">
                  <c:v>-3.6687953000000002</c:v>
                </c:pt>
                <c:pt idx="672">
                  <c:v>-3.7603209999999998</c:v>
                </c:pt>
                <c:pt idx="673">
                  <c:v>-3.8333018000000001</c:v>
                </c:pt>
                <c:pt idx="674">
                  <c:v>-3.8865419999999999</c:v>
                </c:pt>
                <c:pt idx="675">
                  <c:v>-3.9541395000000001</c:v>
                </c:pt>
                <c:pt idx="676">
                  <c:v>-4.0265219999999999</c:v>
                </c:pt>
                <c:pt idx="677">
                  <c:v>-4.0989050000000002</c:v>
                </c:pt>
                <c:pt idx="678">
                  <c:v>-4.1665025</c:v>
                </c:pt>
                <c:pt idx="679">
                  <c:v>-4.2675989999999997</c:v>
                </c:pt>
                <c:pt idx="680">
                  <c:v>-4.3351965000000003</c:v>
                </c:pt>
                <c:pt idx="681">
                  <c:v>-4.4410787000000003</c:v>
                </c:pt>
                <c:pt idx="682">
                  <c:v>-4.5415773000000002</c:v>
                </c:pt>
                <c:pt idx="683">
                  <c:v>-4.6283174000000002</c:v>
                </c:pt>
                <c:pt idx="684">
                  <c:v>-4.6965127000000004</c:v>
                </c:pt>
                <c:pt idx="685">
                  <c:v>-4.7347979999999996</c:v>
                </c:pt>
                <c:pt idx="686">
                  <c:v>-4.7970113999999997</c:v>
                </c:pt>
                <c:pt idx="687">
                  <c:v>-4.8167520000000001</c:v>
                </c:pt>
                <c:pt idx="688">
                  <c:v>-4.816154</c:v>
                </c:pt>
                <c:pt idx="689">
                  <c:v>-4.8305106000000002</c:v>
                </c:pt>
                <c:pt idx="690">
                  <c:v>-4.8496531999999997</c:v>
                </c:pt>
                <c:pt idx="691">
                  <c:v>-4.8735814</c:v>
                </c:pt>
                <c:pt idx="692">
                  <c:v>-4.9022956000000004</c:v>
                </c:pt>
                <c:pt idx="693">
                  <c:v>-4.9262237999999998</c:v>
                </c:pt>
                <c:pt idx="694">
                  <c:v>-4.9357949999999997</c:v>
                </c:pt>
                <c:pt idx="695">
                  <c:v>-4.9549374999999998</c:v>
                </c:pt>
                <c:pt idx="696">
                  <c:v>-4.983053</c:v>
                </c:pt>
                <c:pt idx="697">
                  <c:v>-4.9878387000000002</c:v>
                </c:pt>
                <c:pt idx="698">
                  <c:v>-4.987241</c:v>
                </c:pt>
                <c:pt idx="699">
                  <c:v>-4.991428</c:v>
                </c:pt>
                <c:pt idx="700">
                  <c:v>-4.9956155000000004</c:v>
                </c:pt>
                <c:pt idx="701">
                  <c:v>-4.999803</c:v>
                </c:pt>
                <c:pt idx="702">
                  <c:v>-5.0039899999999999</c:v>
                </c:pt>
                <c:pt idx="703">
                  <c:v>-5.0087760000000001</c:v>
                </c:pt>
                <c:pt idx="704">
                  <c:v>-5.0225350000000004</c:v>
                </c:pt>
                <c:pt idx="705">
                  <c:v>-5.0321059999999997</c:v>
                </c:pt>
                <c:pt idx="706">
                  <c:v>-5.0656055999999996</c:v>
                </c:pt>
                <c:pt idx="707">
                  <c:v>-5.1086764000000002</c:v>
                </c:pt>
                <c:pt idx="708">
                  <c:v>-5.1086764000000002</c:v>
                </c:pt>
                <c:pt idx="709">
                  <c:v>-5.1278189999999997</c:v>
                </c:pt>
                <c:pt idx="710">
                  <c:v>-5.1565329999999996</c:v>
                </c:pt>
                <c:pt idx="711">
                  <c:v>-5.2139606000000001</c:v>
                </c:pt>
                <c:pt idx="712">
                  <c:v>-5.2857450000000004</c:v>
                </c:pt>
                <c:pt idx="713">
                  <c:v>-5.3144593000000002</c:v>
                </c:pt>
                <c:pt idx="714">
                  <c:v>-5.3389854000000003</c:v>
                </c:pt>
                <c:pt idx="715">
                  <c:v>-5.3964132999999999</c:v>
                </c:pt>
                <c:pt idx="716">
                  <c:v>-5.4538409999999997</c:v>
                </c:pt>
                <c:pt idx="717">
                  <c:v>-5.5262237000000001</c:v>
                </c:pt>
                <c:pt idx="718">
                  <c:v>-5.621937</c:v>
                </c:pt>
                <c:pt idx="719">
                  <c:v>-5.7128639999999997</c:v>
                </c:pt>
                <c:pt idx="720">
                  <c:v>-5.8372909999999996</c:v>
                </c:pt>
                <c:pt idx="721">
                  <c:v>-5.9234324000000003</c:v>
                </c:pt>
                <c:pt idx="722">
                  <c:v>-6.0765729999999998</c:v>
                </c:pt>
                <c:pt idx="723">
                  <c:v>-6.1663040000000002</c:v>
                </c:pt>
                <c:pt idx="724">
                  <c:v>-6.2608204000000001</c:v>
                </c:pt>
                <c:pt idx="725">
                  <c:v>-6.3409800000000001</c:v>
                </c:pt>
                <c:pt idx="726">
                  <c:v>-6.4648085000000002</c:v>
                </c:pt>
                <c:pt idx="727">
                  <c:v>-6.5503520000000002</c:v>
                </c:pt>
                <c:pt idx="728">
                  <c:v>-6.6502523</c:v>
                </c:pt>
                <c:pt idx="729">
                  <c:v>-6.7220370000000003</c:v>
                </c:pt>
                <c:pt idx="730">
                  <c:v>-6.7603220000000004</c:v>
                </c:pt>
                <c:pt idx="731">
                  <c:v>-6.7794647000000001</c:v>
                </c:pt>
                <c:pt idx="732">
                  <c:v>-6.7896340000000004</c:v>
                </c:pt>
                <c:pt idx="733">
                  <c:v>-6.8189463999999997</c:v>
                </c:pt>
                <c:pt idx="734">
                  <c:v>-6.829116</c:v>
                </c:pt>
                <c:pt idx="735">
                  <c:v>-6.8482585</c:v>
                </c:pt>
                <c:pt idx="736">
                  <c:v>-6.8967133</c:v>
                </c:pt>
                <c:pt idx="737">
                  <c:v>-6.9361943999999998</c:v>
                </c:pt>
                <c:pt idx="738">
                  <c:v>-7.0229343999999996</c:v>
                </c:pt>
                <c:pt idx="739">
                  <c:v>-7.0953173999999999</c:v>
                </c:pt>
                <c:pt idx="740">
                  <c:v>-7.171888</c:v>
                </c:pt>
                <c:pt idx="741">
                  <c:v>-7.2155566000000002</c:v>
                </c:pt>
                <c:pt idx="742">
                  <c:v>-7.259226</c:v>
                </c:pt>
                <c:pt idx="743">
                  <c:v>-7.3028946000000001</c:v>
                </c:pt>
                <c:pt idx="744">
                  <c:v>-7.3746796000000003</c:v>
                </c:pt>
                <c:pt idx="745">
                  <c:v>-7.456035</c:v>
                </c:pt>
                <c:pt idx="746">
                  <c:v>-7.5284180000000003</c:v>
                </c:pt>
                <c:pt idx="747">
                  <c:v>-7.5810604000000001</c:v>
                </c:pt>
                <c:pt idx="748">
                  <c:v>-7.6534433000000002</c:v>
                </c:pt>
                <c:pt idx="749">
                  <c:v>-7.7108707000000001</c:v>
                </c:pt>
                <c:pt idx="750">
                  <c:v>-7.7389865000000002</c:v>
                </c:pt>
                <c:pt idx="751">
                  <c:v>-7.7635129999999997</c:v>
                </c:pt>
                <c:pt idx="752">
                  <c:v>-7.7730839999999999</c:v>
                </c:pt>
                <c:pt idx="753">
                  <c:v>-7.7772717</c:v>
                </c:pt>
                <c:pt idx="754">
                  <c:v>-7.7581290000000003</c:v>
                </c:pt>
                <c:pt idx="755">
                  <c:v>-7.6911300000000002</c:v>
                </c:pt>
                <c:pt idx="756">
                  <c:v>-7.6097739999999998</c:v>
                </c:pt>
                <c:pt idx="757">
                  <c:v>-7.5188470000000001</c:v>
                </c:pt>
                <c:pt idx="758">
                  <c:v>-7.4285180000000004</c:v>
                </c:pt>
                <c:pt idx="759">
                  <c:v>-7.3429747000000001</c:v>
                </c:pt>
                <c:pt idx="760">
                  <c:v>-7.2855470000000002</c:v>
                </c:pt>
                <c:pt idx="761">
                  <c:v>-7.2227350000000001</c:v>
                </c:pt>
                <c:pt idx="762">
                  <c:v>-7.1365933000000004</c:v>
                </c:pt>
                <c:pt idx="763">
                  <c:v>-7.021738</c:v>
                </c:pt>
                <c:pt idx="764">
                  <c:v>-6.9349980000000002</c:v>
                </c:pt>
                <c:pt idx="765">
                  <c:v>-6.829116</c:v>
                </c:pt>
                <c:pt idx="766">
                  <c:v>-6.7519473999999997</c:v>
                </c:pt>
                <c:pt idx="767">
                  <c:v>-6.6556363000000003</c:v>
                </c:pt>
                <c:pt idx="768">
                  <c:v>-6.5641107999999999</c:v>
                </c:pt>
                <c:pt idx="769">
                  <c:v>-6.5054864999999999</c:v>
                </c:pt>
                <c:pt idx="770">
                  <c:v>-6.4235325000000003</c:v>
                </c:pt>
                <c:pt idx="771">
                  <c:v>-6.3702920000000001</c:v>
                </c:pt>
                <c:pt idx="772">
                  <c:v>-6.3643102999999996</c:v>
                </c:pt>
                <c:pt idx="773">
                  <c:v>-6.3343996999999996</c:v>
                </c:pt>
                <c:pt idx="774">
                  <c:v>-6.3044896000000001</c:v>
                </c:pt>
                <c:pt idx="775">
                  <c:v>-6.3421763999999996</c:v>
                </c:pt>
                <c:pt idx="776">
                  <c:v>-6.4079790000000001</c:v>
                </c:pt>
                <c:pt idx="777">
                  <c:v>-6.5126650000000001</c:v>
                </c:pt>
                <c:pt idx="778">
                  <c:v>-6.6029939999999998</c:v>
                </c:pt>
                <c:pt idx="779">
                  <c:v>-6.6885376000000001</c:v>
                </c:pt>
                <c:pt idx="780">
                  <c:v>-6.7597240000000003</c:v>
                </c:pt>
                <c:pt idx="781">
                  <c:v>-6.8554370000000002</c:v>
                </c:pt>
                <c:pt idx="782">
                  <c:v>-6.8841510000000001</c:v>
                </c:pt>
                <c:pt idx="783">
                  <c:v>-6.9846490000000001</c:v>
                </c:pt>
                <c:pt idx="784">
                  <c:v>-7.0803623</c:v>
                </c:pt>
                <c:pt idx="785">
                  <c:v>-7.1419772999999998</c:v>
                </c:pt>
                <c:pt idx="786">
                  <c:v>-7.2185480000000002</c:v>
                </c:pt>
                <c:pt idx="787">
                  <c:v>-7.2903323000000002</c:v>
                </c:pt>
                <c:pt idx="788">
                  <c:v>-7.4195447000000003</c:v>
                </c:pt>
                <c:pt idx="789">
                  <c:v>-7.4961149999999996</c:v>
                </c:pt>
                <c:pt idx="790">
                  <c:v>-7.5870423000000002</c:v>
                </c:pt>
                <c:pt idx="791">
                  <c:v>-7.6683984000000001</c:v>
                </c:pt>
                <c:pt idx="792">
                  <c:v>-7.7497543999999996</c:v>
                </c:pt>
                <c:pt idx="793">
                  <c:v>-7.8317084000000001</c:v>
                </c:pt>
                <c:pt idx="794">
                  <c:v>-7.9274215999999997</c:v>
                </c:pt>
                <c:pt idx="795">
                  <c:v>-7.9890366000000004</c:v>
                </c:pt>
                <c:pt idx="796">
                  <c:v>-8.0129649999999994</c:v>
                </c:pt>
                <c:pt idx="797">
                  <c:v>-8.0799640000000004</c:v>
                </c:pt>
                <c:pt idx="798">
                  <c:v>-8.1607219999999998</c:v>
                </c:pt>
                <c:pt idx="799">
                  <c:v>-8.2319080000000007</c:v>
                </c:pt>
                <c:pt idx="800">
                  <c:v>-8.3072820000000007</c:v>
                </c:pt>
                <c:pt idx="801">
                  <c:v>-8.3730849999999997</c:v>
                </c:pt>
                <c:pt idx="802">
                  <c:v>-8.4006019999999992</c:v>
                </c:pt>
                <c:pt idx="803">
                  <c:v>-8.4239320000000006</c:v>
                </c:pt>
                <c:pt idx="804">
                  <c:v>-8.4562349999999995</c:v>
                </c:pt>
                <c:pt idx="805">
                  <c:v>-8.4412800000000008</c:v>
                </c:pt>
                <c:pt idx="806">
                  <c:v>-8.4161560000000009</c:v>
                </c:pt>
                <c:pt idx="807">
                  <c:v>-8.4059860000000004</c:v>
                </c:pt>
                <c:pt idx="808">
                  <c:v>-8.3575320000000008</c:v>
                </c:pt>
                <c:pt idx="809">
                  <c:v>-8.1332039999999992</c:v>
                </c:pt>
                <c:pt idx="810">
                  <c:v>-7.9316087</c:v>
                </c:pt>
                <c:pt idx="811">
                  <c:v>-8.1170530000000003</c:v>
                </c:pt>
                <c:pt idx="812">
                  <c:v>-8.2115690000000008</c:v>
                </c:pt>
                <c:pt idx="813">
                  <c:v>-8.2492560000000008</c:v>
                </c:pt>
                <c:pt idx="814">
                  <c:v>-8.4107710000000004</c:v>
                </c:pt>
                <c:pt idx="815">
                  <c:v>-8.6536430000000006</c:v>
                </c:pt>
                <c:pt idx="816">
                  <c:v>-8.7918280000000006</c:v>
                </c:pt>
                <c:pt idx="817">
                  <c:v>-8.5680999999999994</c:v>
                </c:pt>
                <c:pt idx="818">
                  <c:v>-8.2444710000000008</c:v>
                </c:pt>
                <c:pt idx="819">
                  <c:v>-7.9202430000000001</c:v>
                </c:pt>
                <c:pt idx="820">
                  <c:v>-7.7665043000000002</c:v>
                </c:pt>
                <c:pt idx="821">
                  <c:v>-7.8406815999999999</c:v>
                </c:pt>
                <c:pt idx="822">
                  <c:v>-7.8909307000000002</c:v>
                </c:pt>
                <c:pt idx="823">
                  <c:v>-7.8604225999999997</c:v>
                </c:pt>
                <c:pt idx="824">
                  <c:v>-7.7874413000000002</c:v>
                </c:pt>
                <c:pt idx="825">
                  <c:v>-7.6337023000000004</c:v>
                </c:pt>
                <c:pt idx="826">
                  <c:v>-7.4081789999999996</c:v>
                </c:pt>
                <c:pt idx="827">
                  <c:v>-7.1401830000000004</c:v>
                </c:pt>
                <c:pt idx="828">
                  <c:v>-6.8578295999999996</c:v>
                </c:pt>
                <c:pt idx="829">
                  <c:v>-6.6281185000000002</c:v>
                </c:pt>
                <c:pt idx="830">
                  <c:v>-6.4941205999999996</c:v>
                </c:pt>
                <c:pt idx="831">
                  <c:v>-6.5324059999999999</c:v>
                </c:pt>
                <c:pt idx="832">
                  <c:v>-6.6616179999999998</c:v>
                </c:pt>
                <c:pt idx="833">
                  <c:v>-6.7860449999999997</c:v>
                </c:pt>
                <c:pt idx="834">
                  <c:v>-6.8865438000000001</c:v>
                </c:pt>
                <c:pt idx="835">
                  <c:v>-7.0067830000000004</c:v>
                </c:pt>
                <c:pt idx="836">
                  <c:v>-7.1413793999999999</c:v>
                </c:pt>
                <c:pt idx="837">
                  <c:v>-7.2562346</c:v>
                </c:pt>
                <c:pt idx="838">
                  <c:v>-7.3477600000000001</c:v>
                </c:pt>
                <c:pt idx="839">
                  <c:v>-7.372287</c:v>
                </c:pt>
                <c:pt idx="840">
                  <c:v>-7.3788666999999997</c:v>
                </c:pt>
                <c:pt idx="841">
                  <c:v>-7.3561350000000001</c:v>
                </c:pt>
                <c:pt idx="842">
                  <c:v>-7.3286176000000003</c:v>
                </c:pt>
                <c:pt idx="843">
                  <c:v>-7.2251279999999998</c:v>
                </c:pt>
                <c:pt idx="844">
                  <c:v>-7.1072816999999997</c:v>
                </c:pt>
                <c:pt idx="845">
                  <c:v>-7.0121669999999998</c:v>
                </c:pt>
                <c:pt idx="846">
                  <c:v>-6.8931236</c:v>
                </c:pt>
                <c:pt idx="847">
                  <c:v>-6.821339</c:v>
                </c:pt>
                <c:pt idx="848">
                  <c:v>-6.6975106999999996</c:v>
                </c:pt>
                <c:pt idx="849">
                  <c:v>-6.5688962999999996</c:v>
                </c:pt>
                <c:pt idx="850">
                  <c:v>-6.2536420000000001</c:v>
                </c:pt>
                <c:pt idx="851">
                  <c:v>-6.2488564999999996</c:v>
                </c:pt>
                <c:pt idx="852">
                  <c:v>-6.4253270000000002</c:v>
                </c:pt>
                <c:pt idx="853">
                  <c:v>-6.6059850000000004</c:v>
                </c:pt>
                <c:pt idx="854">
                  <c:v>-6.687341</c:v>
                </c:pt>
                <c:pt idx="855">
                  <c:v>-6.7824559999999998</c:v>
                </c:pt>
                <c:pt idx="856">
                  <c:v>-6.8297140000000001</c:v>
                </c:pt>
                <c:pt idx="857">
                  <c:v>-6.7244295999999997</c:v>
                </c:pt>
                <c:pt idx="858">
                  <c:v>-6.5425753999999996</c:v>
                </c:pt>
                <c:pt idx="859">
                  <c:v>-6.3320069999999999</c:v>
                </c:pt>
                <c:pt idx="860">
                  <c:v>-6.1310099999999998</c:v>
                </c:pt>
                <c:pt idx="861">
                  <c:v>-5.9587263999999998</c:v>
                </c:pt>
                <c:pt idx="862">
                  <c:v>-5.8384869999999998</c:v>
                </c:pt>
                <c:pt idx="863">
                  <c:v>-5.7702920000000004</c:v>
                </c:pt>
                <c:pt idx="864">
                  <c:v>-5.7128639999999997</c:v>
                </c:pt>
                <c:pt idx="865">
                  <c:v>-5.6596235999999998</c:v>
                </c:pt>
                <c:pt idx="866">
                  <c:v>-5.6440706</c:v>
                </c:pt>
                <c:pt idx="867">
                  <c:v>-5.6291149999999996</c:v>
                </c:pt>
                <c:pt idx="868">
                  <c:v>-5.6183475999999999</c:v>
                </c:pt>
                <c:pt idx="869">
                  <c:v>-5.6129636999999999</c:v>
                </c:pt>
                <c:pt idx="870">
                  <c:v>-5.621937</c:v>
                </c:pt>
                <c:pt idx="871">
                  <c:v>-5.6207403999999999</c:v>
                </c:pt>
                <c:pt idx="872">
                  <c:v>-5.5722857000000001</c:v>
                </c:pt>
                <c:pt idx="873">
                  <c:v>-5.5148580000000003</c:v>
                </c:pt>
                <c:pt idx="874">
                  <c:v>-5.4424752999999999</c:v>
                </c:pt>
                <c:pt idx="875">
                  <c:v>-5.4041899999999998</c:v>
                </c:pt>
                <c:pt idx="876">
                  <c:v>-5.3563333000000002</c:v>
                </c:pt>
                <c:pt idx="877">
                  <c:v>-5.3515477000000002</c:v>
                </c:pt>
                <c:pt idx="878">
                  <c:v>-5.3563333000000002</c:v>
                </c:pt>
                <c:pt idx="879">
                  <c:v>-5.3754759999999999</c:v>
                </c:pt>
                <c:pt idx="880">
                  <c:v>-5.4275200000000003</c:v>
                </c:pt>
                <c:pt idx="881">
                  <c:v>-5.4753765999999997</c:v>
                </c:pt>
                <c:pt idx="882">
                  <c:v>-5.4562340000000003</c:v>
                </c:pt>
                <c:pt idx="883">
                  <c:v>-5.4466624000000001</c:v>
                </c:pt>
                <c:pt idx="884">
                  <c:v>-5.4275200000000003</c:v>
                </c:pt>
                <c:pt idx="885">
                  <c:v>-5.4370913999999999</c:v>
                </c:pt>
                <c:pt idx="886">
                  <c:v>-5.4370913999999999</c:v>
                </c:pt>
                <c:pt idx="887">
                  <c:v>-5.4329039999999997</c:v>
                </c:pt>
                <c:pt idx="888">
                  <c:v>-5.4185467000000003</c:v>
                </c:pt>
                <c:pt idx="889">
                  <c:v>-5.4281180000000004</c:v>
                </c:pt>
                <c:pt idx="890">
                  <c:v>-5.4041899999999998</c:v>
                </c:pt>
                <c:pt idx="891">
                  <c:v>-5.3808600000000002</c:v>
                </c:pt>
                <c:pt idx="892">
                  <c:v>-5.371289</c:v>
                </c:pt>
                <c:pt idx="893">
                  <c:v>-5.3856453999999996</c:v>
                </c:pt>
                <c:pt idx="894">
                  <c:v>-5.4095735999999999</c:v>
                </c:pt>
                <c:pt idx="895">
                  <c:v>-5.4047879999999999</c:v>
                </c:pt>
                <c:pt idx="896">
                  <c:v>-5.3383874999999996</c:v>
                </c:pt>
                <c:pt idx="897">
                  <c:v>-5.2851470000000003</c:v>
                </c:pt>
                <c:pt idx="898">
                  <c:v>-5.237889</c:v>
                </c:pt>
                <c:pt idx="899">
                  <c:v>-5.2091750000000001</c:v>
                </c:pt>
                <c:pt idx="900">
                  <c:v>-4.9280179999999998</c:v>
                </c:pt>
                <c:pt idx="901">
                  <c:v>-4.6749773000000001</c:v>
                </c:pt>
                <c:pt idx="902">
                  <c:v>-4.8574299999999999</c:v>
                </c:pt>
                <c:pt idx="903">
                  <c:v>-5.2008000000000001</c:v>
                </c:pt>
                <c:pt idx="904">
                  <c:v>-5.4017973000000001</c:v>
                </c:pt>
                <c:pt idx="905">
                  <c:v>-5.5740805</c:v>
                </c:pt>
                <c:pt idx="906">
                  <c:v>-5.6506505000000002</c:v>
                </c:pt>
                <c:pt idx="907">
                  <c:v>-5.6889358000000003</c:v>
                </c:pt>
                <c:pt idx="908">
                  <c:v>-5.6841499999999998</c:v>
                </c:pt>
                <c:pt idx="909">
                  <c:v>-5.6368919999999996</c:v>
                </c:pt>
                <c:pt idx="910">
                  <c:v>-5.6362940000000004</c:v>
                </c:pt>
                <c:pt idx="911">
                  <c:v>-5.6458649999999997</c:v>
                </c:pt>
                <c:pt idx="912">
                  <c:v>-5.5459646999999999</c:v>
                </c:pt>
                <c:pt idx="913">
                  <c:v>-5.4406805</c:v>
                </c:pt>
                <c:pt idx="914">
                  <c:v>-5.3784669999999997</c:v>
                </c:pt>
                <c:pt idx="915">
                  <c:v>-5.3736815</c:v>
                </c:pt>
                <c:pt idx="916">
                  <c:v>-5.3730830000000003</c:v>
                </c:pt>
                <c:pt idx="917">
                  <c:v>-5.3916279999999999</c:v>
                </c:pt>
                <c:pt idx="918">
                  <c:v>-5.4819564999999999</c:v>
                </c:pt>
                <c:pt idx="919">
                  <c:v>-5.5621159999999996</c:v>
                </c:pt>
                <c:pt idx="920">
                  <c:v>-5.6189456</c:v>
                </c:pt>
                <c:pt idx="921">
                  <c:v>-5.6997036999999997</c:v>
                </c:pt>
                <c:pt idx="922">
                  <c:v>-5.7702920000000004</c:v>
                </c:pt>
                <c:pt idx="923">
                  <c:v>-5.8277197000000003</c:v>
                </c:pt>
                <c:pt idx="924">
                  <c:v>-5.8701920000000003</c:v>
                </c:pt>
                <c:pt idx="925">
                  <c:v>-5.9168520000000004</c:v>
                </c:pt>
                <c:pt idx="926">
                  <c:v>-5.9832530000000004</c:v>
                </c:pt>
                <c:pt idx="927">
                  <c:v>-6.0400824999999996</c:v>
                </c:pt>
                <c:pt idx="928">
                  <c:v>-6.1016979999999998</c:v>
                </c:pt>
                <c:pt idx="929">
                  <c:v>-6.1872410000000002</c:v>
                </c:pt>
                <c:pt idx="930">
                  <c:v>-6.2727846999999999</c:v>
                </c:pt>
                <c:pt idx="931">
                  <c:v>-6.3583280000000002</c:v>
                </c:pt>
                <c:pt idx="932">
                  <c:v>-6.4343000000000004</c:v>
                </c:pt>
                <c:pt idx="933">
                  <c:v>-6.5347986000000002</c:v>
                </c:pt>
                <c:pt idx="934">
                  <c:v>-6.6251280000000001</c:v>
                </c:pt>
                <c:pt idx="935">
                  <c:v>-6.725028</c:v>
                </c:pt>
                <c:pt idx="936">
                  <c:v>-6.8159549999999998</c:v>
                </c:pt>
                <c:pt idx="937">
                  <c:v>-6.8925257000000002</c:v>
                </c:pt>
                <c:pt idx="938">
                  <c:v>-6.9643100000000002</c:v>
                </c:pt>
                <c:pt idx="939">
                  <c:v>-7.0648090000000003</c:v>
                </c:pt>
                <c:pt idx="940">
                  <c:v>-7.1557360000000001</c:v>
                </c:pt>
                <c:pt idx="941">
                  <c:v>-7.2610200000000003</c:v>
                </c:pt>
                <c:pt idx="942">
                  <c:v>-7.3621173000000004</c:v>
                </c:pt>
                <c:pt idx="943">
                  <c:v>-7.4865437000000004</c:v>
                </c:pt>
                <c:pt idx="944">
                  <c:v>-7.5780690000000002</c:v>
                </c:pt>
                <c:pt idx="945">
                  <c:v>-7.7174509999999996</c:v>
                </c:pt>
                <c:pt idx="946">
                  <c:v>-7.8185479999999998</c:v>
                </c:pt>
                <c:pt idx="947">
                  <c:v>-7.8855469999999999</c:v>
                </c:pt>
                <c:pt idx="948">
                  <c:v>-7.9334034999999998</c:v>
                </c:pt>
                <c:pt idx="949">
                  <c:v>-7.9292160000000003</c:v>
                </c:pt>
                <c:pt idx="950">
                  <c:v>-7.9292160000000003</c:v>
                </c:pt>
                <c:pt idx="951">
                  <c:v>-7.9340013999999996</c:v>
                </c:pt>
                <c:pt idx="952">
                  <c:v>-7.953144</c:v>
                </c:pt>
                <c:pt idx="953">
                  <c:v>-7.9968133000000003</c:v>
                </c:pt>
                <c:pt idx="954">
                  <c:v>-8.0644100000000005</c:v>
                </c:pt>
                <c:pt idx="955">
                  <c:v>-8.1122669999999992</c:v>
                </c:pt>
                <c:pt idx="956">
                  <c:v>-8.2510510000000004</c:v>
                </c:pt>
                <c:pt idx="957">
                  <c:v>-8.3808609999999994</c:v>
                </c:pt>
                <c:pt idx="958">
                  <c:v>-8.567501</c:v>
                </c:pt>
                <c:pt idx="959">
                  <c:v>-8.7684979999999992</c:v>
                </c:pt>
                <c:pt idx="960">
                  <c:v>-8.9934229999999999</c:v>
                </c:pt>
                <c:pt idx="961">
                  <c:v>-9.2183489999999999</c:v>
                </c:pt>
                <c:pt idx="962">
                  <c:v>-9.4331049999999994</c:v>
                </c:pt>
                <c:pt idx="963">
                  <c:v>-9.6239329999999992</c:v>
                </c:pt>
                <c:pt idx="964">
                  <c:v>-9.8153579999999998</c:v>
                </c:pt>
                <c:pt idx="965">
                  <c:v>-9.9583290000000009</c:v>
                </c:pt>
                <c:pt idx="966">
                  <c:v>-10.096515</c:v>
                </c:pt>
                <c:pt idx="967">
                  <c:v>-10.210772499999999</c:v>
                </c:pt>
                <c:pt idx="968">
                  <c:v>-10.297511999999999</c:v>
                </c:pt>
                <c:pt idx="969">
                  <c:v>-10.363913999999999</c:v>
                </c:pt>
                <c:pt idx="970">
                  <c:v>-10.439885</c:v>
                </c:pt>
                <c:pt idx="971">
                  <c:v>-10.482956</c:v>
                </c:pt>
                <c:pt idx="972">
                  <c:v>-10.497313</c:v>
                </c:pt>
                <c:pt idx="973">
                  <c:v>-10.487741</c:v>
                </c:pt>
                <c:pt idx="974">
                  <c:v>-10.4016</c:v>
                </c:pt>
                <c:pt idx="975">
                  <c:v>-10.363913999999999</c:v>
                </c:pt>
                <c:pt idx="976">
                  <c:v>-10.277172999999999</c:v>
                </c:pt>
                <c:pt idx="977">
                  <c:v>-10.186844000000001</c:v>
                </c:pt>
                <c:pt idx="978">
                  <c:v>-10.110274</c:v>
                </c:pt>
                <c:pt idx="979">
                  <c:v>-10.024730999999999</c:v>
                </c:pt>
                <c:pt idx="980">
                  <c:v>-9.920045</c:v>
                </c:pt>
                <c:pt idx="981">
                  <c:v>-9.8434740000000005</c:v>
                </c:pt>
                <c:pt idx="982">
                  <c:v>-9.7627159999999993</c:v>
                </c:pt>
                <c:pt idx="983">
                  <c:v>-9.6957179999999994</c:v>
                </c:pt>
                <c:pt idx="984">
                  <c:v>-9.6478610000000007</c:v>
                </c:pt>
                <c:pt idx="985">
                  <c:v>-9.5808619999999998</c:v>
                </c:pt>
                <c:pt idx="986">
                  <c:v>-9.5090769999999996</c:v>
                </c:pt>
                <c:pt idx="987">
                  <c:v>-9.427721</c:v>
                </c:pt>
                <c:pt idx="988">
                  <c:v>-9.3511504999999993</c:v>
                </c:pt>
                <c:pt idx="989">
                  <c:v>-9.2799639999999997</c:v>
                </c:pt>
                <c:pt idx="990">
                  <c:v>-9.2279210000000003</c:v>
                </c:pt>
                <c:pt idx="991">
                  <c:v>-9.1806619999999999</c:v>
                </c:pt>
                <c:pt idx="992">
                  <c:v>-9.1477609999999991</c:v>
                </c:pt>
                <c:pt idx="993">
                  <c:v>-9.1154580000000003</c:v>
                </c:pt>
                <c:pt idx="994">
                  <c:v>-9.0203430000000004</c:v>
                </c:pt>
                <c:pt idx="995">
                  <c:v>-8.9306129999999992</c:v>
                </c:pt>
                <c:pt idx="996">
                  <c:v>-8.8163549999999997</c:v>
                </c:pt>
                <c:pt idx="997">
                  <c:v>-8.7314100000000003</c:v>
                </c:pt>
                <c:pt idx="998">
                  <c:v>-8.6512499999999992</c:v>
                </c:pt>
                <c:pt idx="999">
                  <c:v>-8.5854470000000003</c:v>
                </c:pt>
                <c:pt idx="1000">
                  <c:v>-8.5340019999999992</c:v>
                </c:pt>
                <c:pt idx="1001">
                  <c:v>-8.4676010000000002</c:v>
                </c:pt>
                <c:pt idx="1002">
                  <c:v>-8.3922270000000001</c:v>
                </c:pt>
                <c:pt idx="1003">
                  <c:v>-8.3072820000000007</c:v>
                </c:pt>
                <c:pt idx="1004">
                  <c:v>-8.1792660000000001</c:v>
                </c:pt>
                <c:pt idx="1005">
                  <c:v>-8.0943210000000008</c:v>
                </c:pt>
                <c:pt idx="1006">
                  <c:v>-7.999206</c:v>
                </c:pt>
                <c:pt idx="1007">
                  <c:v>-7.9525459999999999</c:v>
                </c:pt>
                <c:pt idx="1008">
                  <c:v>-7.9148592999999998</c:v>
                </c:pt>
                <c:pt idx="1009">
                  <c:v>-7.8963146000000002</c:v>
                </c:pt>
                <c:pt idx="1010">
                  <c:v>-7.8921275</c:v>
                </c:pt>
                <c:pt idx="1011">
                  <c:v>-7.9351982999999997</c:v>
                </c:pt>
                <c:pt idx="1012">
                  <c:v>-7.9872420000000002</c:v>
                </c:pt>
                <c:pt idx="1013">
                  <c:v>-8.0542409999999993</c:v>
                </c:pt>
                <c:pt idx="1014">
                  <c:v>-8.1014999999999997</c:v>
                </c:pt>
                <c:pt idx="1015">
                  <c:v>-8.1439710000000005</c:v>
                </c:pt>
                <c:pt idx="1016">
                  <c:v>-8.1768730000000005</c:v>
                </c:pt>
                <c:pt idx="1017">
                  <c:v>-8.2235340000000008</c:v>
                </c:pt>
                <c:pt idx="1018">
                  <c:v>-8.2660055000000003</c:v>
                </c:pt>
                <c:pt idx="1019">
                  <c:v>-8.2983089999999997</c:v>
                </c:pt>
                <c:pt idx="1020">
                  <c:v>-8.3066840000000006</c:v>
                </c:pt>
                <c:pt idx="1021">
                  <c:v>-8.3108710000000006</c:v>
                </c:pt>
                <c:pt idx="1022">
                  <c:v>-8.3048889999999993</c:v>
                </c:pt>
                <c:pt idx="1023">
                  <c:v>-8.2851490000000005</c:v>
                </c:pt>
                <c:pt idx="1024">
                  <c:v>-8.2462649999999993</c:v>
                </c:pt>
                <c:pt idx="1025">
                  <c:v>-8.2025959999999998</c:v>
                </c:pt>
                <c:pt idx="1026">
                  <c:v>-8.1493559999999992</c:v>
                </c:pt>
                <c:pt idx="1027">
                  <c:v>-8.120044</c:v>
                </c:pt>
                <c:pt idx="1028">
                  <c:v>-8.1003030000000003</c:v>
                </c:pt>
                <c:pt idx="1029">
                  <c:v>-8.0757759999999994</c:v>
                </c:pt>
                <c:pt idx="1030">
                  <c:v>-8.1032930000000007</c:v>
                </c:pt>
                <c:pt idx="1031">
                  <c:v>-8.140981</c:v>
                </c:pt>
                <c:pt idx="1032">
                  <c:v>-8.1553369999999994</c:v>
                </c:pt>
                <c:pt idx="1033">
                  <c:v>-8.2313100000000006</c:v>
                </c:pt>
                <c:pt idx="1034">
                  <c:v>-8.2983089999999997</c:v>
                </c:pt>
                <c:pt idx="1035">
                  <c:v>-8.3557369999999995</c:v>
                </c:pt>
                <c:pt idx="1036">
                  <c:v>-8.4179499999999994</c:v>
                </c:pt>
                <c:pt idx="1037">
                  <c:v>-8.47119</c:v>
                </c:pt>
                <c:pt idx="1038">
                  <c:v>-8.5292169999999992</c:v>
                </c:pt>
                <c:pt idx="1039">
                  <c:v>-8.5866439999999997</c:v>
                </c:pt>
                <c:pt idx="1040">
                  <c:v>-8.5920280000000009</c:v>
                </c:pt>
                <c:pt idx="1041">
                  <c:v>-8.5830549999999999</c:v>
                </c:pt>
                <c:pt idx="1042">
                  <c:v>-8.5884389999999993</c:v>
                </c:pt>
                <c:pt idx="1043">
                  <c:v>-8.6177510000000002</c:v>
                </c:pt>
                <c:pt idx="1044">
                  <c:v>-8.6614199999999997</c:v>
                </c:pt>
                <c:pt idx="1045">
                  <c:v>-8.7146600000000003</c:v>
                </c:pt>
                <c:pt idx="1046">
                  <c:v>-8.7248300000000008</c:v>
                </c:pt>
                <c:pt idx="1047">
                  <c:v>-8.6733840000000004</c:v>
                </c:pt>
                <c:pt idx="1048">
                  <c:v>-8.6309109999999993</c:v>
                </c:pt>
                <c:pt idx="1049">
                  <c:v>-8.5884389999999993</c:v>
                </c:pt>
                <c:pt idx="1050">
                  <c:v>-8.5322075000000002</c:v>
                </c:pt>
                <c:pt idx="1051">
                  <c:v>-8.4137629999999994</c:v>
                </c:pt>
                <c:pt idx="1052">
                  <c:v>-8.2193459999999998</c:v>
                </c:pt>
                <c:pt idx="1053">
                  <c:v>-7.856833</c:v>
                </c:pt>
                <c:pt idx="1054">
                  <c:v>-7.6654070000000001</c:v>
                </c:pt>
                <c:pt idx="1055">
                  <c:v>-7.6743803000000002</c:v>
                </c:pt>
                <c:pt idx="1056">
                  <c:v>-7.7970129999999997</c:v>
                </c:pt>
                <c:pt idx="1057">
                  <c:v>-7.673184</c:v>
                </c:pt>
                <c:pt idx="1058">
                  <c:v>-7.5714889999999997</c:v>
                </c:pt>
                <c:pt idx="1059">
                  <c:v>-7.8083786999999996</c:v>
                </c:pt>
                <c:pt idx="1060">
                  <c:v>-8.3126660000000001</c:v>
                </c:pt>
                <c:pt idx="1061">
                  <c:v>-8.1804629999999996</c:v>
                </c:pt>
                <c:pt idx="1062">
                  <c:v>-7.6390862000000004</c:v>
                </c:pt>
                <c:pt idx="1063">
                  <c:v>-7.3669029999999998</c:v>
                </c:pt>
                <c:pt idx="1064">
                  <c:v>-7.2341012999999998</c:v>
                </c:pt>
                <c:pt idx="1065">
                  <c:v>-7.1503525000000003</c:v>
                </c:pt>
                <c:pt idx="1066">
                  <c:v>-7.0851480000000002</c:v>
                </c:pt>
                <c:pt idx="1067">
                  <c:v>-7.0857463000000003</c:v>
                </c:pt>
                <c:pt idx="1068">
                  <c:v>-7.071987</c:v>
                </c:pt>
                <c:pt idx="1069">
                  <c:v>-7.0480590000000003</c:v>
                </c:pt>
                <c:pt idx="1070">
                  <c:v>-7.029515</c:v>
                </c:pt>
                <c:pt idx="1071">
                  <c:v>-6.9768724000000004</c:v>
                </c:pt>
                <c:pt idx="1072">
                  <c:v>-6.8949183999999999</c:v>
                </c:pt>
                <c:pt idx="1073">
                  <c:v>-6.8231339999999996</c:v>
                </c:pt>
                <c:pt idx="1074">
                  <c:v>-6.7369924000000001</c:v>
                </c:pt>
                <c:pt idx="1075">
                  <c:v>-6.6556363000000003</c:v>
                </c:pt>
                <c:pt idx="1076">
                  <c:v>-6.6077795000000004</c:v>
                </c:pt>
                <c:pt idx="1077">
                  <c:v>-6.5557359999999996</c:v>
                </c:pt>
                <c:pt idx="1078">
                  <c:v>-6.5270219999999997</c:v>
                </c:pt>
                <c:pt idx="1079">
                  <c:v>-6.4941205999999996</c:v>
                </c:pt>
                <c:pt idx="1080">
                  <c:v>-6.4606214</c:v>
                </c:pt>
                <c:pt idx="1081">
                  <c:v>-6.4229339999999997</c:v>
                </c:pt>
                <c:pt idx="1082">
                  <c:v>-6.3661045999999999</c:v>
                </c:pt>
                <c:pt idx="1083">
                  <c:v>-6.3194447</c:v>
                </c:pt>
                <c:pt idx="1084">
                  <c:v>-6.2865434000000002</c:v>
                </c:pt>
                <c:pt idx="1085">
                  <c:v>-6.2440705000000003</c:v>
                </c:pt>
                <c:pt idx="1086">
                  <c:v>-6.17767</c:v>
                </c:pt>
                <c:pt idx="1087">
                  <c:v>-6.1345989999999997</c:v>
                </c:pt>
                <c:pt idx="1088">
                  <c:v>-6.0867424000000003</c:v>
                </c:pt>
                <c:pt idx="1089">
                  <c:v>-6.0251273999999997</c:v>
                </c:pt>
                <c:pt idx="1090">
                  <c:v>-5.977271</c:v>
                </c:pt>
                <c:pt idx="1091">
                  <c:v>-5.9294146999999997</c:v>
                </c:pt>
                <c:pt idx="1092">
                  <c:v>-5.9288163000000003</c:v>
                </c:pt>
                <c:pt idx="1093">
                  <c:v>-5.9240310000000003</c:v>
                </c:pt>
                <c:pt idx="1094">
                  <c:v>-5.8905310000000002</c:v>
                </c:pt>
                <c:pt idx="1095">
                  <c:v>-5.8857454999999996</c:v>
                </c:pt>
                <c:pt idx="1096">
                  <c:v>-5.9330040000000004</c:v>
                </c:pt>
                <c:pt idx="1097">
                  <c:v>-5.9377893999999998</c:v>
                </c:pt>
                <c:pt idx="1098">
                  <c:v>-5.9138612999999998</c:v>
                </c:pt>
                <c:pt idx="1099">
                  <c:v>-5.8899330000000001</c:v>
                </c:pt>
                <c:pt idx="1100">
                  <c:v>-5.8468622999999997</c:v>
                </c:pt>
                <c:pt idx="1101">
                  <c:v>-5.7942200000000001</c:v>
                </c:pt>
                <c:pt idx="1102">
                  <c:v>-5.7607207000000002</c:v>
                </c:pt>
                <c:pt idx="1103">
                  <c:v>-5.7320064999999998</c:v>
                </c:pt>
                <c:pt idx="1104">
                  <c:v>-5.7026944000000004</c:v>
                </c:pt>
                <c:pt idx="1105">
                  <c:v>-5.6596235999999998</c:v>
                </c:pt>
                <c:pt idx="1106">
                  <c:v>-5.6596235999999998</c:v>
                </c:pt>
                <c:pt idx="1107">
                  <c:v>-5.6255259999999998</c:v>
                </c:pt>
                <c:pt idx="1108">
                  <c:v>-5.5920266999999999</c:v>
                </c:pt>
                <c:pt idx="1109">
                  <c:v>-5.5674999999999999</c:v>
                </c:pt>
                <c:pt idx="1110">
                  <c:v>-5.5340004</c:v>
                </c:pt>
                <c:pt idx="1111">
                  <c:v>-5.4711889999999999</c:v>
                </c:pt>
                <c:pt idx="1112">
                  <c:v>-5.4376892999999997</c:v>
                </c:pt>
                <c:pt idx="1113">
                  <c:v>-5.4083769999999998</c:v>
                </c:pt>
                <c:pt idx="1114">
                  <c:v>-5.4077789999999997</c:v>
                </c:pt>
                <c:pt idx="1115">
                  <c:v>-5.3784669999999997</c:v>
                </c:pt>
                <c:pt idx="1116">
                  <c:v>-5.3832525999999996</c:v>
                </c:pt>
                <c:pt idx="1117">
                  <c:v>-5.3539405000000002</c:v>
                </c:pt>
                <c:pt idx="1118">
                  <c:v>-5.3198429999999997</c:v>
                </c:pt>
                <c:pt idx="1119">
                  <c:v>-5.2959145999999997</c:v>
                </c:pt>
                <c:pt idx="1120">
                  <c:v>-5.2570313999999998</c:v>
                </c:pt>
                <c:pt idx="1121">
                  <c:v>-5.2474600000000002</c:v>
                </c:pt>
                <c:pt idx="1122">
                  <c:v>-5.2085767000000001</c:v>
                </c:pt>
                <c:pt idx="1123">
                  <c:v>-5.1942196000000003</c:v>
                </c:pt>
                <c:pt idx="1124">
                  <c:v>-5.1792645000000004</c:v>
                </c:pt>
                <c:pt idx="1125">
                  <c:v>-5.1607203000000004</c:v>
                </c:pt>
                <c:pt idx="1126">
                  <c:v>-5.1655059999999997</c:v>
                </c:pt>
                <c:pt idx="1127">
                  <c:v>-5.1846484999999998</c:v>
                </c:pt>
                <c:pt idx="1128">
                  <c:v>-5.1996035999999997</c:v>
                </c:pt>
                <c:pt idx="1129">
                  <c:v>-5.2139606000000001</c:v>
                </c:pt>
                <c:pt idx="1130">
                  <c:v>-5.2432730000000003</c:v>
                </c:pt>
                <c:pt idx="1131">
                  <c:v>-5.267201</c:v>
                </c:pt>
                <c:pt idx="1132">
                  <c:v>-5.2917269999999998</c:v>
                </c:pt>
                <c:pt idx="1133">
                  <c:v>-5.3060840000000002</c:v>
                </c:pt>
                <c:pt idx="1134">
                  <c:v>-5.3114679999999996</c:v>
                </c:pt>
                <c:pt idx="1135">
                  <c:v>-5.3497534</c:v>
                </c:pt>
                <c:pt idx="1136">
                  <c:v>-5.4029936999999997</c:v>
                </c:pt>
                <c:pt idx="1137">
                  <c:v>-5.4364929999999996</c:v>
                </c:pt>
                <c:pt idx="1138">
                  <c:v>-5.4795636999999999</c:v>
                </c:pt>
                <c:pt idx="1139">
                  <c:v>-5.5226344999999997</c:v>
                </c:pt>
                <c:pt idx="1140">
                  <c:v>-5.5758749999999999</c:v>
                </c:pt>
                <c:pt idx="1141">
                  <c:v>-5.6572310000000003</c:v>
                </c:pt>
                <c:pt idx="1142">
                  <c:v>-5.7343992999999998</c:v>
                </c:pt>
                <c:pt idx="1143">
                  <c:v>-5.8313090000000001</c:v>
                </c:pt>
                <c:pt idx="1144">
                  <c:v>-5.9036920000000004</c:v>
                </c:pt>
                <c:pt idx="1145">
                  <c:v>-6.0000030000000004</c:v>
                </c:pt>
                <c:pt idx="1146">
                  <c:v>-6.0580287000000004</c:v>
                </c:pt>
                <c:pt idx="1147">
                  <c:v>-6.1112690000000001</c:v>
                </c:pt>
                <c:pt idx="1148">
                  <c:v>-6.1597238000000001</c:v>
                </c:pt>
                <c:pt idx="1149">
                  <c:v>-6.1890359999999998</c:v>
                </c:pt>
                <c:pt idx="1150">
                  <c:v>-6.2177496000000003</c:v>
                </c:pt>
                <c:pt idx="1151">
                  <c:v>-6.2799630000000004</c:v>
                </c:pt>
                <c:pt idx="1152">
                  <c:v>-6.3278192999999998</c:v>
                </c:pt>
                <c:pt idx="1153">
                  <c:v>-6.3804616999999997</c:v>
                </c:pt>
                <c:pt idx="1154">
                  <c:v>-6.4426750000000004</c:v>
                </c:pt>
                <c:pt idx="1155">
                  <c:v>-6.4474606999999997</c:v>
                </c:pt>
                <c:pt idx="1156">
                  <c:v>-6.4755763999999996</c:v>
                </c:pt>
                <c:pt idx="1157">
                  <c:v>-6.5419770000000002</c:v>
                </c:pt>
                <c:pt idx="1158">
                  <c:v>-6.5700927</c:v>
                </c:pt>
                <c:pt idx="1159">
                  <c:v>-6.6029939999999998</c:v>
                </c:pt>
                <c:pt idx="1160">
                  <c:v>-6.6406812999999998</c:v>
                </c:pt>
                <c:pt idx="1161">
                  <c:v>-6.6969123000000002</c:v>
                </c:pt>
                <c:pt idx="1162">
                  <c:v>-6.7154569999999998</c:v>
                </c:pt>
                <c:pt idx="1163">
                  <c:v>-6.7435720000000003</c:v>
                </c:pt>
                <c:pt idx="1164">
                  <c:v>-6.7579292999999998</c:v>
                </c:pt>
                <c:pt idx="1165">
                  <c:v>-6.7477600000000004</c:v>
                </c:pt>
                <c:pt idx="1166">
                  <c:v>-6.7334027000000001</c:v>
                </c:pt>
                <c:pt idx="1167">
                  <c:v>-6.6999034999999996</c:v>
                </c:pt>
                <c:pt idx="1168">
                  <c:v>-6.6897339999999996</c:v>
                </c:pt>
                <c:pt idx="1169">
                  <c:v>-6.6993049999999998</c:v>
                </c:pt>
                <c:pt idx="1170">
                  <c:v>-6.7226353000000003</c:v>
                </c:pt>
                <c:pt idx="1171">
                  <c:v>-6.741778</c:v>
                </c:pt>
                <c:pt idx="1172">
                  <c:v>-6.7800630000000002</c:v>
                </c:pt>
                <c:pt idx="1173">
                  <c:v>-6.7800630000000002</c:v>
                </c:pt>
                <c:pt idx="1174">
                  <c:v>-6.8183480000000003</c:v>
                </c:pt>
                <c:pt idx="1175">
                  <c:v>-6.8087770000000001</c:v>
                </c:pt>
                <c:pt idx="1176">
                  <c:v>-6.8135624000000004</c:v>
                </c:pt>
                <c:pt idx="1177">
                  <c:v>-6.8333035000000004</c:v>
                </c:pt>
                <c:pt idx="1178">
                  <c:v>-6.8285174</c:v>
                </c:pt>
                <c:pt idx="1179">
                  <c:v>-6.8333035000000004</c:v>
                </c:pt>
                <c:pt idx="1180">
                  <c:v>-6.8339014000000002</c:v>
                </c:pt>
                <c:pt idx="1181">
                  <c:v>-6.8913292999999998</c:v>
                </c:pt>
                <c:pt idx="1182">
                  <c:v>-6.9158553999999999</c:v>
                </c:pt>
              </c:numCache>
            </c:numRef>
          </c:val>
          <c:smooth val="0"/>
          <c:extLst>
            <c:ext xmlns:c16="http://schemas.microsoft.com/office/drawing/2014/chart" uri="{C3380CC4-5D6E-409C-BE32-E72D297353CC}">
              <c16:uniqueId val="{00000001-100A-427C-86BF-F1045C8C97AB}"/>
            </c:ext>
          </c:extLst>
        </c:ser>
        <c:ser>
          <c:idx val="2"/>
          <c:order val="2"/>
          <c:tx>
            <c:v>Z</c:v>
          </c:tx>
          <c:spPr>
            <a:ln w="28575" cap="rnd">
              <a:solidFill>
                <a:schemeClr val="accent3"/>
              </a:solidFill>
              <a:round/>
            </a:ln>
            <a:effectLst/>
          </c:spPr>
          <c:marker>
            <c:symbol val="none"/>
          </c:marker>
          <c:val>
            <c:numRef>
              <c:f>'SENSOR_DELAY_FASTEST(1)'!$C$1:$C$1183</c:f>
              <c:numCache>
                <c:formatCode>General</c:formatCode>
                <c:ptCount val="1183"/>
                <c:pt idx="0">
                  <c:v>7.6725859999999999</c:v>
                </c:pt>
                <c:pt idx="1">
                  <c:v>7.8215389999999996</c:v>
                </c:pt>
                <c:pt idx="2">
                  <c:v>8.0177510000000005</c:v>
                </c:pt>
                <c:pt idx="3">
                  <c:v>8.1433734999999992</c:v>
                </c:pt>
                <c:pt idx="4">
                  <c:v>8.0967140000000004</c:v>
                </c:pt>
                <c:pt idx="5">
                  <c:v>8.0542409999999993</c:v>
                </c:pt>
                <c:pt idx="6">
                  <c:v>7.9537424999999997</c:v>
                </c:pt>
                <c:pt idx="7">
                  <c:v>7.806584</c:v>
                </c:pt>
                <c:pt idx="8">
                  <c:v>7.6642109999999999</c:v>
                </c:pt>
                <c:pt idx="9">
                  <c:v>7.4979094999999996</c:v>
                </c:pt>
                <c:pt idx="10">
                  <c:v>7.326225</c:v>
                </c:pt>
                <c:pt idx="11">
                  <c:v>7.2406810000000004</c:v>
                </c:pt>
                <c:pt idx="12">
                  <c:v>7.1982090000000003</c:v>
                </c:pt>
                <c:pt idx="13">
                  <c:v>7.1078796000000004</c:v>
                </c:pt>
                <c:pt idx="14">
                  <c:v>7.0265236</c:v>
                </c:pt>
                <c:pt idx="15">
                  <c:v>6.9110699999999996</c:v>
                </c:pt>
                <c:pt idx="16">
                  <c:v>6.8446692999999996</c:v>
                </c:pt>
                <c:pt idx="17">
                  <c:v>6.8111696000000004</c:v>
                </c:pt>
                <c:pt idx="18">
                  <c:v>6.8159549999999998</c:v>
                </c:pt>
                <c:pt idx="19">
                  <c:v>6.8201426999999999</c:v>
                </c:pt>
                <c:pt idx="20">
                  <c:v>6.8345000000000002</c:v>
                </c:pt>
                <c:pt idx="21">
                  <c:v>6.8590260000000001</c:v>
                </c:pt>
                <c:pt idx="22">
                  <c:v>6.8829539999999998</c:v>
                </c:pt>
                <c:pt idx="23">
                  <c:v>6.9074806999999998</c:v>
                </c:pt>
                <c:pt idx="24">
                  <c:v>6.7800630000000002</c:v>
                </c:pt>
                <c:pt idx="25">
                  <c:v>6.5473610000000004</c:v>
                </c:pt>
                <c:pt idx="26">
                  <c:v>6.3092750000000004</c:v>
                </c:pt>
                <c:pt idx="27">
                  <c:v>6.2386869999999996</c:v>
                </c:pt>
                <c:pt idx="28">
                  <c:v>6.0921263999999997</c:v>
                </c:pt>
                <c:pt idx="29">
                  <c:v>5.814559</c:v>
                </c:pt>
                <c:pt idx="30">
                  <c:v>5.2337009999999999</c:v>
                </c:pt>
                <c:pt idx="31">
                  <c:v>5.0333022999999999</c:v>
                </c:pt>
                <c:pt idx="32">
                  <c:v>5.2127642999999999</c:v>
                </c:pt>
                <c:pt idx="33">
                  <c:v>5.5064830000000002</c:v>
                </c:pt>
                <c:pt idx="34">
                  <c:v>5.9784674999999998</c:v>
                </c:pt>
                <c:pt idx="35">
                  <c:v>6.7633133000000001</c:v>
                </c:pt>
                <c:pt idx="36">
                  <c:v>7.7730839999999999</c:v>
                </c:pt>
                <c:pt idx="37">
                  <c:v>8.6303129999999992</c:v>
                </c:pt>
                <c:pt idx="38">
                  <c:v>9.2171529999999997</c:v>
                </c:pt>
                <c:pt idx="39">
                  <c:v>9.6520480000000006</c:v>
                </c:pt>
                <c:pt idx="40">
                  <c:v>9.9469630000000002</c:v>
                </c:pt>
                <c:pt idx="41">
                  <c:v>10.144372000000001</c:v>
                </c:pt>
                <c:pt idx="42">
                  <c:v>10.1288185</c:v>
                </c:pt>
                <c:pt idx="43">
                  <c:v>9.9236339999999998</c:v>
                </c:pt>
                <c:pt idx="44">
                  <c:v>9.6167549999999995</c:v>
                </c:pt>
                <c:pt idx="45">
                  <c:v>9.3714899999999997</c:v>
                </c:pt>
                <c:pt idx="46">
                  <c:v>9.1357970000000002</c:v>
                </c:pt>
                <c:pt idx="47">
                  <c:v>8.9772719999999993</c:v>
                </c:pt>
                <c:pt idx="48">
                  <c:v>8.7900340000000003</c:v>
                </c:pt>
                <c:pt idx="49">
                  <c:v>8.5639120000000002</c:v>
                </c:pt>
                <c:pt idx="50">
                  <c:v>8.300103</c:v>
                </c:pt>
                <c:pt idx="51">
                  <c:v>7.9962150000000003</c:v>
                </c:pt>
                <c:pt idx="52">
                  <c:v>7.635497</c:v>
                </c:pt>
                <c:pt idx="53">
                  <c:v>7.2029943000000003</c:v>
                </c:pt>
                <c:pt idx="54">
                  <c:v>6.7118672999999998</c:v>
                </c:pt>
                <c:pt idx="55">
                  <c:v>6.2171516000000002</c:v>
                </c:pt>
                <c:pt idx="56">
                  <c:v>5.6404810000000003</c:v>
                </c:pt>
                <c:pt idx="57">
                  <c:v>5.1032925000000002</c:v>
                </c:pt>
                <c:pt idx="58">
                  <c:v>4.5613184000000002</c:v>
                </c:pt>
                <c:pt idx="59">
                  <c:v>4.1018962999999999</c:v>
                </c:pt>
                <c:pt idx="60">
                  <c:v>3.6472600000000002</c:v>
                </c:pt>
                <c:pt idx="61">
                  <c:v>3.2679974999999999</c:v>
                </c:pt>
                <c:pt idx="62">
                  <c:v>3.0095727000000001</c:v>
                </c:pt>
                <c:pt idx="63">
                  <c:v>2.9425735</c:v>
                </c:pt>
                <c:pt idx="64">
                  <c:v>2.8899314</c:v>
                </c:pt>
                <c:pt idx="65">
                  <c:v>2.865405</c:v>
                </c:pt>
                <c:pt idx="66">
                  <c:v>2.8881369000000001</c:v>
                </c:pt>
                <c:pt idx="67">
                  <c:v>2.8630122999999998</c:v>
                </c:pt>
                <c:pt idx="68">
                  <c:v>2.8037898999999999</c:v>
                </c:pt>
                <c:pt idx="69">
                  <c:v>2.7786653000000001</c:v>
                </c:pt>
                <c:pt idx="70">
                  <c:v>2.7589245</c:v>
                </c:pt>
                <c:pt idx="71">
                  <c:v>2.7302105000000001</c:v>
                </c:pt>
                <c:pt idx="72">
                  <c:v>2.7260232000000002</c:v>
                </c:pt>
                <c:pt idx="73">
                  <c:v>2.7655048</c:v>
                </c:pt>
                <c:pt idx="74">
                  <c:v>2.7338</c:v>
                </c:pt>
                <c:pt idx="75">
                  <c:v>2.687738</c:v>
                </c:pt>
                <c:pt idx="76">
                  <c:v>2.6608187999999999</c:v>
                </c:pt>
                <c:pt idx="77">
                  <c:v>2.5375884000000002</c:v>
                </c:pt>
                <c:pt idx="78">
                  <c:v>2.3952154999999999</c:v>
                </c:pt>
                <c:pt idx="79">
                  <c:v>2.243271</c:v>
                </c:pt>
                <c:pt idx="80">
                  <c:v>2.0141585000000002</c:v>
                </c:pt>
                <c:pt idx="81">
                  <c:v>1.7892330999999999</c:v>
                </c:pt>
                <c:pt idx="82">
                  <c:v>1.5206388</c:v>
                </c:pt>
                <c:pt idx="83">
                  <c:v>1.2652049999999999</c:v>
                </c:pt>
                <c:pt idx="84">
                  <c:v>1.0163515000000001</c:v>
                </c:pt>
                <c:pt idx="85">
                  <c:v>0.91585284</c:v>
                </c:pt>
                <c:pt idx="86">
                  <c:v>0.94636136000000004</c:v>
                </c:pt>
                <c:pt idx="87">
                  <c:v>1.0630113999999999</c:v>
                </c:pt>
                <c:pt idx="88">
                  <c:v>1.2227323999999999</c:v>
                </c:pt>
                <c:pt idx="89">
                  <c:v>1.4309080000000001</c:v>
                </c:pt>
                <c:pt idx="90">
                  <c:v>1.2454642</c:v>
                </c:pt>
                <c:pt idx="91">
                  <c:v>1.4249259000000001</c:v>
                </c:pt>
                <c:pt idx="92">
                  <c:v>1.9286151</c:v>
                </c:pt>
                <c:pt idx="93">
                  <c:v>2.3982065000000001</c:v>
                </c:pt>
                <c:pt idx="94">
                  <c:v>2.8582264999999998</c:v>
                </c:pt>
                <c:pt idx="95">
                  <c:v>3.1830522999999999</c:v>
                </c:pt>
                <c:pt idx="96">
                  <c:v>3.4402807000000002</c:v>
                </c:pt>
                <c:pt idx="97">
                  <c:v>3.7890345999999999</c:v>
                </c:pt>
                <c:pt idx="98">
                  <c:v>4.2000016999999996</c:v>
                </c:pt>
                <c:pt idx="99">
                  <c:v>4.5296135</c:v>
                </c:pt>
                <c:pt idx="100">
                  <c:v>4.7922254000000004</c:v>
                </c:pt>
                <c:pt idx="101">
                  <c:v>5.0255255999999999</c:v>
                </c:pt>
                <c:pt idx="102">
                  <c:v>5.2307104999999998</c:v>
                </c:pt>
                <c:pt idx="103">
                  <c:v>5.3688960000000003</c:v>
                </c:pt>
                <c:pt idx="104">
                  <c:v>5.3874399999999998</c:v>
                </c:pt>
                <c:pt idx="105">
                  <c:v>5.3862439999999996</c:v>
                </c:pt>
                <c:pt idx="106">
                  <c:v>5.5292149999999998</c:v>
                </c:pt>
                <c:pt idx="107">
                  <c:v>5.5340004</c:v>
                </c:pt>
                <c:pt idx="108">
                  <c:v>5.4526450000000004</c:v>
                </c:pt>
                <c:pt idx="109">
                  <c:v>5.1655059999999997</c:v>
                </c:pt>
                <c:pt idx="110">
                  <c:v>4.8975096000000002</c:v>
                </c:pt>
                <c:pt idx="111">
                  <c:v>4.6929235</c:v>
                </c:pt>
                <c:pt idx="112">
                  <c:v>4.5158544000000003</c:v>
                </c:pt>
                <c:pt idx="113">
                  <c:v>4.6115674999999996</c:v>
                </c:pt>
                <c:pt idx="114">
                  <c:v>5.0327044000000001</c:v>
                </c:pt>
                <c:pt idx="115">
                  <c:v>5.2331032999999998</c:v>
                </c:pt>
                <c:pt idx="116">
                  <c:v>5.1936216000000002</c:v>
                </c:pt>
                <c:pt idx="117">
                  <c:v>5.2307104999999998</c:v>
                </c:pt>
                <c:pt idx="118">
                  <c:v>5.1541399999999999</c:v>
                </c:pt>
                <c:pt idx="119">
                  <c:v>4.9908299999999999</c:v>
                </c:pt>
                <c:pt idx="120">
                  <c:v>4.8759740000000003</c:v>
                </c:pt>
                <c:pt idx="121">
                  <c:v>4.7491545999999998</c:v>
                </c:pt>
                <c:pt idx="122">
                  <c:v>4.7001020000000002</c:v>
                </c:pt>
                <c:pt idx="123">
                  <c:v>4.7138605</c:v>
                </c:pt>
                <c:pt idx="124">
                  <c:v>4.7455654000000003</c:v>
                </c:pt>
                <c:pt idx="125">
                  <c:v>4.8251265999999999</c:v>
                </c:pt>
                <c:pt idx="126">
                  <c:v>4.9489555000000003</c:v>
                </c:pt>
                <c:pt idx="127">
                  <c:v>5.1308100000000003</c:v>
                </c:pt>
                <c:pt idx="128">
                  <c:v>5.3994045000000002</c:v>
                </c:pt>
                <c:pt idx="129">
                  <c:v>5.6829539999999996</c:v>
                </c:pt>
                <c:pt idx="130">
                  <c:v>5.9760746999999999</c:v>
                </c:pt>
                <c:pt idx="131">
                  <c:v>6.1728839999999998</c:v>
                </c:pt>
                <c:pt idx="132">
                  <c:v>6.3541407999999997</c:v>
                </c:pt>
                <c:pt idx="133">
                  <c:v>6.3296140000000003</c:v>
                </c:pt>
                <c:pt idx="134">
                  <c:v>6.7806610000000003</c:v>
                </c:pt>
                <c:pt idx="135">
                  <c:v>7.2173514000000001</c:v>
                </c:pt>
                <c:pt idx="136">
                  <c:v>7.4763739999999999</c:v>
                </c:pt>
                <c:pt idx="137">
                  <c:v>7.7503523999999997</c:v>
                </c:pt>
                <c:pt idx="138">
                  <c:v>8.1014999999999997</c:v>
                </c:pt>
                <c:pt idx="139">
                  <c:v>8.2989069999999998</c:v>
                </c:pt>
                <c:pt idx="140">
                  <c:v>8.4478609999999996</c:v>
                </c:pt>
                <c:pt idx="141">
                  <c:v>8.6739820000000005</c:v>
                </c:pt>
                <c:pt idx="142">
                  <c:v>9.0053879999999999</c:v>
                </c:pt>
                <c:pt idx="143">
                  <c:v>9.1842520000000007</c:v>
                </c:pt>
                <c:pt idx="144">
                  <c:v>9.3583300000000005</c:v>
                </c:pt>
                <c:pt idx="145">
                  <c:v>9.4025960000000008</c:v>
                </c:pt>
                <c:pt idx="146">
                  <c:v>9.1340029999999999</c:v>
                </c:pt>
                <c:pt idx="147">
                  <c:v>9.381062</c:v>
                </c:pt>
                <c:pt idx="148">
                  <c:v>9.4594260000000006</c:v>
                </c:pt>
                <c:pt idx="149">
                  <c:v>9.4175520000000006</c:v>
                </c:pt>
                <c:pt idx="150">
                  <c:v>9.4618190000000002</c:v>
                </c:pt>
                <c:pt idx="151">
                  <c:v>9.5300139999999995</c:v>
                </c:pt>
                <c:pt idx="152">
                  <c:v>9.4247300000000003</c:v>
                </c:pt>
                <c:pt idx="153">
                  <c:v>9.7758769999999995</c:v>
                </c:pt>
                <c:pt idx="154">
                  <c:v>9.9601240000000004</c:v>
                </c:pt>
                <c:pt idx="155">
                  <c:v>9.8500549999999993</c:v>
                </c:pt>
                <c:pt idx="156">
                  <c:v>10.191031000000001</c:v>
                </c:pt>
                <c:pt idx="157">
                  <c:v>10.547563</c:v>
                </c:pt>
                <c:pt idx="158">
                  <c:v>10.783854</c:v>
                </c:pt>
                <c:pt idx="159">
                  <c:v>10.947164000000001</c:v>
                </c:pt>
                <c:pt idx="160">
                  <c:v>11.105090000000001</c:v>
                </c:pt>
                <c:pt idx="161">
                  <c:v>11.230115</c:v>
                </c:pt>
                <c:pt idx="162">
                  <c:v>11.312068999999999</c:v>
                </c:pt>
                <c:pt idx="163">
                  <c:v>11.360524</c:v>
                </c:pt>
                <c:pt idx="164">
                  <c:v>11.322239</c:v>
                </c:pt>
                <c:pt idx="165">
                  <c:v>11.284552</c:v>
                </c:pt>
                <c:pt idx="166">
                  <c:v>11.217552</c:v>
                </c:pt>
                <c:pt idx="167">
                  <c:v>11.149956</c:v>
                </c:pt>
                <c:pt idx="168">
                  <c:v>11.020742</c:v>
                </c:pt>
                <c:pt idx="169">
                  <c:v>10.886146999999999</c:v>
                </c:pt>
                <c:pt idx="170">
                  <c:v>10.732408</c:v>
                </c:pt>
                <c:pt idx="171">
                  <c:v>10.593624</c:v>
                </c:pt>
                <c:pt idx="172">
                  <c:v>10.411171</c:v>
                </c:pt>
                <c:pt idx="173">
                  <c:v>10.243672999999999</c:v>
                </c:pt>
                <c:pt idx="174">
                  <c:v>9.9900339999999996</c:v>
                </c:pt>
                <c:pt idx="175">
                  <c:v>9.7645110000000006</c:v>
                </c:pt>
                <c:pt idx="176">
                  <c:v>9.5258269999999996</c:v>
                </c:pt>
                <c:pt idx="177">
                  <c:v>9.2333040000000004</c:v>
                </c:pt>
                <c:pt idx="178">
                  <c:v>8.9264250000000001</c:v>
                </c:pt>
                <c:pt idx="179">
                  <c:v>8.6297149999999991</c:v>
                </c:pt>
                <c:pt idx="180">
                  <c:v>8.4382889999999993</c:v>
                </c:pt>
                <c:pt idx="181">
                  <c:v>8.2959169999999993</c:v>
                </c:pt>
                <c:pt idx="182">
                  <c:v>8.1870419999999999</c:v>
                </c:pt>
                <c:pt idx="183">
                  <c:v>8.1547389999999993</c:v>
                </c:pt>
                <c:pt idx="184">
                  <c:v>8.0841510000000003</c:v>
                </c:pt>
                <c:pt idx="185">
                  <c:v>7.9549390000000004</c:v>
                </c:pt>
                <c:pt idx="186">
                  <c:v>7.8693952999999999</c:v>
                </c:pt>
                <c:pt idx="187">
                  <c:v>7.7120676000000001</c:v>
                </c:pt>
                <c:pt idx="188">
                  <c:v>7.6743803000000002</c:v>
                </c:pt>
                <c:pt idx="189">
                  <c:v>7.6893352999999998</c:v>
                </c:pt>
                <c:pt idx="190">
                  <c:v>7.7234334999999996</c:v>
                </c:pt>
                <c:pt idx="191">
                  <c:v>7.7569327000000001</c:v>
                </c:pt>
                <c:pt idx="192">
                  <c:v>7.8532440000000001</c:v>
                </c:pt>
                <c:pt idx="193">
                  <c:v>7.9585280000000003</c:v>
                </c:pt>
                <c:pt idx="194">
                  <c:v>8.0835530000000002</c:v>
                </c:pt>
                <c:pt idx="195">
                  <c:v>8.2079799999999992</c:v>
                </c:pt>
                <c:pt idx="196">
                  <c:v>8.2648100000000007</c:v>
                </c:pt>
                <c:pt idx="197">
                  <c:v>8.2929250000000003</c:v>
                </c:pt>
                <c:pt idx="198">
                  <c:v>8.2827559999999991</c:v>
                </c:pt>
                <c:pt idx="199">
                  <c:v>8.2773710000000005</c:v>
                </c:pt>
                <c:pt idx="200">
                  <c:v>8.3060860000000005</c:v>
                </c:pt>
                <c:pt idx="201">
                  <c:v>8.3342010000000002</c:v>
                </c:pt>
                <c:pt idx="202">
                  <c:v>8.3342010000000002</c:v>
                </c:pt>
                <c:pt idx="203">
                  <c:v>8.3766739999999995</c:v>
                </c:pt>
                <c:pt idx="204">
                  <c:v>8.4382889999999993</c:v>
                </c:pt>
                <c:pt idx="205">
                  <c:v>8.5052880000000002</c:v>
                </c:pt>
                <c:pt idx="206">
                  <c:v>8.600403</c:v>
                </c:pt>
                <c:pt idx="207">
                  <c:v>8.6626159999999999</c:v>
                </c:pt>
                <c:pt idx="208">
                  <c:v>8.6572320000000005</c:v>
                </c:pt>
                <c:pt idx="209">
                  <c:v>8.7003029999999999</c:v>
                </c:pt>
                <c:pt idx="210">
                  <c:v>8.7200439999999997</c:v>
                </c:pt>
                <c:pt idx="211">
                  <c:v>8.7732840000000003</c:v>
                </c:pt>
                <c:pt idx="212">
                  <c:v>8.7888369999999991</c:v>
                </c:pt>
                <c:pt idx="213">
                  <c:v>8.7373910000000006</c:v>
                </c:pt>
                <c:pt idx="214">
                  <c:v>8.6237329999999996</c:v>
                </c:pt>
                <c:pt idx="215">
                  <c:v>8.5148589999999995</c:v>
                </c:pt>
                <c:pt idx="216">
                  <c:v>8.3629149999999992</c:v>
                </c:pt>
                <c:pt idx="217">
                  <c:v>8.2540420000000001</c:v>
                </c:pt>
                <c:pt idx="218">
                  <c:v>8.1499539999999993</c:v>
                </c:pt>
                <c:pt idx="219">
                  <c:v>8.0650089999999999</c:v>
                </c:pt>
                <c:pt idx="220">
                  <c:v>7.9746794999999997</c:v>
                </c:pt>
                <c:pt idx="221">
                  <c:v>7.8610205999999998</c:v>
                </c:pt>
                <c:pt idx="222">
                  <c:v>7.7042909999999996</c:v>
                </c:pt>
                <c:pt idx="223">
                  <c:v>7.4805617</c:v>
                </c:pt>
                <c:pt idx="224">
                  <c:v>7.2466635999999998</c:v>
                </c:pt>
                <c:pt idx="225">
                  <c:v>7.0079794</c:v>
                </c:pt>
                <c:pt idx="226">
                  <c:v>6.7830539999999999</c:v>
                </c:pt>
                <c:pt idx="227">
                  <c:v>6.390631</c:v>
                </c:pt>
                <c:pt idx="228">
                  <c:v>5.8540406000000003</c:v>
                </c:pt>
                <c:pt idx="229">
                  <c:v>5.4167522999999997</c:v>
                </c:pt>
                <c:pt idx="230">
                  <c:v>5.0955157</c:v>
                </c:pt>
                <c:pt idx="231">
                  <c:v>4.8454657000000001</c:v>
                </c:pt>
                <c:pt idx="232">
                  <c:v>4.6426740000000004</c:v>
                </c:pt>
                <c:pt idx="233">
                  <c:v>4.4494540000000002</c:v>
                </c:pt>
                <c:pt idx="234">
                  <c:v>4.2705903000000003</c:v>
                </c:pt>
                <c:pt idx="235">
                  <c:v>4.1545379999999996</c:v>
                </c:pt>
                <c:pt idx="236">
                  <c:v>4.0331025</c:v>
                </c:pt>
                <c:pt idx="237">
                  <c:v>3.9738802999999998</c:v>
                </c:pt>
                <c:pt idx="238">
                  <c:v>4.0247279999999996</c:v>
                </c:pt>
                <c:pt idx="239">
                  <c:v>4.1240296000000001</c:v>
                </c:pt>
                <c:pt idx="240">
                  <c:v>4.2903310000000001</c:v>
                </c:pt>
                <c:pt idx="241">
                  <c:v>4.4703910000000002</c:v>
                </c:pt>
                <c:pt idx="242">
                  <c:v>4.6701920000000001</c:v>
                </c:pt>
                <c:pt idx="243">
                  <c:v>4.9322056999999999</c:v>
                </c:pt>
                <c:pt idx="244">
                  <c:v>5.2420764000000002</c:v>
                </c:pt>
                <c:pt idx="245">
                  <c:v>5.5663036999999997</c:v>
                </c:pt>
                <c:pt idx="246">
                  <c:v>5.9246287000000004</c:v>
                </c:pt>
                <c:pt idx="247">
                  <c:v>6.2829540000000001</c:v>
                </c:pt>
                <c:pt idx="248">
                  <c:v>6.7130637000000002</c:v>
                </c:pt>
                <c:pt idx="249">
                  <c:v>7.1102724000000004</c:v>
                </c:pt>
                <c:pt idx="250">
                  <c:v>7.5744800000000003</c:v>
                </c:pt>
                <c:pt idx="251">
                  <c:v>8.0584290000000003</c:v>
                </c:pt>
                <c:pt idx="252">
                  <c:v>8.5322075000000002</c:v>
                </c:pt>
                <c:pt idx="253">
                  <c:v>9.0065840000000001</c:v>
                </c:pt>
                <c:pt idx="254">
                  <c:v>9.5144610000000007</c:v>
                </c:pt>
                <c:pt idx="255">
                  <c:v>10.042078</c:v>
                </c:pt>
                <c:pt idx="256">
                  <c:v>10.588839</c:v>
                </c:pt>
                <c:pt idx="257">
                  <c:v>11.140383999999999</c:v>
                </c:pt>
                <c:pt idx="258">
                  <c:v>11.716456000000001</c:v>
                </c:pt>
                <c:pt idx="259">
                  <c:v>12.249457</c:v>
                </c:pt>
                <c:pt idx="260">
                  <c:v>12.758531</c:v>
                </c:pt>
                <c:pt idx="261">
                  <c:v>13.247263999999999</c:v>
                </c:pt>
                <c:pt idx="262">
                  <c:v>13.703097</c:v>
                </c:pt>
                <c:pt idx="263">
                  <c:v>14.120047</c:v>
                </c:pt>
                <c:pt idx="264">
                  <c:v>14.493925000000001</c:v>
                </c:pt>
                <c:pt idx="265">
                  <c:v>14.848660000000001</c:v>
                </c:pt>
                <c:pt idx="266">
                  <c:v>15.203397000000001</c:v>
                </c:pt>
                <c:pt idx="267">
                  <c:v>15.524035</c:v>
                </c:pt>
                <c:pt idx="268">
                  <c:v>15.773486999999999</c:v>
                </c:pt>
                <c:pt idx="269">
                  <c:v>15.908083</c:v>
                </c:pt>
                <c:pt idx="270">
                  <c:v>15.960127</c:v>
                </c:pt>
                <c:pt idx="271">
                  <c:v>15.945171999999999</c:v>
                </c:pt>
                <c:pt idx="272">
                  <c:v>15.828522</c:v>
                </c:pt>
                <c:pt idx="273">
                  <c:v>15.659827999999999</c:v>
                </c:pt>
                <c:pt idx="274">
                  <c:v>15.434303999999999</c:v>
                </c:pt>
                <c:pt idx="275">
                  <c:v>15.131612000000001</c:v>
                </c:pt>
                <c:pt idx="276">
                  <c:v>14.761920999999999</c:v>
                </c:pt>
                <c:pt idx="277">
                  <c:v>14.300705000000001</c:v>
                </c:pt>
                <c:pt idx="278">
                  <c:v>13.820944000000001</c:v>
                </c:pt>
                <c:pt idx="279">
                  <c:v>13.326826000000001</c:v>
                </c:pt>
                <c:pt idx="280">
                  <c:v>12.909877</c:v>
                </c:pt>
                <c:pt idx="281">
                  <c:v>12.659826000000001</c:v>
                </c:pt>
                <c:pt idx="282">
                  <c:v>12.4426775</c:v>
                </c:pt>
                <c:pt idx="283">
                  <c:v>12.350554000000001</c:v>
                </c:pt>
                <c:pt idx="284">
                  <c:v>12.296118</c:v>
                </c:pt>
                <c:pt idx="285">
                  <c:v>11.811571000000001</c:v>
                </c:pt>
                <c:pt idx="286">
                  <c:v>10.853844</c:v>
                </c:pt>
                <c:pt idx="287">
                  <c:v>10.097113999999999</c:v>
                </c:pt>
                <c:pt idx="288">
                  <c:v>10.164111999999999</c:v>
                </c:pt>
                <c:pt idx="289">
                  <c:v>10.091729000000001</c:v>
                </c:pt>
                <c:pt idx="290">
                  <c:v>9.9152579999999997</c:v>
                </c:pt>
                <c:pt idx="291">
                  <c:v>9.8919289999999993</c:v>
                </c:pt>
                <c:pt idx="292">
                  <c:v>10.164711</c:v>
                </c:pt>
                <c:pt idx="293">
                  <c:v>11.452647000000001</c:v>
                </c:pt>
                <c:pt idx="294">
                  <c:v>11.679366999999999</c:v>
                </c:pt>
                <c:pt idx="295">
                  <c:v>11.740384000000001</c:v>
                </c:pt>
                <c:pt idx="296">
                  <c:v>12.014362</c:v>
                </c:pt>
                <c:pt idx="297">
                  <c:v>12.710673999999999</c:v>
                </c:pt>
                <c:pt idx="298">
                  <c:v>12.676577</c:v>
                </c:pt>
                <c:pt idx="299">
                  <c:v>11.726625</c:v>
                </c:pt>
                <c:pt idx="300">
                  <c:v>11.013564000000001</c:v>
                </c:pt>
                <c:pt idx="301">
                  <c:v>10.883754</c:v>
                </c:pt>
                <c:pt idx="302">
                  <c:v>11.22832</c:v>
                </c:pt>
                <c:pt idx="303">
                  <c:v>11.5017</c:v>
                </c:pt>
                <c:pt idx="304">
                  <c:v>11.74517</c:v>
                </c:pt>
                <c:pt idx="305">
                  <c:v>12.231510999999999</c:v>
                </c:pt>
                <c:pt idx="306">
                  <c:v>13.013964</c:v>
                </c:pt>
                <c:pt idx="307">
                  <c:v>13.633705000000001</c:v>
                </c:pt>
                <c:pt idx="308">
                  <c:v>14.038093</c:v>
                </c:pt>
                <c:pt idx="309">
                  <c:v>14.273785999999999</c:v>
                </c:pt>
                <c:pt idx="310">
                  <c:v>14.365909</c:v>
                </c:pt>
                <c:pt idx="311">
                  <c:v>14.344374</c:v>
                </c:pt>
                <c:pt idx="312">
                  <c:v>14.21217</c:v>
                </c:pt>
                <c:pt idx="313">
                  <c:v>14.051850999999999</c:v>
                </c:pt>
                <c:pt idx="314">
                  <c:v>13.919646999999999</c:v>
                </c:pt>
                <c:pt idx="315">
                  <c:v>13.706685999999999</c:v>
                </c:pt>
                <c:pt idx="316">
                  <c:v>13.987245</c:v>
                </c:pt>
                <c:pt idx="317">
                  <c:v>13.117454</c:v>
                </c:pt>
                <c:pt idx="318">
                  <c:v>11.9306135</c:v>
                </c:pt>
                <c:pt idx="319">
                  <c:v>8.2773710000000005</c:v>
                </c:pt>
                <c:pt idx="320">
                  <c:v>6.6903319999999997</c:v>
                </c:pt>
                <c:pt idx="321">
                  <c:v>6.4085774000000004</c:v>
                </c:pt>
                <c:pt idx="322">
                  <c:v>5.0213384999999997</c:v>
                </c:pt>
                <c:pt idx="323">
                  <c:v>3.4510483999999999</c:v>
                </c:pt>
                <c:pt idx="324">
                  <c:v>2.6159534</c:v>
                </c:pt>
                <c:pt idx="325">
                  <c:v>2.4747767000000001</c:v>
                </c:pt>
                <c:pt idx="326">
                  <c:v>2.481357</c:v>
                </c:pt>
                <c:pt idx="327">
                  <c:v>2.8977081999999998</c:v>
                </c:pt>
                <c:pt idx="328">
                  <c:v>3.6622150000000002</c:v>
                </c:pt>
                <c:pt idx="329">
                  <c:v>4.4979085999999997</c:v>
                </c:pt>
                <c:pt idx="330">
                  <c:v>5.4825549999999996</c:v>
                </c:pt>
                <c:pt idx="331">
                  <c:v>6.3517475000000001</c:v>
                </c:pt>
                <c:pt idx="332">
                  <c:v>6.9870419999999998</c:v>
                </c:pt>
                <c:pt idx="333">
                  <c:v>7.3920273999999999</c:v>
                </c:pt>
                <c:pt idx="334">
                  <c:v>7.6450680000000002</c:v>
                </c:pt>
                <c:pt idx="335">
                  <c:v>7.8311105000000003</c:v>
                </c:pt>
                <c:pt idx="336">
                  <c:v>7.9651084000000001</c:v>
                </c:pt>
                <c:pt idx="337">
                  <c:v>8.0955169999999992</c:v>
                </c:pt>
                <c:pt idx="338">
                  <c:v>8.2055869999999995</c:v>
                </c:pt>
                <c:pt idx="339">
                  <c:v>8.2528459999999999</c:v>
                </c:pt>
                <c:pt idx="340">
                  <c:v>8.2576309999999999</c:v>
                </c:pt>
                <c:pt idx="341">
                  <c:v>8.2277199999999997</c:v>
                </c:pt>
                <c:pt idx="342">
                  <c:v>8.2558364999999991</c:v>
                </c:pt>
                <c:pt idx="343">
                  <c:v>8.2935230000000004</c:v>
                </c:pt>
                <c:pt idx="344">
                  <c:v>8.3844510000000003</c:v>
                </c:pt>
                <c:pt idx="345">
                  <c:v>8.4562349999999995</c:v>
                </c:pt>
                <c:pt idx="346">
                  <c:v>8.4795660000000002</c:v>
                </c:pt>
                <c:pt idx="347">
                  <c:v>8.4741809999999997</c:v>
                </c:pt>
                <c:pt idx="348">
                  <c:v>8.3826560000000008</c:v>
                </c:pt>
                <c:pt idx="349">
                  <c:v>8.2283190000000008</c:v>
                </c:pt>
                <c:pt idx="350">
                  <c:v>8.0350979999999996</c:v>
                </c:pt>
                <c:pt idx="351">
                  <c:v>7.7946195999999999</c:v>
                </c:pt>
                <c:pt idx="352">
                  <c:v>7.5308109999999999</c:v>
                </c:pt>
                <c:pt idx="353">
                  <c:v>7.2287172999999996</c:v>
                </c:pt>
                <c:pt idx="354">
                  <c:v>6.9020967000000004</c:v>
                </c:pt>
                <c:pt idx="355">
                  <c:v>6.5808606000000003</c:v>
                </c:pt>
                <c:pt idx="356">
                  <c:v>6.4169520000000002</c:v>
                </c:pt>
                <c:pt idx="357">
                  <c:v>6.1860447000000001</c:v>
                </c:pt>
                <c:pt idx="358">
                  <c:v>5.7349977000000001</c:v>
                </c:pt>
                <c:pt idx="359">
                  <c:v>5.346762</c:v>
                </c:pt>
                <c:pt idx="360">
                  <c:v>4.9633120000000002</c:v>
                </c:pt>
                <c:pt idx="361">
                  <c:v>4.5888356999999997</c:v>
                </c:pt>
                <c:pt idx="362">
                  <c:v>4.2382869999999997</c:v>
                </c:pt>
                <c:pt idx="363">
                  <c:v>3.9266220000000001</c:v>
                </c:pt>
                <c:pt idx="364">
                  <c:v>3.6526437</c:v>
                </c:pt>
                <c:pt idx="365">
                  <c:v>3.3834512000000001</c:v>
                </c:pt>
                <c:pt idx="366">
                  <c:v>3.1710881999999998</c:v>
                </c:pt>
                <c:pt idx="367">
                  <c:v>3.0412775999999999</c:v>
                </c:pt>
                <c:pt idx="368">
                  <c:v>2.9778677999999998</c:v>
                </c:pt>
                <c:pt idx="369">
                  <c:v>2.9012975999999999</c:v>
                </c:pt>
                <c:pt idx="370">
                  <c:v>2.8193432999999999</c:v>
                </c:pt>
                <c:pt idx="371">
                  <c:v>2.7332017</c:v>
                </c:pt>
                <c:pt idx="372">
                  <c:v>2.5986053999999998</c:v>
                </c:pt>
                <c:pt idx="373">
                  <c:v>2.4933212</c:v>
                </c:pt>
                <c:pt idx="374">
                  <c:v>2.3922246</c:v>
                </c:pt>
                <c:pt idx="375">
                  <c:v>2.3300111000000001</c:v>
                </c:pt>
                <c:pt idx="376">
                  <c:v>2.2773690000000002</c:v>
                </c:pt>
                <c:pt idx="377">
                  <c:v>2.2917258999999999</c:v>
                </c:pt>
                <c:pt idx="378">
                  <c:v>2.3306092999999999</c:v>
                </c:pt>
                <c:pt idx="379">
                  <c:v>2.3694924999999998</c:v>
                </c:pt>
                <c:pt idx="380">
                  <c:v>2.4376880000000001</c:v>
                </c:pt>
                <c:pt idx="381">
                  <c:v>2.4717858000000001</c:v>
                </c:pt>
                <c:pt idx="382">
                  <c:v>2.4670002000000002</c:v>
                </c:pt>
                <c:pt idx="383">
                  <c:v>2.4670002000000002</c:v>
                </c:pt>
                <c:pt idx="384">
                  <c:v>2.4622145</c:v>
                </c:pt>
                <c:pt idx="385">
                  <c:v>2.4041885999999999</c:v>
                </c:pt>
                <c:pt idx="386">
                  <c:v>2.3467606999999999</c:v>
                </c:pt>
                <c:pt idx="387">
                  <c:v>2.2600210000000001</c:v>
                </c:pt>
                <c:pt idx="388">
                  <c:v>2.2115662</c:v>
                </c:pt>
                <c:pt idx="389">
                  <c:v>2.1541386</c:v>
                </c:pt>
                <c:pt idx="390">
                  <c:v>2.0769700000000002</c:v>
                </c:pt>
                <c:pt idx="391">
                  <c:v>2.0380867</c:v>
                </c:pt>
                <c:pt idx="392">
                  <c:v>2.0374884999999998</c:v>
                </c:pt>
                <c:pt idx="393">
                  <c:v>2.0943179999999999</c:v>
                </c:pt>
                <c:pt idx="394">
                  <c:v>2.1655044999999999</c:v>
                </c:pt>
                <c:pt idx="395">
                  <c:v>2.2606191999999998</c:v>
                </c:pt>
                <c:pt idx="396">
                  <c:v>2.341377</c:v>
                </c:pt>
                <c:pt idx="397">
                  <c:v>2.4173490000000002</c:v>
                </c:pt>
                <c:pt idx="398">
                  <c:v>2.541776</c:v>
                </c:pt>
                <c:pt idx="399">
                  <c:v>2.6327029999999998</c:v>
                </c:pt>
                <c:pt idx="400">
                  <c:v>2.7708886000000001</c:v>
                </c:pt>
                <c:pt idx="401">
                  <c:v>2.9240293999999998</c:v>
                </c:pt>
                <c:pt idx="402">
                  <c:v>3.0628129999999998</c:v>
                </c:pt>
                <c:pt idx="403">
                  <c:v>3.1387851000000002</c:v>
                </c:pt>
                <c:pt idx="404">
                  <c:v>3.2344979999999999</c:v>
                </c:pt>
                <c:pt idx="405">
                  <c:v>3.2721847999999998</c:v>
                </c:pt>
                <c:pt idx="406">
                  <c:v>3.2817561999999998</c:v>
                </c:pt>
                <c:pt idx="407">
                  <c:v>3.2763724000000001</c:v>
                </c:pt>
                <c:pt idx="408">
                  <c:v>3.2279176999999999</c:v>
                </c:pt>
                <c:pt idx="409">
                  <c:v>3.1800613000000002</c:v>
                </c:pt>
                <c:pt idx="410">
                  <c:v>3.0837501999999999</c:v>
                </c:pt>
                <c:pt idx="411">
                  <c:v>3.0077782000000002</c:v>
                </c:pt>
                <c:pt idx="412">
                  <c:v>2.9288150000000002</c:v>
                </c:pt>
                <c:pt idx="413">
                  <c:v>2.8707889999999998</c:v>
                </c:pt>
                <c:pt idx="414">
                  <c:v>2.8175488</c:v>
                </c:pt>
                <c:pt idx="415">
                  <c:v>2.74038</c:v>
                </c:pt>
                <c:pt idx="416">
                  <c:v>2.6578279</c:v>
                </c:pt>
                <c:pt idx="417">
                  <c:v>2.6004</c:v>
                </c:pt>
                <c:pt idx="418">
                  <c:v>2.6249262999999998</c:v>
                </c:pt>
                <c:pt idx="419">
                  <c:v>2.6338995000000001</c:v>
                </c:pt>
                <c:pt idx="420">
                  <c:v>2.5812572999999999</c:v>
                </c:pt>
                <c:pt idx="421">
                  <c:v>2.5872394999999999</c:v>
                </c:pt>
                <c:pt idx="422">
                  <c:v>2.5824536999999999</c:v>
                </c:pt>
                <c:pt idx="423">
                  <c:v>2.5818555000000001</c:v>
                </c:pt>
                <c:pt idx="424">
                  <c:v>2.5866413000000001</c:v>
                </c:pt>
                <c:pt idx="425">
                  <c:v>2.6111677000000002</c:v>
                </c:pt>
                <c:pt idx="426">
                  <c:v>2.5459632999999999</c:v>
                </c:pt>
                <c:pt idx="427">
                  <c:v>2.4526431999999998</c:v>
                </c:pt>
                <c:pt idx="428">
                  <c:v>2.4484558000000001</c:v>
                </c:pt>
                <c:pt idx="429">
                  <c:v>2.5286152</c:v>
                </c:pt>
                <c:pt idx="430">
                  <c:v>2.466402</c:v>
                </c:pt>
                <c:pt idx="431">
                  <c:v>2.393421</c:v>
                </c:pt>
                <c:pt idx="432">
                  <c:v>2.3886352</c:v>
                </c:pt>
                <c:pt idx="433">
                  <c:v>2.3599212000000001</c:v>
                </c:pt>
                <c:pt idx="434">
                  <c:v>2.3012972</c:v>
                </c:pt>
                <c:pt idx="435">
                  <c:v>2.169692</c:v>
                </c:pt>
                <c:pt idx="436">
                  <c:v>2.0057836</c:v>
                </c:pt>
                <c:pt idx="437">
                  <c:v>1.8376877</c:v>
                </c:pt>
                <c:pt idx="438">
                  <c:v>1.7222341000000001</c:v>
                </c:pt>
                <c:pt idx="439">
                  <c:v>1.6109678999999999</c:v>
                </c:pt>
                <c:pt idx="440">
                  <c:v>1.5577276</c:v>
                </c:pt>
                <c:pt idx="441">
                  <c:v>1.4937195999999999</c:v>
                </c:pt>
                <c:pt idx="442">
                  <c:v>1.4596218000000001</c:v>
                </c:pt>
                <c:pt idx="443">
                  <c:v>1.4015957999999999</c:v>
                </c:pt>
                <c:pt idx="444">
                  <c:v>1.3627125</c:v>
                </c:pt>
                <c:pt idx="445">
                  <c:v>1.3238292</c:v>
                </c:pt>
                <c:pt idx="446">
                  <c:v>1.3088740000000001</c:v>
                </c:pt>
                <c:pt idx="447">
                  <c:v>1.3232309</c:v>
                </c:pt>
                <c:pt idx="448">
                  <c:v>1.3758729999999999</c:v>
                </c:pt>
                <c:pt idx="449">
                  <c:v>1.4195420999999999</c:v>
                </c:pt>
                <c:pt idx="450">
                  <c:v>1.4769696999999999</c:v>
                </c:pt>
                <c:pt idx="451">
                  <c:v>1.5248263</c:v>
                </c:pt>
                <c:pt idx="452">
                  <c:v>1.5391831</c:v>
                </c:pt>
                <c:pt idx="453">
                  <c:v>1.5828521</c:v>
                </c:pt>
                <c:pt idx="454">
                  <c:v>1.6073786000000001</c:v>
                </c:pt>
                <c:pt idx="455">
                  <c:v>1.6606189</c:v>
                </c:pt>
                <c:pt idx="456">
                  <c:v>1.6797614999999999</c:v>
                </c:pt>
                <c:pt idx="457">
                  <c:v>1.7336</c:v>
                </c:pt>
                <c:pt idx="458">
                  <c:v>1.8400806000000001</c:v>
                </c:pt>
                <c:pt idx="459">
                  <c:v>2.0189439999999998</c:v>
                </c:pt>
                <c:pt idx="460">
                  <c:v>2.2085751999999998</c:v>
                </c:pt>
                <c:pt idx="461">
                  <c:v>2.3982065000000001</c:v>
                </c:pt>
                <c:pt idx="462">
                  <c:v>2.6069803</c:v>
                </c:pt>
                <c:pt idx="463">
                  <c:v>2.8384860000000001</c:v>
                </c:pt>
                <c:pt idx="464">
                  <c:v>3.1274191999999998</c:v>
                </c:pt>
                <c:pt idx="465">
                  <c:v>3.4109688</c:v>
                </c:pt>
                <c:pt idx="466">
                  <c:v>3.6951163</c:v>
                </c:pt>
                <c:pt idx="467">
                  <c:v>4.0073794999999999</c:v>
                </c:pt>
                <c:pt idx="468">
                  <c:v>4.281358</c:v>
                </c:pt>
                <c:pt idx="469">
                  <c:v>4.5559343999999999</c:v>
                </c:pt>
                <c:pt idx="470">
                  <c:v>4.7964130000000003</c:v>
                </c:pt>
                <c:pt idx="471">
                  <c:v>4.9986066999999998</c:v>
                </c:pt>
                <c:pt idx="472">
                  <c:v>5.1236315000000001</c:v>
                </c:pt>
                <c:pt idx="473">
                  <c:v>5.2145586000000002</c:v>
                </c:pt>
                <c:pt idx="474">
                  <c:v>5.2576293999999999</c:v>
                </c:pt>
                <c:pt idx="475">
                  <c:v>5.2576293999999999</c:v>
                </c:pt>
                <c:pt idx="476">
                  <c:v>5.1756754000000003</c:v>
                </c:pt>
                <c:pt idx="477">
                  <c:v>5.0799623</c:v>
                </c:pt>
                <c:pt idx="478">
                  <c:v>4.9645089999999996</c:v>
                </c:pt>
                <c:pt idx="479">
                  <c:v>4.8634120000000003</c:v>
                </c:pt>
                <c:pt idx="480">
                  <c:v>4.7042894000000004</c:v>
                </c:pt>
                <c:pt idx="481">
                  <c:v>4.5499520000000002</c:v>
                </c:pt>
                <c:pt idx="482">
                  <c:v>4.3872403999999996</c:v>
                </c:pt>
                <c:pt idx="483">
                  <c:v>4.1862430000000002</c:v>
                </c:pt>
                <c:pt idx="484">
                  <c:v>3.999603</c:v>
                </c:pt>
                <c:pt idx="485">
                  <c:v>3.851248</c:v>
                </c:pt>
                <c:pt idx="486">
                  <c:v>3.7322052000000001</c:v>
                </c:pt>
                <c:pt idx="487">
                  <c:v>3.6131622999999999</c:v>
                </c:pt>
                <c:pt idx="488">
                  <c:v>3.5330026000000001</c:v>
                </c:pt>
                <c:pt idx="489">
                  <c:v>3.414558</c:v>
                </c:pt>
                <c:pt idx="490">
                  <c:v>3.2297121999999998</c:v>
                </c:pt>
                <c:pt idx="491">
                  <c:v>3.0059833999999999</c:v>
                </c:pt>
                <c:pt idx="492">
                  <c:v>2.7481567999999998</c:v>
                </c:pt>
                <c:pt idx="493">
                  <c:v>2.4759731</c:v>
                </c:pt>
                <c:pt idx="494">
                  <c:v>2.2743777999999999</c:v>
                </c:pt>
                <c:pt idx="495">
                  <c:v>2.0877378000000002</c:v>
                </c:pt>
                <c:pt idx="496">
                  <c:v>1.8873389</c:v>
                </c:pt>
                <c:pt idx="497">
                  <c:v>1.7491534</c:v>
                </c:pt>
                <c:pt idx="498">
                  <c:v>1.6486548000000001</c:v>
                </c:pt>
                <c:pt idx="499">
                  <c:v>1.544567</c:v>
                </c:pt>
                <c:pt idx="500">
                  <c:v>1.5158532</c:v>
                </c:pt>
                <c:pt idx="501">
                  <c:v>1.5296118000000001</c:v>
                </c:pt>
                <c:pt idx="502">
                  <c:v>1.6067804000000001</c:v>
                </c:pt>
                <c:pt idx="503">
                  <c:v>1.7790636</c:v>
                </c:pt>
                <c:pt idx="504">
                  <c:v>2.0189439999999998</c:v>
                </c:pt>
                <c:pt idx="505">
                  <c:v>2.3258234999999998</c:v>
                </c:pt>
                <c:pt idx="506">
                  <c:v>2.7056841999999999</c:v>
                </c:pt>
                <c:pt idx="507">
                  <c:v>3.14716</c:v>
                </c:pt>
                <c:pt idx="508">
                  <c:v>3.6221352000000002</c:v>
                </c:pt>
                <c:pt idx="509">
                  <c:v>4.0534414999999999</c:v>
                </c:pt>
                <c:pt idx="510">
                  <c:v>4.4937209999999999</c:v>
                </c:pt>
                <c:pt idx="511">
                  <c:v>4.9776692000000002</c:v>
                </c:pt>
                <c:pt idx="512">
                  <c:v>5.4711889999999999</c:v>
                </c:pt>
                <c:pt idx="513">
                  <c:v>6.0125650000000004</c:v>
                </c:pt>
                <c:pt idx="514">
                  <c:v>6.5730839999999997</c:v>
                </c:pt>
                <c:pt idx="515">
                  <c:v>7.1054870000000001</c:v>
                </c:pt>
                <c:pt idx="516">
                  <c:v>7.6133632999999996</c:v>
                </c:pt>
                <c:pt idx="517">
                  <c:v>8.0979100000000006</c:v>
                </c:pt>
                <c:pt idx="518">
                  <c:v>8.4861459999999997</c:v>
                </c:pt>
                <c:pt idx="519">
                  <c:v>8.8319080000000003</c:v>
                </c:pt>
                <c:pt idx="520">
                  <c:v>9.038888</c:v>
                </c:pt>
                <c:pt idx="521">
                  <c:v>9.0939230000000002</c:v>
                </c:pt>
                <c:pt idx="522">
                  <c:v>9.0771719999999991</c:v>
                </c:pt>
                <c:pt idx="523">
                  <c:v>8.9210414999999994</c:v>
                </c:pt>
                <c:pt idx="524">
                  <c:v>8.7690959999999993</c:v>
                </c:pt>
                <c:pt idx="525">
                  <c:v>8.583653</c:v>
                </c:pt>
                <c:pt idx="526">
                  <c:v>8.3551389999999994</c:v>
                </c:pt>
                <c:pt idx="527">
                  <c:v>8.0979100000000006</c:v>
                </c:pt>
                <c:pt idx="528">
                  <c:v>7.8490561999999997</c:v>
                </c:pt>
                <c:pt idx="529">
                  <c:v>7.6295149999999996</c:v>
                </c:pt>
                <c:pt idx="530">
                  <c:v>7.4626155000000001</c:v>
                </c:pt>
                <c:pt idx="531">
                  <c:v>7.2717879999999999</c:v>
                </c:pt>
                <c:pt idx="532">
                  <c:v>7.1144600000000002</c:v>
                </c:pt>
                <c:pt idx="533">
                  <c:v>6.942177</c:v>
                </c:pt>
                <c:pt idx="534">
                  <c:v>6.8315086000000003</c:v>
                </c:pt>
                <c:pt idx="535">
                  <c:v>6.7495545999999997</c:v>
                </c:pt>
                <c:pt idx="536">
                  <c:v>6.6723860000000004</c:v>
                </c:pt>
                <c:pt idx="537">
                  <c:v>6.6813589999999996</c:v>
                </c:pt>
                <c:pt idx="538">
                  <c:v>6.5234326999999999</c:v>
                </c:pt>
                <c:pt idx="539">
                  <c:v>6.4372910000000001</c:v>
                </c:pt>
                <c:pt idx="540">
                  <c:v>6.3798633000000002</c:v>
                </c:pt>
                <c:pt idx="541">
                  <c:v>6.4175506000000002</c:v>
                </c:pt>
                <c:pt idx="542">
                  <c:v>6.5084777000000003</c:v>
                </c:pt>
                <c:pt idx="543">
                  <c:v>6.6424756</c:v>
                </c:pt>
                <c:pt idx="544">
                  <c:v>6.8668027</c:v>
                </c:pt>
                <c:pt idx="545">
                  <c:v>7.1976104000000003</c:v>
                </c:pt>
                <c:pt idx="546">
                  <c:v>7.5613194000000004</c:v>
                </c:pt>
                <c:pt idx="547">
                  <c:v>7.9734829999999999</c:v>
                </c:pt>
                <c:pt idx="548">
                  <c:v>8.4006019999999992</c:v>
                </c:pt>
                <c:pt idx="549">
                  <c:v>8.7894349999999992</c:v>
                </c:pt>
                <c:pt idx="550">
                  <c:v>9.0670029999999997</c:v>
                </c:pt>
                <c:pt idx="551">
                  <c:v>9.3780699999999992</c:v>
                </c:pt>
                <c:pt idx="552">
                  <c:v>9.636495</c:v>
                </c:pt>
                <c:pt idx="553">
                  <c:v>9.866206</c:v>
                </c:pt>
                <c:pt idx="554">
                  <c:v>9.8901339999999998</c:v>
                </c:pt>
                <c:pt idx="555">
                  <c:v>9.8715899999999994</c:v>
                </c:pt>
                <c:pt idx="556">
                  <c:v>9.6801639999999995</c:v>
                </c:pt>
                <c:pt idx="557">
                  <c:v>9.507282</c:v>
                </c:pt>
                <c:pt idx="558">
                  <c:v>9.3774719999999991</c:v>
                </c:pt>
                <c:pt idx="559">
                  <c:v>9.3140619999999998</c:v>
                </c:pt>
                <c:pt idx="560">
                  <c:v>9.2315100000000001</c:v>
                </c:pt>
                <c:pt idx="561">
                  <c:v>9.139386</c:v>
                </c:pt>
                <c:pt idx="562">
                  <c:v>9.0191470000000002</c:v>
                </c:pt>
                <c:pt idx="563">
                  <c:v>8.9994060000000005</c:v>
                </c:pt>
                <c:pt idx="564">
                  <c:v>8.9467639999999999</c:v>
                </c:pt>
                <c:pt idx="565">
                  <c:v>8.8456670000000006</c:v>
                </c:pt>
                <c:pt idx="566">
                  <c:v>8.7499540000000007</c:v>
                </c:pt>
                <c:pt idx="567">
                  <c:v>8.7062849999999994</c:v>
                </c:pt>
                <c:pt idx="568">
                  <c:v>8.6865439999999996</c:v>
                </c:pt>
                <c:pt idx="569">
                  <c:v>8.5812609999999996</c:v>
                </c:pt>
                <c:pt idx="570">
                  <c:v>8.4993060000000007</c:v>
                </c:pt>
                <c:pt idx="571">
                  <c:v>8.3078800000000008</c:v>
                </c:pt>
                <c:pt idx="572">
                  <c:v>8.1296149999999994</c:v>
                </c:pt>
                <c:pt idx="573">
                  <c:v>8.2672019999999993</c:v>
                </c:pt>
                <c:pt idx="574">
                  <c:v>8.1655069999999998</c:v>
                </c:pt>
                <c:pt idx="575">
                  <c:v>7.9669030000000003</c:v>
                </c:pt>
                <c:pt idx="576">
                  <c:v>7.7934229999999998</c:v>
                </c:pt>
                <c:pt idx="577">
                  <c:v>8.0033930000000009</c:v>
                </c:pt>
                <c:pt idx="578">
                  <c:v>8.1840515000000007</c:v>
                </c:pt>
                <c:pt idx="579">
                  <c:v>7.5320077000000003</c:v>
                </c:pt>
                <c:pt idx="580">
                  <c:v>8.0997050000000002</c:v>
                </c:pt>
                <c:pt idx="581">
                  <c:v>8.3784685000000003</c:v>
                </c:pt>
                <c:pt idx="582">
                  <c:v>8.5328049999999998</c:v>
                </c:pt>
                <c:pt idx="583">
                  <c:v>8.6446699999999996</c:v>
                </c:pt>
                <c:pt idx="584">
                  <c:v>8.8486589999999996</c:v>
                </c:pt>
                <c:pt idx="585">
                  <c:v>9.0095759999999991</c:v>
                </c:pt>
                <c:pt idx="586">
                  <c:v>8.9700939999999996</c:v>
                </c:pt>
                <c:pt idx="587">
                  <c:v>8.8642109999999992</c:v>
                </c:pt>
                <c:pt idx="588">
                  <c:v>8.8307120000000001</c:v>
                </c:pt>
                <c:pt idx="589">
                  <c:v>8.8701934999999992</c:v>
                </c:pt>
                <c:pt idx="590">
                  <c:v>8.909675</c:v>
                </c:pt>
                <c:pt idx="591">
                  <c:v>8.9156569999999995</c:v>
                </c:pt>
                <c:pt idx="592">
                  <c:v>8.9024959999999993</c:v>
                </c:pt>
                <c:pt idx="593">
                  <c:v>8.8701934999999992</c:v>
                </c:pt>
                <c:pt idx="594">
                  <c:v>8.8749789999999997</c:v>
                </c:pt>
                <c:pt idx="595">
                  <c:v>8.8707910000000005</c:v>
                </c:pt>
                <c:pt idx="596">
                  <c:v>8.8803629999999991</c:v>
                </c:pt>
                <c:pt idx="597">
                  <c:v>8.9330049999999996</c:v>
                </c:pt>
                <c:pt idx="598">
                  <c:v>8.9563349999999993</c:v>
                </c:pt>
                <c:pt idx="599">
                  <c:v>9.0041910000000005</c:v>
                </c:pt>
                <c:pt idx="600">
                  <c:v>8.9994060000000005</c:v>
                </c:pt>
                <c:pt idx="601">
                  <c:v>8.9754780000000007</c:v>
                </c:pt>
                <c:pt idx="602">
                  <c:v>8.9036930000000005</c:v>
                </c:pt>
                <c:pt idx="603">
                  <c:v>8.8031939999999995</c:v>
                </c:pt>
                <c:pt idx="604">
                  <c:v>8.6356970000000004</c:v>
                </c:pt>
                <c:pt idx="605">
                  <c:v>8.4681999999999995</c:v>
                </c:pt>
                <c:pt idx="606">
                  <c:v>8.295318</c:v>
                </c:pt>
                <c:pt idx="607">
                  <c:v>8.1326059999999991</c:v>
                </c:pt>
                <c:pt idx="608">
                  <c:v>7.9357962999999998</c:v>
                </c:pt>
                <c:pt idx="609">
                  <c:v>7.6911300000000002</c:v>
                </c:pt>
                <c:pt idx="610">
                  <c:v>7.1736820000000003</c:v>
                </c:pt>
                <c:pt idx="611">
                  <c:v>7.1018977000000003</c:v>
                </c:pt>
                <c:pt idx="612">
                  <c:v>6.9529443000000004</c:v>
                </c:pt>
                <c:pt idx="613">
                  <c:v>6.7848487000000004</c:v>
                </c:pt>
                <c:pt idx="614">
                  <c:v>6.6023959999999997</c:v>
                </c:pt>
                <c:pt idx="615">
                  <c:v>6.4205413</c:v>
                </c:pt>
                <c:pt idx="616">
                  <c:v>6.2524457</c:v>
                </c:pt>
                <c:pt idx="617">
                  <c:v>6.0317080000000001</c:v>
                </c:pt>
                <c:pt idx="618">
                  <c:v>5.8636116999999999</c:v>
                </c:pt>
                <c:pt idx="619">
                  <c:v>5.7050869999999998</c:v>
                </c:pt>
                <c:pt idx="620">
                  <c:v>5.5902320000000003</c:v>
                </c:pt>
                <c:pt idx="621">
                  <c:v>5.5088759999999999</c:v>
                </c:pt>
                <c:pt idx="622">
                  <c:v>5.4364929999999996</c:v>
                </c:pt>
                <c:pt idx="623">
                  <c:v>5.2785669999999998</c:v>
                </c:pt>
                <c:pt idx="624">
                  <c:v>5.0823555000000002</c:v>
                </c:pt>
                <c:pt idx="625">
                  <c:v>4.9196434</c:v>
                </c:pt>
                <c:pt idx="626">
                  <c:v>4.8143589999999996</c:v>
                </c:pt>
                <c:pt idx="627">
                  <c:v>4.7718863000000002</c:v>
                </c:pt>
                <c:pt idx="628">
                  <c:v>4.7246284000000003</c:v>
                </c:pt>
                <c:pt idx="629">
                  <c:v>4.7545384999999998</c:v>
                </c:pt>
                <c:pt idx="630">
                  <c:v>4.7605205000000002</c:v>
                </c:pt>
                <c:pt idx="631">
                  <c:v>4.8430730000000004</c:v>
                </c:pt>
                <c:pt idx="632">
                  <c:v>4.9441699999999997</c:v>
                </c:pt>
                <c:pt idx="633">
                  <c:v>5.1080779999999999</c:v>
                </c:pt>
                <c:pt idx="634">
                  <c:v>5.2947183000000004</c:v>
                </c:pt>
                <c:pt idx="635">
                  <c:v>5.4819564999999999</c:v>
                </c:pt>
                <c:pt idx="636">
                  <c:v>5.6979090000000001</c:v>
                </c:pt>
                <c:pt idx="637">
                  <c:v>5.9090756999999998</c:v>
                </c:pt>
                <c:pt idx="638">
                  <c:v>6.1196437000000001</c:v>
                </c:pt>
                <c:pt idx="639">
                  <c:v>6.3643102999999996</c:v>
                </c:pt>
                <c:pt idx="640">
                  <c:v>6.5898336999999998</c:v>
                </c:pt>
                <c:pt idx="641">
                  <c:v>6.8099731999999999</c:v>
                </c:pt>
                <c:pt idx="642">
                  <c:v>7.0265236</c:v>
                </c:pt>
                <c:pt idx="643">
                  <c:v>7.2137623</c:v>
                </c:pt>
                <c:pt idx="644">
                  <c:v>7.3824560000000004</c:v>
                </c:pt>
                <c:pt idx="645">
                  <c:v>7.4931239999999999</c:v>
                </c:pt>
                <c:pt idx="646">
                  <c:v>7.5750785</c:v>
                </c:pt>
                <c:pt idx="647">
                  <c:v>7.6474609999999998</c:v>
                </c:pt>
                <c:pt idx="648">
                  <c:v>7.681559</c:v>
                </c:pt>
                <c:pt idx="649">
                  <c:v>7.7156567999999996</c:v>
                </c:pt>
                <c:pt idx="650">
                  <c:v>7.7449690000000002</c:v>
                </c:pt>
                <c:pt idx="651">
                  <c:v>7.7551383999999999</c:v>
                </c:pt>
                <c:pt idx="652">
                  <c:v>7.7700934000000004</c:v>
                </c:pt>
                <c:pt idx="653">
                  <c:v>7.7844499999999996</c:v>
                </c:pt>
                <c:pt idx="654">
                  <c:v>7.7796645</c:v>
                </c:pt>
                <c:pt idx="655">
                  <c:v>7.7365937000000002</c:v>
                </c:pt>
                <c:pt idx="656">
                  <c:v>7.6450680000000002</c:v>
                </c:pt>
                <c:pt idx="657">
                  <c:v>7.539784</c:v>
                </c:pt>
                <c:pt idx="658">
                  <c:v>7.3962149999999998</c:v>
                </c:pt>
                <c:pt idx="659">
                  <c:v>7.2520470000000001</c:v>
                </c:pt>
                <c:pt idx="660">
                  <c:v>7.1084779999999999</c:v>
                </c:pt>
                <c:pt idx="661">
                  <c:v>6.9164539999999999</c:v>
                </c:pt>
                <c:pt idx="662">
                  <c:v>6.7579292999999998</c:v>
                </c:pt>
                <c:pt idx="663">
                  <c:v>6.5904316999999999</c:v>
                </c:pt>
                <c:pt idx="664">
                  <c:v>6.3984079999999999</c:v>
                </c:pt>
                <c:pt idx="665">
                  <c:v>6.2542400000000002</c:v>
                </c:pt>
                <c:pt idx="666">
                  <c:v>6.110671</c:v>
                </c:pt>
                <c:pt idx="667">
                  <c:v>6.0532430000000002</c:v>
                </c:pt>
                <c:pt idx="668">
                  <c:v>6.0047883999999998</c:v>
                </c:pt>
                <c:pt idx="669">
                  <c:v>6.014958</c:v>
                </c:pt>
                <c:pt idx="670">
                  <c:v>6.0819570000000001</c:v>
                </c:pt>
                <c:pt idx="671">
                  <c:v>6.2111691999999996</c:v>
                </c:pt>
                <c:pt idx="672">
                  <c:v>6.3984079999999999</c:v>
                </c:pt>
                <c:pt idx="673">
                  <c:v>6.6137620000000004</c:v>
                </c:pt>
                <c:pt idx="674">
                  <c:v>6.8386870000000002</c:v>
                </c:pt>
                <c:pt idx="675">
                  <c:v>7.0504518000000003</c:v>
                </c:pt>
                <c:pt idx="676">
                  <c:v>7.2849482999999999</c:v>
                </c:pt>
                <c:pt idx="677">
                  <c:v>7.5290165</c:v>
                </c:pt>
                <c:pt idx="678">
                  <c:v>7.7347994</c:v>
                </c:pt>
                <c:pt idx="679">
                  <c:v>7.9262249999999996</c:v>
                </c:pt>
                <c:pt idx="680">
                  <c:v>8.0895349999999997</c:v>
                </c:pt>
                <c:pt idx="681">
                  <c:v>8.2666039999999992</c:v>
                </c:pt>
                <c:pt idx="682">
                  <c:v>8.429316</c:v>
                </c:pt>
                <c:pt idx="683">
                  <c:v>8.5830549999999999</c:v>
                </c:pt>
                <c:pt idx="684">
                  <c:v>8.7122670000000006</c:v>
                </c:pt>
                <c:pt idx="685">
                  <c:v>8.813364</c:v>
                </c:pt>
                <c:pt idx="686">
                  <c:v>8.8803629999999991</c:v>
                </c:pt>
                <c:pt idx="687">
                  <c:v>8.9090769999999999</c:v>
                </c:pt>
                <c:pt idx="688">
                  <c:v>8.8857470000000003</c:v>
                </c:pt>
                <c:pt idx="689">
                  <c:v>8.8857470000000003</c:v>
                </c:pt>
                <c:pt idx="690">
                  <c:v>8.8618179999999995</c:v>
                </c:pt>
                <c:pt idx="691">
                  <c:v>8.8289174999999993</c:v>
                </c:pt>
                <c:pt idx="692">
                  <c:v>8.8151589999999995</c:v>
                </c:pt>
                <c:pt idx="693">
                  <c:v>8.8013999999999992</c:v>
                </c:pt>
                <c:pt idx="694">
                  <c:v>8.7780695000000009</c:v>
                </c:pt>
                <c:pt idx="695">
                  <c:v>8.7499540000000007</c:v>
                </c:pt>
                <c:pt idx="696">
                  <c:v>8.6883389999999991</c:v>
                </c:pt>
                <c:pt idx="697">
                  <c:v>8.6021979999999996</c:v>
                </c:pt>
                <c:pt idx="698">
                  <c:v>8.4783690000000007</c:v>
                </c:pt>
                <c:pt idx="699">
                  <c:v>8.3682990000000004</c:v>
                </c:pt>
                <c:pt idx="700">
                  <c:v>8.2097739999999995</c:v>
                </c:pt>
                <c:pt idx="701">
                  <c:v>8.0949190000000009</c:v>
                </c:pt>
                <c:pt idx="702">
                  <c:v>7.9842510000000004</c:v>
                </c:pt>
                <c:pt idx="703">
                  <c:v>7.9070825999999999</c:v>
                </c:pt>
                <c:pt idx="704">
                  <c:v>7.8448690000000001</c:v>
                </c:pt>
                <c:pt idx="705">
                  <c:v>7.8299139999999996</c:v>
                </c:pt>
                <c:pt idx="706">
                  <c:v>7.8293157000000004</c:v>
                </c:pt>
                <c:pt idx="707">
                  <c:v>7.8532440000000001</c:v>
                </c:pt>
                <c:pt idx="708">
                  <c:v>7.8670024999999999</c:v>
                </c:pt>
                <c:pt idx="709">
                  <c:v>7.886145</c:v>
                </c:pt>
                <c:pt idx="710">
                  <c:v>7.9334034999999998</c:v>
                </c:pt>
                <c:pt idx="711">
                  <c:v>7.9866440000000001</c:v>
                </c:pt>
                <c:pt idx="712">
                  <c:v>8.0494559999999993</c:v>
                </c:pt>
                <c:pt idx="713">
                  <c:v>8.1164539999999992</c:v>
                </c:pt>
                <c:pt idx="714">
                  <c:v>8.2073809999999998</c:v>
                </c:pt>
                <c:pt idx="715">
                  <c:v>8.3126660000000001</c:v>
                </c:pt>
                <c:pt idx="716">
                  <c:v>8.3796649999999993</c:v>
                </c:pt>
                <c:pt idx="717">
                  <c:v>8.4472620000000003</c:v>
                </c:pt>
                <c:pt idx="718">
                  <c:v>8.4957170000000009</c:v>
                </c:pt>
                <c:pt idx="719">
                  <c:v>8.5393860000000004</c:v>
                </c:pt>
                <c:pt idx="720">
                  <c:v>8.5345999999999993</c:v>
                </c:pt>
                <c:pt idx="721">
                  <c:v>8.6452679999999997</c:v>
                </c:pt>
                <c:pt idx="722">
                  <c:v>8.6362950000000005</c:v>
                </c:pt>
                <c:pt idx="723">
                  <c:v>8.4634129999999992</c:v>
                </c:pt>
                <c:pt idx="724">
                  <c:v>8.2618179999999999</c:v>
                </c:pt>
                <c:pt idx="725">
                  <c:v>8.1032930000000007</c:v>
                </c:pt>
                <c:pt idx="726">
                  <c:v>7.9680996000000004</c:v>
                </c:pt>
                <c:pt idx="727">
                  <c:v>7.8771719999999998</c:v>
                </c:pt>
                <c:pt idx="728">
                  <c:v>7.8341010000000004</c:v>
                </c:pt>
                <c:pt idx="729">
                  <c:v>7.8388869999999997</c:v>
                </c:pt>
                <c:pt idx="730">
                  <c:v>7.886145</c:v>
                </c:pt>
                <c:pt idx="731">
                  <c:v>7.9675010000000004</c:v>
                </c:pt>
                <c:pt idx="732">
                  <c:v>8.0829550000000001</c:v>
                </c:pt>
                <c:pt idx="733">
                  <c:v>8.2785679999999999</c:v>
                </c:pt>
                <c:pt idx="734">
                  <c:v>8.4364950000000007</c:v>
                </c:pt>
                <c:pt idx="735">
                  <c:v>8.5369930000000007</c:v>
                </c:pt>
                <c:pt idx="736">
                  <c:v>8.6428759999999993</c:v>
                </c:pt>
                <c:pt idx="737">
                  <c:v>8.7684979999999992</c:v>
                </c:pt>
                <c:pt idx="738">
                  <c:v>8.8845500000000008</c:v>
                </c:pt>
                <c:pt idx="739">
                  <c:v>9.0107719999999993</c:v>
                </c:pt>
                <c:pt idx="740">
                  <c:v>9.1507520000000007</c:v>
                </c:pt>
                <c:pt idx="741">
                  <c:v>9.2811599999999999</c:v>
                </c:pt>
                <c:pt idx="742">
                  <c:v>9.4582300000000004</c:v>
                </c:pt>
                <c:pt idx="743">
                  <c:v>9.5497549999999993</c:v>
                </c:pt>
                <c:pt idx="744">
                  <c:v>9.6646110000000007</c:v>
                </c:pt>
                <c:pt idx="745">
                  <c:v>9.7417789999999993</c:v>
                </c:pt>
                <c:pt idx="746">
                  <c:v>9.8524475000000002</c:v>
                </c:pt>
                <c:pt idx="747">
                  <c:v>9.92483</c:v>
                </c:pt>
                <c:pt idx="748">
                  <c:v>10.0163555</c:v>
                </c:pt>
                <c:pt idx="749">
                  <c:v>9.9834549999999993</c:v>
                </c:pt>
                <c:pt idx="750">
                  <c:v>9.9553384999999999</c:v>
                </c:pt>
                <c:pt idx="751">
                  <c:v>9.9661059999999999</c:v>
                </c:pt>
                <c:pt idx="752">
                  <c:v>9.9433749999999996</c:v>
                </c:pt>
                <c:pt idx="753">
                  <c:v>9.8482599999999998</c:v>
                </c:pt>
                <c:pt idx="754">
                  <c:v>9.7340020000000003</c:v>
                </c:pt>
                <c:pt idx="755">
                  <c:v>9.6538430000000002</c:v>
                </c:pt>
                <c:pt idx="756">
                  <c:v>9.5826569999999993</c:v>
                </c:pt>
                <c:pt idx="757">
                  <c:v>9.5395859999999999</c:v>
                </c:pt>
                <c:pt idx="758">
                  <c:v>9.5455675000000006</c:v>
                </c:pt>
                <c:pt idx="759">
                  <c:v>9.5748800000000003</c:v>
                </c:pt>
                <c:pt idx="760">
                  <c:v>9.5042919999999995</c:v>
                </c:pt>
                <c:pt idx="761">
                  <c:v>9.3708919999999996</c:v>
                </c:pt>
                <c:pt idx="762">
                  <c:v>9.2512500000000006</c:v>
                </c:pt>
                <c:pt idx="763">
                  <c:v>9.1172520000000006</c:v>
                </c:pt>
                <c:pt idx="764">
                  <c:v>8.9880399999999998</c:v>
                </c:pt>
                <c:pt idx="765">
                  <c:v>8.8827560000000005</c:v>
                </c:pt>
                <c:pt idx="766">
                  <c:v>8.6823569999999997</c:v>
                </c:pt>
                <c:pt idx="767">
                  <c:v>8.4568340000000006</c:v>
                </c:pt>
                <c:pt idx="768">
                  <c:v>8.1984080000000006</c:v>
                </c:pt>
                <c:pt idx="769">
                  <c:v>7.9627156000000001</c:v>
                </c:pt>
                <c:pt idx="770">
                  <c:v>7.7324060000000001</c:v>
                </c:pt>
                <c:pt idx="771">
                  <c:v>7.4877399999999996</c:v>
                </c:pt>
                <c:pt idx="772">
                  <c:v>7.2382884000000001</c:v>
                </c:pt>
                <c:pt idx="773">
                  <c:v>6.9888370000000002</c:v>
                </c:pt>
                <c:pt idx="774">
                  <c:v>6.7340010000000001</c:v>
                </c:pt>
                <c:pt idx="775">
                  <c:v>6.5270219999999997</c:v>
                </c:pt>
                <c:pt idx="776">
                  <c:v>6.4067825999999997</c:v>
                </c:pt>
                <c:pt idx="777">
                  <c:v>6.2865434000000002</c:v>
                </c:pt>
                <c:pt idx="778">
                  <c:v>6.2231335999999997</c:v>
                </c:pt>
                <c:pt idx="779">
                  <c:v>6.2129640000000004</c:v>
                </c:pt>
                <c:pt idx="780">
                  <c:v>6.2219369999999996</c:v>
                </c:pt>
                <c:pt idx="781">
                  <c:v>6.2398834000000001</c:v>
                </c:pt>
                <c:pt idx="782">
                  <c:v>6.3343996999999996</c:v>
                </c:pt>
                <c:pt idx="783">
                  <c:v>6.3583280000000002</c:v>
                </c:pt>
                <c:pt idx="784">
                  <c:v>6.3194447</c:v>
                </c:pt>
                <c:pt idx="785">
                  <c:v>6.3188459999999997</c:v>
                </c:pt>
                <c:pt idx="786">
                  <c:v>6.3661045999999999</c:v>
                </c:pt>
                <c:pt idx="787">
                  <c:v>6.4235325000000003</c:v>
                </c:pt>
                <c:pt idx="788">
                  <c:v>6.4905314000000001</c:v>
                </c:pt>
                <c:pt idx="789">
                  <c:v>6.5862439999999998</c:v>
                </c:pt>
                <c:pt idx="790">
                  <c:v>6.658029</c:v>
                </c:pt>
                <c:pt idx="791">
                  <c:v>6.7345990000000002</c:v>
                </c:pt>
                <c:pt idx="792">
                  <c:v>6.8255267000000002</c:v>
                </c:pt>
                <c:pt idx="793">
                  <c:v>6.9218380000000002</c:v>
                </c:pt>
                <c:pt idx="794">
                  <c:v>6.9607210000000004</c:v>
                </c:pt>
                <c:pt idx="795">
                  <c:v>6.9655066000000003</c:v>
                </c:pt>
                <c:pt idx="796">
                  <c:v>6.9373912999999998</c:v>
                </c:pt>
                <c:pt idx="797">
                  <c:v>6.8362939999999996</c:v>
                </c:pt>
                <c:pt idx="798">
                  <c:v>6.6885376000000001</c:v>
                </c:pt>
                <c:pt idx="799">
                  <c:v>6.5168524000000003</c:v>
                </c:pt>
                <c:pt idx="800">
                  <c:v>6.3158554999999996</c:v>
                </c:pt>
                <c:pt idx="801">
                  <c:v>6.1100725999999996</c:v>
                </c:pt>
                <c:pt idx="802">
                  <c:v>5.8755759999999997</c:v>
                </c:pt>
                <c:pt idx="803">
                  <c:v>5.6638109999999999</c:v>
                </c:pt>
                <c:pt idx="804">
                  <c:v>5.4526450000000004</c:v>
                </c:pt>
                <c:pt idx="805">
                  <c:v>5.2612189999999996</c:v>
                </c:pt>
                <c:pt idx="806">
                  <c:v>5.0596237000000004</c:v>
                </c:pt>
                <c:pt idx="807">
                  <c:v>4.8909297</c:v>
                </c:pt>
                <c:pt idx="808">
                  <c:v>4.7467620000000004</c:v>
                </c:pt>
                <c:pt idx="809">
                  <c:v>4.7072799999999999</c:v>
                </c:pt>
                <c:pt idx="810">
                  <c:v>4.7252264000000004</c:v>
                </c:pt>
                <c:pt idx="811">
                  <c:v>4.4087759999999996</c:v>
                </c:pt>
                <c:pt idx="812">
                  <c:v>4.1503509999999997</c:v>
                </c:pt>
                <c:pt idx="813">
                  <c:v>3.9870407999999999</c:v>
                </c:pt>
                <c:pt idx="814">
                  <c:v>3.8476588999999999</c:v>
                </c:pt>
                <c:pt idx="815">
                  <c:v>3.7746778000000001</c:v>
                </c:pt>
                <c:pt idx="816">
                  <c:v>3.7968112999999999</c:v>
                </c:pt>
                <c:pt idx="817">
                  <c:v>4.1054854000000001</c:v>
                </c:pt>
                <c:pt idx="818">
                  <c:v>4.4614177000000002</c:v>
                </c:pt>
                <c:pt idx="819">
                  <c:v>4.6456650000000002</c:v>
                </c:pt>
                <c:pt idx="820">
                  <c:v>4.5475592999999996</c:v>
                </c:pt>
                <c:pt idx="821">
                  <c:v>4.1479583</c:v>
                </c:pt>
                <c:pt idx="822">
                  <c:v>3.6532418999999998</c:v>
                </c:pt>
                <c:pt idx="823">
                  <c:v>3.2069804999999998</c:v>
                </c:pt>
                <c:pt idx="824">
                  <c:v>2.8241288999999998</c:v>
                </c:pt>
                <c:pt idx="825">
                  <c:v>2.4616163000000002</c:v>
                </c:pt>
                <c:pt idx="826">
                  <c:v>2.1798614999999999</c:v>
                </c:pt>
                <c:pt idx="827">
                  <c:v>1.9328023999999999</c:v>
                </c:pt>
                <c:pt idx="828">
                  <c:v>1.7611174999999999</c:v>
                </c:pt>
                <c:pt idx="829">
                  <c:v>1.6271194</c:v>
                </c:pt>
                <c:pt idx="830">
                  <c:v>1.5840486</c:v>
                </c:pt>
                <c:pt idx="831">
                  <c:v>1.5888343</c:v>
                </c:pt>
                <c:pt idx="832">
                  <c:v>1.6510476000000001</c:v>
                </c:pt>
                <c:pt idx="833">
                  <c:v>1.7419747999999999</c:v>
                </c:pt>
                <c:pt idx="834">
                  <c:v>1.8891335</c:v>
                </c:pt>
                <c:pt idx="835">
                  <c:v>2.0602201999999998</c:v>
                </c:pt>
                <c:pt idx="836">
                  <c:v>2.2265215</c:v>
                </c:pt>
                <c:pt idx="837">
                  <c:v>2.4311077999999999</c:v>
                </c:pt>
                <c:pt idx="838">
                  <c:v>2.6973093000000001</c:v>
                </c:pt>
                <c:pt idx="839">
                  <c:v>3.0167510000000002</c:v>
                </c:pt>
                <c:pt idx="840">
                  <c:v>3.3888349999999998</c:v>
                </c:pt>
                <c:pt idx="841">
                  <c:v>3.7519459999999998</c:v>
                </c:pt>
                <c:pt idx="842">
                  <c:v>4.1060840000000001</c:v>
                </c:pt>
                <c:pt idx="843">
                  <c:v>4.4033920000000002</c:v>
                </c:pt>
                <c:pt idx="844">
                  <c:v>4.6719860000000004</c:v>
                </c:pt>
                <c:pt idx="845">
                  <c:v>4.8502517000000003</c:v>
                </c:pt>
                <c:pt idx="846">
                  <c:v>4.903492</c:v>
                </c:pt>
                <c:pt idx="847">
                  <c:v>4.9334020000000001</c:v>
                </c:pt>
                <c:pt idx="848">
                  <c:v>4.9669020000000002</c:v>
                </c:pt>
                <c:pt idx="849">
                  <c:v>4.9477589999999996</c:v>
                </c:pt>
                <c:pt idx="850">
                  <c:v>4.9992045999999997</c:v>
                </c:pt>
                <c:pt idx="851">
                  <c:v>4.9322056999999999</c:v>
                </c:pt>
                <c:pt idx="852">
                  <c:v>4.8185469999999997</c:v>
                </c:pt>
                <c:pt idx="853">
                  <c:v>4.7377887000000003</c:v>
                </c:pt>
                <c:pt idx="854">
                  <c:v>4.666004</c:v>
                </c:pt>
                <c:pt idx="855">
                  <c:v>4.6043890000000003</c:v>
                </c:pt>
                <c:pt idx="856">
                  <c:v>4.4991050000000001</c:v>
                </c:pt>
                <c:pt idx="857">
                  <c:v>4.4219359999999996</c:v>
                </c:pt>
                <c:pt idx="858">
                  <c:v>4.3250270000000004</c:v>
                </c:pt>
                <c:pt idx="859">
                  <c:v>4.2233320000000001</c:v>
                </c:pt>
                <c:pt idx="860">
                  <c:v>4.1126636999999997</c:v>
                </c:pt>
                <c:pt idx="861">
                  <c:v>3.9876390000000002</c:v>
                </c:pt>
                <c:pt idx="862">
                  <c:v>3.8811583999999999</c:v>
                </c:pt>
                <c:pt idx="863">
                  <c:v>3.7178483</c:v>
                </c:pt>
                <c:pt idx="864">
                  <c:v>3.6071800000000001</c:v>
                </c:pt>
                <c:pt idx="865">
                  <c:v>3.414558</c:v>
                </c:pt>
                <c:pt idx="866">
                  <c:v>3.2512479999999999</c:v>
                </c:pt>
                <c:pt idx="867">
                  <c:v>3.0400813000000002</c:v>
                </c:pt>
                <c:pt idx="868">
                  <c:v>2.8337002</c:v>
                </c:pt>
                <c:pt idx="869">
                  <c:v>2.6518457</c:v>
                </c:pt>
                <c:pt idx="870">
                  <c:v>2.4687948</c:v>
                </c:pt>
                <c:pt idx="871">
                  <c:v>2.2905294999999999</c:v>
                </c:pt>
                <c:pt idx="872">
                  <c:v>2.1649063000000002</c:v>
                </c:pt>
                <c:pt idx="873">
                  <c:v>2.0584256999999999</c:v>
                </c:pt>
                <c:pt idx="874">
                  <c:v>2.0243280000000001</c:v>
                </c:pt>
                <c:pt idx="875">
                  <c:v>2.0045872</c:v>
                </c:pt>
                <c:pt idx="876">
                  <c:v>1.9848463999999999</c:v>
                </c:pt>
                <c:pt idx="877">
                  <c:v>1.9561325000000001</c:v>
                </c:pt>
                <c:pt idx="878">
                  <c:v>1.9561325000000001</c:v>
                </c:pt>
                <c:pt idx="879">
                  <c:v>1.9274186</c:v>
                </c:pt>
                <c:pt idx="880">
                  <c:v>1.8795621</c:v>
                </c:pt>
                <c:pt idx="881">
                  <c:v>1.855634</c:v>
                </c:pt>
                <c:pt idx="882">
                  <c:v>1.8454645000000001</c:v>
                </c:pt>
                <c:pt idx="883">
                  <c:v>1.8646071</c:v>
                </c:pt>
                <c:pt idx="884">
                  <c:v>1.9118652</c:v>
                </c:pt>
                <c:pt idx="885">
                  <c:v>1.9262222</c:v>
                </c:pt>
                <c:pt idx="886">
                  <c:v>1.9549361000000001</c:v>
                </c:pt>
                <c:pt idx="887">
                  <c:v>1.9884356000000001</c:v>
                </c:pt>
                <c:pt idx="888">
                  <c:v>1.9980069</c:v>
                </c:pt>
                <c:pt idx="889">
                  <c:v>2.0267208000000001</c:v>
                </c:pt>
                <c:pt idx="890">
                  <c:v>2.0650059999999999</c:v>
                </c:pt>
                <c:pt idx="891">
                  <c:v>2.1122641999999998</c:v>
                </c:pt>
                <c:pt idx="892">
                  <c:v>2.1792630000000002</c:v>
                </c:pt>
                <c:pt idx="893">
                  <c:v>2.2079770000000001</c:v>
                </c:pt>
                <c:pt idx="894">
                  <c:v>2.2325034000000001</c:v>
                </c:pt>
                <c:pt idx="895">
                  <c:v>2.2510477999999998</c:v>
                </c:pt>
                <c:pt idx="896">
                  <c:v>2.236691</c:v>
                </c:pt>
                <c:pt idx="897">
                  <c:v>2.1972094000000002</c:v>
                </c:pt>
                <c:pt idx="898">
                  <c:v>2.2115662</c:v>
                </c:pt>
                <c:pt idx="899">
                  <c:v>2.2354946</c:v>
                </c:pt>
                <c:pt idx="900">
                  <c:v>2.3778674999999998</c:v>
                </c:pt>
                <c:pt idx="901">
                  <c:v>2.5304099999999998</c:v>
                </c:pt>
                <c:pt idx="902">
                  <c:v>2.6225336000000001</c:v>
                </c:pt>
                <c:pt idx="903">
                  <c:v>2.5621149999999999</c:v>
                </c:pt>
                <c:pt idx="904">
                  <c:v>2.6392834000000001</c:v>
                </c:pt>
                <c:pt idx="905">
                  <c:v>2.7595227000000002</c:v>
                </c:pt>
                <c:pt idx="906">
                  <c:v>2.8504499999999999</c:v>
                </c:pt>
                <c:pt idx="907">
                  <c:v>2.8791636999999999</c:v>
                </c:pt>
                <c:pt idx="908">
                  <c:v>2.8935208000000001</c:v>
                </c:pt>
                <c:pt idx="909">
                  <c:v>2.8839494999999999</c:v>
                </c:pt>
                <c:pt idx="910">
                  <c:v>2.8366910999999999</c:v>
                </c:pt>
                <c:pt idx="911">
                  <c:v>2.7942184999999999</c:v>
                </c:pt>
                <c:pt idx="912">
                  <c:v>2.8271199999999999</c:v>
                </c:pt>
                <c:pt idx="913">
                  <c:v>2.8366910999999999</c:v>
                </c:pt>
                <c:pt idx="914">
                  <c:v>2.7930221999999998</c:v>
                </c:pt>
                <c:pt idx="915">
                  <c:v>2.7308086999999999</c:v>
                </c:pt>
                <c:pt idx="916">
                  <c:v>2.6685956000000002</c:v>
                </c:pt>
                <c:pt idx="917">
                  <c:v>2.5298118999999999</c:v>
                </c:pt>
                <c:pt idx="918">
                  <c:v>2.3802601999999999</c:v>
                </c:pt>
                <c:pt idx="919">
                  <c:v>2.2223340999999999</c:v>
                </c:pt>
                <c:pt idx="920">
                  <c:v>2.0644078000000001</c:v>
                </c:pt>
                <c:pt idx="921">
                  <c:v>1.9064814000000001</c:v>
                </c:pt>
                <c:pt idx="922">
                  <c:v>1.7581264000000001</c:v>
                </c:pt>
                <c:pt idx="923">
                  <c:v>1.5906289</c:v>
                </c:pt>
                <c:pt idx="924">
                  <c:v>1.4279169</c:v>
                </c:pt>
                <c:pt idx="925">
                  <c:v>1.2933207</c:v>
                </c:pt>
                <c:pt idx="926">
                  <c:v>1.125823</c:v>
                </c:pt>
                <c:pt idx="927">
                  <c:v>0.99661063999999999</c:v>
                </c:pt>
                <c:pt idx="928">
                  <c:v>0.89611209999999997</c:v>
                </c:pt>
                <c:pt idx="929">
                  <c:v>0.81954174999999996</c:v>
                </c:pt>
                <c:pt idx="930">
                  <c:v>0.73340017000000002</c:v>
                </c:pt>
                <c:pt idx="931">
                  <c:v>0.66161543</c:v>
                </c:pt>
                <c:pt idx="932">
                  <c:v>0.61435722999999998</c:v>
                </c:pt>
                <c:pt idx="933">
                  <c:v>0.57607204000000001</c:v>
                </c:pt>
                <c:pt idx="934">
                  <c:v>0.52342993000000004</c:v>
                </c:pt>
                <c:pt idx="935">
                  <c:v>0.50009996000000001</c:v>
                </c:pt>
                <c:pt idx="936">
                  <c:v>0.48574299999999998</c:v>
                </c:pt>
                <c:pt idx="937">
                  <c:v>0.51026939999999998</c:v>
                </c:pt>
                <c:pt idx="938">
                  <c:v>0.51026939999999998</c:v>
                </c:pt>
                <c:pt idx="939">
                  <c:v>0.56829536000000003</c:v>
                </c:pt>
                <c:pt idx="940">
                  <c:v>0.61675005999999999</c:v>
                </c:pt>
                <c:pt idx="941">
                  <c:v>0.67417777000000001</c:v>
                </c:pt>
                <c:pt idx="942">
                  <c:v>0.76570326</c:v>
                </c:pt>
                <c:pt idx="943">
                  <c:v>0.89551389999999997</c:v>
                </c:pt>
                <c:pt idx="944">
                  <c:v>1.0546366</c:v>
                </c:pt>
                <c:pt idx="945">
                  <c:v>1.2664013999999999</c:v>
                </c:pt>
                <c:pt idx="946">
                  <c:v>1.4021939999999999</c:v>
                </c:pt>
                <c:pt idx="947">
                  <c:v>1.4697913</c:v>
                </c:pt>
                <c:pt idx="948">
                  <c:v>1.5373886000000001</c:v>
                </c:pt>
                <c:pt idx="949">
                  <c:v>1.5810575</c:v>
                </c:pt>
                <c:pt idx="950">
                  <c:v>1.6007984</c:v>
                </c:pt>
                <c:pt idx="951">
                  <c:v>1.6007984</c:v>
                </c:pt>
                <c:pt idx="952">
                  <c:v>1.6492530000000001</c:v>
                </c:pt>
                <c:pt idx="953">
                  <c:v>1.6971095</c:v>
                </c:pt>
                <c:pt idx="954">
                  <c:v>1.7503498</c:v>
                </c:pt>
                <c:pt idx="955">
                  <c:v>1.817947</c:v>
                </c:pt>
                <c:pt idx="956">
                  <c:v>1.9046867999999999</c:v>
                </c:pt>
                <c:pt idx="957">
                  <c:v>2.0063818000000002</c:v>
                </c:pt>
                <c:pt idx="958">
                  <c:v>2.155335</c:v>
                </c:pt>
                <c:pt idx="959">
                  <c:v>2.2474587000000001</c:v>
                </c:pt>
                <c:pt idx="960">
                  <c:v>2.3252253999999999</c:v>
                </c:pt>
                <c:pt idx="961">
                  <c:v>2.3688943</c:v>
                </c:pt>
                <c:pt idx="962">
                  <c:v>2.3844477999999998</c:v>
                </c:pt>
                <c:pt idx="963">
                  <c:v>2.3754746999999998</c:v>
                </c:pt>
                <c:pt idx="964">
                  <c:v>2.3898315000000001</c:v>
                </c:pt>
                <c:pt idx="965">
                  <c:v>2.3802601999999999</c:v>
                </c:pt>
                <c:pt idx="966">
                  <c:v>2.370689</c:v>
                </c:pt>
                <c:pt idx="967">
                  <c:v>2.3419751999999998</c:v>
                </c:pt>
                <c:pt idx="968">
                  <c:v>2.3126630000000001</c:v>
                </c:pt>
                <c:pt idx="969">
                  <c:v>2.2935205000000001</c:v>
                </c:pt>
                <c:pt idx="970">
                  <c:v>2.2695922999999998</c:v>
                </c:pt>
                <c:pt idx="971">
                  <c:v>2.245066</c:v>
                </c:pt>
                <c:pt idx="972">
                  <c:v>2.2163520000000001</c:v>
                </c:pt>
                <c:pt idx="973">
                  <c:v>2.2259232999999998</c:v>
                </c:pt>
                <c:pt idx="974">
                  <c:v>2.2354946</c:v>
                </c:pt>
                <c:pt idx="975">
                  <c:v>2.2779672</c:v>
                </c:pt>
                <c:pt idx="976">
                  <c:v>2.3066810000000002</c:v>
                </c:pt>
                <c:pt idx="977">
                  <c:v>2.3353948999999998</c:v>
                </c:pt>
                <c:pt idx="978">
                  <c:v>2.3635106000000001</c:v>
                </c:pt>
                <c:pt idx="979">
                  <c:v>2.4161527</c:v>
                </c:pt>
                <c:pt idx="980">
                  <c:v>2.4598217</c:v>
                </c:pt>
                <c:pt idx="981">
                  <c:v>2.4831517000000001</c:v>
                </c:pt>
                <c:pt idx="982">
                  <c:v>2.4927229999999998</c:v>
                </c:pt>
                <c:pt idx="983">
                  <c:v>2.4544377000000002</c:v>
                </c:pt>
                <c:pt idx="984">
                  <c:v>2.4299113999999999</c:v>
                </c:pt>
                <c:pt idx="985">
                  <c:v>2.3904296999999999</c:v>
                </c:pt>
                <c:pt idx="986">
                  <c:v>2.3515465</c:v>
                </c:pt>
                <c:pt idx="987">
                  <c:v>2.3509483000000002</c:v>
                </c:pt>
                <c:pt idx="988">
                  <c:v>2.3599212000000001</c:v>
                </c:pt>
                <c:pt idx="989">
                  <c:v>2.4269204000000002</c:v>
                </c:pt>
                <c:pt idx="990">
                  <c:v>2.5471596999999999</c:v>
                </c:pt>
                <c:pt idx="991">
                  <c:v>2.7152555</c:v>
                </c:pt>
                <c:pt idx="992">
                  <c:v>2.8929225999999999</c:v>
                </c:pt>
                <c:pt idx="993">
                  <c:v>3.0705895000000001</c:v>
                </c:pt>
                <c:pt idx="994">
                  <c:v>3.2530424999999998</c:v>
                </c:pt>
                <c:pt idx="995">
                  <c:v>3.3972099999999998</c:v>
                </c:pt>
                <c:pt idx="996">
                  <c:v>3.5216367000000002</c:v>
                </c:pt>
                <c:pt idx="997">
                  <c:v>3.6897326000000001</c:v>
                </c:pt>
                <c:pt idx="998">
                  <c:v>3.8961133999999999</c:v>
                </c:pt>
                <c:pt idx="999">
                  <c:v>4.126423</c:v>
                </c:pt>
                <c:pt idx="1000">
                  <c:v>4.3417770000000004</c:v>
                </c:pt>
                <c:pt idx="1001">
                  <c:v>4.5481577</c:v>
                </c:pt>
                <c:pt idx="1002">
                  <c:v>4.7497530000000001</c:v>
                </c:pt>
                <c:pt idx="1003">
                  <c:v>4.9752764999999997</c:v>
                </c:pt>
                <c:pt idx="1004">
                  <c:v>5.1858449999999996</c:v>
                </c:pt>
                <c:pt idx="1005">
                  <c:v>5.4251269999999998</c:v>
                </c:pt>
                <c:pt idx="1006">
                  <c:v>5.6075796999999996</c:v>
                </c:pt>
                <c:pt idx="1007">
                  <c:v>5.7942200000000001</c:v>
                </c:pt>
                <c:pt idx="1008">
                  <c:v>5.9204416000000002</c:v>
                </c:pt>
                <c:pt idx="1009">
                  <c:v>6.0311092999999998</c:v>
                </c:pt>
                <c:pt idx="1010">
                  <c:v>6.1082780000000003</c:v>
                </c:pt>
                <c:pt idx="1011">
                  <c:v>6.1184472999999997</c:v>
                </c:pt>
                <c:pt idx="1012">
                  <c:v>6.0664033999999996</c:v>
                </c:pt>
                <c:pt idx="1013">
                  <c:v>5.9754763000000004</c:v>
                </c:pt>
                <c:pt idx="1014">
                  <c:v>5.8223357</c:v>
                </c:pt>
                <c:pt idx="1015">
                  <c:v>5.6644095999999999</c:v>
                </c:pt>
                <c:pt idx="1016">
                  <c:v>5.4915279999999997</c:v>
                </c:pt>
                <c:pt idx="1017">
                  <c:v>5.304888</c:v>
                </c:pt>
                <c:pt idx="1018">
                  <c:v>5.0991049999999998</c:v>
                </c:pt>
                <c:pt idx="1019">
                  <c:v>4.8550370000000003</c:v>
                </c:pt>
                <c:pt idx="1020">
                  <c:v>4.6384869999999996</c:v>
                </c:pt>
                <c:pt idx="1021">
                  <c:v>4.4374894999999999</c:v>
                </c:pt>
                <c:pt idx="1022">
                  <c:v>4.2311087000000001</c:v>
                </c:pt>
                <c:pt idx="1023">
                  <c:v>4.0540399999999996</c:v>
                </c:pt>
                <c:pt idx="1024">
                  <c:v>3.8530426000000002</c:v>
                </c:pt>
                <c:pt idx="1025">
                  <c:v>3.6616168</c:v>
                </c:pt>
                <c:pt idx="1026">
                  <c:v>3.4839497000000001</c:v>
                </c:pt>
                <c:pt idx="1027">
                  <c:v>3.2877383</c:v>
                </c:pt>
                <c:pt idx="1028">
                  <c:v>3.1064820000000002</c:v>
                </c:pt>
                <c:pt idx="1029">
                  <c:v>2.9054850000000001</c:v>
                </c:pt>
                <c:pt idx="1030">
                  <c:v>2.7523441000000002</c:v>
                </c:pt>
                <c:pt idx="1031">
                  <c:v>2.5998017999999998</c:v>
                </c:pt>
                <c:pt idx="1032">
                  <c:v>2.4855444000000002</c:v>
                </c:pt>
                <c:pt idx="1033">
                  <c:v>2.3994029000000001</c:v>
                </c:pt>
                <c:pt idx="1034">
                  <c:v>2.3814568999999999</c:v>
                </c:pt>
                <c:pt idx="1035">
                  <c:v>2.4017955999999998</c:v>
                </c:pt>
                <c:pt idx="1036">
                  <c:v>2.4562325</c:v>
                </c:pt>
                <c:pt idx="1037">
                  <c:v>2.5674986999999998</c:v>
                </c:pt>
                <c:pt idx="1038">
                  <c:v>2.6548367000000002</c:v>
                </c:pt>
                <c:pt idx="1039">
                  <c:v>2.7613173</c:v>
                </c:pt>
                <c:pt idx="1040">
                  <c:v>2.8384860000000001</c:v>
                </c:pt>
                <c:pt idx="1041">
                  <c:v>2.9252256999999999</c:v>
                </c:pt>
                <c:pt idx="1042">
                  <c:v>3.074179</c:v>
                </c:pt>
                <c:pt idx="1043">
                  <c:v>3.2135608000000002</c:v>
                </c:pt>
                <c:pt idx="1044">
                  <c:v>3.3912279999999999</c:v>
                </c:pt>
                <c:pt idx="1045">
                  <c:v>3.5443685</c:v>
                </c:pt>
                <c:pt idx="1046">
                  <c:v>3.702893</c:v>
                </c:pt>
                <c:pt idx="1047">
                  <c:v>4.0187454000000002</c:v>
                </c:pt>
                <c:pt idx="1048">
                  <c:v>4.1760735999999996</c:v>
                </c:pt>
                <c:pt idx="1049">
                  <c:v>4.3286160000000002</c:v>
                </c:pt>
                <c:pt idx="1050">
                  <c:v>4.5481577</c:v>
                </c:pt>
                <c:pt idx="1051">
                  <c:v>4.7162533</c:v>
                </c:pt>
                <c:pt idx="1052">
                  <c:v>5.0081778000000003</c:v>
                </c:pt>
                <c:pt idx="1053">
                  <c:v>5.3001019999999999</c:v>
                </c:pt>
                <c:pt idx="1054">
                  <c:v>5.0177493000000002</c:v>
                </c:pt>
                <c:pt idx="1055">
                  <c:v>4.8466620000000002</c:v>
                </c:pt>
                <c:pt idx="1056">
                  <c:v>4.5451664999999997</c:v>
                </c:pt>
                <c:pt idx="1057">
                  <c:v>4.502694</c:v>
                </c:pt>
                <c:pt idx="1058">
                  <c:v>4.2203407000000004</c:v>
                </c:pt>
                <c:pt idx="1059">
                  <c:v>3.7794633000000002</c:v>
                </c:pt>
                <c:pt idx="1060">
                  <c:v>2.1014965000000001</c:v>
                </c:pt>
                <c:pt idx="1061">
                  <c:v>2.6452653000000002</c:v>
                </c:pt>
                <c:pt idx="1062">
                  <c:v>3.5611183999999998</c:v>
                </c:pt>
                <c:pt idx="1063">
                  <c:v>3.5820555999999999</c:v>
                </c:pt>
                <c:pt idx="1064">
                  <c:v>3.8291143999999999</c:v>
                </c:pt>
                <c:pt idx="1065">
                  <c:v>4.3926243999999999</c:v>
                </c:pt>
                <c:pt idx="1066">
                  <c:v>4.8185469999999997</c:v>
                </c:pt>
                <c:pt idx="1067">
                  <c:v>4.9956155000000004</c:v>
                </c:pt>
                <c:pt idx="1068">
                  <c:v>5.1343994000000004</c:v>
                </c:pt>
                <c:pt idx="1069">
                  <c:v>5.1732826000000003</c:v>
                </c:pt>
                <c:pt idx="1070">
                  <c:v>5.1780679999999997</c:v>
                </c:pt>
                <c:pt idx="1071">
                  <c:v>5.1690950000000004</c:v>
                </c:pt>
                <c:pt idx="1072">
                  <c:v>5.1164529999999999</c:v>
                </c:pt>
                <c:pt idx="1073">
                  <c:v>5.0542397000000001</c:v>
                </c:pt>
                <c:pt idx="1074">
                  <c:v>4.9968120000000003</c:v>
                </c:pt>
                <c:pt idx="1075">
                  <c:v>4.9728836999999997</c:v>
                </c:pt>
                <c:pt idx="1076">
                  <c:v>4.9776692000000002</c:v>
                </c:pt>
                <c:pt idx="1077">
                  <c:v>5.0069813999999999</c:v>
                </c:pt>
                <c:pt idx="1078">
                  <c:v>5.0309094999999999</c:v>
                </c:pt>
                <c:pt idx="1079">
                  <c:v>5.0650069999999996</c:v>
                </c:pt>
                <c:pt idx="1080">
                  <c:v>5.1128640000000001</c:v>
                </c:pt>
                <c:pt idx="1081">
                  <c:v>5.1996035999999997</c:v>
                </c:pt>
                <c:pt idx="1082">
                  <c:v>5.304888</c:v>
                </c:pt>
                <c:pt idx="1083">
                  <c:v>5.4442697000000004</c:v>
                </c:pt>
                <c:pt idx="1084">
                  <c:v>5.5645090000000001</c:v>
                </c:pt>
                <c:pt idx="1085">
                  <c:v>5.6650076</c:v>
                </c:pt>
                <c:pt idx="1086">
                  <c:v>5.7421759999999997</c:v>
                </c:pt>
                <c:pt idx="1087">
                  <c:v>5.7804612999999998</c:v>
                </c:pt>
                <c:pt idx="1088">
                  <c:v>5.7798629999999998</c:v>
                </c:pt>
                <c:pt idx="1089">
                  <c:v>5.7661040000000003</c:v>
                </c:pt>
                <c:pt idx="1090">
                  <c:v>5.7511489999999998</c:v>
                </c:pt>
                <c:pt idx="1091">
                  <c:v>5.7032930000000004</c:v>
                </c:pt>
                <c:pt idx="1092">
                  <c:v>5.6410793999999997</c:v>
                </c:pt>
                <c:pt idx="1093">
                  <c:v>5.5884369999999999</c:v>
                </c:pt>
                <c:pt idx="1094">
                  <c:v>5.5597234000000002</c:v>
                </c:pt>
                <c:pt idx="1095">
                  <c:v>5.5501522999999997</c:v>
                </c:pt>
                <c:pt idx="1096">
                  <c:v>5.5453663000000004</c:v>
                </c:pt>
                <c:pt idx="1097">
                  <c:v>5.5405806999999996</c:v>
                </c:pt>
                <c:pt idx="1098">
                  <c:v>5.5070815</c:v>
                </c:pt>
                <c:pt idx="1099">
                  <c:v>5.5118669999999996</c:v>
                </c:pt>
                <c:pt idx="1100">
                  <c:v>5.5064830000000002</c:v>
                </c:pt>
                <c:pt idx="1101">
                  <c:v>5.5106707000000004</c:v>
                </c:pt>
                <c:pt idx="1102">
                  <c:v>5.5106707000000004</c:v>
                </c:pt>
                <c:pt idx="1103">
                  <c:v>5.4861440000000004</c:v>
                </c:pt>
                <c:pt idx="1104">
                  <c:v>5.4335019999999998</c:v>
                </c:pt>
                <c:pt idx="1105">
                  <c:v>5.3802620000000001</c:v>
                </c:pt>
                <c:pt idx="1106">
                  <c:v>5.3276196000000002</c:v>
                </c:pt>
                <c:pt idx="1107">
                  <c:v>5.2552365999999999</c:v>
                </c:pt>
                <c:pt idx="1108">
                  <c:v>5.1834519999999999</c:v>
                </c:pt>
                <c:pt idx="1109">
                  <c:v>5.0781679999999998</c:v>
                </c:pt>
                <c:pt idx="1110">
                  <c:v>4.9728836999999997</c:v>
                </c:pt>
                <c:pt idx="1111">
                  <c:v>4.8867419999999999</c:v>
                </c:pt>
                <c:pt idx="1112">
                  <c:v>4.7766723999999998</c:v>
                </c:pt>
                <c:pt idx="1113">
                  <c:v>4.6325044999999996</c:v>
                </c:pt>
                <c:pt idx="1114">
                  <c:v>4.4793640000000003</c:v>
                </c:pt>
                <c:pt idx="1115">
                  <c:v>4.3459640000000004</c:v>
                </c:pt>
                <c:pt idx="1116">
                  <c:v>4.2119660000000003</c:v>
                </c:pt>
                <c:pt idx="1117">
                  <c:v>4.0737804999999998</c:v>
                </c:pt>
                <c:pt idx="1118">
                  <c:v>3.9349968</c:v>
                </c:pt>
                <c:pt idx="1119">
                  <c:v>3.8255252999999998</c:v>
                </c:pt>
                <c:pt idx="1120">
                  <c:v>3.7250266000000001</c:v>
                </c:pt>
                <c:pt idx="1121">
                  <c:v>3.6245281999999999</c:v>
                </c:pt>
                <c:pt idx="1122">
                  <c:v>3.5288153000000002</c:v>
                </c:pt>
                <c:pt idx="1123">
                  <c:v>3.4570305000000001</c:v>
                </c:pt>
                <c:pt idx="1124">
                  <c:v>3.370889</c:v>
                </c:pt>
                <c:pt idx="1125">
                  <c:v>3.3619157999999998</c:v>
                </c:pt>
                <c:pt idx="1126">
                  <c:v>3.3960135</c:v>
                </c:pt>
                <c:pt idx="1127">
                  <c:v>3.4157543000000001</c:v>
                </c:pt>
                <c:pt idx="1128">
                  <c:v>3.4737802000000002</c:v>
                </c:pt>
                <c:pt idx="1129">
                  <c:v>3.5365918000000001</c:v>
                </c:pt>
                <c:pt idx="1130">
                  <c:v>3.6185459999999998</c:v>
                </c:pt>
                <c:pt idx="1131">
                  <c:v>3.7148569999999999</c:v>
                </c:pt>
                <c:pt idx="1132">
                  <c:v>3.7914273999999999</c:v>
                </c:pt>
                <c:pt idx="1133">
                  <c:v>3.8733816000000001</c:v>
                </c:pt>
                <c:pt idx="1134">
                  <c:v>3.9882371000000001</c:v>
                </c:pt>
                <c:pt idx="1135">
                  <c:v>4.060022</c:v>
                </c:pt>
                <c:pt idx="1136">
                  <c:v>4.1276193000000001</c:v>
                </c:pt>
                <c:pt idx="1137">
                  <c:v>4.1994040000000004</c:v>
                </c:pt>
                <c:pt idx="1138">
                  <c:v>4.2807599999999999</c:v>
                </c:pt>
                <c:pt idx="1139">
                  <c:v>4.3244286000000001</c:v>
                </c:pt>
                <c:pt idx="1140">
                  <c:v>4.3914280000000003</c:v>
                </c:pt>
                <c:pt idx="1141">
                  <c:v>4.4973099999999997</c:v>
                </c:pt>
                <c:pt idx="1142">
                  <c:v>4.636692</c:v>
                </c:pt>
                <c:pt idx="1143">
                  <c:v>4.7724849999999996</c:v>
                </c:pt>
                <c:pt idx="1144">
                  <c:v>4.9651069999999997</c:v>
                </c:pt>
                <c:pt idx="1145">
                  <c:v>5.1188459999999996</c:v>
                </c:pt>
                <c:pt idx="1146">
                  <c:v>5.3114679999999996</c:v>
                </c:pt>
                <c:pt idx="1147">
                  <c:v>5.4705906000000004</c:v>
                </c:pt>
                <c:pt idx="1148">
                  <c:v>5.5956159999999997</c:v>
                </c:pt>
                <c:pt idx="1149">
                  <c:v>5.6829539999999996</c:v>
                </c:pt>
                <c:pt idx="1150">
                  <c:v>5.7409796999999996</c:v>
                </c:pt>
                <c:pt idx="1151">
                  <c:v>5.7661040000000003</c:v>
                </c:pt>
                <c:pt idx="1152">
                  <c:v>5.7816577000000002</c:v>
                </c:pt>
                <c:pt idx="1153">
                  <c:v>5.7726845999999998</c:v>
                </c:pt>
                <c:pt idx="1154">
                  <c:v>5.7493550000000004</c:v>
                </c:pt>
                <c:pt idx="1155">
                  <c:v>5.7110696000000001</c:v>
                </c:pt>
                <c:pt idx="1156">
                  <c:v>5.6488560000000003</c:v>
                </c:pt>
                <c:pt idx="1157">
                  <c:v>5.5722857000000001</c:v>
                </c:pt>
                <c:pt idx="1158">
                  <c:v>5.4664035000000002</c:v>
                </c:pt>
                <c:pt idx="1159">
                  <c:v>5.279763</c:v>
                </c:pt>
                <c:pt idx="1160">
                  <c:v>5.1643094999999999</c:v>
                </c:pt>
                <c:pt idx="1161">
                  <c:v>5.0057850000000004</c:v>
                </c:pt>
                <c:pt idx="1162">
                  <c:v>4.8478589999999997</c:v>
                </c:pt>
                <c:pt idx="1163">
                  <c:v>4.7521459999999998</c:v>
                </c:pt>
                <c:pt idx="1164">
                  <c:v>4.6701920000000001</c:v>
                </c:pt>
                <c:pt idx="1165">
                  <c:v>4.6031922999999999</c:v>
                </c:pt>
                <c:pt idx="1166">
                  <c:v>4.5499520000000002</c:v>
                </c:pt>
                <c:pt idx="1167">
                  <c:v>4.4877390000000004</c:v>
                </c:pt>
                <c:pt idx="1168">
                  <c:v>4.4111685999999999</c:v>
                </c:pt>
                <c:pt idx="1169">
                  <c:v>4.3441695999999999</c:v>
                </c:pt>
                <c:pt idx="1170">
                  <c:v>4.2867417000000003</c:v>
                </c:pt>
                <c:pt idx="1171">
                  <c:v>4.2532420000000002</c:v>
                </c:pt>
                <c:pt idx="1172">
                  <c:v>4.2484564999999996</c:v>
                </c:pt>
                <c:pt idx="1173">
                  <c:v>4.2681975000000003</c:v>
                </c:pt>
                <c:pt idx="1174">
                  <c:v>4.3016969999999999</c:v>
                </c:pt>
                <c:pt idx="1175">
                  <c:v>4.3304109999999998</c:v>
                </c:pt>
                <c:pt idx="1176">
                  <c:v>4.3878383999999997</c:v>
                </c:pt>
                <c:pt idx="1177">
                  <c:v>4.4500520000000003</c:v>
                </c:pt>
                <c:pt idx="1178">
                  <c:v>4.5212383000000003</c:v>
                </c:pt>
                <c:pt idx="1179">
                  <c:v>4.5643089999999997</c:v>
                </c:pt>
                <c:pt idx="1180">
                  <c:v>4.6504507000000004</c:v>
                </c:pt>
                <c:pt idx="1181">
                  <c:v>4.7515473000000004</c:v>
                </c:pt>
                <c:pt idx="1182">
                  <c:v>4.8622154999999996</c:v>
                </c:pt>
              </c:numCache>
            </c:numRef>
          </c:val>
          <c:smooth val="0"/>
          <c:extLst>
            <c:ext xmlns:c16="http://schemas.microsoft.com/office/drawing/2014/chart" uri="{C3380CC4-5D6E-409C-BE32-E72D297353CC}">
              <c16:uniqueId val="{00000002-100A-427C-86BF-F1045C8C97AB}"/>
            </c:ext>
          </c:extLst>
        </c:ser>
        <c:dLbls>
          <c:showLegendKey val="0"/>
          <c:showVal val="0"/>
          <c:showCatName val="0"/>
          <c:showSerName val="0"/>
          <c:showPercent val="0"/>
          <c:showBubbleSize val="0"/>
        </c:dLbls>
        <c:smooth val="0"/>
        <c:axId val="176336351"/>
        <c:axId val="176333439"/>
      </c:lineChart>
      <c:catAx>
        <c:axId val="176336351"/>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6333439"/>
        <c:crosses val="autoZero"/>
        <c:auto val="1"/>
        <c:lblAlgn val="ctr"/>
        <c:lblOffset val="100"/>
        <c:noMultiLvlLbl val="0"/>
      </c:catAx>
      <c:valAx>
        <c:axId val="176333439"/>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6336351"/>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NSOR_DELAY_NORMAL</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X</c:v>
          </c:tx>
          <c:spPr>
            <a:ln w="28575" cap="rnd">
              <a:solidFill>
                <a:schemeClr val="accent1"/>
              </a:solidFill>
              <a:round/>
            </a:ln>
            <a:effectLst/>
          </c:spPr>
          <c:marker>
            <c:symbol val="none"/>
          </c:marker>
          <c:val>
            <c:numRef>
              <c:f>'SENSOR_DELAY_NORMAL(1)'!$A$1:$A$143</c:f>
              <c:numCache>
                <c:formatCode>General</c:formatCode>
                <c:ptCount val="143"/>
                <c:pt idx="0">
                  <c:v>4.4464626000000003</c:v>
                </c:pt>
                <c:pt idx="1">
                  <c:v>5.9671016000000003</c:v>
                </c:pt>
                <c:pt idx="2">
                  <c:v>8.9132639999999999</c:v>
                </c:pt>
                <c:pt idx="3">
                  <c:v>14.729618</c:v>
                </c:pt>
                <c:pt idx="4">
                  <c:v>15.187843000000001</c:v>
                </c:pt>
                <c:pt idx="5">
                  <c:v>8.5268230000000003</c:v>
                </c:pt>
                <c:pt idx="6">
                  <c:v>8.0931239999999995</c:v>
                </c:pt>
                <c:pt idx="7">
                  <c:v>10.049855000000001</c:v>
                </c:pt>
                <c:pt idx="8">
                  <c:v>3.7483566000000001</c:v>
                </c:pt>
                <c:pt idx="9">
                  <c:v>2.7397819000000001</c:v>
                </c:pt>
                <c:pt idx="10">
                  <c:v>4.9010990000000003</c:v>
                </c:pt>
                <c:pt idx="11">
                  <c:v>8.5005030000000001</c:v>
                </c:pt>
                <c:pt idx="12">
                  <c:v>9.5778700000000008</c:v>
                </c:pt>
                <c:pt idx="13">
                  <c:v>8.8486589999999996</c:v>
                </c:pt>
                <c:pt idx="14">
                  <c:v>10.199407000000001</c:v>
                </c:pt>
                <c:pt idx="15">
                  <c:v>11.690135</c:v>
                </c:pt>
                <c:pt idx="16">
                  <c:v>14.1110735</c:v>
                </c:pt>
                <c:pt idx="17">
                  <c:v>12.899108999999999</c:v>
                </c:pt>
                <c:pt idx="18">
                  <c:v>10.958529</c:v>
                </c:pt>
                <c:pt idx="19">
                  <c:v>7.8329050000000002</c:v>
                </c:pt>
                <c:pt idx="20">
                  <c:v>4.770092</c:v>
                </c:pt>
                <c:pt idx="21">
                  <c:v>3.4217365000000002</c:v>
                </c:pt>
                <c:pt idx="22">
                  <c:v>4.4123650000000003</c:v>
                </c:pt>
                <c:pt idx="23">
                  <c:v>6.9212394000000002</c:v>
                </c:pt>
                <c:pt idx="24">
                  <c:v>8.0350979999999996</c:v>
                </c:pt>
                <c:pt idx="25">
                  <c:v>8.8492564999999992</c:v>
                </c:pt>
                <c:pt idx="26">
                  <c:v>9.101699</c:v>
                </c:pt>
                <c:pt idx="27">
                  <c:v>11.298310000000001</c:v>
                </c:pt>
                <c:pt idx="28">
                  <c:v>11.648859</c:v>
                </c:pt>
                <c:pt idx="29">
                  <c:v>12.925428999999999</c:v>
                </c:pt>
                <c:pt idx="30">
                  <c:v>11.877374</c:v>
                </c:pt>
                <c:pt idx="31">
                  <c:v>8.4687979999999996</c:v>
                </c:pt>
                <c:pt idx="32">
                  <c:v>7.0372915000000003</c:v>
                </c:pt>
                <c:pt idx="33">
                  <c:v>5.3120659999999997</c:v>
                </c:pt>
                <c:pt idx="34">
                  <c:v>5.8432727</c:v>
                </c:pt>
                <c:pt idx="35">
                  <c:v>6.8476600000000003</c:v>
                </c:pt>
                <c:pt idx="36">
                  <c:v>7.2580295000000001</c:v>
                </c:pt>
                <c:pt idx="37">
                  <c:v>7.0618176000000004</c:v>
                </c:pt>
                <c:pt idx="38">
                  <c:v>11.114063</c:v>
                </c:pt>
                <c:pt idx="39">
                  <c:v>14.675181</c:v>
                </c:pt>
                <c:pt idx="40">
                  <c:v>14.56212</c:v>
                </c:pt>
                <c:pt idx="41">
                  <c:v>12.5551405</c:v>
                </c:pt>
                <c:pt idx="42">
                  <c:v>11.615359</c:v>
                </c:pt>
                <c:pt idx="43">
                  <c:v>9.7232350000000007</c:v>
                </c:pt>
                <c:pt idx="44">
                  <c:v>6.4683976000000003</c:v>
                </c:pt>
                <c:pt idx="45">
                  <c:v>4.6648079999999998</c:v>
                </c:pt>
                <c:pt idx="46">
                  <c:v>5.0781679999999998</c:v>
                </c:pt>
                <c:pt idx="47">
                  <c:v>6.4109699999999998</c:v>
                </c:pt>
                <c:pt idx="48">
                  <c:v>6.9762744999999997</c:v>
                </c:pt>
                <c:pt idx="49">
                  <c:v>7.3854470000000001</c:v>
                </c:pt>
                <c:pt idx="50">
                  <c:v>10.433305000000001</c:v>
                </c:pt>
                <c:pt idx="51">
                  <c:v>12.674182999999999</c:v>
                </c:pt>
                <c:pt idx="52">
                  <c:v>16.302897999999999</c:v>
                </c:pt>
                <c:pt idx="53">
                  <c:v>12.6987095</c:v>
                </c:pt>
                <c:pt idx="54">
                  <c:v>10.585248999999999</c:v>
                </c:pt>
                <c:pt idx="55">
                  <c:v>9.1088769999999997</c:v>
                </c:pt>
                <c:pt idx="56">
                  <c:v>6.8697939999999997</c:v>
                </c:pt>
                <c:pt idx="57">
                  <c:v>5.0662035999999997</c:v>
                </c:pt>
                <c:pt idx="58">
                  <c:v>3.9876390000000002</c:v>
                </c:pt>
                <c:pt idx="59">
                  <c:v>6.1758749999999996</c:v>
                </c:pt>
                <c:pt idx="60">
                  <c:v>8.3928250000000002</c:v>
                </c:pt>
                <c:pt idx="61">
                  <c:v>7.7018979999999999</c:v>
                </c:pt>
                <c:pt idx="62">
                  <c:v>9.5485589999999991</c:v>
                </c:pt>
                <c:pt idx="63">
                  <c:v>12.382857</c:v>
                </c:pt>
                <c:pt idx="64">
                  <c:v>15.192629</c:v>
                </c:pt>
                <c:pt idx="65">
                  <c:v>11.907882000000001</c:v>
                </c:pt>
                <c:pt idx="66">
                  <c:v>9.6035939999999993</c:v>
                </c:pt>
                <c:pt idx="67">
                  <c:v>9.1387879999999999</c:v>
                </c:pt>
                <c:pt idx="68">
                  <c:v>7.4691960000000002</c:v>
                </c:pt>
                <c:pt idx="69">
                  <c:v>5.6398830000000002</c:v>
                </c:pt>
                <c:pt idx="70">
                  <c:v>4.4051866999999998</c:v>
                </c:pt>
                <c:pt idx="71">
                  <c:v>5.7050869999999998</c:v>
                </c:pt>
                <c:pt idx="72">
                  <c:v>7.0097737000000002</c:v>
                </c:pt>
                <c:pt idx="73">
                  <c:v>8.8851490000000002</c:v>
                </c:pt>
                <c:pt idx="74">
                  <c:v>9.6741820000000001</c:v>
                </c:pt>
                <c:pt idx="75">
                  <c:v>10.425528999999999</c:v>
                </c:pt>
                <c:pt idx="76">
                  <c:v>11.416755</c:v>
                </c:pt>
                <c:pt idx="77">
                  <c:v>11.820544</c:v>
                </c:pt>
                <c:pt idx="78">
                  <c:v>9.8045910000000003</c:v>
                </c:pt>
                <c:pt idx="79">
                  <c:v>8.4867439999999998</c:v>
                </c:pt>
                <c:pt idx="80">
                  <c:v>9.1878399999999996</c:v>
                </c:pt>
                <c:pt idx="81">
                  <c:v>8.1882389999999994</c:v>
                </c:pt>
                <c:pt idx="82">
                  <c:v>6.6418777000000002</c:v>
                </c:pt>
                <c:pt idx="83">
                  <c:v>5.1110689999999996</c:v>
                </c:pt>
                <c:pt idx="84">
                  <c:v>3.0598217999999999</c:v>
                </c:pt>
                <c:pt idx="85">
                  <c:v>6.9080789999999999</c:v>
                </c:pt>
                <c:pt idx="86">
                  <c:v>9.0131645000000002</c:v>
                </c:pt>
                <c:pt idx="87">
                  <c:v>9.0514500000000009</c:v>
                </c:pt>
                <c:pt idx="88">
                  <c:v>9.1094760000000008</c:v>
                </c:pt>
                <c:pt idx="89">
                  <c:v>6.9505515000000004</c:v>
                </c:pt>
                <c:pt idx="90">
                  <c:v>11.74517</c:v>
                </c:pt>
                <c:pt idx="91">
                  <c:v>9.4683989999999998</c:v>
                </c:pt>
                <c:pt idx="92">
                  <c:v>8.0500539999999994</c:v>
                </c:pt>
                <c:pt idx="93">
                  <c:v>8.1756759999999993</c:v>
                </c:pt>
                <c:pt idx="94">
                  <c:v>6.5688962999999996</c:v>
                </c:pt>
                <c:pt idx="95">
                  <c:v>5.1409792999999997</c:v>
                </c:pt>
                <c:pt idx="96">
                  <c:v>4.4572305999999999</c:v>
                </c:pt>
                <c:pt idx="97">
                  <c:v>4.1880379999999997</c:v>
                </c:pt>
                <c:pt idx="98">
                  <c:v>5.3078789999999998</c:v>
                </c:pt>
                <c:pt idx="99">
                  <c:v>7.0277200000000004</c:v>
                </c:pt>
                <c:pt idx="100">
                  <c:v>10.692926</c:v>
                </c:pt>
                <c:pt idx="101">
                  <c:v>11.894721000000001</c:v>
                </c:pt>
                <c:pt idx="102">
                  <c:v>11.538190999999999</c:v>
                </c:pt>
                <c:pt idx="103">
                  <c:v>13.177275</c:v>
                </c:pt>
                <c:pt idx="104">
                  <c:v>10.363315</c:v>
                </c:pt>
                <c:pt idx="105">
                  <c:v>7.1964139999999999</c:v>
                </c:pt>
                <c:pt idx="106">
                  <c:v>5.6787663000000004</c:v>
                </c:pt>
                <c:pt idx="107">
                  <c:v>3.3044882000000002</c:v>
                </c:pt>
                <c:pt idx="108">
                  <c:v>2.8707889999999998</c:v>
                </c:pt>
                <c:pt idx="109">
                  <c:v>5.6285170000000004</c:v>
                </c:pt>
                <c:pt idx="110">
                  <c:v>6.3517475000000001</c:v>
                </c:pt>
                <c:pt idx="111">
                  <c:v>8.9479600000000001</c:v>
                </c:pt>
                <c:pt idx="112">
                  <c:v>10.336994000000001</c:v>
                </c:pt>
                <c:pt idx="113">
                  <c:v>10.801202</c:v>
                </c:pt>
                <c:pt idx="114">
                  <c:v>11.615359</c:v>
                </c:pt>
                <c:pt idx="115">
                  <c:v>12.090335</c:v>
                </c:pt>
                <c:pt idx="116">
                  <c:v>10.651051499999999</c:v>
                </c:pt>
                <c:pt idx="117">
                  <c:v>10.914861</c:v>
                </c:pt>
                <c:pt idx="118">
                  <c:v>6.8709902999999999</c:v>
                </c:pt>
                <c:pt idx="119">
                  <c:v>7.2035929999999997</c:v>
                </c:pt>
                <c:pt idx="120">
                  <c:v>6.7405815000000002</c:v>
                </c:pt>
                <c:pt idx="121">
                  <c:v>4.4303109999999997</c:v>
                </c:pt>
                <c:pt idx="122">
                  <c:v>5.2408799999999998</c:v>
                </c:pt>
                <c:pt idx="123">
                  <c:v>6.4295144000000004</c:v>
                </c:pt>
                <c:pt idx="124">
                  <c:v>8.4795660000000002</c:v>
                </c:pt>
                <c:pt idx="125">
                  <c:v>13.456636</c:v>
                </c:pt>
                <c:pt idx="126">
                  <c:v>17.632709999999999</c:v>
                </c:pt>
                <c:pt idx="127">
                  <c:v>9.5694959999999991</c:v>
                </c:pt>
                <c:pt idx="128">
                  <c:v>6.02752</c:v>
                </c:pt>
                <c:pt idx="129">
                  <c:v>7.5924262999999996</c:v>
                </c:pt>
                <c:pt idx="130">
                  <c:v>6.0502520000000004</c:v>
                </c:pt>
                <c:pt idx="131">
                  <c:v>5.0656055999999996</c:v>
                </c:pt>
                <c:pt idx="132">
                  <c:v>7.1240309999999996</c:v>
                </c:pt>
                <c:pt idx="133">
                  <c:v>5.3521460000000003</c:v>
                </c:pt>
                <c:pt idx="134">
                  <c:v>4.0205399999999996</c:v>
                </c:pt>
                <c:pt idx="135">
                  <c:v>4.3417770000000004</c:v>
                </c:pt>
                <c:pt idx="136">
                  <c:v>3.2620155999999998</c:v>
                </c:pt>
                <c:pt idx="137">
                  <c:v>1.7377875</c:v>
                </c:pt>
                <c:pt idx="138">
                  <c:v>2.2785654000000002</c:v>
                </c:pt>
                <c:pt idx="139">
                  <c:v>0.65443700000000005</c:v>
                </c:pt>
                <c:pt idx="140">
                  <c:v>2.925824</c:v>
                </c:pt>
                <c:pt idx="141">
                  <c:v>3.1058838</c:v>
                </c:pt>
                <c:pt idx="142">
                  <c:v>2.7720850000000001</c:v>
                </c:pt>
              </c:numCache>
            </c:numRef>
          </c:val>
          <c:smooth val="0"/>
          <c:extLst>
            <c:ext xmlns:c16="http://schemas.microsoft.com/office/drawing/2014/chart" uri="{C3380CC4-5D6E-409C-BE32-E72D297353CC}">
              <c16:uniqueId val="{00000000-15A6-4D43-B8E9-194721CFB5E9}"/>
            </c:ext>
          </c:extLst>
        </c:ser>
        <c:ser>
          <c:idx val="1"/>
          <c:order val="1"/>
          <c:tx>
            <c:v>Y</c:v>
          </c:tx>
          <c:spPr>
            <a:ln w="28575" cap="rnd">
              <a:solidFill>
                <a:schemeClr val="accent2"/>
              </a:solidFill>
              <a:round/>
            </a:ln>
            <a:effectLst/>
          </c:spPr>
          <c:marker>
            <c:symbol val="none"/>
          </c:marker>
          <c:val>
            <c:numRef>
              <c:f>'SENSOR_DELAY_NORMAL(1)'!$B$1:$B$143</c:f>
              <c:numCache>
                <c:formatCode>General</c:formatCode>
                <c:ptCount val="143"/>
                <c:pt idx="0">
                  <c:v>-5.5136614000000002</c:v>
                </c:pt>
                <c:pt idx="1">
                  <c:v>-5.9617176000000001</c:v>
                </c:pt>
                <c:pt idx="2">
                  <c:v>-6.4378890000000002</c:v>
                </c:pt>
                <c:pt idx="3">
                  <c:v>-6.1645092999999997</c:v>
                </c:pt>
                <c:pt idx="4">
                  <c:v>-7.3692956000000001</c:v>
                </c:pt>
                <c:pt idx="5">
                  <c:v>-5.517849</c:v>
                </c:pt>
                <c:pt idx="6">
                  <c:v>-6.5377900000000002</c:v>
                </c:pt>
                <c:pt idx="7">
                  <c:v>-6.7070819999999998</c:v>
                </c:pt>
                <c:pt idx="8">
                  <c:v>-5.1846484999999998</c:v>
                </c:pt>
                <c:pt idx="9">
                  <c:v>-4.4309089999999998</c:v>
                </c:pt>
                <c:pt idx="10">
                  <c:v>-5.7068820000000002</c:v>
                </c:pt>
                <c:pt idx="11">
                  <c:v>-6.695716</c:v>
                </c:pt>
                <c:pt idx="12">
                  <c:v>-8.2085779999999993</c:v>
                </c:pt>
                <c:pt idx="13">
                  <c:v>-7.3890359999999999</c:v>
                </c:pt>
                <c:pt idx="14">
                  <c:v>-6.4881387000000004</c:v>
                </c:pt>
                <c:pt idx="15">
                  <c:v>-6.7411795000000003</c:v>
                </c:pt>
                <c:pt idx="16">
                  <c:v>-7.2825556000000002</c:v>
                </c:pt>
                <c:pt idx="17">
                  <c:v>-6.1962140000000003</c:v>
                </c:pt>
                <c:pt idx="18">
                  <c:v>-10.254441</c:v>
                </c:pt>
                <c:pt idx="19">
                  <c:v>-9.8829560000000001</c:v>
                </c:pt>
                <c:pt idx="20">
                  <c:v>-7.6169529999999996</c:v>
                </c:pt>
                <c:pt idx="21">
                  <c:v>-6.4103719999999997</c:v>
                </c:pt>
                <c:pt idx="22">
                  <c:v>-6.8727846000000001</c:v>
                </c:pt>
                <c:pt idx="23">
                  <c:v>-7.1336025999999997</c:v>
                </c:pt>
                <c:pt idx="24">
                  <c:v>-8.7170520000000007</c:v>
                </c:pt>
                <c:pt idx="25">
                  <c:v>-7.6420773999999998</c:v>
                </c:pt>
                <c:pt idx="26">
                  <c:v>-7.6498540000000004</c:v>
                </c:pt>
                <c:pt idx="27">
                  <c:v>-7.8185479999999998</c:v>
                </c:pt>
                <c:pt idx="28">
                  <c:v>-6.3493547000000001</c:v>
                </c:pt>
                <c:pt idx="29">
                  <c:v>-5.7128639999999997</c:v>
                </c:pt>
                <c:pt idx="30">
                  <c:v>-9.2572329999999994</c:v>
                </c:pt>
                <c:pt idx="31">
                  <c:v>-9.5336040000000004</c:v>
                </c:pt>
                <c:pt idx="32">
                  <c:v>-7.9800633999999997</c:v>
                </c:pt>
                <c:pt idx="33">
                  <c:v>-7.2095747000000001</c:v>
                </c:pt>
                <c:pt idx="34">
                  <c:v>-7.2616186000000003</c:v>
                </c:pt>
                <c:pt idx="35">
                  <c:v>-6.4821568000000003</c:v>
                </c:pt>
                <c:pt idx="36">
                  <c:v>-6.8769720000000003</c:v>
                </c:pt>
                <c:pt idx="37">
                  <c:v>-7.1694946000000002</c:v>
                </c:pt>
                <c:pt idx="38">
                  <c:v>-8.3958169999999992</c:v>
                </c:pt>
                <c:pt idx="39">
                  <c:v>-6.5641107999999999</c:v>
                </c:pt>
                <c:pt idx="40">
                  <c:v>-5.3599230000000002</c:v>
                </c:pt>
                <c:pt idx="41">
                  <c:v>-3.9332023</c:v>
                </c:pt>
                <c:pt idx="42">
                  <c:v>-7.3758759999999999</c:v>
                </c:pt>
                <c:pt idx="43">
                  <c:v>-9.0687979999999992</c:v>
                </c:pt>
                <c:pt idx="44">
                  <c:v>-8.3204419999999999</c:v>
                </c:pt>
                <c:pt idx="45">
                  <c:v>-7.2478600000000002</c:v>
                </c:pt>
                <c:pt idx="46">
                  <c:v>-7.1964139999999999</c:v>
                </c:pt>
                <c:pt idx="47">
                  <c:v>-7.1886372999999999</c:v>
                </c:pt>
                <c:pt idx="48">
                  <c:v>-7.1443700000000003</c:v>
                </c:pt>
                <c:pt idx="49">
                  <c:v>-6.8231339999999996</c:v>
                </c:pt>
                <c:pt idx="50">
                  <c:v>-8.0392860000000006</c:v>
                </c:pt>
                <c:pt idx="51">
                  <c:v>-5.8642099999999999</c:v>
                </c:pt>
                <c:pt idx="52">
                  <c:v>-3.7627136999999999</c:v>
                </c:pt>
                <c:pt idx="53">
                  <c:v>-5.1026945000000001</c:v>
                </c:pt>
                <c:pt idx="54">
                  <c:v>-8.6093759999999993</c:v>
                </c:pt>
                <c:pt idx="55">
                  <c:v>-8.4382889999999993</c:v>
                </c:pt>
                <c:pt idx="56">
                  <c:v>-8.1302129999999995</c:v>
                </c:pt>
                <c:pt idx="57">
                  <c:v>-7.0396843000000002</c:v>
                </c:pt>
                <c:pt idx="58">
                  <c:v>-5.8390855999999998</c:v>
                </c:pt>
                <c:pt idx="59">
                  <c:v>-5.1595240000000002</c:v>
                </c:pt>
                <c:pt idx="60">
                  <c:v>-6.2745790000000001</c:v>
                </c:pt>
                <c:pt idx="61">
                  <c:v>-6.3888363999999997</c:v>
                </c:pt>
                <c:pt idx="62">
                  <c:v>-6.5383880000000003</c:v>
                </c:pt>
                <c:pt idx="63">
                  <c:v>-6.1160544999999997</c:v>
                </c:pt>
                <c:pt idx="64">
                  <c:v>-4.2951164000000004</c:v>
                </c:pt>
                <c:pt idx="65">
                  <c:v>-5.8839506999999998</c:v>
                </c:pt>
                <c:pt idx="66">
                  <c:v>-6.6251280000000001</c:v>
                </c:pt>
                <c:pt idx="67">
                  <c:v>-7.1252275000000003</c:v>
                </c:pt>
                <c:pt idx="68">
                  <c:v>-6.8548390000000001</c:v>
                </c:pt>
                <c:pt idx="69">
                  <c:v>-6.7495545999999997</c:v>
                </c:pt>
                <c:pt idx="70">
                  <c:v>-6.6239314</c:v>
                </c:pt>
                <c:pt idx="71">
                  <c:v>-6.2243300000000001</c:v>
                </c:pt>
                <c:pt idx="72">
                  <c:v>-6.5347986000000002</c:v>
                </c:pt>
                <c:pt idx="73">
                  <c:v>-7.6839519999999997</c:v>
                </c:pt>
                <c:pt idx="74">
                  <c:v>-6.8081784000000001</c:v>
                </c:pt>
                <c:pt idx="75">
                  <c:v>-6.5156559999999999</c:v>
                </c:pt>
                <c:pt idx="76">
                  <c:v>-6.0598235000000003</c:v>
                </c:pt>
                <c:pt idx="77">
                  <c:v>-7.0695943999999997</c:v>
                </c:pt>
                <c:pt idx="78">
                  <c:v>-6.1166530000000003</c:v>
                </c:pt>
                <c:pt idx="79">
                  <c:v>-7.7832537000000004</c:v>
                </c:pt>
                <c:pt idx="80">
                  <c:v>-7.6175509999999997</c:v>
                </c:pt>
                <c:pt idx="81">
                  <c:v>-8.5387880000000003</c:v>
                </c:pt>
                <c:pt idx="82">
                  <c:v>-8.3862450000000006</c:v>
                </c:pt>
                <c:pt idx="83">
                  <c:v>-7.2717879999999999</c:v>
                </c:pt>
                <c:pt idx="84">
                  <c:v>-6.1621164999999998</c:v>
                </c:pt>
                <c:pt idx="85">
                  <c:v>-8.5184490000000004</c:v>
                </c:pt>
                <c:pt idx="86">
                  <c:v>-9.7118690000000001</c:v>
                </c:pt>
                <c:pt idx="87">
                  <c:v>-9.3936229999999998</c:v>
                </c:pt>
                <c:pt idx="88">
                  <c:v>-9.4456670000000003</c:v>
                </c:pt>
                <c:pt idx="89">
                  <c:v>-8.5567340000000005</c:v>
                </c:pt>
                <c:pt idx="90">
                  <c:v>-5.1690950000000004</c:v>
                </c:pt>
                <c:pt idx="91">
                  <c:v>-10.258629000000001</c:v>
                </c:pt>
                <c:pt idx="92">
                  <c:v>-12.1352005</c:v>
                </c:pt>
                <c:pt idx="93">
                  <c:v>-11.641082000000001</c:v>
                </c:pt>
                <c:pt idx="94">
                  <c:v>-10.383056</c:v>
                </c:pt>
                <c:pt idx="95">
                  <c:v>-10.57508</c:v>
                </c:pt>
                <c:pt idx="96">
                  <c:v>-8.9342009999999998</c:v>
                </c:pt>
                <c:pt idx="97">
                  <c:v>-9.235697</c:v>
                </c:pt>
                <c:pt idx="98">
                  <c:v>-8.6835540000000009</c:v>
                </c:pt>
                <c:pt idx="99">
                  <c:v>-8.6273219999999995</c:v>
                </c:pt>
                <c:pt idx="100">
                  <c:v>-9.0305129999999991</c:v>
                </c:pt>
                <c:pt idx="101">
                  <c:v>-8.232507</c:v>
                </c:pt>
                <c:pt idx="102">
                  <c:v>-7.3920273999999999</c:v>
                </c:pt>
                <c:pt idx="103">
                  <c:v>-8.2851490000000005</c:v>
                </c:pt>
                <c:pt idx="104">
                  <c:v>-12.409777</c:v>
                </c:pt>
                <c:pt idx="105">
                  <c:v>-11.812766999999999</c:v>
                </c:pt>
                <c:pt idx="106">
                  <c:v>-9.9523480000000006</c:v>
                </c:pt>
                <c:pt idx="107">
                  <c:v>-7.4171519999999997</c:v>
                </c:pt>
                <c:pt idx="108">
                  <c:v>-6.6681986000000002</c:v>
                </c:pt>
                <c:pt idx="109">
                  <c:v>-7.3657063999999997</c:v>
                </c:pt>
                <c:pt idx="110">
                  <c:v>-9.1411809999999996</c:v>
                </c:pt>
                <c:pt idx="111">
                  <c:v>-10.158728999999999</c:v>
                </c:pt>
                <c:pt idx="112">
                  <c:v>-11.003394999999999</c:v>
                </c:pt>
                <c:pt idx="113">
                  <c:v>-10.502697</c:v>
                </c:pt>
                <c:pt idx="114">
                  <c:v>-7.7629146999999996</c:v>
                </c:pt>
                <c:pt idx="115">
                  <c:v>-4.6713880000000003</c:v>
                </c:pt>
                <c:pt idx="116">
                  <c:v>-9.6885390000000005</c:v>
                </c:pt>
                <c:pt idx="117">
                  <c:v>-12.697514</c:v>
                </c:pt>
                <c:pt idx="118">
                  <c:v>-9.5348000000000006</c:v>
                </c:pt>
                <c:pt idx="119">
                  <c:v>-8.1338019999999993</c:v>
                </c:pt>
                <c:pt idx="120">
                  <c:v>-7.5463642999999996</c:v>
                </c:pt>
                <c:pt idx="121">
                  <c:v>-5.4083769999999998</c:v>
                </c:pt>
                <c:pt idx="122">
                  <c:v>-5.5561340000000001</c:v>
                </c:pt>
                <c:pt idx="123">
                  <c:v>-5.9461639999999996</c:v>
                </c:pt>
                <c:pt idx="124">
                  <c:v>-7.2376904</c:v>
                </c:pt>
                <c:pt idx="125">
                  <c:v>-8.1068829999999998</c:v>
                </c:pt>
                <c:pt idx="126">
                  <c:v>-5.0823555000000002</c:v>
                </c:pt>
                <c:pt idx="127">
                  <c:v>-3.3984063</c:v>
                </c:pt>
                <c:pt idx="128">
                  <c:v>-3.3864421999999998</c:v>
                </c:pt>
                <c:pt idx="129">
                  <c:v>-5.3964132999999999</c:v>
                </c:pt>
                <c:pt idx="130">
                  <c:v>-6.2494544999999997</c:v>
                </c:pt>
                <c:pt idx="131">
                  <c:v>-3.5216367000000002</c:v>
                </c:pt>
                <c:pt idx="132">
                  <c:v>-2.5022943</c:v>
                </c:pt>
                <c:pt idx="133">
                  <c:v>-1.6002002</c:v>
                </c:pt>
                <c:pt idx="134">
                  <c:v>0.50428735999999996</c:v>
                </c:pt>
                <c:pt idx="135">
                  <c:v>1.0342975999999999</c:v>
                </c:pt>
                <c:pt idx="136">
                  <c:v>2.6135603999999999</c:v>
                </c:pt>
                <c:pt idx="137">
                  <c:v>3.4360933</c:v>
                </c:pt>
                <c:pt idx="138">
                  <c:v>4.0366917000000004</c:v>
                </c:pt>
                <c:pt idx="139">
                  <c:v>4.1802609999999998</c:v>
                </c:pt>
                <c:pt idx="140">
                  <c:v>3.0604203000000001</c:v>
                </c:pt>
                <c:pt idx="141">
                  <c:v>3.1154552</c:v>
                </c:pt>
                <c:pt idx="142">
                  <c:v>3.4378880000000001</c:v>
                </c:pt>
              </c:numCache>
            </c:numRef>
          </c:val>
          <c:smooth val="0"/>
          <c:extLst>
            <c:ext xmlns:c16="http://schemas.microsoft.com/office/drawing/2014/chart" uri="{C3380CC4-5D6E-409C-BE32-E72D297353CC}">
              <c16:uniqueId val="{00000001-15A6-4D43-B8E9-194721CFB5E9}"/>
            </c:ext>
          </c:extLst>
        </c:ser>
        <c:ser>
          <c:idx val="2"/>
          <c:order val="2"/>
          <c:tx>
            <c:v>Z</c:v>
          </c:tx>
          <c:spPr>
            <a:ln w="28575" cap="rnd">
              <a:solidFill>
                <a:schemeClr val="accent3"/>
              </a:solidFill>
              <a:round/>
            </a:ln>
            <a:effectLst/>
          </c:spPr>
          <c:marker>
            <c:symbol val="none"/>
          </c:marker>
          <c:val>
            <c:numRef>
              <c:f>'SENSOR_DELAY_NORMAL(1)'!$C$1:$C$143</c:f>
              <c:numCache>
                <c:formatCode>General</c:formatCode>
                <c:ptCount val="143"/>
                <c:pt idx="0">
                  <c:v>4.4835514999999999</c:v>
                </c:pt>
                <c:pt idx="1">
                  <c:v>4.5062832999999998</c:v>
                </c:pt>
                <c:pt idx="2">
                  <c:v>5.8193444999999997</c:v>
                </c:pt>
                <c:pt idx="3">
                  <c:v>4.390231</c:v>
                </c:pt>
                <c:pt idx="4">
                  <c:v>1.3615161</c:v>
                </c:pt>
                <c:pt idx="5">
                  <c:v>4.8143589999999996</c:v>
                </c:pt>
                <c:pt idx="6">
                  <c:v>8.5657069999999997</c:v>
                </c:pt>
                <c:pt idx="7">
                  <c:v>5.0452665999999997</c:v>
                </c:pt>
                <c:pt idx="8">
                  <c:v>3.2470602999999998</c:v>
                </c:pt>
                <c:pt idx="9">
                  <c:v>0.88534440000000003</c:v>
                </c:pt>
                <c:pt idx="10">
                  <c:v>2.2133609999999999</c:v>
                </c:pt>
                <c:pt idx="11">
                  <c:v>3.6203406</c:v>
                </c:pt>
                <c:pt idx="12">
                  <c:v>3.2937205000000001</c:v>
                </c:pt>
                <c:pt idx="13">
                  <c:v>3.7220355999999999</c:v>
                </c:pt>
                <c:pt idx="14">
                  <c:v>2.8713872</c:v>
                </c:pt>
                <c:pt idx="15">
                  <c:v>2.7284160000000002</c:v>
                </c:pt>
                <c:pt idx="16">
                  <c:v>4.2107697000000002</c:v>
                </c:pt>
                <c:pt idx="17">
                  <c:v>3.1082765999999999</c:v>
                </c:pt>
                <c:pt idx="18">
                  <c:v>1.8382860000000001</c:v>
                </c:pt>
                <c:pt idx="19">
                  <c:v>1.1670992</c:v>
                </c:pt>
                <c:pt idx="20">
                  <c:v>1.3357933</c:v>
                </c:pt>
                <c:pt idx="21">
                  <c:v>1.1772686999999999</c:v>
                </c:pt>
                <c:pt idx="22">
                  <c:v>1.3357933</c:v>
                </c:pt>
                <c:pt idx="23">
                  <c:v>2.1290140000000002</c:v>
                </c:pt>
                <c:pt idx="24">
                  <c:v>2.2313070000000002</c:v>
                </c:pt>
                <c:pt idx="25">
                  <c:v>2.6961129000000001</c:v>
                </c:pt>
                <c:pt idx="26">
                  <c:v>3.4283166</c:v>
                </c:pt>
                <c:pt idx="27">
                  <c:v>4.4249270000000003</c:v>
                </c:pt>
                <c:pt idx="28">
                  <c:v>4.5517469999999998</c:v>
                </c:pt>
                <c:pt idx="29">
                  <c:v>2.2875385000000001</c:v>
                </c:pt>
                <c:pt idx="30">
                  <c:v>0.42412781999999999</c:v>
                </c:pt>
                <c:pt idx="31">
                  <c:v>0.14356937</c:v>
                </c:pt>
                <c:pt idx="32">
                  <c:v>-0.80997043999999996</c:v>
                </c:pt>
                <c:pt idx="33">
                  <c:v>-0.6089734</c:v>
                </c:pt>
                <c:pt idx="34">
                  <c:v>0.47796630000000001</c:v>
                </c:pt>
                <c:pt idx="35">
                  <c:v>0.52821560000000001</c:v>
                </c:pt>
                <c:pt idx="36">
                  <c:v>1.4650056</c:v>
                </c:pt>
                <c:pt idx="37">
                  <c:v>1.7599210999999999</c:v>
                </c:pt>
                <c:pt idx="38">
                  <c:v>2.3198416000000002</c:v>
                </c:pt>
                <c:pt idx="39">
                  <c:v>3.3774690000000001</c:v>
                </c:pt>
                <c:pt idx="40">
                  <c:v>2.6871396999999999</c:v>
                </c:pt>
                <c:pt idx="41">
                  <c:v>1.0384850000000001</c:v>
                </c:pt>
                <c:pt idx="42">
                  <c:v>0.34157544000000001</c:v>
                </c:pt>
                <c:pt idx="43">
                  <c:v>0.30867412999999999</c:v>
                </c:pt>
                <c:pt idx="44">
                  <c:v>0.94277215000000003</c:v>
                </c:pt>
                <c:pt idx="45">
                  <c:v>-1.0971092</c:v>
                </c:pt>
                <c:pt idx="46">
                  <c:v>5.3838510000000003E-3</c:v>
                </c:pt>
                <c:pt idx="47">
                  <c:v>0.52642100000000003</c:v>
                </c:pt>
                <c:pt idx="48">
                  <c:v>0.38703906999999999</c:v>
                </c:pt>
                <c:pt idx="49">
                  <c:v>0.80159557000000004</c:v>
                </c:pt>
                <c:pt idx="50">
                  <c:v>0.49950172999999998</c:v>
                </c:pt>
                <c:pt idx="51">
                  <c:v>0.88295155999999997</c:v>
                </c:pt>
                <c:pt idx="52">
                  <c:v>-0.92303133000000004</c:v>
                </c:pt>
                <c:pt idx="53">
                  <c:v>1.2652049999999999</c:v>
                </c:pt>
                <c:pt idx="54">
                  <c:v>1.6911274000000001</c:v>
                </c:pt>
                <c:pt idx="55">
                  <c:v>2.1062821999999999</c:v>
                </c:pt>
                <c:pt idx="56">
                  <c:v>3.0185458999999999</c:v>
                </c:pt>
                <c:pt idx="57">
                  <c:v>1.2831511</c:v>
                </c:pt>
                <c:pt idx="58">
                  <c:v>1.3776676999999999</c:v>
                </c:pt>
                <c:pt idx="59">
                  <c:v>1.4554343000000001</c:v>
                </c:pt>
                <c:pt idx="60">
                  <c:v>0.76510507000000005</c:v>
                </c:pt>
                <c:pt idx="61">
                  <c:v>2.5112673999999999</c:v>
                </c:pt>
                <c:pt idx="62">
                  <c:v>1.9357934999999999</c:v>
                </c:pt>
                <c:pt idx="63">
                  <c:v>2.2103698000000001</c:v>
                </c:pt>
                <c:pt idx="64">
                  <c:v>2.7062824000000001</c:v>
                </c:pt>
                <c:pt idx="65">
                  <c:v>3.2745779000000002</c:v>
                </c:pt>
                <c:pt idx="66">
                  <c:v>4.0827536999999996</c:v>
                </c:pt>
                <c:pt idx="67">
                  <c:v>3.4169507000000001</c:v>
                </c:pt>
                <c:pt idx="68">
                  <c:v>3.1387851000000002</c:v>
                </c:pt>
                <c:pt idx="69">
                  <c:v>2.0859432</c:v>
                </c:pt>
                <c:pt idx="70">
                  <c:v>1.8496519</c:v>
                </c:pt>
                <c:pt idx="71">
                  <c:v>1.8735801000000001</c:v>
                </c:pt>
                <c:pt idx="72">
                  <c:v>-1.4027921999999999</c:v>
                </c:pt>
                <c:pt idx="73">
                  <c:v>1.096511</c:v>
                </c:pt>
                <c:pt idx="74">
                  <c:v>0.78006019999999998</c:v>
                </c:pt>
                <c:pt idx="75">
                  <c:v>0.9631111</c:v>
                </c:pt>
                <c:pt idx="76">
                  <c:v>-0.19800608</c:v>
                </c:pt>
                <c:pt idx="77">
                  <c:v>1.7324036</c:v>
                </c:pt>
                <c:pt idx="78">
                  <c:v>1.3537394</c:v>
                </c:pt>
                <c:pt idx="79">
                  <c:v>1.4189438999999999</c:v>
                </c:pt>
                <c:pt idx="80">
                  <c:v>2.2576282000000001</c:v>
                </c:pt>
                <c:pt idx="81">
                  <c:v>3.5306098000000001</c:v>
                </c:pt>
                <c:pt idx="82">
                  <c:v>3.3218359999999998</c:v>
                </c:pt>
                <c:pt idx="83">
                  <c:v>1.3022937999999999</c:v>
                </c:pt>
                <c:pt idx="84">
                  <c:v>-0.12323037000000001</c:v>
                </c:pt>
                <c:pt idx="85">
                  <c:v>-0.30269205999999999</c:v>
                </c:pt>
                <c:pt idx="86">
                  <c:v>-1.5541383</c:v>
                </c:pt>
                <c:pt idx="87">
                  <c:v>-0.43489551999999998</c:v>
                </c:pt>
                <c:pt idx="88">
                  <c:v>-1.4733806</c:v>
                </c:pt>
                <c:pt idx="89">
                  <c:v>-2.8851460000000002</c:v>
                </c:pt>
                <c:pt idx="90">
                  <c:v>-1.0450653000000001</c:v>
                </c:pt>
                <c:pt idx="91">
                  <c:v>8.546564</c:v>
                </c:pt>
                <c:pt idx="92">
                  <c:v>9.6287179999999992</c:v>
                </c:pt>
                <c:pt idx="93">
                  <c:v>4.7443689999999998</c:v>
                </c:pt>
                <c:pt idx="94">
                  <c:v>3.9152559999999998</c:v>
                </c:pt>
                <c:pt idx="95">
                  <c:v>-0.97088779999999997</c:v>
                </c:pt>
                <c:pt idx="96">
                  <c:v>-1.1114662</c:v>
                </c:pt>
                <c:pt idx="97">
                  <c:v>-3.6807593999999999</c:v>
                </c:pt>
                <c:pt idx="98">
                  <c:v>1.1946167000000001</c:v>
                </c:pt>
                <c:pt idx="99">
                  <c:v>0.90388875999999996</c:v>
                </c:pt>
                <c:pt idx="100">
                  <c:v>-0.55334026000000003</c:v>
                </c:pt>
                <c:pt idx="101">
                  <c:v>2.585445</c:v>
                </c:pt>
                <c:pt idx="102">
                  <c:v>2.7433711999999999</c:v>
                </c:pt>
                <c:pt idx="103">
                  <c:v>-0.59700924</c:v>
                </c:pt>
                <c:pt idx="104">
                  <c:v>-0.20458634000000001</c:v>
                </c:pt>
                <c:pt idx="105">
                  <c:v>0.54735816000000004</c:v>
                </c:pt>
                <c:pt idx="106">
                  <c:v>-6.1615184000000003E-2</c:v>
                </c:pt>
                <c:pt idx="107">
                  <c:v>-0.70648085999999999</c:v>
                </c:pt>
                <c:pt idx="108">
                  <c:v>-7.7766740000000001E-2</c:v>
                </c:pt>
                <c:pt idx="109">
                  <c:v>3.8285161999999998E-2</c:v>
                </c:pt>
                <c:pt idx="110">
                  <c:v>0.68255264000000004</c:v>
                </c:pt>
                <c:pt idx="111">
                  <c:v>0.2117648</c:v>
                </c:pt>
                <c:pt idx="112">
                  <c:v>0.48394838000000001</c:v>
                </c:pt>
                <c:pt idx="113">
                  <c:v>1.4458631</c:v>
                </c:pt>
                <c:pt idx="114">
                  <c:v>1.774278</c:v>
                </c:pt>
                <c:pt idx="115">
                  <c:v>0.71665036999999998</c:v>
                </c:pt>
                <c:pt idx="116">
                  <c:v>1.521237</c:v>
                </c:pt>
                <c:pt idx="117">
                  <c:v>0.22731815</c:v>
                </c:pt>
                <c:pt idx="118">
                  <c:v>-0.53958150000000005</c:v>
                </c:pt>
                <c:pt idx="119">
                  <c:v>-0.40019959999999999</c:v>
                </c:pt>
                <c:pt idx="120">
                  <c:v>-0.75912296999999995</c:v>
                </c:pt>
                <c:pt idx="121">
                  <c:v>1.3734801999999999</c:v>
                </c:pt>
                <c:pt idx="122">
                  <c:v>-0.2644069</c:v>
                </c:pt>
                <c:pt idx="123">
                  <c:v>-0.46061835000000001</c:v>
                </c:pt>
                <c:pt idx="124">
                  <c:v>0.65204419999999996</c:v>
                </c:pt>
                <c:pt idx="125">
                  <c:v>3.1669008999999999</c:v>
                </c:pt>
                <c:pt idx="126">
                  <c:v>5.6668023999999999</c:v>
                </c:pt>
                <c:pt idx="127">
                  <c:v>9.3409814999999998</c:v>
                </c:pt>
                <c:pt idx="128">
                  <c:v>9.3080800000000004</c:v>
                </c:pt>
                <c:pt idx="129">
                  <c:v>7.1437720000000002</c:v>
                </c:pt>
                <c:pt idx="130">
                  <c:v>7.9639119999999997</c:v>
                </c:pt>
                <c:pt idx="131">
                  <c:v>5.6548379999999998</c:v>
                </c:pt>
                <c:pt idx="132">
                  <c:v>7.3214392999999998</c:v>
                </c:pt>
                <c:pt idx="133">
                  <c:v>6.2967129999999996</c:v>
                </c:pt>
                <c:pt idx="134">
                  <c:v>9.2548399999999997</c:v>
                </c:pt>
                <c:pt idx="135">
                  <c:v>7.3896345999999999</c:v>
                </c:pt>
                <c:pt idx="136">
                  <c:v>6.9014990000000003</c:v>
                </c:pt>
                <c:pt idx="137">
                  <c:v>7.643872</c:v>
                </c:pt>
                <c:pt idx="138">
                  <c:v>8.8289174999999993</c:v>
                </c:pt>
                <c:pt idx="139">
                  <c:v>7.4997043999999997</c:v>
                </c:pt>
                <c:pt idx="140">
                  <c:v>12.380464999999999</c:v>
                </c:pt>
                <c:pt idx="141">
                  <c:v>9.4247300000000003</c:v>
                </c:pt>
                <c:pt idx="142">
                  <c:v>8.5926270000000002</c:v>
                </c:pt>
              </c:numCache>
            </c:numRef>
          </c:val>
          <c:smooth val="0"/>
          <c:extLst>
            <c:ext xmlns:c16="http://schemas.microsoft.com/office/drawing/2014/chart" uri="{C3380CC4-5D6E-409C-BE32-E72D297353CC}">
              <c16:uniqueId val="{00000002-15A6-4D43-B8E9-194721CFB5E9}"/>
            </c:ext>
          </c:extLst>
        </c:ser>
        <c:dLbls>
          <c:showLegendKey val="0"/>
          <c:showVal val="0"/>
          <c:showCatName val="0"/>
          <c:showSerName val="0"/>
          <c:showPercent val="0"/>
          <c:showBubbleSize val="0"/>
        </c:dLbls>
        <c:smooth val="0"/>
        <c:axId val="1149681392"/>
        <c:axId val="1149683472"/>
      </c:lineChart>
      <c:catAx>
        <c:axId val="1149681392"/>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49683472"/>
        <c:crosses val="autoZero"/>
        <c:auto val="1"/>
        <c:lblAlgn val="ctr"/>
        <c:lblOffset val="100"/>
        <c:noMultiLvlLbl val="0"/>
      </c:catAx>
      <c:valAx>
        <c:axId val="114968347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4968139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0_2">
  <dgm:title val=""/>
  <dgm:desc val=""/>
  <dgm:catLst>
    <dgm:cat type="mainScheme" pri="10200"/>
  </dgm:catLst>
  <dgm:styleLbl name="node0">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align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ln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vennNode1">
    <dgm:fillClrLst meth="repeat">
      <a:schemeClr val="lt1">
        <a:alpha val="50000"/>
      </a:schemeClr>
    </dgm:fillClrLst>
    <dgm:linClrLst meth="repeat">
      <a:schemeClr val="dk2">
        <a:shade val="80000"/>
      </a:schemeClr>
    </dgm:linClrLst>
    <dgm:effectClrLst/>
    <dgm:txLinClrLst/>
    <dgm:txFillClrLst/>
    <dgm:txEffectClrLst/>
  </dgm:styleLbl>
  <dgm:styleLbl name="node2">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3">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4">
    <dgm:fillClrLst meth="repeat">
      <a:schemeClr val="lt1"/>
    </dgm:fillClrLst>
    <dgm:linClrLst meth="repeat">
      <a:schemeClr val="dk2">
        <a:shade val="80000"/>
      </a:schemeClr>
    </dgm:linClrLst>
    <dgm:effectClrLst/>
    <dgm:txLinClrLst/>
    <dgm:txFillClrLst meth="repeat">
      <a:schemeClr val="dk2"/>
    </dgm:txFillClrLst>
    <dgm:txEffectClrLst/>
  </dgm:styleLbl>
  <dgm:styleLbl name="fg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align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bg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sibTrans1D1">
    <dgm:fillClrLst meth="repeat">
      <a:schemeClr val="dk2"/>
    </dgm:fillClrLst>
    <dgm:linClrLst meth="repeat">
      <a:schemeClr val="dk2"/>
    </dgm:linClrLst>
    <dgm:effectClrLst/>
    <dgm:txLinClrLst/>
    <dgm:txFillClrLst meth="repeat">
      <a:schemeClr val="tx1"/>
    </dgm:txFillClrLst>
    <dgm:txEffectClrLst/>
  </dgm:styleLbl>
  <dgm:styleLbl name="callout">
    <dgm:fillClrLst meth="repeat">
      <a:schemeClr val="dk2"/>
    </dgm:fillClrLst>
    <dgm:linClrLst meth="repeat">
      <a:schemeClr val="dk2"/>
    </dgm:linClrLst>
    <dgm:effectClrLst/>
    <dgm:txLinClrLst/>
    <dgm:txFillClrLst meth="repeat">
      <a:schemeClr val="tx1"/>
    </dgm:txFillClrLst>
    <dgm:txEffectClrLst/>
  </dgm:styleLbl>
  <dgm:styleLbl name="asst0">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1">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2">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3">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4">
    <dgm:fillClrLst meth="repeat">
      <a:schemeClr val="lt1"/>
    </dgm:fillClrLst>
    <dgm:linClrLst meth="repeat">
      <a:schemeClr val="dk2">
        <a:shade val="80000"/>
      </a:schemeClr>
    </dgm:linClrLst>
    <dgm:effectClrLst/>
    <dgm:txLinClrLst/>
    <dgm:txFillClrLst meth="repeat">
      <a:schemeClr val="dk2"/>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dgm:txEffectClrLst/>
  </dgm:styleLbl>
  <dgm:styleLbl name="parChTrans2D2">
    <dgm:fillClrLst meth="repeat">
      <a:schemeClr val="dk2"/>
    </dgm:fillClrLst>
    <dgm:linClrLst meth="repeat">
      <a:schemeClr val="dk2"/>
    </dgm:linClrLst>
    <dgm:effectClrLst/>
    <dgm:txLinClrLst/>
    <dgm:txFillClrLst/>
    <dgm:txEffectClrLst/>
  </dgm:styleLbl>
  <dgm:styleLbl name="parChTrans2D3">
    <dgm:fillClrLst meth="repeat">
      <a:schemeClr val="dk2"/>
    </dgm:fillClrLst>
    <dgm:linClrLst meth="repeat">
      <a:schemeClr val="dk2"/>
    </dgm:linClrLst>
    <dgm:effectClrLst/>
    <dgm:txLinClrLst/>
    <dgm:txFillClrLst/>
    <dgm:txEffectClrLst/>
  </dgm:styleLbl>
  <dgm:styleLbl name="parChTrans2D4">
    <dgm:fillClrLst meth="repeat">
      <a:schemeClr val="dk2"/>
    </dgm:fillClrLst>
    <dgm:linClrLst meth="repeat">
      <a:schemeClr val="dk2"/>
    </dgm:linClrLst>
    <dgm:effectClrLst/>
    <dgm:txLinClrLst/>
    <dgm:txFillClrLst meth="repeat">
      <a:schemeClr val="lt1"/>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conF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align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trAlignAcc1">
    <dgm:fillClrLst meth="repeat">
      <a:schemeClr val="dk2">
        <a:alpha val="40000"/>
        <a:tint val="40000"/>
      </a:schemeClr>
    </dgm:fillClrLst>
    <dgm:linClrLst meth="repeat">
      <a:schemeClr val="dk2"/>
    </dgm:linClrLst>
    <dgm:effectClrLst/>
    <dgm:txLinClrLst/>
    <dgm:txFillClrLst meth="repeat">
      <a:schemeClr val="dk2"/>
    </dgm:txFillClrLst>
    <dgm:txEffectClrLst/>
  </dgm:styleLbl>
  <dgm:styleLbl name="b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solidFgAcc1">
    <dgm:fillClrLst meth="repeat">
      <a:schemeClr val="lt1"/>
    </dgm:fillClrLst>
    <dgm:linClrLst meth="repeat">
      <a:schemeClr val="dk2"/>
    </dgm:linClrLst>
    <dgm:effectClrLst/>
    <dgm:txLinClrLst/>
    <dgm:txFillClrLst meth="repeat">
      <a:schemeClr val="dk2"/>
    </dgm:txFillClrLst>
    <dgm:txEffectClrLst/>
  </dgm:styleLbl>
  <dgm:styleLbl name="solidAlignAcc1">
    <dgm:fillClrLst meth="repeat">
      <a:schemeClr val="lt1"/>
    </dgm:fillClrLst>
    <dgm:linClrLst meth="repeat">
      <a:schemeClr val="dk2"/>
    </dgm:linClrLst>
    <dgm:effectClrLst/>
    <dgm:txLinClrLst/>
    <dgm:txFillClrLst meth="repeat">
      <a:schemeClr val="dk2"/>
    </dgm:txFillClrLst>
    <dgm:txEffectClrLst/>
  </dgm:styleLbl>
  <dgm:styleLbl name="solidBgAcc1">
    <dgm:fillClrLst meth="repeat">
      <a:schemeClr val="lt1"/>
    </dgm:fillClrLst>
    <dgm:linClrLst meth="repeat">
      <a:schemeClr val="dk2"/>
    </dgm:linClrLst>
    <dgm:effectClrLst/>
    <dgm:txLinClrLst/>
    <dgm:txFillClrLst meth="repeat">
      <a:schemeClr val="dk2"/>
    </dgm:txFillClrLst>
    <dgm:txEffectClrLst/>
  </dgm:styleLbl>
  <dgm:styleLbl name="fg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align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bg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fgAcc0">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2">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3">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4">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2"/>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2"/>
    </dgm:txFillClrLst>
    <dgm:txEffectClrLst/>
  </dgm:styleLbl>
  <dgm:styleLbl name="fgShp">
    <dgm:fillClrLst meth="repeat">
      <a:schemeClr val="dk2">
        <a:tint val="60000"/>
      </a:schemeClr>
    </dgm:fillClrLst>
    <dgm:linClrLst meth="repeat">
      <a:schemeClr val="lt1"/>
    </dgm:linClrLst>
    <dgm:effectClrLst/>
    <dgm:txLinClrLst/>
    <dgm:txFillClrLst meth="repeat">
      <a:schemeClr val="dk2"/>
    </dgm:txFillClrLst>
    <dgm:txEffectClrLst/>
  </dgm:styleLbl>
  <dgm:styleLbl name="revTx">
    <dgm:fillClrLst meth="repeat">
      <a:schemeClr val="lt1">
        <a:alpha val="0"/>
      </a:schemeClr>
    </dgm:fillClrLst>
    <dgm:linClrLst meth="repeat">
      <a:schemeClr val="dk2">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C9A2E024-A70F-4676-BB7D-DD79C3F807F1}" type="doc">
      <dgm:prSet loTypeId="urn:microsoft.com/office/officeart/2005/8/layout/bProcess3" loCatId="process" qsTypeId="urn:microsoft.com/office/officeart/2005/8/quickstyle/simple1" qsCatId="simple" csTypeId="urn:microsoft.com/office/officeart/2005/8/colors/accent1_2" csCatId="accent1" phldr="1"/>
      <dgm:spPr/>
      <dgm:t>
        <a:bodyPr/>
        <a:lstStyle/>
        <a:p>
          <a:endParaRPr lang="en-GB"/>
        </a:p>
      </dgm:t>
    </dgm:pt>
    <dgm:pt modelId="{4CDBC496-9B7E-4E11-BC40-274358E1C272}">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Learn how to use Google's MLKit library to implement pose recognition for exercises, to be able to extract quantitive information from an exercise through the camera sensor.</a:t>
          </a:r>
        </a:p>
      </dgm:t>
    </dgm:pt>
    <dgm:pt modelId="{2AA15BFF-F4EC-4A0C-AA49-5605A820482A}" type="parTrans" cxnId="{1471E47C-E5CD-4F3D-A1DE-56D438C2C1B3}">
      <dgm:prSet/>
      <dgm:spPr/>
      <dgm:t>
        <a:bodyPr/>
        <a:lstStyle/>
        <a:p>
          <a:endParaRPr lang="en-GB"/>
        </a:p>
      </dgm:t>
    </dgm:pt>
    <dgm:pt modelId="{6F234B80-5AA4-449F-846B-4683BF94D062}" type="sibTrans" cxnId="{1471E47C-E5CD-4F3D-A1DE-56D438C2C1B3}">
      <dgm:prSet/>
      <dgm:spPr/>
      <dgm:t>
        <a:bodyPr/>
        <a:lstStyle/>
        <a:p>
          <a:endParaRPr lang="en-GB"/>
        </a:p>
      </dgm:t>
    </dgm:pt>
    <dgm:pt modelId="{9BA13943-56DC-4EF8-83E0-06AD67FD3EB4}">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Combine all the above into one app, that also entails a modern, simple UI suited towards my third party. This should allow users to choose an exercise within a menu, and track it. Within this, I should have an iterative process in getting feedback from my third party, to get improvements to my app's user design/interface.</a:t>
          </a:r>
        </a:p>
      </dgm:t>
    </dgm:pt>
    <dgm:pt modelId="{ABFC5BD6-320D-4E45-92B6-90E7F6B5EEC0}" type="parTrans" cxnId="{FDA908F7-1241-4C03-BEAF-222F01E9E8BF}">
      <dgm:prSet/>
      <dgm:spPr/>
      <dgm:t>
        <a:bodyPr/>
        <a:lstStyle/>
        <a:p>
          <a:endParaRPr lang="en-GB"/>
        </a:p>
      </dgm:t>
    </dgm:pt>
    <dgm:pt modelId="{4AC71934-71F7-48E1-9022-25CCAEB6ADCA}" type="sibTrans" cxnId="{FDA908F7-1241-4C03-BEAF-222F01E9E8BF}">
      <dgm:prSet/>
      <dgm:spPr/>
      <dgm:t>
        <a:bodyPr/>
        <a:lstStyle/>
        <a:p>
          <a:endParaRPr lang="en-GB"/>
        </a:p>
      </dgm:t>
    </dgm:pt>
    <dgm:pt modelId="{2678766B-BAFC-4ACB-AAB7-62345E7B7A1D}">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Learn and implement a GPS tracking system that utilises google location services for moving exercises. This will allow users to know the distance that has been travelled over an exercise by a device.</a:t>
          </a:r>
        </a:p>
      </dgm:t>
    </dgm:pt>
    <dgm:pt modelId="{81E0FE8C-4F2D-4354-BD3D-6850021916FD}" type="parTrans" cxnId="{0D7869FA-CA1E-4C34-B151-8E7B80877DDF}">
      <dgm:prSet/>
      <dgm:spPr/>
      <dgm:t>
        <a:bodyPr/>
        <a:lstStyle/>
        <a:p>
          <a:endParaRPr lang="en-GB"/>
        </a:p>
      </dgm:t>
    </dgm:pt>
    <dgm:pt modelId="{D4128866-112C-4E44-9691-03646AAA1FC6}" type="sibTrans" cxnId="{0D7869FA-CA1E-4C34-B151-8E7B80877DDF}">
      <dgm:prSet/>
      <dgm:spPr/>
      <dgm:t>
        <a:bodyPr/>
        <a:lstStyle/>
        <a:p>
          <a:endParaRPr lang="en-GB"/>
        </a:p>
      </dgm:t>
    </dgm:pt>
    <dgm:pt modelId="{20400D39-6918-4EBE-9C8F-805D4CFDB428}">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Add on a client-server model to the application, so that data and  information about the user's activities can be stored in a relational database. (Exercise type, step count, calorie burnt etc.)</a:t>
          </a:r>
        </a:p>
      </dgm:t>
    </dgm:pt>
    <dgm:pt modelId="{12EE2677-C0DF-4AA2-9114-757508CCE767}" type="parTrans" cxnId="{68593916-7CD6-4BCC-B0D2-76D9D7222DB5}">
      <dgm:prSet/>
      <dgm:spPr/>
      <dgm:t>
        <a:bodyPr/>
        <a:lstStyle/>
        <a:p>
          <a:endParaRPr lang="en-GB"/>
        </a:p>
      </dgm:t>
    </dgm:pt>
    <dgm:pt modelId="{96C4954A-D5BF-4D44-A1FE-9A081017281D}" type="sibTrans" cxnId="{68593916-7CD6-4BCC-B0D2-76D9D7222DB5}">
      <dgm:prSet/>
      <dgm:spPr/>
      <dgm:t>
        <a:bodyPr/>
        <a:lstStyle/>
        <a:p>
          <a:endParaRPr lang="en-GB"/>
        </a:p>
      </dgm:t>
    </dgm:pt>
    <dgm:pt modelId="{80A16633-C385-47D2-B809-73E1EA67F486}">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Develop and implement a pedoemeter algorithm, consisting of a filtration and analysing methods, which can accurately determine a step count from an acceleroemter.</a:t>
          </a:r>
        </a:p>
      </dgm:t>
    </dgm:pt>
    <dgm:pt modelId="{87CE95F8-CFF4-4987-8AEC-4C16E0E2FBA5}" type="parTrans" cxnId="{DF9F8767-F305-4BBF-B542-39D3B5651D0E}">
      <dgm:prSet/>
      <dgm:spPr/>
      <dgm:t>
        <a:bodyPr/>
        <a:lstStyle/>
        <a:p>
          <a:endParaRPr lang="en-GB"/>
        </a:p>
      </dgm:t>
    </dgm:pt>
    <dgm:pt modelId="{06D428B9-DCAD-4C19-B31E-F8881687C7D1}" type="sibTrans" cxnId="{DF9F8767-F305-4BBF-B542-39D3B5651D0E}">
      <dgm:prSet/>
      <dgm:spPr/>
      <dgm:t>
        <a:bodyPr/>
        <a:lstStyle/>
        <a:p>
          <a:endParaRPr lang="en-GB"/>
        </a:p>
      </dgm:t>
    </dgm:pt>
    <dgm:pt modelId="{94B4E6FB-8C2B-4F34-838E-8CD4884B263D}" type="pres">
      <dgm:prSet presAssocID="{C9A2E024-A70F-4676-BB7D-DD79C3F807F1}" presName="Name0" presStyleCnt="0">
        <dgm:presLayoutVars>
          <dgm:dir/>
          <dgm:resizeHandles val="exact"/>
        </dgm:presLayoutVars>
      </dgm:prSet>
      <dgm:spPr/>
    </dgm:pt>
    <dgm:pt modelId="{30E48DA5-8D29-46D7-9565-9BC35DE93D9D}" type="pres">
      <dgm:prSet presAssocID="{80A16633-C385-47D2-B809-73E1EA67F486}" presName="node" presStyleLbl="node1" presStyleIdx="0" presStyleCnt="5" custScaleY="76334">
        <dgm:presLayoutVars>
          <dgm:bulletEnabled val="1"/>
        </dgm:presLayoutVars>
      </dgm:prSet>
      <dgm:spPr/>
    </dgm:pt>
    <dgm:pt modelId="{4E308B4B-0FCE-420A-964D-863CCA08AE2D}" type="pres">
      <dgm:prSet presAssocID="{06D428B9-DCAD-4C19-B31E-F8881687C7D1}" presName="sibTrans" presStyleLbl="sibTrans1D1" presStyleIdx="0" presStyleCnt="4"/>
      <dgm:spPr/>
    </dgm:pt>
    <dgm:pt modelId="{33F8C9D0-EA0F-4C1C-BA08-EE586F3B596A}" type="pres">
      <dgm:prSet presAssocID="{06D428B9-DCAD-4C19-B31E-F8881687C7D1}" presName="connectorText" presStyleLbl="sibTrans1D1" presStyleIdx="0" presStyleCnt="4"/>
      <dgm:spPr/>
    </dgm:pt>
    <dgm:pt modelId="{E4990D86-9153-4D36-88F7-7CDAA0386410}" type="pres">
      <dgm:prSet presAssocID="{4CDBC496-9B7E-4E11-BC40-274358E1C272}" presName="node" presStyleLbl="node1" presStyleIdx="1" presStyleCnt="5" custScaleY="69820">
        <dgm:presLayoutVars>
          <dgm:bulletEnabled val="1"/>
        </dgm:presLayoutVars>
      </dgm:prSet>
      <dgm:spPr/>
    </dgm:pt>
    <dgm:pt modelId="{9C42E59F-BF21-4339-A0BF-97FA10DEB636}" type="pres">
      <dgm:prSet presAssocID="{6F234B80-5AA4-449F-846B-4683BF94D062}" presName="sibTrans" presStyleLbl="sibTrans1D1" presStyleIdx="1" presStyleCnt="4"/>
      <dgm:spPr/>
    </dgm:pt>
    <dgm:pt modelId="{3729EDB8-B984-443F-8092-34B20ECF5B32}" type="pres">
      <dgm:prSet presAssocID="{6F234B80-5AA4-449F-846B-4683BF94D062}" presName="connectorText" presStyleLbl="sibTrans1D1" presStyleIdx="1" presStyleCnt="4"/>
      <dgm:spPr/>
    </dgm:pt>
    <dgm:pt modelId="{2201273F-A7C5-459B-8803-AE9C6B09A54B}" type="pres">
      <dgm:prSet presAssocID="{2678766B-BAFC-4ACB-AAB7-62345E7B7A1D}" presName="node" presStyleLbl="node1" presStyleIdx="2" presStyleCnt="5" custScaleY="86052">
        <dgm:presLayoutVars>
          <dgm:bulletEnabled val="1"/>
        </dgm:presLayoutVars>
      </dgm:prSet>
      <dgm:spPr/>
    </dgm:pt>
    <dgm:pt modelId="{7FBD0466-5E66-419B-A8F3-977302D178A2}" type="pres">
      <dgm:prSet presAssocID="{D4128866-112C-4E44-9691-03646AAA1FC6}" presName="sibTrans" presStyleLbl="sibTrans1D1" presStyleIdx="2" presStyleCnt="4"/>
      <dgm:spPr/>
    </dgm:pt>
    <dgm:pt modelId="{7C2A9DB4-047C-4EF9-AAFC-B8A8D591DEF5}" type="pres">
      <dgm:prSet presAssocID="{D4128866-112C-4E44-9691-03646AAA1FC6}" presName="connectorText" presStyleLbl="sibTrans1D1" presStyleIdx="2" presStyleCnt="4"/>
      <dgm:spPr/>
    </dgm:pt>
    <dgm:pt modelId="{BEC19395-D6D6-4073-85BB-A936E14DAF19}" type="pres">
      <dgm:prSet presAssocID="{20400D39-6918-4EBE-9C8F-805D4CFDB428}" presName="node" presStyleLbl="node1" presStyleIdx="3" presStyleCnt="5" custScaleY="78212">
        <dgm:presLayoutVars>
          <dgm:bulletEnabled val="1"/>
        </dgm:presLayoutVars>
      </dgm:prSet>
      <dgm:spPr/>
    </dgm:pt>
    <dgm:pt modelId="{34EB7B28-5EAF-49F7-800E-1419138F7B26}" type="pres">
      <dgm:prSet presAssocID="{96C4954A-D5BF-4D44-A1FE-9A081017281D}" presName="sibTrans" presStyleLbl="sibTrans1D1" presStyleIdx="3" presStyleCnt="4"/>
      <dgm:spPr/>
    </dgm:pt>
    <dgm:pt modelId="{75E6967D-C071-4954-9538-C98BC997F0B8}" type="pres">
      <dgm:prSet presAssocID="{96C4954A-D5BF-4D44-A1FE-9A081017281D}" presName="connectorText" presStyleLbl="sibTrans1D1" presStyleIdx="3" presStyleCnt="4"/>
      <dgm:spPr/>
    </dgm:pt>
    <dgm:pt modelId="{4819A690-161D-4AB3-920F-2045ACFB43B4}" type="pres">
      <dgm:prSet presAssocID="{9BA13943-56DC-4EF8-83E0-06AD67FD3EB4}" presName="node" presStyleLbl="node1" presStyleIdx="4" presStyleCnt="5" custScaleY="112990">
        <dgm:presLayoutVars>
          <dgm:bulletEnabled val="1"/>
        </dgm:presLayoutVars>
      </dgm:prSet>
      <dgm:spPr/>
    </dgm:pt>
  </dgm:ptLst>
  <dgm:cxnLst>
    <dgm:cxn modelId="{57ADD600-A72A-401E-BAFB-3A3F1EF0A3F9}" type="presOf" srcId="{4CDBC496-9B7E-4E11-BC40-274358E1C272}" destId="{E4990D86-9153-4D36-88F7-7CDAA0386410}" srcOrd="0" destOrd="0" presId="urn:microsoft.com/office/officeart/2005/8/layout/bProcess3"/>
    <dgm:cxn modelId="{DB194008-13E0-4F4A-A118-FF3334221CD7}" type="presOf" srcId="{D4128866-112C-4E44-9691-03646AAA1FC6}" destId="{7C2A9DB4-047C-4EF9-AAFC-B8A8D591DEF5}" srcOrd="1" destOrd="0" presId="urn:microsoft.com/office/officeart/2005/8/layout/bProcess3"/>
    <dgm:cxn modelId="{58F3FB0C-00A3-42E1-9C59-ABC7909E151F}" type="presOf" srcId="{06D428B9-DCAD-4C19-B31E-F8881687C7D1}" destId="{33F8C9D0-EA0F-4C1C-BA08-EE586F3B596A}" srcOrd="1" destOrd="0" presId="urn:microsoft.com/office/officeart/2005/8/layout/bProcess3"/>
    <dgm:cxn modelId="{C4832410-8147-482D-A89F-125EEE6836A2}" type="presOf" srcId="{6F234B80-5AA4-449F-846B-4683BF94D062}" destId="{3729EDB8-B984-443F-8092-34B20ECF5B32}" srcOrd="1" destOrd="0" presId="urn:microsoft.com/office/officeart/2005/8/layout/bProcess3"/>
    <dgm:cxn modelId="{68593916-7CD6-4BCC-B0D2-76D9D7222DB5}" srcId="{C9A2E024-A70F-4676-BB7D-DD79C3F807F1}" destId="{20400D39-6918-4EBE-9C8F-805D4CFDB428}" srcOrd="3" destOrd="0" parTransId="{12EE2677-C0DF-4AA2-9114-757508CCE767}" sibTransId="{96C4954A-D5BF-4D44-A1FE-9A081017281D}"/>
    <dgm:cxn modelId="{404D171F-022D-43DE-8477-BD209FA2079C}" type="presOf" srcId="{96C4954A-D5BF-4D44-A1FE-9A081017281D}" destId="{34EB7B28-5EAF-49F7-800E-1419138F7B26}" srcOrd="0" destOrd="0" presId="urn:microsoft.com/office/officeart/2005/8/layout/bProcess3"/>
    <dgm:cxn modelId="{DF9F8767-F305-4BBF-B542-39D3B5651D0E}" srcId="{C9A2E024-A70F-4676-BB7D-DD79C3F807F1}" destId="{80A16633-C385-47D2-B809-73E1EA67F486}" srcOrd="0" destOrd="0" parTransId="{87CE95F8-CFF4-4987-8AEC-4C16E0E2FBA5}" sibTransId="{06D428B9-DCAD-4C19-B31E-F8881687C7D1}"/>
    <dgm:cxn modelId="{EE6AD94A-1CE9-4C3B-BD44-611C400C11D0}" type="presOf" srcId="{80A16633-C385-47D2-B809-73E1EA67F486}" destId="{30E48DA5-8D29-46D7-9565-9BC35DE93D9D}" srcOrd="0" destOrd="0" presId="urn:microsoft.com/office/officeart/2005/8/layout/bProcess3"/>
    <dgm:cxn modelId="{153A2172-3731-4053-B293-5B84FEDEBD83}" type="presOf" srcId="{96C4954A-D5BF-4D44-A1FE-9A081017281D}" destId="{75E6967D-C071-4954-9538-C98BC997F0B8}" srcOrd="1" destOrd="0" presId="urn:microsoft.com/office/officeart/2005/8/layout/bProcess3"/>
    <dgm:cxn modelId="{1471E47C-E5CD-4F3D-A1DE-56D438C2C1B3}" srcId="{C9A2E024-A70F-4676-BB7D-DD79C3F807F1}" destId="{4CDBC496-9B7E-4E11-BC40-274358E1C272}" srcOrd="1" destOrd="0" parTransId="{2AA15BFF-F4EC-4A0C-AA49-5605A820482A}" sibTransId="{6F234B80-5AA4-449F-846B-4683BF94D062}"/>
    <dgm:cxn modelId="{D70CA59D-F675-4C44-8CBF-0DC14E5AA272}" type="presOf" srcId="{D4128866-112C-4E44-9691-03646AAA1FC6}" destId="{7FBD0466-5E66-419B-A8F3-977302D178A2}" srcOrd="0" destOrd="0" presId="urn:microsoft.com/office/officeart/2005/8/layout/bProcess3"/>
    <dgm:cxn modelId="{FCA887A4-5784-4530-B4B2-17A6A98FC41D}" type="presOf" srcId="{2678766B-BAFC-4ACB-AAB7-62345E7B7A1D}" destId="{2201273F-A7C5-459B-8803-AE9C6B09A54B}" srcOrd="0" destOrd="0" presId="urn:microsoft.com/office/officeart/2005/8/layout/bProcess3"/>
    <dgm:cxn modelId="{405933A6-FB22-4CDE-96B5-B7F1C97C338A}" type="presOf" srcId="{C9A2E024-A70F-4676-BB7D-DD79C3F807F1}" destId="{94B4E6FB-8C2B-4F34-838E-8CD4884B263D}" srcOrd="0" destOrd="0" presId="urn:microsoft.com/office/officeart/2005/8/layout/bProcess3"/>
    <dgm:cxn modelId="{561E82B2-7641-4568-B018-B8FD228A4657}" type="presOf" srcId="{6F234B80-5AA4-449F-846B-4683BF94D062}" destId="{9C42E59F-BF21-4339-A0BF-97FA10DEB636}" srcOrd="0" destOrd="0" presId="urn:microsoft.com/office/officeart/2005/8/layout/bProcess3"/>
    <dgm:cxn modelId="{7729E9D6-ACA9-4BBD-8F6D-700D48AC1D78}" type="presOf" srcId="{06D428B9-DCAD-4C19-B31E-F8881687C7D1}" destId="{4E308B4B-0FCE-420A-964D-863CCA08AE2D}" srcOrd="0" destOrd="0" presId="urn:microsoft.com/office/officeart/2005/8/layout/bProcess3"/>
    <dgm:cxn modelId="{032215E4-0362-4520-B27C-2168992A6E29}" type="presOf" srcId="{20400D39-6918-4EBE-9C8F-805D4CFDB428}" destId="{BEC19395-D6D6-4073-85BB-A936E14DAF19}" srcOrd="0" destOrd="0" presId="urn:microsoft.com/office/officeart/2005/8/layout/bProcess3"/>
    <dgm:cxn modelId="{632D2BE7-A736-443E-B067-F42756735218}" type="presOf" srcId="{9BA13943-56DC-4EF8-83E0-06AD67FD3EB4}" destId="{4819A690-161D-4AB3-920F-2045ACFB43B4}" srcOrd="0" destOrd="0" presId="urn:microsoft.com/office/officeart/2005/8/layout/bProcess3"/>
    <dgm:cxn modelId="{FDA908F7-1241-4C03-BEAF-222F01E9E8BF}" srcId="{C9A2E024-A70F-4676-BB7D-DD79C3F807F1}" destId="{9BA13943-56DC-4EF8-83E0-06AD67FD3EB4}" srcOrd="4" destOrd="0" parTransId="{ABFC5BD6-320D-4E45-92B6-90E7F6B5EEC0}" sibTransId="{4AC71934-71F7-48E1-9022-25CCAEB6ADCA}"/>
    <dgm:cxn modelId="{0D7869FA-CA1E-4C34-B151-8E7B80877DDF}" srcId="{C9A2E024-A70F-4676-BB7D-DD79C3F807F1}" destId="{2678766B-BAFC-4ACB-AAB7-62345E7B7A1D}" srcOrd="2" destOrd="0" parTransId="{81E0FE8C-4F2D-4354-BD3D-6850021916FD}" sibTransId="{D4128866-112C-4E44-9691-03646AAA1FC6}"/>
    <dgm:cxn modelId="{B31E961A-3ACC-4238-9CBA-4D39163B2818}" type="presParOf" srcId="{94B4E6FB-8C2B-4F34-838E-8CD4884B263D}" destId="{30E48DA5-8D29-46D7-9565-9BC35DE93D9D}" srcOrd="0" destOrd="0" presId="urn:microsoft.com/office/officeart/2005/8/layout/bProcess3"/>
    <dgm:cxn modelId="{DA64FE1C-B100-4CD1-BC50-C3C0D59E67FE}" type="presParOf" srcId="{94B4E6FB-8C2B-4F34-838E-8CD4884B263D}" destId="{4E308B4B-0FCE-420A-964D-863CCA08AE2D}" srcOrd="1" destOrd="0" presId="urn:microsoft.com/office/officeart/2005/8/layout/bProcess3"/>
    <dgm:cxn modelId="{6A3C043F-25E8-4A3B-B85B-1FC103380D24}" type="presParOf" srcId="{4E308B4B-0FCE-420A-964D-863CCA08AE2D}" destId="{33F8C9D0-EA0F-4C1C-BA08-EE586F3B596A}" srcOrd="0" destOrd="0" presId="urn:microsoft.com/office/officeart/2005/8/layout/bProcess3"/>
    <dgm:cxn modelId="{895C6958-4A3B-4C8F-B4E9-A112E6F872F0}" type="presParOf" srcId="{94B4E6FB-8C2B-4F34-838E-8CD4884B263D}" destId="{E4990D86-9153-4D36-88F7-7CDAA0386410}" srcOrd="2" destOrd="0" presId="urn:microsoft.com/office/officeart/2005/8/layout/bProcess3"/>
    <dgm:cxn modelId="{22C7BFAA-A8AB-4E74-A904-E2EADEEF7E65}" type="presParOf" srcId="{94B4E6FB-8C2B-4F34-838E-8CD4884B263D}" destId="{9C42E59F-BF21-4339-A0BF-97FA10DEB636}" srcOrd="3" destOrd="0" presId="urn:microsoft.com/office/officeart/2005/8/layout/bProcess3"/>
    <dgm:cxn modelId="{1ABE444D-DB91-40C6-9A9F-30DB42527564}" type="presParOf" srcId="{9C42E59F-BF21-4339-A0BF-97FA10DEB636}" destId="{3729EDB8-B984-443F-8092-34B20ECF5B32}" srcOrd="0" destOrd="0" presId="urn:microsoft.com/office/officeart/2005/8/layout/bProcess3"/>
    <dgm:cxn modelId="{482EAF9E-4C78-495F-9E76-96ADFAE45D6B}" type="presParOf" srcId="{94B4E6FB-8C2B-4F34-838E-8CD4884B263D}" destId="{2201273F-A7C5-459B-8803-AE9C6B09A54B}" srcOrd="4" destOrd="0" presId="urn:microsoft.com/office/officeart/2005/8/layout/bProcess3"/>
    <dgm:cxn modelId="{F3E227CC-5061-46B0-AFBE-5D2B6F0DDCDA}" type="presParOf" srcId="{94B4E6FB-8C2B-4F34-838E-8CD4884B263D}" destId="{7FBD0466-5E66-419B-A8F3-977302D178A2}" srcOrd="5" destOrd="0" presId="urn:microsoft.com/office/officeart/2005/8/layout/bProcess3"/>
    <dgm:cxn modelId="{003BB7E8-65DB-4046-BE40-808D2BBD0C47}" type="presParOf" srcId="{7FBD0466-5E66-419B-A8F3-977302D178A2}" destId="{7C2A9DB4-047C-4EF9-AAFC-B8A8D591DEF5}" srcOrd="0" destOrd="0" presId="urn:microsoft.com/office/officeart/2005/8/layout/bProcess3"/>
    <dgm:cxn modelId="{B53F43D4-5597-461E-86C3-DF9B08308504}" type="presParOf" srcId="{94B4E6FB-8C2B-4F34-838E-8CD4884B263D}" destId="{BEC19395-D6D6-4073-85BB-A936E14DAF19}" srcOrd="6" destOrd="0" presId="urn:microsoft.com/office/officeart/2005/8/layout/bProcess3"/>
    <dgm:cxn modelId="{C861F918-2B9F-49F0-9C90-07EB8B7CF52D}" type="presParOf" srcId="{94B4E6FB-8C2B-4F34-838E-8CD4884B263D}" destId="{34EB7B28-5EAF-49F7-800E-1419138F7B26}" srcOrd="7" destOrd="0" presId="urn:microsoft.com/office/officeart/2005/8/layout/bProcess3"/>
    <dgm:cxn modelId="{F0A4EFC0-CE29-4AEC-8275-5E82018181FA}" type="presParOf" srcId="{34EB7B28-5EAF-49F7-800E-1419138F7B26}" destId="{75E6967D-C071-4954-9538-C98BC997F0B8}" srcOrd="0" destOrd="0" presId="urn:microsoft.com/office/officeart/2005/8/layout/bProcess3"/>
    <dgm:cxn modelId="{77BEA7A7-A72B-403B-92CC-A1AC9ECD020D}" type="presParOf" srcId="{94B4E6FB-8C2B-4F34-838E-8CD4884B263D}" destId="{4819A690-161D-4AB3-920F-2045ACFB43B4}" srcOrd="8" destOrd="0" presId="urn:microsoft.com/office/officeart/2005/8/layout/bProcess3"/>
  </dgm:cxnLst>
  <dgm:bg/>
  <dgm:whole/>
  <dgm:extLst>
    <a:ext uri="http://schemas.microsoft.com/office/drawing/2008/diagram">
      <dsp:dataModelExt xmlns:dsp="http://schemas.microsoft.com/office/drawing/2008/diagram" relId="rId49"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49E0CEA9-4300-475A-A0DE-D1E167652FA1}" type="doc">
      <dgm:prSet loTypeId="urn:microsoft.com/office/officeart/2005/8/layout/orgChart1" loCatId="hierarchy" qsTypeId="urn:microsoft.com/office/officeart/2005/8/quickstyle/simple1" qsCatId="simple" csTypeId="urn:microsoft.com/office/officeart/2005/8/colors/accent0_2" csCatId="mainScheme" phldr="1"/>
      <dgm:spPr/>
      <dgm:t>
        <a:bodyPr/>
        <a:lstStyle/>
        <a:p>
          <a:endParaRPr lang="en-GB"/>
        </a:p>
      </dgm:t>
    </dgm:pt>
    <dgm:pt modelId="{350D3638-9178-489C-B4A7-77CDB0BA4114}">
      <dgm:prSet phldrT="[Text]" custT="1"/>
      <dgm:spPr/>
      <dgm:t>
        <a:bodyPr/>
        <a:lstStyle/>
        <a:p>
          <a:r>
            <a:rPr lang="en-GB" sz="1100">
              <a:latin typeface="Arial" panose="020B0604020202020204" pitchFamily="34" charset="0"/>
              <a:cs typeface="Arial" panose="020B0604020202020204" pitchFamily="34" charset="0"/>
            </a:rPr>
            <a:t>Log In screen</a:t>
          </a:r>
        </a:p>
      </dgm:t>
    </dgm:pt>
    <dgm:pt modelId="{50556DC9-8999-413D-B4EB-F03C1D84B466}" type="parTrans" cxnId="{FBC21BB1-7651-470B-90B8-7366158F7DB6}">
      <dgm:prSet/>
      <dgm:spPr/>
      <dgm:t>
        <a:bodyPr/>
        <a:lstStyle/>
        <a:p>
          <a:endParaRPr lang="en-GB"/>
        </a:p>
      </dgm:t>
    </dgm:pt>
    <dgm:pt modelId="{5975C28D-3297-403D-869D-EC094A640225}" type="sibTrans" cxnId="{FBC21BB1-7651-470B-90B8-7366158F7DB6}">
      <dgm:prSet/>
      <dgm:spPr/>
      <dgm:t>
        <a:bodyPr/>
        <a:lstStyle/>
        <a:p>
          <a:endParaRPr lang="en-GB"/>
        </a:p>
      </dgm:t>
    </dgm:pt>
    <dgm:pt modelId="{B84B19B2-50D4-4BCB-A726-6DDE5EA7AE40}">
      <dgm:prSet phldrT="[Text]" custT="1"/>
      <dgm:spPr/>
      <dgm:t>
        <a:bodyPr/>
        <a:lstStyle/>
        <a:p>
          <a:r>
            <a:rPr lang="en-GB" sz="1100">
              <a:latin typeface="Arial" panose="020B0604020202020204" pitchFamily="34" charset="0"/>
              <a:cs typeface="Arial" panose="020B0604020202020204" pitchFamily="34" charset="0"/>
            </a:rPr>
            <a:t>Main Menu</a:t>
          </a:r>
        </a:p>
      </dgm:t>
    </dgm:pt>
    <dgm:pt modelId="{BAF55FC3-1C46-4A0F-8E3D-D1E4BC4BB98B}" type="parTrans" cxnId="{67B618DD-E46C-4C91-9F73-4B59659317D0}">
      <dgm:prSet/>
      <dgm:spPr/>
      <dgm:t>
        <a:bodyPr/>
        <a:lstStyle/>
        <a:p>
          <a:endParaRPr lang="en-GB"/>
        </a:p>
      </dgm:t>
    </dgm:pt>
    <dgm:pt modelId="{1A88AC50-F03D-4378-A1C5-F17D4B5199BA}" type="sibTrans" cxnId="{67B618DD-E46C-4C91-9F73-4B59659317D0}">
      <dgm:prSet/>
      <dgm:spPr/>
      <dgm:t>
        <a:bodyPr/>
        <a:lstStyle/>
        <a:p>
          <a:endParaRPr lang="en-GB"/>
        </a:p>
      </dgm:t>
    </dgm:pt>
    <dgm:pt modelId="{A1AF135E-35FF-42CC-B29B-F62903477033}">
      <dgm:prSet phldrT="[Text]" custT="1"/>
      <dgm:spPr/>
      <dgm:t>
        <a:bodyPr/>
        <a:lstStyle/>
        <a:p>
          <a:r>
            <a:rPr lang="en-GB" sz="1100">
              <a:latin typeface="Arial" panose="020B0604020202020204" pitchFamily="34" charset="0"/>
              <a:cs typeface="Arial" panose="020B0604020202020204" pitchFamily="34" charset="0"/>
            </a:rPr>
            <a:t>Account Settings</a:t>
          </a:r>
        </a:p>
      </dgm:t>
    </dgm:pt>
    <dgm:pt modelId="{F71CAE4D-A317-4FEE-8D3A-43FEF4CA6787}" type="parTrans" cxnId="{25B8CF06-7DF4-454D-BA2A-7E73BA18456F}">
      <dgm:prSet/>
      <dgm:spPr/>
      <dgm:t>
        <a:bodyPr/>
        <a:lstStyle/>
        <a:p>
          <a:endParaRPr lang="en-GB"/>
        </a:p>
      </dgm:t>
    </dgm:pt>
    <dgm:pt modelId="{C85D5700-D9C2-4EE4-9922-9F63FD78C496}" type="sibTrans" cxnId="{25B8CF06-7DF4-454D-BA2A-7E73BA18456F}">
      <dgm:prSet/>
      <dgm:spPr/>
      <dgm:t>
        <a:bodyPr/>
        <a:lstStyle/>
        <a:p>
          <a:endParaRPr lang="en-GB"/>
        </a:p>
      </dgm:t>
    </dgm:pt>
    <dgm:pt modelId="{C91304ED-397F-47A9-B54B-116B969DAD65}">
      <dgm:prSet phldrT="[Text]" custT="1"/>
      <dgm:spPr/>
      <dgm:t>
        <a:bodyPr/>
        <a:lstStyle/>
        <a:p>
          <a:r>
            <a:rPr lang="en-GB" sz="1100">
              <a:latin typeface="Arial" panose="020B0604020202020204" pitchFamily="34" charset="0"/>
              <a:cs typeface="Arial" panose="020B0604020202020204" pitchFamily="34" charset="0"/>
            </a:rPr>
            <a:t>Leaderboard</a:t>
          </a:r>
        </a:p>
      </dgm:t>
    </dgm:pt>
    <dgm:pt modelId="{1E22E39D-CF4A-4E8C-A876-34F0E2C6081B}" type="parTrans" cxnId="{F1514925-D7F1-4E45-B20E-6C86EE79947E}">
      <dgm:prSet/>
      <dgm:spPr/>
      <dgm:t>
        <a:bodyPr/>
        <a:lstStyle/>
        <a:p>
          <a:endParaRPr lang="en-GB"/>
        </a:p>
      </dgm:t>
    </dgm:pt>
    <dgm:pt modelId="{6D40FCC1-FA26-4988-ABA9-EB9DE942CAD6}" type="sibTrans" cxnId="{F1514925-D7F1-4E45-B20E-6C86EE79947E}">
      <dgm:prSet/>
      <dgm:spPr/>
      <dgm:t>
        <a:bodyPr/>
        <a:lstStyle/>
        <a:p>
          <a:endParaRPr lang="en-GB"/>
        </a:p>
      </dgm:t>
    </dgm:pt>
    <dgm:pt modelId="{0750EB1F-AF29-4DA1-A14C-F919CD79A36B}">
      <dgm:prSet phldrT="[Text]" custT="1"/>
      <dgm:spPr/>
      <dgm:t>
        <a:bodyPr/>
        <a:lstStyle/>
        <a:p>
          <a:r>
            <a:rPr lang="en-GB" sz="1100">
              <a:latin typeface="Arial" panose="020B0604020202020204" pitchFamily="34" charset="0"/>
              <a:cs typeface="Arial" panose="020B0604020202020204" pitchFamily="34" charset="0"/>
            </a:rPr>
            <a:t>Exercises</a:t>
          </a:r>
        </a:p>
      </dgm:t>
    </dgm:pt>
    <dgm:pt modelId="{A24739D7-1E51-4218-97AF-D7025A88BEC4}" type="parTrans" cxnId="{BBDEC2C7-0078-4CF0-8C2C-F9B4B73DC8D5}">
      <dgm:prSet/>
      <dgm:spPr/>
      <dgm:t>
        <a:bodyPr/>
        <a:lstStyle/>
        <a:p>
          <a:endParaRPr lang="en-GB"/>
        </a:p>
      </dgm:t>
    </dgm:pt>
    <dgm:pt modelId="{BB58E789-D01B-4D4E-B8C7-5AEC801C55B6}" type="sibTrans" cxnId="{BBDEC2C7-0078-4CF0-8C2C-F9B4B73DC8D5}">
      <dgm:prSet/>
      <dgm:spPr/>
      <dgm:t>
        <a:bodyPr/>
        <a:lstStyle/>
        <a:p>
          <a:endParaRPr lang="en-GB"/>
        </a:p>
      </dgm:t>
    </dgm:pt>
    <dgm:pt modelId="{34A479FC-D9D7-4D3A-8DA3-E24D3036F283}">
      <dgm:prSet phldrT="[Text]" custT="1"/>
      <dgm:spPr/>
      <dgm:t>
        <a:bodyPr/>
        <a:lstStyle/>
        <a:p>
          <a:r>
            <a:rPr lang="en-GB" sz="1100">
              <a:latin typeface="Arial" panose="020B0604020202020204" pitchFamily="34" charset="0"/>
              <a:cs typeface="Arial" panose="020B0604020202020204" pitchFamily="34" charset="0"/>
            </a:rPr>
            <a:t>For running and walking exercises: Pedometer and GPS algorithm used.</a:t>
          </a:r>
        </a:p>
      </dgm:t>
    </dgm:pt>
    <dgm:pt modelId="{988EBF3F-7D60-4CCC-9EE9-4EFB0901097D}" type="parTrans" cxnId="{B9C860E3-20FC-4672-8C52-15C5117FA4C2}">
      <dgm:prSet/>
      <dgm:spPr/>
      <dgm:t>
        <a:bodyPr/>
        <a:lstStyle/>
        <a:p>
          <a:endParaRPr lang="en-GB"/>
        </a:p>
      </dgm:t>
    </dgm:pt>
    <dgm:pt modelId="{CBC1E1E7-DF5C-48C6-BE4D-0FFC5AB97735}" type="sibTrans" cxnId="{B9C860E3-20FC-4672-8C52-15C5117FA4C2}">
      <dgm:prSet/>
      <dgm:spPr/>
      <dgm:t>
        <a:bodyPr/>
        <a:lstStyle/>
        <a:p>
          <a:endParaRPr lang="en-GB"/>
        </a:p>
      </dgm:t>
    </dgm:pt>
    <dgm:pt modelId="{95A5EC36-EB3E-4DD1-A3C2-116B00754FBE}">
      <dgm:prSet phldrT="[Text]" custT="1"/>
      <dgm:spPr/>
      <dgm:t>
        <a:bodyPr/>
        <a:lstStyle/>
        <a:p>
          <a:r>
            <a:rPr lang="en-GB" sz="1100">
              <a:latin typeface="Arial" panose="020B0604020202020204" pitchFamily="34" charset="0"/>
              <a:cs typeface="Arial" panose="020B0604020202020204" pitchFamily="34" charset="0"/>
            </a:rPr>
            <a:t>For exercise requiring the camera: MLK library and camera vision is used</a:t>
          </a:r>
        </a:p>
      </dgm:t>
    </dgm:pt>
    <dgm:pt modelId="{82C75AF0-1519-48CE-88D3-3573791EE273}" type="parTrans" cxnId="{16475FB1-8E34-4AA6-A889-075BC86F7F88}">
      <dgm:prSet/>
      <dgm:spPr/>
      <dgm:t>
        <a:bodyPr/>
        <a:lstStyle/>
        <a:p>
          <a:endParaRPr lang="en-GB"/>
        </a:p>
      </dgm:t>
    </dgm:pt>
    <dgm:pt modelId="{42AD2F3E-9D6C-460A-8E65-1214D2DA600D}" type="sibTrans" cxnId="{16475FB1-8E34-4AA6-A889-075BC86F7F88}">
      <dgm:prSet/>
      <dgm:spPr/>
      <dgm:t>
        <a:bodyPr/>
        <a:lstStyle/>
        <a:p>
          <a:endParaRPr lang="en-GB"/>
        </a:p>
      </dgm:t>
    </dgm:pt>
    <dgm:pt modelId="{A8AC324E-D5B8-44C4-AAF6-0B138872E49B}">
      <dgm:prSet phldrT="[Text]" custT="1"/>
      <dgm:spPr/>
      <dgm:t>
        <a:bodyPr/>
        <a:lstStyle/>
        <a:p>
          <a:r>
            <a:rPr lang="en-GB" sz="1100">
              <a:latin typeface="Arial" panose="020B0604020202020204" pitchFamily="34" charset="0"/>
              <a:cs typeface="Arial" panose="020B0604020202020204" pitchFamily="34" charset="0"/>
            </a:rPr>
            <a:t>SQL used to retrieve top most active users from database and user's own position</a:t>
          </a:r>
        </a:p>
      </dgm:t>
    </dgm:pt>
    <dgm:pt modelId="{8AC91770-A9D6-4791-842B-CE5C37B90B83}" type="parTrans" cxnId="{457168FC-F497-47E3-A8DD-D845F0BCFDFA}">
      <dgm:prSet/>
      <dgm:spPr/>
      <dgm:t>
        <a:bodyPr/>
        <a:lstStyle/>
        <a:p>
          <a:endParaRPr lang="en-GB"/>
        </a:p>
      </dgm:t>
    </dgm:pt>
    <dgm:pt modelId="{13B58C1D-5121-4594-A04F-6F93A3DE21C8}" type="sibTrans" cxnId="{457168FC-F497-47E3-A8DD-D845F0BCFDFA}">
      <dgm:prSet/>
      <dgm:spPr/>
      <dgm:t>
        <a:bodyPr/>
        <a:lstStyle/>
        <a:p>
          <a:endParaRPr lang="en-GB"/>
        </a:p>
      </dgm:t>
    </dgm:pt>
    <dgm:pt modelId="{7B69ABE5-7D28-4A04-864C-11B89A369105}">
      <dgm:prSet phldrT="[Text]" custT="1"/>
      <dgm:spPr/>
      <dgm:t>
        <a:bodyPr/>
        <a:lstStyle/>
        <a:p>
          <a:r>
            <a:rPr lang="en-GB" sz="1100">
              <a:latin typeface="Arial" panose="020B0604020202020204" pitchFamily="34" charset="0"/>
              <a:cs typeface="Arial" panose="020B0604020202020204" pitchFamily="34" charset="0"/>
            </a:rPr>
            <a:t>Access to view and change the user's details</a:t>
          </a:r>
        </a:p>
      </dgm:t>
    </dgm:pt>
    <dgm:pt modelId="{28E95C12-7187-42A9-809B-C3AD9AD67538}" type="parTrans" cxnId="{0399375E-2E40-4AB8-844B-E5E2A434AEED}">
      <dgm:prSet/>
      <dgm:spPr/>
      <dgm:t>
        <a:bodyPr/>
        <a:lstStyle/>
        <a:p>
          <a:endParaRPr lang="en-GB"/>
        </a:p>
      </dgm:t>
    </dgm:pt>
    <dgm:pt modelId="{164064E5-55BD-4546-9DEA-247E6D8CAA82}" type="sibTrans" cxnId="{0399375E-2E40-4AB8-844B-E5E2A434AEED}">
      <dgm:prSet/>
      <dgm:spPr/>
      <dgm:t>
        <a:bodyPr/>
        <a:lstStyle/>
        <a:p>
          <a:endParaRPr lang="en-GB"/>
        </a:p>
      </dgm:t>
    </dgm:pt>
    <dgm:pt modelId="{8855EC40-FA6D-4D11-80AB-D160679A109F}">
      <dgm:prSet phldrT="[Text]" custT="1"/>
      <dgm:spPr/>
      <dgm:t>
        <a:bodyPr/>
        <a:lstStyle/>
        <a:p>
          <a:r>
            <a:rPr lang="en-GB" sz="1100">
              <a:latin typeface="Arial" panose="020B0604020202020204" pitchFamily="34" charset="0"/>
              <a:cs typeface="Arial" panose="020B0604020202020204" pitchFamily="34" charset="0"/>
            </a:rPr>
            <a:t>Exercise History</a:t>
          </a:r>
        </a:p>
      </dgm:t>
    </dgm:pt>
    <dgm:pt modelId="{F4A98AC4-EDA2-47BF-8C23-4A3CA8133EC6}" type="parTrans" cxnId="{3C40FEE6-4608-4EB4-B394-CDD704D0E7E6}">
      <dgm:prSet/>
      <dgm:spPr/>
      <dgm:t>
        <a:bodyPr/>
        <a:lstStyle/>
        <a:p>
          <a:endParaRPr lang="en-GB"/>
        </a:p>
      </dgm:t>
    </dgm:pt>
    <dgm:pt modelId="{07D475EB-8504-454D-BFCD-5EF313EF0917}" type="sibTrans" cxnId="{3C40FEE6-4608-4EB4-B394-CDD704D0E7E6}">
      <dgm:prSet/>
      <dgm:spPr/>
      <dgm:t>
        <a:bodyPr/>
        <a:lstStyle/>
        <a:p>
          <a:endParaRPr lang="en-GB"/>
        </a:p>
      </dgm:t>
    </dgm:pt>
    <dgm:pt modelId="{F408107A-3103-4CF0-B648-2534DF588241}">
      <dgm:prSet phldrT="[Text]" custT="1"/>
      <dgm:spPr/>
      <dgm:t>
        <a:bodyPr/>
        <a:lstStyle/>
        <a:p>
          <a:r>
            <a:rPr lang="en-GB" sz="1100">
              <a:latin typeface="Arial" panose="020B0604020202020204" pitchFamily="34" charset="0"/>
              <a:cs typeface="Arial" panose="020B0604020202020204" pitchFamily="34" charset="0"/>
            </a:rPr>
            <a:t>Access to user's past exercises and data from past 30 days</a:t>
          </a:r>
        </a:p>
      </dgm:t>
    </dgm:pt>
    <dgm:pt modelId="{57EE74E9-3E81-41A8-9EEB-8CE598DA3B12}" type="parTrans" cxnId="{9CB3542C-941F-43C9-8F16-B29254FFA2E2}">
      <dgm:prSet/>
      <dgm:spPr/>
      <dgm:t>
        <a:bodyPr/>
        <a:lstStyle/>
        <a:p>
          <a:endParaRPr lang="en-GB"/>
        </a:p>
      </dgm:t>
    </dgm:pt>
    <dgm:pt modelId="{A6AE54F9-4BEB-42AF-996E-405F8D6DDE4A}" type="sibTrans" cxnId="{9CB3542C-941F-43C9-8F16-B29254FFA2E2}">
      <dgm:prSet/>
      <dgm:spPr/>
      <dgm:t>
        <a:bodyPr/>
        <a:lstStyle/>
        <a:p>
          <a:endParaRPr lang="en-GB"/>
        </a:p>
      </dgm:t>
    </dgm:pt>
    <dgm:pt modelId="{676E6D65-2E21-4A2E-8C8E-1D7F93EE780D}">
      <dgm:prSet phldrT="[Text]" custT="1"/>
      <dgm:spPr/>
      <dgm:t>
        <a:bodyPr/>
        <a:lstStyle/>
        <a:p>
          <a:r>
            <a:rPr lang="en-GB" sz="1100">
              <a:latin typeface="Arial" panose="020B0604020202020204" pitchFamily="34" charset="0"/>
              <a:cs typeface="Arial" panose="020B0604020202020204" pitchFamily="34" charset="0"/>
            </a:rPr>
            <a:t>Client-Server relational database holding data about the user and the exercises</a:t>
          </a:r>
        </a:p>
      </dgm:t>
    </dgm:pt>
    <dgm:pt modelId="{EFFFC08F-43BE-45ED-82B6-5DDE250A67D7}" type="parTrans" cxnId="{B7CDC0E6-F821-4870-BEE0-B832F514623D}">
      <dgm:prSet/>
      <dgm:spPr/>
      <dgm:t>
        <a:bodyPr/>
        <a:lstStyle/>
        <a:p>
          <a:endParaRPr lang="en-GB"/>
        </a:p>
      </dgm:t>
    </dgm:pt>
    <dgm:pt modelId="{7720F3D9-5570-4CFB-9743-FF4DFF970390}" type="sibTrans" cxnId="{B7CDC0E6-F821-4870-BEE0-B832F514623D}">
      <dgm:prSet/>
      <dgm:spPr/>
      <dgm:t>
        <a:bodyPr/>
        <a:lstStyle/>
        <a:p>
          <a:endParaRPr lang="en-GB"/>
        </a:p>
      </dgm:t>
    </dgm:pt>
    <dgm:pt modelId="{7D4A66F0-D31D-483C-9D33-1C1E9D1EDA95}">
      <dgm:prSet phldrT="[Text]" custT="1"/>
      <dgm:spPr/>
      <dgm:t>
        <a:bodyPr/>
        <a:lstStyle/>
        <a:p>
          <a:r>
            <a:rPr lang="en-GB" sz="1100">
              <a:latin typeface="Arial" panose="020B0604020202020204" pitchFamily="34" charset="0"/>
              <a:cs typeface="Arial" panose="020B0604020202020204" pitchFamily="34" charset="0"/>
            </a:rPr>
            <a:t>Step count and route taken should be accurately tracked</a:t>
          </a:r>
        </a:p>
      </dgm:t>
    </dgm:pt>
    <dgm:pt modelId="{0479EF7E-4A58-495D-8DEC-426F0883D2F8}" type="parTrans" cxnId="{6F66120E-D93C-43F7-9D50-958D2D809631}">
      <dgm:prSet/>
      <dgm:spPr/>
    </dgm:pt>
    <dgm:pt modelId="{DB18DAA9-4CCB-45C5-825A-B0D02EFFD647}" type="sibTrans" cxnId="{6F66120E-D93C-43F7-9D50-958D2D809631}">
      <dgm:prSet/>
      <dgm:spPr/>
    </dgm:pt>
    <dgm:pt modelId="{786C9FC1-D9A8-449E-BB1E-C90BE68C580E}" type="pres">
      <dgm:prSet presAssocID="{49E0CEA9-4300-475A-A0DE-D1E167652FA1}" presName="hierChild1" presStyleCnt="0">
        <dgm:presLayoutVars>
          <dgm:orgChart val="1"/>
          <dgm:chPref val="1"/>
          <dgm:dir/>
          <dgm:animOne val="branch"/>
          <dgm:animLvl val="lvl"/>
          <dgm:resizeHandles/>
        </dgm:presLayoutVars>
      </dgm:prSet>
      <dgm:spPr/>
    </dgm:pt>
    <dgm:pt modelId="{727E6AA2-83BF-48A3-A77E-572AB389DE23}" type="pres">
      <dgm:prSet presAssocID="{350D3638-9178-489C-B4A7-77CDB0BA4114}" presName="hierRoot1" presStyleCnt="0">
        <dgm:presLayoutVars>
          <dgm:hierBranch val="init"/>
        </dgm:presLayoutVars>
      </dgm:prSet>
      <dgm:spPr/>
    </dgm:pt>
    <dgm:pt modelId="{E0C9BA55-1222-44AA-9B5D-69210F2E3A7C}" type="pres">
      <dgm:prSet presAssocID="{350D3638-9178-489C-B4A7-77CDB0BA4114}" presName="rootComposite1" presStyleCnt="0"/>
      <dgm:spPr/>
    </dgm:pt>
    <dgm:pt modelId="{90F8FCDC-418E-4B1E-B40B-468F7B46BC17}" type="pres">
      <dgm:prSet presAssocID="{350D3638-9178-489C-B4A7-77CDB0BA4114}" presName="rootText1" presStyleLbl="node0" presStyleIdx="0" presStyleCnt="2">
        <dgm:presLayoutVars>
          <dgm:chPref val="3"/>
        </dgm:presLayoutVars>
      </dgm:prSet>
      <dgm:spPr/>
    </dgm:pt>
    <dgm:pt modelId="{366AD149-D27F-4E87-BB06-DE2B6722A8A1}" type="pres">
      <dgm:prSet presAssocID="{350D3638-9178-489C-B4A7-77CDB0BA4114}" presName="rootConnector1" presStyleLbl="node1" presStyleIdx="0" presStyleCnt="0"/>
      <dgm:spPr/>
    </dgm:pt>
    <dgm:pt modelId="{BB7A409D-163A-4B64-B4BF-0E9D4027E133}" type="pres">
      <dgm:prSet presAssocID="{350D3638-9178-489C-B4A7-77CDB0BA4114}" presName="hierChild2" presStyleCnt="0"/>
      <dgm:spPr/>
    </dgm:pt>
    <dgm:pt modelId="{5ECF5F0E-532E-4BAC-9FB6-E7151C3D8763}" type="pres">
      <dgm:prSet presAssocID="{BAF55FC3-1C46-4A0F-8E3D-D1E4BC4BB98B}" presName="Name37" presStyleLbl="parChTrans1D2" presStyleIdx="0" presStyleCnt="1"/>
      <dgm:spPr/>
    </dgm:pt>
    <dgm:pt modelId="{78297C86-0DDD-4B4F-B5B6-3607EF190511}" type="pres">
      <dgm:prSet presAssocID="{B84B19B2-50D4-4BCB-A726-6DDE5EA7AE40}" presName="hierRoot2" presStyleCnt="0">
        <dgm:presLayoutVars>
          <dgm:hierBranch val="init"/>
        </dgm:presLayoutVars>
      </dgm:prSet>
      <dgm:spPr/>
    </dgm:pt>
    <dgm:pt modelId="{4A970A90-7FD7-4642-8B9B-523AEB2438CE}" type="pres">
      <dgm:prSet presAssocID="{B84B19B2-50D4-4BCB-A726-6DDE5EA7AE40}" presName="rootComposite" presStyleCnt="0"/>
      <dgm:spPr/>
    </dgm:pt>
    <dgm:pt modelId="{C99D89B0-FAB8-443E-8A20-F6EB5C4EA2FD}" type="pres">
      <dgm:prSet presAssocID="{B84B19B2-50D4-4BCB-A726-6DDE5EA7AE40}" presName="rootText" presStyleLbl="node2" presStyleIdx="0" presStyleCnt="1">
        <dgm:presLayoutVars>
          <dgm:chPref val="3"/>
        </dgm:presLayoutVars>
      </dgm:prSet>
      <dgm:spPr/>
    </dgm:pt>
    <dgm:pt modelId="{3E639166-C8B9-4C05-A2B0-2697D1AB33E1}" type="pres">
      <dgm:prSet presAssocID="{B84B19B2-50D4-4BCB-A726-6DDE5EA7AE40}" presName="rootConnector" presStyleLbl="node2" presStyleIdx="0" presStyleCnt="1"/>
      <dgm:spPr/>
    </dgm:pt>
    <dgm:pt modelId="{530D9924-D668-40A9-B6E4-C1D1556D7E41}" type="pres">
      <dgm:prSet presAssocID="{B84B19B2-50D4-4BCB-A726-6DDE5EA7AE40}" presName="hierChild4" presStyleCnt="0"/>
      <dgm:spPr/>
    </dgm:pt>
    <dgm:pt modelId="{A1F6B535-958A-4BA2-B610-5C0804ACA1AB}" type="pres">
      <dgm:prSet presAssocID="{1E22E39D-CF4A-4E8C-A876-34F0E2C6081B}" presName="Name37" presStyleLbl="parChTrans1D3" presStyleIdx="0" presStyleCnt="4"/>
      <dgm:spPr/>
    </dgm:pt>
    <dgm:pt modelId="{6568C4CC-ADDE-4A8E-8224-2959E673AC6E}" type="pres">
      <dgm:prSet presAssocID="{C91304ED-397F-47A9-B54B-116B969DAD65}" presName="hierRoot2" presStyleCnt="0">
        <dgm:presLayoutVars>
          <dgm:hierBranch val="init"/>
        </dgm:presLayoutVars>
      </dgm:prSet>
      <dgm:spPr/>
    </dgm:pt>
    <dgm:pt modelId="{A851CE28-20AB-499A-A4E5-A0DC190A61FF}" type="pres">
      <dgm:prSet presAssocID="{C91304ED-397F-47A9-B54B-116B969DAD65}" presName="rootComposite" presStyleCnt="0"/>
      <dgm:spPr/>
    </dgm:pt>
    <dgm:pt modelId="{E6C57D91-85C0-4786-A17F-C67D9C6FDE95}" type="pres">
      <dgm:prSet presAssocID="{C91304ED-397F-47A9-B54B-116B969DAD65}" presName="rootText" presStyleLbl="node3" presStyleIdx="0" presStyleCnt="4">
        <dgm:presLayoutVars>
          <dgm:chPref val="3"/>
        </dgm:presLayoutVars>
      </dgm:prSet>
      <dgm:spPr/>
    </dgm:pt>
    <dgm:pt modelId="{D1C37FEE-2D64-4654-8DB8-A1C5E34AE3C0}" type="pres">
      <dgm:prSet presAssocID="{C91304ED-397F-47A9-B54B-116B969DAD65}" presName="rootConnector" presStyleLbl="node3" presStyleIdx="0" presStyleCnt="4"/>
      <dgm:spPr/>
    </dgm:pt>
    <dgm:pt modelId="{20640191-C677-473A-B9C7-FD93A8173DDA}" type="pres">
      <dgm:prSet presAssocID="{C91304ED-397F-47A9-B54B-116B969DAD65}" presName="hierChild4" presStyleCnt="0"/>
      <dgm:spPr/>
    </dgm:pt>
    <dgm:pt modelId="{1B1EDD9D-F21C-4788-9C54-E954C59F4B23}" type="pres">
      <dgm:prSet presAssocID="{8AC91770-A9D6-4791-842B-CE5C37B90B83}" presName="Name37" presStyleLbl="parChTrans1D4" presStyleIdx="0" presStyleCnt="6"/>
      <dgm:spPr/>
    </dgm:pt>
    <dgm:pt modelId="{AF3289A7-6621-47D2-AC79-E89662B069AA}" type="pres">
      <dgm:prSet presAssocID="{A8AC324E-D5B8-44C4-AAF6-0B138872E49B}" presName="hierRoot2" presStyleCnt="0">
        <dgm:presLayoutVars>
          <dgm:hierBranch val="init"/>
        </dgm:presLayoutVars>
      </dgm:prSet>
      <dgm:spPr/>
    </dgm:pt>
    <dgm:pt modelId="{7E0F9EF0-B4EA-439B-8BD1-DF12695B36E3}" type="pres">
      <dgm:prSet presAssocID="{A8AC324E-D5B8-44C4-AAF6-0B138872E49B}" presName="rootComposite" presStyleCnt="0"/>
      <dgm:spPr/>
    </dgm:pt>
    <dgm:pt modelId="{903FA352-B9DB-43E1-9FD5-CCD14B917DD4}" type="pres">
      <dgm:prSet presAssocID="{A8AC324E-D5B8-44C4-AAF6-0B138872E49B}" presName="rootText" presStyleLbl="node4" presStyleIdx="0" presStyleCnt="6" custScaleY="185073">
        <dgm:presLayoutVars>
          <dgm:chPref val="3"/>
        </dgm:presLayoutVars>
      </dgm:prSet>
      <dgm:spPr/>
    </dgm:pt>
    <dgm:pt modelId="{F222374D-3E9A-414A-BB68-E8AE4E01B71C}" type="pres">
      <dgm:prSet presAssocID="{A8AC324E-D5B8-44C4-AAF6-0B138872E49B}" presName="rootConnector" presStyleLbl="node4" presStyleIdx="0" presStyleCnt="6"/>
      <dgm:spPr/>
    </dgm:pt>
    <dgm:pt modelId="{7E5242E9-7B63-4C6B-A754-815FE1118EC1}" type="pres">
      <dgm:prSet presAssocID="{A8AC324E-D5B8-44C4-AAF6-0B138872E49B}" presName="hierChild4" presStyleCnt="0"/>
      <dgm:spPr/>
    </dgm:pt>
    <dgm:pt modelId="{2B10F503-A34B-44BB-9A04-7E512175A004}" type="pres">
      <dgm:prSet presAssocID="{A8AC324E-D5B8-44C4-AAF6-0B138872E49B}" presName="hierChild5" presStyleCnt="0"/>
      <dgm:spPr/>
    </dgm:pt>
    <dgm:pt modelId="{2D20A65D-A6CB-4A91-9095-AAE980308A90}" type="pres">
      <dgm:prSet presAssocID="{C91304ED-397F-47A9-B54B-116B969DAD65}" presName="hierChild5" presStyleCnt="0"/>
      <dgm:spPr/>
    </dgm:pt>
    <dgm:pt modelId="{188E4BED-4407-4BBB-A11D-A5A77BFDC7BA}" type="pres">
      <dgm:prSet presAssocID="{A24739D7-1E51-4218-97AF-D7025A88BEC4}" presName="Name37" presStyleLbl="parChTrans1D3" presStyleIdx="1" presStyleCnt="4"/>
      <dgm:spPr/>
    </dgm:pt>
    <dgm:pt modelId="{5ECB2329-7A33-4F32-A360-21D5806F4916}" type="pres">
      <dgm:prSet presAssocID="{0750EB1F-AF29-4DA1-A14C-F919CD79A36B}" presName="hierRoot2" presStyleCnt="0">
        <dgm:presLayoutVars>
          <dgm:hierBranch val="init"/>
        </dgm:presLayoutVars>
      </dgm:prSet>
      <dgm:spPr/>
    </dgm:pt>
    <dgm:pt modelId="{9AB9B7E4-7B67-4ABA-9AE2-CBA58F98762F}" type="pres">
      <dgm:prSet presAssocID="{0750EB1F-AF29-4DA1-A14C-F919CD79A36B}" presName="rootComposite" presStyleCnt="0"/>
      <dgm:spPr/>
    </dgm:pt>
    <dgm:pt modelId="{86F8FFFF-AF4F-41BB-9B8C-3724523570A0}" type="pres">
      <dgm:prSet presAssocID="{0750EB1F-AF29-4DA1-A14C-F919CD79A36B}" presName="rootText" presStyleLbl="node3" presStyleIdx="1" presStyleCnt="4">
        <dgm:presLayoutVars>
          <dgm:chPref val="3"/>
        </dgm:presLayoutVars>
      </dgm:prSet>
      <dgm:spPr/>
    </dgm:pt>
    <dgm:pt modelId="{8076B014-7AE2-4CCF-B18B-1B63A92A31C4}" type="pres">
      <dgm:prSet presAssocID="{0750EB1F-AF29-4DA1-A14C-F919CD79A36B}" presName="rootConnector" presStyleLbl="node3" presStyleIdx="1" presStyleCnt="4"/>
      <dgm:spPr/>
    </dgm:pt>
    <dgm:pt modelId="{1F445003-1841-46FA-AF77-58933390A52F}" type="pres">
      <dgm:prSet presAssocID="{0750EB1F-AF29-4DA1-A14C-F919CD79A36B}" presName="hierChild4" presStyleCnt="0"/>
      <dgm:spPr/>
    </dgm:pt>
    <dgm:pt modelId="{426B43AD-B0E1-4BB0-AF24-D3B5009961FD}" type="pres">
      <dgm:prSet presAssocID="{988EBF3F-7D60-4CCC-9EE9-4EFB0901097D}" presName="Name37" presStyleLbl="parChTrans1D4" presStyleIdx="1" presStyleCnt="6"/>
      <dgm:spPr/>
    </dgm:pt>
    <dgm:pt modelId="{B2BF46D6-02E8-41C6-9DA7-5D62D9BB0549}" type="pres">
      <dgm:prSet presAssocID="{34A479FC-D9D7-4D3A-8DA3-E24D3036F283}" presName="hierRoot2" presStyleCnt="0">
        <dgm:presLayoutVars>
          <dgm:hierBranch val="init"/>
        </dgm:presLayoutVars>
      </dgm:prSet>
      <dgm:spPr/>
    </dgm:pt>
    <dgm:pt modelId="{C4BF5BF9-ECA3-40D7-9993-8AB987276EC8}" type="pres">
      <dgm:prSet presAssocID="{34A479FC-D9D7-4D3A-8DA3-E24D3036F283}" presName="rootComposite" presStyleCnt="0"/>
      <dgm:spPr/>
    </dgm:pt>
    <dgm:pt modelId="{96515AAF-2A09-410F-B71F-8ADEEBB3BC99}" type="pres">
      <dgm:prSet presAssocID="{34A479FC-D9D7-4D3A-8DA3-E24D3036F283}" presName="rootText" presStyleLbl="node4" presStyleIdx="1" presStyleCnt="6" custScaleY="177615">
        <dgm:presLayoutVars>
          <dgm:chPref val="3"/>
        </dgm:presLayoutVars>
      </dgm:prSet>
      <dgm:spPr/>
    </dgm:pt>
    <dgm:pt modelId="{9330A0C7-830E-4C09-9013-82AF3147D598}" type="pres">
      <dgm:prSet presAssocID="{34A479FC-D9D7-4D3A-8DA3-E24D3036F283}" presName="rootConnector" presStyleLbl="node4" presStyleIdx="1" presStyleCnt="6"/>
      <dgm:spPr/>
    </dgm:pt>
    <dgm:pt modelId="{5B0A28FB-5EAC-4D6A-AC6A-2229C082D397}" type="pres">
      <dgm:prSet presAssocID="{34A479FC-D9D7-4D3A-8DA3-E24D3036F283}" presName="hierChild4" presStyleCnt="0"/>
      <dgm:spPr/>
    </dgm:pt>
    <dgm:pt modelId="{FBAC52CC-3084-4B44-8E22-DEF4D8E582A0}" type="pres">
      <dgm:prSet presAssocID="{0479EF7E-4A58-495D-8DEC-426F0883D2F8}" presName="Name37" presStyleLbl="parChTrans1D4" presStyleIdx="2" presStyleCnt="6"/>
      <dgm:spPr/>
    </dgm:pt>
    <dgm:pt modelId="{32B83927-0D2C-4619-8BA9-FF685BEBEE65}" type="pres">
      <dgm:prSet presAssocID="{7D4A66F0-D31D-483C-9D33-1C1E9D1EDA95}" presName="hierRoot2" presStyleCnt="0">
        <dgm:presLayoutVars>
          <dgm:hierBranch val="init"/>
        </dgm:presLayoutVars>
      </dgm:prSet>
      <dgm:spPr/>
    </dgm:pt>
    <dgm:pt modelId="{13A38D32-DD97-4D27-A8DC-547435757182}" type="pres">
      <dgm:prSet presAssocID="{7D4A66F0-D31D-483C-9D33-1C1E9D1EDA95}" presName="rootComposite" presStyleCnt="0"/>
      <dgm:spPr/>
    </dgm:pt>
    <dgm:pt modelId="{36445B53-7CDA-41D0-81ED-17C167F4C50A}" type="pres">
      <dgm:prSet presAssocID="{7D4A66F0-D31D-483C-9D33-1C1E9D1EDA95}" presName="rootText" presStyleLbl="node4" presStyleIdx="2" presStyleCnt="6" custScaleX="158675">
        <dgm:presLayoutVars>
          <dgm:chPref val="3"/>
        </dgm:presLayoutVars>
      </dgm:prSet>
      <dgm:spPr/>
    </dgm:pt>
    <dgm:pt modelId="{B0174C98-DBB9-4420-8A00-F41A5E4E20D7}" type="pres">
      <dgm:prSet presAssocID="{7D4A66F0-D31D-483C-9D33-1C1E9D1EDA95}" presName="rootConnector" presStyleLbl="node4" presStyleIdx="2" presStyleCnt="6"/>
      <dgm:spPr/>
    </dgm:pt>
    <dgm:pt modelId="{B6E25602-DEB9-42CF-AB0C-559C51610528}" type="pres">
      <dgm:prSet presAssocID="{7D4A66F0-D31D-483C-9D33-1C1E9D1EDA95}" presName="hierChild4" presStyleCnt="0"/>
      <dgm:spPr/>
    </dgm:pt>
    <dgm:pt modelId="{CB6E3A2B-33AD-42CA-AB22-EDD58CD0030D}" type="pres">
      <dgm:prSet presAssocID="{7D4A66F0-D31D-483C-9D33-1C1E9D1EDA95}" presName="hierChild5" presStyleCnt="0"/>
      <dgm:spPr/>
    </dgm:pt>
    <dgm:pt modelId="{67224E85-6D63-437C-9D8F-A729A169373B}" type="pres">
      <dgm:prSet presAssocID="{34A479FC-D9D7-4D3A-8DA3-E24D3036F283}" presName="hierChild5" presStyleCnt="0"/>
      <dgm:spPr/>
    </dgm:pt>
    <dgm:pt modelId="{7C2FE0C8-6B0C-4BB1-939D-E7A4058DBE99}" type="pres">
      <dgm:prSet presAssocID="{82C75AF0-1519-48CE-88D3-3573791EE273}" presName="Name37" presStyleLbl="parChTrans1D4" presStyleIdx="3" presStyleCnt="6"/>
      <dgm:spPr/>
    </dgm:pt>
    <dgm:pt modelId="{54CC718A-7C00-4CE7-86D7-7976C56ADA07}" type="pres">
      <dgm:prSet presAssocID="{95A5EC36-EB3E-4DD1-A3C2-116B00754FBE}" presName="hierRoot2" presStyleCnt="0">
        <dgm:presLayoutVars>
          <dgm:hierBranch val="init"/>
        </dgm:presLayoutVars>
      </dgm:prSet>
      <dgm:spPr/>
    </dgm:pt>
    <dgm:pt modelId="{EFDB6132-89C5-4252-9C9C-FA889AD70001}" type="pres">
      <dgm:prSet presAssocID="{95A5EC36-EB3E-4DD1-A3C2-116B00754FBE}" presName="rootComposite" presStyleCnt="0"/>
      <dgm:spPr/>
    </dgm:pt>
    <dgm:pt modelId="{F8E64456-7F78-4ADB-9D10-13FDCC7DA835}" type="pres">
      <dgm:prSet presAssocID="{95A5EC36-EB3E-4DD1-A3C2-116B00754FBE}" presName="rootText" presStyleLbl="node4" presStyleIdx="3" presStyleCnt="6" custScaleX="124829" custScaleY="136857">
        <dgm:presLayoutVars>
          <dgm:chPref val="3"/>
        </dgm:presLayoutVars>
      </dgm:prSet>
      <dgm:spPr/>
    </dgm:pt>
    <dgm:pt modelId="{8FD9FC0B-64D2-4FD2-803B-00DCF8B1AA2D}" type="pres">
      <dgm:prSet presAssocID="{95A5EC36-EB3E-4DD1-A3C2-116B00754FBE}" presName="rootConnector" presStyleLbl="node4" presStyleIdx="3" presStyleCnt="6"/>
      <dgm:spPr/>
    </dgm:pt>
    <dgm:pt modelId="{F42CF550-7C2E-4253-8471-8F6A24CEB6EE}" type="pres">
      <dgm:prSet presAssocID="{95A5EC36-EB3E-4DD1-A3C2-116B00754FBE}" presName="hierChild4" presStyleCnt="0"/>
      <dgm:spPr/>
    </dgm:pt>
    <dgm:pt modelId="{43B1EC30-49DF-4ADA-98CE-F6574CCD9F71}" type="pres">
      <dgm:prSet presAssocID="{95A5EC36-EB3E-4DD1-A3C2-116B00754FBE}" presName="hierChild5" presStyleCnt="0"/>
      <dgm:spPr/>
    </dgm:pt>
    <dgm:pt modelId="{00F2152F-D161-44BD-B933-FBD3809CC1FB}" type="pres">
      <dgm:prSet presAssocID="{0750EB1F-AF29-4DA1-A14C-F919CD79A36B}" presName="hierChild5" presStyleCnt="0"/>
      <dgm:spPr/>
    </dgm:pt>
    <dgm:pt modelId="{E15E8190-D4A4-4C2D-951D-F86EB49E3A4D}" type="pres">
      <dgm:prSet presAssocID="{F4A98AC4-EDA2-47BF-8C23-4A3CA8133EC6}" presName="Name37" presStyleLbl="parChTrans1D3" presStyleIdx="2" presStyleCnt="4"/>
      <dgm:spPr/>
    </dgm:pt>
    <dgm:pt modelId="{5ABF4C4B-CBCF-48E4-9D4C-06408D35E193}" type="pres">
      <dgm:prSet presAssocID="{8855EC40-FA6D-4D11-80AB-D160679A109F}" presName="hierRoot2" presStyleCnt="0">
        <dgm:presLayoutVars>
          <dgm:hierBranch val="init"/>
        </dgm:presLayoutVars>
      </dgm:prSet>
      <dgm:spPr/>
    </dgm:pt>
    <dgm:pt modelId="{C2BD47CA-C100-4F1F-912D-541F681A6E70}" type="pres">
      <dgm:prSet presAssocID="{8855EC40-FA6D-4D11-80AB-D160679A109F}" presName="rootComposite" presStyleCnt="0"/>
      <dgm:spPr/>
    </dgm:pt>
    <dgm:pt modelId="{98B3B1A9-DCED-4541-B343-A0FFC74E02FA}" type="pres">
      <dgm:prSet presAssocID="{8855EC40-FA6D-4D11-80AB-D160679A109F}" presName="rootText" presStyleLbl="node3" presStyleIdx="2" presStyleCnt="4">
        <dgm:presLayoutVars>
          <dgm:chPref val="3"/>
        </dgm:presLayoutVars>
      </dgm:prSet>
      <dgm:spPr/>
    </dgm:pt>
    <dgm:pt modelId="{25CF325D-5893-4E65-A940-EF96FFB2D18E}" type="pres">
      <dgm:prSet presAssocID="{8855EC40-FA6D-4D11-80AB-D160679A109F}" presName="rootConnector" presStyleLbl="node3" presStyleIdx="2" presStyleCnt="4"/>
      <dgm:spPr/>
    </dgm:pt>
    <dgm:pt modelId="{3B17CB2A-D4BB-40DE-AED6-CBBC0B06811F}" type="pres">
      <dgm:prSet presAssocID="{8855EC40-FA6D-4D11-80AB-D160679A109F}" presName="hierChild4" presStyleCnt="0"/>
      <dgm:spPr/>
    </dgm:pt>
    <dgm:pt modelId="{E1DD1044-9359-4A91-B287-47AFB0D73269}" type="pres">
      <dgm:prSet presAssocID="{57EE74E9-3E81-41A8-9EEB-8CE598DA3B12}" presName="Name37" presStyleLbl="parChTrans1D4" presStyleIdx="4" presStyleCnt="6"/>
      <dgm:spPr/>
    </dgm:pt>
    <dgm:pt modelId="{A40C3162-F7C1-43CE-AD2A-B8ED9F22F6DF}" type="pres">
      <dgm:prSet presAssocID="{F408107A-3103-4CF0-B648-2534DF588241}" presName="hierRoot2" presStyleCnt="0">
        <dgm:presLayoutVars>
          <dgm:hierBranch val="init"/>
        </dgm:presLayoutVars>
      </dgm:prSet>
      <dgm:spPr/>
    </dgm:pt>
    <dgm:pt modelId="{577D0725-EB63-4DDA-BFDE-13D49EFF3070}" type="pres">
      <dgm:prSet presAssocID="{F408107A-3103-4CF0-B648-2534DF588241}" presName="rootComposite" presStyleCnt="0"/>
      <dgm:spPr/>
    </dgm:pt>
    <dgm:pt modelId="{2FF453AC-E8E2-4FA3-9628-E34D53F64E97}" type="pres">
      <dgm:prSet presAssocID="{F408107A-3103-4CF0-B648-2534DF588241}" presName="rootText" presStyleLbl="node4" presStyleIdx="4" presStyleCnt="6" custScaleY="121425">
        <dgm:presLayoutVars>
          <dgm:chPref val="3"/>
        </dgm:presLayoutVars>
      </dgm:prSet>
      <dgm:spPr/>
    </dgm:pt>
    <dgm:pt modelId="{72CBF206-B3AA-48D2-AF72-EF6CDCC7C307}" type="pres">
      <dgm:prSet presAssocID="{F408107A-3103-4CF0-B648-2534DF588241}" presName="rootConnector" presStyleLbl="node4" presStyleIdx="4" presStyleCnt="6"/>
      <dgm:spPr/>
    </dgm:pt>
    <dgm:pt modelId="{6E9824A6-2A8A-40DF-9A45-D10D1761AA66}" type="pres">
      <dgm:prSet presAssocID="{F408107A-3103-4CF0-B648-2534DF588241}" presName="hierChild4" presStyleCnt="0"/>
      <dgm:spPr/>
    </dgm:pt>
    <dgm:pt modelId="{AC868B75-C0A2-4D05-A033-715842C9C522}" type="pres">
      <dgm:prSet presAssocID="{F408107A-3103-4CF0-B648-2534DF588241}" presName="hierChild5" presStyleCnt="0"/>
      <dgm:spPr/>
    </dgm:pt>
    <dgm:pt modelId="{FCB6EFA4-5975-49EE-86B9-C625814F70A1}" type="pres">
      <dgm:prSet presAssocID="{8855EC40-FA6D-4D11-80AB-D160679A109F}" presName="hierChild5" presStyleCnt="0"/>
      <dgm:spPr/>
    </dgm:pt>
    <dgm:pt modelId="{C6387567-1095-4F30-9D20-F7D10149F8DF}" type="pres">
      <dgm:prSet presAssocID="{F71CAE4D-A317-4FEE-8D3A-43FEF4CA6787}" presName="Name37" presStyleLbl="parChTrans1D3" presStyleIdx="3" presStyleCnt="4"/>
      <dgm:spPr/>
    </dgm:pt>
    <dgm:pt modelId="{C021FC9F-BB40-4E99-82AA-F568A2800766}" type="pres">
      <dgm:prSet presAssocID="{A1AF135E-35FF-42CC-B29B-F62903477033}" presName="hierRoot2" presStyleCnt="0">
        <dgm:presLayoutVars>
          <dgm:hierBranch val="init"/>
        </dgm:presLayoutVars>
      </dgm:prSet>
      <dgm:spPr/>
    </dgm:pt>
    <dgm:pt modelId="{FC704931-8493-4CC2-A6A2-052587637F60}" type="pres">
      <dgm:prSet presAssocID="{A1AF135E-35FF-42CC-B29B-F62903477033}" presName="rootComposite" presStyleCnt="0"/>
      <dgm:spPr/>
    </dgm:pt>
    <dgm:pt modelId="{0F91872E-A67E-4ACB-8693-A52EC8AD4E55}" type="pres">
      <dgm:prSet presAssocID="{A1AF135E-35FF-42CC-B29B-F62903477033}" presName="rootText" presStyleLbl="node3" presStyleIdx="3" presStyleCnt="4" custScaleX="107282">
        <dgm:presLayoutVars>
          <dgm:chPref val="3"/>
        </dgm:presLayoutVars>
      </dgm:prSet>
      <dgm:spPr/>
    </dgm:pt>
    <dgm:pt modelId="{F807D2B5-2536-4A1A-906F-7A58E8D4ACE4}" type="pres">
      <dgm:prSet presAssocID="{A1AF135E-35FF-42CC-B29B-F62903477033}" presName="rootConnector" presStyleLbl="node3" presStyleIdx="3" presStyleCnt="4"/>
      <dgm:spPr/>
    </dgm:pt>
    <dgm:pt modelId="{B7675FD0-4665-43D5-B873-3A89C39195CD}" type="pres">
      <dgm:prSet presAssocID="{A1AF135E-35FF-42CC-B29B-F62903477033}" presName="hierChild4" presStyleCnt="0"/>
      <dgm:spPr/>
    </dgm:pt>
    <dgm:pt modelId="{6667FEAA-9FA8-494B-9288-CECFCEC4E41B}" type="pres">
      <dgm:prSet presAssocID="{28E95C12-7187-42A9-809B-C3AD9AD67538}" presName="Name37" presStyleLbl="parChTrans1D4" presStyleIdx="5" presStyleCnt="6"/>
      <dgm:spPr/>
    </dgm:pt>
    <dgm:pt modelId="{37E5B98A-F929-4C01-9E15-D8212EE631AC}" type="pres">
      <dgm:prSet presAssocID="{7B69ABE5-7D28-4A04-864C-11B89A369105}" presName="hierRoot2" presStyleCnt="0">
        <dgm:presLayoutVars>
          <dgm:hierBranch val="init"/>
        </dgm:presLayoutVars>
      </dgm:prSet>
      <dgm:spPr/>
    </dgm:pt>
    <dgm:pt modelId="{1E5BCA0C-09ED-496F-BFA2-85C283FA3BFD}" type="pres">
      <dgm:prSet presAssocID="{7B69ABE5-7D28-4A04-864C-11B89A369105}" presName="rootComposite" presStyleCnt="0"/>
      <dgm:spPr/>
    </dgm:pt>
    <dgm:pt modelId="{16C9DDD0-89C5-46A6-98FF-BEDA53D38523}" type="pres">
      <dgm:prSet presAssocID="{7B69ABE5-7D28-4A04-864C-11B89A369105}" presName="rootText" presStyleLbl="node4" presStyleIdx="5" presStyleCnt="6">
        <dgm:presLayoutVars>
          <dgm:chPref val="3"/>
        </dgm:presLayoutVars>
      </dgm:prSet>
      <dgm:spPr/>
    </dgm:pt>
    <dgm:pt modelId="{97257204-0ACC-426F-853F-E085B5BA6A64}" type="pres">
      <dgm:prSet presAssocID="{7B69ABE5-7D28-4A04-864C-11B89A369105}" presName="rootConnector" presStyleLbl="node4" presStyleIdx="5" presStyleCnt="6"/>
      <dgm:spPr/>
    </dgm:pt>
    <dgm:pt modelId="{7039BAE8-F68D-4044-ACD9-1E98B9B38D60}" type="pres">
      <dgm:prSet presAssocID="{7B69ABE5-7D28-4A04-864C-11B89A369105}" presName="hierChild4" presStyleCnt="0"/>
      <dgm:spPr/>
    </dgm:pt>
    <dgm:pt modelId="{550E223C-24BA-46EB-9737-D07472C95A5F}" type="pres">
      <dgm:prSet presAssocID="{7B69ABE5-7D28-4A04-864C-11B89A369105}" presName="hierChild5" presStyleCnt="0"/>
      <dgm:spPr/>
    </dgm:pt>
    <dgm:pt modelId="{1D992D18-1DD5-4B19-B83A-1B48BB91A24F}" type="pres">
      <dgm:prSet presAssocID="{A1AF135E-35FF-42CC-B29B-F62903477033}" presName="hierChild5" presStyleCnt="0"/>
      <dgm:spPr/>
    </dgm:pt>
    <dgm:pt modelId="{6202BB25-B85C-4578-AE90-B7E816C1634C}" type="pres">
      <dgm:prSet presAssocID="{B84B19B2-50D4-4BCB-A726-6DDE5EA7AE40}" presName="hierChild5" presStyleCnt="0"/>
      <dgm:spPr/>
    </dgm:pt>
    <dgm:pt modelId="{5D012791-F3E8-479D-AFB3-C6C1F7BEC10C}" type="pres">
      <dgm:prSet presAssocID="{350D3638-9178-489C-B4A7-77CDB0BA4114}" presName="hierChild3" presStyleCnt="0"/>
      <dgm:spPr/>
    </dgm:pt>
    <dgm:pt modelId="{2FAFC4B2-C9E6-4919-872F-F6C36BD0CBC4}" type="pres">
      <dgm:prSet presAssocID="{676E6D65-2E21-4A2E-8C8E-1D7F93EE780D}" presName="hierRoot1" presStyleCnt="0">
        <dgm:presLayoutVars>
          <dgm:hierBranch val="init"/>
        </dgm:presLayoutVars>
      </dgm:prSet>
      <dgm:spPr/>
    </dgm:pt>
    <dgm:pt modelId="{EDFBB70D-2733-43D6-A210-056CC6811A58}" type="pres">
      <dgm:prSet presAssocID="{676E6D65-2E21-4A2E-8C8E-1D7F93EE780D}" presName="rootComposite1" presStyleCnt="0"/>
      <dgm:spPr/>
    </dgm:pt>
    <dgm:pt modelId="{13F2C609-4683-4298-BDE3-EA40EE51DDE7}" type="pres">
      <dgm:prSet presAssocID="{676E6D65-2E21-4A2E-8C8E-1D7F93EE780D}" presName="rootText1" presStyleLbl="node0" presStyleIdx="1" presStyleCnt="2" custScaleX="191595">
        <dgm:presLayoutVars>
          <dgm:chPref val="3"/>
        </dgm:presLayoutVars>
      </dgm:prSet>
      <dgm:spPr/>
    </dgm:pt>
    <dgm:pt modelId="{5F9B596C-F324-431B-96FD-3FDC8141D2D4}" type="pres">
      <dgm:prSet presAssocID="{676E6D65-2E21-4A2E-8C8E-1D7F93EE780D}" presName="rootConnector1" presStyleLbl="node1" presStyleIdx="0" presStyleCnt="0"/>
      <dgm:spPr/>
    </dgm:pt>
    <dgm:pt modelId="{65D953F9-0347-4B3E-A460-159349C893AD}" type="pres">
      <dgm:prSet presAssocID="{676E6D65-2E21-4A2E-8C8E-1D7F93EE780D}" presName="hierChild2" presStyleCnt="0"/>
      <dgm:spPr/>
    </dgm:pt>
    <dgm:pt modelId="{61F8E46D-B998-45C6-BEF9-F7E544CF6C04}" type="pres">
      <dgm:prSet presAssocID="{676E6D65-2E21-4A2E-8C8E-1D7F93EE780D}" presName="hierChild3" presStyleCnt="0"/>
      <dgm:spPr/>
    </dgm:pt>
  </dgm:ptLst>
  <dgm:cxnLst>
    <dgm:cxn modelId="{4B1EBB02-D0B1-496F-9800-C7FA1AEF57A4}" type="presOf" srcId="{F4A98AC4-EDA2-47BF-8C23-4A3CA8133EC6}" destId="{E15E8190-D4A4-4C2D-951D-F86EB49E3A4D}" srcOrd="0" destOrd="0" presId="urn:microsoft.com/office/officeart/2005/8/layout/orgChart1"/>
    <dgm:cxn modelId="{CCCCE902-E3D5-46A2-B9E2-93F54EDD92D7}" type="presOf" srcId="{B84B19B2-50D4-4BCB-A726-6DDE5EA7AE40}" destId="{3E639166-C8B9-4C05-A2B0-2697D1AB33E1}" srcOrd="1" destOrd="0" presId="urn:microsoft.com/office/officeart/2005/8/layout/orgChart1"/>
    <dgm:cxn modelId="{BA702005-CD7A-4B3C-A816-5B66AE271A58}" type="presOf" srcId="{350D3638-9178-489C-B4A7-77CDB0BA4114}" destId="{90F8FCDC-418E-4B1E-B40B-468F7B46BC17}" srcOrd="0" destOrd="0" presId="urn:microsoft.com/office/officeart/2005/8/layout/orgChart1"/>
    <dgm:cxn modelId="{25B8CF06-7DF4-454D-BA2A-7E73BA18456F}" srcId="{B84B19B2-50D4-4BCB-A726-6DDE5EA7AE40}" destId="{A1AF135E-35FF-42CC-B29B-F62903477033}" srcOrd="3" destOrd="0" parTransId="{F71CAE4D-A317-4FEE-8D3A-43FEF4CA6787}" sibTransId="{C85D5700-D9C2-4EE4-9922-9F63FD78C496}"/>
    <dgm:cxn modelId="{B7ED4E07-564E-4A52-94BA-5D5FBE3BF606}" type="presOf" srcId="{7D4A66F0-D31D-483C-9D33-1C1E9D1EDA95}" destId="{36445B53-7CDA-41D0-81ED-17C167F4C50A}" srcOrd="0" destOrd="0" presId="urn:microsoft.com/office/officeart/2005/8/layout/orgChart1"/>
    <dgm:cxn modelId="{35F22608-8D75-4E13-B86E-947773F7F382}" type="presOf" srcId="{A1AF135E-35FF-42CC-B29B-F62903477033}" destId="{0F91872E-A67E-4ACB-8693-A52EC8AD4E55}" srcOrd="0" destOrd="0" presId="urn:microsoft.com/office/officeart/2005/8/layout/orgChart1"/>
    <dgm:cxn modelId="{6720140D-3B59-4606-A1A8-8CF54A365C2D}" type="presOf" srcId="{B84B19B2-50D4-4BCB-A726-6DDE5EA7AE40}" destId="{C99D89B0-FAB8-443E-8A20-F6EB5C4EA2FD}" srcOrd="0" destOrd="0" presId="urn:microsoft.com/office/officeart/2005/8/layout/orgChart1"/>
    <dgm:cxn modelId="{6F66120E-D93C-43F7-9D50-958D2D809631}" srcId="{34A479FC-D9D7-4D3A-8DA3-E24D3036F283}" destId="{7D4A66F0-D31D-483C-9D33-1C1E9D1EDA95}" srcOrd="0" destOrd="0" parTransId="{0479EF7E-4A58-495D-8DEC-426F0883D2F8}" sibTransId="{DB18DAA9-4CCB-45C5-825A-B0D02EFFD647}"/>
    <dgm:cxn modelId="{70A8470E-0430-4E33-A82E-51669EDB31FC}" type="presOf" srcId="{28E95C12-7187-42A9-809B-C3AD9AD67538}" destId="{6667FEAA-9FA8-494B-9288-CECFCEC4E41B}" srcOrd="0" destOrd="0" presId="urn:microsoft.com/office/officeart/2005/8/layout/orgChart1"/>
    <dgm:cxn modelId="{90E6AF11-6466-40FA-AD74-AD8437AB4DB5}" type="presOf" srcId="{34A479FC-D9D7-4D3A-8DA3-E24D3036F283}" destId="{9330A0C7-830E-4C09-9013-82AF3147D598}" srcOrd="1" destOrd="0" presId="urn:microsoft.com/office/officeart/2005/8/layout/orgChart1"/>
    <dgm:cxn modelId="{BBD55E24-F1F9-442A-81D3-E747D34B04B0}" type="presOf" srcId="{A8AC324E-D5B8-44C4-AAF6-0B138872E49B}" destId="{F222374D-3E9A-414A-BB68-E8AE4E01B71C}" srcOrd="1" destOrd="0" presId="urn:microsoft.com/office/officeart/2005/8/layout/orgChart1"/>
    <dgm:cxn modelId="{F1514925-D7F1-4E45-B20E-6C86EE79947E}" srcId="{B84B19B2-50D4-4BCB-A726-6DDE5EA7AE40}" destId="{C91304ED-397F-47A9-B54B-116B969DAD65}" srcOrd="0" destOrd="0" parTransId="{1E22E39D-CF4A-4E8C-A876-34F0E2C6081B}" sibTransId="{6D40FCC1-FA26-4988-ABA9-EB9DE942CAD6}"/>
    <dgm:cxn modelId="{9CB3542C-941F-43C9-8F16-B29254FFA2E2}" srcId="{8855EC40-FA6D-4D11-80AB-D160679A109F}" destId="{F408107A-3103-4CF0-B648-2534DF588241}" srcOrd="0" destOrd="0" parTransId="{57EE74E9-3E81-41A8-9EEB-8CE598DA3B12}" sibTransId="{A6AE54F9-4BEB-42AF-996E-405F8D6DDE4A}"/>
    <dgm:cxn modelId="{E0686D3B-7040-4E4A-A1DC-24412AADE496}" type="presOf" srcId="{0750EB1F-AF29-4DA1-A14C-F919CD79A36B}" destId="{8076B014-7AE2-4CCF-B18B-1B63A92A31C4}" srcOrd="1" destOrd="0" presId="urn:microsoft.com/office/officeart/2005/8/layout/orgChart1"/>
    <dgm:cxn modelId="{7D5D513C-64AE-423E-A68C-E8A209E99D1A}" type="presOf" srcId="{676E6D65-2E21-4A2E-8C8E-1D7F93EE780D}" destId="{5F9B596C-F324-431B-96FD-3FDC8141D2D4}" srcOrd="1" destOrd="0" presId="urn:microsoft.com/office/officeart/2005/8/layout/orgChart1"/>
    <dgm:cxn modelId="{1D9FE65B-ADC5-4363-8D36-3138556B7205}" type="presOf" srcId="{C91304ED-397F-47A9-B54B-116B969DAD65}" destId="{D1C37FEE-2D64-4654-8DB8-A1C5E34AE3C0}" srcOrd="1" destOrd="0" presId="urn:microsoft.com/office/officeart/2005/8/layout/orgChart1"/>
    <dgm:cxn modelId="{3680F35D-DC9D-4033-AA6E-BAB1440AD36F}" type="presOf" srcId="{676E6D65-2E21-4A2E-8C8E-1D7F93EE780D}" destId="{13F2C609-4683-4298-BDE3-EA40EE51DDE7}" srcOrd="0" destOrd="0" presId="urn:microsoft.com/office/officeart/2005/8/layout/orgChart1"/>
    <dgm:cxn modelId="{0399375E-2E40-4AB8-844B-E5E2A434AEED}" srcId="{A1AF135E-35FF-42CC-B29B-F62903477033}" destId="{7B69ABE5-7D28-4A04-864C-11B89A369105}" srcOrd="0" destOrd="0" parTransId="{28E95C12-7187-42A9-809B-C3AD9AD67538}" sibTransId="{164064E5-55BD-4546-9DEA-247E6D8CAA82}"/>
    <dgm:cxn modelId="{77B2734C-AB17-4005-8419-CF9D29B168CA}" type="presOf" srcId="{7B69ABE5-7D28-4A04-864C-11B89A369105}" destId="{97257204-0ACC-426F-853F-E085B5BA6A64}" srcOrd="1" destOrd="0" presId="urn:microsoft.com/office/officeart/2005/8/layout/orgChart1"/>
    <dgm:cxn modelId="{D294BA74-8BC1-476A-B07F-1FCE327D8F43}" type="presOf" srcId="{BAF55FC3-1C46-4A0F-8E3D-D1E4BC4BB98B}" destId="{5ECF5F0E-532E-4BAC-9FB6-E7151C3D8763}" srcOrd="0" destOrd="0" presId="urn:microsoft.com/office/officeart/2005/8/layout/orgChart1"/>
    <dgm:cxn modelId="{AD691A7A-F0EF-410D-ACF4-7385AABEABDD}" type="presOf" srcId="{A1AF135E-35FF-42CC-B29B-F62903477033}" destId="{F807D2B5-2536-4A1A-906F-7A58E8D4ACE4}" srcOrd="1" destOrd="0" presId="urn:microsoft.com/office/officeart/2005/8/layout/orgChart1"/>
    <dgm:cxn modelId="{C2F9717E-B7EF-479F-8645-A0C5F98E59A0}" type="presOf" srcId="{7D4A66F0-D31D-483C-9D33-1C1E9D1EDA95}" destId="{B0174C98-DBB9-4420-8A00-F41A5E4E20D7}" srcOrd="1" destOrd="0" presId="urn:microsoft.com/office/officeart/2005/8/layout/orgChart1"/>
    <dgm:cxn modelId="{C4146184-044C-4E9D-88F4-347256661D6B}" type="presOf" srcId="{350D3638-9178-489C-B4A7-77CDB0BA4114}" destId="{366AD149-D27F-4E87-BB06-DE2B6722A8A1}" srcOrd="1" destOrd="0" presId="urn:microsoft.com/office/officeart/2005/8/layout/orgChart1"/>
    <dgm:cxn modelId="{BAC8D593-95A3-4820-AD5D-4D75C44FADE2}" type="presOf" srcId="{F71CAE4D-A317-4FEE-8D3A-43FEF4CA6787}" destId="{C6387567-1095-4F30-9D20-F7D10149F8DF}" srcOrd="0" destOrd="0" presId="urn:microsoft.com/office/officeart/2005/8/layout/orgChart1"/>
    <dgm:cxn modelId="{FD09239B-026D-4E28-B15E-C15549835C75}" type="presOf" srcId="{49E0CEA9-4300-475A-A0DE-D1E167652FA1}" destId="{786C9FC1-D9A8-449E-BB1E-C90BE68C580E}" srcOrd="0" destOrd="0" presId="urn:microsoft.com/office/officeart/2005/8/layout/orgChart1"/>
    <dgm:cxn modelId="{E9C3BEA4-622F-4ABA-8A69-74D3F1163A94}" type="presOf" srcId="{34A479FC-D9D7-4D3A-8DA3-E24D3036F283}" destId="{96515AAF-2A09-410F-B71F-8ADEEBB3BC99}" srcOrd="0" destOrd="0" presId="urn:microsoft.com/office/officeart/2005/8/layout/orgChart1"/>
    <dgm:cxn modelId="{87D6BFB0-83F3-4D2F-A2BB-86D3EC7B0F90}" type="presOf" srcId="{57EE74E9-3E81-41A8-9EEB-8CE598DA3B12}" destId="{E1DD1044-9359-4A91-B287-47AFB0D73269}" srcOrd="0" destOrd="0" presId="urn:microsoft.com/office/officeart/2005/8/layout/orgChart1"/>
    <dgm:cxn modelId="{FBC21BB1-7651-470B-90B8-7366158F7DB6}" srcId="{49E0CEA9-4300-475A-A0DE-D1E167652FA1}" destId="{350D3638-9178-489C-B4A7-77CDB0BA4114}" srcOrd="0" destOrd="0" parTransId="{50556DC9-8999-413D-B4EB-F03C1D84B466}" sibTransId="{5975C28D-3297-403D-869D-EC094A640225}"/>
    <dgm:cxn modelId="{16475FB1-8E34-4AA6-A889-075BC86F7F88}" srcId="{0750EB1F-AF29-4DA1-A14C-F919CD79A36B}" destId="{95A5EC36-EB3E-4DD1-A3C2-116B00754FBE}" srcOrd="1" destOrd="0" parTransId="{82C75AF0-1519-48CE-88D3-3573791EE273}" sibTransId="{42AD2F3E-9D6C-460A-8E65-1214D2DA600D}"/>
    <dgm:cxn modelId="{ABB955B6-3581-4331-9A82-6C3103A213A6}" type="presOf" srcId="{C91304ED-397F-47A9-B54B-116B969DAD65}" destId="{E6C57D91-85C0-4786-A17F-C67D9C6FDE95}" srcOrd="0" destOrd="0" presId="urn:microsoft.com/office/officeart/2005/8/layout/orgChart1"/>
    <dgm:cxn modelId="{060481B8-327A-4613-A0D2-7A3E5E8C05CB}" type="presOf" srcId="{8855EC40-FA6D-4D11-80AB-D160679A109F}" destId="{25CF325D-5893-4E65-A940-EF96FFB2D18E}" srcOrd="1" destOrd="0" presId="urn:microsoft.com/office/officeart/2005/8/layout/orgChart1"/>
    <dgm:cxn modelId="{6443E9C6-FBDD-41BB-BB5F-8F8B7C798F9B}" type="presOf" srcId="{A24739D7-1E51-4218-97AF-D7025A88BEC4}" destId="{188E4BED-4407-4BBB-A11D-A5A77BFDC7BA}" srcOrd="0" destOrd="0" presId="urn:microsoft.com/office/officeart/2005/8/layout/orgChart1"/>
    <dgm:cxn modelId="{BBDEC2C7-0078-4CF0-8C2C-F9B4B73DC8D5}" srcId="{B84B19B2-50D4-4BCB-A726-6DDE5EA7AE40}" destId="{0750EB1F-AF29-4DA1-A14C-F919CD79A36B}" srcOrd="1" destOrd="0" parTransId="{A24739D7-1E51-4218-97AF-D7025A88BEC4}" sibTransId="{BB58E789-D01B-4D4E-B8C7-5AEC801C55B6}"/>
    <dgm:cxn modelId="{8BAF94C9-CE86-4C96-864C-B35F4256888B}" type="presOf" srcId="{8855EC40-FA6D-4D11-80AB-D160679A109F}" destId="{98B3B1A9-DCED-4541-B343-A0FFC74E02FA}" srcOrd="0" destOrd="0" presId="urn:microsoft.com/office/officeart/2005/8/layout/orgChart1"/>
    <dgm:cxn modelId="{DDF392D1-303E-4DB8-9EB0-B2244932F6D0}" type="presOf" srcId="{0750EB1F-AF29-4DA1-A14C-F919CD79A36B}" destId="{86F8FFFF-AF4F-41BB-9B8C-3724523570A0}" srcOrd="0" destOrd="0" presId="urn:microsoft.com/office/officeart/2005/8/layout/orgChart1"/>
    <dgm:cxn modelId="{4E140AD2-8350-4E77-9F55-B043CF719FDC}" type="presOf" srcId="{95A5EC36-EB3E-4DD1-A3C2-116B00754FBE}" destId="{8FD9FC0B-64D2-4FD2-803B-00DCF8B1AA2D}" srcOrd="1" destOrd="0" presId="urn:microsoft.com/office/officeart/2005/8/layout/orgChart1"/>
    <dgm:cxn modelId="{16608AD4-1A13-4F6A-90BA-14E743271B78}" type="presOf" srcId="{82C75AF0-1519-48CE-88D3-3573791EE273}" destId="{7C2FE0C8-6B0C-4BB1-939D-E7A4058DBE99}" srcOrd="0" destOrd="0" presId="urn:microsoft.com/office/officeart/2005/8/layout/orgChart1"/>
    <dgm:cxn modelId="{67B618DD-E46C-4C91-9F73-4B59659317D0}" srcId="{350D3638-9178-489C-B4A7-77CDB0BA4114}" destId="{B84B19B2-50D4-4BCB-A726-6DDE5EA7AE40}" srcOrd="0" destOrd="0" parTransId="{BAF55FC3-1C46-4A0F-8E3D-D1E4BC4BB98B}" sibTransId="{1A88AC50-F03D-4378-A1C5-F17D4B5199BA}"/>
    <dgm:cxn modelId="{B9C860E3-20FC-4672-8C52-15C5117FA4C2}" srcId="{0750EB1F-AF29-4DA1-A14C-F919CD79A36B}" destId="{34A479FC-D9D7-4D3A-8DA3-E24D3036F283}" srcOrd="0" destOrd="0" parTransId="{988EBF3F-7D60-4CCC-9EE9-4EFB0901097D}" sibTransId="{CBC1E1E7-DF5C-48C6-BE4D-0FFC5AB97735}"/>
    <dgm:cxn modelId="{2F08A3E4-17F7-486E-AE87-69D84778CA63}" type="presOf" srcId="{0479EF7E-4A58-495D-8DEC-426F0883D2F8}" destId="{FBAC52CC-3084-4B44-8E22-DEF4D8E582A0}" srcOrd="0" destOrd="0" presId="urn:microsoft.com/office/officeart/2005/8/layout/orgChart1"/>
    <dgm:cxn modelId="{B7CDC0E6-F821-4870-BEE0-B832F514623D}" srcId="{49E0CEA9-4300-475A-A0DE-D1E167652FA1}" destId="{676E6D65-2E21-4A2E-8C8E-1D7F93EE780D}" srcOrd="1" destOrd="0" parTransId="{EFFFC08F-43BE-45ED-82B6-5DDE250A67D7}" sibTransId="{7720F3D9-5570-4CFB-9743-FF4DFF970390}"/>
    <dgm:cxn modelId="{3C40FEE6-4608-4EB4-B394-CDD704D0E7E6}" srcId="{B84B19B2-50D4-4BCB-A726-6DDE5EA7AE40}" destId="{8855EC40-FA6D-4D11-80AB-D160679A109F}" srcOrd="2" destOrd="0" parTransId="{F4A98AC4-EDA2-47BF-8C23-4A3CA8133EC6}" sibTransId="{07D475EB-8504-454D-BFCD-5EF313EF0917}"/>
    <dgm:cxn modelId="{3EBC1DEC-3ED4-491B-8EF6-B37D9ED0D651}" type="presOf" srcId="{F408107A-3103-4CF0-B648-2534DF588241}" destId="{72CBF206-B3AA-48D2-AF72-EF6CDCC7C307}" srcOrd="1" destOrd="0" presId="urn:microsoft.com/office/officeart/2005/8/layout/orgChart1"/>
    <dgm:cxn modelId="{22A8D5EF-0E39-4D4A-A61B-866145773814}" type="presOf" srcId="{7B69ABE5-7D28-4A04-864C-11B89A369105}" destId="{16C9DDD0-89C5-46A6-98FF-BEDA53D38523}" srcOrd="0" destOrd="0" presId="urn:microsoft.com/office/officeart/2005/8/layout/orgChart1"/>
    <dgm:cxn modelId="{E2689CF0-58B4-4F3D-B335-69941406BAED}" type="presOf" srcId="{8AC91770-A9D6-4791-842B-CE5C37B90B83}" destId="{1B1EDD9D-F21C-4788-9C54-E954C59F4B23}" srcOrd="0" destOrd="0" presId="urn:microsoft.com/office/officeart/2005/8/layout/orgChart1"/>
    <dgm:cxn modelId="{18DFB9F0-5BDD-45FA-8E39-D3070B560FDA}" type="presOf" srcId="{A8AC324E-D5B8-44C4-AAF6-0B138872E49B}" destId="{903FA352-B9DB-43E1-9FD5-CCD14B917DD4}" srcOrd="0" destOrd="0" presId="urn:microsoft.com/office/officeart/2005/8/layout/orgChart1"/>
    <dgm:cxn modelId="{204981F6-FFB8-417C-90C0-0D76FE87A701}" type="presOf" srcId="{988EBF3F-7D60-4CCC-9EE9-4EFB0901097D}" destId="{426B43AD-B0E1-4BB0-AF24-D3B5009961FD}" srcOrd="0" destOrd="0" presId="urn:microsoft.com/office/officeart/2005/8/layout/orgChart1"/>
    <dgm:cxn modelId="{DC48A2F7-3E3A-4117-8965-45F8E1C67965}" type="presOf" srcId="{F408107A-3103-4CF0-B648-2534DF588241}" destId="{2FF453AC-E8E2-4FA3-9628-E34D53F64E97}" srcOrd="0" destOrd="0" presId="urn:microsoft.com/office/officeart/2005/8/layout/orgChart1"/>
    <dgm:cxn modelId="{AE4112FC-623A-48CB-9D2D-983FCA5305D9}" type="presOf" srcId="{1E22E39D-CF4A-4E8C-A876-34F0E2C6081B}" destId="{A1F6B535-958A-4BA2-B610-5C0804ACA1AB}" srcOrd="0" destOrd="0" presId="urn:microsoft.com/office/officeart/2005/8/layout/orgChart1"/>
    <dgm:cxn modelId="{457168FC-F497-47E3-A8DD-D845F0BCFDFA}" srcId="{C91304ED-397F-47A9-B54B-116B969DAD65}" destId="{A8AC324E-D5B8-44C4-AAF6-0B138872E49B}" srcOrd="0" destOrd="0" parTransId="{8AC91770-A9D6-4791-842B-CE5C37B90B83}" sibTransId="{13B58C1D-5121-4594-A04F-6F93A3DE21C8}"/>
    <dgm:cxn modelId="{CC1451FE-5C70-440A-88B5-06A023020884}" type="presOf" srcId="{95A5EC36-EB3E-4DD1-A3C2-116B00754FBE}" destId="{F8E64456-7F78-4ADB-9D10-13FDCC7DA835}" srcOrd="0" destOrd="0" presId="urn:microsoft.com/office/officeart/2005/8/layout/orgChart1"/>
    <dgm:cxn modelId="{EE542E2A-909D-4D4E-8CE5-E100616B41B7}" type="presParOf" srcId="{786C9FC1-D9A8-449E-BB1E-C90BE68C580E}" destId="{727E6AA2-83BF-48A3-A77E-572AB389DE23}" srcOrd="0" destOrd="0" presId="urn:microsoft.com/office/officeart/2005/8/layout/orgChart1"/>
    <dgm:cxn modelId="{4EBA38AF-0732-4BFF-BE39-80C087C1EF46}" type="presParOf" srcId="{727E6AA2-83BF-48A3-A77E-572AB389DE23}" destId="{E0C9BA55-1222-44AA-9B5D-69210F2E3A7C}" srcOrd="0" destOrd="0" presId="urn:microsoft.com/office/officeart/2005/8/layout/orgChart1"/>
    <dgm:cxn modelId="{A5FAF869-1947-4615-8989-C287C3EFC83D}" type="presParOf" srcId="{E0C9BA55-1222-44AA-9B5D-69210F2E3A7C}" destId="{90F8FCDC-418E-4B1E-B40B-468F7B46BC17}" srcOrd="0" destOrd="0" presId="urn:microsoft.com/office/officeart/2005/8/layout/orgChart1"/>
    <dgm:cxn modelId="{0B3930E5-175D-427C-BB50-F386AF69C5F0}" type="presParOf" srcId="{E0C9BA55-1222-44AA-9B5D-69210F2E3A7C}" destId="{366AD149-D27F-4E87-BB06-DE2B6722A8A1}" srcOrd="1" destOrd="0" presId="urn:microsoft.com/office/officeart/2005/8/layout/orgChart1"/>
    <dgm:cxn modelId="{E59AB9EF-C4FA-4C01-A489-FFA12F120184}" type="presParOf" srcId="{727E6AA2-83BF-48A3-A77E-572AB389DE23}" destId="{BB7A409D-163A-4B64-B4BF-0E9D4027E133}" srcOrd="1" destOrd="0" presId="urn:microsoft.com/office/officeart/2005/8/layout/orgChart1"/>
    <dgm:cxn modelId="{0C0E05DB-98F3-4918-B65E-CF51163FAC5D}" type="presParOf" srcId="{BB7A409D-163A-4B64-B4BF-0E9D4027E133}" destId="{5ECF5F0E-532E-4BAC-9FB6-E7151C3D8763}" srcOrd="0" destOrd="0" presId="urn:microsoft.com/office/officeart/2005/8/layout/orgChart1"/>
    <dgm:cxn modelId="{3D7D4ADC-574C-4D5C-8706-BDA3C6338EE1}" type="presParOf" srcId="{BB7A409D-163A-4B64-B4BF-0E9D4027E133}" destId="{78297C86-0DDD-4B4F-B5B6-3607EF190511}" srcOrd="1" destOrd="0" presId="urn:microsoft.com/office/officeart/2005/8/layout/orgChart1"/>
    <dgm:cxn modelId="{8794862C-18C8-411A-B022-04AAF3E3B56F}" type="presParOf" srcId="{78297C86-0DDD-4B4F-B5B6-3607EF190511}" destId="{4A970A90-7FD7-4642-8B9B-523AEB2438CE}" srcOrd="0" destOrd="0" presId="urn:microsoft.com/office/officeart/2005/8/layout/orgChart1"/>
    <dgm:cxn modelId="{B33FD6E1-8D1E-4463-956B-A6BCF504386F}" type="presParOf" srcId="{4A970A90-7FD7-4642-8B9B-523AEB2438CE}" destId="{C99D89B0-FAB8-443E-8A20-F6EB5C4EA2FD}" srcOrd="0" destOrd="0" presId="urn:microsoft.com/office/officeart/2005/8/layout/orgChart1"/>
    <dgm:cxn modelId="{24025D98-3CFC-47DA-871B-E98852415511}" type="presParOf" srcId="{4A970A90-7FD7-4642-8B9B-523AEB2438CE}" destId="{3E639166-C8B9-4C05-A2B0-2697D1AB33E1}" srcOrd="1" destOrd="0" presId="urn:microsoft.com/office/officeart/2005/8/layout/orgChart1"/>
    <dgm:cxn modelId="{288C9961-A1F6-4D96-B8CF-31D387F43008}" type="presParOf" srcId="{78297C86-0DDD-4B4F-B5B6-3607EF190511}" destId="{530D9924-D668-40A9-B6E4-C1D1556D7E41}" srcOrd="1" destOrd="0" presId="urn:microsoft.com/office/officeart/2005/8/layout/orgChart1"/>
    <dgm:cxn modelId="{9A003A80-6CC8-4063-91F8-4745BA95D784}" type="presParOf" srcId="{530D9924-D668-40A9-B6E4-C1D1556D7E41}" destId="{A1F6B535-958A-4BA2-B610-5C0804ACA1AB}" srcOrd="0" destOrd="0" presId="urn:microsoft.com/office/officeart/2005/8/layout/orgChart1"/>
    <dgm:cxn modelId="{A580DF49-C218-4F14-BEB0-BC7B46E20B77}" type="presParOf" srcId="{530D9924-D668-40A9-B6E4-C1D1556D7E41}" destId="{6568C4CC-ADDE-4A8E-8224-2959E673AC6E}" srcOrd="1" destOrd="0" presId="urn:microsoft.com/office/officeart/2005/8/layout/orgChart1"/>
    <dgm:cxn modelId="{F091AAD9-119C-4EA3-9C53-1906DFD7B057}" type="presParOf" srcId="{6568C4CC-ADDE-4A8E-8224-2959E673AC6E}" destId="{A851CE28-20AB-499A-A4E5-A0DC190A61FF}" srcOrd="0" destOrd="0" presId="urn:microsoft.com/office/officeart/2005/8/layout/orgChart1"/>
    <dgm:cxn modelId="{01ED548B-C314-47DD-AB7C-4EEAABF153EF}" type="presParOf" srcId="{A851CE28-20AB-499A-A4E5-A0DC190A61FF}" destId="{E6C57D91-85C0-4786-A17F-C67D9C6FDE95}" srcOrd="0" destOrd="0" presId="urn:microsoft.com/office/officeart/2005/8/layout/orgChart1"/>
    <dgm:cxn modelId="{255B5953-CEC8-41E6-9BC6-70AC1D065600}" type="presParOf" srcId="{A851CE28-20AB-499A-A4E5-A0DC190A61FF}" destId="{D1C37FEE-2D64-4654-8DB8-A1C5E34AE3C0}" srcOrd="1" destOrd="0" presId="urn:microsoft.com/office/officeart/2005/8/layout/orgChart1"/>
    <dgm:cxn modelId="{02887013-C9E5-4507-915A-BB6C4BFF5ADA}" type="presParOf" srcId="{6568C4CC-ADDE-4A8E-8224-2959E673AC6E}" destId="{20640191-C677-473A-B9C7-FD93A8173DDA}" srcOrd="1" destOrd="0" presId="urn:microsoft.com/office/officeart/2005/8/layout/orgChart1"/>
    <dgm:cxn modelId="{C1823DBE-8CD3-4588-AD7F-D68133A4D95E}" type="presParOf" srcId="{20640191-C677-473A-B9C7-FD93A8173DDA}" destId="{1B1EDD9D-F21C-4788-9C54-E954C59F4B23}" srcOrd="0" destOrd="0" presId="urn:microsoft.com/office/officeart/2005/8/layout/orgChart1"/>
    <dgm:cxn modelId="{38CD1FE7-70FD-43F4-86BB-B2FFF80ED2C2}" type="presParOf" srcId="{20640191-C677-473A-B9C7-FD93A8173DDA}" destId="{AF3289A7-6621-47D2-AC79-E89662B069AA}" srcOrd="1" destOrd="0" presId="urn:microsoft.com/office/officeart/2005/8/layout/orgChart1"/>
    <dgm:cxn modelId="{ABB27DBD-A50D-43D3-B693-128FE25EEDE0}" type="presParOf" srcId="{AF3289A7-6621-47D2-AC79-E89662B069AA}" destId="{7E0F9EF0-B4EA-439B-8BD1-DF12695B36E3}" srcOrd="0" destOrd="0" presId="urn:microsoft.com/office/officeart/2005/8/layout/orgChart1"/>
    <dgm:cxn modelId="{06A3688C-C2B1-41D1-B86B-69715CAAE2BC}" type="presParOf" srcId="{7E0F9EF0-B4EA-439B-8BD1-DF12695B36E3}" destId="{903FA352-B9DB-43E1-9FD5-CCD14B917DD4}" srcOrd="0" destOrd="0" presId="urn:microsoft.com/office/officeart/2005/8/layout/orgChart1"/>
    <dgm:cxn modelId="{D99EF527-A62C-4FC2-8B82-8439716585EF}" type="presParOf" srcId="{7E0F9EF0-B4EA-439B-8BD1-DF12695B36E3}" destId="{F222374D-3E9A-414A-BB68-E8AE4E01B71C}" srcOrd="1" destOrd="0" presId="urn:microsoft.com/office/officeart/2005/8/layout/orgChart1"/>
    <dgm:cxn modelId="{00CAA731-E159-4A61-809D-C07FE2833E55}" type="presParOf" srcId="{AF3289A7-6621-47D2-AC79-E89662B069AA}" destId="{7E5242E9-7B63-4C6B-A754-815FE1118EC1}" srcOrd="1" destOrd="0" presId="urn:microsoft.com/office/officeart/2005/8/layout/orgChart1"/>
    <dgm:cxn modelId="{2A68F9C6-BAAE-45B6-8EC6-A25E03539890}" type="presParOf" srcId="{AF3289A7-6621-47D2-AC79-E89662B069AA}" destId="{2B10F503-A34B-44BB-9A04-7E512175A004}" srcOrd="2" destOrd="0" presId="urn:microsoft.com/office/officeart/2005/8/layout/orgChart1"/>
    <dgm:cxn modelId="{75493BD1-597C-4976-BF02-4FE1A04D51E9}" type="presParOf" srcId="{6568C4CC-ADDE-4A8E-8224-2959E673AC6E}" destId="{2D20A65D-A6CB-4A91-9095-AAE980308A90}" srcOrd="2" destOrd="0" presId="urn:microsoft.com/office/officeart/2005/8/layout/orgChart1"/>
    <dgm:cxn modelId="{8F7A5922-1FEE-4231-80C1-254BE94CB41A}" type="presParOf" srcId="{530D9924-D668-40A9-B6E4-C1D1556D7E41}" destId="{188E4BED-4407-4BBB-A11D-A5A77BFDC7BA}" srcOrd="2" destOrd="0" presId="urn:microsoft.com/office/officeart/2005/8/layout/orgChart1"/>
    <dgm:cxn modelId="{C50D6328-5999-45C1-9DAC-656D65BD7926}" type="presParOf" srcId="{530D9924-D668-40A9-B6E4-C1D1556D7E41}" destId="{5ECB2329-7A33-4F32-A360-21D5806F4916}" srcOrd="3" destOrd="0" presId="urn:microsoft.com/office/officeart/2005/8/layout/orgChart1"/>
    <dgm:cxn modelId="{CE0A11B6-00B7-4580-8C10-2539AD73E856}" type="presParOf" srcId="{5ECB2329-7A33-4F32-A360-21D5806F4916}" destId="{9AB9B7E4-7B67-4ABA-9AE2-CBA58F98762F}" srcOrd="0" destOrd="0" presId="urn:microsoft.com/office/officeart/2005/8/layout/orgChart1"/>
    <dgm:cxn modelId="{626EBF9F-0687-4F71-A7E1-5FEA206D9331}" type="presParOf" srcId="{9AB9B7E4-7B67-4ABA-9AE2-CBA58F98762F}" destId="{86F8FFFF-AF4F-41BB-9B8C-3724523570A0}" srcOrd="0" destOrd="0" presId="urn:microsoft.com/office/officeart/2005/8/layout/orgChart1"/>
    <dgm:cxn modelId="{97FA6E91-AA13-4032-9225-1B3534B059FC}" type="presParOf" srcId="{9AB9B7E4-7B67-4ABA-9AE2-CBA58F98762F}" destId="{8076B014-7AE2-4CCF-B18B-1B63A92A31C4}" srcOrd="1" destOrd="0" presId="urn:microsoft.com/office/officeart/2005/8/layout/orgChart1"/>
    <dgm:cxn modelId="{1A2DAEFE-C298-4B99-9FFC-3CCEAE859D4A}" type="presParOf" srcId="{5ECB2329-7A33-4F32-A360-21D5806F4916}" destId="{1F445003-1841-46FA-AF77-58933390A52F}" srcOrd="1" destOrd="0" presId="urn:microsoft.com/office/officeart/2005/8/layout/orgChart1"/>
    <dgm:cxn modelId="{09F726C4-960D-454D-8756-7CFACB42810B}" type="presParOf" srcId="{1F445003-1841-46FA-AF77-58933390A52F}" destId="{426B43AD-B0E1-4BB0-AF24-D3B5009961FD}" srcOrd="0" destOrd="0" presId="urn:microsoft.com/office/officeart/2005/8/layout/orgChart1"/>
    <dgm:cxn modelId="{0EBC1A81-432E-4E94-B84C-B2177F47B9D5}" type="presParOf" srcId="{1F445003-1841-46FA-AF77-58933390A52F}" destId="{B2BF46D6-02E8-41C6-9DA7-5D62D9BB0549}" srcOrd="1" destOrd="0" presId="urn:microsoft.com/office/officeart/2005/8/layout/orgChart1"/>
    <dgm:cxn modelId="{1AD6B0A2-A951-45D5-8FF6-93B17CA1D7DA}" type="presParOf" srcId="{B2BF46D6-02E8-41C6-9DA7-5D62D9BB0549}" destId="{C4BF5BF9-ECA3-40D7-9993-8AB987276EC8}" srcOrd="0" destOrd="0" presId="urn:microsoft.com/office/officeart/2005/8/layout/orgChart1"/>
    <dgm:cxn modelId="{BB4651C6-69C8-4C51-937F-3F79E8DCBD56}" type="presParOf" srcId="{C4BF5BF9-ECA3-40D7-9993-8AB987276EC8}" destId="{96515AAF-2A09-410F-B71F-8ADEEBB3BC99}" srcOrd="0" destOrd="0" presId="urn:microsoft.com/office/officeart/2005/8/layout/orgChart1"/>
    <dgm:cxn modelId="{11A9FB4D-4CFF-43FF-9E11-D3DAB185A8CE}" type="presParOf" srcId="{C4BF5BF9-ECA3-40D7-9993-8AB987276EC8}" destId="{9330A0C7-830E-4C09-9013-82AF3147D598}" srcOrd="1" destOrd="0" presId="urn:microsoft.com/office/officeart/2005/8/layout/orgChart1"/>
    <dgm:cxn modelId="{3D03E9A3-9D48-46D9-8685-37CCFDCC1761}" type="presParOf" srcId="{B2BF46D6-02E8-41C6-9DA7-5D62D9BB0549}" destId="{5B0A28FB-5EAC-4D6A-AC6A-2229C082D397}" srcOrd="1" destOrd="0" presId="urn:microsoft.com/office/officeart/2005/8/layout/orgChart1"/>
    <dgm:cxn modelId="{730217AA-462D-4D79-B878-9C0F55573AE7}" type="presParOf" srcId="{5B0A28FB-5EAC-4D6A-AC6A-2229C082D397}" destId="{FBAC52CC-3084-4B44-8E22-DEF4D8E582A0}" srcOrd="0" destOrd="0" presId="urn:microsoft.com/office/officeart/2005/8/layout/orgChart1"/>
    <dgm:cxn modelId="{7DAA98F2-E10F-4D09-A692-5C24A4525989}" type="presParOf" srcId="{5B0A28FB-5EAC-4D6A-AC6A-2229C082D397}" destId="{32B83927-0D2C-4619-8BA9-FF685BEBEE65}" srcOrd="1" destOrd="0" presId="urn:microsoft.com/office/officeart/2005/8/layout/orgChart1"/>
    <dgm:cxn modelId="{FDDF57E1-44F3-4458-8046-99F6B3CD10BF}" type="presParOf" srcId="{32B83927-0D2C-4619-8BA9-FF685BEBEE65}" destId="{13A38D32-DD97-4D27-A8DC-547435757182}" srcOrd="0" destOrd="0" presId="urn:microsoft.com/office/officeart/2005/8/layout/orgChart1"/>
    <dgm:cxn modelId="{284E5F6D-4A3E-48E6-B8E4-00B59E33F258}" type="presParOf" srcId="{13A38D32-DD97-4D27-A8DC-547435757182}" destId="{36445B53-7CDA-41D0-81ED-17C167F4C50A}" srcOrd="0" destOrd="0" presId="urn:microsoft.com/office/officeart/2005/8/layout/orgChart1"/>
    <dgm:cxn modelId="{64F8BEBB-A95B-4E16-B0ED-0737F7912795}" type="presParOf" srcId="{13A38D32-DD97-4D27-A8DC-547435757182}" destId="{B0174C98-DBB9-4420-8A00-F41A5E4E20D7}" srcOrd="1" destOrd="0" presId="urn:microsoft.com/office/officeart/2005/8/layout/orgChart1"/>
    <dgm:cxn modelId="{7A000073-BF7D-4D45-A182-DE2E820D37A6}" type="presParOf" srcId="{32B83927-0D2C-4619-8BA9-FF685BEBEE65}" destId="{B6E25602-DEB9-42CF-AB0C-559C51610528}" srcOrd="1" destOrd="0" presId="urn:microsoft.com/office/officeart/2005/8/layout/orgChart1"/>
    <dgm:cxn modelId="{B145100A-A65B-4258-9661-A344D3BE37BC}" type="presParOf" srcId="{32B83927-0D2C-4619-8BA9-FF685BEBEE65}" destId="{CB6E3A2B-33AD-42CA-AB22-EDD58CD0030D}" srcOrd="2" destOrd="0" presId="urn:microsoft.com/office/officeart/2005/8/layout/orgChart1"/>
    <dgm:cxn modelId="{33E500C4-CBB8-4007-8BFC-33D1472D0C6D}" type="presParOf" srcId="{B2BF46D6-02E8-41C6-9DA7-5D62D9BB0549}" destId="{67224E85-6D63-437C-9D8F-A729A169373B}" srcOrd="2" destOrd="0" presId="urn:microsoft.com/office/officeart/2005/8/layout/orgChart1"/>
    <dgm:cxn modelId="{6342343F-2056-4A96-801F-ED708D845B80}" type="presParOf" srcId="{1F445003-1841-46FA-AF77-58933390A52F}" destId="{7C2FE0C8-6B0C-4BB1-939D-E7A4058DBE99}" srcOrd="2" destOrd="0" presId="urn:microsoft.com/office/officeart/2005/8/layout/orgChart1"/>
    <dgm:cxn modelId="{E5F5E9EB-420B-4EEC-827C-5695B6AAE5E7}" type="presParOf" srcId="{1F445003-1841-46FA-AF77-58933390A52F}" destId="{54CC718A-7C00-4CE7-86D7-7976C56ADA07}" srcOrd="3" destOrd="0" presId="urn:microsoft.com/office/officeart/2005/8/layout/orgChart1"/>
    <dgm:cxn modelId="{B369A441-7927-438B-BF20-A46A3BA3F80A}" type="presParOf" srcId="{54CC718A-7C00-4CE7-86D7-7976C56ADA07}" destId="{EFDB6132-89C5-4252-9C9C-FA889AD70001}" srcOrd="0" destOrd="0" presId="urn:microsoft.com/office/officeart/2005/8/layout/orgChart1"/>
    <dgm:cxn modelId="{1606658B-F83F-477B-BEAE-CBE0C84DEAB4}" type="presParOf" srcId="{EFDB6132-89C5-4252-9C9C-FA889AD70001}" destId="{F8E64456-7F78-4ADB-9D10-13FDCC7DA835}" srcOrd="0" destOrd="0" presId="urn:microsoft.com/office/officeart/2005/8/layout/orgChart1"/>
    <dgm:cxn modelId="{350A8076-BCF4-4124-A551-3B7DCDBEE8AB}" type="presParOf" srcId="{EFDB6132-89C5-4252-9C9C-FA889AD70001}" destId="{8FD9FC0B-64D2-4FD2-803B-00DCF8B1AA2D}" srcOrd="1" destOrd="0" presId="urn:microsoft.com/office/officeart/2005/8/layout/orgChart1"/>
    <dgm:cxn modelId="{2BDAE434-D1E4-4680-963B-8C5FE6123BCE}" type="presParOf" srcId="{54CC718A-7C00-4CE7-86D7-7976C56ADA07}" destId="{F42CF550-7C2E-4253-8471-8F6A24CEB6EE}" srcOrd="1" destOrd="0" presId="urn:microsoft.com/office/officeart/2005/8/layout/orgChart1"/>
    <dgm:cxn modelId="{804F3A26-595E-4F5F-913F-EC3D53832553}" type="presParOf" srcId="{54CC718A-7C00-4CE7-86D7-7976C56ADA07}" destId="{43B1EC30-49DF-4ADA-98CE-F6574CCD9F71}" srcOrd="2" destOrd="0" presId="urn:microsoft.com/office/officeart/2005/8/layout/orgChart1"/>
    <dgm:cxn modelId="{81C99BAF-8BC8-46E9-8296-5653F934FB07}" type="presParOf" srcId="{5ECB2329-7A33-4F32-A360-21D5806F4916}" destId="{00F2152F-D161-44BD-B933-FBD3809CC1FB}" srcOrd="2" destOrd="0" presId="urn:microsoft.com/office/officeart/2005/8/layout/orgChart1"/>
    <dgm:cxn modelId="{4C4DA712-7B3E-4384-8983-03CCE6E9656E}" type="presParOf" srcId="{530D9924-D668-40A9-B6E4-C1D1556D7E41}" destId="{E15E8190-D4A4-4C2D-951D-F86EB49E3A4D}" srcOrd="4" destOrd="0" presId="urn:microsoft.com/office/officeart/2005/8/layout/orgChart1"/>
    <dgm:cxn modelId="{9117C0FE-52FF-474A-B361-F2FF6F475F9E}" type="presParOf" srcId="{530D9924-D668-40A9-B6E4-C1D1556D7E41}" destId="{5ABF4C4B-CBCF-48E4-9D4C-06408D35E193}" srcOrd="5" destOrd="0" presId="urn:microsoft.com/office/officeart/2005/8/layout/orgChart1"/>
    <dgm:cxn modelId="{90EBE4B0-E008-4E8C-9EC4-7DAF44547759}" type="presParOf" srcId="{5ABF4C4B-CBCF-48E4-9D4C-06408D35E193}" destId="{C2BD47CA-C100-4F1F-912D-541F681A6E70}" srcOrd="0" destOrd="0" presId="urn:microsoft.com/office/officeart/2005/8/layout/orgChart1"/>
    <dgm:cxn modelId="{369BE22D-B162-4F9E-A6C3-9D209EB85FD0}" type="presParOf" srcId="{C2BD47CA-C100-4F1F-912D-541F681A6E70}" destId="{98B3B1A9-DCED-4541-B343-A0FFC74E02FA}" srcOrd="0" destOrd="0" presId="urn:microsoft.com/office/officeart/2005/8/layout/orgChart1"/>
    <dgm:cxn modelId="{B60046A7-B2FF-49EA-891D-D78ABA3D8AD5}" type="presParOf" srcId="{C2BD47CA-C100-4F1F-912D-541F681A6E70}" destId="{25CF325D-5893-4E65-A940-EF96FFB2D18E}" srcOrd="1" destOrd="0" presId="urn:microsoft.com/office/officeart/2005/8/layout/orgChart1"/>
    <dgm:cxn modelId="{96AEB0F3-4982-4BAF-B882-CB552CD014C1}" type="presParOf" srcId="{5ABF4C4B-CBCF-48E4-9D4C-06408D35E193}" destId="{3B17CB2A-D4BB-40DE-AED6-CBBC0B06811F}" srcOrd="1" destOrd="0" presId="urn:microsoft.com/office/officeart/2005/8/layout/orgChart1"/>
    <dgm:cxn modelId="{675F781F-84A7-4493-8A01-99A88A045B3A}" type="presParOf" srcId="{3B17CB2A-D4BB-40DE-AED6-CBBC0B06811F}" destId="{E1DD1044-9359-4A91-B287-47AFB0D73269}" srcOrd="0" destOrd="0" presId="urn:microsoft.com/office/officeart/2005/8/layout/orgChart1"/>
    <dgm:cxn modelId="{CE3D4D62-CF93-497D-92C0-E09BACC479B8}" type="presParOf" srcId="{3B17CB2A-D4BB-40DE-AED6-CBBC0B06811F}" destId="{A40C3162-F7C1-43CE-AD2A-B8ED9F22F6DF}" srcOrd="1" destOrd="0" presId="urn:microsoft.com/office/officeart/2005/8/layout/orgChart1"/>
    <dgm:cxn modelId="{B917288F-E121-42F7-9F53-24F56538B5F2}" type="presParOf" srcId="{A40C3162-F7C1-43CE-AD2A-B8ED9F22F6DF}" destId="{577D0725-EB63-4DDA-BFDE-13D49EFF3070}" srcOrd="0" destOrd="0" presId="urn:microsoft.com/office/officeart/2005/8/layout/orgChart1"/>
    <dgm:cxn modelId="{D2E87724-2662-4998-BC71-6E18F66B53FA}" type="presParOf" srcId="{577D0725-EB63-4DDA-BFDE-13D49EFF3070}" destId="{2FF453AC-E8E2-4FA3-9628-E34D53F64E97}" srcOrd="0" destOrd="0" presId="urn:microsoft.com/office/officeart/2005/8/layout/orgChart1"/>
    <dgm:cxn modelId="{854D577D-61B1-4EAB-9157-DF31C03804A9}" type="presParOf" srcId="{577D0725-EB63-4DDA-BFDE-13D49EFF3070}" destId="{72CBF206-B3AA-48D2-AF72-EF6CDCC7C307}" srcOrd="1" destOrd="0" presId="urn:microsoft.com/office/officeart/2005/8/layout/orgChart1"/>
    <dgm:cxn modelId="{34B88F9F-57C6-4FAE-B849-19E63DBB7896}" type="presParOf" srcId="{A40C3162-F7C1-43CE-AD2A-B8ED9F22F6DF}" destId="{6E9824A6-2A8A-40DF-9A45-D10D1761AA66}" srcOrd="1" destOrd="0" presId="urn:microsoft.com/office/officeart/2005/8/layout/orgChart1"/>
    <dgm:cxn modelId="{2E7D4829-19CC-4F58-97AB-7D514F895EBB}" type="presParOf" srcId="{A40C3162-F7C1-43CE-AD2A-B8ED9F22F6DF}" destId="{AC868B75-C0A2-4D05-A033-715842C9C522}" srcOrd="2" destOrd="0" presId="urn:microsoft.com/office/officeart/2005/8/layout/orgChart1"/>
    <dgm:cxn modelId="{2509EBDE-C63B-463B-AC58-683F992BE43C}" type="presParOf" srcId="{5ABF4C4B-CBCF-48E4-9D4C-06408D35E193}" destId="{FCB6EFA4-5975-49EE-86B9-C625814F70A1}" srcOrd="2" destOrd="0" presId="urn:microsoft.com/office/officeart/2005/8/layout/orgChart1"/>
    <dgm:cxn modelId="{17C5B8E5-30E1-43AA-ABF0-9AF896D476FB}" type="presParOf" srcId="{530D9924-D668-40A9-B6E4-C1D1556D7E41}" destId="{C6387567-1095-4F30-9D20-F7D10149F8DF}" srcOrd="6" destOrd="0" presId="urn:microsoft.com/office/officeart/2005/8/layout/orgChart1"/>
    <dgm:cxn modelId="{D661B894-1DDA-4B40-B648-12536743AE44}" type="presParOf" srcId="{530D9924-D668-40A9-B6E4-C1D1556D7E41}" destId="{C021FC9F-BB40-4E99-82AA-F568A2800766}" srcOrd="7" destOrd="0" presId="urn:microsoft.com/office/officeart/2005/8/layout/orgChart1"/>
    <dgm:cxn modelId="{16A28388-947C-46AB-970C-1F52C284122F}" type="presParOf" srcId="{C021FC9F-BB40-4E99-82AA-F568A2800766}" destId="{FC704931-8493-4CC2-A6A2-052587637F60}" srcOrd="0" destOrd="0" presId="urn:microsoft.com/office/officeart/2005/8/layout/orgChart1"/>
    <dgm:cxn modelId="{08290985-5492-4747-82CF-3BE0E126A31C}" type="presParOf" srcId="{FC704931-8493-4CC2-A6A2-052587637F60}" destId="{0F91872E-A67E-4ACB-8693-A52EC8AD4E55}" srcOrd="0" destOrd="0" presId="urn:microsoft.com/office/officeart/2005/8/layout/orgChart1"/>
    <dgm:cxn modelId="{2F7FC7EB-D6C0-49B4-95B0-1A5822604664}" type="presParOf" srcId="{FC704931-8493-4CC2-A6A2-052587637F60}" destId="{F807D2B5-2536-4A1A-906F-7A58E8D4ACE4}" srcOrd="1" destOrd="0" presId="urn:microsoft.com/office/officeart/2005/8/layout/orgChart1"/>
    <dgm:cxn modelId="{9A6F6E76-1B5E-472E-8CCD-01363024E27A}" type="presParOf" srcId="{C021FC9F-BB40-4E99-82AA-F568A2800766}" destId="{B7675FD0-4665-43D5-B873-3A89C39195CD}" srcOrd="1" destOrd="0" presId="urn:microsoft.com/office/officeart/2005/8/layout/orgChart1"/>
    <dgm:cxn modelId="{4B448AB4-9E00-40D4-A9DC-806EBC5DBD85}" type="presParOf" srcId="{B7675FD0-4665-43D5-B873-3A89C39195CD}" destId="{6667FEAA-9FA8-494B-9288-CECFCEC4E41B}" srcOrd="0" destOrd="0" presId="urn:microsoft.com/office/officeart/2005/8/layout/orgChart1"/>
    <dgm:cxn modelId="{CBE4DD50-8507-4B8D-8625-96C5572B2018}" type="presParOf" srcId="{B7675FD0-4665-43D5-B873-3A89C39195CD}" destId="{37E5B98A-F929-4C01-9E15-D8212EE631AC}" srcOrd="1" destOrd="0" presId="urn:microsoft.com/office/officeart/2005/8/layout/orgChart1"/>
    <dgm:cxn modelId="{F647EBEF-0A83-4B1B-887E-07EED5C22E73}" type="presParOf" srcId="{37E5B98A-F929-4C01-9E15-D8212EE631AC}" destId="{1E5BCA0C-09ED-496F-BFA2-85C283FA3BFD}" srcOrd="0" destOrd="0" presId="urn:microsoft.com/office/officeart/2005/8/layout/orgChart1"/>
    <dgm:cxn modelId="{FD16D6E5-1A88-466A-9E65-E1F9FA2781AF}" type="presParOf" srcId="{1E5BCA0C-09ED-496F-BFA2-85C283FA3BFD}" destId="{16C9DDD0-89C5-46A6-98FF-BEDA53D38523}" srcOrd="0" destOrd="0" presId="urn:microsoft.com/office/officeart/2005/8/layout/orgChart1"/>
    <dgm:cxn modelId="{F1A0895B-D7C6-48E1-9B9F-F35AB2A24DB7}" type="presParOf" srcId="{1E5BCA0C-09ED-496F-BFA2-85C283FA3BFD}" destId="{97257204-0ACC-426F-853F-E085B5BA6A64}" srcOrd="1" destOrd="0" presId="urn:microsoft.com/office/officeart/2005/8/layout/orgChart1"/>
    <dgm:cxn modelId="{C735CFE2-D399-453E-B003-9E5C28E7A49B}" type="presParOf" srcId="{37E5B98A-F929-4C01-9E15-D8212EE631AC}" destId="{7039BAE8-F68D-4044-ACD9-1E98B9B38D60}" srcOrd="1" destOrd="0" presId="urn:microsoft.com/office/officeart/2005/8/layout/orgChart1"/>
    <dgm:cxn modelId="{0C38C884-2798-40EB-8E59-F066667EFC3B}" type="presParOf" srcId="{37E5B98A-F929-4C01-9E15-D8212EE631AC}" destId="{550E223C-24BA-46EB-9737-D07472C95A5F}" srcOrd="2" destOrd="0" presId="urn:microsoft.com/office/officeart/2005/8/layout/orgChart1"/>
    <dgm:cxn modelId="{C508A8E9-8ECB-4494-806A-108BFF9B6906}" type="presParOf" srcId="{C021FC9F-BB40-4E99-82AA-F568A2800766}" destId="{1D992D18-1DD5-4B19-B83A-1B48BB91A24F}" srcOrd="2" destOrd="0" presId="urn:microsoft.com/office/officeart/2005/8/layout/orgChart1"/>
    <dgm:cxn modelId="{91A46844-A40F-4313-968D-909BAE0E5F47}" type="presParOf" srcId="{78297C86-0DDD-4B4F-B5B6-3607EF190511}" destId="{6202BB25-B85C-4578-AE90-B7E816C1634C}" srcOrd="2" destOrd="0" presId="urn:microsoft.com/office/officeart/2005/8/layout/orgChart1"/>
    <dgm:cxn modelId="{B4C27E40-4EBD-4BEA-ADF0-D9F41BBBE08D}" type="presParOf" srcId="{727E6AA2-83BF-48A3-A77E-572AB389DE23}" destId="{5D012791-F3E8-479D-AFB3-C6C1F7BEC10C}" srcOrd="2" destOrd="0" presId="urn:microsoft.com/office/officeart/2005/8/layout/orgChart1"/>
    <dgm:cxn modelId="{40FDF597-7B81-4C89-930D-007F2BC14875}" type="presParOf" srcId="{786C9FC1-D9A8-449E-BB1E-C90BE68C580E}" destId="{2FAFC4B2-C9E6-4919-872F-F6C36BD0CBC4}" srcOrd="1" destOrd="0" presId="urn:microsoft.com/office/officeart/2005/8/layout/orgChart1"/>
    <dgm:cxn modelId="{0C57088E-FE02-4D06-9484-E9F2ED6097B3}" type="presParOf" srcId="{2FAFC4B2-C9E6-4919-872F-F6C36BD0CBC4}" destId="{EDFBB70D-2733-43D6-A210-056CC6811A58}" srcOrd="0" destOrd="0" presId="urn:microsoft.com/office/officeart/2005/8/layout/orgChart1"/>
    <dgm:cxn modelId="{8132A22D-DB38-40BE-B1FC-C4E586C6B9F9}" type="presParOf" srcId="{EDFBB70D-2733-43D6-A210-056CC6811A58}" destId="{13F2C609-4683-4298-BDE3-EA40EE51DDE7}" srcOrd="0" destOrd="0" presId="urn:microsoft.com/office/officeart/2005/8/layout/orgChart1"/>
    <dgm:cxn modelId="{F45AD71D-6FA3-417D-B89D-B363F4DE0324}" type="presParOf" srcId="{EDFBB70D-2733-43D6-A210-056CC6811A58}" destId="{5F9B596C-F324-431B-96FD-3FDC8141D2D4}" srcOrd="1" destOrd="0" presId="urn:microsoft.com/office/officeart/2005/8/layout/orgChart1"/>
    <dgm:cxn modelId="{10F17EFC-F121-42BF-B911-27FAA9A5B00C}" type="presParOf" srcId="{2FAFC4B2-C9E6-4919-872F-F6C36BD0CBC4}" destId="{65D953F9-0347-4B3E-A460-159349C893AD}" srcOrd="1" destOrd="0" presId="urn:microsoft.com/office/officeart/2005/8/layout/orgChart1"/>
    <dgm:cxn modelId="{4F418034-7034-404E-A67F-3AA7A307733D}" type="presParOf" srcId="{2FAFC4B2-C9E6-4919-872F-F6C36BD0CBC4}" destId="{61F8E46D-B998-45C6-BEF9-F7E544CF6C04}" srcOrd="2" destOrd="0" presId="urn:microsoft.com/office/officeart/2005/8/layout/orgChart1"/>
  </dgm:cxnLst>
  <dgm:bg/>
  <dgm:whole/>
  <dgm:extLst>
    <a:ext uri="http://schemas.microsoft.com/office/drawing/2008/diagram">
      <dsp:dataModelExt xmlns:dsp="http://schemas.microsoft.com/office/drawing/2008/diagram" relId="rId54"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E8390143-7538-41FF-85F4-68FC023FF312}" type="doc">
      <dgm:prSet loTypeId="urn:microsoft.com/office/officeart/2005/8/layout/cycle5" loCatId="cycle" qsTypeId="urn:microsoft.com/office/officeart/2005/8/quickstyle/simple1" qsCatId="simple" csTypeId="urn:microsoft.com/office/officeart/2005/8/colors/accent0_3" csCatId="mainScheme" phldr="1"/>
      <dgm:spPr/>
    </dgm:pt>
    <dgm:pt modelId="{8FCB93F9-42EA-4751-B85D-1EE2827FFE65}">
      <dgm:prSet phldrT="[Text]" custT="1"/>
      <dgm:spPr/>
      <dgm:t>
        <a:bodyPr/>
        <a:lstStyle/>
        <a:p>
          <a:r>
            <a:rPr lang="en-GB" sz="1100" b="1">
              <a:latin typeface="Arial" panose="020B0604020202020204" pitchFamily="34" charset="0"/>
              <a:cs typeface="Arial" panose="020B0604020202020204" pitchFamily="34" charset="0"/>
            </a:rPr>
            <a:t>Pre-Processing</a:t>
          </a:r>
          <a:br>
            <a:rPr lang="en-GB" sz="1100">
              <a:latin typeface="Arial" panose="020B0604020202020204" pitchFamily="34" charset="0"/>
              <a:cs typeface="Arial" panose="020B0604020202020204" pitchFamily="34" charset="0"/>
            </a:rPr>
          </a:br>
          <a:r>
            <a:rPr lang="en-GB" sz="1100">
              <a:latin typeface="Arial" panose="020B0604020202020204" pitchFamily="34" charset="0"/>
              <a:cs typeface="Arial" panose="020B0604020202020204" pitchFamily="34" charset="0"/>
            </a:rPr>
            <a:t>Magnitude of acceleration and calculations</a:t>
          </a:r>
        </a:p>
      </dgm:t>
    </dgm:pt>
    <dgm:pt modelId="{A12C3D76-9EEC-4A72-B72A-1ADAFA51DB69}" type="parTrans" cxnId="{0C8A23A2-DA8C-4C9E-968C-72147CB5BA3B}">
      <dgm:prSet/>
      <dgm:spPr/>
      <dgm:t>
        <a:bodyPr/>
        <a:lstStyle/>
        <a:p>
          <a:endParaRPr lang="en-GB"/>
        </a:p>
      </dgm:t>
    </dgm:pt>
    <dgm:pt modelId="{AAAA26A8-3B21-46B7-B867-20EAB84362CB}" type="sibTrans" cxnId="{0C8A23A2-DA8C-4C9E-968C-72147CB5BA3B}">
      <dgm:prSet/>
      <dgm:spPr/>
      <dgm:t>
        <a:bodyPr/>
        <a:lstStyle/>
        <a:p>
          <a:endParaRPr lang="en-GB"/>
        </a:p>
      </dgm:t>
    </dgm:pt>
    <dgm:pt modelId="{7EC8DC55-EDF2-4913-844B-FC7103AC2A5A}">
      <dgm:prSet phldrT="[Text]" custT="1"/>
      <dgm:spPr/>
      <dgm:t>
        <a:bodyPr/>
        <a:lstStyle/>
        <a:p>
          <a:r>
            <a:rPr lang="en-GB" sz="1100" b="1">
              <a:latin typeface="Arial" panose="020B0604020202020204" pitchFamily="34" charset="0"/>
              <a:cs typeface="Arial" panose="020B0604020202020204" pitchFamily="34" charset="0"/>
            </a:rPr>
            <a:t>Filtering</a:t>
          </a:r>
          <a:br>
            <a:rPr lang="en-GB" sz="1100">
              <a:latin typeface="Arial" panose="020B0604020202020204" pitchFamily="34" charset="0"/>
              <a:cs typeface="Arial" panose="020B0604020202020204" pitchFamily="34" charset="0"/>
            </a:rPr>
          </a:br>
          <a:r>
            <a:rPr lang="en-GB" sz="1100">
              <a:latin typeface="Arial" panose="020B0604020202020204" pitchFamily="34" charset="0"/>
              <a:cs typeface="Arial" panose="020B0604020202020204" pitchFamily="34" charset="0"/>
            </a:rPr>
            <a:t>Reduction of noise and gravitational acceleration</a:t>
          </a:r>
        </a:p>
      </dgm:t>
    </dgm:pt>
    <dgm:pt modelId="{601E421D-B985-4EBD-8DD7-C8119B51AF55}" type="parTrans" cxnId="{B7A859AC-48A0-4510-A588-D82E0BBF6F76}">
      <dgm:prSet/>
      <dgm:spPr/>
      <dgm:t>
        <a:bodyPr/>
        <a:lstStyle/>
        <a:p>
          <a:endParaRPr lang="en-GB"/>
        </a:p>
      </dgm:t>
    </dgm:pt>
    <dgm:pt modelId="{EC7833AB-2998-4FCD-B514-09B3A7E8976B}" type="sibTrans" cxnId="{B7A859AC-48A0-4510-A588-D82E0BBF6F76}">
      <dgm:prSet/>
      <dgm:spPr/>
      <dgm:t>
        <a:bodyPr/>
        <a:lstStyle/>
        <a:p>
          <a:endParaRPr lang="en-GB"/>
        </a:p>
      </dgm:t>
    </dgm:pt>
    <dgm:pt modelId="{E85D624F-8DBB-4A10-A9AD-376B824C66F2}">
      <dgm:prSet phldrT="[Text]" custT="1"/>
      <dgm:spPr/>
      <dgm:t>
        <a:bodyPr/>
        <a:lstStyle/>
        <a:p>
          <a:r>
            <a:rPr lang="en-GB" sz="1100" b="1">
              <a:latin typeface="Arial" panose="020B0604020202020204" pitchFamily="34" charset="0"/>
              <a:cs typeface="Arial" panose="020B0604020202020204" pitchFamily="34" charset="0"/>
            </a:rPr>
            <a:t>Quantification of steps</a:t>
          </a:r>
          <a:br>
            <a:rPr lang="en-GB" sz="1100">
              <a:latin typeface="Arial" panose="020B0604020202020204" pitchFamily="34" charset="0"/>
              <a:cs typeface="Arial" panose="020B0604020202020204" pitchFamily="34" charset="0"/>
            </a:rPr>
          </a:br>
          <a:r>
            <a:rPr lang="en-GB" sz="1100">
              <a:latin typeface="Arial" panose="020B0604020202020204" pitchFamily="34" charset="0"/>
              <a:cs typeface="Arial" panose="020B0604020202020204" pitchFamily="34" charset="0"/>
            </a:rPr>
            <a:t>Determines which peaks are actual steps and calculates total steps</a:t>
          </a:r>
        </a:p>
      </dgm:t>
    </dgm:pt>
    <dgm:pt modelId="{084D9494-D6FD-4466-86D7-A36482E291A0}" type="parTrans" cxnId="{23B28229-3913-456A-97ED-7BF350A7826F}">
      <dgm:prSet/>
      <dgm:spPr/>
      <dgm:t>
        <a:bodyPr/>
        <a:lstStyle/>
        <a:p>
          <a:endParaRPr lang="en-GB"/>
        </a:p>
      </dgm:t>
    </dgm:pt>
    <dgm:pt modelId="{BB80BB4F-9DED-4301-95AA-0317ACA6199D}" type="sibTrans" cxnId="{23B28229-3913-456A-97ED-7BF350A7826F}">
      <dgm:prSet/>
      <dgm:spPr/>
      <dgm:t>
        <a:bodyPr/>
        <a:lstStyle/>
        <a:p>
          <a:endParaRPr lang="en-GB"/>
        </a:p>
      </dgm:t>
    </dgm:pt>
    <dgm:pt modelId="{79A0A346-39F7-4BEA-9461-7EC1B768D43A}">
      <dgm:prSet phldrT="[Text]" custT="1"/>
      <dgm:spPr/>
      <dgm:t>
        <a:bodyPr/>
        <a:lstStyle/>
        <a:p>
          <a:r>
            <a:rPr lang="en-GB" sz="1100" b="1">
              <a:latin typeface="Arial" panose="020B0604020202020204" pitchFamily="34" charset="0"/>
              <a:cs typeface="Arial" panose="020B0604020202020204" pitchFamily="34" charset="0"/>
            </a:rPr>
            <a:t>Detection of peaks</a:t>
          </a:r>
          <a:br>
            <a:rPr lang="en-GB" sz="1100">
              <a:latin typeface="Arial" panose="020B0604020202020204" pitchFamily="34" charset="0"/>
              <a:cs typeface="Arial" panose="020B0604020202020204" pitchFamily="34" charset="0"/>
            </a:rPr>
          </a:br>
          <a:r>
            <a:rPr lang="en-GB" sz="1100">
              <a:latin typeface="Arial" panose="020B0604020202020204" pitchFamily="34" charset="0"/>
              <a:cs typeface="Arial" panose="020B0604020202020204" pitchFamily="34" charset="0"/>
            </a:rPr>
            <a:t>Comparison of peak with overall mean amplitudes</a:t>
          </a:r>
        </a:p>
      </dgm:t>
    </dgm:pt>
    <dgm:pt modelId="{BDFB2B51-43D9-4419-84EE-B30AE4926151}" type="parTrans" cxnId="{145A5980-0C96-40BC-87C1-617D4DF406CC}">
      <dgm:prSet/>
      <dgm:spPr/>
      <dgm:t>
        <a:bodyPr/>
        <a:lstStyle/>
        <a:p>
          <a:endParaRPr lang="en-GB"/>
        </a:p>
      </dgm:t>
    </dgm:pt>
    <dgm:pt modelId="{680FB6FB-FA44-4BBB-852D-DEC1D6A24200}" type="sibTrans" cxnId="{145A5980-0C96-40BC-87C1-617D4DF406CC}">
      <dgm:prSet/>
      <dgm:spPr/>
      <dgm:t>
        <a:bodyPr/>
        <a:lstStyle/>
        <a:p>
          <a:endParaRPr lang="en-GB"/>
        </a:p>
      </dgm:t>
    </dgm:pt>
    <dgm:pt modelId="{6842211D-B331-4C2F-94E4-A0C9088AF776}" type="pres">
      <dgm:prSet presAssocID="{E8390143-7538-41FF-85F4-68FC023FF312}" presName="cycle" presStyleCnt="0">
        <dgm:presLayoutVars>
          <dgm:dir/>
          <dgm:resizeHandles val="exact"/>
        </dgm:presLayoutVars>
      </dgm:prSet>
      <dgm:spPr/>
    </dgm:pt>
    <dgm:pt modelId="{BCA23E08-AC6F-44E0-AA3F-A2918C9D8F20}" type="pres">
      <dgm:prSet presAssocID="{8FCB93F9-42EA-4751-B85D-1EE2827FFE65}" presName="node" presStyleLbl="node1" presStyleIdx="0" presStyleCnt="4">
        <dgm:presLayoutVars>
          <dgm:bulletEnabled val="1"/>
        </dgm:presLayoutVars>
      </dgm:prSet>
      <dgm:spPr/>
    </dgm:pt>
    <dgm:pt modelId="{2F4B09CC-972F-4293-8A6D-922043B63AE1}" type="pres">
      <dgm:prSet presAssocID="{8FCB93F9-42EA-4751-B85D-1EE2827FFE65}" presName="spNode" presStyleCnt="0"/>
      <dgm:spPr/>
    </dgm:pt>
    <dgm:pt modelId="{1A1554F1-DCB2-4D9F-A60C-ADB93B008490}" type="pres">
      <dgm:prSet presAssocID="{AAAA26A8-3B21-46B7-B867-20EAB84362CB}" presName="sibTrans" presStyleLbl="sibTrans1D1" presStyleIdx="0" presStyleCnt="4"/>
      <dgm:spPr/>
    </dgm:pt>
    <dgm:pt modelId="{9F935931-F775-4DE1-AEF8-ADC83B2F0432}" type="pres">
      <dgm:prSet presAssocID="{7EC8DC55-EDF2-4913-844B-FC7103AC2A5A}" presName="node" presStyleLbl="node1" presStyleIdx="1" presStyleCnt="4">
        <dgm:presLayoutVars>
          <dgm:bulletEnabled val="1"/>
        </dgm:presLayoutVars>
      </dgm:prSet>
      <dgm:spPr/>
    </dgm:pt>
    <dgm:pt modelId="{43E99DB6-7B37-48B9-AB17-8428BB0C600B}" type="pres">
      <dgm:prSet presAssocID="{7EC8DC55-EDF2-4913-844B-FC7103AC2A5A}" presName="spNode" presStyleCnt="0"/>
      <dgm:spPr/>
    </dgm:pt>
    <dgm:pt modelId="{1E06F4A9-A9BF-4C12-B897-BBEC13B360A2}" type="pres">
      <dgm:prSet presAssocID="{EC7833AB-2998-4FCD-B514-09B3A7E8976B}" presName="sibTrans" presStyleLbl="sibTrans1D1" presStyleIdx="1" presStyleCnt="4"/>
      <dgm:spPr/>
    </dgm:pt>
    <dgm:pt modelId="{D7588C70-B375-495E-BE05-DF00EC96081B}" type="pres">
      <dgm:prSet presAssocID="{79A0A346-39F7-4BEA-9461-7EC1B768D43A}" presName="node" presStyleLbl="node1" presStyleIdx="2" presStyleCnt="4">
        <dgm:presLayoutVars>
          <dgm:bulletEnabled val="1"/>
        </dgm:presLayoutVars>
      </dgm:prSet>
      <dgm:spPr/>
    </dgm:pt>
    <dgm:pt modelId="{BC8E5E5D-12C5-45EE-89B5-F3E669D6A31E}" type="pres">
      <dgm:prSet presAssocID="{79A0A346-39F7-4BEA-9461-7EC1B768D43A}" presName="spNode" presStyleCnt="0"/>
      <dgm:spPr/>
    </dgm:pt>
    <dgm:pt modelId="{CCD831D7-1CD7-4CAE-B246-7DB3D3725FB9}" type="pres">
      <dgm:prSet presAssocID="{680FB6FB-FA44-4BBB-852D-DEC1D6A24200}" presName="sibTrans" presStyleLbl="sibTrans1D1" presStyleIdx="2" presStyleCnt="4"/>
      <dgm:spPr/>
    </dgm:pt>
    <dgm:pt modelId="{B555AB47-1AC3-4E7D-9945-124413C70D63}" type="pres">
      <dgm:prSet presAssocID="{E85D624F-8DBB-4A10-A9AD-376B824C66F2}" presName="node" presStyleLbl="node1" presStyleIdx="3" presStyleCnt="4">
        <dgm:presLayoutVars>
          <dgm:bulletEnabled val="1"/>
        </dgm:presLayoutVars>
      </dgm:prSet>
      <dgm:spPr/>
    </dgm:pt>
    <dgm:pt modelId="{A8D30A2C-6B60-4F1B-87A7-9FBEA5DD8490}" type="pres">
      <dgm:prSet presAssocID="{E85D624F-8DBB-4A10-A9AD-376B824C66F2}" presName="spNode" presStyleCnt="0"/>
      <dgm:spPr/>
    </dgm:pt>
    <dgm:pt modelId="{39BDCE40-589F-4E2B-8A37-E1212623FBED}" type="pres">
      <dgm:prSet presAssocID="{BB80BB4F-9DED-4301-95AA-0317ACA6199D}" presName="sibTrans" presStyleLbl="sibTrans1D1" presStyleIdx="3" presStyleCnt="4"/>
      <dgm:spPr/>
    </dgm:pt>
  </dgm:ptLst>
  <dgm:cxnLst>
    <dgm:cxn modelId="{EC69BA18-56E3-412E-A1FB-4BF90653F036}" type="presOf" srcId="{7EC8DC55-EDF2-4913-844B-FC7103AC2A5A}" destId="{9F935931-F775-4DE1-AEF8-ADC83B2F0432}" srcOrd="0" destOrd="0" presId="urn:microsoft.com/office/officeart/2005/8/layout/cycle5"/>
    <dgm:cxn modelId="{23B28229-3913-456A-97ED-7BF350A7826F}" srcId="{E8390143-7538-41FF-85F4-68FC023FF312}" destId="{E85D624F-8DBB-4A10-A9AD-376B824C66F2}" srcOrd="3" destOrd="0" parTransId="{084D9494-D6FD-4466-86D7-A36482E291A0}" sibTransId="{BB80BB4F-9DED-4301-95AA-0317ACA6199D}"/>
    <dgm:cxn modelId="{D7788E68-C5D9-426F-884A-2A8F27716BD5}" type="presOf" srcId="{680FB6FB-FA44-4BBB-852D-DEC1D6A24200}" destId="{CCD831D7-1CD7-4CAE-B246-7DB3D3725FB9}" srcOrd="0" destOrd="0" presId="urn:microsoft.com/office/officeart/2005/8/layout/cycle5"/>
    <dgm:cxn modelId="{8691BE6A-A07C-4369-9553-DCFBDBDCDC59}" type="presOf" srcId="{E8390143-7538-41FF-85F4-68FC023FF312}" destId="{6842211D-B331-4C2F-94E4-A0C9088AF776}" srcOrd="0" destOrd="0" presId="urn:microsoft.com/office/officeart/2005/8/layout/cycle5"/>
    <dgm:cxn modelId="{CC7EC357-119C-410B-AEE0-EBB7BC255894}" type="presOf" srcId="{E85D624F-8DBB-4A10-A9AD-376B824C66F2}" destId="{B555AB47-1AC3-4E7D-9945-124413C70D63}" srcOrd="0" destOrd="0" presId="urn:microsoft.com/office/officeart/2005/8/layout/cycle5"/>
    <dgm:cxn modelId="{AC53A87D-3333-4A59-A04E-9A21A67B0702}" type="presOf" srcId="{EC7833AB-2998-4FCD-B514-09B3A7E8976B}" destId="{1E06F4A9-A9BF-4C12-B897-BBEC13B360A2}" srcOrd="0" destOrd="0" presId="urn:microsoft.com/office/officeart/2005/8/layout/cycle5"/>
    <dgm:cxn modelId="{E989D07E-BAD9-4CE6-8DD6-5AA40E392D77}" type="presOf" srcId="{8FCB93F9-42EA-4751-B85D-1EE2827FFE65}" destId="{BCA23E08-AC6F-44E0-AA3F-A2918C9D8F20}" srcOrd="0" destOrd="0" presId="urn:microsoft.com/office/officeart/2005/8/layout/cycle5"/>
    <dgm:cxn modelId="{145A5980-0C96-40BC-87C1-617D4DF406CC}" srcId="{E8390143-7538-41FF-85F4-68FC023FF312}" destId="{79A0A346-39F7-4BEA-9461-7EC1B768D43A}" srcOrd="2" destOrd="0" parTransId="{BDFB2B51-43D9-4419-84EE-B30AE4926151}" sibTransId="{680FB6FB-FA44-4BBB-852D-DEC1D6A24200}"/>
    <dgm:cxn modelId="{525A1E98-D007-4215-B2FB-623F6FBF8E83}" type="presOf" srcId="{BB80BB4F-9DED-4301-95AA-0317ACA6199D}" destId="{39BDCE40-589F-4E2B-8A37-E1212623FBED}" srcOrd="0" destOrd="0" presId="urn:microsoft.com/office/officeart/2005/8/layout/cycle5"/>
    <dgm:cxn modelId="{0C8A23A2-DA8C-4C9E-968C-72147CB5BA3B}" srcId="{E8390143-7538-41FF-85F4-68FC023FF312}" destId="{8FCB93F9-42EA-4751-B85D-1EE2827FFE65}" srcOrd="0" destOrd="0" parTransId="{A12C3D76-9EEC-4A72-B72A-1ADAFA51DB69}" sibTransId="{AAAA26A8-3B21-46B7-B867-20EAB84362CB}"/>
    <dgm:cxn modelId="{B7A859AC-48A0-4510-A588-D82E0BBF6F76}" srcId="{E8390143-7538-41FF-85F4-68FC023FF312}" destId="{7EC8DC55-EDF2-4913-844B-FC7103AC2A5A}" srcOrd="1" destOrd="0" parTransId="{601E421D-B985-4EBD-8DD7-C8119B51AF55}" sibTransId="{EC7833AB-2998-4FCD-B514-09B3A7E8976B}"/>
    <dgm:cxn modelId="{779503AD-3EF2-4183-91DB-A96E1A22F733}" type="presOf" srcId="{AAAA26A8-3B21-46B7-B867-20EAB84362CB}" destId="{1A1554F1-DCB2-4D9F-A60C-ADB93B008490}" srcOrd="0" destOrd="0" presId="urn:microsoft.com/office/officeart/2005/8/layout/cycle5"/>
    <dgm:cxn modelId="{412E28C1-8C22-4E2C-800D-71AA046620A4}" type="presOf" srcId="{79A0A346-39F7-4BEA-9461-7EC1B768D43A}" destId="{D7588C70-B375-495E-BE05-DF00EC96081B}" srcOrd="0" destOrd="0" presId="urn:microsoft.com/office/officeart/2005/8/layout/cycle5"/>
    <dgm:cxn modelId="{A6519771-2D02-4B5D-B9FF-A363389FFE2C}" type="presParOf" srcId="{6842211D-B331-4C2F-94E4-A0C9088AF776}" destId="{BCA23E08-AC6F-44E0-AA3F-A2918C9D8F20}" srcOrd="0" destOrd="0" presId="urn:microsoft.com/office/officeart/2005/8/layout/cycle5"/>
    <dgm:cxn modelId="{B186BEF1-42D2-4D9B-B108-3A3CE241A159}" type="presParOf" srcId="{6842211D-B331-4C2F-94E4-A0C9088AF776}" destId="{2F4B09CC-972F-4293-8A6D-922043B63AE1}" srcOrd="1" destOrd="0" presId="urn:microsoft.com/office/officeart/2005/8/layout/cycle5"/>
    <dgm:cxn modelId="{F9B90C32-2FC6-4AA1-813A-197805569225}" type="presParOf" srcId="{6842211D-B331-4C2F-94E4-A0C9088AF776}" destId="{1A1554F1-DCB2-4D9F-A60C-ADB93B008490}" srcOrd="2" destOrd="0" presId="urn:microsoft.com/office/officeart/2005/8/layout/cycle5"/>
    <dgm:cxn modelId="{88D4DD3D-29C0-4D5B-9051-E79CD88A35A8}" type="presParOf" srcId="{6842211D-B331-4C2F-94E4-A0C9088AF776}" destId="{9F935931-F775-4DE1-AEF8-ADC83B2F0432}" srcOrd="3" destOrd="0" presId="urn:microsoft.com/office/officeart/2005/8/layout/cycle5"/>
    <dgm:cxn modelId="{0EAC1346-AFA6-487F-8D4C-E13EB7A586F8}" type="presParOf" srcId="{6842211D-B331-4C2F-94E4-A0C9088AF776}" destId="{43E99DB6-7B37-48B9-AB17-8428BB0C600B}" srcOrd="4" destOrd="0" presId="urn:microsoft.com/office/officeart/2005/8/layout/cycle5"/>
    <dgm:cxn modelId="{D9C409B5-7723-432A-9AA6-F972F2C6B61A}" type="presParOf" srcId="{6842211D-B331-4C2F-94E4-A0C9088AF776}" destId="{1E06F4A9-A9BF-4C12-B897-BBEC13B360A2}" srcOrd="5" destOrd="0" presId="urn:microsoft.com/office/officeart/2005/8/layout/cycle5"/>
    <dgm:cxn modelId="{BA13FEE2-EBC6-43CC-A903-E9393A91C1B0}" type="presParOf" srcId="{6842211D-B331-4C2F-94E4-A0C9088AF776}" destId="{D7588C70-B375-495E-BE05-DF00EC96081B}" srcOrd="6" destOrd="0" presId="urn:microsoft.com/office/officeart/2005/8/layout/cycle5"/>
    <dgm:cxn modelId="{78E09EA2-F64B-4205-A631-E8CD68C6CEED}" type="presParOf" srcId="{6842211D-B331-4C2F-94E4-A0C9088AF776}" destId="{BC8E5E5D-12C5-45EE-89B5-F3E669D6A31E}" srcOrd="7" destOrd="0" presId="urn:microsoft.com/office/officeart/2005/8/layout/cycle5"/>
    <dgm:cxn modelId="{CF8A3870-E9E5-4259-8EB4-5E1B1043301B}" type="presParOf" srcId="{6842211D-B331-4C2F-94E4-A0C9088AF776}" destId="{CCD831D7-1CD7-4CAE-B246-7DB3D3725FB9}" srcOrd="8" destOrd="0" presId="urn:microsoft.com/office/officeart/2005/8/layout/cycle5"/>
    <dgm:cxn modelId="{38F37127-B13D-409A-AFA8-8A96F6084352}" type="presParOf" srcId="{6842211D-B331-4C2F-94E4-A0C9088AF776}" destId="{B555AB47-1AC3-4E7D-9945-124413C70D63}" srcOrd="9" destOrd="0" presId="urn:microsoft.com/office/officeart/2005/8/layout/cycle5"/>
    <dgm:cxn modelId="{D724D8DD-CC3F-439F-A2F1-CD4DF832FA80}" type="presParOf" srcId="{6842211D-B331-4C2F-94E4-A0C9088AF776}" destId="{A8D30A2C-6B60-4F1B-87A7-9FBEA5DD8490}" srcOrd="10" destOrd="0" presId="urn:microsoft.com/office/officeart/2005/8/layout/cycle5"/>
    <dgm:cxn modelId="{0FD6D00F-8777-4346-AA58-5A0FB460FC30}" type="presParOf" srcId="{6842211D-B331-4C2F-94E4-A0C9088AF776}" destId="{39BDCE40-589F-4E2B-8A37-E1212623FBED}" srcOrd="11" destOrd="0" presId="urn:microsoft.com/office/officeart/2005/8/layout/cycle5"/>
  </dgm:cxnLst>
  <dgm:bg/>
  <dgm:whole/>
  <dgm:extLst>
    <a:ext uri="http://schemas.microsoft.com/office/drawing/2008/diagram">
      <dsp:dataModelExt xmlns:dsp="http://schemas.microsoft.com/office/drawing/2008/diagram" relId="rId60"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E308B4B-0FCE-420A-964D-863CCA08AE2D}">
      <dsp:nvSpPr>
        <dsp:cNvPr id="0" name=""/>
        <dsp:cNvSpPr/>
      </dsp:nvSpPr>
      <dsp:spPr>
        <a:xfrm>
          <a:off x="2552847" y="759203"/>
          <a:ext cx="556054" cy="91440"/>
        </a:xfrm>
        <a:custGeom>
          <a:avLst/>
          <a:gdLst/>
          <a:ahLst/>
          <a:cxnLst/>
          <a:rect l="0" t="0" r="0" b="0"/>
          <a:pathLst>
            <a:path>
              <a:moveTo>
                <a:pt x="0" y="45720"/>
              </a:moveTo>
              <a:lnTo>
                <a:pt x="556054" y="45720"/>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816208" y="801986"/>
        <a:ext cx="29332" cy="5872"/>
      </dsp:txXfrm>
    </dsp:sp>
    <dsp:sp modelId="{30E48DA5-8D29-46D7-9565-9BC35DE93D9D}">
      <dsp:nvSpPr>
        <dsp:cNvPr id="0" name=""/>
        <dsp:cNvSpPr/>
      </dsp:nvSpPr>
      <dsp:spPr>
        <a:xfrm>
          <a:off x="3975" y="220814"/>
          <a:ext cx="2550671" cy="1168217"/>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Develop and implement a pedoemeter algorithm, consisting of a filtration and analysing methods, which can accurately determine a step count from an acceleroemter.</a:t>
          </a:r>
        </a:p>
      </dsp:txBody>
      <dsp:txXfrm>
        <a:off x="3975" y="220814"/>
        <a:ext cx="2550671" cy="1168217"/>
      </dsp:txXfrm>
    </dsp:sp>
    <dsp:sp modelId="{9C42E59F-BF21-4339-A0BF-97FA10DEB636}">
      <dsp:nvSpPr>
        <dsp:cNvPr id="0" name=""/>
        <dsp:cNvSpPr/>
      </dsp:nvSpPr>
      <dsp:spPr>
        <a:xfrm>
          <a:off x="1279311" y="1337386"/>
          <a:ext cx="3137326" cy="605899"/>
        </a:xfrm>
        <a:custGeom>
          <a:avLst/>
          <a:gdLst/>
          <a:ahLst/>
          <a:cxnLst/>
          <a:rect l="0" t="0" r="0" b="0"/>
          <a:pathLst>
            <a:path>
              <a:moveTo>
                <a:pt x="3137326" y="0"/>
              </a:moveTo>
              <a:lnTo>
                <a:pt x="3137326" y="320049"/>
              </a:lnTo>
              <a:lnTo>
                <a:pt x="0" y="320049"/>
              </a:lnTo>
              <a:lnTo>
                <a:pt x="0" y="605899"/>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767943" y="1637400"/>
        <a:ext cx="160062" cy="5872"/>
      </dsp:txXfrm>
    </dsp:sp>
    <dsp:sp modelId="{E4990D86-9153-4D36-88F7-7CDAA0386410}">
      <dsp:nvSpPr>
        <dsp:cNvPr id="0" name=""/>
        <dsp:cNvSpPr/>
      </dsp:nvSpPr>
      <dsp:spPr>
        <a:xfrm>
          <a:off x="3141302" y="270659"/>
          <a:ext cx="2550671" cy="1068527"/>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Learn how to use Google's MLKit library to implement pose recognition for exercises, to be able to extract quantitive information from an exercise through the camera sensor.</a:t>
          </a:r>
        </a:p>
      </dsp:txBody>
      <dsp:txXfrm>
        <a:off x="3141302" y="270659"/>
        <a:ext cx="2550671" cy="1068527"/>
      </dsp:txXfrm>
    </dsp:sp>
    <dsp:sp modelId="{7FBD0466-5E66-419B-A8F3-977302D178A2}">
      <dsp:nvSpPr>
        <dsp:cNvPr id="0" name=""/>
        <dsp:cNvSpPr/>
      </dsp:nvSpPr>
      <dsp:spPr>
        <a:xfrm>
          <a:off x="2552847" y="2588437"/>
          <a:ext cx="556054" cy="91440"/>
        </a:xfrm>
        <a:custGeom>
          <a:avLst/>
          <a:gdLst/>
          <a:ahLst/>
          <a:cxnLst/>
          <a:rect l="0" t="0" r="0" b="0"/>
          <a:pathLst>
            <a:path>
              <a:moveTo>
                <a:pt x="0" y="45720"/>
              </a:moveTo>
              <a:lnTo>
                <a:pt x="556054" y="45720"/>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816208" y="2631221"/>
        <a:ext cx="29332" cy="5872"/>
      </dsp:txXfrm>
    </dsp:sp>
    <dsp:sp modelId="{2201273F-A7C5-459B-8803-AE9C6B09A54B}">
      <dsp:nvSpPr>
        <dsp:cNvPr id="0" name=""/>
        <dsp:cNvSpPr/>
      </dsp:nvSpPr>
      <dsp:spPr>
        <a:xfrm>
          <a:off x="3975" y="1975686"/>
          <a:ext cx="2550671" cy="1316942"/>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Learn and implement a GPS tracking system that utilises google location services for moving exercises. This will allow users to know the distance that has been travelled over an exercise by a device.</a:t>
          </a:r>
        </a:p>
      </dsp:txBody>
      <dsp:txXfrm>
        <a:off x="3975" y="1975686"/>
        <a:ext cx="2550671" cy="1316942"/>
      </dsp:txXfrm>
    </dsp:sp>
    <dsp:sp modelId="{34EB7B28-5EAF-49F7-800E-1419138F7B26}">
      <dsp:nvSpPr>
        <dsp:cNvPr id="0" name=""/>
        <dsp:cNvSpPr/>
      </dsp:nvSpPr>
      <dsp:spPr>
        <a:xfrm>
          <a:off x="1279311" y="3230837"/>
          <a:ext cx="3137326" cy="616046"/>
        </a:xfrm>
        <a:custGeom>
          <a:avLst/>
          <a:gdLst/>
          <a:ahLst/>
          <a:cxnLst/>
          <a:rect l="0" t="0" r="0" b="0"/>
          <a:pathLst>
            <a:path>
              <a:moveTo>
                <a:pt x="3137326" y="0"/>
              </a:moveTo>
              <a:lnTo>
                <a:pt x="3137326" y="325123"/>
              </a:lnTo>
              <a:lnTo>
                <a:pt x="0" y="325123"/>
              </a:lnTo>
              <a:lnTo>
                <a:pt x="0" y="616046"/>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767893" y="3535924"/>
        <a:ext cx="160163" cy="5872"/>
      </dsp:txXfrm>
    </dsp:sp>
    <dsp:sp modelId="{BEC19395-D6D6-4073-85BB-A936E14DAF19}">
      <dsp:nvSpPr>
        <dsp:cNvPr id="0" name=""/>
        <dsp:cNvSpPr/>
      </dsp:nvSpPr>
      <dsp:spPr>
        <a:xfrm>
          <a:off x="3141302" y="2035678"/>
          <a:ext cx="2550671" cy="1196958"/>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Add on a client-server model to the application, so that data and  information about the user's activities can be stored in a relational database. (Exercise type, step count, calorie burnt etc.)</a:t>
          </a:r>
        </a:p>
      </dsp:txBody>
      <dsp:txXfrm>
        <a:off x="3141302" y="2035678"/>
        <a:ext cx="2550671" cy="1196958"/>
      </dsp:txXfrm>
    </dsp:sp>
    <dsp:sp modelId="{4819A690-161D-4AB3-920F-2045ACFB43B4}">
      <dsp:nvSpPr>
        <dsp:cNvPr id="0" name=""/>
        <dsp:cNvSpPr/>
      </dsp:nvSpPr>
      <dsp:spPr>
        <a:xfrm>
          <a:off x="3975" y="3879283"/>
          <a:ext cx="2550671" cy="1729202"/>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Combine all the above into one app, that also entails a modern, simple UI suited towards my third party. This should allow users to choose an exercise within a menu, and track it. Within this, I should have an iterative process in getting feedback from my third party, to get improvements to my app's user design/interface.</a:t>
          </a:r>
        </a:p>
      </dsp:txBody>
      <dsp:txXfrm>
        <a:off x="3975" y="3879283"/>
        <a:ext cx="2550671" cy="1729202"/>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667FEAA-9FA8-494B-9288-CECFCEC4E41B}">
      <dsp:nvSpPr>
        <dsp:cNvPr id="0" name=""/>
        <dsp:cNvSpPr/>
      </dsp:nvSpPr>
      <dsp:spPr>
        <a:xfrm>
          <a:off x="5682634" y="2537672"/>
          <a:ext cx="175903" cy="502821"/>
        </a:xfrm>
        <a:custGeom>
          <a:avLst/>
          <a:gdLst/>
          <a:ahLst/>
          <a:cxnLst/>
          <a:rect l="0" t="0" r="0" b="0"/>
          <a:pathLst>
            <a:path>
              <a:moveTo>
                <a:pt x="0" y="0"/>
              </a:moveTo>
              <a:lnTo>
                <a:pt x="0" y="502821"/>
              </a:lnTo>
              <a:lnTo>
                <a:pt x="175903" y="50282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6387567-1095-4F30-9D20-F7D10149F8DF}">
      <dsp:nvSpPr>
        <dsp:cNvPr id="0" name=""/>
        <dsp:cNvSpPr/>
      </dsp:nvSpPr>
      <dsp:spPr>
        <a:xfrm>
          <a:off x="3370728" y="1761577"/>
          <a:ext cx="2780981" cy="229549"/>
        </a:xfrm>
        <a:custGeom>
          <a:avLst/>
          <a:gdLst/>
          <a:ahLst/>
          <a:cxnLst/>
          <a:rect l="0" t="0" r="0" b="0"/>
          <a:pathLst>
            <a:path>
              <a:moveTo>
                <a:pt x="0" y="0"/>
              </a:moveTo>
              <a:lnTo>
                <a:pt x="0" y="114774"/>
              </a:lnTo>
              <a:lnTo>
                <a:pt x="2780981" y="114774"/>
              </a:lnTo>
              <a:lnTo>
                <a:pt x="2780981"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1DD1044-9359-4A91-B287-47AFB0D73269}">
      <dsp:nvSpPr>
        <dsp:cNvPr id="0" name=""/>
        <dsp:cNvSpPr/>
      </dsp:nvSpPr>
      <dsp:spPr>
        <a:xfrm>
          <a:off x="4352034" y="2537672"/>
          <a:ext cx="163963" cy="561370"/>
        </a:xfrm>
        <a:custGeom>
          <a:avLst/>
          <a:gdLst/>
          <a:ahLst/>
          <a:cxnLst/>
          <a:rect l="0" t="0" r="0" b="0"/>
          <a:pathLst>
            <a:path>
              <a:moveTo>
                <a:pt x="0" y="0"/>
              </a:moveTo>
              <a:lnTo>
                <a:pt x="0" y="561370"/>
              </a:lnTo>
              <a:lnTo>
                <a:pt x="163963" y="561370"/>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15E8190-D4A4-4C2D-951D-F86EB49E3A4D}">
      <dsp:nvSpPr>
        <dsp:cNvPr id="0" name=""/>
        <dsp:cNvSpPr/>
      </dsp:nvSpPr>
      <dsp:spPr>
        <a:xfrm>
          <a:off x="3370728" y="1761577"/>
          <a:ext cx="1418542" cy="229549"/>
        </a:xfrm>
        <a:custGeom>
          <a:avLst/>
          <a:gdLst/>
          <a:ahLst/>
          <a:cxnLst/>
          <a:rect l="0" t="0" r="0" b="0"/>
          <a:pathLst>
            <a:path>
              <a:moveTo>
                <a:pt x="0" y="0"/>
              </a:moveTo>
              <a:lnTo>
                <a:pt x="0" y="114774"/>
              </a:lnTo>
              <a:lnTo>
                <a:pt x="1418542" y="114774"/>
              </a:lnTo>
              <a:lnTo>
                <a:pt x="1418542"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C2FE0C8-6B0C-4BB1-939D-E7A4058DBE99}">
      <dsp:nvSpPr>
        <dsp:cNvPr id="0" name=""/>
        <dsp:cNvSpPr/>
      </dsp:nvSpPr>
      <dsp:spPr>
        <a:xfrm>
          <a:off x="2942881" y="2537672"/>
          <a:ext cx="661320" cy="229549"/>
        </a:xfrm>
        <a:custGeom>
          <a:avLst/>
          <a:gdLst/>
          <a:ahLst/>
          <a:cxnLst/>
          <a:rect l="0" t="0" r="0" b="0"/>
          <a:pathLst>
            <a:path>
              <a:moveTo>
                <a:pt x="0" y="0"/>
              </a:moveTo>
              <a:lnTo>
                <a:pt x="0" y="114774"/>
              </a:lnTo>
              <a:lnTo>
                <a:pt x="661320" y="114774"/>
              </a:lnTo>
              <a:lnTo>
                <a:pt x="661320"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BAC52CC-3084-4B44-8E22-DEF4D8E582A0}">
      <dsp:nvSpPr>
        <dsp:cNvPr id="0" name=""/>
        <dsp:cNvSpPr/>
      </dsp:nvSpPr>
      <dsp:spPr>
        <a:xfrm>
          <a:off x="1708623" y="3737967"/>
          <a:ext cx="163963" cy="502821"/>
        </a:xfrm>
        <a:custGeom>
          <a:avLst/>
          <a:gdLst/>
          <a:ahLst/>
          <a:cxnLst/>
          <a:rect l="0" t="0" r="0" b="0"/>
          <a:pathLst>
            <a:path>
              <a:moveTo>
                <a:pt x="0" y="0"/>
              </a:moveTo>
              <a:lnTo>
                <a:pt x="0" y="502821"/>
              </a:lnTo>
              <a:lnTo>
                <a:pt x="163963" y="50282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26B43AD-B0E1-4BB0-AF24-D3B5009961FD}">
      <dsp:nvSpPr>
        <dsp:cNvPr id="0" name=""/>
        <dsp:cNvSpPr/>
      </dsp:nvSpPr>
      <dsp:spPr>
        <a:xfrm>
          <a:off x="2145859" y="2537672"/>
          <a:ext cx="797021" cy="229549"/>
        </a:xfrm>
        <a:custGeom>
          <a:avLst/>
          <a:gdLst/>
          <a:ahLst/>
          <a:cxnLst/>
          <a:rect l="0" t="0" r="0" b="0"/>
          <a:pathLst>
            <a:path>
              <a:moveTo>
                <a:pt x="797021" y="0"/>
              </a:moveTo>
              <a:lnTo>
                <a:pt x="797021" y="114774"/>
              </a:lnTo>
              <a:lnTo>
                <a:pt x="0" y="114774"/>
              </a:lnTo>
              <a:lnTo>
                <a:pt x="0"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88E4BED-4407-4BBB-A11D-A5A77BFDC7BA}">
      <dsp:nvSpPr>
        <dsp:cNvPr id="0" name=""/>
        <dsp:cNvSpPr/>
      </dsp:nvSpPr>
      <dsp:spPr>
        <a:xfrm>
          <a:off x="2942881" y="1761577"/>
          <a:ext cx="427846" cy="229549"/>
        </a:xfrm>
        <a:custGeom>
          <a:avLst/>
          <a:gdLst/>
          <a:ahLst/>
          <a:cxnLst/>
          <a:rect l="0" t="0" r="0" b="0"/>
          <a:pathLst>
            <a:path>
              <a:moveTo>
                <a:pt x="427846" y="0"/>
              </a:moveTo>
              <a:lnTo>
                <a:pt x="427846" y="114774"/>
              </a:lnTo>
              <a:lnTo>
                <a:pt x="0" y="114774"/>
              </a:lnTo>
              <a:lnTo>
                <a:pt x="0"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B1EDD9D-F21C-4788-9C54-E954C59F4B23}">
      <dsp:nvSpPr>
        <dsp:cNvPr id="0" name=""/>
        <dsp:cNvSpPr/>
      </dsp:nvSpPr>
      <dsp:spPr>
        <a:xfrm>
          <a:off x="112710" y="2537672"/>
          <a:ext cx="163963" cy="735303"/>
        </a:xfrm>
        <a:custGeom>
          <a:avLst/>
          <a:gdLst/>
          <a:ahLst/>
          <a:cxnLst/>
          <a:rect l="0" t="0" r="0" b="0"/>
          <a:pathLst>
            <a:path>
              <a:moveTo>
                <a:pt x="0" y="0"/>
              </a:moveTo>
              <a:lnTo>
                <a:pt x="0" y="735303"/>
              </a:lnTo>
              <a:lnTo>
                <a:pt x="163963" y="735303"/>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1F6B535-958A-4BA2-B610-5C0804ACA1AB}">
      <dsp:nvSpPr>
        <dsp:cNvPr id="0" name=""/>
        <dsp:cNvSpPr/>
      </dsp:nvSpPr>
      <dsp:spPr>
        <a:xfrm>
          <a:off x="549946" y="1761577"/>
          <a:ext cx="2820781" cy="229549"/>
        </a:xfrm>
        <a:custGeom>
          <a:avLst/>
          <a:gdLst/>
          <a:ahLst/>
          <a:cxnLst/>
          <a:rect l="0" t="0" r="0" b="0"/>
          <a:pathLst>
            <a:path>
              <a:moveTo>
                <a:pt x="2820781" y="0"/>
              </a:moveTo>
              <a:lnTo>
                <a:pt x="2820781" y="114774"/>
              </a:lnTo>
              <a:lnTo>
                <a:pt x="0" y="114774"/>
              </a:lnTo>
              <a:lnTo>
                <a:pt x="0"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ECF5F0E-532E-4BAC-9FB6-E7151C3D8763}">
      <dsp:nvSpPr>
        <dsp:cNvPr id="0" name=""/>
        <dsp:cNvSpPr/>
      </dsp:nvSpPr>
      <dsp:spPr>
        <a:xfrm>
          <a:off x="3325008" y="985482"/>
          <a:ext cx="91440" cy="229549"/>
        </a:xfrm>
        <a:custGeom>
          <a:avLst/>
          <a:gdLst/>
          <a:ahLst/>
          <a:cxnLst/>
          <a:rect l="0" t="0" r="0" b="0"/>
          <a:pathLst>
            <a:path>
              <a:moveTo>
                <a:pt x="45720" y="0"/>
              </a:moveTo>
              <a:lnTo>
                <a:pt x="45720" y="229549"/>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0F8FCDC-418E-4B1E-B40B-468F7B46BC17}">
      <dsp:nvSpPr>
        <dsp:cNvPr id="0" name=""/>
        <dsp:cNvSpPr/>
      </dsp:nvSpPr>
      <dsp:spPr>
        <a:xfrm>
          <a:off x="2824182" y="438937"/>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Log In screen</a:t>
          </a:r>
        </a:p>
      </dsp:txBody>
      <dsp:txXfrm>
        <a:off x="2824182" y="438937"/>
        <a:ext cx="1093090" cy="546545"/>
      </dsp:txXfrm>
    </dsp:sp>
    <dsp:sp modelId="{C99D89B0-FAB8-443E-8A20-F6EB5C4EA2FD}">
      <dsp:nvSpPr>
        <dsp:cNvPr id="0" name=""/>
        <dsp:cNvSpPr/>
      </dsp:nvSpPr>
      <dsp:spPr>
        <a:xfrm>
          <a:off x="2824182" y="1215032"/>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Main Menu</a:t>
          </a:r>
        </a:p>
      </dsp:txBody>
      <dsp:txXfrm>
        <a:off x="2824182" y="1215032"/>
        <a:ext cx="1093090" cy="546545"/>
      </dsp:txXfrm>
    </dsp:sp>
    <dsp:sp modelId="{E6C57D91-85C0-4786-A17F-C67D9C6FDE95}">
      <dsp:nvSpPr>
        <dsp:cNvPr id="0" name=""/>
        <dsp:cNvSpPr/>
      </dsp:nvSpPr>
      <dsp:spPr>
        <a:xfrm>
          <a:off x="3401" y="1991126"/>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Leaderboard</a:t>
          </a:r>
        </a:p>
      </dsp:txBody>
      <dsp:txXfrm>
        <a:off x="3401" y="1991126"/>
        <a:ext cx="1093090" cy="546545"/>
      </dsp:txXfrm>
    </dsp:sp>
    <dsp:sp modelId="{903FA352-B9DB-43E1-9FD5-CCD14B917DD4}">
      <dsp:nvSpPr>
        <dsp:cNvPr id="0" name=""/>
        <dsp:cNvSpPr/>
      </dsp:nvSpPr>
      <dsp:spPr>
        <a:xfrm>
          <a:off x="276674" y="2767221"/>
          <a:ext cx="1093090" cy="1011508"/>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SQL used to retrieve top most active users from database and user's own position</a:t>
          </a:r>
        </a:p>
      </dsp:txBody>
      <dsp:txXfrm>
        <a:off x="276674" y="2767221"/>
        <a:ext cx="1093090" cy="1011508"/>
      </dsp:txXfrm>
    </dsp:sp>
    <dsp:sp modelId="{86F8FFFF-AF4F-41BB-9B8C-3724523570A0}">
      <dsp:nvSpPr>
        <dsp:cNvPr id="0" name=""/>
        <dsp:cNvSpPr/>
      </dsp:nvSpPr>
      <dsp:spPr>
        <a:xfrm>
          <a:off x="2396336" y="1991126"/>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Exercises</a:t>
          </a:r>
        </a:p>
      </dsp:txBody>
      <dsp:txXfrm>
        <a:off x="2396336" y="1991126"/>
        <a:ext cx="1093090" cy="546545"/>
      </dsp:txXfrm>
    </dsp:sp>
    <dsp:sp modelId="{96515AAF-2A09-410F-B71F-8ADEEBB3BC99}">
      <dsp:nvSpPr>
        <dsp:cNvPr id="0" name=""/>
        <dsp:cNvSpPr/>
      </dsp:nvSpPr>
      <dsp:spPr>
        <a:xfrm>
          <a:off x="1599314" y="2767221"/>
          <a:ext cx="1093090" cy="970746"/>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For running and walking exercises: Pedometer and GPS algorithm used.</a:t>
          </a:r>
        </a:p>
      </dsp:txBody>
      <dsp:txXfrm>
        <a:off x="1599314" y="2767221"/>
        <a:ext cx="1093090" cy="970746"/>
      </dsp:txXfrm>
    </dsp:sp>
    <dsp:sp modelId="{36445B53-7CDA-41D0-81ED-17C167F4C50A}">
      <dsp:nvSpPr>
        <dsp:cNvPr id="0" name=""/>
        <dsp:cNvSpPr/>
      </dsp:nvSpPr>
      <dsp:spPr>
        <a:xfrm>
          <a:off x="1872586" y="3967517"/>
          <a:ext cx="1734462"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Step count and route taken should be accurately tracked</a:t>
          </a:r>
        </a:p>
      </dsp:txBody>
      <dsp:txXfrm>
        <a:off x="1872586" y="3967517"/>
        <a:ext cx="1734462" cy="546545"/>
      </dsp:txXfrm>
    </dsp:sp>
    <dsp:sp modelId="{F8E64456-7F78-4ADB-9D10-13FDCC7DA835}">
      <dsp:nvSpPr>
        <dsp:cNvPr id="0" name=""/>
        <dsp:cNvSpPr/>
      </dsp:nvSpPr>
      <dsp:spPr>
        <a:xfrm>
          <a:off x="2921954" y="2767221"/>
          <a:ext cx="1364494" cy="74798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For exercise requiring the camera: MLK library and camera vision is used</a:t>
          </a:r>
        </a:p>
      </dsp:txBody>
      <dsp:txXfrm>
        <a:off x="2921954" y="2767221"/>
        <a:ext cx="1364494" cy="747985"/>
      </dsp:txXfrm>
    </dsp:sp>
    <dsp:sp modelId="{98B3B1A9-DCED-4541-B343-A0FFC74E02FA}">
      <dsp:nvSpPr>
        <dsp:cNvPr id="0" name=""/>
        <dsp:cNvSpPr/>
      </dsp:nvSpPr>
      <dsp:spPr>
        <a:xfrm>
          <a:off x="4242725" y="1991126"/>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Exercise History</a:t>
          </a:r>
        </a:p>
      </dsp:txBody>
      <dsp:txXfrm>
        <a:off x="4242725" y="1991126"/>
        <a:ext cx="1093090" cy="546545"/>
      </dsp:txXfrm>
    </dsp:sp>
    <dsp:sp modelId="{2FF453AC-E8E2-4FA3-9628-E34D53F64E97}">
      <dsp:nvSpPr>
        <dsp:cNvPr id="0" name=""/>
        <dsp:cNvSpPr/>
      </dsp:nvSpPr>
      <dsp:spPr>
        <a:xfrm>
          <a:off x="4515997" y="2767221"/>
          <a:ext cx="1093090" cy="663642"/>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Access to user's past exercises and data from past 30 days</a:t>
          </a:r>
        </a:p>
      </dsp:txBody>
      <dsp:txXfrm>
        <a:off x="4515997" y="2767221"/>
        <a:ext cx="1093090" cy="663642"/>
      </dsp:txXfrm>
    </dsp:sp>
    <dsp:sp modelId="{0F91872E-A67E-4ACB-8693-A52EC8AD4E55}">
      <dsp:nvSpPr>
        <dsp:cNvPr id="0" name=""/>
        <dsp:cNvSpPr/>
      </dsp:nvSpPr>
      <dsp:spPr>
        <a:xfrm>
          <a:off x="5565365" y="1991126"/>
          <a:ext cx="1172689"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Account Settings</a:t>
          </a:r>
        </a:p>
      </dsp:txBody>
      <dsp:txXfrm>
        <a:off x="5565365" y="1991126"/>
        <a:ext cx="1172689" cy="546545"/>
      </dsp:txXfrm>
    </dsp:sp>
    <dsp:sp modelId="{16C9DDD0-89C5-46A6-98FF-BEDA53D38523}">
      <dsp:nvSpPr>
        <dsp:cNvPr id="0" name=""/>
        <dsp:cNvSpPr/>
      </dsp:nvSpPr>
      <dsp:spPr>
        <a:xfrm>
          <a:off x="5858537" y="2767221"/>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Access to view and change the user's details</a:t>
          </a:r>
        </a:p>
      </dsp:txBody>
      <dsp:txXfrm>
        <a:off x="5858537" y="2767221"/>
        <a:ext cx="1093090" cy="546545"/>
      </dsp:txXfrm>
    </dsp:sp>
    <dsp:sp modelId="{13F2C609-4683-4298-BDE3-EA40EE51DDE7}">
      <dsp:nvSpPr>
        <dsp:cNvPr id="0" name=""/>
        <dsp:cNvSpPr/>
      </dsp:nvSpPr>
      <dsp:spPr>
        <a:xfrm>
          <a:off x="4146822" y="438937"/>
          <a:ext cx="2094307"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Client-Server relational database holding data about the user and the exercises</a:t>
          </a:r>
        </a:p>
      </dsp:txBody>
      <dsp:txXfrm>
        <a:off x="4146822" y="438937"/>
        <a:ext cx="2094307" cy="546545"/>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CA23E08-AC6F-44E0-AA3F-A2918C9D8F20}">
      <dsp:nvSpPr>
        <dsp:cNvPr id="0" name=""/>
        <dsp:cNvSpPr/>
      </dsp:nvSpPr>
      <dsp:spPr>
        <a:xfrm>
          <a:off x="1894140" y="1064"/>
          <a:ext cx="1640969" cy="1066630"/>
        </a:xfrm>
        <a:prstGeom prst="round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GB" sz="1100" b="1" kern="1200">
              <a:latin typeface="Arial" panose="020B0604020202020204" pitchFamily="34" charset="0"/>
              <a:cs typeface="Arial" panose="020B0604020202020204" pitchFamily="34" charset="0"/>
            </a:rPr>
            <a:t>Pre-Processing</a:t>
          </a:r>
          <a:br>
            <a:rPr lang="en-GB" sz="1100" kern="1200">
              <a:latin typeface="Arial" panose="020B0604020202020204" pitchFamily="34" charset="0"/>
              <a:cs typeface="Arial" panose="020B0604020202020204" pitchFamily="34" charset="0"/>
            </a:rPr>
          </a:br>
          <a:r>
            <a:rPr lang="en-GB" sz="1100" kern="1200">
              <a:latin typeface="Arial" panose="020B0604020202020204" pitchFamily="34" charset="0"/>
              <a:cs typeface="Arial" panose="020B0604020202020204" pitchFamily="34" charset="0"/>
            </a:rPr>
            <a:t>Magnitude of acceleration and calculations</a:t>
          </a:r>
        </a:p>
      </dsp:txBody>
      <dsp:txXfrm>
        <a:off x="1946209" y="53133"/>
        <a:ext cx="1536831" cy="962492"/>
      </dsp:txXfrm>
    </dsp:sp>
    <dsp:sp modelId="{1A1554F1-DCB2-4D9F-A60C-ADB93B008490}">
      <dsp:nvSpPr>
        <dsp:cNvPr id="0" name=""/>
        <dsp:cNvSpPr/>
      </dsp:nvSpPr>
      <dsp:spPr>
        <a:xfrm>
          <a:off x="953749" y="534380"/>
          <a:ext cx="3521751" cy="3521751"/>
        </a:xfrm>
        <a:custGeom>
          <a:avLst/>
          <a:gdLst/>
          <a:ahLst/>
          <a:cxnLst/>
          <a:rect l="0" t="0" r="0" b="0"/>
          <a:pathLst>
            <a:path>
              <a:moveTo>
                <a:pt x="2807495" y="344799"/>
              </a:moveTo>
              <a:arcTo wR="1760875" hR="1760875" stAng="18388082" swAng="1632348"/>
            </a:path>
          </a:pathLst>
        </a:custGeom>
        <a:noFill/>
        <a:ln w="6350" cap="flat" cmpd="sng" algn="ctr">
          <a:solidFill>
            <a:schemeClr val="dk2">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sp>
    <dsp:sp modelId="{9F935931-F775-4DE1-AEF8-ADC83B2F0432}">
      <dsp:nvSpPr>
        <dsp:cNvPr id="0" name=""/>
        <dsp:cNvSpPr/>
      </dsp:nvSpPr>
      <dsp:spPr>
        <a:xfrm>
          <a:off x="3655016" y="1761940"/>
          <a:ext cx="1640969" cy="1066630"/>
        </a:xfrm>
        <a:prstGeom prst="round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GB" sz="1100" b="1" kern="1200">
              <a:latin typeface="Arial" panose="020B0604020202020204" pitchFamily="34" charset="0"/>
              <a:cs typeface="Arial" panose="020B0604020202020204" pitchFamily="34" charset="0"/>
            </a:rPr>
            <a:t>Filtering</a:t>
          </a:r>
          <a:br>
            <a:rPr lang="en-GB" sz="1100" kern="1200">
              <a:latin typeface="Arial" panose="020B0604020202020204" pitchFamily="34" charset="0"/>
              <a:cs typeface="Arial" panose="020B0604020202020204" pitchFamily="34" charset="0"/>
            </a:rPr>
          </a:br>
          <a:r>
            <a:rPr lang="en-GB" sz="1100" kern="1200">
              <a:latin typeface="Arial" panose="020B0604020202020204" pitchFamily="34" charset="0"/>
              <a:cs typeface="Arial" panose="020B0604020202020204" pitchFamily="34" charset="0"/>
            </a:rPr>
            <a:t>Reduction of noise and gravitational acceleration</a:t>
          </a:r>
        </a:p>
      </dsp:txBody>
      <dsp:txXfrm>
        <a:off x="3707085" y="1814009"/>
        <a:ext cx="1536831" cy="962492"/>
      </dsp:txXfrm>
    </dsp:sp>
    <dsp:sp modelId="{1E06F4A9-A9BF-4C12-B897-BBEC13B360A2}">
      <dsp:nvSpPr>
        <dsp:cNvPr id="0" name=""/>
        <dsp:cNvSpPr/>
      </dsp:nvSpPr>
      <dsp:spPr>
        <a:xfrm>
          <a:off x="953749" y="534380"/>
          <a:ext cx="3521751" cy="3521751"/>
        </a:xfrm>
        <a:custGeom>
          <a:avLst/>
          <a:gdLst/>
          <a:ahLst/>
          <a:cxnLst/>
          <a:rect l="0" t="0" r="0" b="0"/>
          <a:pathLst>
            <a:path>
              <a:moveTo>
                <a:pt x="3339120" y="2541789"/>
              </a:moveTo>
              <a:arcTo wR="1760875" hR="1760875" stAng="1579569" swAng="1632348"/>
            </a:path>
          </a:pathLst>
        </a:custGeom>
        <a:noFill/>
        <a:ln w="6350" cap="flat" cmpd="sng" algn="ctr">
          <a:solidFill>
            <a:schemeClr val="dk2">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sp>
    <dsp:sp modelId="{D7588C70-B375-495E-BE05-DF00EC96081B}">
      <dsp:nvSpPr>
        <dsp:cNvPr id="0" name=""/>
        <dsp:cNvSpPr/>
      </dsp:nvSpPr>
      <dsp:spPr>
        <a:xfrm>
          <a:off x="1894140" y="3522816"/>
          <a:ext cx="1640969" cy="1066630"/>
        </a:xfrm>
        <a:prstGeom prst="round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GB" sz="1100" b="1" kern="1200">
              <a:latin typeface="Arial" panose="020B0604020202020204" pitchFamily="34" charset="0"/>
              <a:cs typeface="Arial" panose="020B0604020202020204" pitchFamily="34" charset="0"/>
            </a:rPr>
            <a:t>Detection of peaks</a:t>
          </a:r>
          <a:br>
            <a:rPr lang="en-GB" sz="1100" kern="1200">
              <a:latin typeface="Arial" panose="020B0604020202020204" pitchFamily="34" charset="0"/>
              <a:cs typeface="Arial" panose="020B0604020202020204" pitchFamily="34" charset="0"/>
            </a:rPr>
          </a:br>
          <a:r>
            <a:rPr lang="en-GB" sz="1100" kern="1200">
              <a:latin typeface="Arial" panose="020B0604020202020204" pitchFamily="34" charset="0"/>
              <a:cs typeface="Arial" panose="020B0604020202020204" pitchFamily="34" charset="0"/>
            </a:rPr>
            <a:t>Comparison of peak with overall mean amplitudes</a:t>
          </a:r>
        </a:p>
      </dsp:txBody>
      <dsp:txXfrm>
        <a:off x="1946209" y="3574885"/>
        <a:ext cx="1536831" cy="962492"/>
      </dsp:txXfrm>
    </dsp:sp>
    <dsp:sp modelId="{CCD831D7-1CD7-4CAE-B246-7DB3D3725FB9}">
      <dsp:nvSpPr>
        <dsp:cNvPr id="0" name=""/>
        <dsp:cNvSpPr/>
      </dsp:nvSpPr>
      <dsp:spPr>
        <a:xfrm>
          <a:off x="953749" y="534380"/>
          <a:ext cx="3521751" cy="3521751"/>
        </a:xfrm>
        <a:custGeom>
          <a:avLst/>
          <a:gdLst/>
          <a:ahLst/>
          <a:cxnLst/>
          <a:rect l="0" t="0" r="0" b="0"/>
          <a:pathLst>
            <a:path>
              <a:moveTo>
                <a:pt x="714256" y="3176952"/>
              </a:moveTo>
              <a:arcTo wR="1760875" hR="1760875" stAng="7588082" swAng="1632348"/>
            </a:path>
          </a:pathLst>
        </a:custGeom>
        <a:noFill/>
        <a:ln w="6350" cap="flat" cmpd="sng" algn="ctr">
          <a:solidFill>
            <a:schemeClr val="dk2">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sp>
    <dsp:sp modelId="{B555AB47-1AC3-4E7D-9945-124413C70D63}">
      <dsp:nvSpPr>
        <dsp:cNvPr id="0" name=""/>
        <dsp:cNvSpPr/>
      </dsp:nvSpPr>
      <dsp:spPr>
        <a:xfrm>
          <a:off x="133264" y="1761940"/>
          <a:ext cx="1640969" cy="1066630"/>
        </a:xfrm>
        <a:prstGeom prst="round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GB" sz="1100" b="1" kern="1200">
              <a:latin typeface="Arial" panose="020B0604020202020204" pitchFamily="34" charset="0"/>
              <a:cs typeface="Arial" panose="020B0604020202020204" pitchFamily="34" charset="0"/>
            </a:rPr>
            <a:t>Quantification of steps</a:t>
          </a:r>
          <a:br>
            <a:rPr lang="en-GB" sz="1100" kern="1200">
              <a:latin typeface="Arial" panose="020B0604020202020204" pitchFamily="34" charset="0"/>
              <a:cs typeface="Arial" panose="020B0604020202020204" pitchFamily="34" charset="0"/>
            </a:rPr>
          </a:br>
          <a:r>
            <a:rPr lang="en-GB" sz="1100" kern="1200">
              <a:latin typeface="Arial" panose="020B0604020202020204" pitchFamily="34" charset="0"/>
              <a:cs typeface="Arial" panose="020B0604020202020204" pitchFamily="34" charset="0"/>
            </a:rPr>
            <a:t>Determines which peaks are actual steps and calculates total steps</a:t>
          </a:r>
        </a:p>
      </dsp:txBody>
      <dsp:txXfrm>
        <a:off x="185333" y="1814009"/>
        <a:ext cx="1536831" cy="962492"/>
      </dsp:txXfrm>
    </dsp:sp>
    <dsp:sp modelId="{39BDCE40-589F-4E2B-8A37-E1212623FBED}">
      <dsp:nvSpPr>
        <dsp:cNvPr id="0" name=""/>
        <dsp:cNvSpPr/>
      </dsp:nvSpPr>
      <dsp:spPr>
        <a:xfrm>
          <a:off x="953749" y="534380"/>
          <a:ext cx="3521751" cy="3521751"/>
        </a:xfrm>
        <a:custGeom>
          <a:avLst/>
          <a:gdLst/>
          <a:ahLst/>
          <a:cxnLst/>
          <a:rect l="0" t="0" r="0" b="0"/>
          <a:pathLst>
            <a:path>
              <a:moveTo>
                <a:pt x="182630" y="979961"/>
              </a:moveTo>
              <a:arcTo wR="1760875" hR="1760875" stAng="12379569" swAng="1632348"/>
            </a:path>
          </a:pathLst>
        </a:custGeom>
        <a:noFill/>
        <a:ln w="6350" cap="flat" cmpd="sng" algn="ctr">
          <a:solidFill>
            <a:schemeClr val="dk2">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sp>
  </dsp:spTree>
</dsp:drawing>
</file>

<file path=word/diagrams/layout1.xml><?xml version="1.0" encoding="utf-8"?>
<dgm:layoutDef xmlns:dgm="http://schemas.openxmlformats.org/drawingml/2006/diagram" xmlns:a="http://schemas.openxmlformats.org/drawingml/2006/main" uniqueId="urn:microsoft.com/office/officeart/2005/8/layout/bProcess3">
  <dgm:title val=""/>
  <dgm:desc val=""/>
  <dgm:catLst>
    <dgm:cat type="process" pri="18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7" srcId="0" destId="1" srcOrd="0" destOrd="0"/>
        <dgm:cxn modelId="8" srcId="0" destId="2" srcOrd="1" destOrd="0"/>
        <dgm:cxn modelId="9" srcId="0" destId="3" srcOrd="2" destOrd="0"/>
        <dgm:cxn modelId="10" srcId="0" destId="4" srcOrd="3" destOrd="0"/>
        <dgm:cxn modelId="11"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axis="self" func="var" arg="dir" op="equ" val="norm">
        <dgm:alg type="snake">
          <dgm:param type="grDir" val="tL"/>
          <dgm:param type="flowDir" val="row"/>
          <dgm:param type="contDir" val="sameDir"/>
          <dgm:param type="bkpt" val="endCnv"/>
        </dgm:alg>
      </dgm:if>
      <dgm:else name="Name3">
        <dgm:alg type="snake">
          <dgm:param type="grDir" val="tR"/>
          <dgm:param type="flowDir" val="row"/>
          <dgm:param type="contDir" val="sameDir"/>
          <dgm:param type="bkpt" val="endCnv"/>
        </dgm:alg>
      </dgm:else>
    </dgm:choose>
    <dgm:shape xmlns:r="http://schemas.openxmlformats.org/officeDocument/2006/relationships" r:blip="">
      <dgm:adjLst/>
    </dgm:shape>
    <dgm:presOf/>
    <dgm:constrLst>
      <dgm:constr type="w" for="ch" ptType="node" refType="w"/>
      <dgm:constr type="w" for="ch" forName="sibTrans" refType="w" refFor="ch" refPtType="node" op="equ" fact="0.23"/>
      <dgm:constr type="sp" refType="w" refFor="ch" refForName="sibTrans" op="equ"/>
      <dgm:constr type="userB" for="des" forName="connectorText" refType="sp"/>
      <dgm:constr type="primFontSz" for="ch" ptType="node" op="equ" val="65"/>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ect" r:blip="">
          <dgm:adjLst/>
        </dgm:shape>
        <dgm:presOf axis="desOrSelf" ptType="node"/>
        <dgm:constrLst>
          <dgm:constr type="h" refType="w" fact="0.6"/>
        </dgm:constrLst>
        <dgm:ruleLst>
          <dgm:rule type="primFontSz" val="5" fact="NaN" max="NaN"/>
        </dgm:ruleLst>
      </dgm:layoutNode>
      <dgm:forEach name="sibTransForEach" axis="followSib" ptType="sibTrans" cnt="1">
        <dgm:layoutNode name="sibTrans">
          <dgm:choose name="Name4">
            <dgm:if name="Name5" axis="self" func="var" arg="dir" op="equ" val="norm">
              <dgm:alg type="conn">
                <dgm:param type="connRout" val="bend"/>
                <dgm:param type="dim" val="1D"/>
                <dgm:param type="begPts" val="midR bCtr"/>
                <dgm:param type="endPts" val="midL tCtr"/>
              </dgm:alg>
            </dgm:if>
            <dgm:else name="Name6">
              <dgm:alg type="conn">
                <dgm:param type="connRout" val="bend"/>
                <dgm:param type="dim" val="1D"/>
                <dgm:param type="begPts" val="midL bCtr"/>
                <dgm:param type="endPts" val="midR tCtr"/>
              </dgm:alg>
            </dgm:else>
          </dgm:choose>
          <dgm:shape xmlns:r="http://schemas.openxmlformats.org/officeDocument/2006/relationships" type="conn" r:blip="" zOrderOff="-2">
            <dgm:adjLst/>
          </dgm:shape>
          <dgm:presOf axis="self"/>
          <dgm:constrLst>
            <dgm:constr type="begPad" val="-0.05"/>
            <dgm:constr type="endPad" val="0.9"/>
            <dgm:constr type="userA" for="ch" refType="connDist"/>
          </dgm:constrLst>
          <dgm:ruleLst/>
          <dgm:layoutNode name="connectorText">
            <dgm:alg type="tx">
              <dgm:param type="autoTxRot" val="upr"/>
            </dgm:alg>
            <dgm:shape xmlns:r="http://schemas.openxmlformats.org/officeDocument/2006/relationships" type="rect" r:blip="" hideGeom="1">
              <dgm:adjLst/>
            </dgm:shape>
            <dgm:presOf axis="self"/>
            <dgm:constrLst>
              <dgm:constr type="userA"/>
              <dgm:constr type="userB"/>
              <dgm:constr type="w" refType="userA" fact="0.05"/>
              <dgm:constr type="h" refType="userB" fact="0.01"/>
              <dgm:constr type="lMarg" val="1"/>
              <dgm:constr type="rMarg" val="1"/>
              <dgm:constr type="tMarg"/>
              <dgm:constr type="bMarg"/>
            </dgm:constrLst>
            <dgm:ruleLst>
              <dgm:rule type="w" val="NaN" fact="0.6" max="NaN"/>
              <dgm:rule type="h" val="NaN" fact="0.6" max="NaN"/>
              <dgm:rule type="primFontSz" val="5" fact="NaN" max="NaN"/>
            </dgm:ruleLst>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3.xml><?xml version="1.0" encoding="utf-8"?>
<dgm:layoutDef xmlns:dgm="http://schemas.openxmlformats.org/drawingml/2006/diagram" xmlns:a="http://schemas.openxmlformats.org/drawingml/2006/main" uniqueId="urn:microsoft.com/office/officeart/2005/8/layout/cycle5">
  <dgm:title val=""/>
  <dgm:desc val=""/>
  <dgm:catLst>
    <dgm:cat type="cycle" pri="3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 modelId="3"/>
      </dgm:ptLst>
      <dgm:cxnLst>
        <dgm:cxn modelId="4" srcId="0" destId="1" srcOrd="0" destOrd="0"/>
        <dgm:cxn modelId="5" srcId="0" destId="2" srcOrd="1" destOrd="0"/>
        <dgm:cxn modelId="6" srcId="0" destId="3" srcOrd="2"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cycle">
    <dgm:varLst>
      <dgm:dir/>
      <dgm:resizeHandles val="exact"/>
    </dgm:varLst>
    <dgm:choose name="Name0">
      <dgm:if name="Name1" func="var" arg="dir" op="equ" val="norm">
        <dgm:choose name="Name2">
          <dgm:if name="Name3" axis="ch" ptType="node" func="cnt" op="gt" val="2">
            <dgm:alg type="cycle">
              <dgm:param type="stAng" val="0"/>
              <dgm:param type="spanAng" val="360"/>
            </dgm:alg>
          </dgm:if>
          <dgm:else name="Name4">
            <dgm:alg type="cycle">
              <dgm:param type="stAng" val="-90"/>
              <dgm:param type="spanAng" val="360"/>
            </dgm:alg>
          </dgm:else>
        </dgm:choose>
      </dgm:if>
      <dgm:else name="Name5">
        <dgm:choose name="Name6">
          <dgm:if name="Name7" axis="ch" ptType="node" func="cnt" op="gt" val="2">
            <dgm:alg type="cycle">
              <dgm:param type="stAng" val="0"/>
              <dgm:param type="spanAng" val="-360"/>
            </dgm:alg>
          </dgm:if>
          <dgm:else name="Name8">
            <dgm:alg type="cycle">
              <dgm:param type="stAng" val="90"/>
              <dgm:param type="spanAng" val="-360"/>
            </dgm:alg>
          </dgm:else>
        </dgm:choose>
      </dgm:else>
    </dgm:choose>
    <dgm:shape xmlns:r="http://schemas.openxmlformats.org/officeDocument/2006/relationships" r:blip="">
      <dgm:adjLst/>
    </dgm:shape>
    <dgm:presOf/>
    <dgm:choose name="Name9">
      <dgm:if name="Name10" func="var" arg="dir" op="equ" val="norm">
        <dgm:constrLst>
          <dgm:constr type="w" for="ch" forName="node" refType="w"/>
          <dgm:constr type="w" for="ch" ptType="sibTrans" refType="w" refFor="ch" refForName="node" op="equ" fact="0.3"/>
          <dgm:constr type="diam" for="ch" ptType="sibTrans" refType="diam" op="equ"/>
          <dgm:constr type="sibSp" refType="w" refFor="ch" refForName="node" op="equ" fact="0.15"/>
          <dgm:constr type="w" for="ch" forName="spNode" refType="sibSp" fact="1.6"/>
          <dgm:constr type="primFontSz" for="ch" forName="node" op="equ" val="65"/>
        </dgm:constrLst>
      </dgm:if>
      <dgm:else name="Name11">
        <dgm:constrLst>
          <dgm:constr type="w" for="ch" forName="node" refType="w"/>
          <dgm:constr type="w" for="ch" ptType="sibTrans" refType="w" refFor="ch" refForName="node" op="equ" fact="0.3"/>
          <dgm:constr type="diam" for="ch" ptType="sibTrans" refType="diam" fact="-1"/>
          <dgm:constr type="diam" for="ch" refType="diam" op="equ" fact="-1"/>
          <dgm:constr type="sibSp" refType="w" refFor="ch" refForName="node" op="equ" fact="0.15"/>
          <dgm:constr type="w" for="ch" forName="spNode" refType="sibSp" fact="1.6"/>
          <dgm:constr type="primFontSz" for="ch" forName="node" op="equ" val="65"/>
        </dgm:constrLst>
      </dgm:else>
    </dgm:choose>
    <dgm:ruleLst/>
    <dgm:forEach name="Name12" axis="ch" ptType="node">
      <dgm:layoutNode name="node">
        <dgm:varLst>
          <dgm:bulletEnabled val="1"/>
        </dgm:varLst>
        <dgm:alg type="tx"/>
        <dgm:shape xmlns:r="http://schemas.openxmlformats.org/officeDocument/2006/relationships" type="roundRect" r:blip="">
          <dgm:adjLst/>
        </dgm:shape>
        <dgm:presOf axis="desOrSelf" ptType="node"/>
        <dgm:constrLst>
          <dgm:constr type="h" refType="w" fact="0.65"/>
          <dgm:constr type="tMarg" refType="primFontSz" fact="0.3"/>
          <dgm:constr type="bMarg" refType="primFontSz" fact="0.3"/>
          <dgm:constr type="lMarg" refType="primFontSz" fact="0.3"/>
          <dgm:constr type="rMarg" refType="primFontSz" fact="0.3"/>
        </dgm:constrLst>
        <dgm:ruleLst>
          <dgm:rule type="primFontSz" val="5" fact="NaN" max="NaN"/>
        </dgm:ruleLst>
      </dgm:layoutNode>
      <dgm:choose name="Name13">
        <dgm:if name="Name14" axis="par ch" ptType="doc node" func="cnt" op="gt" val="1">
          <dgm:layoutNode name="spNode">
            <dgm:alg type="sp"/>
            <dgm:shape xmlns:r="http://schemas.openxmlformats.org/officeDocument/2006/relationships" r:blip="">
              <dgm:adjLst/>
            </dgm:shape>
            <dgm:presOf/>
            <dgm:constrLst>
              <dgm:constr type="h" refType="w"/>
            </dgm:constrLst>
            <dgm:ruleLst/>
          </dgm:layoutNode>
          <dgm:forEach name="Name15" axis="followSib" ptType="sibTrans" hideLastTrans="0" cnt="1">
            <dgm:layoutNode name="sibTrans">
              <dgm:alg type="conn">
                <dgm:param type="dim" val="1D"/>
                <dgm:param type="connRout" val="curve"/>
                <dgm:param type="begPts" val="radial"/>
                <dgm:param type="endPts" val="radial"/>
              </dgm:alg>
              <dgm:shape xmlns:r="http://schemas.openxmlformats.org/officeDocument/2006/relationships" type="conn" r:blip="">
                <dgm:adjLst/>
              </dgm:shape>
              <dgm:presOf axis="self"/>
              <dgm:constrLst>
                <dgm:constr type="h" refType="w" fact="0.65"/>
                <dgm:constr type="connDist"/>
                <dgm:constr type="begPad" refType="connDist" fact="0.2"/>
                <dgm:constr type="endPad" refType="connDist" fact="0.2"/>
              </dgm:constrLst>
              <dgm:ruleLst/>
            </dgm:layoutNode>
          </dgm:forEach>
        </dgm:if>
        <dgm:else name="Name16"/>
      </dgm:choos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cne21</b:Tag>
    <b:SourceType>InternetSite</b:SourceType>
    <b:Guid>{2CE22460-4639-4135-B115-5E3EF2D95095}</b:Guid>
    <b:Author>
      <b:Author>
        <b:NameList>
          <b:Person>
            <b:Last>cnet</b:Last>
          </b:Person>
        </b:NameList>
      </b:Author>
    </b:Author>
    <b:Title>Motion Sensing Comes To Mobile Phones</b:Title>
    <b:YearAccessed>2021</b:YearAccessed>
    <b:MonthAccessed>August</b:MonthAccessed>
    <b:DayAccessed>23</b:DayAccessed>
    <b:URL>https://www.cnet.com/tech/mobile/motion-sensing-comes-to-mobile-phones/</b:URL>
    <b:RefOrder>6</b:RefOrder>
  </b:Source>
  <b:Source>
    <b:Tag>Ass</b:Tag>
    <b:SourceType>InternetSite</b:SourceType>
    <b:Guid>{283E5B73-6014-482B-A39C-7772CDD5FD91}</b:Guid>
    <b:Title>Association between physical exercise and mental health in 1·2 million individuals in the USA between 2011 and 2015: a cross-sectional study</b:Title>
    <b:InternetSiteTitle>PubMed.gov</b:InternetSiteTitle>
    <b:URL>https://pubmed.ncbi.nlm.nih.gov/30099000/</b:URL>
    <b:YearAccessed>2021</b:YearAccessed>
    <b:MonthAccessed>August</b:MonthAccessed>
    <b:DayAccessed>12</b:DayAccessed>
    <b:RefOrder>1</b:RefOrder>
  </b:Source>
  <b:Source>
    <b:Tag>Off</b:Tag>
    <b:SourceType>InternetSite</b:SourceType>
    <b:Guid>{751E56F9-B567-460E-9C1E-8FF013456DCE}</b:Guid>
    <b:Author>
      <b:Author>
        <b:Corporate>Office for National Statistics</b:Corporate>
      </b:Author>
    </b:Author>
    <b:Title>Leading causes of death, UK: 2001 to 2018</b:Title>
    <b:URL>https://www.ons.gov.uk/peoplepopulationandcommunity/healthandsocialcare/causesofdeath/articles/leadingcausesofdeathuk/2001to2018</b:URL>
    <b:YearAccessed>2021</b:YearAccessed>
    <b:MonthAccessed>July</b:MonthAccessed>
    <b:DayAccessed>30</b:DayAccessed>
    <b:RefOrder>2</b:RefOrder>
  </b:Source>
  <b:Source>
    <b:Tag>GOV</b:Tag>
    <b:SourceType>InternetSite</b:SourceType>
    <b:Guid>{0AA92B10-202B-4EB8-AB35-FE7C09859AF0}</b:Guid>
    <b:Author>
      <b:Author>
        <b:Corporate>GOV.UK</b:Corporate>
      </b:Author>
    </b:Author>
    <b:Title>Physical Activity</b:Title>
    <b:URL>https://www.ethnicity-facts-figures.service.gov.uk/health/diet-and-exercise/physical-activity/latest</b:URL>
    <b:YearAccessed>2021</b:YearAccessed>
    <b:MonthAccessed>July</b:MonthAccessed>
    <b:DayAccessed>30</b:DayAccessed>
    <b:RefOrder>3</b:RefOrder>
  </b:Source>
  <b:Source>
    <b:Tag>sta</b:Tag>
    <b:SourceType>InternetSite</b:SourceType>
    <b:Guid>{BE43EB4A-EE62-41D9-BFF2-FD9C8ED9185D}</b:Guid>
    <b:Title>staista</b:Title>
    <b:URL>https://www.statista.com/statistics/956297/ownership-of-smartphones-uk/</b:URL>
    <b:YearAccessed>2021</b:YearAccessed>
    <b:MonthAccessed>July</b:MonthAccessed>
    <b:DayAccessed>30</b:DayAccessed>
    <b:RefOrder>4</b:RefOrder>
  </b:Source>
  <b:Source>
    <b:Tag>CDC</b:Tag>
    <b:SourceType>InternetSite</b:SourceType>
    <b:Guid>{D458DC47-289F-4CDC-BDE1-2CA25ADC780E}</b:Guid>
    <b:Author>
      <b:Author>
        <b:NameList>
          <b:Person>
            <b:Last>CDC</b:Last>
          </b:Person>
        </b:NameList>
      </b:Author>
    </b:Author>
    <b:Title>NCHS Data Brief, Number 359, December 2020</b:Title>
    <b:InternetSiteTitle>www.cdc.gov</b:InternetSiteTitle>
    <b:URL>https://www.cdc.gov/nchs/data/databriefs/db395-H.pdf</b:URL>
    <b:YearAccessed>2021</b:YearAccessed>
    <b:MonthAccessed>August</b:MonthAccessed>
    <b:DayAccessed>12</b:DayAccessed>
    <b:RefOrder>17</b:RefOrder>
  </b:Source>
  <b:Source>
    <b:Tag>Phy21</b:Tag>
    <b:SourceType>InternetSite</b:SourceType>
    <b:Guid>{6AD4A869-E0FD-49E5-9972-76B771B69654}</b:Guid>
    <b:Author>
      <b:Author>
        <b:Corporate>Phys Org</b:Corporate>
      </b:Author>
    </b:Author>
    <b:Title>Samsung Introduces World's First '3-dimensional Movement Recognition Phone'</b:Title>
    <b:YearAccessed>2021</b:YearAccessed>
    <b:MonthAccessed>August</b:MonthAccessed>
    <b:DayAccessed>23</b:DayAccessed>
    <b:URL>https://phys.org/news/2005-01-samsung-world-dimensional-movement-recognition.html#:~:text=0-,Samsung%20Introduces%20World's%20First%20'3%2Ddimensional%20Movement%20Recognition'%20Phone,%22%20mobile%20phone%20SCH%2DS310.</b:URL>
    <b:RefOrder>5</b:RefOrder>
  </b:Source>
  <b:Source>
    <b:Tag>ifi21</b:Tag>
    <b:SourceType>InternetSite</b:SourceType>
    <b:Guid>{0415BE45-B79B-4392-B5E8-CAB853E0879B}</b:Guid>
    <b:Author>
      <b:Author>
        <b:Corporate>ifixit</b:Corporate>
      </b:Author>
    </b:Author>
    <b:Title>iPhone 4 Gyroscope Teardown</b:Title>
    <b:YearAccessed>2021</b:YearAccessed>
    <b:MonthAccessed>August</b:MonthAccessed>
    <b:DayAccessed>23</b:DayAccessed>
    <b:URL>https://www.ifixit.com/Teardown/iPhone+4+Gyroscope+Teardown/3156</b:URL>
    <b:RefOrder>8</b:RefOrder>
  </b:Source>
  <b:Source>
    <b:Tag>And21</b:Tag>
    <b:SourceType>InternetSite</b:SourceType>
    <b:Guid>{6BB48963-6FE4-433D-8729-6E8174AD276A}</b:Guid>
    <b:Author>
      <b:Author>
        <b:Corporate>Android</b:Corporate>
      </b:Author>
    </b:Author>
    <b:Title>Sensor Types</b:Title>
    <b:YearAccessed>2021</b:YearAccessed>
    <b:MonthAccessed>August</b:MonthAccessed>
    <b:DayAccessed>24</b:DayAccessed>
    <b:URL>https://source.android.com/devices/sensors/sensor-types</b:URL>
    <b:RefOrder>7</b:RefOrder>
  </b:Source>
  <b:Source>
    <b:Tag>Bri21</b:Tag>
    <b:SourceType>InternetSite</b:SourceType>
    <b:Guid>{ADEE4ACB-FA81-4A5A-AC75-7A2F4E5A0B10}</b:Guid>
    <b:Author>
      <b:Author>
        <b:Corporate>Britanica</b:Corporate>
      </b:Author>
    </b:Author>
    <b:Title>Magnetometer</b:Title>
    <b:YearAccessed>2021</b:YearAccessed>
    <b:MonthAccessed>August</b:MonthAccessed>
    <b:DayAccessed>24</b:DayAccessed>
    <b:URL>https://www.britannica.com/technology/magnetometer</b:URL>
    <b:RefOrder>10</b:RefOrder>
  </b:Source>
  <b:Source>
    <b:Tag>Giz21</b:Tag>
    <b:SourceType>InternetSite</b:SourceType>
    <b:Guid>{83B9E1CD-E5D8-40FE-AC4A-E8003A0608E5}</b:Guid>
    <b:Author>
      <b:Author>
        <b:Corporate>Gizmodo</b:Corporate>
      </b:Author>
    </b:Author>
    <b:Title>All the sensors in your phone and how they work</b:Title>
    <b:YearAccessed>2021</b:YearAccessed>
    <b:MonthAccessed>August</b:MonthAccessed>
    <b:DayAccessed>24</b:DayAccessed>
    <b:URL>https://gizmodo.com/all-the-sensors-in-your-smartphone-and-how-they-work-1797121002</b:URL>
    <b:RefOrder>9</b:RefOrder>
  </b:Source>
  <b:Source>
    <b:Tag>Tec21</b:Tag>
    <b:SourceType>InternetSite</b:SourceType>
    <b:Guid>{DA63EF28-8205-469A-B93A-68F94D2C2CB0}</b:Guid>
    <b:Author>
      <b:Author>
        <b:Corporate>Techspot</b:Corporate>
      </b:Author>
    </b:Author>
    <b:Title>Know Your Smartphone: A Guide To Camera Hardware</b:Title>
    <b:YearAccessed>2021</b:YearAccessed>
    <b:MonthAccessed>August</b:MonthAccessed>
    <b:DayAccessed>24</b:DayAccessed>
    <b:URL>https://www.techspot.com/guides/850-smartphone-camera-hardware/</b:URL>
    <b:RefOrder>11</b:RefOrder>
  </b:Source>
  <b:Source>
    <b:Tag>Tec211</b:Tag>
    <b:SourceType>InternetSite</b:SourceType>
    <b:Guid>{F30CA567-82AA-4E95-971C-EB333568DFAB}</b:Guid>
    <b:Author>
      <b:Author>
        <b:Corporate>Techopedia</b:Corporate>
      </b:Author>
    </b:Author>
    <b:Title>Six Degrees of Freedom</b:Title>
    <b:YearAccessed>2021</b:YearAccessed>
    <b:MonthAccessed>August</b:MonthAccessed>
    <b:DayAccessed>25</b:DayAccessed>
    <b:URL>https://www.techopedia.com/definition/12702/six-degrees-of-freedom-6dof</b:URL>
    <b:RefOrder>12</b:RefOrder>
  </b:Source>
  <b:Source>
    <b:Tag>aos21</b:Tag>
    <b:SourceType>InternetSite</b:SourceType>
    <b:Guid>{0A8465F5-A441-4690-B90E-B837C664767C}</b:Guid>
    <b:Author>
      <b:Author>
        <b:Corporate>aosabork.org</b:Corporate>
      </b:Author>
    </b:Author>
    <b:Title>A Pedometer In the Real World</b:Title>
    <b:YearAccessed>2021</b:YearAccessed>
    <b:MonthAccessed>09</b:MonthAccessed>
    <b:DayAccessed>14</b:DayAccessed>
    <b:URL>https://www.aosabook.org/en/500L/a-pedometer-in-the-real-world.html</b:URL>
    <b:RefOrder>13</b:RefOrder>
  </b:Source>
  <b:Source>
    <b:Tag>Ele21</b:Tag>
    <b:SourceType>InternetSite</b:SourceType>
    <b:Guid>{A118C7C8-B8F2-4892-9B5F-A159AD314299}</b:Guid>
    <b:Author>
      <b:Author>
        <b:Corporate>Electronics Tutorials</b:Corporate>
      </b:Author>
    </b:Author>
    <b:Title>Passive Low Pass Filter</b:Title>
    <b:YearAccessed>2021</b:YearAccessed>
    <b:MonthAccessed>09</b:MonthAccessed>
    <b:DayAccessed>29</b:DayAccessed>
    <b:URL>https://www.electronics-tutorials.ws/filter/filter_2.html</b:URL>
    <b:RefOrder>14</b:RefOrder>
  </b:Source>
  <b:Source>
    <b:Tag>SCI21</b:Tag>
    <b:SourceType>InternetSite</b:SourceType>
    <b:Guid>{A5A850CA-A5E1-4A1E-B2CF-9EB4525F85DE}</b:Guid>
    <b:Author>
      <b:Author>
        <b:Corporate>SCIENTIFIC AMERICAN, a Division of Springer Nature America, Inc.</b:Corporate>
      </b:Author>
    </b:Author>
    <b:Title>How Do Food Manufacturers Calculate the Calorie Count of Packaged Foods?</b:Title>
    <b:ProductionCompany>Scientific American</b:ProductionCompany>
    <b:YearAccessed>2021</b:YearAccessed>
    <b:MonthAccessed>October</b:MonthAccessed>
    <b:DayAccessed>12</b:DayAccessed>
    <b:URL>https://www.scientificamerican.com/article/how-do-food-manufacturers/</b:URL>
    <b:RefOrder>15</b:RefOrder>
  </b:Source>
  <b:Source>
    <b:Tag>pro21</b:Tag>
    <b:SourceType>InternetSite</b:SourceType>
    <b:Guid>{961949E8-C04C-42C0-BC82-B01070C07531}</b:Guid>
    <b:Author>
      <b:Author>
        <b:Corporate>procon.org</b:Corporate>
      </b:Author>
    </b:Author>
    <b:Title>MET values for 800+ Activities</b:Title>
    <b:YearAccessed>2021</b:YearAccessed>
    <b:MonthAccessed>October</b:MonthAccessed>
    <b:DayAccessed>17</b:DayAccessed>
    <b:URL>https://golf.procon.org/met-values-for-800-activities/</b:URL>
    <b:RefOrder>16</b:RefOrder>
  </b:Source>
</b:Sources>
</file>

<file path=customXml/itemProps1.xml><?xml version="1.0" encoding="utf-8"?>
<ds:datastoreItem xmlns:ds="http://schemas.openxmlformats.org/officeDocument/2006/customXml" ds:itemID="{34C2FFAB-0DB2-4F7C-876A-DE912C8C29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81</TotalTime>
  <Pages>47</Pages>
  <Words>6959</Words>
  <Characters>39668</Characters>
  <Application>Microsoft Office Word</Application>
  <DocSecurity>0</DocSecurity>
  <Lines>330</Lines>
  <Paragraphs>9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5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leb Wing Ya Chan</dc:creator>
  <cp:keywords/>
  <dc:description/>
  <cp:lastModifiedBy>Caleb Wing Ya Chan</cp:lastModifiedBy>
  <cp:revision>652</cp:revision>
  <dcterms:created xsi:type="dcterms:W3CDTF">2021-07-23T10:02:00Z</dcterms:created>
  <dcterms:modified xsi:type="dcterms:W3CDTF">2021-10-20T17:31:00Z</dcterms:modified>
</cp:coreProperties>
</file>